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C787F" w14:textId="6EF7CBD4" w:rsidR="00B369BC" w:rsidRDefault="005C3C9A">
      <w:pPr>
        <w:pStyle w:val="BodyText"/>
        <w:rPr>
          <w:rFonts w:ascii="Times New Roman"/>
          <w:sz w:val="20"/>
        </w:rPr>
      </w:pPr>
      <w:r>
        <w:rPr>
          <w:noProof/>
        </w:rPr>
        <mc:AlternateContent>
          <mc:Choice Requires="wpg">
            <w:drawing>
              <wp:anchor distT="0" distB="0" distL="114300" distR="114300" simplePos="0" relativeHeight="251639808" behindDoc="1" locked="0" layoutInCell="1" allowOverlap="1" wp14:anchorId="4C5D75CD" wp14:editId="77B9E29C">
                <wp:simplePos x="0" y="0"/>
                <wp:positionH relativeFrom="page">
                  <wp:posOffset>-647700</wp:posOffset>
                </wp:positionH>
                <wp:positionV relativeFrom="page">
                  <wp:posOffset>-323850</wp:posOffset>
                </wp:positionV>
                <wp:extent cx="14615160" cy="11743690"/>
                <wp:effectExtent l="0" t="57150" r="0" b="0"/>
                <wp:wrapNone/>
                <wp:docPr id="339"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5160" cy="11743690"/>
                          <a:chOff x="-691" y="-761"/>
                          <a:chExt cx="23016" cy="18494"/>
                        </a:xfrm>
                      </wpg:grpSpPr>
                      <pic:pic xmlns:pic="http://schemas.openxmlformats.org/drawingml/2006/picture">
                        <pic:nvPicPr>
                          <pic:cNvPr id="340" name="Picture 20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84" y="183"/>
                            <a:ext cx="11140" cy="165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1" name="Picture 2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84" y="183"/>
                            <a:ext cx="11140" cy="9910"/>
                          </a:xfrm>
                          <a:prstGeom prst="rect">
                            <a:avLst/>
                          </a:prstGeom>
                          <a:noFill/>
                          <a:extLst>
                            <a:ext uri="{909E8E84-426E-40DD-AFC4-6F175D3DCCD1}">
                              <a14:hiddenFill xmlns:a14="http://schemas.microsoft.com/office/drawing/2010/main">
                                <a:solidFill>
                                  <a:srgbClr val="FFFFFF"/>
                                </a:solidFill>
                              </a14:hiddenFill>
                            </a:ext>
                          </a:extLst>
                        </pic:spPr>
                      </pic:pic>
                      <wps:wsp>
                        <wps:cNvPr id="342" name="Freeform 203"/>
                        <wps:cNvSpPr>
                          <a:spLocks/>
                        </wps:cNvSpPr>
                        <wps:spPr bwMode="auto">
                          <a:xfrm>
                            <a:off x="10042" y="9022"/>
                            <a:ext cx="1683" cy="3451"/>
                          </a:xfrm>
                          <a:custGeom>
                            <a:avLst/>
                            <a:gdLst>
                              <a:gd name="T0" fmla="+- 0 11724 10042"/>
                              <a:gd name="T1" fmla="*/ T0 w 1683"/>
                              <a:gd name="T2" fmla="+- 0 9022 9022"/>
                              <a:gd name="T3" fmla="*/ 9022 h 3451"/>
                              <a:gd name="T4" fmla="+- 0 10042 10042"/>
                              <a:gd name="T5" fmla="*/ T4 w 1683"/>
                              <a:gd name="T6" fmla="+- 0 10747 9022"/>
                              <a:gd name="T7" fmla="*/ 10747 h 3451"/>
                              <a:gd name="T8" fmla="+- 0 11724 10042"/>
                              <a:gd name="T9" fmla="*/ T8 w 1683"/>
                              <a:gd name="T10" fmla="+- 0 12472 9022"/>
                              <a:gd name="T11" fmla="*/ 12472 h 3451"/>
                              <a:gd name="T12" fmla="+- 0 11724 10042"/>
                              <a:gd name="T13" fmla="*/ T12 w 1683"/>
                              <a:gd name="T14" fmla="+- 0 9022 9022"/>
                              <a:gd name="T15" fmla="*/ 9022 h 3451"/>
                            </a:gdLst>
                            <a:ahLst/>
                            <a:cxnLst>
                              <a:cxn ang="0">
                                <a:pos x="T1" y="T3"/>
                              </a:cxn>
                              <a:cxn ang="0">
                                <a:pos x="T5" y="T7"/>
                              </a:cxn>
                              <a:cxn ang="0">
                                <a:pos x="T9" y="T11"/>
                              </a:cxn>
                              <a:cxn ang="0">
                                <a:pos x="T13" y="T15"/>
                              </a:cxn>
                            </a:cxnLst>
                            <a:rect l="0" t="0" r="r" b="b"/>
                            <a:pathLst>
                              <a:path w="1683" h="3451">
                                <a:moveTo>
                                  <a:pt x="1682" y="0"/>
                                </a:moveTo>
                                <a:lnTo>
                                  <a:pt x="0" y="1725"/>
                                </a:lnTo>
                                <a:lnTo>
                                  <a:pt x="1682" y="3450"/>
                                </a:lnTo>
                                <a:lnTo>
                                  <a:pt x="1682"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3" name="Picture 2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0042" y="9022"/>
                            <a:ext cx="1682" cy="34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4" name="Picture 2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40" y="183"/>
                            <a:ext cx="10084" cy="14697"/>
                          </a:xfrm>
                          <a:prstGeom prst="rect">
                            <a:avLst/>
                          </a:prstGeom>
                          <a:noFill/>
                          <a:extLst>
                            <a:ext uri="{909E8E84-426E-40DD-AFC4-6F175D3DCCD1}">
                              <a14:hiddenFill xmlns:a14="http://schemas.microsoft.com/office/drawing/2010/main">
                                <a:solidFill>
                                  <a:srgbClr val="FFFFFF"/>
                                </a:solidFill>
                              </a14:hiddenFill>
                            </a:ext>
                          </a:extLst>
                        </pic:spPr>
                      </pic:pic>
                      <wps:wsp>
                        <wps:cNvPr id="345" name="Freeform 200"/>
                        <wps:cNvSpPr>
                          <a:spLocks/>
                        </wps:cNvSpPr>
                        <wps:spPr bwMode="auto">
                          <a:xfrm>
                            <a:off x="1640" y="183"/>
                            <a:ext cx="10084" cy="14697"/>
                          </a:xfrm>
                          <a:custGeom>
                            <a:avLst/>
                            <a:gdLst>
                              <a:gd name="T0" fmla="+- 0 11724 1640"/>
                              <a:gd name="T1" fmla="*/ T0 w 10084"/>
                              <a:gd name="T2" fmla="+- 0 183 183"/>
                              <a:gd name="T3" fmla="*/ 183 h 14697"/>
                              <a:gd name="T4" fmla="+- 0 11550 1640"/>
                              <a:gd name="T5" fmla="*/ T4 w 10084"/>
                              <a:gd name="T6" fmla="+- 0 183 183"/>
                              <a:gd name="T7" fmla="*/ 183 h 14697"/>
                              <a:gd name="T8" fmla="+- 0 1640 1640"/>
                              <a:gd name="T9" fmla="*/ T8 w 10084"/>
                              <a:gd name="T10" fmla="+- 0 10346 183"/>
                              <a:gd name="T11" fmla="*/ 10346 h 14697"/>
                              <a:gd name="T12" fmla="+- 0 6061 1640"/>
                              <a:gd name="T13" fmla="*/ T12 w 10084"/>
                              <a:gd name="T14" fmla="+- 0 14880 183"/>
                              <a:gd name="T15" fmla="*/ 14880 h 14697"/>
                              <a:gd name="T16" fmla="+- 0 11724 1640"/>
                              <a:gd name="T17" fmla="*/ T16 w 10084"/>
                              <a:gd name="T18" fmla="+- 0 9072 183"/>
                              <a:gd name="T19" fmla="*/ 9072 h 14697"/>
                              <a:gd name="T20" fmla="+- 0 11724 1640"/>
                              <a:gd name="T21" fmla="*/ T20 w 10084"/>
                              <a:gd name="T22" fmla="+- 0 183 183"/>
                              <a:gd name="T23" fmla="*/ 183 h 14697"/>
                            </a:gdLst>
                            <a:ahLst/>
                            <a:cxnLst>
                              <a:cxn ang="0">
                                <a:pos x="T1" y="T3"/>
                              </a:cxn>
                              <a:cxn ang="0">
                                <a:pos x="T5" y="T7"/>
                              </a:cxn>
                              <a:cxn ang="0">
                                <a:pos x="T9" y="T11"/>
                              </a:cxn>
                              <a:cxn ang="0">
                                <a:pos x="T13" y="T15"/>
                              </a:cxn>
                              <a:cxn ang="0">
                                <a:pos x="T17" y="T19"/>
                              </a:cxn>
                              <a:cxn ang="0">
                                <a:pos x="T21" y="T23"/>
                              </a:cxn>
                            </a:cxnLst>
                            <a:rect l="0" t="0" r="r" b="b"/>
                            <a:pathLst>
                              <a:path w="10084" h="14697">
                                <a:moveTo>
                                  <a:pt x="10084" y="0"/>
                                </a:moveTo>
                                <a:lnTo>
                                  <a:pt x="9910" y="0"/>
                                </a:lnTo>
                                <a:lnTo>
                                  <a:pt x="0" y="10163"/>
                                </a:lnTo>
                                <a:lnTo>
                                  <a:pt x="4421" y="14697"/>
                                </a:lnTo>
                                <a:lnTo>
                                  <a:pt x="10084" y="8889"/>
                                </a:lnTo>
                                <a:lnTo>
                                  <a:pt x="10084" y="0"/>
                                </a:lnTo>
                                <a:close/>
                              </a:path>
                            </a:pathLst>
                          </a:custGeom>
                          <a:solidFill>
                            <a:srgbClr val="00B2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199"/>
                        <wps:cNvSpPr>
                          <a:spLocks/>
                        </wps:cNvSpPr>
                        <wps:spPr bwMode="auto">
                          <a:xfrm>
                            <a:off x="584" y="5162"/>
                            <a:ext cx="11140" cy="11528"/>
                          </a:xfrm>
                          <a:custGeom>
                            <a:avLst/>
                            <a:gdLst>
                              <a:gd name="T0" fmla="+- 0 584 584"/>
                              <a:gd name="T1" fmla="*/ T0 w 11140"/>
                              <a:gd name="T2" fmla="+- 0 5162 5162"/>
                              <a:gd name="T3" fmla="*/ 5162 h 11528"/>
                              <a:gd name="T4" fmla="+- 0 584 584"/>
                              <a:gd name="T5" fmla="*/ T4 w 11140"/>
                              <a:gd name="T6" fmla="+- 0 14230 5162"/>
                              <a:gd name="T7" fmla="*/ 14230 h 11528"/>
                              <a:gd name="T8" fmla="+- 0 2983 584"/>
                              <a:gd name="T9" fmla="*/ T8 w 11140"/>
                              <a:gd name="T10" fmla="+- 0 16689 5162"/>
                              <a:gd name="T11" fmla="*/ 16689 h 11528"/>
                              <a:gd name="T12" fmla="+- 0 11724 584"/>
                              <a:gd name="T13" fmla="*/ T12 w 11140"/>
                              <a:gd name="T14" fmla="+- 0 16689 5162"/>
                              <a:gd name="T15" fmla="*/ 16689 h 11528"/>
                              <a:gd name="T16" fmla="+- 0 11724 584"/>
                              <a:gd name="T17" fmla="*/ T16 w 11140"/>
                              <a:gd name="T18" fmla="+- 0 16587 5162"/>
                              <a:gd name="T19" fmla="*/ 16587 h 11528"/>
                              <a:gd name="T20" fmla="+- 0 584 584"/>
                              <a:gd name="T21" fmla="*/ T20 w 11140"/>
                              <a:gd name="T22" fmla="+- 0 5162 5162"/>
                              <a:gd name="T23" fmla="*/ 5162 h 11528"/>
                            </a:gdLst>
                            <a:ahLst/>
                            <a:cxnLst>
                              <a:cxn ang="0">
                                <a:pos x="T1" y="T3"/>
                              </a:cxn>
                              <a:cxn ang="0">
                                <a:pos x="T5" y="T7"/>
                              </a:cxn>
                              <a:cxn ang="0">
                                <a:pos x="T9" y="T11"/>
                              </a:cxn>
                              <a:cxn ang="0">
                                <a:pos x="T13" y="T15"/>
                              </a:cxn>
                              <a:cxn ang="0">
                                <a:pos x="T17" y="T19"/>
                              </a:cxn>
                              <a:cxn ang="0">
                                <a:pos x="T21" y="T23"/>
                              </a:cxn>
                            </a:cxnLst>
                            <a:rect l="0" t="0" r="r" b="b"/>
                            <a:pathLst>
                              <a:path w="11140" h="11528">
                                <a:moveTo>
                                  <a:pt x="0" y="0"/>
                                </a:moveTo>
                                <a:lnTo>
                                  <a:pt x="0" y="9068"/>
                                </a:lnTo>
                                <a:lnTo>
                                  <a:pt x="2399" y="11527"/>
                                </a:lnTo>
                                <a:lnTo>
                                  <a:pt x="11140" y="11527"/>
                                </a:lnTo>
                                <a:lnTo>
                                  <a:pt x="11140" y="11425"/>
                                </a:lnTo>
                                <a:lnTo>
                                  <a:pt x="0"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7" name="Picture 1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84" y="5162"/>
                            <a:ext cx="11640" cy="11527"/>
                          </a:xfrm>
                          <a:prstGeom prst="rect">
                            <a:avLst/>
                          </a:prstGeom>
                          <a:noFill/>
                          <a:extLst>
                            <a:ext uri="{909E8E84-426E-40DD-AFC4-6F175D3DCCD1}">
                              <a14:hiddenFill xmlns:a14="http://schemas.microsoft.com/office/drawing/2010/main">
                                <a:solidFill>
                                  <a:srgbClr val="FFFFFF"/>
                                </a:solidFill>
                              </a14:hiddenFill>
                            </a:ext>
                          </a:extLst>
                        </pic:spPr>
                      </pic:pic>
                      <wps:wsp>
                        <wps:cNvPr id="348" name="Freeform 197"/>
                        <wps:cNvSpPr>
                          <a:spLocks/>
                        </wps:cNvSpPr>
                        <wps:spPr bwMode="auto">
                          <a:xfrm>
                            <a:off x="5102" y="7455"/>
                            <a:ext cx="649" cy="902"/>
                          </a:xfrm>
                          <a:custGeom>
                            <a:avLst/>
                            <a:gdLst>
                              <a:gd name="T0" fmla="+- 0 5734 5102"/>
                              <a:gd name="T1" fmla="*/ T0 w 649"/>
                              <a:gd name="T2" fmla="+- 0 8132 7455"/>
                              <a:gd name="T3" fmla="*/ 8132 h 902"/>
                              <a:gd name="T4" fmla="+- 0 5692 5102"/>
                              <a:gd name="T5" fmla="*/ T4 w 649"/>
                              <a:gd name="T6" fmla="+- 0 8214 7455"/>
                              <a:gd name="T7" fmla="*/ 8214 h 902"/>
                              <a:gd name="T8" fmla="+- 0 5610 5102"/>
                              <a:gd name="T9" fmla="*/ T8 w 649"/>
                              <a:gd name="T10" fmla="+- 0 8296 7455"/>
                              <a:gd name="T11" fmla="*/ 8296 h 902"/>
                              <a:gd name="T12" fmla="+- 0 5530 5102"/>
                              <a:gd name="T13" fmla="*/ T12 w 649"/>
                              <a:gd name="T14" fmla="+- 0 8337 7455"/>
                              <a:gd name="T15" fmla="*/ 8337 h 902"/>
                              <a:gd name="T16" fmla="+- 0 5367 5102"/>
                              <a:gd name="T17" fmla="*/ T16 w 649"/>
                              <a:gd name="T18" fmla="+- 0 8337 7455"/>
                              <a:gd name="T19" fmla="*/ 8337 h 902"/>
                              <a:gd name="T20" fmla="+- 0 5286 5102"/>
                              <a:gd name="T21" fmla="*/ T20 w 649"/>
                              <a:gd name="T22" fmla="+- 0 8296 7455"/>
                              <a:gd name="T23" fmla="*/ 8296 h 902"/>
                              <a:gd name="T24" fmla="+- 0 5204 5102"/>
                              <a:gd name="T25" fmla="*/ T24 w 649"/>
                              <a:gd name="T26" fmla="+- 0 8214 7455"/>
                              <a:gd name="T27" fmla="*/ 8214 h 902"/>
                              <a:gd name="T28" fmla="+- 0 5162 5102"/>
                              <a:gd name="T29" fmla="*/ T28 w 649"/>
                              <a:gd name="T30" fmla="+- 0 8133 7455"/>
                              <a:gd name="T31" fmla="*/ 8133 h 902"/>
                              <a:gd name="T32" fmla="+- 0 5122 5102"/>
                              <a:gd name="T33" fmla="*/ T32 w 649"/>
                              <a:gd name="T34" fmla="+- 0 8009 7455"/>
                              <a:gd name="T35" fmla="*/ 8009 h 902"/>
                              <a:gd name="T36" fmla="+- 0 5122 5102"/>
                              <a:gd name="T37" fmla="*/ T36 w 649"/>
                              <a:gd name="T38" fmla="+- 0 7802 7455"/>
                              <a:gd name="T39" fmla="*/ 7802 h 902"/>
                              <a:gd name="T40" fmla="+- 0 5162 5102"/>
                              <a:gd name="T41" fmla="*/ T40 w 649"/>
                              <a:gd name="T42" fmla="+- 0 7678 7455"/>
                              <a:gd name="T43" fmla="*/ 7678 h 902"/>
                              <a:gd name="T44" fmla="+- 0 5204 5102"/>
                              <a:gd name="T45" fmla="*/ T44 w 649"/>
                              <a:gd name="T46" fmla="+- 0 7597 7455"/>
                              <a:gd name="T47" fmla="*/ 7597 h 902"/>
                              <a:gd name="T48" fmla="+- 0 5286 5102"/>
                              <a:gd name="T49" fmla="*/ T48 w 649"/>
                              <a:gd name="T50" fmla="+- 0 7515 7455"/>
                              <a:gd name="T51" fmla="*/ 7515 h 902"/>
                              <a:gd name="T52" fmla="+- 0 5367 5102"/>
                              <a:gd name="T53" fmla="*/ T52 w 649"/>
                              <a:gd name="T54" fmla="+- 0 7474 7455"/>
                              <a:gd name="T55" fmla="*/ 7474 h 902"/>
                              <a:gd name="T56" fmla="+- 0 5530 5102"/>
                              <a:gd name="T57" fmla="*/ T56 w 649"/>
                              <a:gd name="T58" fmla="+- 0 7474 7455"/>
                              <a:gd name="T59" fmla="*/ 7474 h 902"/>
                              <a:gd name="T60" fmla="+- 0 5610 5102"/>
                              <a:gd name="T61" fmla="*/ T60 w 649"/>
                              <a:gd name="T62" fmla="+- 0 7515 7455"/>
                              <a:gd name="T63" fmla="*/ 7515 h 902"/>
                              <a:gd name="T64" fmla="+- 0 5692 5102"/>
                              <a:gd name="T65" fmla="*/ T64 w 649"/>
                              <a:gd name="T66" fmla="+- 0 7597 7455"/>
                              <a:gd name="T67" fmla="*/ 7597 h 902"/>
                              <a:gd name="T68" fmla="+- 0 5734 5102"/>
                              <a:gd name="T69" fmla="*/ T68 w 649"/>
                              <a:gd name="T70" fmla="+- 0 7680 7455"/>
                              <a:gd name="T71" fmla="*/ 7680 h 902"/>
                              <a:gd name="T72" fmla="+- 0 5751 5102"/>
                              <a:gd name="T73" fmla="*/ T72 w 649"/>
                              <a:gd name="T74" fmla="+- 0 7670 7455"/>
                              <a:gd name="T75" fmla="*/ 7670 h 902"/>
                              <a:gd name="T76" fmla="+- 0 5708 5102"/>
                              <a:gd name="T77" fmla="*/ T76 w 649"/>
                              <a:gd name="T78" fmla="+- 0 7585 7455"/>
                              <a:gd name="T79" fmla="*/ 7585 h 902"/>
                              <a:gd name="T80" fmla="+- 0 5622 5102"/>
                              <a:gd name="T81" fmla="*/ T80 w 649"/>
                              <a:gd name="T82" fmla="+- 0 7498 7455"/>
                              <a:gd name="T83" fmla="*/ 7498 h 902"/>
                              <a:gd name="T84" fmla="+- 0 5534 5102"/>
                              <a:gd name="T85" fmla="*/ T84 w 649"/>
                              <a:gd name="T86" fmla="+- 0 7455 7455"/>
                              <a:gd name="T87" fmla="*/ 7455 h 902"/>
                              <a:gd name="T88" fmla="+- 0 5361 5102"/>
                              <a:gd name="T89" fmla="*/ T88 w 649"/>
                              <a:gd name="T90" fmla="+- 0 7455 7455"/>
                              <a:gd name="T91" fmla="*/ 7455 h 902"/>
                              <a:gd name="T92" fmla="+- 0 5274 5102"/>
                              <a:gd name="T93" fmla="*/ T92 w 649"/>
                              <a:gd name="T94" fmla="+- 0 7498 7455"/>
                              <a:gd name="T95" fmla="*/ 7498 h 902"/>
                              <a:gd name="T96" fmla="+- 0 5187 5102"/>
                              <a:gd name="T97" fmla="*/ T96 w 649"/>
                              <a:gd name="T98" fmla="+- 0 7585 7455"/>
                              <a:gd name="T99" fmla="*/ 7585 h 902"/>
                              <a:gd name="T100" fmla="+- 0 5146 5102"/>
                              <a:gd name="T101" fmla="*/ T100 w 649"/>
                              <a:gd name="T102" fmla="+- 0 7671 7455"/>
                              <a:gd name="T103" fmla="*/ 7671 h 902"/>
                              <a:gd name="T104" fmla="+- 0 5102 5102"/>
                              <a:gd name="T105" fmla="*/ T104 w 649"/>
                              <a:gd name="T106" fmla="+- 0 7800 7455"/>
                              <a:gd name="T107" fmla="*/ 7800 h 902"/>
                              <a:gd name="T108" fmla="+- 0 5102 5102"/>
                              <a:gd name="T109" fmla="*/ T108 w 649"/>
                              <a:gd name="T110" fmla="+- 0 8012 7455"/>
                              <a:gd name="T111" fmla="*/ 8012 h 902"/>
                              <a:gd name="T112" fmla="+- 0 5146 5102"/>
                              <a:gd name="T113" fmla="*/ T112 w 649"/>
                              <a:gd name="T114" fmla="+- 0 8140 7455"/>
                              <a:gd name="T115" fmla="*/ 8140 h 902"/>
                              <a:gd name="T116" fmla="+- 0 5187 5102"/>
                              <a:gd name="T117" fmla="*/ T116 w 649"/>
                              <a:gd name="T118" fmla="+- 0 8227 7455"/>
                              <a:gd name="T119" fmla="*/ 8227 h 902"/>
                              <a:gd name="T120" fmla="+- 0 5274 5102"/>
                              <a:gd name="T121" fmla="*/ T120 w 649"/>
                              <a:gd name="T122" fmla="+- 0 8313 7455"/>
                              <a:gd name="T123" fmla="*/ 8313 h 902"/>
                              <a:gd name="T124" fmla="+- 0 5361 5102"/>
                              <a:gd name="T125" fmla="*/ T124 w 649"/>
                              <a:gd name="T126" fmla="+- 0 8356 7455"/>
                              <a:gd name="T127" fmla="*/ 8356 h 902"/>
                              <a:gd name="T128" fmla="+- 0 5534 5102"/>
                              <a:gd name="T129" fmla="*/ T128 w 649"/>
                              <a:gd name="T130" fmla="+- 0 8356 7455"/>
                              <a:gd name="T131" fmla="*/ 8356 h 902"/>
                              <a:gd name="T132" fmla="+- 0 5622 5102"/>
                              <a:gd name="T133" fmla="*/ T132 w 649"/>
                              <a:gd name="T134" fmla="+- 0 8313 7455"/>
                              <a:gd name="T135" fmla="*/ 8313 h 902"/>
                              <a:gd name="T136" fmla="+- 0 5708 5102"/>
                              <a:gd name="T137" fmla="*/ T136 w 649"/>
                              <a:gd name="T138" fmla="+- 0 8227 7455"/>
                              <a:gd name="T139" fmla="*/ 8227 h 902"/>
                              <a:gd name="T140" fmla="+- 0 5751 5102"/>
                              <a:gd name="T141" fmla="*/ T140 w 649"/>
                              <a:gd name="T142" fmla="+- 0 8141 7455"/>
                              <a:gd name="T143" fmla="*/ 8141 h 902"/>
                              <a:gd name="T144" fmla="+- 0 5734 5102"/>
                              <a:gd name="T145" fmla="*/ T144 w 649"/>
                              <a:gd name="T146" fmla="+- 0 8132 7455"/>
                              <a:gd name="T147" fmla="*/ 8132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649" h="902">
                                <a:moveTo>
                                  <a:pt x="632" y="677"/>
                                </a:moveTo>
                                <a:lnTo>
                                  <a:pt x="590" y="759"/>
                                </a:lnTo>
                                <a:lnTo>
                                  <a:pt x="508" y="841"/>
                                </a:lnTo>
                                <a:lnTo>
                                  <a:pt x="428" y="882"/>
                                </a:lnTo>
                                <a:lnTo>
                                  <a:pt x="265" y="882"/>
                                </a:lnTo>
                                <a:lnTo>
                                  <a:pt x="184" y="841"/>
                                </a:lnTo>
                                <a:lnTo>
                                  <a:pt x="102" y="759"/>
                                </a:lnTo>
                                <a:lnTo>
                                  <a:pt x="60" y="678"/>
                                </a:lnTo>
                                <a:lnTo>
                                  <a:pt x="20" y="554"/>
                                </a:lnTo>
                                <a:lnTo>
                                  <a:pt x="20" y="347"/>
                                </a:lnTo>
                                <a:lnTo>
                                  <a:pt x="60" y="223"/>
                                </a:lnTo>
                                <a:lnTo>
                                  <a:pt x="102" y="142"/>
                                </a:lnTo>
                                <a:lnTo>
                                  <a:pt x="184" y="60"/>
                                </a:lnTo>
                                <a:lnTo>
                                  <a:pt x="265" y="19"/>
                                </a:lnTo>
                                <a:lnTo>
                                  <a:pt x="428" y="19"/>
                                </a:lnTo>
                                <a:lnTo>
                                  <a:pt x="508" y="60"/>
                                </a:lnTo>
                                <a:lnTo>
                                  <a:pt x="590" y="142"/>
                                </a:lnTo>
                                <a:lnTo>
                                  <a:pt x="632" y="225"/>
                                </a:lnTo>
                                <a:lnTo>
                                  <a:pt x="649" y="215"/>
                                </a:lnTo>
                                <a:lnTo>
                                  <a:pt x="606" y="130"/>
                                </a:lnTo>
                                <a:lnTo>
                                  <a:pt x="520" y="43"/>
                                </a:lnTo>
                                <a:lnTo>
                                  <a:pt x="432" y="0"/>
                                </a:lnTo>
                                <a:lnTo>
                                  <a:pt x="259" y="0"/>
                                </a:lnTo>
                                <a:lnTo>
                                  <a:pt x="172" y="43"/>
                                </a:lnTo>
                                <a:lnTo>
                                  <a:pt x="85" y="130"/>
                                </a:lnTo>
                                <a:lnTo>
                                  <a:pt x="44" y="216"/>
                                </a:lnTo>
                                <a:lnTo>
                                  <a:pt x="0" y="345"/>
                                </a:lnTo>
                                <a:lnTo>
                                  <a:pt x="0" y="557"/>
                                </a:lnTo>
                                <a:lnTo>
                                  <a:pt x="44" y="685"/>
                                </a:lnTo>
                                <a:lnTo>
                                  <a:pt x="85" y="772"/>
                                </a:lnTo>
                                <a:lnTo>
                                  <a:pt x="172" y="858"/>
                                </a:lnTo>
                                <a:lnTo>
                                  <a:pt x="259" y="901"/>
                                </a:lnTo>
                                <a:lnTo>
                                  <a:pt x="432" y="901"/>
                                </a:lnTo>
                                <a:lnTo>
                                  <a:pt x="520" y="858"/>
                                </a:lnTo>
                                <a:lnTo>
                                  <a:pt x="606" y="772"/>
                                </a:lnTo>
                                <a:lnTo>
                                  <a:pt x="649" y="686"/>
                                </a:lnTo>
                                <a:lnTo>
                                  <a:pt x="632" y="67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 name="AutoShape 196"/>
                        <wps:cNvSpPr>
                          <a:spLocks/>
                        </wps:cNvSpPr>
                        <wps:spPr bwMode="auto">
                          <a:xfrm>
                            <a:off x="-351" y="16838"/>
                            <a:ext cx="689" cy="895"/>
                          </a:xfrm>
                          <a:custGeom>
                            <a:avLst/>
                            <a:gdLst>
                              <a:gd name="T0" fmla="+- 0 6440 -351"/>
                              <a:gd name="T1" fmla="*/ T0 w 689"/>
                              <a:gd name="T2" fmla="+- 0 7455 16838"/>
                              <a:gd name="T3" fmla="*/ 7455 h 895"/>
                              <a:gd name="T4" fmla="+- 0 6427 -351"/>
                              <a:gd name="T5" fmla="*/ T4 w 689"/>
                              <a:gd name="T6" fmla="+- 0 7455 16838"/>
                              <a:gd name="T7" fmla="*/ 7455 h 895"/>
                              <a:gd name="T8" fmla="+- 0 6089 -351"/>
                              <a:gd name="T9" fmla="*/ T8 w 689"/>
                              <a:gd name="T10" fmla="+- 0 8342 16838"/>
                              <a:gd name="T11" fmla="*/ 8342 h 895"/>
                              <a:gd name="T12" fmla="+- 0 6105 -351"/>
                              <a:gd name="T13" fmla="*/ T12 w 689"/>
                              <a:gd name="T14" fmla="+- 0 8350 16838"/>
                              <a:gd name="T15" fmla="*/ 8350 h 895"/>
                              <a:gd name="T16" fmla="+- 0 6216 -351"/>
                              <a:gd name="T17" fmla="*/ T16 w 689"/>
                              <a:gd name="T18" fmla="+- 0 8062 16838"/>
                              <a:gd name="T19" fmla="*/ 8062 h 895"/>
                              <a:gd name="T20" fmla="+- 0 6650 -351"/>
                              <a:gd name="T21" fmla="*/ T20 w 689"/>
                              <a:gd name="T22" fmla="+- 0 8062 16838"/>
                              <a:gd name="T23" fmla="*/ 8062 h 895"/>
                              <a:gd name="T24" fmla="+- 0 6761 -351"/>
                              <a:gd name="T25" fmla="*/ T24 w 689"/>
                              <a:gd name="T26" fmla="+- 0 8350 16838"/>
                              <a:gd name="T27" fmla="*/ 8350 h 895"/>
                              <a:gd name="T28" fmla="+- 0 6777 -351"/>
                              <a:gd name="T29" fmla="*/ T28 w 689"/>
                              <a:gd name="T30" fmla="+- 0 8342 16838"/>
                              <a:gd name="T31" fmla="*/ 8342 h 895"/>
                              <a:gd name="T32" fmla="+- 0 6440 -351"/>
                              <a:gd name="T33" fmla="*/ T32 w 689"/>
                              <a:gd name="T34" fmla="+- 0 7455 16838"/>
                              <a:gd name="T35" fmla="*/ 7455 h 895"/>
                              <a:gd name="T36" fmla="+- 0 6223 -351"/>
                              <a:gd name="T37" fmla="*/ T36 w 689"/>
                              <a:gd name="T38" fmla="+- 0 8043 16838"/>
                              <a:gd name="T39" fmla="*/ 8043 h 895"/>
                              <a:gd name="T40" fmla="+- 0 6433 -351"/>
                              <a:gd name="T41" fmla="*/ T40 w 689"/>
                              <a:gd name="T42" fmla="+- 0 7491 16838"/>
                              <a:gd name="T43" fmla="*/ 7491 h 895"/>
                              <a:gd name="T44" fmla="+- 0 6643 -351"/>
                              <a:gd name="T45" fmla="*/ T44 w 689"/>
                              <a:gd name="T46" fmla="+- 0 8043 16838"/>
                              <a:gd name="T47" fmla="*/ 8043 h 895"/>
                              <a:gd name="T48" fmla="+- 0 6223 -351"/>
                              <a:gd name="T49" fmla="*/ T48 w 689"/>
                              <a:gd name="T50" fmla="+- 0 8043 16838"/>
                              <a:gd name="T51" fmla="*/ 8043 h 8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89" h="895">
                                <a:moveTo>
                                  <a:pt x="6791" y="-9383"/>
                                </a:moveTo>
                                <a:lnTo>
                                  <a:pt x="6778" y="-9383"/>
                                </a:lnTo>
                                <a:lnTo>
                                  <a:pt x="6440" y="-8496"/>
                                </a:lnTo>
                                <a:lnTo>
                                  <a:pt x="6456" y="-8488"/>
                                </a:lnTo>
                                <a:lnTo>
                                  <a:pt x="6567" y="-8776"/>
                                </a:lnTo>
                                <a:lnTo>
                                  <a:pt x="7001" y="-8776"/>
                                </a:lnTo>
                                <a:lnTo>
                                  <a:pt x="7112" y="-8488"/>
                                </a:lnTo>
                                <a:lnTo>
                                  <a:pt x="7128" y="-8496"/>
                                </a:lnTo>
                                <a:lnTo>
                                  <a:pt x="6791" y="-9383"/>
                                </a:lnTo>
                                <a:close/>
                                <a:moveTo>
                                  <a:pt x="6574" y="-8795"/>
                                </a:moveTo>
                                <a:lnTo>
                                  <a:pt x="6784" y="-9347"/>
                                </a:lnTo>
                                <a:lnTo>
                                  <a:pt x="6994" y="-8795"/>
                                </a:lnTo>
                                <a:lnTo>
                                  <a:pt x="6574" y="-8795"/>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Freeform 195"/>
                        <wps:cNvSpPr>
                          <a:spLocks/>
                        </wps:cNvSpPr>
                        <wps:spPr bwMode="auto">
                          <a:xfrm>
                            <a:off x="6872" y="7455"/>
                            <a:ext cx="589" cy="892"/>
                          </a:xfrm>
                          <a:custGeom>
                            <a:avLst/>
                            <a:gdLst>
                              <a:gd name="T0" fmla="+- 0 7460 6872"/>
                              <a:gd name="T1" fmla="*/ T0 w 589"/>
                              <a:gd name="T2" fmla="+- 0 7455 7455"/>
                              <a:gd name="T3" fmla="*/ 7455 h 892"/>
                              <a:gd name="T4" fmla="+- 0 6872 6872"/>
                              <a:gd name="T5" fmla="*/ T4 w 589"/>
                              <a:gd name="T6" fmla="+- 0 7455 7455"/>
                              <a:gd name="T7" fmla="*/ 7455 h 892"/>
                              <a:gd name="T8" fmla="+- 0 6872 6872"/>
                              <a:gd name="T9" fmla="*/ T8 w 589"/>
                              <a:gd name="T10" fmla="+- 0 7474 7455"/>
                              <a:gd name="T11" fmla="*/ 7474 h 892"/>
                              <a:gd name="T12" fmla="+- 0 7156 6872"/>
                              <a:gd name="T13" fmla="*/ T12 w 589"/>
                              <a:gd name="T14" fmla="+- 0 7474 7455"/>
                              <a:gd name="T15" fmla="*/ 7474 h 892"/>
                              <a:gd name="T16" fmla="+- 0 7156 6872"/>
                              <a:gd name="T17" fmla="*/ T16 w 589"/>
                              <a:gd name="T18" fmla="+- 0 8347 7455"/>
                              <a:gd name="T19" fmla="*/ 8347 h 892"/>
                              <a:gd name="T20" fmla="+- 0 7176 6872"/>
                              <a:gd name="T21" fmla="*/ T20 w 589"/>
                              <a:gd name="T22" fmla="+- 0 8347 7455"/>
                              <a:gd name="T23" fmla="*/ 8347 h 892"/>
                              <a:gd name="T24" fmla="+- 0 7176 6872"/>
                              <a:gd name="T25" fmla="*/ T24 w 589"/>
                              <a:gd name="T26" fmla="+- 0 7474 7455"/>
                              <a:gd name="T27" fmla="*/ 7474 h 892"/>
                              <a:gd name="T28" fmla="+- 0 7460 6872"/>
                              <a:gd name="T29" fmla="*/ T28 w 589"/>
                              <a:gd name="T30" fmla="+- 0 7474 7455"/>
                              <a:gd name="T31" fmla="*/ 7474 h 892"/>
                              <a:gd name="T32" fmla="+- 0 7460 6872"/>
                              <a:gd name="T33" fmla="*/ T32 w 589"/>
                              <a:gd name="T34" fmla="+- 0 7455 7455"/>
                              <a:gd name="T35" fmla="*/ 7455 h 8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89" h="892">
                                <a:moveTo>
                                  <a:pt x="588" y="0"/>
                                </a:moveTo>
                                <a:lnTo>
                                  <a:pt x="0" y="0"/>
                                </a:lnTo>
                                <a:lnTo>
                                  <a:pt x="0" y="19"/>
                                </a:lnTo>
                                <a:lnTo>
                                  <a:pt x="284" y="19"/>
                                </a:lnTo>
                                <a:lnTo>
                                  <a:pt x="284" y="892"/>
                                </a:lnTo>
                                <a:lnTo>
                                  <a:pt x="304" y="892"/>
                                </a:lnTo>
                                <a:lnTo>
                                  <a:pt x="304" y="19"/>
                                </a:lnTo>
                                <a:lnTo>
                                  <a:pt x="588" y="19"/>
                                </a:lnTo>
                                <a:lnTo>
                                  <a:pt x="588" y="0"/>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 name="AutoShape 194"/>
                        <wps:cNvSpPr>
                          <a:spLocks/>
                        </wps:cNvSpPr>
                        <wps:spPr bwMode="auto">
                          <a:xfrm>
                            <a:off x="-351" y="16838"/>
                            <a:ext cx="689" cy="895"/>
                          </a:xfrm>
                          <a:custGeom>
                            <a:avLst/>
                            <a:gdLst>
                              <a:gd name="T0" fmla="+- 0 7906 -351"/>
                              <a:gd name="T1" fmla="*/ T0 w 689"/>
                              <a:gd name="T2" fmla="+- 0 7455 16838"/>
                              <a:gd name="T3" fmla="*/ 7455 h 895"/>
                              <a:gd name="T4" fmla="+- 0 7893 -351"/>
                              <a:gd name="T5" fmla="*/ T4 w 689"/>
                              <a:gd name="T6" fmla="+- 0 7455 16838"/>
                              <a:gd name="T7" fmla="*/ 7455 h 895"/>
                              <a:gd name="T8" fmla="+- 0 7555 -351"/>
                              <a:gd name="T9" fmla="*/ T8 w 689"/>
                              <a:gd name="T10" fmla="+- 0 8342 16838"/>
                              <a:gd name="T11" fmla="*/ 8342 h 895"/>
                              <a:gd name="T12" fmla="+- 0 7572 -351"/>
                              <a:gd name="T13" fmla="*/ T12 w 689"/>
                              <a:gd name="T14" fmla="+- 0 8350 16838"/>
                              <a:gd name="T15" fmla="*/ 8350 h 895"/>
                              <a:gd name="T16" fmla="+- 0 7682 -351"/>
                              <a:gd name="T17" fmla="*/ T16 w 689"/>
                              <a:gd name="T18" fmla="+- 0 8062 16838"/>
                              <a:gd name="T19" fmla="*/ 8062 h 895"/>
                              <a:gd name="T20" fmla="+- 0 8117 -351"/>
                              <a:gd name="T21" fmla="*/ T20 w 689"/>
                              <a:gd name="T22" fmla="+- 0 8062 16838"/>
                              <a:gd name="T23" fmla="*/ 8062 h 895"/>
                              <a:gd name="T24" fmla="+- 0 8227 -351"/>
                              <a:gd name="T25" fmla="*/ T24 w 689"/>
                              <a:gd name="T26" fmla="+- 0 8350 16838"/>
                              <a:gd name="T27" fmla="*/ 8350 h 895"/>
                              <a:gd name="T28" fmla="+- 0 8244 -351"/>
                              <a:gd name="T29" fmla="*/ T28 w 689"/>
                              <a:gd name="T30" fmla="+- 0 8342 16838"/>
                              <a:gd name="T31" fmla="*/ 8342 h 895"/>
                              <a:gd name="T32" fmla="+- 0 7906 -351"/>
                              <a:gd name="T33" fmla="*/ T32 w 689"/>
                              <a:gd name="T34" fmla="+- 0 7455 16838"/>
                              <a:gd name="T35" fmla="*/ 7455 h 895"/>
                              <a:gd name="T36" fmla="+- 0 7689 -351"/>
                              <a:gd name="T37" fmla="*/ T36 w 689"/>
                              <a:gd name="T38" fmla="+- 0 8043 16838"/>
                              <a:gd name="T39" fmla="*/ 8043 h 895"/>
                              <a:gd name="T40" fmla="+- 0 7900 -351"/>
                              <a:gd name="T41" fmla="*/ T40 w 689"/>
                              <a:gd name="T42" fmla="+- 0 7491 16838"/>
                              <a:gd name="T43" fmla="*/ 7491 h 895"/>
                              <a:gd name="T44" fmla="+- 0 8110 -351"/>
                              <a:gd name="T45" fmla="*/ T44 w 689"/>
                              <a:gd name="T46" fmla="+- 0 8043 16838"/>
                              <a:gd name="T47" fmla="*/ 8043 h 895"/>
                              <a:gd name="T48" fmla="+- 0 7689 -351"/>
                              <a:gd name="T49" fmla="*/ T48 w 689"/>
                              <a:gd name="T50" fmla="+- 0 8043 16838"/>
                              <a:gd name="T51" fmla="*/ 8043 h 8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89" h="895">
                                <a:moveTo>
                                  <a:pt x="8257" y="-9383"/>
                                </a:moveTo>
                                <a:lnTo>
                                  <a:pt x="8244" y="-9383"/>
                                </a:lnTo>
                                <a:lnTo>
                                  <a:pt x="7906" y="-8496"/>
                                </a:lnTo>
                                <a:lnTo>
                                  <a:pt x="7923" y="-8488"/>
                                </a:lnTo>
                                <a:lnTo>
                                  <a:pt x="8033" y="-8776"/>
                                </a:lnTo>
                                <a:lnTo>
                                  <a:pt x="8468" y="-8776"/>
                                </a:lnTo>
                                <a:lnTo>
                                  <a:pt x="8578" y="-8488"/>
                                </a:lnTo>
                                <a:lnTo>
                                  <a:pt x="8595" y="-8496"/>
                                </a:lnTo>
                                <a:lnTo>
                                  <a:pt x="8257" y="-9383"/>
                                </a:lnTo>
                                <a:close/>
                                <a:moveTo>
                                  <a:pt x="8040" y="-8795"/>
                                </a:moveTo>
                                <a:lnTo>
                                  <a:pt x="8251" y="-9347"/>
                                </a:lnTo>
                                <a:lnTo>
                                  <a:pt x="8461" y="-8795"/>
                                </a:lnTo>
                                <a:lnTo>
                                  <a:pt x="8040" y="-8795"/>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Freeform 193"/>
                        <wps:cNvSpPr>
                          <a:spLocks/>
                        </wps:cNvSpPr>
                        <wps:spPr bwMode="auto">
                          <a:xfrm>
                            <a:off x="8455" y="7464"/>
                            <a:ext cx="472" cy="892"/>
                          </a:xfrm>
                          <a:custGeom>
                            <a:avLst/>
                            <a:gdLst>
                              <a:gd name="T0" fmla="+- 0 8927 8455"/>
                              <a:gd name="T1" fmla="*/ T0 w 472"/>
                              <a:gd name="T2" fmla="+- 0 8337 7464"/>
                              <a:gd name="T3" fmla="*/ 8337 h 892"/>
                              <a:gd name="T4" fmla="+- 0 8475 8455"/>
                              <a:gd name="T5" fmla="*/ T4 w 472"/>
                              <a:gd name="T6" fmla="+- 0 8337 7464"/>
                              <a:gd name="T7" fmla="*/ 8337 h 892"/>
                              <a:gd name="T8" fmla="+- 0 8475 8455"/>
                              <a:gd name="T9" fmla="*/ T8 w 472"/>
                              <a:gd name="T10" fmla="+- 0 7464 7464"/>
                              <a:gd name="T11" fmla="*/ 7464 h 892"/>
                              <a:gd name="T12" fmla="+- 0 8455 8455"/>
                              <a:gd name="T13" fmla="*/ T12 w 472"/>
                              <a:gd name="T14" fmla="+- 0 7464 7464"/>
                              <a:gd name="T15" fmla="*/ 7464 h 892"/>
                              <a:gd name="T16" fmla="+- 0 8455 8455"/>
                              <a:gd name="T17" fmla="*/ T16 w 472"/>
                              <a:gd name="T18" fmla="+- 0 8356 7464"/>
                              <a:gd name="T19" fmla="*/ 8356 h 892"/>
                              <a:gd name="T20" fmla="+- 0 8927 8455"/>
                              <a:gd name="T21" fmla="*/ T20 w 472"/>
                              <a:gd name="T22" fmla="+- 0 8356 7464"/>
                              <a:gd name="T23" fmla="*/ 8356 h 892"/>
                              <a:gd name="T24" fmla="+- 0 8927 8455"/>
                              <a:gd name="T25" fmla="*/ T24 w 472"/>
                              <a:gd name="T26" fmla="+- 0 8337 7464"/>
                              <a:gd name="T27" fmla="*/ 8337 h 892"/>
                            </a:gdLst>
                            <a:ahLst/>
                            <a:cxnLst>
                              <a:cxn ang="0">
                                <a:pos x="T1" y="T3"/>
                              </a:cxn>
                              <a:cxn ang="0">
                                <a:pos x="T5" y="T7"/>
                              </a:cxn>
                              <a:cxn ang="0">
                                <a:pos x="T9" y="T11"/>
                              </a:cxn>
                              <a:cxn ang="0">
                                <a:pos x="T13" y="T15"/>
                              </a:cxn>
                              <a:cxn ang="0">
                                <a:pos x="T17" y="T19"/>
                              </a:cxn>
                              <a:cxn ang="0">
                                <a:pos x="T21" y="T23"/>
                              </a:cxn>
                              <a:cxn ang="0">
                                <a:pos x="T25" y="T27"/>
                              </a:cxn>
                            </a:cxnLst>
                            <a:rect l="0" t="0" r="r" b="b"/>
                            <a:pathLst>
                              <a:path w="472" h="892">
                                <a:moveTo>
                                  <a:pt x="472" y="873"/>
                                </a:moveTo>
                                <a:lnTo>
                                  <a:pt x="20" y="873"/>
                                </a:lnTo>
                                <a:lnTo>
                                  <a:pt x="20" y="0"/>
                                </a:lnTo>
                                <a:lnTo>
                                  <a:pt x="0" y="0"/>
                                </a:lnTo>
                                <a:lnTo>
                                  <a:pt x="0" y="892"/>
                                </a:lnTo>
                                <a:lnTo>
                                  <a:pt x="472" y="892"/>
                                </a:lnTo>
                                <a:lnTo>
                                  <a:pt x="472" y="873"/>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 name="AutoShape 192"/>
                        <wps:cNvSpPr>
                          <a:spLocks/>
                        </wps:cNvSpPr>
                        <wps:spPr bwMode="auto">
                          <a:xfrm>
                            <a:off x="-691" y="16493"/>
                            <a:ext cx="692" cy="902"/>
                          </a:xfrm>
                          <a:custGeom>
                            <a:avLst/>
                            <a:gdLst>
                              <a:gd name="T0" fmla="+- 0 9796 -691"/>
                              <a:gd name="T1" fmla="*/ T0 w 692"/>
                              <a:gd name="T2" fmla="+- 0 7800 16493"/>
                              <a:gd name="T3" fmla="*/ 7800 h 902"/>
                              <a:gd name="T4" fmla="+- 0 9752 -691"/>
                              <a:gd name="T5" fmla="*/ T4 w 692"/>
                              <a:gd name="T6" fmla="+- 0 7671 16493"/>
                              <a:gd name="T7" fmla="*/ 7671 h 902"/>
                              <a:gd name="T8" fmla="+- 0 9710 -691"/>
                              <a:gd name="T9" fmla="*/ T8 w 692"/>
                              <a:gd name="T10" fmla="+- 0 7585 16493"/>
                              <a:gd name="T11" fmla="*/ 7585 h 902"/>
                              <a:gd name="T12" fmla="+- 0 9624 -691"/>
                              <a:gd name="T13" fmla="*/ T12 w 692"/>
                              <a:gd name="T14" fmla="+- 0 7498 16493"/>
                              <a:gd name="T15" fmla="*/ 7498 h 902"/>
                              <a:gd name="T16" fmla="+- 0 9536 -691"/>
                              <a:gd name="T17" fmla="*/ T16 w 692"/>
                              <a:gd name="T18" fmla="+- 0 7455 16493"/>
                              <a:gd name="T19" fmla="*/ 7455 h 902"/>
                              <a:gd name="T20" fmla="+- 0 9363 -691"/>
                              <a:gd name="T21" fmla="*/ T20 w 692"/>
                              <a:gd name="T22" fmla="+- 0 7455 16493"/>
                              <a:gd name="T23" fmla="*/ 7455 h 902"/>
                              <a:gd name="T24" fmla="+- 0 9276 -691"/>
                              <a:gd name="T25" fmla="*/ T24 w 692"/>
                              <a:gd name="T26" fmla="+- 0 7498 16493"/>
                              <a:gd name="T27" fmla="*/ 7498 h 902"/>
                              <a:gd name="T28" fmla="+- 0 9189 -691"/>
                              <a:gd name="T29" fmla="*/ T28 w 692"/>
                              <a:gd name="T30" fmla="+- 0 7585 16493"/>
                              <a:gd name="T31" fmla="*/ 7585 h 902"/>
                              <a:gd name="T32" fmla="+- 0 9148 -691"/>
                              <a:gd name="T33" fmla="*/ T32 w 692"/>
                              <a:gd name="T34" fmla="+- 0 7671 16493"/>
                              <a:gd name="T35" fmla="*/ 7671 h 902"/>
                              <a:gd name="T36" fmla="+- 0 9104 -691"/>
                              <a:gd name="T37" fmla="*/ T36 w 692"/>
                              <a:gd name="T38" fmla="+- 0 7800 16493"/>
                              <a:gd name="T39" fmla="*/ 7800 h 902"/>
                              <a:gd name="T40" fmla="+- 0 9104 -691"/>
                              <a:gd name="T41" fmla="*/ T40 w 692"/>
                              <a:gd name="T42" fmla="+- 0 8012 16493"/>
                              <a:gd name="T43" fmla="*/ 8012 h 902"/>
                              <a:gd name="T44" fmla="+- 0 9148 -691"/>
                              <a:gd name="T45" fmla="*/ T44 w 692"/>
                              <a:gd name="T46" fmla="+- 0 8140 16493"/>
                              <a:gd name="T47" fmla="*/ 8140 h 902"/>
                              <a:gd name="T48" fmla="+- 0 9189 -691"/>
                              <a:gd name="T49" fmla="*/ T48 w 692"/>
                              <a:gd name="T50" fmla="+- 0 8227 16493"/>
                              <a:gd name="T51" fmla="*/ 8227 h 902"/>
                              <a:gd name="T52" fmla="+- 0 9276 -691"/>
                              <a:gd name="T53" fmla="*/ T52 w 692"/>
                              <a:gd name="T54" fmla="+- 0 8313 16493"/>
                              <a:gd name="T55" fmla="*/ 8313 h 902"/>
                              <a:gd name="T56" fmla="+- 0 9363 -691"/>
                              <a:gd name="T57" fmla="*/ T56 w 692"/>
                              <a:gd name="T58" fmla="+- 0 8356 16493"/>
                              <a:gd name="T59" fmla="*/ 8356 h 902"/>
                              <a:gd name="T60" fmla="+- 0 9536 -691"/>
                              <a:gd name="T61" fmla="*/ T60 w 692"/>
                              <a:gd name="T62" fmla="+- 0 8356 16493"/>
                              <a:gd name="T63" fmla="*/ 8356 h 902"/>
                              <a:gd name="T64" fmla="+- 0 9624 -691"/>
                              <a:gd name="T65" fmla="*/ T64 w 692"/>
                              <a:gd name="T66" fmla="+- 0 8313 16493"/>
                              <a:gd name="T67" fmla="*/ 8313 h 902"/>
                              <a:gd name="T68" fmla="+- 0 9710 -691"/>
                              <a:gd name="T69" fmla="*/ T68 w 692"/>
                              <a:gd name="T70" fmla="+- 0 8227 16493"/>
                              <a:gd name="T71" fmla="*/ 8227 h 902"/>
                              <a:gd name="T72" fmla="+- 0 9752 -691"/>
                              <a:gd name="T73" fmla="*/ T72 w 692"/>
                              <a:gd name="T74" fmla="+- 0 8140 16493"/>
                              <a:gd name="T75" fmla="*/ 8140 h 902"/>
                              <a:gd name="T76" fmla="+- 0 9796 -691"/>
                              <a:gd name="T77" fmla="*/ T76 w 692"/>
                              <a:gd name="T78" fmla="+- 0 8012 16493"/>
                              <a:gd name="T79" fmla="*/ 8012 h 902"/>
                              <a:gd name="T80" fmla="+- 0 9796 -691"/>
                              <a:gd name="T81" fmla="*/ T80 w 692"/>
                              <a:gd name="T82" fmla="+- 0 7800 16493"/>
                              <a:gd name="T83" fmla="*/ 7800 h 902"/>
                              <a:gd name="T84" fmla="+- 0 9735 -691"/>
                              <a:gd name="T85" fmla="*/ T84 w 692"/>
                              <a:gd name="T86" fmla="+- 0 8133 16493"/>
                              <a:gd name="T87" fmla="*/ 8133 h 902"/>
                              <a:gd name="T88" fmla="+- 0 9694 -691"/>
                              <a:gd name="T89" fmla="*/ T88 w 692"/>
                              <a:gd name="T90" fmla="+- 0 8214 16493"/>
                              <a:gd name="T91" fmla="*/ 8214 h 902"/>
                              <a:gd name="T92" fmla="+- 0 9612 -691"/>
                              <a:gd name="T93" fmla="*/ T92 w 692"/>
                              <a:gd name="T94" fmla="+- 0 8297 16493"/>
                              <a:gd name="T95" fmla="*/ 8297 h 902"/>
                              <a:gd name="T96" fmla="+- 0 9532 -691"/>
                              <a:gd name="T97" fmla="*/ T96 w 692"/>
                              <a:gd name="T98" fmla="+- 0 8337 16493"/>
                              <a:gd name="T99" fmla="*/ 8337 h 902"/>
                              <a:gd name="T100" fmla="+- 0 9369 -691"/>
                              <a:gd name="T101" fmla="*/ T100 w 692"/>
                              <a:gd name="T102" fmla="+- 0 8337 16493"/>
                              <a:gd name="T103" fmla="*/ 8337 h 902"/>
                              <a:gd name="T104" fmla="+- 0 9288 -691"/>
                              <a:gd name="T105" fmla="*/ T104 w 692"/>
                              <a:gd name="T106" fmla="+- 0 8297 16493"/>
                              <a:gd name="T107" fmla="*/ 8297 h 902"/>
                              <a:gd name="T108" fmla="+- 0 9206 -691"/>
                              <a:gd name="T109" fmla="*/ T108 w 692"/>
                              <a:gd name="T110" fmla="+- 0 8214 16493"/>
                              <a:gd name="T111" fmla="*/ 8214 h 902"/>
                              <a:gd name="T112" fmla="+- 0 9164 -691"/>
                              <a:gd name="T113" fmla="*/ T112 w 692"/>
                              <a:gd name="T114" fmla="+- 0 8133 16493"/>
                              <a:gd name="T115" fmla="*/ 8133 h 902"/>
                              <a:gd name="T116" fmla="+- 0 9124 -691"/>
                              <a:gd name="T117" fmla="*/ T116 w 692"/>
                              <a:gd name="T118" fmla="+- 0 8009 16493"/>
                              <a:gd name="T119" fmla="*/ 8009 h 902"/>
                              <a:gd name="T120" fmla="+- 0 9124 -691"/>
                              <a:gd name="T121" fmla="*/ T120 w 692"/>
                              <a:gd name="T122" fmla="+- 0 7802 16493"/>
                              <a:gd name="T123" fmla="*/ 7802 h 902"/>
                              <a:gd name="T124" fmla="+- 0 9164 -691"/>
                              <a:gd name="T125" fmla="*/ T124 w 692"/>
                              <a:gd name="T126" fmla="+- 0 7678 16493"/>
                              <a:gd name="T127" fmla="*/ 7678 h 902"/>
                              <a:gd name="T128" fmla="+- 0 9206 -691"/>
                              <a:gd name="T129" fmla="*/ T128 w 692"/>
                              <a:gd name="T130" fmla="+- 0 7597 16493"/>
                              <a:gd name="T131" fmla="*/ 7597 h 902"/>
                              <a:gd name="T132" fmla="+- 0 9288 -691"/>
                              <a:gd name="T133" fmla="*/ T132 w 692"/>
                              <a:gd name="T134" fmla="+- 0 7515 16493"/>
                              <a:gd name="T135" fmla="*/ 7515 h 902"/>
                              <a:gd name="T136" fmla="+- 0 9369 -691"/>
                              <a:gd name="T137" fmla="*/ T136 w 692"/>
                              <a:gd name="T138" fmla="+- 0 7474 16493"/>
                              <a:gd name="T139" fmla="*/ 7474 h 902"/>
                              <a:gd name="T140" fmla="+- 0 9532 -691"/>
                              <a:gd name="T141" fmla="*/ T140 w 692"/>
                              <a:gd name="T142" fmla="+- 0 7474 16493"/>
                              <a:gd name="T143" fmla="*/ 7474 h 902"/>
                              <a:gd name="T144" fmla="+- 0 9612 -691"/>
                              <a:gd name="T145" fmla="*/ T144 w 692"/>
                              <a:gd name="T146" fmla="+- 0 7515 16493"/>
                              <a:gd name="T147" fmla="*/ 7515 h 902"/>
                              <a:gd name="T148" fmla="+- 0 9694 -691"/>
                              <a:gd name="T149" fmla="*/ T148 w 692"/>
                              <a:gd name="T150" fmla="+- 0 7597 16493"/>
                              <a:gd name="T151" fmla="*/ 7597 h 902"/>
                              <a:gd name="T152" fmla="+- 0 9735 -691"/>
                              <a:gd name="T153" fmla="*/ T152 w 692"/>
                              <a:gd name="T154" fmla="+- 0 7678 16493"/>
                              <a:gd name="T155" fmla="*/ 7678 h 902"/>
                              <a:gd name="T156" fmla="+- 0 9776 -691"/>
                              <a:gd name="T157" fmla="*/ T156 w 692"/>
                              <a:gd name="T158" fmla="+- 0 7802 16493"/>
                              <a:gd name="T159" fmla="*/ 7802 h 902"/>
                              <a:gd name="T160" fmla="+- 0 9776 -691"/>
                              <a:gd name="T161" fmla="*/ T160 w 692"/>
                              <a:gd name="T162" fmla="+- 0 8009 16493"/>
                              <a:gd name="T163" fmla="*/ 8009 h 902"/>
                              <a:gd name="T164" fmla="+- 0 9735 -691"/>
                              <a:gd name="T165" fmla="*/ T164 w 692"/>
                              <a:gd name="T166" fmla="+- 0 8133 16493"/>
                              <a:gd name="T167" fmla="*/ 8133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692" h="902">
                                <a:moveTo>
                                  <a:pt x="10487" y="-8693"/>
                                </a:moveTo>
                                <a:lnTo>
                                  <a:pt x="10443" y="-8822"/>
                                </a:lnTo>
                                <a:lnTo>
                                  <a:pt x="10401" y="-8908"/>
                                </a:lnTo>
                                <a:lnTo>
                                  <a:pt x="10315" y="-8995"/>
                                </a:lnTo>
                                <a:lnTo>
                                  <a:pt x="10227" y="-9038"/>
                                </a:lnTo>
                                <a:lnTo>
                                  <a:pt x="10054" y="-9038"/>
                                </a:lnTo>
                                <a:lnTo>
                                  <a:pt x="9967" y="-8995"/>
                                </a:lnTo>
                                <a:lnTo>
                                  <a:pt x="9880" y="-8908"/>
                                </a:lnTo>
                                <a:lnTo>
                                  <a:pt x="9839" y="-8822"/>
                                </a:lnTo>
                                <a:lnTo>
                                  <a:pt x="9795" y="-8693"/>
                                </a:lnTo>
                                <a:lnTo>
                                  <a:pt x="9795" y="-8481"/>
                                </a:lnTo>
                                <a:lnTo>
                                  <a:pt x="9839" y="-8353"/>
                                </a:lnTo>
                                <a:lnTo>
                                  <a:pt x="9880" y="-8266"/>
                                </a:lnTo>
                                <a:lnTo>
                                  <a:pt x="9967" y="-8180"/>
                                </a:lnTo>
                                <a:lnTo>
                                  <a:pt x="10054" y="-8137"/>
                                </a:lnTo>
                                <a:lnTo>
                                  <a:pt x="10227" y="-8137"/>
                                </a:lnTo>
                                <a:lnTo>
                                  <a:pt x="10315" y="-8180"/>
                                </a:lnTo>
                                <a:lnTo>
                                  <a:pt x="10401" y="-8266"/>
                                </a:lnTo>
                                <a:lnTo>
                                  <a:pt x="10443" y="-8353"/>
                                </a:lnTo>
                                <a:lnTo>
                                  <a:pt x="10487" y="-8481"/>
                                </a:lnTo>
                                <a:lnTo>
                                  <a:pt x="10487" y="-8693"/>
                                </a:lnTo>
                                <a:close/>
                                <a:moveTo>
                                  <a:pt x="10426" y="-8360"/>
                                </a:moveTo>
                                <a:lnTo>
                                  <a:pt x="10385" y="-8279"/>
                                </a:lnTo>
                                <a:lnTo>
                                  <a:pt x="10303" y="-8196"/>
                                </a:lnTo>
                                <a:lnTo>
                                  <a:pt x="10223" y="-8156"/>
                                </a:lnTo>
                                <a:lnTo>
                                  <a:pt x="10060" y="-8156"/>
                                </a:lnTo>
                                <a:lnTo>
                                  <a:pt x="9979" y="-8196"/>
                                </a:lnTo>
                                <a:lnTo>
                                  <a:pt x="9897" y="-8279"/>
                                </a:lnTo>
                                <a:lnTo>
                                  <a:pt x="9855" y="-8360"/>
                                </a:lnTo>
                                <a:lnTo>
                                  <a:pt x="9815" y="-8484"/>
                                </a:lnTo>
                                <a:lnTo>
                                  <a:pt x="9815" y="-8691"/>
                                </a:lnTo>
                                <a:lnTo>
                                  <a:pt x="9855" y="-8815"/>
                                </a:lnTo>
                                <a:lnTo>
                                  <a:pt x="9897" y="-8896"/>
                                </a:lnTo>
                                <a:lnTo>
                                  <a:pt x="9979" y="-8978"/>
                                </a:lnTo>
                                <a:lnTo>
                                  <a:pt x="10060" y="-9019"/>
                                </a:lnTo>
                                <a:lnTo>
                                  <a:pt x="10223" y="-9019"/>
                                </a:lnTo>
                                <a:lnTo>
                                  <a:pt x="10303" y="-8978"/>
                                </a:lnTo>
                                <a:lnTo>
                                  <a:pt x="10385" y="-8896"/>
                                </a:lnTo>
                                <a:lnTo>
                                  <a:pt x="10426" y="-8815"/>
                                </a:lnTo>
                                <a:lnTo>
                                  <a:pt x="10467" y="-8691"/>
                                </a:lnTo>
                                <a:lnTo>
                                  <a:pt x="10467" y="-8484"/>
                                </a:lnTo>
                                <a:lnTo>
                                  <a:pt x="10426" y="-8360"/>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Freeform 191"/>
                        <wps:cNvSpPr>
                          <a:spLocks/>
                        </wps:cNvSpPr>
                        <wps:spPr bwMode="auto">
                          <a:xfrm>
                            <a:off x="10048" y="7455"/>
                            <a:ext cx="650" cy="902"/>
                          </a:xfrm>
                          <a:custGeom>
                            <a:avLst/>
                            <a:gdLst>
                              <a:gd name="T0" fmla="+- 0 10697 10048"/>
                              <a:gd name="T1" fmla="*/ T0 w 650"/>
                              <a:gd name="T2" fmla="+- 0 8001 7455"/>
                              <a:gd name="T3" fmla="*/ 8001 h 902"/>
                              <a:gd name="T4" fmla="+- 0 10477 10048"/>
                              <a:gd name="T5" fmla="*/ T4 w 650"/>
                              <a:gd name="T6" fmla="+- 0 8001 7455"/>
                              <a:gd name="T7" fmla="*/ 8001 h 902"/>
                              <a:gd name="T8" fmla="+- 0 10477 10048"/>
                              <a:gd name="T9" fmla="*/ T8 w 650"/>
                              <a:gd name="T10" fmla="+- 0 8021 7455"/>
                              <a:gd name="T11" fmla="*/ 8021 h 902"/>
                              <a:gd name="T12" fmla="+- 0 10678 10048"/>
                              <a:gd name="T13" fmla="*/ T12 w 650"/>
                              <a:gd name="T14" fmla="+- 0 8021 7455"/>
                              <a:gd name="T15" fmla="*/ 8021 h 902"/>
                              <a:gd name="T16" fmla="+- 0 10678 10048"/>
                              <a:gd name="T17" fmla="*/ T16 w 650"/>
                              <a:gd name="T18" fmla="+- 0 8134 7455"/>
                              <a:gd name="T19" fmla="*/ 8134 h 902"/>
                              <a:gd name="T20" fmla="+- 0 10637 10048"/>
                              <a:gd name="T21" fmla="*/ T20 w 650"/>
                              <a:gd name="T22" fmla="+- 0 8214 7455"/>
                              <a:gd name="T23" fmla="*/ 8214 h 902"/>
                              <a:gd name="T24" fmla="+- 0 10555 10048"/>
                              <a:gd name="T25" fmla="*/ T24 w 650"/>
                              <a:gd name="T26" fmla="+- 0 8297 7455"/>
                              <a:gd name="T27" fmla="*/ 8297 h 902"/>
                              <a:gd name="T28" fmla="+- 0 10475 10048"/>
                              <a:gd name="T29" fmla="*/ T28 w 650"/>
                              <a:gd name="T30" fmla="+- 0 8337 7455"/>
                              <a:gd name="T31" fmla="*/ 8337 h 902"/>
                              <a:gd name="T32" fmla="+- 0 10312 10048"/>
                              <a:gd name="T33" fmla="*/ T32 w 650"/>
                              <a:gd name="T34" fmla="+- 0 8337 7455"/>
                              <a:gd name="T35" fmla="*/ 8337 h 902"/>
                              <a:gd name="T36" fmla="+- 0 10231 10048"/>
                              <a:gd name="T37" fmla="*/ T36 w 650"/>
                              <a:gd name="T38" fmla="+- 0 8297 7455"/>
                              <a:gd name="T39" fmla="*/ 8297 h 902"/>
                              <a:gd name="T40" fmla="+- 0 10150 10048"/>
                              <a:gd name="T41" fmla="*/ T40 w 650"/>
                              <a:gd name="T42" fmla="+- 0 8214 7455"/>
                              <a:gd name="T43" fmla="*/ 8214 h 902"/>
                              <a:gd name="T44" fmla="+- 0 10108 10048"/>
                              <a:gd name="T45" fmla="*/ T44 w 650"/>
                              <a:gd name="T46" fmla="+- 0 8133 7455"/>
                              <a:gd name="T47" fmla="*/ 8133 h 902"/>
                              <a:gd name="T48" fmla="+- 0 10067 10048"/>
                              <a:gd name="T49" fmla="*/ T48 w 650"/>
                              <a:gd name="T50" fmla="+- 0 8009 7455"/>
                              <a:gd name="T51" fmla="*/ 8009 h 902"/>
                              <a:gd name="T52" fmla="+- 0 10067 10048"/>
                              <a:gd name="T53" fmla="*/ T52 w 650"/>
                              <a:gd name="T54" fmla="+- 0 7802 7455"/>
                              <a:gd name="T55" fmla="*/ 7802 h 902"/>
                              <a:gd name="T56" fmla="+- 0 10108 10048"/>
                              <a:gd name="T57" fmla="*/ T56 w 650"/>
                              <a:gd name="T58" fmla="+- 0 7678 7455"/>
                              <a:gd name="T59" fmla="*/ 7678 h 902"/>
                              <a:gd name="T60" fmla="+- 0 10150 10048"/>
                              <a:gd name="T61" fmla="*/ T60 w 650"/>
                              <a:gd name="T62" fmla="+- 0 7597 7455"/>
                              <a:gd name="T63" fmla="*/ 7597 h 902"/>
                              <a:gd name="T64" fmla="+- 0 10231 10048"/>
                              <a:gd name="T65" fmla="*/ T64 w 650"/>
                              <a:gd name="T66" fmla="+- 0 7515 7455"/>
                              <a:gd name="T67" fmla="*/ 7515 h 902"/>
                              <a:gd name="T68" fmla="+- 0 10313 10048"/>
                              <a:gd name="T69" fmla="*/ T68 w 650"/>
                              <a:gd name="T70" fmla="+- 0 7474 7455"/>
                              <a:gd name="T71" fmla="*/ 7474 h 902"/>
                              <a:gd name="T72" fmla="+- 0 10476 10048"/>
                              <a:gd name="T73" fmla="*/ T72 w 650"/>
                              <a:gd name="T74" fmla="+- 0 7474 7455"/>
                              <a:gd name="T75" fmla="*/ 7474 h 902"/>
                              <a:gd name="T76" fmla="+- 0 10556 10048"/>
                              <a:gd name="T77" fmla="*/ T76 w 650"/>
                              <a:gd name="T78" fmla="+- 0 7515 7455"/>
                              <a:gd name="T79" fmla="*/ 7515 h 902"/>
                              <a:gd name="T80" fmla="+- 0 10638 10048"/>
                              <a:gd name="T81" fmla="*/ T80 w 650"/>
                              <a:gd name="T82" fmla="+- 0 7597 7455"/>
                              <a:gd name="T83" fmla="*/ 7597 h 902"/>
                              <a:gd name="T84" fmla="+- 0 10680 10048"/>
                              <a:gd name="T85" fmla="*/ T84 w 650"/>
                              <a:gd name="T86" fmla="+- 0 7680 7455"/>
                              <a:gd name="T87" fmla="*/ 7680 h 902"/>
                              <a:gd name="T88" fmla="+- 0 10697 10048"/>
                              <a:gd name="T89" fmla="*/ T88 w 650"/>
                              <a:gd name="T90" fmla="+- 0 7670 7455"/>
                              <a:gd name="T91" fmla="*/ 7670 h 902"/>
                              <a:gd name="T92" fmla="+- 0 10655 10048"/>
                              <a:gd name="T93" fmla="*/ T92 w 650"/>
                              <a:gd name="T94" fmla="+- 0 7585 7455"/>
                              <a:gd name="T95" fmla="*/ 7585 h 902"/>
                              <a:gd name="T96" fmla="+- 0 10568 10048"/>
                              <a:gd name="T97" fmla="*/ T96 w 650"/>
                              <a:gd name="T98" fmla="+- 0 7498 7455"/>
                              <a:gd name="T99" fmla="*/ 7498 h 902"/>
                              <a:gd name="T100" fmla="+- 0 10480 10048"/>
                              <a:gd name="T101" fmla="*/ T100 w 650"/>
                              <a:gd name="T102" fmla="+- 0 7455 7455"/>
                              <a:gd name="T103" fmla="*/ 7455 h 902"/>
                              <a:gd name="T104" fmla="+- 0 10307 10048"/>
                              <a:gd name="T105" fmla="*/ T104 w 650"/>
                              <a:gd name="T106" fmla="+- 0 7455 7455"/>
                              <a:gd name="T107" fmla="*/ 7455 h 902"/>
                              <a:gd name="T108" fmla="+- 0 10220 10048"/>
                              <a:gd name="T109" fmla="*/ T108 w 650"/>
                              <a:gd name="T110" fmla="+- 0 7498 7455"/>
                              <a:gd name="T111" fmla="*/ 7498 h 902"/>
                              <a:gd name="T112" fmla="+- 0 10133 10048"/>
                              <a:gd name="T113" fmla="*/ T112 w 650"/>
                              <a:gd name="T114" fmla="+- 0 7585 7455"/>
                              <a:gd name="T115" fmla="*/ 7585 h 902"/>
                              <a:gd name="T116" fmla="+- 0 10091 10048"/>
                              <a:gd name="T117" fmla="*/ T116 w 650"/>
                              <a:gd name="T118" fmla="+- 0 7671 7455"/>
                              <a:gd name="T119" fmla="*/ 7671 h 902"/>
                              <a:gd name="T120" fmla="+- 0 10048 10048"/>
                              <a:gd name="T121" fmla="*/ T120 w 650"/>
                              <a:gd name="T122" fmla="+- 0 7800 7455"/>
                              <a:gd name="T123" fmla="*/ 7800 h 902"/>
                              <a:gd name="T124" fmla="+- 0 10048 10048"/>
                              <a:gd name="T125" fmla="*/ T124 w 650"/>
                              <a:gd name="T126" fmla="+- 0 8012 7455"/>
                              <a:gd name="T127" fmla="*/ 8012 h 902"/>
                              <a:gd name="T128" fmla="+- 0 10091 10048"/>
                              <a:gd name="T129" fmla="*/ T128 w 650"/>
                              <a:gd name="T130" fmla="+- 0 8140 7455"/>
                              <a:gd name="T131" fmla="*/ 8140 h 902"/>
                              <a:gd name="T132" fmla="+- 0 10133 10048"/>
                              <a:gd name="T133" fmla="*/ T132 w 650"/>
                              <a:gd name="T134" fmla="+- 0 8227 7455"/>
                              <a:gd name="T135" fmla="*/ 8227 h 902"/>
                              <a:gd name="T136" fmla="+- 0 10219 10048"/>
                              <a:gd name="T137" fmla="*/ T136 w 650"/>
                              <a:gd name="T138" fmla="+- 0 8313 7455"/>
                              <a:gd name="T139" fmla="*/ 8313 h 902"/>
                              <a:gd name="T140" fmla="+- 0 10307 10048"/>
                              <a:gd name="T141" fmla="*/ T140 w 650"/>
                              <a:gd name="T142" fmla="+- 0 8356 7455"/>
                              <a:gd name="T143" fmla="*/ 8356 h 902"/>
                              <a:gd name="T144" fmla="+- 0 10480 10048"/>
                              <a:gd name="T145" fmla="*/ T144 w 650"/>
                              <a:gd name="T146" fmla="+- 0 8356 7455"/>
                              <a:gd name="T147" fmla="*/ 8356 h 902"/>
                              <a:gd name="T148" fmla="+- 0 10568 10048"/>
                              <a:gd name="T149" fmla="*/ T148 w 650"/>
                              <a:gd name="T150" fmla="+- 0 8313 7455"/>
                              <a:gd name="T151" fmla="*/ 8313 h 902"/>
                              <a:gd name="T152" fmla="+- 0 10654 10048"/>
                              <a:gd name="T153" fmla="*/ T152 w 650"/>
                              <a:gd name="T154" fmla="+- 0 8227 7455"/>
                              <a:gd name="T155" fmla="*/ 8227 h 902"/>
                              <a:gd name="T156" fmla="+- 0 10697 10048"/>
                              <a:gd name="T157" fmla="*/ T156 w 650"/>
                              <a:gd name="T158" fmla="+- 0 8139 7455"/>
                              <a:gd name="T159" fmla="*/ 8139 h 902"/>
                              <a:gd name="T160" fmla="+- 0 10697 10048"/>
                              <a:gd name="T161" fmla="*/ T160 w 650"/>
                              <a:gd name="T162" fmla="+- 0 8001 7455"/>
                              <a:gd name="T163" fmla="*/ 8001 h 9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650" h="902">
                                <a:moveTo>
                                  <a:pt x="649" y="546"/>
                                </a:moveTo>
                                <a:lnTo>
                                  <a:pt x="429" y="546"/>
                                </a:lnTo>
                                <a:lnTo>
                                  <a:pt x="429" y="566"/>
                                </a:lnTo>
                                <a:lnTo>
                                  <a:pt x="630" y="566"/>
                                </a:lnTo>
                                <a:lnTo>
                                  <a:pt x="630" y="679"/>
                                </a:lnTo>
                                <a:lnTo>
                                  <a:pt x="589" y="759"/>
                                </a:lnTo>
                                <a:lnTo>
                                  <a:pt x="507" y="842"/>
                                </a:lnTo>
                                <a:lnTo>
                                  <a:pt x="427" y="882"/>
                                </a:lnTo>
                                <a:lnTo>
                                  <a:pt x="264" y="882"/>
                                </a:lnTo>
                                <a:lnTo>
                                  <a:pt x="183" y="842"/>
                                </a:lnTo>
                                <a:lnTo>
                                  <a:pt x="102" y="759"/>
                                </a:lnTo>
                                <a:lnTo>
                                  <a:pt x="60" y="678"/>
                                </a:lnTo>
                                <a:lnTo>
                                  <a:pt x="19" y="554"/>
                                </a:lnTo>
                                <a:lnTo>
                                  <a:pt x="19" y="347"/>
                                </a:lnTo>
                                <a:lnTo>
                                  <a:pt x="60" y="223"/>
                                </a:lnTo>
                                <a:lnTo>
                                  <a:pt x="102" y="142"/>
                                </a:lnTo>
                                <a:lnTo>
                                  <a:pt x="183" y="60"/>
                                </a:lnTo>
                                <a:lnTo>
                                  <a:pt x="265" y="19"/>
                                </a:lnTo>
                                <a:lnTo>
                                  <a:pt x="428" y="19"/>
                                </a:lnTo>
                                <a:lnTo>
                                  <a:pt x="508" y="60"/>
                                </a:lnTo>
                                <a:lnTo>
                                  <a:pt x="590" y="142"/>
                                </a:lnTo>
                                <a:lnTo>
                                  <a:pt x="632" y="225"/>
                                </a:lnTo>
                                <a:lnTo>
                                  <a:pt x="649" y="215"/>
                                </a:lnTo>
                                <a:lnTo>
                                  <a:pt x="607" y="130"/>
                                </a:lnTo>
                                <a:lnTo>
                                  <a:pt x="520" y="43"/>
                                </a:lnTo>
                                <a:lnTo>
                                  <a:pt x="432" y="0"/>
                                </a:lnTo>
                                <a:lnTo>
                                  <a:pt x="259" y="0"/>
                                </a:lnTo>
                                <a:lnTo>
                                  <a:pt x="172" y="43"/>
                                </a:lnTo>
                                <a:lnTo>
                                  <a:pt x="85" y="130"/>
                                </a:lnTo>
                                <a:lnTo>
                                  <a:pt x="43" y="216"/>
                                </a:lnTo>
                                <a:lnTo>
                                  <a:pt x="0" y="345"/>
                                </a:lnTo>
                                <a:lnTo>
                                  <a:pt x="0" y="557"/>
                                </a:lnTo>
                                <a:lnTo>
                                  <a:pt x="43" y="685"/>
                                </a:lnTo>
                                <a:lnTo>
                                  <a:pt x="85" y="772"/>
                                </a:lnTo>
                                <a:lnTo>
                                  <a:pt x="171" y="858"/>
                                </a:lnTo>
                                <a:lnTo>
                                  <a:pt x="259" y="901"/>
                                </a:lnTo>
                                <a:lnTo>
                                  <a:pt x="432" y="901"/>
                                </a:lnTo>
                                <a:lnTo>
                                  <a:pt x="520" y="858"/>
                                </a:lnTo>
                                <a:lnTo>
                                  <a:pt x="606" y="772"/>
                                </a:lnTo>
                                <a:lnTo>
                                  <a:pt x="649" y="684"/>
                                </a:lnTo>
                                <a:lnTo>
                                  <a:pt x="649" y="546"/>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 name="AutoShape 190"/>
                        <wps:cNvSpPr>
                          <a:spLocks/>
                        </wps:cNvSpPr>
                        <wps:spPr bwMode="auto">
                          <a:xfrm>
                            <a:off x="1896" y="11931"/>
                            <a:ext cx="1699" cy="828"/>
                          </a:xfrm>
                          <a:custGeom>
                            <a:avLst/>
                            <a:gdLst>
                              <a:gd name="T0" fmla="+- 0 2337 1896"/>
                              <a:gd name="T1" fmla="*/ T0 w 1699"/>
                              <a:gd name="T2" fmla="+- 0 12633 11931"/>
                              <a:gd name="T3" fmla="*/ 12633 h 828"/>
                              <a:gd name="T4" fmla="+- 0 2049 1896"/>
                              <a:gd name="T5" fmla="*/ T4 w 1699"/>
                              <a:gd name="T6" fmla="+- 0 12410 11931"/>
                              <a:gd name="T7" fmla="*/ 12410 h 828"/>
                              <a:gd name="T8" fmla="+- 0 2297 1896"/>
                              <a:gd name="T9" fmla="*/ T8 w 1699"/>
                              <a:gd name="T10" fmla="+- 0 12393 11931"/>
                              <a:gd name="T11" fmla="*/ 12393 h 828"/>
                              <a:gd name="T12" fmla="+- 0 2301 1896"/>
                              <a:gd name="T13" fmla="*/ T12 w 1699"/>
                              <a:gd name="T14" fmla="+- 0 12331 11931"/>
                              <a:gd name="T15" fmla="*/ 12331 h 828"/>
                              <a:gd name="T16" fmla="+- 0 2285 1896"/>
                              <a:gd name="T17" fmla="*/ T16 w 1699"/>
                              <a:gd name="T18" fmla="+- 0 12293 11931"/>
                              <a:gd name="T19" fmla="*/ 12293 h 828"/>
                              <a:gd name="T20" fmla="+- 0 2327 1896"/>
                              <a:gd name="T21" fmla="*/ T20 w 1699"/>
                              <a:gd name="T22" fmla="+- 0 12106 11931"/>
                              <a:gd name="T23" fmla="*/ 12106 h 828"/>
                              <a:gd name="T24" fmla="+- 0 2340 1896"/>
                              <a:gd name="T25" fmla="*/ T24 w 1699"/>
                              <a:gd name="T26" fmla="+- 0 12083 11931"/>
                              <a:gd name="T27" fmla="*/ 12083 h 828"/>
                              <a:gd name="T28" fmla="+- 0 2340 1896"/>
                              <a:gd name="T29" fmla="*/ T28 w 1699"/>
                              <a:gd name="T30" fmla="+- 0 12011 11931"/>
                              <a:gd name="T31" fmla="*/ 12011 h 828"/>
                              <a:gd name="T32" fmla="+- 0 2324 1896"/>
                              <a:gd name="T33" fmla="*/ T32 w 1699"/>
                              <a:gd name="T34" fmla="+- 0 11986 11931"/>
                              <a:gd name="T35" fmla="*/ 11986 h 828"/>
                              <a:gd name="T36" fmla="+- 0 1896 1896"/>
                              <a:gd name="T37" fmla="*/ T36 w 1699"/>
                              <a:gd name="T38" fmla="+- 0 12713 11931"/>
                              <a:gd name="T39" fmla="*/ 12713 h 828"/>
                              <a:gd name="T40" fmla="+- 0 2329 1896"/>
                              <a:gd name="T41" fmla="*/ T40 w 1699"/>
                              <a:gd name="T42" fmla="+- 0 12744 11931"/>
                              <a:gd name="T43" fmla="*/ 12744 h 828"/>
                              <a:gd name="T44" fmla="+- 0 2345 1896"/>
                              <a:gd name="T45" fmla="*/ T44 w 1699"/>
                              <a:gd name="T46" fmla="+- 0 12705 11931"/>
                              <a:gd name="T47" fmla="*/ 12705 h 828"/>
                              <a:gd name="T48" fmla="+- 0 2945 1896"/>
                              <a:gd name="T49" fmla="*/ T48 w 1699"/>
                              <a:gd name="T50" fmla="+- 0 11942 11931"/>
                              <a:gd name="T51" fmla="*/ 11942 h 828"/>
                              <a:gd name="T52" fmla="+- 0 2892 1896"/>
                              <a:gd name="T53" fmla="*/ T52 w 1699"/>
                              <a:gd name="T54" fmla="+- 0 11931 11931"/>
                              <a:gd name="T55" fmla="*/ 11931 h 828"/>
                              <a:gd name="T56" fmla="+- 0 2813 1896"/>
                              <a:gd name="T57" fmla="*/ T56 w 1699"/>
                              <a:gd name="T58" fmla="+- 0 11940 11931"/>
                              <a:gd name="T59" fmla="*/ 11940 h 828"/>
                              <a:gd name="T60" fmla="+- 0 2804 1896"/>
                              <a:gd name="T61" fmla="*/ T60 w 1699"/>
                              <a:gd name="T62" fmla="+- 0 12376 11931"/>
                              <a:gd name="T63" fmla="*/ 12376 h 828"/>
                              <a:gd name="T64" fmla="+- 0 2769 1896"/>
                              <a:gd name="T65" fmla="*/ T64 w 1699"/>
                              <a:gd name="T66" fmla="+- 0 12589 11931"/>
                              <a:gd name="T67" fmla="*/ 12589 h 828"/>
                              <a:gd name="T68" fmla="+- 0 2729 1896"/>
                              <a:gd name="T69" fmla="*/ T68 w 1699"/>
                              <a:gd name="T70" fmla="+- 0 12621 11931"/>
                              <a:gd name="T71" fmla="*/ 12621 h 828"/>
                              <a:gd name="T72" fmla="+- 0 2665 1896"/>
                              <a:gd name="T73" fmla="*/ T72 w 1699"/>
                              <a:gd name="T74" fmla="+- 0 12632 11931"/>
                              <a:gd name="T75" fmla="*/ 12632 h 828"/>
                              <a:gd name="T76" fmla="+- 0 2611 1896"/>
                              <a:gd name="T77" fmla="*/ T76 w 1699"/>
                              <a:gd name="T78" fmla="+- 0 12602 11931"/>
                              <a:gd name="T79" fmla="*/ 12602 h 828"/>
                              <a:gd name="T80" fmla="+- 0 2583 1896"/>
                              <a:gd name="T81" fmla="*/ T80 w 1699"/>
                              <a:gd name="T82" fmla="+- 0 12539 11931"/>
                              <a:gd name="T83" fmla="*/ 12539 h 828"/>
                              <a:gd name="T84" fmla="+- 0 2575 1896"/>
                              <a:gd name="T85" fmla="*/ T84 w 1699"/>
                              <a:gd name="T86" fmla="+- 0 12460 11931"/>
                              <a:gd name="T87" fmla="*/ 12460 h 828"/>
                              <a:gd name="T88" fmla="+- 0 2585 1896"/>
                              <a:gd name="T89" fmla="*/ T88 w 1699"/>
                              <a:gd name="T90" fmla="+- 0 12385 11931"/>
                              <a:gd name="T91" fmla="*/ 12385 h 828"/>
                              <a:gd name="T92" fmla="+- 0 2614 1896"/>
                              <a:gd name="T93" fmla="*/ T92 w 1699"/>
                              <a:gd name="T94" fmla="+- 0 12325 11931"/>
                              <a:gd name="T95" fmla="*/ 12325 h 828"/>
                              <a:gd name="T96" fmla="+- 0 2669 1896"/>
                              <a:gd name="T97" fmla="*/ T96 w 1699"/>
                              <a:gd name="T98" fmla="+- 0 12294 11931"/>
                              <a:gd name="T99" fmla="*/ 12294 h 828"/>
                              <a:gd name="T100" fmla="+- 0 2743 1896"/>
                              <a:gd name="T101" fmla="*/ T100 w 1699"/>
                              <a:gd name="T102" fmla="+- 0 12315 11931"/>
                              <a:gd name="T103" fmla="*/ 12315 h 828"/>
                              <a:gd name="T104" fmla="+- 0 2804 1896"/>
                              <a:gd name="T105" fmla="*/ T104 w 1699"/>
                              <a:gd name="T106" fmla="+- 0 12239 11931"/>
                              <a:gd name="T107" fmla="*/ 12239 h 828"/>
                              <a:gd name="T108" fmla="+- 0 2715 1896"/>
                              <a:gd name="T109" fmla="*/ T108 w 1699"/>
                              <a:gd name="T110" fmla="+- 0 12179 11931"/>
                              <a:gd name="T111" fmla="*/ 12179 h 828"/>
                              <a:gd name="T112" fmla="+- 0 2601 1896"/>
                              <a:gd name="T113" fmla="*/ T112 w 1699"/>
                              <a:gd name="T114" fmla="+- 0 12174 11931"/>
                              <a:gd name="T115" fmla="*/ 12174 h 828"/>
                              <a:gd name="T116" fmla="+- 0 2499 1896"/>
                              <a:gd name="T117" fmla="*/ T116 w 1699"/>
                              <a:gd name="T118" fmla="+- 0 12232 11931"/>
                              <a:gd name="T119" fmla="*/ 12232 h 828"/>
                              <a:gd name="T120" fmla="+- 0 2440 1896"/>
                              <a:gd name="T121" fmla="*/ T120 w 1699"/>
                              <a:gd name="T122" fmla="+- 0 12345 11931"/>
                              <a:gd name="T123" fmla="*/ 12345 h 828"/>
                              <a:gd name="T124" fmla="+- 0 2425 1896"/>
                              <a:gd name="T125" fmla="*/ T124 w 1699"/>
                              <a:gd name="T126" fmla="+- 0 12477 11931"/>
                              <a:gd name="T127" fmla="*/ 12477 h 828"/>
                              <a:gd name="T128" fmla="+- 0 2443 1896"/>
                              <a:gd name="T129" fmla="*/ T128 w 1699"/>
                              <a:gd name="T130" fmla="+- 0 12606 11931"/>
                              <a:gd name="T131" fmla="*/ 12606 h 828"/>
                              <a:gd name="T132" fmla="+- 0 2504 1896"/>
                              <a:gd name="T133" fmla="*/ T132 w 1699"/>
                              <a:gd name="T134" fmla="+- 0 12708 11931"/>
                              <a:gd name="T135" fmla="*/ 12708 h 828"/>
                              <a:gd name="T136" fmla="+- 0 2614 1896"/>
                              <a:gd name="T137" fmla="*/ T136 w 1699"/>
                              <a:gd name="T138" fmla="+- 0 12757 11931"/>
                              <a:gd name="T139" fmla="*/ 12757 h 828"/>
                              <a:gd name="T140" fmla="+- 0 2741 1896"/>
                              <a:gd name="T141" fmla="*/ T140 w 1699"/>
                              <a:gd name="T142" fmla="+- 0 12734 11931"/>
                              <a:gd name="T143" fmla="*/ 12734 h 828"/>
                              <a:gd name="T144" fmla="+- 0 2826 1896"/>
                              <a:gd name="T145" fmla="*/ T144 w 1699"/>
                              <a:gd name="T146" fmla="+- 0 12729 11931"/>
                              <a:gd name="T147" fmla="*/ 12729 h 828"/>
                              <a:gd name="T148" fmla="+- 0 2851 1896"/>
                              <a:gd name="T149" fmla="*/ T148 w 1699"/>
                              <a:gd name="T150" fmla="+- 0 12746 11931"/>
                              <a:gd name="T151" fmla="*/ 12746 h 828"/>
                              <a:gd name="T152" fmla="+- 0 2927 1896"/>
                              <a:gd name="T153" fmla="*/ T152 w 1699"/>
                              <a:gd name="T154" fmla="+- 0 12746 11931"/>
                              <a:gd name="T155" fmla="*/ 12746 h 828"/>
                              <a:gd name="T156" fmla="+- 0 2950 1896"/>
                              <a:gd name="T157" fmla="*/ T156 w 1699"/>
                              <a:gd name="T158" fmla="+- 0 12729 11931"/>
                              <a:gd name="T159" fmla="*/ 12729 h 828"/>
                              <a:gd name="T160" fmla="+- 0 2950 1896"/>
                              <a:gd name="T161" fmla="*/ T160 w 1699"/>
                              <a:gd name="T162" fmla="+- 0 11952 11931"/>
                              <a:gd name="T163" fmla="*/ 11952 h 828"/>
                              <a:gd name="T164" fmla="+- 0 3574 1896"/>
                              <a:gd name="T165" fmla="*/ T164 w 1699"/>
                              <a:gd name="T166" fmla="+- 0 12183 11931"/>
                              <a:gd name="T167" fmla="*/ 12183 h 828"/>
                              <a:gd name="T168" fmla="+- 0 3495 1896"/>
                              <a:gd name="T169" fmla="*/ T168 w 1699"/>
                              <a:gd name="T170" fmla="+- 0 12179 11931"/>
                              <a:gd name="T171" fmla="*/ 12179 h 828"/>
                              <a:gd name="T172" fmla="+- 0 3449 1896"/>
                              <a:gd name="T173" fmla="*/ T172 w 1699"/>
                              <a:gd name="T174" fmla="+- 0 12195 11931"/>
                              <a:gd name="T175" fmla="*/ 12195 h 828"/>
                              <a:gd name="T176" fmla="+- 0 3402 1896"/>
                              <a:gd name="T177" fmla="*/ T176 w 1699"/>
                              <a:gd name="T178" fmla="+- 0 12598 11931"/>
                              <a:gd name="T179" fmla="*/ 12598 h 828"/>
                              <a:gd name="T180" fmla="+- 0 3331 1896"/>
                              <a:gd name="T181" fmla="*/ T180 w 1699"/>
                              <a:gd name="T182" fmla="+- 0 12630 11931"/>
                              <a:gd name="T183" fmla="*/ 12630 h 828"/>
                              <a:gd name="T184" fmla="+- 0 3264 1896"/>
                              <a:gd name="T185" fmla="*/ T184 w 1699"/>
                              <a:gd name="T186" fmla="+- 0 12597 11931"/>
                              <a:gd name="T187" fmla="*/ 12597 h 828"/>
                              <a:gd name="T188" fmla="+- 0 3246 1896"/>
                              <a:gd name="T189" fmla="*/ T188 w 1699"/>
                              <a:gd name="T190" fmla="+- 0 12548 11931"/>
                              <a:gd name="T191" fmla="*/ 12548 h 828"/>
                              <a:gd name="T192" fmla="+- 0 3242 1896"/>
                              <a:gd name="T193" fmla="*/ T192 w 1699"/>
                              <a:gd name="T194" fmla="+- 0 12195 11931"/>
                              <a:gd name="T195" fmla="*/ 12195 h 828"/>
                              <a:gd name="T196" fmla="+- 0 3195 1896"/>
                              <a:gd name="T197" fmla="*/ T196 w 1699"/>
                              <a:gd name="T198" fmla="+- 0 12179 11931"/>
                              <a:gd name="T199" fmla="*/ 12179 h 828"/>
                              <a:gd name="T200" fmla="+- 0 3116 1896"/>
                              <a:gd name="T201" fmla="*/ T200 w 1699"/>
                              <a:gd name="T202" fmla="+- 0 12183 11931"/>
                              <a:gd name="T203" fmla="*/ 12183 h 828"/>
                              <a:gd name="T204" fmla="+- 0 3096 1896"/>
                              <a:gd name="T205" fmla="*/ T204 w 1699"/>
                              <a:gd name="T206" fmla="+- 0 12522 11931"/>
                              <a:gd name="T207" fmla="*/ 12522 h 828"/>
                              <a:gd name="T208" fmla="+- 0 3111 1896"/>
                              <a:gd name="T209" fmla="*/ T208 w 1699"/>
                              <a:gd name="T210" fmla="+- 0 12641 11931"/>
                              <a:gd name="T211" fmla="*/ 12641 h 828"/>
                              <a:gd name="T212" fmla="+- 0 3164 1896"/>
                              <a:gd name="T213" fmla="*/ T212 w 1699"/>
                              <a:gd name="T214" fmla="+- 0 12720 11931"/>
                              <a:gd name="T215" fmla="*/ 12720 h 828"/>
                              <a:gd name="T216" fmla="+- 0 3262 1896"/>
                              <a:gd name="T217" fmla="*/ T216 w 1699"/>
                              <a:gd name="T218" fmla="+- 0 12757 11931"/>
                              <a:gd name="T219" fmla="*/ 12757 h 828"/>
                              <a:gd name="T220" fmla="+- 0 3380 1896"/>
                              <a:gd name="T221" fmla="*/ T220 w 1699"/>
                              <a:gd name="T222" fmla="+- 0 12735 11931"/>
                              <a:gd name="T223" fmla="*/ 12735 h 828"/>
                              <a:gd name="T224" fmla="+- 0 3468 1896"/>
                              <a:gd name="T225" fmla="*/ T224 w 1699"/>
                              <a:gd name="T226" fmla="+- 0 12729 11931"/>
                              <a:gd name="T227" fmla="*/ 12729 h 828"/>
                              <a:gd name="T228" fmla="+- 0 3492 1896"/>
                              <a:gd name="T229" fmla="*/ T228 w 1699"/>
                              <a:gd name="T230" fmla="+- 0 12746 11931"/>
                              <a:gd name="T231" fmla="*/ 12746 h 828"/>
                              <a:gd name="T232" fmla="+- 0 3570 1896"/>
                              <a:gd name="T233" fmla="*/ T232 w 1699"/>
                              <a:gd name="T234" fmla="+- 0 12746 11931"/>
                              <a:gd name="T235" fmla="*/ 12746 h 828"/>
                              <a:gd name="T236" fmla="+- 0 3594 1896"/>
                              <a:gd name="T237" fmla="*/ T236 w 1699"/>
                              <a:gd name="T238" fmla="+- 0 12729 11931"/>
                              <a:gd name="T239" fmla="*/ 12729 h 8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699" h="828">
                                <a:moveTo>
                                  <a:pt x="449" y="742"/>
                                </a:moveTo>
                                <a:lnTo>
                                  <a:pt x="449" y="733"/>
                                </a:lnTo>
                                <a:lnTo>
                                  <a:pt x="447" y="717"/>
                                </a:lnTo>
                                <a:lnTo>
                                  <a:pt x="445" y="711"/>
                                </a:lnTo>
                                <a:lnTo>
                                  <a:pt x="441" y="702"/>
                                </a:lnTo>
                                <a:lnTo>
                                  <a:pt x="439" y="698"/>
                                </a:lnTo>
                                <a:lnTo>
                                  <a:pt x="433" y="694"/>
                                </a:lnTo>
                                <a:lnTo>
                                  <a:pt x="430" y="693"/>
                                </a:lnTo>
                                <a:lnTo>
                                  <a:pt x="153" y="693"/>
                                </a:lnTo>
                                <a:lnTo>
                                  <a:pt x="153" y="479"/>
                                </a:lnTo>
                                <a:lnTo>
                                  <a:pt x="386" y="479"/>
                                </a:lnTo>
                                <a:lnTo>
                                  <a:pt x="389" y="478"/>
                                </a:lnTo>
                                <a:lnTo>
                                  <a:pt x="395" y="474"/>
                                </a:lnTo>
                                <a:lnTo>
                                  <a:pt x="397" y="471"/>
                                </a:lnTo>
                                <a:lnTo>
                                  <a:pt x="401" y="462"/>
                                </a:lnTo>
                                <a:lnTo>
                                  <a:pt x="403" y="456"/>
                                </a:lnTo>
                                <a:lnTo>
                                  <a:pt x="405" y="441"/>
                                </a:lnTo>
                                <a:lnTo>
                                  <a:pt x="405" y="432"/>
                                </a:lnTo>
                                <a:lnTo>
                                  <a:pt x="405" y="410"/>
                                </a:lnTo>
                                <a:lnTo>
                                  <a:pt x="405" y="400"/>
                                </a:lnTo>
                                <a:lnTo>
                                  <a:pt x="403" y="385"/>
                                </a:lnTo>
                                <a:lnTo>
                                  <a:pt x="401" y="379"/>
                                </a:lnTo>
                                <a:lnTo>
                                  <a:pt x="397" y="370"/>
                                </a:lnTo>
                                <a:lnTo>
                                  <a:pt x="395" y="367"/>
                                </a:lnTo>
                                <a:lnTo>
                                  <a:pt x="389" y="362"/>
                                </a:lnTo>
                                <a:lnTo>
                                  <a:pt x="386" y="361"/>
                                </a:lnTo>
                                <a:lnTo>
                                  <a:pt x="153" y="361"/>
                                </a:lnTo>
                                <a:lnTo>
                                  <a:pt x="153" y="176"/>
                                </a:lnTo>
                                <a:lnTo>
                                  <a:pt x="428" y="176"/>
                                </a:lnTo>
                                <a:lnTo>
                                  <a:pt x="431" y="175"/>
                                </a:lnTo>
                                <a:lnTo>
                                  <a:pt x="436" y="171"/>
                                </a:lnTo>
                                <a:lnTo>
                                  <a:pt x="438" y="167"/>
                                </a:lnTo>
                                <a:lnTo>
                                  <a:pt x="440" y="163"/>
                                </a:lnTo>
                                <a:lnTo>
                                  <a:pt x="442" y="158"/>
                                </a:lnTo>
                                <a:lnTo>
                                  <a:pt x="444" y="152"/>
                                </a:lnTo>
                                <a:lnTo>
                                  <a:pt x="446" y="137"/>
                                </a:lnTo>
                                <a:lnTo>
                                  <a:pt x="446" y="127"/>
                                </a:lnTo>
                                <a:lnTo>
                                  <a:pt x="446" y="105"/>
                                </a:lnTo>
                                <a:lnTo>
                                  <a:pt x="446" y="95"/>
                                </a:lnTo>
                                <a:lnTo>
                                  <a:pt x="444" y="80"/>
                                </a:lnTo>
                                <a:lnTo>
                                  <a:pt x="442" y="74"/>
                                </a:lnTo>
                                <a:lnTo>
                                  <a:pt x="438" y="64"/>
                                </a:lnTo>
                                <a:lnTo>
                                  <a:pt x="436" y="60"/>
                                </a:lnTo>
                                <a:lnTo>
                                  <a:pt x="431" y="56"/>
                                </a:lnTo>
                                <a:lnTo>
                                  <a:pt x="428" y="55"/>
                                </a:lnTo>
                                <a:lnTo>
                                  <a:pt x="33" y="55"/>
                                </a:lnTo>
                                <a:lnTo>
                                  <a:pt x="22" y="59"/>
                                </a:lnTo>
                                <a:lnTo>
                                  <a:pt x="4" y="75"/>
                                </a:lnTo>
                                <a:lnTo>
                                  <a:pt x="0" y="87"/>
                                </a:lnTo>
                                <a:lnTo>
                                  <a:pt x="0" y="782"/>
                                </a:lnTo>
                                <a:lnTo>
                                  <a:pt x="4" y="795"/>
                                </a:lnTo>
                                <a:lnTo>
                                  <a:pt x="22" y="810"/>
                                </a:lnTo>
                                <a:lnTo>
                                  <a:pt x="33" y="814"/>
                                </a:lnTo>
                                <a:lnTo>
                                  <a:pt x="430" y="814"/>
                                </a:lnTo>
                                <a:lnTo>
                                  <a:pt x="433" y="813"/>
                                </a:lnTo>
                                <a:lnTo>
                                  <a:pt x="439" y="808"/>
                                </a:lnTo>
                                <a:lnTo>
                                  <a:pt x="441" y="805"/>
                                </a:lnTo>
                                <a:lnTo>
                                  <a:pt x="445" y="795"/>
                                </a:lnTo>
                                <a:lnTo>
                                  <a:pt x="447" y="789"/>
                                </a:lnTo>
                                <a:lnTo>
                                  <a:pt x="449" y="774"/>
                                </a:lnTo>
                                <a:lnTo>
                                  <a:pt x="449" y="765"/>
                                </a:lnTo>
                                <a:lnTo>
                                  <a:pt x="449" y="742"/>
                                </a:lnTo>
                                <a:moveTo>
                                  <a:pt x="1054" y="21"/>
                                </a:moveTo>
                                <a:lnTo>
                                  <a:pt x="1053" y="18"/>
                                </a:lnTo>
                                <a:lnTo>
                                  <a:pt x="1049" y="11"/>
                                </a:lnTo>
                                <a:lnTo>
                                  <a:pt x="1045" y="9"/>
                                </a:lnTo>
                                <a:lnTo>
                                  <a:pt x="1034" y="4"/>
                                </a:lnTo>
                                <a:lnTo>
                                  <a:pt x="1026" y="3"/>
                                </a:lnTo>
                                <a:lnTo>
                                  <a:pt x="1008" y="0"/>
                                </a:lnTo>
                                <a:lnTo>
                                  <a:pt x="996" y="0"/>
                                </a:lnTo>
                                <a:lnTo>
                                  <a:pt x="967" y="0"/>
                                </a:lnTo>
                                <a:lnTo>
                                  <a:pt x="955" y="0"/>
                                </a:lnTo>
                                <a:lnTo>
                                  <a:pt x="936" y="3"/>
                                </a:lnTo>
                                <a:lnTo>
                                  <a:pt x="929" y="4"/>
                                </a:lnTo>
                                <a:lnTo>
                                  <a:pt x="917" y="9"/>
                                </a:lnTo>
                                <a:lnTo>
                                  <a:pt x="913" y="11"/>
                                </a:lnTo>
                                <a:lnTo>
                                  <a:pt x="909" y="18"/>
                                </a:lnTo>
                                <a:lnTo>
                                  <a:pt x="908" y="21"/>
                                </a:lnTo>
                                <a:lnTo>
                                  <a:pt x="908" y="308"/>
                                </a:lnTo>
                                <a:lnTo>
                                  <a:pt x="908" y="445"/>
                                </a:lnTo>
                                <a:lnTo>
                                  <a:pt x="908" y="618"/>
                                </a:lnTo>
                                <a:lnTo>
                                  <a:pt x="899" y="629"/>
                                </a:lnTo>
                                <a:lnTo>
                                  <a:pt x="890" y="640"/>
                                </a:lnTo>
                                <a:lnTo>
                                  <a:pt x="882" y="649"/>
                                </a:lnTo>
                                <a:lnTo>
                                  <a:pt x="873" y="658"/>
                                </a:lnTo>
                                <a:lnTo>
                                  <a:pt x="866" y="665"/>
                                </a:lnTo>
                                <a:lnTo>
                                  <a:pt x="858" y="672"/>
                                </a:lnTo>
                                <a:lnTo>
                                  <a:pt x="850" y="678"/>
                                </a:lnTo>
                                <a:lnTo>
                                  <a:pt x="843" y="684"/>
                                </a:lnTo>
                                <a:lnTo>
                                  <a:pt x="833" y="690"/>
                                </a:lnTo>
                                <a:lnTo>
                                  <a:pt x="823" y="695"/>
                                </a:lnTo>
                                <a:lnTo>
                                  <a:pt x="804" y="701"/>
                                </a:lnTo>
                                <a:lnTo>
                                  <a:pt x="794" y="702"/>
                                </a:lnTo>
                                <a:lnTo>
                                  <a:pt x="784" y="702"/>
                                </a:lnTo>
                                <a:lnTo>
                                  <a:pt x="769" y="701"/>
                                </a:lnTo>
                                <a:lnTo>
                                  <a:pt x="756" y="699"/>
                                </a:lnTo>
                                <a:lnTo>
                                  <a:pt x="744" y="694"/>
                                </a:lnTo>
                                <a:lnTo>
                                  <a:pt x="733" y="688"/>
                                </a:lnTo>
                                <a:lnTo>
                                  <a:pt x="724" y="680"/>
                                </a:lnTo>
                                <a:lnTo>
                                  <a:pt x="715" y="671"/>
                                </a:lnTo>
                                <a:lnTo>
                                  <a:pt x="708" y="660"/>
                                </a:lnTo>
                                <a:lnTo>
                                  <a:pt x="701" y="649"/>
                                </a:lnTo>
                                <a:lnTo>
                                  <a:pt x="696" y="636"/>
                                </a:lnTo>
                                <a:lnTo>
                                  <a:pt x="691" y="623"/>
                                </a:lnTo>
                                <a:lnTo>
                                  <a:pt x="687" y="608"/>
                                </a:lnTo>
                                <a:lnTo>
                                  <a:pt x="684" y="593"/>
                                </a:lnTo>
                                <a:lnTo>
                                  <a:pt x="682" y="578"/>
                                </a:lnTo>
                                <a:lnTo>
                                  <a:pt x="680" y="562"/>
                                </a:lnTo>
                                <a:lnTo>
                                  <a:pt x="679" y="546"/>
                                </a:lnTo>
                                <a:lnTo>
                                  <a:pt x="679" y="529"/>
                                </a:lnTo>
                                <a:lnTo>
                                  <a:pt x="679" y="514"/>
                                </a:lnTo>
                                <a:lnTo>
                                  <a:pt x="680" y="499"/>
                                </a:lnTo>
                                <a:lnTo>
                                  <a:pt x="682" y="484"/>
                                </a:lnTo>
                                <a:lnTo>
                                  <a:pt x="685" y="469"/>
                                </a:lnTo>
                                <a:lnTo>
                                  <a:pt x="689" y="454"/>
                                </a:lnTo>
                                <a:lnTo>
                                  <a:pt x="693" y="441"/>
                                </a:lnTo>
                                <a:lnTo>
                                  <a:pt x="698" y="428"/>
                                </a:lnTo>
                                <a:lnTo>
                                  <a:pt x="704" y="415"/>
                                </a:lnTo>
                                <a:lnTo>
                                  <a:pt x="711" y="404"/>
                                </a:lnTo>
                                <a:lnTo>
                                  <a:pt x="718" y="394"/>
                                </a:lnTo>
                                <a:lnTo>
                                  <a:pt x="727" y="385"/>
                                </a:lnTo>
                                <a:lnTo>
                                  <a:pt x="737" y="377"/>
                                </a:lnTo>
                                <a:lnTo>
                                  <a:pt x="748" y="371"/>
                                </a:lnTo>
                                <a:lnTo>
                                  <a:pt x="760" y="366"/>
                                </a:lnTo>
                                <a:lnTo>
                                  <a:pt x="773" y="363"/>
                                </a:lnTo>
                                <a:lnTo>
                                  <a:pt x="787" y="362"/>
                                </a:lnTo>
                                <a:lnTo>
                                  <a:pt x="802" y="364"/>
                                </a:lnTo>
                                <a:lnTo>
                                  <a:pt x="818" y="368"/>
                                </a:lnTo>
                                <a:lnTo>
                                  <a:pt x="833" y="374"/>
                                </a:lnTo>
                                <a:lnTo>
                                  <a:pt x="847" y="384"/>
                                </a:lnTo>
                                <a:lnTo>
                                  <a:pt x="862" y="395"/>
                                </a:lnTo>
                                <a:lnTo>
                                  <a:pt x="877" y="409"/>
                                </a:lnTo>
                                <a:lnTo>
                                  <a:pt x="892" y="426"/>
                                </a:lnTo>
                                <a:lnTo>
                                  <a:pt x="908" y="445"/>
                                </a:lnTo>
                                <a:lnTo>
                                  <a:pt x="908" y="308"/>
                                </a:lnTo>
                                <a:lnTo>
                                  <a:pt x="890" y="292"/>
                                </a:lnTo>
                                <a:lnTo>
                                  <a:pt x="873" y="278"/>
                                </a:lnTo>
                                <a:lnTo>
                                  <a:pt x="855" y="266"/>
                                </a:lnTo>
                                <a:lnTo>
                                  <a:pt x="837" y="256"/>
                                </a:lnTo>
                                <a:lnTo>
                                  <a:pt x="819" y="248"/>
                                </a:lnTo>
                                <a:lnTo>
                                  <a:pt x="799" y="242"/>
                                </a:lnTo>
                                <a:lnTo>
                                  <a:pt x="779" y="239"/>
                                </a:lnTo>
                                <a:lnTo>
                                  <a:pt x="757" y="238"/>
                                </a:lnTo>
                                <a:lnTo>
                                  <a:pt x="730" y="239"/>
                                </a:lnTo>
                                <a:lnTo>
                                  <a:pt x="705" y="243"/>
                                </a:lnTo>
                                <a:lnTo>
                                  <a:pt x="681" y="250"/>
                                </a:lnTo>
                                <a:lnTo>
                                  <a:pt x="659" y="259"/>
                                </a:lnTo>
                                <a:lnTo>
                                  <a:pt x="638" y="270"/>
                                </a:lnTo>
                                <a:lnTo>
                                  <a:pt x="620" y="284"/>
                                </a:lnTo>
                                <a:lnTo>
                                  <a:pt x="603" y="301"/>
                                </a:lnTo>
                                <a:lnTo>
                                  <a:pt x="588" y="319"/>
                                </a:lnTo>
                                <a:lnTo>
                                  <a:pt x="574" y="340"/>
                                </a:lnTo>
                                <a:lnTo>
                                  <a:pt x="562" y="362"/>
                                </a:lnTo>
                                <a:lnTo>
                                  <a:pt x="552" y="387"/>
                                </a:lnTo>
                                <a:lnTo>
                                  <a:pt x="544" y="414"/>
                                </a:lnTo>
                                <a:lnTo>
                                  <a:pt x="537" y="443"/>
                                </a:lnTo>
                                <a:lnTo>
                                  <a:pt x="533" y="473"/>
                                </a:lnTo>
                                <a:lnTo>
                                  <a:pt x="530" y="505"/>
                                </a:lnTo>
                                <a:lnTo>
                                  <a:pt x="529" y="529"/>
                                </a:lnTo>
                                <a:lnTo>
                                  <a:pt x="529" y="546"/>
                                </a:lnTo>
                                <a:lnTo>
                                  <a:pt x="530" y="568"/>
                                </a:lnTo>
                                <a:lnTo>
                                  <a:pt x="532" y="596"/>
                                </a:lnTo>
                                <a:lnTo>
                                  <a:pt x="535" y="623"/>
                                </a:lnTo>
                                <a:lnTo>
                                  <a:pt x="541" y="650"/>
                                </a:lnTo>
                                <a:lnTo>
                                  <a:pt x="547" y="675"/>
                                </a:lnTo>
                                <a:lnTo>
                                  <a:pt x="556" y="699"/>
                                </a:lnTo>
                                <a:lnTo>
                                  <a:pt x="566" y="721"/>
                                </a:lnTo>
                                <a:lnTo>
                                  <a:pt x="578" y="742"/>
                                </a:lnTo>
                                <a:lnTo>
                                  <a:pt x="592" y="760"/>
                                </a:lnTo>
                                <a:lnTo>
                                  <a:pt x="608" y="777"/>
                                </a:lnTo>
                                <a:lnTo>
                                  <a:pt x="626" y="791"/>
                                </a:lnTo>
                                <a:lnTo>
                                  <a:pt x="646" y="804"/>
                                </a:lnTo>
                                <a:lnTo>
                                  <a:pt x="668" y="814"/>
                                </a:lnTo>
                                <a:lnTo>
                                  <a:pt x="692" y="821"/>
                                </a:lnTo>
                                <a:lnTo>
                                  <a:pt x="718" y="826"/>
                                </a:lnTo>
                                <a:lnTo>
                                  <a:pt x="747" y="827"/>
                                </a:lnTo>
                                <a:lnTo>
                                  <a:pt x="773" y="826"/>
                                </a:lnTo>
                                <a:lnTo>
                                  <a:pt x="798" y="821"/>
                                </a:lnTo>
                                <a:lnTo>
                                  <a:pt x="822" y="814"/>
                                </a:lnTo>
                                <a:lnTo>
                                  <a:pt x="845" y="803"/>
                                </a:lnTo>
                                <a:lnTo>
                                  <a:pt x="867" y="790"/>
                                </a:lnTo>
                                <a:lnTo>
                                  <a:pt x="888" y="774"/>
                                </a:lnTo>
                                <a:lnTo>
                                  <a:pt x="909" y="756"/>
                                </a:lnTo>
                                <a:lnTo>
                                  <a:pt x="930" y="736"/>
                                </a:lnTo>
                                <a:lnTo>
                                  <a:pt x="930" y="798"/>
                                </a:lnTo>
                                <a:lnTo>
                                  <a:pt x="931" y="802"/>
                                </a:lnTo>
                                <a:lnTo>
                                  <a:pt x="935" y="808"/>
                                </a:lnTo>
                                <a:lnTo>
                                  <a:pt x="939" y="810"/>
                                </a:lnTo>
                                <a:lnTo>
                                  <a:pt x="948" y="814"/>
                                </a:lnTo>
                                <a:lnTo>
                                  <a:pt x="955" y="815"/>
                                </a:lnTo>
                                <a:lnTo>
                                  <a:pt x="970" y="817"/>
                                </a:lnTo>
                                <a:lnTo>
                                  <a:pt x="980" y="817"/>
                                </a:lnTo>
                                <a:lnTo>
                                  <a:pt x="1005" y="817"/>
                                </a:lnTo>
                                <a:lnTo>
                                  <a:pt x="1015" y="817"/>
                                </a:lnTo>
                                <a:lnTo>
                                  <a:pt x="1031" y="815"/>
                                </a:lnTo>
                                <a:lnTo>
                                  <a:pt x="1037" y="814"/>
                                </a:lnTo>
                                <a:lnTo>
                                  <a:pt x="1046" y="810"/>
                                </a:lnTo>
                                <a:lnTo>
                                  <a:pt x="1050" y="808"/>
                                </a:lnTo>
                                <a:lnTo>
                                  <a:pt x="1054" y="802"/>
                                </a:lnTo>
                                <a:lnTo>
                                  <a:pt x="1054" y="798"/>
                                </a:lnTo>
                                <a:lnTo>
                                  <a:pt x="1054" y="736"/>
                                </a:lnTo>
                                <a:lnTo>
                                  <a:pt x="1054" y="702"/>
                                </a:lnTo>
                                <a:lnTo>
                                  <a:pt x="1054" y="362"/>
                                </a:lnTo>
                                <a:lnTo>
                                  <a:pt x="1054" y="308"/>
                                </a:lnTo>
                                <a:lnTo>
                                  <a:pt x="1054" y="21"/>
                                </a:lnTo>
                                <a:moveTo>
                                  <a:pt x="1698" y="267"/>
                                </a:moveTo>
                                <a:lnTo>
                                  <a:pt x="1697" y="264"/>
                                </a:lnTo>
                                <a:lnTo>
                                  <a:pt x="1693" y="258"/>
                                </a:lnTo>
                                <a:lnTo>
                                  <a:pt x="1689" y="255"/>
                                </a:lnTo>
                                <a:lnTo>
                                  <a:pt x="1678" y="252"/>
                                </a:lnTo>
                                <a:lnTo>
                                  <a:pt x="1670" y="250"/>
                                </a:lnTo>
                                <a:lnTo>
                                  <a:pt x="1652" y="248"/>
                                </a:lnTo>
                                <a:lnTo>
                                  <a:pt x="1640" y="248"/>
                                </a:lnTo>
                                <a:lnTo>
                                  <a:pt x="1611" y="248"/>
                                </a:lnTo>
                                <a:lnTo>
                                  <a:pt x="1599" y="248"/>
                                </a:lnTo>
                                <a:lnTo>
                                  <a:pt x="1580" y="250"/>
                                </a:lnTo>
                                <a:lnTo>
                                  <a:pt x="1573" y="252"/>
                                </a:lnTo>
                                <a:lnTo>
                                  <a:pt x="1561" y="255"/>
                                </a:lnTo>
                                <a:lnTo>
                                  <a:pt x="1557" y="258"/>
                                </a:lnTo>
                                <a:lnTo>
                                  <a:pt x="1553" y="264"/>
                                </a:lnTo>
                                <a:lnTo>
                                  <a:pt x="1552" y="267"/>
                                </a:lnTo>
                                <a:lnTo>
                                  <a:pt x="1552" y="619"/>
                                </a:lnTo>
                                <a:lnTo>
                                  <a:pt x="1536" y="637"/>
                                </a:lnTo>
                                <a:lnTo>
                                  <a:pt x="1521" y="653"/>
                                </a:lnTo>
                                <a:lnTo>
                                  <a:pt x="1506" y="667"/>
                                </a:lnTo>
                                <a:lnTo>
                                  <a:pt x="1491" y="678"/>
                                </a:lnTo>
                                <a:lnTo>
                                  <a:pt x="1477" y="687"/>
                                </a:lnTo>
                                <a:lnTo>
                                  <a:pt x="1463" y="694"/>
                                </a:lnTo>
                                <a:lnTo>
                                  <a:pt x="1449" y="698"/>
                                </a:lnTo>
                                <a:lnTo>
                                  <a:pt x="1435" y="699"/>
                                </a:lnTo>
                                <a:lnTo>
                                  <a:pt x="1420" y="699"/>
                                </a:lnTo>
                                <a:lnTo>
                                  <a:pt x="1407" y="696"/>
                                </a:lnTo>
                                <a:lnTo>
                                  <a:pt x="1385" y="685"/>
                                </a:lnTo>
                                <a:lnTo>
                                  <a:pt x="1375" y="677"/>
                                </a:lnTo>
                                <a:lnTo>
                                  <a:pt x="1368" y="666"/>
                                </a:lnTo>
                                <a:lnTo>
                                  <a:pt x="1363" y="658"/>
                                </a:lnTo>
                                <a:lnTo>
                                  <a:pt x="1359" y="649"/>
                                </a:lnTo>
                                <a:lnTo>
                                  <a:pt x="1355" y="640"/>
                                </a:lnTo>
                                <a:lnTo>
                                  <a:pt x="1352" y="629"/>
                                </a:lnTo>
                                <a:lnTo>
                                  <a:pt x="1350" y="617"/>
                                </a:lnTo>
                                <a:lnTo>
                                  <a:pt x="1348" y="603"/>
                                </a:lnTo>
                                <a:lnTo>
                                  <a:pt x="1347" y="586"/>
                                </a:lnTo>
                                <a:lnTo>
                                  <a:pt x="1347" y="566"/>
                                </a:lnTo>
                                <a:lnTo>
                                  <a:pt x="1347" y="267"/>
                                </a:lnTo>
                                <a:lnTo>
                                  <a:pt x="1346" y="264"/>
                                </a:lnTo>
                                <a:lnTo>
                                  <a:pt x="1341" y="258"/>
                                </a:lnTo>
                                <a:lnTo>
                                  <a:pt x="1337" y="255"/>
                                </a:lnTo>
                                <a:lnTo>
                                  <a:pt x="1326" y="252"/>
                                </a:lnTo>
                                <a:lnTo>
                                  <a:pt x="1318" y="250"/>
                                </a:lnTo>
                                <a:lnTo>
                                  <a:pt x="1299" y="248"/>
                                </a:lnTo>
                                <a:lnTo>
                                  <a:pt x="1287" y="248"/>
                                </a:lnTo>
                                <a:lnTo>
                                  <a:pt x="1259" y="248"/>
                                </a:lnTo>
                                <a:lnTo>
                                  <a:pt x="1247" y="248"/>
                                </a:lnTo>
                                <a:lnTo>
                                  <a:pt x="1228" y="250"/>
                                </a:lnTo>
                                <a:lnTo>
                                  <a:pt x="1220" y="252"/>
                                </a:lnTo>
                                <a:lnTo>
                                  <a:pt x="1209" y="255"/>
                                </a:lnTo>
                                <a:lnTo>
                                  <a:pt x="1205" y="258"/>
                                </a:lnTo>
                                <a:lnTo>
                                  <a:pt x="1201" y="264"/>
                                </a:lnTo>
                                <a:lnTo>
                                  <a:pt x="1200" y="267"/>
                                </a:lnTo>
                                <a:lnTo>
                                  <a:pt x="1200" y="591"/>
                                </a:lnTo>
                                <a:lnTo>
                                  <a:pt x="1200" y="620"/>
                                </a:lnTo>
                                <a:lnTo>
                                  <a:pt x="1202" y="646"/>
                                </a:lnTo>
                                <a:lnTo>
                                  <a:pt x="1205" y="670"/>
                                </a:lnTo>
                                <a:lnTo>
                                  <a:pt x="1209" y="691"/>
                                </a:lnTo>
                                <a:lnTo>
                                  <a:pt x="1215" y="710"/>
                                </a:lnTo>
                                <a:lnTo>
                                  <a:pt x="1222" y="729"/>
                                </a:lnTo>
                                <a:lnTo>
                                  <a:pt x="1231" y="746"/>
                                </a:lnTo>
                                <a:lnTo>
                                  <a:pt x="1242" y="762"/>
                                </a:lnTo>
                                <a:lnTo>
                                  <a:pt x="1254" y="776"/>
                                </a:lnTo>
                                <a:lnTo>
                                  <a:pt x="1268" y="789"/>
                                </a:lnTo>
                                <a:lnTo>
                                  <a:pt x="1283" y="800"/>
                                </a:lnTo>
                                <a:lnTo>
                                  <a:pt x="1301" y="810"/>
                                </a:lnTo>
                                <a:lnTo>
                                  <a:pt x="1320" y="817"/>
                                </a:lnTo>
                                <a:lnTo>
                                  <a:pt x="1342" y="823"/>
                                </a:lnTo>
                                <a:lnTo>
                                  <a:pt x="1366" y="826"/>
                                </a:lnTo>
                                <a:lnTo>
                                  <a:pt x="1391" y="827"/>
                                </a:lnTo>
                                <a:lnTo>
                                  <a:pt x="1415" y="826"/>
                                </a:lnTo>
                                <a:lnTo>
                                  <a:pt x="1439" y="821"/>
                                </a:lnTo>
                                <a:lnTo>
                                  <a:pt x="1462" y="814"/>
                                </a:lnTo>
                                <a:lnTo>
                                  <a:pt x="1484" y="804"/>
                                </a:lnTo>
                                <a:lnTo>
                                  <a:pt x="1507" y="791"/>
                                </a:lnTo>
                                <a:lnTo>
                                  <a:pt x="1529" y="774"/>
                                </a:lnTo>
                                <a:lnTo>
                                  <a:pt x="1551" y="755"/>
                                </a:lnTo>
                                <a:lnTo>
                                  <a:pt x="1572" y="733"/>
                                </a:lnTo>
                                <a:lnTo>
                                  <a:pt x="1572" y="798"/>
                                </a:lnTo>
                                <a:lnTo>
                                  <a:pt x="1573" y="801"/>
                                </a:lnTo>
                                <a:lnTo>
                                  <a:pt x="1577" y="807"/>
                                </a:lnTo>
                                <a:lnTo>
                                  <a:pt x="1581" y="809"/>
                                </a:lnTo>
                                <a:lnTo>
                                  <a:pt x="1590" y="813"/>
                                </a:lnTo>
                                <a:lnTo>
                                  <a:pt x="1596" y="815"/>
                                </a:lnTo>
                                <a:lnTo>
                                  <a:pt x="1612" y="817"/>
                                </a:lnTo>
                                <a:lnTo>
                                  <a:pt x="1623" y="817"/>
                                </a:lnTo>
                                <a:lnTo>
                                  <a:pt x="1648" y="817"/>
                                </a:lnTo>
                                <a:lnTo>
                                  <a:pt x="1658" y="817"/>
                                </a:lnTo>
                                <a:lnTo>
                                  <a:pt x="1674" y="815"/>
                                </a:lnTo>
                                <a:lnTo>
                                  <a:pt x="1680" y="813"/>
                                </a:lnTo>
                                <a:lnTo>
                                  <a:pt x="1690" y="809"/>
                                </a:lnTo>
                                <a:lnTo>
                                  <a:pt x="1694" y="807"/>
                                </a:lnTo>
                                <a:lnTo>
                                  <a:pt x="1697" y="801"/>
                                </a:lnTo>
                                <a:lnTo>
                                  <a:pt x="1698" y="798"/>
                                </a:lnTo>
                                <a:lnTo>
                                  <a:pt x="1698" y="733"/>
                                </a:lnTo>
                                <a:lnTo>
                                  <a:pt x="1698" y="699"/>
                                </a:lnTo>
                                <a:lnTo>
                                  <a:pt x="1698" y="267"/>
                                </a:lnTo>
                              </a:path>
                            </a:pathLst>
                          </a:custGeom>
                          <a:solidFill>
                            <a:srgbClr val="3052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AutoShape 189"/>
                        <wps:cNvSpPr>
                          <a:spLocks/>
                        </wps:cNvSpPr>
                        <wps:spPr bwMode="auto">
                          <a:xfrm>
                            <a:off x="3751" y="11931"/>
                            <a:ext cx="2140" cy="828"/>
                          </a:xfrm>
                          <a:custGeom>
                            <a:avLst/>
                            <a:gdLst>
                              <a:gd name="T0" fmla="+- 0 4594 3751"/>
                              <a:gd name="T1" fmla="*/ T0 w 2140"/>
                              <a:gd name="T2" fmla="+- 0 11988 11931"/>
                              <a:gd name="T3" fmla="*/ 11988 h 828"/>
                              <a:gd name="T4" fmla="+- 0 4389 3751"/>
                              <a:gd name="T5" fmla="*/ T4 w 2140"/>
                              <a:gd name="T6" fmla="+- 0 12022 11931"/>
                              <a:gd name="T7" fmla="*/ 12022 h 828"/>
                              <a:gd name="T8" fmla="+- 0 4194 3751"/>
                              <a:gd name="T9" fmla="*/ T8 w 2140"/>
                              <a:gd name="T10" fmla="+- 0 12526 11931"/>
                              <a:gd name="T11" fmla="*/ 12526 h 828"/>
                              <a:gd name="T12" fmla="+- 0 4007 3751"/>
                              <a:gd name="T13" fmla="*/ T12 w 2140"/>
                              <a:gd name="T14" fmla="+- 0 12021 11931"/>
                              <a:gd name="T15" fmla="*/ 12021 h 828"/>
                              <a:gd name="T16" fmla="+- 0 3923 3751"/>
                              <a:gd name="T17" fmla="*/ T16 w 2140"/>
                              <a:gd name="T18" fmla="+- 0 11987 11931"/>
                              <a:gd name="T19" fmla="*/ 11987 h 828"/>
                              <a:gd name="T20" fmla="+- 0 3760 3751"/>
                              <a:gd name="T21" fmla="*/ T20 w 2140"/>
                              <a:gd name="T22" fmla="+- 0 12011 11931"/>
                              <a:gd name="T23" fmla="*/ 12011 h 828"/>
                              <a:gd name="T24" fmla="+- 0 3761 3751"/>
                              <a:gd name="T25" fmla="*/ T24 w 2140"/>
                              <a:gd name="T26" fmla="+- 0 12740 11931"/>
                              <a:gd name="T27" fmla="*/ 12740 h 828"/>
                              <a:gd name="T28" fmla="+- 0 3869 3751"/>
                              <a:gd name="T29" fmla="*/ T28 w 2140"/>
                              <a:gd name="T30" fmla="+- 0 12745 11931"/>
                              <a:gd name="T31" fmla="*/ 12745 h 828"/>
                              <a:gd name="T32" fmla="+- 0 3899 3751"/>
                              <a:gd name="T33" fmla="*/ T32 w 2140"/>
                              <a:gd name="T34" fmla="+- 0 12107 11931"/>
                              <a:gd name="T35" fmla="*/ 12107 h 828"/>
                              <a:gd name="T36" fmla="+- 0 4146 3751"/>
                              <a:gd name="T37" fmla="*/ T36 w 2140"/>
                              <a:gd name="T38" fmla="+- 0 12746 11931"/>
                              <a:gd name="T39" fmla="*/ 12746 h 828"/>
                              <a:gd name="T40" fmla="+- 0 4252 3751"/>
                              <a:gd name="T41" fmla="*/ T40 w 2140"/>
                              <a:gd name="T42" fmla="+- 0 12742 11931"/>
                              <a:gd name="T43" fmla="*/ 12742 h 828"/>
                              <a:gd name="T44" fmla="+- 0 4489 3751"/>
                              <a:gd name="T45" fmla="*/ T44 w 2140"/>
                              <a:gd name="T46" fmla="+- 0 12107 11931"/>
                              <a:gd name="T47" fmla="*/ 12107 h 828"/>
                              <a:gd name="T48" fmla="+- 0 4536 3751"/>
                              <a:gd name="T49" fmla="*/ T48 w 2140"/>
                              <a:gd name="T50" fmla="+- 0 12748 11931"/>
                              <a:gd name="T51" fmla="*/ 12748 h 828"/>
                              <a:gd name="T52" fmla="+- 0 4630 3751"/>
                              <a:gd name="T53" fmla="*/ T52 w 2140"/>
                              <a:gd name="T54" fmla="+- 0 12737 11931"/>
                              <a:gd name="T55" fmla="*/ 12737 h 828"/>
                              <a:gd name="T56" fmla="+- 0 5273 3751"/>
                              <a:gd name="T57" fmla="*/ T56 w 2140"/>
                              <a:gd name="T58" fmla="+- 0 12398 11931"/>
                              <a:gd name="T59" fmla="*/ 12398 h 828"/>
                              <a:gd name="T60" fmla="+- 0 5230 3751"/>
                              <a:gd name="T61" fmla="*/ T60 w 2140"/>
                              <a:gd name="T62" fmla="+- 0 12260 11931"/>
                              <a:gd name="T63" fmla="*/ 12260 h 828"/>
                              <a:gd name="T64" fmla="+- 0 5131 3751"/>
                              <a:gd name="T65" fmla="*/ T64 w 2140"/>
                              <a:gd name="T66" fmla="+- 0 12406 11931"/>
                              <a:gd name="T67" fmla="*/ 12406 h 828"/>
                              <a:gd name="T68" fmla="+- 0 4928 3751"/>
                              <a:gd name="T69" fmla="*/ T68 w 2140"/>
                              <a:gd name="T70" fmla="+- 0 12331 11931"/>
                              <a:gd name="T71" fmla="*/ 12331 h 828"/>
                              <a:gd name="T72" fmla="+- 0 4986 3751"/>
                              <a:gd name="T73" fmla="*/ T72 w 2140"/>
                              <a:gd name="T74" fmla="+- 0 12279 11931"/>
                              <a:gd name="T75" fmla="*/ 12279 h 828"/>
                              <a:gd name="T76" fmla="+- 0 5106 3751"/>
                              <a:gd name="T77" fmla="*/ T76 w 2140"/>
                              <a:gd name="T78" fmla="+- 0 12308 11931"/>
                              <a:gd name="T79" fmla="*/ 12308 h 828"/>
                              <a:gd name="T80" fmla="+- 0 5088 3751"/>
                              <a:gd name="T81" fmla="*/ T80 w 2140"/>
                              <a:gd name="T82" fmla="+- 0 12174 11931"/>
                              <a:gd name="T83" fmla="*/ 12174 h 828"/>
                              <a:gd name="T84" fmla="+- 0 4892 3751"/>
                              <a:gd name="T85" fmla="*/ T84 w 2140"/>
                              <a:gd name="T86" fmla="+- 0 12201 11931"/>
                              <a:gd name="T87" fmla="*/ 12201 h 828"/>
                              <a:gd name="T88" fmla="+- 0 4779 3751"/>
                              <a:gd name="T89" fmla="*/ T88 w 2140"/>
                              <a:gd name="T90" fmla="+- 0 12344 11931"/>
                              <a:gd name="T91" fmla="*/ 12344 h 828"/>
                              <a:gd name="T92" fmla="+- 0 4771 3751"/>
                              <a:gd name="T93" fmla="*/ T92 w 2140"/>
                              <a:gd name="T94" fmla="+- 0 12569 11931"/>
                              <a:gd name="T95" fmla="*/ 12569 h 828"/>
                              <a:gd name="T96" fmla="+- 0 4870 3751"/>
                              <a:gd name="T97" fmla="*/ T96 w 2140"/>
                              <a:gd name="T98" fmla="+- 0 12718 11931"/>
                              <a:gd name="T99" fmla="*/ 12718 h 828"/>
                              <a:gd name="T100" fmla="+- 0 5060 3751"/>
                              <a:gd name="T101" fmla="*/ T100 w 2140"/>
                              <a:gd name="T102" fmla="+- 0 12758 11931"/>
                              <a:gd name="T103" fmla="*/ 12758 h 828"/>
                              <a:gd name="T104" fmla="+- 0 5174 3751"/>
                              <a:gd name="T105" fmla="*/ T104 w 2140"/>
                              <a:gd name="T106" fmla="+- 0 12741 11931"/>
                              <a:gd name="T107" fmla="*/ 12741 h 828"/>
                              <a:gd name="T108" fmla="+- 0 5240 3751"/>
                              <a:gd name="T109" fmla="*/ T108 w 2140"/>
                              <a:gd name="T110" fmla="+- 0 12714 11931"/>
                              <a:gd name="T111" fmla="*/ 12714 h 828"/>
                              <a:gd name="T112" fmla="+- 0 5250 3751"/>
                              <a:gd name="T113" fmla="*/ T112 w 2140"/>
                              <a:gd name="T114" fmla="+- 0 12647 11931"/>
                              <a:gd name="T115" fmla="*/ 12647 h 828"/>
                              <a:gd name="T116" fmla="+- 0 5234 3751"/>
                              <a:gd name="T117" fmla="*/ T116 w 2140"/>
                              <a:gd name="T118" fmla="+- 0 12611 11931"/>
                              <a:gd name="T119" fmla="*/ 12611 h 828"/>
                              <a:gd name="T120" fmla="+- 0 5149 3751"/>
                              <a:gd name="T121" fmla="*/ T120 w 2140"/>
                              <a:gd name="T122" fmla="+- 0 12635 11931"/>
                              <a:gd name="T123" fmla="*/ 12635 h 828"/>
                              <a:gd name="T124" fmla="+- 0 5036 3751"/>
                              <a:gd name="T125" fmla="*/ T124 w 2140"/>
                              <a:gd name="T126" fmla="+- 0 12646 11931"/>
                              <a:gd name="T127" fmla="*/ 12646 h 828"/>
                              <a:gd name="T128" fmla="+- 0 4944 3751"/>
                              <a:gd name="T129" fmla="*/ T128 w 2140"/>
                              <a:gd name="T130" fmla="+- 0 12608 11931"/>
                              <a:gd name="T131" fmla="*/ 12608 h 828"/>
                              <a:gd name="T132" fmla="+- 0 4912 3751"/>
                              <a:gd name="T133" fmla="*/ T132 w 2140"/>
                              <a:gd name="T134" fmla="+- 0 12517 11931"/>
                              <a:gd name="T135" fmla="*/ 12517 h 828"/>
                              <a:gd name="T136" fmla="+- 0 5274 3751"/>
                              <a:gd name="T137" fmla="*/ T136 w 2140"/>
                              <a:gd name="T138" fmla="+- 0 12461 11931"/>
                              <a:gd name="T139" fmla="*/ 12461 h 828"/>
                              <a:gd name="T140" fmla="+- 0 5871 3751"/>
                              <a:gd name="T141" fmla="*/ T140 w 2140"/>
                              <a:gd name="T142" fmla="+- 0 11935 11931"/>
                              <a:gd name="T143" fmla="*/ 11935 h 828"/>
                              <a:gd name="T144" fmla="+- 0 5765 3751"/>
                              <a:gd name="T145" fmla="*/ T144 w 2140"/>
                              <a:gd name="T146" fmla="+- 0 11935 11931"/>
                              <a:gd name="T147" fmla="*/ 11935 h 828"/>
                              <a:gd name="T148" fmla="+- 0 5745 3751"/>
                              <a:gd name="T149" fmla="*/ T148 w 2140"/>
                              <a:gd name="T150" fmla="+- 0 12549 11931"/>
                              <a:gd name="T151" fmla="*/ 12549 h 828"/>
                              <a:gd name="T152" fmla="+- 0 5687 3751"/>
                              <a:gd name="T153" fmla="*/ T152 w 2140"/>
                              <a:gd name="T154" fmla="+- 0 12609 11931"/>
                              <a:gd name="T155" fmla="*/ 12609 h 828"/>
                              <a:gd name="T156" fmla="+- 0 5606 3751"/>
                              <a:gd name="T157" fmla="*/ T156 w 2140"/>
                              <a:gd name="T158" fmla="+- 0 12632 11931"/>
                              <a:gd name="T159" fmla="*/ 12632 h 828"/>
                              <a:gd name="T160" fmla="+- 0 5538 3751"/>
                              <a:gd name="T161" fmla="*/ T160 w 2140"/>
                              <a:gd name="T162" fmla="+- 0 12580 11931"/>
                              <a:gd name="T163" fmla="*/ 12580 h 828"/>
                              <a:gd name="T164" fmla="+- 0 5516 3751"/>
                              <a:gd name="T165" fmla="*/ T164 w 2140"/>
                              <a:gd name="T166" fmla="+- 0 12477 11931"/>
                              <a:gd name="T167" fmla="*/ 12477 h 828"/>
                              <a:gd name="T168" fmla="+- 0 5530 3751"/>
                              <a:gd name="T169" fmla="*/ T168 w 2140"/>
                              <a:gd name="T170" fmla="+- 0 12372 11931"/>
                              <a:gd name="T171" fmla="*/ 12372 h 828"/>
                              <a:gd name="T172" fmla="+- 0 5585 3751"/>
                              <a:gd name="T173" fmla="*/ T172 w 2140"/>
                              <a:gd name="T174" fmla="+- 0 12302 11931"/>
                              <a:gd name="T175" fmla="*/ 12302 h 828"/>
                              <a:gd name="T176" fmla="+- 0 5684 3751"/>
                              <a:gd name="T177" fmla="*/ T176 w 2140"/>
                              <a:gd name="T178" fmla="+- 0 12315 11931"/>
                              <a:gd name="T179" fmla="*/ 12315 h 828"/>
                              <a:gd name="T180" fmla="+- 0 5710 3751"/>
                              <a:gd name="T181" fmla="*/ T180 w 2140"/>
                              <a:gd name="T182" fmla="+- 0 12209 11931"/>
                              <a:gd name="T183" fmla="*/ 12209 h 828"/>
                              <a:gd name="T184" fmla="+- 0 5567 3751"/>
                              <a:gd name="T185" fmla="*/ T184 w 2140"/>
                              <a:gd name="T186" fmla="+- 0 12170 11931"/>
                              <a:gd name="T187" fmla="*/ 12170 h 828"/>
                              <a:gd name="T188" fmla="+- 0 5424 3751"/>
                              <a:gd name="T189" fmla="*/ T188 w 2140"/>
                              <a:gd name="T190" fmla="+- 0 12250 11931"/>
                              <a:gd name="T191" fmla="*/ 12250 h 828"/>
                              <a:gd name="T192" fmla="+- 0 5367 3751"/>
                              <a:gd name="T193" fmla="*/ T192 w 2140"/>
                              <a:gd name="T194" fmla="+- 0 12436 11931"/>
                              <a:gd name="T195" fmla="*/ 12436 h 828"/>
                              <a:gd name="T196" fmla="+- 0 5384 3751"/>
                              <a:gd name="T197" fmla="*/ T196 w 2140"/>
                              <a:gd name="T198" fmla="+- 0 12606 11931"/>
                              <a:gd name="T199" fmla="*/ 12606 h 828"/>
                              <a:gd name="T200" fmla="+- 0 5483 3751"/>
                              <a:gd name="T201" fmla="*/ T200 w 2140"/>
                              <a:gd name="T202" fmla="+- 0 12735 11931"/>
                              <a:gd name="T203" fmla="*/ 12735 h 828"/>
                              <a:gd name="T204" fmla="+- 0 5659 3751"/>
                              <a:gd name="T205" fmla="*/ T204 w 2140"/>
                              <a:gd name="T206" fmla="+- 0 12745 11931"/>
                              <a:gd name="T207" fmla="*/ 12745 h 828"/>
                              <a:gd name="T208" fmla="+- 0 5768 3751"/>
                              <a:gd name="T209" fmla="*/ T208 w 2140"/>
                              <a:gd name="T210" fmla="+- 0 12733 11931"/>
                              <a:gd name="T211" fmla="*/ 12733 h 828"/>
                              <a:gd name="T212" fmla="+- 0 5842 3751"/>
                              <a:gd name="T213" fmla="*/ T212 w 2140"/>
                              <a:gd name="T214" fmla="+- 0 12748 11931"/>
                              <a:gd name="T215" fmla="*/ 12748 h 828"/>
                              <a:gd name="T216" fmla="+- 0 5891 3751"/>
                              <a:gd name="T217" fmla="*/ T216 w 2140"/>
                              <a:gd name="T218" fmla="+- 0 12729 11931"/>
                              <a:gd name="T219" fmla="*/ 12729 h 8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140" h="828">
                                <a:moveTo>
                                  <a:pt x="884" y="107"/>
                                </a:moveTo>
                                <a:lnTo>
                                  <a:pt x="883" y="99"/>
                                </a:lnTo>
                                <a:lnTo>
                                  <a:pt x="878" y="83"/>
                                </a:lnTo>
                                <a:lnTo>
                                  <a:pt x="874" y="77"/>
                                </a:lnTo>
                                <a:lnTo>
                                  <a:pt x="864" y="66"/>
                                </a:lnTo>
                                <a:lnTo>
                                  <a:pt x="858" y="62"/>
                                </a:lnTo>
                                <a:lnTo>
                                  <a:pt x="843" y="57"/>
                                </a:lnTo>
                                <a:lnTo>
                                  <a:pt x="834" y="55"/>
                                </a:lnTo>
                                <a:lnTo>
                                  <a:pt x="705" y="55"/>
                                </a:lnTo>
                                <a:lnTo>
                                  <a:pt x="692" y="57"/>
                                </a:lnTo>
                                <a:lnTo>
                                  <a:pt x="670" y="63"/>
                                </a:lnTo>
                                <a:lnTo>
                                  <a:pt x="661" y="68"/>
                                </a:lnTo>
                                <a:lnTo>
                                  <a:pt x="645" y="82"/>
                                </a:lnTo>
                                <a:lnTo>
                                  <a:pt x="638" y="91"/>
                                </a:lnTo>
                                <a:lnTo>
                                  <a:pt x="632" y="102"/>
                                </a:lnTo>
                                <a:lnTo>
                                  <a:pt x="627" y="111"/>
                                </a:lnTo>
                                <a:lnTo>
                                  <a:pt x="623" y="121"/>
                                </a:lnTo>
                                <a:lnTo>
                                  <a:pt x="619" y="132"/>
                                </a:lnTo>
                                <a:lnTo>
                                  <a:pt x="615" y="144"/>
                                </a:lnTo>
                                <a:lnTo>
                                  <a:pt x="445" y="595"/>
                                </a:lnTo>
                                <a:lnTo>
                                  <a:pt x="443" y="595"/>
                                </a:lnTo>
                                <a:lnTo>
                                  <a:pt x="291" y="176"/>
                                </a:lnTo>
                                <a:lnTo>
                                  <a:pt x="279" y="143"/>
                                </a:lnTo>
                                <a:lnTo>
                                  <a:pt x="275" y="131"/>
                                </a:lnTo>
                                <a:lnTo>
                                  <a:pt x="271" y="120"/>
                                </a:lnTo>
                                <a:lnTo>
                                  <a:pt x="267" y="110"/>
                                </a:lnTo>
                                <a:lnTo>
                                  <a:pt x="262" y="101"/>
                                </a:lnTo>
                                <a:lnTo>
                                  <a:pt x="256" y="90"/>
                                </a:lnTo>
                                <a:lnTo>
                                  <a:pt x="248" y="81"/>
                                </a:lnTo>
                                <a:lnTo>
                                  <a:pt x="230" y="68"/>
                                </a:lnTo>
                                <a:lnTo>
                                  <a:pt x="218" y="63"/>
                                </a:lnTo>
                                <a:lnTo>
                                  <a:pt x="206" y="60"/>
                                </a:lnTo>
                                <a:lnTo>
                                  <a:pt x="195" y="58"/>
                                </a:lnTo>
                                <a:lnTo>
                                  <a:pt x="184" y="57"/>
                                </a:lnTo>
                                <a:lnTo>
                                  <a:pt x="172" y="56"/>
                                </a:lnTo>
                                <a:lnTo>
                                  <a:pt x="159" y="55"/>
                                </a:lnTo>
                                <a:lnTo>
                                  <a:pt x="58" y="55"/>
                                </a:lnTo>
                                <a:lnTo>
                                  <a:pt x="46" y="56"/>
                                </a:lnTo>
                                <a:lnTo>
                                  <a:pt x="35" y="59"/>
                                </a:lnTo>
                                <a:lnTo>
                                  <a:pt x="25" y="64"/>
                                </a:lnTo>
                                <a:lnTo>
                                  <a:pt x="16" y="71"/>
                                </a:lnTo>
                                <a:lnTo>
                                  <a:pt x="9" y="80"/>
                                </a:lnTo>
                                <a:lnTo>
                                  <a:pt x="4" y="91"/>
                                </a:lnTo>
                                <a:lnTo>
                                  <a:pt x="1" y="103"/>
                                </a:lnTo>
                                <a:lnTo>
                                  <a:pt x="0" y="117"/>
                                </a:lnTo>
                                <a:lnTo>
                                  <a:pt x="1" y="797"/>
                                </a:lnTo>
                                <a:lnTo>
                                  <a:pt x="2" y="800"/>
                                </a:lnTo>
                                <a:lnTo>
                                  <a:pt x="6" y="806"/>
                                </a:lnTo>
                                <a:lnTo>
                                  <a:pt x="10" y="809"/>
                                </a:lnTo>
                                <a:lnTo>
                                  <a:pt x="21" y="813"/>
                                </a:lnTo>
                                <a:lnTo>
                                  <a:pt x="29" y="814"/>
                                </a:lnTo>
                                <a:lnTo>
                                  <a:pt x="47" y="817"/>
                                </a:lnTo>
                                <a:lnTo>
                                  <a:pt x="59" y="817"/>
                                </a:lnTo>
                                <a:lnTo>
                                  <a:pt x="88" y="817"/>
                                </a:lnTo>
                                <a:lnTo>
                                  <a:pt x="99" y="817"/>
                                </a:lnTo>
                                <a:lnTo>
                                  <a:pt x="118" y="814"/>
                                </a:lnTo>
                                <a:lnTo>
                                  <a:pt x="125" y="813"/>
                                </a:lnTo>
                                <a:lnTo>
                                  <a:pt x="137" y="809"/>
                                </a:lnTo>
                                <a:lnTo>
                                  <a:pt x="141" y="806"/>
                                </a:lnTo>
                                <a:lnTo>
                                  <a:pt x="145" y="800"/>
                                </a:lnTo>
                                <a:lnTo>
                                  <a:pt x="146" y="797"/>
                                </a:lnTo>
                                <a:lnTo>
                                  <a:pt x="146" y="176"/>
                                </a:lnTo>
                                <a:lnTo>
                                  <a:pt x="148" y="176"/>
                                </a:lnTo>
                                <a:lnTo>
                                  <a:pt x="360" y="792"/>
                                </a:lnTo>
                                <a:lnTo>
                                  <a:pt x="361" y="796"/>
                                </a:lnTo>
                                <a:lnTo>
                                  <a:pt x="363" y="800"/>
                                </a:lnTo>
                                <a:lnTo>
                                  <a:pt x="370" y="806"/>
                                </a:lnTo>
                                <a:lnTo>
                                  <a:pt x="375" y="809"/>
                                </a:lnTo>
                                <a:lnTo>
                                  <a:pt x="387" y="813"/>
                                </a:lnTo>
                                <a:lnTo>
                                  <a:pt x="395" y="815"/>
                                </a:lnTo>
                                <a:lnTo>
                                  <a:pt x="414" y="817"/>
                                </a:lnTo>
                                <a:lnTo>
                                  <a:pt x="425" y="817"/>
                                </a:lnTo>
                                <a:lnTo>
                                  <a:pt x="451" y="817"/>
                                </a:lnTo>
                                <a:lnTo>
                                  <a:pt x="463" y="817"/>
                                </a:lnTo>
                                <a:lnTo>
                                  <a:pt x="482" y="816"/>
                                </a:lnTo>
                                <a:lnTo>
                                  <a:pt x="489" y="814"/>
                                </a:lnTo>
                                <a:lnTo>
                                  <a:pt x="501" y="811"/>
                                </a:lnTo>
                                <a:lnTo>
                                  <a:pt x="506" y="808"/>
                                </a:lnTo>
                                <a:lnTo>
                                  <a:pt x="513" y="801"/>
                                </a:lnTo>
                                <a:lnTo>
                                  <a:pt x="516" y="797"/>
                                </a:lnTo>
                                <a:lnTo>
                                  <a:pt x="517" y="792"/>
                                </a:lnTo>
                                <a:lnTo>
                                  <a:pt x="588" y="595"/>
                                </a:lnTo>
                                <a:lnTo>
                                  <a:pt x="737" y="176"/>
                                </a:lnTo>
                                <a:lnTo>
                                  <a:pt x="738" y="176"/>
                                </a:lnTo>
                                <a:lnTo>
                                  <a:pt x="738" y="796"/>
                                </a:lnTo>
                                <a:lnTo>
                                  <a:pt x="739" y="800"/>
                                </a:lnTo>
                                <a:lnTo>
                                  <a:pt x="744" y="806"/>
                                </a:lnTo>
                                <a:lnTo>
                                  <a:pt x="748" y="809"/>
                                </a:lnTo>
                                <a:lnTo>
                                  <a:pt x="759" y="813"/>
                                </a:lnTo>
                                <a:lnTo>
                                  <a:pt x="766" y="814"/>
                                </a:lnTo>
                                <a:lnTo>
                                  <a:pt x="785" y="817"/>
                                </a:lnTo>
                                <a:lnTo>
                                  <a:pt x="797" y="817"/>
                                </a:lnTo>
                                <a:lnTo>
                                  <a:pt x="825" y="817"/>
                                </a:lnTo>
                                <a:lnTo>
                                  <a:pt x="837" y="817"/>
                                </a:lnTo>
                                <a:lnTo>
                                  <a:pt x="856" y="814"/>
                                </a:lnTo>
                                <a:lnTo>
                                  <a:pt x="863" y="813"/>
                                </a:lnTo>
                                <a:lnTo>
                                  <a:pt x="875" y="809"/>
                                </a:lnTo>
                                <a:lnTo>
                                  <a:pt x="879" y="806"/>
                                </a:lnTo>
                                <a:lnTo>
                                  <a:pt x="883" y="800"/>
                                </a:lnTo>
                                <a:lnTo>
                                  <a:pt x="884" y="797"/>
                                </a:lnTo>
                                <a:lnTo>
                                  <a:pt x="884" y="176"/>
                                </a:lnTo>
                                <a:lnTo>
                                  <a:pt x="884" y="107"/>
                                </a:lnTo>
                                <a:moveTo>
                                  <a:pt x="1523" y="494"/>
                                </a:moveTo>
                                <a:lnTo>
                                  <a:pt x="1523" y="475"/>
                                </a:lnTo>
                                <a:lnTo>
                                  <a:pt x="1522" y="467"/>
                                </a:lnTo>
                                <a:lnTo>
                                  <a:pt x="1520" y="441"/>
                                </a:lnTo>
                                <a:lnTo>
                                  <a:pt x="1515" y="416"/>
                                </a:lnTo>
                                <a:lnTo>
                                  <a:pt x="1509" y="392"/>
                                </a:lnTo>
                                <a:lnTo>
                                  <a:pt x="1501" y="369"/>
                                </a:lnTo>
                                <a:lnTo>
                                  <a:pt x="1491" y="348"/>
                                </a:lnTo>
                                <a:lnTo>
                                  <a:pt x="1488" y="342"/>
                                </a:lnTo>
                                <a:lnTo>
                                  <a:pt x="1479" y="329"/>
                                </a:lnTo>
                                <a:lnTo>
                                  <a:pt x="1465" y="311"/>
                                </a:lnTo>
                                <a:lnTo>
                                  <a:pt x="1449" y="294"/>
                                </a:lnTo>
                                <a:lnTo>
                                  <a:pt x="1431" y="280"/>
                                </a:lnTo>
                                <a:lnTo>
                                  <a:pt x="1411" y="268"/>
                                </a:lnTo>
                                <a:lnTo>
                                  <a:pt x="1389" y="257"/>
                                </a:lnTo>
                                <a:lnTo>
                                  <a:pt x="1380" y="254"/>
                                </a:lnTo>
                                <a:lnTo>
                                  <a:pt x="1380" y="475"/>
                                </a:lnTo>
                                <a:lnTo>
                                  <a:pt x="1160" y="475"/>
                                </a:lnTo>
                                <a:lnTo>
                                  <a:pt x="1161" y="461"/>
                                </a:lnTo>
                                <a:lnTo>
                                  <a:pt x="1163" y="448"/>
                                </a:lnTo>
                                <a:lnTo>
                                  <a:pt x="1165" y="435"/>
                                </a:lnTo>
                                <a:lnTo>
                                  <a:pt x="1169" y="423"/>
                                </a:lnTo>
                                <a:lnTo>
                                  <a:pt x="1173" y="411"/>
                                </a:lnTo>
                                <a:lnTo>
                                  <a:pt x="1177" y="400"/>
                                </a:lnTo>
                                <a:lnTo>
                                  <a:pt x="1183" y="390"/>
                                </a:lnTo>
                                <a:lnTo>
                                  <a:pt x="1190" y="381"/>
                                </a:lnTo>
                                <a:lnTo>
                                  <a:pt x="1197" y="372"/>
                                </a:lnTo>
                                <a:lnTo>
                                  <a:pt x="1205" y="365"/>
                                </a:lnTo>
                                <a:lnTo>
                                  <a:pt x="1214" y="358"/>
                                </a:lnTo>
                                <a:lnTo>
                                  <a:pt x="1224" y="353"/>
                                </a:lnTo>
                                <a:lnTo>
                                  <a:pt x="1235" y="348"/>
                                </a:lnTo>
                                <a:lnTo>
                                  <a:pt x="1247" y="345"/>
                                </a:lnTo>
                                <a:lnTo>
                                  <a:pt x="1260" y="343"/>
                                </a:lnTo>
                                <a:lnTo>
                                  <a:pt x="1273" y="342"/>
                                </a:lnTo>
                                <a:lnTo>
                                  <a:pt x="1299" y="344"/>
                                </a:lnTo>
                                <a:lnTo>
                                  <a:pt x="1322" y="351"/>
                                </a:lnTo>
                                <a:lnTo>
                                  <a:pt x="1340" y="362"/>
                                </a:lnTo>
                                <a:lnTo>
                                  <a:pt x="1355" y="377"/>
                                </a:lnTo>
                                <a:lnTo>
                                  <a:pt x="1367" y="397"/>
                                </a:lnTo>
                                <a:lnTo>
                                  <a:pt x="1375" y="420"/>
                                </a:lnTo>
                                <a:lnTo>
                                  <a:pt x="1379" y="446"/>
                                </a:lnTo>
                                <a:lnTo>
                                  <a:pt x="1380" y="475"/>
                                </a:lnTo>
                                <a:lnTo>
                                  <a:pt x="1380" y="254"/>
                                </a:lnTo>
                                <a:lnTo>
                                  <a:pt x="1364" y="249"/>
                                </a:lnTo>
                                <a:lnTo>
                                  <a:pt x="1337" y="243"/>
                                </a:lnTo>
                                <a:lnTo>
                                  <a:pt x="1308" y="239"/>
                                </a:lnTo>
                                <a:lnTo>
                                  <a:pt x="1277" y="238"/>
                                </a:lnTo>
                                <a:lnTo>
                                  <a:pt x="1246" y="239"/>
                                </a:lnTo>
                                <a:lnTo>
                                  <a:pt x="1218" y="243"/>
                                </a:lnTo>
                                <a:lnTo>
                                  <a:pt x="1191" y="249"/>
                                </a:lnTo>
                                <a:lnTo>
                                  <a:pt x="1165" y="258"/>
                                </a:lnTo>
                                <a:lnTo>
                                  <a:pt x="1141" y="270"/>
                                </a:lnTo>
                                <a:lnTo>
                                  <a:pt x="1119" y="283"/>
                                </a:lnTo>
                                <a:lnTo>
                                  <a:pt x="1099" y="299"/>
                                </a:lnTo>
                                <a:lnTo>
                                  <a:pt x="1081" y="318"/>
                                </a:lnTo>
                                <a:lnTo>
                                  <a:pt x="1065" y="338"/>
                                </a:lnTo>
                                <a:lnTo>
                                  <a:pt x="1050" y="361"/>
                                </a:lnTo>
                                <a:lnTo>
                                  <a:pt x="1038" y="386"/>
                                </a:lnTo>
                                <a:lnTo>
                                  <a:pt x="1028" y="413"/>
                                </a:lnTo>
                                <a:lnTo>
                                  <a:pt x="1020" y="441"/>
                                </a:lnTo>
                                <a:lnTo>
                                  <a:pt x="1015" y="472"/>
                                </a:lnTo>
                                <a:lnTo>
                                  <a:pt x="1011" y="504"/>
                                </a:lnTo>
                                <a:lnTo>
                                  <a:pt x="1010" y="538"/>
                                </a:lnTo>
                                <a:lnTo>
                                  <a:pt x="1011" y="574"/>
                                </a:lnTo>
                                <a:lnTo>
                                  <a:pt x="1014" y="607"/>
                                </a:lnTo>
                                <a:lnTo>
                                  <a:pt x="1020" y="638"/>
                                </a:lnTo>
                                <a:lnTo>
                                  <a:pt x="1027" y="666"/>
                                </a:lnTo>
                                <a:lnTo>
                                  <a:pt x="1037" y="692"/>
                                </a:lnTo>
                                <a:lnTo>
                                  <a:pt x="1049" y="716"/>
                                </a:lnTo>
                                <a:lnTo>
                                  <a:pt x="1063" y="737"/>
                                </a:lnTo>
                                <a:lnTo>
                                  <a:pt x="1080" y="756"/>
                                </a:lnTo>
                                <a:lnTo>
                                  <a:pt x="1098" y="773"/>
                                </a:lnTo>
                                <a:lnTo>
                                  <a:pt x="1119" y="787"/>
                                </a:lnTo>
                                <a:lnTo>
                                  <a:pt x="1142" y="800"/>
                                </a:lnTo>
                                <a:lnTo>
                                  <a:pt x="1167" y="810"/>
                                </a:lnTo>
                                <a:lnTo>
                                  <a:pt x="1195" y="817"/>
                                </a:lnTo>
                                <a:lnTo>
                                  <a:pt x="1224" y="823"/>
                                </a:lnTo>
                                <a:lnTo>
                                  <a:pt x="1256" y="826"/>
                                </a:lnTo>
                                <a:lnTo>
                                  <a:pt x="1290" y="827"/>
                                </a:lnTo>
                                <a:lnTo>
                                  <a:pt x="1309" y="827"/>
                                </a:lnTo>
                                <a:lnTo>
                                  <a:pt x="1327" y="826"/>
                                </a:lnTo>
                                <a:lnTo>
                                  <a:pt x="1345" y="824"/>
                                </a:lnTo>
                                <a:lnTo>
                                  <a:pt x="1362" y="822"/>
                                </a:lnTo>
                                <a:lnTo>
                                  <a:pt x="1379" y="820"/>
                                </a:lnTo>
                                <a:lnTo>
                                  <a:pt x="1394" y="817"/>
                                </a:lnTo>
                                <a:lnTo>
                                  <a:pt x="1409" y="814"/>
                                </a:lnTo>
                                <a:lnTo>
                                  <a:pt x="1423" y="810"/>
                                </a:lnTo>
                                <a:lnTo>
                                  <a:pt x="1435" y="807"/>
                                </a:lnTo>
                                <a:lnTo>
                                  <a:pt x="1447" y="804"/>
                                </a:lnTo>
                                <a:lnTo>
                                  <a:pt x="1457" y="800"/>
                                </a:lnTo>
                                <a:lnTo>
                                  <a:pt x="1466" y="797"/>
                                </a:lnTo>
                                <a:lnTo>
                                  <a:pt x="1477" y="792"/>
                                </a:lnTo>
                                <a:lnTo>
                                  <a:pt x="1484" y="788"/>
                                </a:lnTo>
                                <a:lnTo>
                                  <a:pt x="1489" y="783"/>
                                </a:lnTo>
                                <a:lnTo>
                                  <a:pt x="1491" y="780"/>
                                </a:lnTo>
                                <a:lnTo>
                                  <a:pt x="1494" y="774"/>
                                </a:lnTo>
                                <a:lnTo>
                                  <a:pt x="1496" y="771"/>
                                </a:lnTo>
                                <a:lnTo>
                                  <a:pt x="1497" y="762"/>
                                </a:lnTo>
                                <a:lnTo>
                                  <a:pt x="1498" y="757"/>
                                </a:lnTo>
                                <a:lnTo>
                                  <a:pt x="1499" y="745"/>
                                </a:lnTo>
                                <a:lnTo>
                                  <a:pt x="1499" y="716"/>
                                </a:lnTo>
                                <a:lnTo>
                                  <a:pt x="1498" y="711"/>
                                </a:lnTo>
                                <a:lnTo>
                                  <a:pt x="1497" y="698"/>
                                </a:lnTo>
                                <a:lnTo>
                                  <a:pt x="1496" y="693"/>
                                </a:lnTo>
                                <a:lnTo>
                                  <a:pt x="1493" y="686"/>
                                </a:lnTo>
                                <a:lnTo>
                                  <a:pt x="1491" y="683"/>
                                </a:lnTo>
                                <a:lnTo>
                                  <a:pt x="1486" y="681"/>
                                </a:lnTo>
                                <a:lnTo>
                                  <a:pt x="1483" y="680"/>
                                </a:lnTo>
                                <a:lnTo>
                                  <a:pt x="1474" y="680"/>
                                </a:lnTo>
                                <a:lnTo>
                                  <a:pt x="1466" y="682"/>
                                </a:lnTo>
                                <a:lnTo>
                                  <a:pt x="1448" y="689"/>
                                </a:lnTo>
                                <a:lnTo>
                                  <a:pt x="1436" y="693"/>
                                </a:lnTo>
                                <a:lnTo>
                                  <a:pt x="1422" y="698"/>
                                </a:lnTo>
                                <a:lnTo>
                                  <a:pt x="1410" y="701"/>
                                </a:lnTo>
                                <a:lnTo>
                                  <a:pt x="1398" y="704"/>
                                </a:lnTo>
                                <a:lnTo>
                                  <a:pt x="1385" y="707"/>
                                </a:lnTo>
                                <a:lnTo>
                                  <a:pt x="1371" y="710"/>
                                </a:lnTo>
                                <a:lnTo>
                                  <a:pt x="1356" y="713"/>
                                </a:lnTo>
                                <a:lnTo>
                                  <a:pt x="1339" y="714"/>
                                </a:lnTo>
                                <a:lnTo>
                                  <a:pt x="1322" y="715"/>
                                </a:lnTo>
                                <a:lnTo>
                                  <a:pt x="1303" y="716"/>
                                </a:lnTo>
                                <a:lnTo>
                                  <a:pt x="1285" y="715"/>
                                </a:lnTo>
                                <a:lnTo>
                                  <a:pt x="1268" y="713"/>
                                </a:lnTo>
                                <a:lnTo>
                                  <a:pt x="1252" y="710"/>
                                </a:lnTo>
                                <a:lnTo>
                                  <a:pt x="1238" y="706"/>
                                </a:lnTo>
                                <a:lnTo>
                                  <a:pt x="1225" y="700"/>
                                </a:lnTo>
                                <a:lnTo>
                                  <a:pt x="1213" y="694"/>
                                </a:lnTo>
                                <a:lnTo>
                                  <a:pt x="1202" y="686"/>
                                </a:lnTo>
                                <a:lnTo>
                                  <a:pt x="1193" y="677"/>
                                </a:lnTo>
                                <a:lnTo>
                                  <a:pt x="1185" y="667"/>
                                </a:lnTo>
                                <a:lnTo>
                                  <a:pt x="1178" y="656"/>
                                </a:lnTo>
                                <a:lnTo>
                                  <a:pt x="1172" y="644"/>
                                </a:lnTo>
                                <a:lnTo>
                                  <a:pt x="1168" y="631"/>
                                </a:lnTo>
                                <a:lnTo>
                                  <a:pt x="1164" y="617"/>
                                </a:lnTo>
                                <a:lnTo>
                                  <a:pt x="1162" y="602"/>
                                </a:lnTo>
                                <a:lnTo>
                                  <a:pt x="1161" y="586"/>
                                </a:lnTo>
                                <a:lnTo>
                                  <a:pt x="1160" y="570"/>
                                </a:lnTo>
                                <a:lnTo>
                                  <a:pt x="1492" y="570"/>
                                </a:lnTo>
                                <a:lnTo>
                                  <a:pt x="1503" y="566"/>
                                </a:lnTo>
                                <a:lnTo>
                                  <a:pt x="1511" y="557"/>
                                </a:lnTo>
                                <a:lnTo>
                                  <a:pt x="1517" y="550"/>
                                </a:lnTo>
                                <a:lnTo>
                                  <a:pt x="1520" y="541"/>
                                </a:lnTo>
                                <a:lnTo>
                                  <a:pt x="1523" y="530"/>
                                </a:lnTo>
                                <a:lnTo>
                                  <a:pt x="1523" y="517"/>
                                </a:lnTo>
                                <a:lnTo>
                                  <a:pt x="1523" y="494"/>
                                </a:lnTo>
                                <a:moveTo>
                                  <a:pt x="2140" y="21"/>
                                </a:moveTo>
                                <a:lnTo>
                                  <a:pt x="2139" y="18"/>
                                </a:lnTo>
                                <a:lnTo>
                                  <a:pt x="2134" y="11"/>
                                </a:lnTo>
                                <a:lnTo>
                                  <a:pt x="2131" y="9"/>
                                </a:lnTo>
                                <a:lnTo>
                                  <a:pt x="2120" y="4"/>
                                </a:lnTo>
                                <a:lnTo>
                                  <a:pt x="2112" y="3"/>
                                </a:lnTo>
                                <a:lnTo>
                                  <a:pt x="2093" y="0"/>
                                </a:lnTo>
                                <a:lnTo>
                                  <a:pt x="2082" y="0"/>
                                </a:lnTo>
                                <a:lnTo>
                                  <a:pt x="2053" y="0"/>
                                </a:lnTo>
                                <a:lnTo>
                                  <a:pt x="2041" y="0"/>
                                </a:lnTo>
                                <a:lnTo>
                                  <a:pt x="2022" y="3"/>
                                </a:lnTo>
                                <a:lnTo>
                                  <a:pt x="2014" y="4"/>
                                </a:lnTo>
                                <a:lnTo>
                                  <a:pt x="2003" y="9"/>
                                </a:lnTo>
                                <a:lnTo>
                                  <a:pt x="1999" y="11"/>
                                </a:lnTo>
                                <a:lnTo>
                                  <a:pt x="1995" y="18"/>
                                </a:lnTo>
                                <a:lnTo>
                                  <a:pt x="1994" y="21"/>
                                </a:lnTo>
                                <a:lnTo>
                                  <a:pt x="1994" y="308"/>
                                </a:lnTo>
                                <a:lnTo>
                                  <a:pt x="1994" y="445"/>
                                </a:lnTo>
                                <a:lnTo>
                                  <a:pt x="1994" y="618"/>
                                </a:lnTo>
                                <a:lnTo>
                                  <a:pt x="1985" y="629"/>
                                </a:lnTo>
                                <a:lnTo>
                                  <a:pt x="1976" y="640"/>
                                </a:lnTo>
                                <a:lnTo>
                                  <a:pt x="1967" y="649"/>
                                </a:lnTo>
                                <a:lnTo>
                                  <a:pt x="1959" y="658"/>
                                </a:lnTo>
                                <a:lnTo>
                                  <a:pt x="1951" y="665"/>
                                </a:lnTo>
                                <a:lnTo>
                                  <a:pt x="1944" y="672"/>
                                </a:lnTo>
                                <a:lnTo>
                                  <a:pt x="1936" y="678"/>
                                </a:lnTo>
                                <a:lnTo>
                                  <a:pt x="1928" y="684"/>
                                </a:lnTo>
                                <a:lnTo>
                                  <a:pt x="1919" y="690"/>
                                </a:lnTo>
                                <a:lnTo>
                                  <a:pt x="1909" y="695"/>
                                </a:lnTo>
                                <a:lnTo>
                                  <a:pt x="1890" y="701"/>
                                </a:lnTo>
                                <a:lnTo>
                                  <a:pt x="1880" y="702"/>
                                </a:lnTo>
                                <a:lnTo>
                                  <a:pt x="1870" y="702"/>
                                </a:lnTo>
                                <a:lnTo>
                                  <a:pt x="1855" y="701"/>
                                </a:lnTo>
                                <a:lnTo>
                                  <a:pt x="1842" y="699"/>
                                </a:lnTo>
                                <a:lnTo>
                                  <a:pt x="1830" y="694"/>
                                </a:lnTo>
                                <a:lnTo>
                                  <a:pt x="1819" y="688"/>
                                </a:lnTo>
                                <a:lnTo>
                                  <a:pt x="1810" y="680"/>
                                </a:lnTo>
                                <a:lnTo>
                                  <a:pt x="1801" y="671"/>
                                </a:lnTo>
                                <a:lnTo>
                                  <a:pt x="1794" y="660"/>
                                </a:lnTo>
                                <a:lnTo>
                                  <a:pt x="1787" y="649"/>
                                </a:lnTo>
                                <a:lnTo>
                                  <a:pt x="1782" y="636"/>
                                </a:lnTo>
                                <a:lnTo>
                                  <a:pt x="1777" y="623"/>
                                </a:lnTo>
                                <a:lnTo>
                                  <a:pt x="1773" y="608"/>
                                </a:lnTo>
                                <a:lnTo>
                                  <a:pt x="1770" y="593"/>
                                </a:lnTo>
                                <a:lnTo>
                                  <a:pt x="1768" y="578"/>
                                </a:lnTo>
                                <a:lnTo>
                                  <a:pt x="1766" y="562"/>
                                </a:lnTo>
                                <a:lnTo>
                                  <a:pt x="1765" y="546"/>
                                </a:lnTo>
                                <a:lnTo>
                                  <a:pt x="1765" y="529"/>
                                </a:lnTo>
                                <a:lnTo>
                                  <a:pt x="1765" y="514"/>
                                </a:lnTo>
                                <a:lnTo>
                                  <a:pt x="1766" y="499"/>
                                </a:lnTo>
                                <a:lnTo>
                                  <a:pt x="1768" y="484"/>
                                </a:lnTo>
                                <a:lnTo>
                                  <a:pt x="1771" y="469"/>
                                </a:lnTo>
                                <a:lnTo>
                                  <a:pt x="1774" y="454"/>
                                </a:lnTo>
                                <a:lnTo>
                                  <a:pt x="1779" y="441"/>
                                </a:lnTo>
                                <a:lnTo>
                                  <a:pt x="1784" y="428"/>
                                </a:lnTo>
                                <a:lnTo>
                                  <a:pt x="1790" y="415"/>
                                </a:lnTo>
                                <a:lnTo>
                                  <a:pt x="1796" y="404"/>
                                </a:lnTo>
                                <a:lnTo>
                                  <a:pt x="1804" y="394"/>
                                </a:lnTo>
                                <a:lnTo>
                                  <a:pt x="1813" y="385"/>
                                </a:lnTo>
                                <a:lnTo>
                                  <a:pt x="1823" y="377"/>
                                </a:lnTo>
                                <a:lnTo>
                                  <a:pt x="1834" y="371"/>
                                </a:lnTo>
                                <a:lnTo>
                                  <a:pt x="1846" y="366"/>
                                </a:lnTo>
                                <a:lnTo>
                                  <a:pt x="1859" y="363"/>
                                </a:lnTo>
                                <a:lnTo>
                                  <a:pt x="1873" y="362"/>
                                </a:lnTo>
                                <a:lnTo>
                                  <a:pt x="1888" y="364"/>
                                </a:lnTo>
                                <a:lnTo>
                                  <a:pt x="1904" y="368"/>
                                </a:lnTo>
                                <a:lnTo>
                                  <a:pt x="1919" y="374"/>
                                </a:lnTo>
                                <a:lnTo>
                                  <a:pt x="1933" y="384"/>
                                </a:lnTo>
                                <a:lnTo>
                                  <a:pt x="1948" y="395"/>
                                </a:lnTo>
                                <a:lnTo>
                                  <a:pt x="1963" y="409"/>
                                </a:lnTo>
                                <a:lnTo>
                                  <a:pt x="1978" y="426"/>
                                </a:lnTo>
                                <a:lnTo>
                                  <a:pt x="1994" y="445"/>
                                </a:lnTo>
                                <a:lnTo>
                                  <a:pt x="1994" y="308"/>
                                </a:lnTo>
                                <a:lnTo>
                                  <a:pt x="1976" y="292"/>
                                </a:lnTo>
                                <a:lnTo>
                                  <a:pt x="1959" y="278"/>
                                </a:lnTo>
                                <a:lnTo>
                                  <a:pt x="1941" y="266"/>
                                </a:lnTo>
                                <a:lnTo>
                                  <a:pt x="1923" y="256"/>
                                </a:lnTo>
                                <a:lnTo>
                                  <a:pt x="1905" y="248"/>
                                </a:lnTo>
                                <a:lnTo>
                                  <a:pt x="1885" y="242"/>
                                </a:lnTo>
                                <a:lnTo>
                                  <a:pt x="1865" y="239"/>
                                </a:lnTo>
                                <a:lnTo>
                                  <a:pt x="1843" y="238"/>
                                </a:lnTo>
                                <a:lnTo>
                                  <a:pt x="1816" y="239"/>
                                </a:lnTo>
                                <a:lnTo>
                                  <a:pt x="1791" y="243"/>
                                </a:lnTo>
                                <a:lnTo>
                                  <a:pt x="1767" y="250"/>
                                </a:lnTo>
                                <a:lnTo>
                                  <a:pt x="1745" y="259"/>
                                </a:lnTo>
                                <a:lnTo>
                                  <a:pt x="1724" y="270"/>
                                </a:lnTo>
                                <a:lnTo>
                                  <a:pt x="1706" y="284"/>
                                </a:lnTo>
                                <a:lnTo>
                                  <a:pt x="1689" y="301"/>
                                </a:lnTo>
                                <a:lnTo>
                                  <a:pt x="1673" y="319"/>
                                </a:lnTo>
                                <a:lnTo>
                                  <a:pt x="1660" y="340"/>
                                </a:lnTo>
                                <a:lnTo>
                                  <a:pt x="1648" y="362"/>
                                </a:lnTo>
                                <a:lnTo>
                                  <a:pt x="1638" y="387"/>
                                </a:lnTo>
                                <a:lnTo>
                                  <a:pt x="1630" y="414"/>
                                </a:lnTo>
                                <a:lnTo>
                                  <a:pt x="1623" y="443"/>
                                </a:lnTo>
                                <a:lnTo>
                                  <a:pt x="1618" y="473"/>
                                </a:lnTo>
                                <a:lnTo>
                                  <a:pt x="1616" y="505"/>
                                </a:lnTo>
                                <a:lnTo>
                                  <a:pt x="1615" y="529"/>
                                </a:lnTo>
                                <a:lnTo>
                                  <a:pt x="1615" y="546"/>
                                </a:lnTo>
                                <a:lnTo>
                                  <a:pt x="1615" y="568"/>
                                </a:lnTo>
                                <a:lnTo>
                                  <a:pt x="1618" y="596"/>
                                </a:lnTo>
                                <a:lnTo>
                                  <a:pt x="1621" y="623"/>
                                </a:lnTo>
                                <a:lnTo>
                                  <a:pt x="1626" y="650"/>
                                </a:lnTo>
                                <a:lnTo>
                                  <a:pt x="1633" y="675"/>
                                </a:lnTo>
                                <a:lnTo>
                                  <a:pt x="1642" y="699"/>
                                </a:lnTo>
                                <a:lnTo>
                                  <a:pt x="1652" y="721"/>
                                </a:lnTo>
                                <a:lnTo>
                                  <a:pt x="1664" y="742"/>
                                </a:lnTo>
                                <a:lnTo>
                                  <a:pt x="1678" y="760"/>
                                </a:lnTo>
                                <a:lnTo>
                                  <a:pt x="1694" y="777"/>
                                </a:lnTo>
                                <a:lnTo>
                                  <a:pt x="1712" y="791"/>
                                </a:lnTo>
                                <a:lnTo>
                                  <a:pt x="1732" y="804"/>
                                </a:lnTo>
                                <a:lnTo>
                                  <a:pt x="1753" y="814"/>
                                </a:lnTo>
                                <a:lnTo>
                                  <a:pt x="1778" y="821"/>
                                </a:lnTo>
                                <a:lnTo>
                                  <a:pt x="1804" y="826"/>
                                </a:lnTo>
                                <a:lnTo>
                                  <a:pt x="1833" y="827"/>
                                </a:lnTo>
                                <a:lnTo>
                                  <a:pt x="1859" y="826"/>
                                </a:lnTo>
                                <a:lnTo>
                                  <a:pt x="1884" y="821"/>
                                </a:lnTo>
                                <a:lnTo>
                                  <a:pt x="1908" y="814"/>
                                </a:lnTo>
                                <a:lnTo>
                                  <a:pt x="1931" y="803"/>
                                </a:lnTo>
                                <a:lnTo>
                                  <a:pt x="1953" y="790"/>
                                </a:lnTo>
                                <a:lnTo>
                                  <a:pt x="1974" y="774"/>
                                </a:lnTo>
                                <a:lnTo>
                                  <a:pt x="1995" y="756"/>
                                </a:lnTo>
                                <a:lnTo>
                                  <a:pt x="2016" y="736"/>
                                </a:lnTo>
                                <a:lnTo>
                                  <a:pt x="2016" y="798"/>
                                </a:lnTo>
                                <a:lnTo>
                                  <a:pt x="2017" y="802"/>
                                </a:lnTo>
                                <a:lnTo>
                                  <a:pt x="2021" y="808"/>
                                </a:lnTo>
                                <a:lnTo>
                                  <a:pt x="2024" y="810"/>
                                </a:lnTo>
                                <a:lnTo>
                                  <a:pt x="2034" y="814"/>
                                </a:lnTo>
                                <a:lnTo>
                                  <a:pt x="2040" y="815"/>
                                </a:lnTo>
                                <a:lnTo>
                                  <a:pt x="2056" y="817"/>
                                </a:lnTo>
                                <a:lnTo>
                                  <a:pt x="2066" y="817"/>
                                </a:lnTo>
                                <a:lnTo>
                                  <a:pt x="2091" y="817"/>
                                </a:lnTo>
                                <a:lnTo>
                                  <a:pt x="2100" y="817"/>
                                </a:lnTo>
                                <a:lnTo>
                                  <a:pt x="2116" y="815"/>
                                </a:lnTo>
                                <a:lnTo>
                                  <a:pt x="2123" y="814"/>
                                </a:lnTo>
                                <a:lnTo>
                                  <a:pt x="2132" y="810"/>
                                </a:lnTo>
                                <a:lnTo>
                                  <a:pt x="2135" y="808"/>
                                </a:lnTo>
                                <a:lnTo>
                                  <a:pt x="2139" y="802"/>
                                </a:lnTo>
                                <a:lnTo>
                                  <a:pt x="2140" y="798"/>
                                </a:lnTo>
                                <a:lnTo>
                                  <a:pt x="2140" y="736"/>
                                </a:lnTo>
                                <a:lnTo>
                                  <a:pt x="2140" y="702"/>
                                </a:lnTo>
                                <a:lnTo>
                                  <a:pt x="2140" y="362"/>
                                </a:lnTo>
                                <a:lnTo>
                                  <a:pt x="2140" y="308"/>
                                </a:lnTo>
                                <a:lnTo>
                                  <a:pt x="2140" y="21"/>
                                </a:lnTo>
                              </a:path>
                            </a:pathLst>
                          </a:custGeom>
                          <a:solidFill>
                            <a:srgbClr val="00B2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AutoShape 188"/>
                        <wps:cNvSpPr>
                          <a:spLocks/>
                        </wps:cNvSpPr>
                        <wps:spPr bwMode="auto">
                          <a:xfrm>
                            <a:off x="3502" y="13154"/>
                            <a:ext cx="312" cy="457"/>
                          </a:xfrm>
                          <a:custGeom>
                            <a:avLst/>
                            <a:gdLst>
                              <a:gd name="T0" fmla="+- 0 3524 3502"/>
                              <a:gd name="T1" fmla="*/ T0 w 312"/>
                              <a:gd name="T2" fmla="+- 0 13154 13154"/>
                              <a:gd name="T3" fmla="*/ 13154 h 457"/>
                              <a:gd name="T4" fmla="+- 0 3505 3502"/>
                              <a:gd name="T5" fmla="*/ T4 w 312"/>
                              <a:gd name="T6" fmla="+- 0 13168 13154"/>
                              <a:gd name="T7" fmla="*/ 13168 h 457"/>
                              <a:gd name="T8" fmla="+- 0 3502 3502"/>
                              <a:gd name="T9" fmla="*/ T8 w 312"/>
                              <a:gd name="T10" fmla="+- 0 13598 13154"/>
                              <a:gd name="T11" fmla="*/ 13598 h 457"/>
                              <a:gd name="T12" fmla="+- 0 3505 3502"/>
                              <a:gd name="T13" fmla="*/ T12 w 312"/>
                              <a:gd name="T14" fmla="+- 0 13604 13154"/>
                              <a:gd name="T15" fmla="*/ 13604 h 457"/>
                              <a:gd name="T16" fmla="+- 0 3515 3502"/>
                              <a:gd name="T17" fmla="*/ T16 w 312"/>
                              <a:gd name="T18" fmla="+- 0 13608 13154"/>
                              <a:gd name="T19" fmla="*/ 13608 h 457"/>
                              <a:gd name="T20" fmla="+- 0 3532 3502"/>
                              <a:gd name="T21" fmla="*/ T20 w 312"/>
                              <a:gd name="T22" fmla="+- 0 13610 13154"/>
                              <a:gd name="T23" fmla="*/ 13610 h 457"/>
                              <a:gd name="T24" fmla="+- 0 3557 3502"/>
                              <a:gd name="T25" fmla="*/ T24 w 312"/>
                              <a:gd name="T26" fmla="+- 0 13611 13154"/>
                              <a:gd name="T27" fmla="*/ 13611 h 457"/>
                              <a:gd name="T28" fmla="+- 0 3576 3502"/>
                              <a:gd name="T29" fmla="*/ T28 w 312"/>
                              <a:gd name="T30" fmla="+- 0 13609 13154"/>
                              <a:gd name="T31" fmla="*/ 13609 h 457"/>
                              <a:gd name="T32" fmla="+- 0 3588 3502"/>
                              <a:gd name="T33" fmla="*/ T32 w 312"/>
                              <a:gd name="T34" fmla="+- 0 13606 13154"/>
                              <a:gd name="T35" fmla="*/ 13606 h 457"/>
                              <a:gd name="T36" fmla="+- 0 3594 3502"/>
                              <a:gd name="T37" fmla="*/ T36 w 312"/>
                              <a:gd name="T38" fmla="+- 0 13600 13154"/>
                              <a:gd name="T39" fmla="*/ 13600 h 457"/>
                              <a:gd name="T40" fmla="+- 0 3594 3502"/>
                              <a:gd name="T41" fmla="*/ T40 w 312"/>
                              <a:gd name="T42" fmla="+- 0 13451 13154"/>
                              <a:gd name="T43" fmla="*/ 13451 h 457"/>
                              <a:gd name="T44" fmla="+- 0 3654 3502"/>
                              <a:gd name="T45" fmla="*/ T44 w 312"/>
                              <a:gd name="T46" fmla="+- 0 13450 13154"/>
                              <a:gd name="T47" fmla="*/ 13450 h 457"/>
                              <a:gd name="T48" fmla="+- 0 3693 3502"/>
                              <a:gd name="T49" fmla="*/ T48 w 312"/>
                              <a:gd name="T50" fmla="+- 0 13445 13154"/>
                              <a:gd name="T51" fmla="*/ 13445 h 457"/>
                              <a:gd name="T52" fmla="+- 0 3727 3502"/>
                              <a:gd name="T53" fmla="*/ T52 w 312"/>
                              <a:gd name="T54" fmla="+- 0 13434 13154"/>
                              <a:gd name="T55" fmla="*/ 13434 h 457"/>
                              <a:gd name="T56" fmla="+- 0 3755 3502"/>
                              <a:gd name="T57" fmla="*/ T56 w 312"/>
                              <a:gd name="T58" fmla="+- 0 13419 13154"/>
                              <a:gd name="T59" fmla="*/ 13419 h 457"/>
                              <a:gd name="T60" fmla="+- 0 3777 3502"/>
                              <a:gd name="T61" fmla="*/ T60 w 312"/>
                              <a:gd name="T62" fmla="+- 0 13399 13154"/>
                              <a:gd name="T63" fmla="*/ 13399 h 457"/>
                              <a:gd name="T64" fmla="+- 0 3791 3502"/>
                              <a:gd name="T65" fmla="*/ T64 w 312"/>
                              <a:gd name="T66" fmla="+- 0 13379 13154"/>
                              <a:gd name="T67" fmla="*/ 13379 h 457"/>
                              <a:gd name="T68" fmla="+- 0 3594 3502"/>
                              <a:gd name="T69" fmla="*/ T68 w 312"/>
                              <a:gd name="T70" fmla="+- 0 13225 13154"/>
                              <a:gd name="T71" fmla="*/ 13225 h 457"/>
                              <a:gd name="T72" fmla="+- 0 3796 3502"/>
                              <a:gd name="T73" fmla="*/ T72 w 312"/>
                              <a:gd name="T74" fmla="+- 0 13221 13154"/>
                              <a:gd name="T75" fmla="*/ 13221 h 457"/>
                              <a:gd name="T76" fmla="+- 0 3783 3502"/>
                              <a:gd name="T77" fmla="*/ T76 w 312"/>
                              <a:gd name="T78" fmla="+- 0 13203 13154"/>
                              <a:gd name="T79" fmla="*/ 13203 h 457"/>
                              <a:gd name="T80" fmla="+- 0 3767 3502"/>
                              <a:gd name="T81" fmla="*/ T80 w 312"/>
                              <a:gd name="T82" fmla="+- 0 13188 13154"/>
                              <a:gd name="T83" fmla="*/ 13188 h 457"/>
                              <a:gd name="T84" fmla="+- 0 3748 3502"/>
                              <a:gd name="T85" fmla="*/ T84 w 312"/>
                              <a:gd name="T86" fmla="+- 0 13175 13154"/>
                              <a:gd name="T87" fmla="*/ 13175 h 457"/>
                              <a:gd name="T88" fmla="+- 0 3727 3502"/>
                              <a:gd name="T89" fmla="*/ T88 w 312"/>
                              <a:gd name="T90" fmla="+- 0 13166 13154"/>
                              <a:gd name="T91" fmla="*/ 13166 h 457"/>
                              <a:gd name="T92" fmla="+- 0 3706 3502"/>
                              <a:gd name="T93" fmla="*/ T92 w 312"/>
                              <a:gd name="T94" fmla="+- 0 13160 13154"/>
                              <a:gd name="T95" fmla="*/ 13160 h 457"/>
                              <a:gd name="T96" fmla="+- 0 3681 3502"/>
                              <a:gd name="T97" fmla="*/ T96 w 312"/>
                              <a:gd name="T98" fmla="+- 0 13156 13154"/>
                              <a:gd name="T99" fmla="*/ 13156 h 457"/>
                              <a:gd name="T100" fmla="+- 0 3651 3502"/>
                              <a:gd name="T101" fmla="*/ T100 w 312"/>
                              <a:gd name="T102" fmla="+- 0 13154 13154"/>
                              <a:gd name="T103" fmla="*/ 13154 h 457"/>
                              <a:gd name="T104" fmla="+- 0 3643 3502"/>
                              <a:gd name="T105" fmla="*/ T104 w 312"/>
                              <a:gd name="T106" fmla="+- 0 13225 13154"/>
                              <a:gd name="T107" fmla="*/ 13225 h 457"/>
                              <a:gd name="T108" fmla="+- 0 3671 3502"/>
                              <a:gd name="T109" fmla="*/ T108 w 312"/>
                              <a:gd name="T110" fmla="+- 0 13228 13154"/>
                              <a:gd name="T111" fmla="*/ 13228 h 457"/>
                              <a:gd name="T112" fmla="+- 0 3696 3502"/>
                              <a:gd name="T113" fmla="*/ T112 w 312"/>
                              <a:gd name="T114" fmla="+- 0 13241 13154"/>
                              <a:gd name="T115" fmla="*/ 13241 h 457"/>
                              <a:gd name="T116" fmla="+- 0 3708 3502"/>
                              <a:gd name="T117" fmla="*/ T116 w 312"/>
                              <a:gd name="T118" fmla="+- 0 13259 13154"/>
                              <a:gd name="T119" fmla="*/ 13259 h 457"/>
                              <a:gd name="T120" fmla="+- 0 3715 3502"/>
                              <a:gd name="T121" fmla="*/ T120 w 312"/>
                              <a:gd name="T122" fmla="+- 0 13277 13154"/>
                              <a:gd name="T123" fmla="*/ 13277 h 457"/>
                              <a:gd name="T124" fmla="+- 0 3717 3502"/>
                              <a:gd name="T125" fmla="*/ T124 w 312"/>
                              <a:gd name="T126" fmla="+- 0 13299 13154"/>
                              <a:gd name="T127" fmla="*/ 13299 h 457"/>
                              <a:gd name="T128" fmla="+- 0 3715 3502"/>
                              <a:gd name="T129" fmla="*/ T128 w 312"/>
                              <a:gd name="T130" fmla="+- 0 13321 13154"/>
                              <a:gd name="T131" fmla="*/ 13321 h 457"/>
                              <a:gd name="T132" fmla="+- 0 3704 3502"/>
                              <a:gd name="T133" fmla="*/ T132 w 312"/>
                              <a:gd name="T134" fmla="+- 0 13350 13154"/>
                              <a:gd name="T135" fmla="*/ 13350 h 457"/>
                              <a:gd name="T136" fmla="+- 0 3683 3502"/>
                              <a:gd name="T137" fmla="*/ T136 w 312"/>
                              <a:gd name="T138" fmla="+- 0 13369 13154"/>
                              <a:gd name="T139" fmla="*/ 13369 h 457"/>
                              <a:gd name="T140" fmla="+- 0 3651 3502"/>
                              <a:gd name="T141" fmla="*/ T140 w 312"/>
                              <a:gd name="T142" fmla="+- 0 13379 13154"/>
                              <a:gd name="T143" fmla="*/ 13379 h 457"/>
                              <a:gd name="T144" fmla="+- 0 3795 3502"/>
                              <a:gd name="T145" fmla="*/ T144 w 312"/>
                              <a:gd name="T146" fmla="+- 0 13374 13154"/>
                              <a:gd name="T147" fmla="*/ 13374 h 457"/>
                              <a:gd name="T148" fmla="+- 0 3807 3502"/>
                              <a:gd name="T149" fmla="*/ T148 w 312"/>
                              <a:gd name="T150" fmla="+- 0 13344 13154"/>
                              <a:gd name="T151" fmla="*/ 13344 h 457"/>
                              <a:gd name="T152" fmla="+- 0 3813 3502"/>
                              <a:gd name="T153" fmla="*/ T152 w 312"/>
                              <a:gd name="T154" fmla="+- 0 13310 13154"/>
                              <a:gd name="T155" fmla="*/ 13310 h 457"/>
                              <a:gd name="T156" fmla="+- 0 3813 3502"/>
                              <a:gd name="T157" fmla="*/ T156 w 312"/>
                              <a:gd name="T158" fmla="+- 0 13278 13154"/>
                              <a:gd name="T159" fmla="*/ 13278 h 457"/>
                              <a:gd name="T160" fmla="+- 0 3809 3502"/>
                              <a:gd name="T161" fmla="*/ T160 w 312"/>
                              <a:gd name="T162" fmla="+- 0 13253 13154"/>
                              <a:gd name="T163" fmla="*/ 13253 h 457"/>
                              <a:gd name="T164" fmla="+- 0 3801 3502"/>
                              <a:gd name="T165" fmla="*/ T164 w 312"/>
                              <a:gd name="T166" fmla="+- 0 13231 13154"/>
                              <a:gd name="T167" fmla="*/ 13231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312" h="457">
                                <a:moveTo>
                                  <a:pt x="149" y="0"/>
                                </a:moveTo>
                                <a:lnTo>
                                  <a:pt x="22" y="0"/>
                                </a:lnTo>
                                <a:lnTo>
                                  <a:pt x="14" y="3"/>
                                </a:lnTo>
                                <a:lnTo>
                                  <a:pt x="3" y="14"/>
                                </a:lnTo>
                                <a:lnTo>
                                  <a:pt x="0" y="22"/>
                                </a:lnTo>
                                <a:lnTo>
                                  <a:pt x="0" y="444"/>
                                </a:lnTo>
                                <a:lnTo>
                                  <a:pt x="1" y="446"/>
                                </a:lnTo>
                                <a:lnTo>
                                  <a:pt x="3" y="450"/>
                                </a:lnTo>
                                <a:lnTo>
                                  <a:pt x="6" y="452"/>
                                </a:lnTo>
                                <a:lnTo>
                                  <a:pt x="13" y="454"/>
                                </a:lnTo>
                                <a:lnTo>
                                  <a:pt x="18" y="455"/>
                                </a:lnTo>
                                <a:lnTo>
                                  <a:pt x="30" y="456"/>
                                </a:lnTo>
                                <a:lnTo>
                                  <a:pt x="37" y="457"/>
                                </a:lnTo>
                                <a:lnTo>
                                  <a:pt x="55" y="457"/>
                                </a:lnTo>
                                <a:lnTo>
                                  <a:pt x="63" y="456"/>
                                </a:lnTo>
                                <a:lnTo>
                                  <a:pt x="74" y="455"/>
                                </a:lnTo>
                                <a:lnTo>
                                  <a:pt x="79" y="454"/>
                                </a:lnTo>
                                <a:lnTo>
                                  <a:pt x="86" y="452"/>
                                </a:lnTo>
                                <a:lnTo>
                                  <a:pt x="89" y="450"/>
                                </a:lnTo>
                                <a:lnTo>
                                  <a:pt x="92" y="446"/>
                                </a:lnTo>
                                <a:lnTo>
                                  <a:pt x="92" y="444"/>
                                </a:lnTo>
                                <a:lnTo>
                                  <a:pt x="92" y="297"/>
                                </a:lnTo>
                                <a:lnTo>
                                  <a:pt x="130" y="297"/>
                                </a:lnTo>
                                <a:lnTo>
                                  <a:pt x="152" y="296"/>
                                </a:lnTo>
                                <a:lnTo>
                                  <a:pt x="172" y="294"/>
                                </a:lnTo>
                                <a:lnTo>
                                  <a:pt x="191" y="291"/>
                                </a:lnTo>
                                <a:lnTo>
                                  <a:pt x="209" y="286"/>
                                </a:lnTo>
                                <a:lnTo>
                                  <a:pt x="225" y="280"/>
                                </a:lnTo>
                                <a:lnTo>
                                  <a:pt x="239" y="273"/>
                                </a:lnTo>
                                <a:lnTo>
                                  <a:pt x="253" y="265"/>
                                </a:lnTo>
                                <a:lnTo>
                                  <a:pt x="265" y="256"/>
                                </a:lnTo>
                                <a:lnTo>
                                  <a:pt x="275" y="245"/>
                                </a:lnTo>
                                <a:lnTo>
                                  <a:pt x="285" y="233"/>
                                </a:lnTo>
                                <a:lnTo>
                                  <a:pt x="289" y="225"/>
                                </a:lnTo>
                                <a:lnTo>
                                  <a:pt x="92" y="225"/>
                                </a:lnTo>
                                <a:lnTo>
                                  <a:pt x="92" y="71"/>
                                </a:lnTo>
                                <a:lnTo>
                                  <a:pt x="296" y="71"/>
                                </a:lnTo>
                                <a:lnTo>
                                  <a:pt x="294" y="67"/>
                                </a:lnTo>
                                <a:lnTo>
                                  <a:pt x="288" y="57"/>
                                </a:lnTo>
                                <a:lnTo>
                                  <a:pt x="281" y="49"/>
                                </a:lnTo>
                                <a:lnTo>
                                  <a:pt x="273" y="41"/>
                                </a:lnTo>
                                <a:lnTo>
                                  <a:pt x="265" y="34"/>
                                </a:lnTo>
                                <a:lnTo>
                                  <a:pt x="256" y="27"/>
                                </a:lnTo>
                                <a:lnTo>
                                  <a:pt x="246" y="21"/>
                                </a:lnTo>
                                <a:lnTo>
                                  <a:pt x="235" y="16"/>
                                </a:lnTo>
                                <a:lnTo>
                                  <a:pt x="225" y="12"/>
                                </a:lnTo>
                                <a:lnTo>
                                  <a:pt x="214" y="9"/>
                                </a:lnTo>
                                <a:lnTo>
                                  <a:pt x="204" y="6"/>
                                </a:lnTo>
                                <a:lnTo>
                                  <a:pt x="191" y="4"/>
                                </a:lnTo>
                                <a:lnTo>
                                  <a:pt x="179" y="2"/>
                                </a:lnTo>
                                <a:lnTo>
                                  <a:pt x="160" y="0"/>
                                </a:lnTo>
                                <a:lnTo>
                                  <a:pt x="149" y="0"/>
                                </a:lnTo>
                                <a:close/>
                                <a:moveTo>
                                  <a:pt x="296" y="71"/>
                                </a:moveTo>
                                <a:lnTo>
                                  <a:pt x="141" y="71"/>
                                </a:lnTo>
                                <a:lnTo>
                                  <a:pt x="151" y="72"/>
                                </a:lnTo>
                                <a:lnTo>
                                  <a:pt x="169" y="74"/>
                                </a:lnTo>
                                <a:lnTo>
                                  <a:pt x="177" y="77"/>
                                </a:lnTo>
                                <a:lnTo>
                                  <a:pt x="194" y="87"/>
                                </a:lnTo>
                                <a:lnTo>
                                  <a:pt x="201" y="95"/>
                                </a:lnTo>
                                <a:lnTo>
                                  <a:pt x="206" y="105"/>
                                </a:lnTo>
                                <a:lnTo>
                                  <a:pt x="210" y="113"/>
                                </a:lnTo>
                                <a:lnTo>
                                  <a:pt x="213" y="123"/>
                                </a:lnTo>
                                <a:lnTo>
                                  <a:pt x="214" y="133"/>
                                </a:lnTo>
                                <a:lnTo>
                                  <a:pt x="215" y="145"/>
                                </a:lnTo>
                                <a:lnTo>
                                  <a:pt x="215" y="157"/>
                                </a:lnTo>
                                <a:lnTo>
                                  <a:pt x="213" y="167"/>
                                </a:lnTo>
                                <a:lnTo>
                                  <a:pt x="207" y="187"/>
                                </a:lnTo>
                                <a:lnTo>
                                  <a:pt x="202" y="196"/>
                                </a:lnTo>
                                <a:lnTo>
                                  <a:pt x="189" y="210"/>
                                </a:lnTo>
                                <a:lnTo>
                                  <a:pt x="181" y="215"/>
                                </a:lnTo>
                                <a:lnTo>
                                  <a:pt x="161" y="223"/>
                                </a:lnTo>
                                <a:lnTo>
                                  <a:pt x="149" y="225"/>
                                </a:lnTo>
                                <a:lnTo>
                                  <a:pt x="289" y="225"/>
                                </a:lnTo>
                                <a:lnTo>
                                  <a:pt x="293" y="220"/>
                                </a:lnTo>
                                <a:lnTo>
                                  <a:pt x="299" y="206"/>
                                </a:lnTo>
                                <a:lnTo>
                                  <a:pt x="305" y="190"/>
                                </a:lnTo>
                                <a:lnTo>
                                  <a:pt x="308" y="174"/>
                                </a:lnTo>
                                <a:lnTo>
                                  <a:pt x="311" y="156"/>
                                </a:lnTo>
                                <a:lnTo>
                                  <a:pt x="311" y="138"/>
                                </a:lnTo>
                                <a:lnTo>
                                  <a:pt x="311" y="124"/>
                                </a:lnTo>
                                <a:lnTo>
                                  <a:pt x="310" y="111"/>
                                </a:lnTo>
                                <a:lnTo>
                                  <a:pt x="307" y="99"/>
                                </a:lnTo>
                                <a:lnTo>
                                  <a:pt x="304" y="88"/>
                                </a:lnTo>
                                <a:lnTo>
                                  <a:pt x="299" y="77"/>
                                </a:lnTo>
                                <a:lnTo>
                                  <a:pt x="296" y="7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8" name="Picture 18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847" y="13263"/>
                            <a:ext cx="287" cy="3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9" name="Picture 1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221" y="13263"/>
                            <a:ext cx="201" cy="348"/>
                          </a:xfrm>
                          <a:prstGeom prst="rect">
                            <a:avLst/>
                          </a:prstGeom>
                          <a:noFill/>
                          <a:extLst>
                            <a:ext uri="{909E8E84-426E-40DD-AFC4-6F175D3DCCD1}">
                              <a14:hiddenFill xmlns:a14="http://schemas.microsoft.com/office/drawing/2010/main">
                                <a:solidFill>
                                  <a:srgbClr val="FFFFFF"/>
                                </a:solidFill>
                              </a14:hiddenFill>
                            </a:ext>
                          </a:extLst>
                        </pic:spPr>
                      </pic:pic>
                      <wps:wsp>
                        <wps:cNvPr id="360" name="AutoShape 185"/>
                        <wps:cNvSpPr>
                          <a:spLocks/>
                        </wps:cNvSpPr>
                        <wps:spPr bwMode="auto">
                          <a:xfrm>
                            <a:off x="4441" y="13186"/>
                            <a:ext cx="222" cy="430"/>
                          </a:xfrm>
                          <a:custGeom>
                            <a:avLst/>
                            <a:gdLst>
                              <a:gd name="T0" fmla="+- 0 4492 4441"/>
                              <a:gd name="T1" fmla="*/ T0 w 222"/>
                              <a:gd name="T2" fmla="+- 0 13343 13186"/>
                              <a:gd name="T3" fmla="*/ 13343 h 430"/>
                              <a:gd name="T4" fmla="+- 0 4493 4441"/>
                              <a:gd name="T5" fmla="*/ T4 w 222"/>
                              <a:gd name="T6" fmla="+- 0 13517 13186"/>
                              <a:gd name="T7" fmla="*/ 13517 h 430"/>
                              <a:gd name="T8" fmla="+- 0 4496 4441"/>
                              <a:gd name="T9" fmla="*/ T8 w 222"/>
                              <a:gd name="T10" fmla="+- 0 13542 13186"/>
                              <a:gd name="T11" fmla="*/ 13542 h 430"/>
                              <a:gd name="T12" fmla="+- 0 4502 4441"/>
                              <a:gd name="T13" fmla="*/ T12 w 222"/>
                              <a:gd name="T14" fmla="+- 0 13568 13186"/>
                              <a:gd name="T15" fmla="*/ 13568 h 430"/>
                              <a:gd name="T16" fmla="+- 0 4525 4441"/>
                              <a:gd name="T17" fmla="*/ T16 w 222"/>
                              <a:gd name="T18" fmla="+- 0 13598 13186"/>
                              <a:gd name="T19" fmla="*/ 13598 h 430"/>
                              <a:gd name="T20" fmla="+- 0 4549 4441"/>
                              <a:gd name="T21" fmla="*/ T20 w 222"/>
                              <a:gd name="T22" fmla="+- 0 13609 13186"/>
                              <a:gd name="T23" fmla="*/ 13609 h 430"/>
                              <a:gd name="T24" fmla="+- 0 4570 4441"/>
                              <a:gd name="T25" fmla="*/ T24 w 222"/>
                              <a:gd name="T26" fmla="+- 0 13614 13186"/>
                              <a:gd name="T27" fmla="*/ 13614 h 430"/>
                              <a:gd name="T28" fmla="+- 0 4595 4441"/>
                              <a:gd name="T29" fmla="*/ T28 w 222"/>
                              <a:gd name="T30" fmla="+- 0 13616 13186"/>
                              <a:gd name="T31" fmla="*/ 13616 h 430"/>
                              <a:gd name="T32" fmla="+- 0 4608 4441"/>
                              <a:gd name="T33" fmla="*/ T32 w 222"/>
                              <a:gd name="T34" fmla="+- 0 13615 13186"/>
                              <a:gd name="T35" fmla="*/ 13615 h 430"/>
                              <a:gd name="T36" fmla="+- 0 4627 4441"/>
                              <a:gd name="T37" fmla="*/ T36 w 222"/>
                              <a:gd name="T38" fmla="+- 0 13613 13186"/>
                              <a:gd name="T39" fmla="*/ 13613 h 430"/>
                              <a:gd name="T40" fmla="+- 0 4642 4441"/>
                              <a:gd name="T41" fmla="*/ T40 w 222"/>
                              <a:gd name="T42" fmla="+- 0 13609 13186"/>
                              <a:gd name="T43" fmla="*/ 13609 h 430"/>
                              <a:gd name="T44" fmla="+- 0 4654 4441"/>
                              <a:gd name="T45" fmla="*/ T44 w 222"/>
                              <a:gd name="T46" fmla="+- 0 13603 13186"/>
                              <a:gd name="T47" fmla="*/ 13603 h 430"/>
                              <a:gd name="T48" fmla="+- 0 4660 4441"/>
                              <a:gd name="T49" fmla="*/ T48 w 222"/>
                              <a:gd name="T50" fmla="+- 0 13595 13186"/>
                              <a:gd name="T51" fmla="*/ 13595 h 430"/>
                              <a:gd name="T52" fmla="+- 0 4663 4441"/>
                              <a:gd name="T53" fmla="*/ T52 w 222"/>
                              <a:gd name="T54" fmla="+- 0 13576 13186"/>
                              <a:gd name="T55" fmla="*/ 13576 h 430"/>
                              <a:gd name="T56" fmla="+- 0 4663 4441"/>
                              <a:gd name="T57" fmla="*/ T56 w 222"/>
                              <a:gd name="T58" fmla="+- 0 13554 13186"/>
                              <a:gd name="T59" fmla="*/ 13554 h 430"/>
                              <a:gd name="T60" fmla="+- 0 4661 4441"/>
                              <a:gd name="T61" fmla="*/ T60 w 222"/>
                              <a:gd name="T62" fmla="+- 0 13542 13186"/>
                              <a:gd name="T63" fmla="*/ 13542 h 430"/>
                              <a:gd name="T64" fmla="+- 0 4604 4441"/>
                              <a:gd name="T65" fmla="*/ T64 w 222"/>
                              <a:gd name="T66" fmla="+- 0 13542 13186"/>
                              <a:gd name="T67" fmla="*/ 13542 h 430"/>
                              <a:gd name="T68" fmla="+- 0 4583 4441"/>
                              <a:gd name="T69" fmla="*/ T68 w 222"/>
                              <a:gd name="T70" fmla="+- 0 13520 13186"/>
                              <a:gd name="T71" fmla="*/ 13520 h 430"/>
                              <a:gd name="T72" fmla="+- 0 4581 4441"/>
                              <a:gd name="T73" fmla="*/ T72 w 222"/>
                              <a:gd name="T74" fmla="+- 0 13343 13186"/>
                              <a:gd name="T75" fmla="*/ 13343 h 430"/>
                              <a:gd name="T76" fmla="+- 0 4651 4441"/>
                              <a:gd name="T77" fmla="*/ T76 w 222"/>
                              <a:gd name="T78" fmla="+- 0 13533 13186"/>
                              <a:gd name="T79" fmla="*/ 13533 h 430"/>
                              <a:gd name="T80" fmla="+- 0 4646 4441"/>
                              <a:gd name="T81" fmla="*/ T80 w 222"/>
                              <a:gd name="T82" fmla="+- 0 13535 13186"/>
                              <a:gd name="T83" fmla="*/ 13535 h 430"/>
                              <a:gd name="T84" fmla="+- 0 4637 4441"/>
                              <a:gd name="T85" fmla="*/ T84 w 222"/>
                              <a:gd name="T86" fmla="+- 0 13539 13186"/>
                              <a:gd name="T87" fmla="*/ 13539 h 430"/>
                              <a:gd name="T88" fmla="+- 0 4626 4441"/>
                              <a:gd name="T89" fmla="*/ T88 w 222"/>
                              <a:gd name="T90" fmla="+- 0 13541 13186"/>
                              <a:gd name="T91" fmla="*/ 13541 h 430"/>
                              <a:gd name="T92" fmla="+- 0 4661 4441"/>
                              <a:gd name="T93" fmla="*/ T92 w 222"/>
                              <a:gd name="T94" fmla="+- 0 13542 13186"/>
                              <a:gd name="T95" fmla="*/ 13542 h 430"/>
                              <a:gd name="T96" fmla="+- 0 4658 4441"/>
                              <a:gd name="T97" fmla="*/ T96 w 222"/>
                              <a:gd name="T98" fmla="+- 0 13535 13186"/>
                              <a:gd name="T99" fmla="*/ 13535 h 430"/>
                              <a:gd name="T100" fmla="+- 0 4654 4441"/>
                              <a:gd name="T101" fmla="*/ T100 w 222"/>
                              <a:gd name="T102" fmla="+- 0 13533 13186"/>
                              <a:gd name="T103" fmla="*/ 13533 h 430"/>
                              <a:gd name="T104" fmla="+- 0 4453 4441"/>
                              <a:gd name="T105" fmla="*/ T104 w 222"/>
                              <a:gd name="T106" fmla="+- 0 13271 13186"/>
                              <a:gd name="T107" fmla="*/ 13271 h 430"/>
                              <a:gd name="T108" fmla="+- 0 4447 4441"/>
                              <a:gd name="T109" fmla="*/ T108 w 222"/>
                              <a:gd name="T110" fmla="+- 0 13274 13186"/>
                              <a:gd name="T111" fmla="*/ 13274 h 430"/>
                              <a:gd name="T112" fmla="+- 0 4443 4441"/>
                              <a:gd name="T113" fmla="*/ T112 w 222"/>
                              <a:gd name="T114" fmla="+- 0 13281 13186"/>
                              <a:gd name="T115" fmla="*/ 13281 h 430"/>
                              <a:gd name="T116" fmla="+- 0 4441 4441"/>
                              <a:gd name="T117" fmla="*/ T116 w 222"/>
                              <a:gd name="T118" fmla="+- 0 13294 13186"/>
                              <a:gd name="T119" fmla="*/ 13294 h 430"/>
                              <a:gd name="T120" fmla="+- 0 4441 4441"/>
                              <a:gd name="T121" fmla="*/ T120 w 222"/>
                              <a:gd name="T122" fmla="+- 0 13320 13186"/>
                              <a:gd name="T123" fmla="*/ 13320 h 430"/>
                              <a:gd name="T124" fmla="+- 0 4447 4441"/>
                              <a:gd name="T125" fmla="*/ T124 w 222"/>
                              <a:gd name="T126" fmla="+- 0 13340 13186"/>
                              <a:gd name="T127" fmla="*/ 13340 h 430"/>
                              <a:gd name="T128" fmla="+- 0 4654 4441"/>
                              <a:gd name="T129" fmla="*/ T128 w 222"/>
                              <a:gd name="T130" fmla="+- 0 13343 13186"/>
                              <a:gd name="T131" fmla="*/ 13343 h 430"/>
                              <a:gd name="T132" fmla="+- 0 4662 4441"/>
                              <a:gd name="T133" fmla="*/ T132 w 222"/>
                              <a:gd name="T134" fmla="+- 0 13329 13186"/>
                              <a:gd name="T135" fmla="*/ 13329 h 430"/>
                              <a:gd name="T136" fmla="+- 0 4663 4441"/>
                              <a:gd name="T137" fmla="*/ T136 w 222"/>
                              <a:gd name="T138" fmla="+- 0 13300 13186"/>
                              <a:gd name="T139" fmla="*/ 13300 h 430"/>
                              <a:gd name="T140" fmla="+- 0 4661 4441"/>
                              <a:gd name="T141" fmla="*/ T140 w 222"/>
                              <a:gd name="T142" fmla="+- 0 13285 13186"/>
                              <a:gd name="T143" fmla="*/ 13285 h 430"/>
                              <a:gd name="T144" fmla="+- 0 4658 4441"/>
                              <a:gd name="T145" fmla="*/ T144 w 222"/>
                              <a:gd name="T146" fmla="+- 0 13276 13186"/>
                              <a:gd name="T147" fmla="*/ 13276 h 430"/>
                              <a:gd name="T148" fmla="+- 0 4653 4441"/>
                              <a:gd name="T149" fmla="*/ T148 w 222"/>
                              <a:gd name="T150" fmla="+- 0 13272 13186"/>
                              <a:gd name="T151" fmla="*/ 13272 h 430"/>
                              <a:gd name="T152" fmla="+- 0 4545 4441"/>
                              <a:gd name="T153" fmla="*/ T152 w 222"/>
                              <a:gd name="T154" fmla="+- 0 13186 13186"/>
                              <a:gd name="T155" fmla="*/ 13186 h 430"/>
                              <a:gd name="T156" fmla="+- 0 4521 4441"/>
                              <a:gd name="T157" fmla="*/ T156 w 222"/>
                              <a:gd name="T158" fmla="+- 0 13187 13186"/>
                              <a:gd name="T159" fmla="*/ 13187 h 430"/>
                              <a:gd name="T160" fmla="+- 0 4505 4441"/>
                              <a:gd name="T161" fmla="*/ T160 w 222"/>
                              <a:gd name="T162" fmla="+- 0 13189 13186"/>
                              <a:gd name="T163" fmla="*/ 13189 h 430"/>
                              <a:gd name="T164" fmla="+- 0 4496 4441"/>
                              <a:gd name="T165" fmla="*/ T164 w 222"/>
                              <a:gd name="T166" fmla="+- 0 13193 13186"/>
                              <a:gd name="T167" fmla="*/ 13193 h 430"/>
                              <a:gd name="T168" fmla="+- 0 4492 4441"/>
                              <a:gd name="T169" fmla="*/ T168 w 222"/>
                              <a:gd name="T170" fmla="+- 0 13199 13186"/>
                              <a:gd name="T171" fmla="*/ 13199 h 430"/>
                              <a:gd name="T172" fmla="+- 0 4581 4441"/>
                              <a:gd name="T173" fmla="*/ T172 w 222"/>
                              <a:gd name="T174" fmla="+- 0 13271 13186"/>
                              <a:gd name="T175" fmla="*/ 13271 h 430"/>
                              <a:gd name="T176" fmla="+- 0 4580 4441"/>
                              <a:gd name="T177" fmla="*/ T176 w 222"/>
                              <a:gd name="T178" fmla="+- 0 13197 13186"/>
                              <a:gd name="T179" fmla="*/ 13197 h 430"/>
                              <a:gd name="T180" fmla="+- 0 4575 4441"/>
                              <a:gd name="T181" fmla="*/ T180 w 222"/>
                              <a:gd name="T182" fmla="+- 0 13191 13186"/>
                              <a:gd name="T183" fmla="*/ 13191 h 430"/>
                              <a:gd name="T184" fmla="+- 0 4564 4441"/>
                              <a:gd name="T185" fmla="*/ T184 w 222"/>
                              <a:gd name="T186" fmla="+- 0 13188 13186"/>
                              <a:gd name="T187" fmla="*/ 13188 h 430"/>
                              <a:gd name="T188" fmla="+- 0 4545 4441"/>
                              <a:gd name="T189" fmla="*/ T188 w 222"/>
                              <a:gd name="T190" fmla="+- 0 13186 13186"/>
                              <a:gd name="T191" fmla="*/ 13186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2" h="430">
                                <a:moveTo>
                                  <a:pt x="140" y="157"/>
                                </a:moveTo>
                                <a:lnTo>
                                  <a:pt x="51" y="157"/>
                                </a:lnTo>
                                <a:lnTo>
                                  <a:pt x="51" y="321"/>
                                </a:lnTo>
                                <a:lnTo>
                                  <a:pt x="52" y="331"/>
                                </a:lnTo>
                                <a:lnTo>
                                  <a:pt x="53" y="344"/>
                                </a:lnTo>
                                <a:lnTo>
                                  <a:pt x="55" y="356"/>
                                </a:lnTo>
                                <a:lnTo>
                                  <a:pt x="57" y="368"/>
                                </a:lnTo>
                                <a:lnTo>
                                  <a:pt x="61" y="382"/>
                                </a:lnTo>
                                <a:lnTo>
                                  <a:pt x="67" y="393"/>
                                </a:lnTo>
                                <a:lnTo>
                                  <a:pt x="84" y="412"/>
                                </a:lnTo>
                                <a:lnTo>
                                  <a:pt x="95" y="419"/>
                                </a:lnTo>
                                <a:lnTo>
                                  <a:pt x="108" y="423"/>
                                </a:lnTo>
                                <a:lnTo>
                                  <a:pt x="118" y="426"/>
                                </a:lnTo>
                                <a:lnTo>
                                  <a:pt x="129" y="428"/>
                                </a:lnTo>
                                <a:lnTo>
                                  <a:pt x="141" y="429"/>
                                </a:lnTo>
                                <a:lnTo>
                                  <a:pt x="154" y="430"/>
                                </a:lnTo>
                                <a:lnTo>
                                  <a:pt x="160" y="430"/>
                                </a:lnTo>
                                <a:lnTo>
                                  <a:pt x="167" y="429"/>
                                </a:lnTo>
                                <a:lnTo>
                                  <a:pt x="180" y="428"/>
                                </a:lnTo>
                                <a:lnTo>
                                  <a:pt x="186" y="427"/>
                                </a:lnTo>
                                <a:lnTo>
                                  <a:pt x="197" y="424"/>
                                </a:lnTo>
                                <a:lnTo>
                                  <a:pt x="201" y="423"/>
                                </a:lnTo>
                                <a:lnTo>
                                  <a:pt x="210" y="419"/>
                                </a:lnTo>
                                <a:lnTo>
                                  <a:pt x="213" y="417"/>
                                </a:lnTo>
                                <a:lnTo>
                                  <a:pt x="217" y="413"/>
                                </a:lnTo>
                                <a:lnTo>
                                  <a:pt x="219" y="409"/>
                                </a:lnTo>
                                <a:lnTo>
                                  <a:pt x="221" y="398"/>
                                </a:lnTo>
                                <a:lnTo>
                                  <a:pt x="222" y="390"/>
                                </a:lnTo>
                                <a:lnTo>
                                  <a:pt x="222" y="373"/>
                                </a:lnTo>
                                <a:lnTo>
                                  <a:pt x="222" y="368"/>
                                </a:lnTo>
                                <a:lnTo>
                                  <a:pt x="220" y="359"/>
                                </a:lnTo>
                                <a:lnTo>
                                  <a:pt x="220" y="356"/>
                                </a:lnTo>
                                <a:lnTo>
                                  <a:pt x="163" y="356"/>
                                </a:lnTo>
                                <a:lnTo>
                                  <a:pt x="153" y="351"/>
                                </a:lnTo>
                                <a:lnTo>
                                  <a:pt x="142" y="334"/>
                                </a:lnTo>
                                <a:lnTo>
                                  <a:pt x="140" y="321"/>
                                </a:lnTo>
                                <a:lnTo>
                                  <a:pt x="140" y="157"/>
                                </a:lnTo>
                                <a:close/>
                                <a:moveTo>
                                  <a:pt x="213" y="347"/>
                                </a:moveTo>
                                <a:lnTo>
                                  <a:pt x="210" y="347"/>
                                </a:lnTo>
                                <a:lnTo>
                                  <a:pt x="209" y="348"/>
                                </a:lnTo>
                                <a:lnTo>
                                  <a:pt x="205" y="349"/>
                                </a:lnTo>
                                <a:lnTo>
                                  <a:pt x="202" y="350"/>
                                </a:lnTo>
                                <a:lnTo>
                                  <a:pt x="196" y="353"/>
                                </a:lnTo>
                                <a:lnTo>
                                  <a:pt x="193" y="353"/>
                                </a:lnTo>
                                <a:lnTo>
                                  <a:pt x="185" y="355"/>
                                </a:lnTo>
                                <a:lnTo>
                                  <a:pt x="181" y="356"/>
                                </a:lnTo>
                                <a:lnTo>
                                  <a:pt x="220" y="356"/>
                                </a:lnTo>
                                <a:lnTo>
                                  <a:pt x="218" y="351"/>
                                </a:lnTo>
                                <a:lnTo>
                                  <a:pt x="217" y="349"/>
                                </a:lnTo>
                                <a:lnTo>
                                  <a:pt x="215" y="348"/>
                                </a:lnTo>
                                <a:lnTo>
                                  <a:pt x="213" y="347"/>
                                </a:lnTo>
                                <a:close/>
                                <a:moveTo>
                                  <a:pt x="210" y="85"/>
                                </a:moveTo>
                                <a:lnTo>
                                  <a:pt x="12" y="85"/>
                                </a:lnTo>
                                <a:lnTo>
                                  <a:pt x="10" y="86"/>
                                </a:lnTo>
                                <a:lnTo>
                                  <a:pt x="6" y="88"/>
                                </a:lnTo>
                                <a:lnTo>
                                  <a:pt x="5" y="90"/>
                                </a:lnTo>
                                <a:lnTo>
                                  <a:pt x="2" y="95"/>
                                </a:lnTo>
                                <a:lnTo>
                                  <a:pt x="1" y="99"/>
                                </a:lnTo>
                                <a:lnTo>
                                  <a:pt x="0" y="108"/>
                                </a:lnTo>
                                <a:lnTo>
                                  <a:pt x="0" y="114"/>
                                </a:lnTo>
                                <a:lnTo>
                                  <a:pt x="0" y="134"/>
                                </a:lnTo>
                                <a:lnTo>
                                  <a:pt x="1" y="143"/>
                                </a:lnTo>
                                <a:lnTo>
                                  <a:pt x="6" y="154"/>
                                </a:lnTo>
                                <a:lnTo>
                                  <a:pt x="9" y="157"/>
                                </a:lnTo>
                                <a:lnTo>
                                  <a:pt x="213" y="157"/>
                                </a:lnTo>
                                <a:lnTo>
                                  <a:pt x="216" y="154"/>
                                </a:lnTo>
                                <a:lnTo>
                                  <a:pt x="221" y="143"/>
                                </a:lnTo>
                                <a:lnTo>
                                  <a:pt x="222" y="134"/>
                                </a:lnTo>
                                <a:lnTo>
                                  <a:pt x="222" y="114"/>
                                </a:lnTo>
                                <a:lnTo>
                                  <a:pt x="222" y="108"/>
                                </a:lnTo>
                                <a:lnTo>
                                  <a:pt x="220" y="99"/>
                                </a:lnTo>
                                <a:lnTo>
                                  <a:pt x="219" y="95"/>
                                </a:lnTo>
                                <a:lnTo>
                                  <a:pt x="217" y="90"/>
                                </a:lnTo>
                                <a:lnTo>
                                  <a:pt x="216" y="88"/>
                                </a:lnTo>
                                <a:lnTo>
                                  <a:pt x="212" y="86"/>
                                </a:lnTo>
                                <a:lnTo>
                                  <a:pt x="210" y="85"/>
                                </a:lnTo>
                                <a:close/>
                                <a:moveTo>
                                  <a:pt x="104" y="0"/>
                                </a:moveTo>
                                <a:lnTo>
                                  <a:pt x="87" y="0"/>
                                </a:lnTo>
                                <a:lnTo>
                                  <a:pt x="80" y="1"/>
                                </a:lnTo>
                                <a:lnTo>
                                  <a:pt x="68" y="2"/>
                                </a:lnTo>
                                <a:lnTo>
                                  <a:pt x="64" y="3"/>
                                </a:lnTo>
                                <a:lnTo>
                                  <a:pt x="57" y="5"/>
                                </a:lnTo>
                                <a:lnTo>
                                  <a:pt x="55" y="7"/>
                                </a:lnTo>
                                <a:lnTo>
                                  <a:pt x="52" y="11"/>
                                </a:lnTo>
                                <a:lnTo>
                                  <a:pt x="51" y="13"/>
                                </a:lnTo>
                                <a:lnTo>
                                  <a:pt x="51" y="85"/>
                                </a:lnTo>
                                <a:lnTo>
                                  <a:pt x="140" y="85"/>
                                </a:lnTo>
                                <a:lnTo>
                                  <a:pt x="140" y="13"/>
                                </a:lnTo>
                                <a:lnTo>
                                  <a:pt x="139" y="11"/>
                                </a:lnTo>
                                <a:lnTo>
                                  <a:pt x="136" y="7"/>
                                </a:lnTo>
                                <a:lnTo>
                                  <a:pt x="134" y="5"/>
                                </a:lnTo>
                                <a:lnTo>
                                  <a:pt x="127" y="3"/>
                                </a:lnTo>
                                <a:lnTo>
                                  <a:pt x="123" y="2"/>
                                </a:lnTo>
                                <a:lnTo>
                                  <a:pt x="111" y="1"/>
                                </a:lnTo>
                                <a:lnTo>
                                  <a:pt x="1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1" name="Picture 18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727" y="13263"/>
                            <a:ext cx="300" cy="3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2" name="Picture 18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095" y="13263"/>
                            <a:ext cx="308" cy="3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3" name="Picture 18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476" y="13263"/>
                            <a:ext cx="468" cy="3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4" name="Picture 18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54" y="13827"/>
                            <a:ext cx="406" cy="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5" name="Picture 1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500" y="13911"/>
                            <a:ext cx="180"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6" name="Picture 1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797" y="13825"/>
                            <a:ext cx="205" cy="2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7" name="Picture 17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050" y="13911"/>
                            <a:ext cx="175" cy="2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8" name="Picture 17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264" y="13911"/>
                            <a:ext cx="167" cy="206"/>
                          </a:xfrm>
                          <a:prstGeom prst="rect">
                            <a:avLst/>
                          </a:prstGeom>
                          <a:noFill/>
                          <a:extLst>
                            <a:ext uri="{909E8E84-426E-40DD-AFC4-6F175D3DCCD1}">
                              <a14:hiddenFill xmlns:a14="http://schemas.microsoft.com/office/drawing/2010/main">
                                <a:solidFill>
                                  <a:srgbClr val="FFFFFF"/>
                                </a:solidFill>
                              </a14:hiddenFill>
                            </a:ext>
                          </a:extLst>
                        </pic:spPr>
                      </pic:pic>
                      <wps:wsp>
                        <wps:cNvPr id="369" name="Freeform 176"/>
                        <wps:cNvSpPr>
                          <a:spLocks/>
                        </wps:cNvSpPr>
                        <wps:spPr bwMode="auto">
                          <a:xfrm>
                            <a:off x="2483" y="13827"/>
                            <a:ext cx="52" cy="287"/>
                          </a:xfrm>
                          <a:custGeom>
                            <a:avLst/>
                            <a:gdLst>
                              <a:gd name="T0" fmla="+- 0 2514 2483"/>
                              <a:gd name="T1" fmla="*/ T0 w 52"/>
                              <a:gd name="T2" fmla="+- 0 13827 13827"/>
                              <a:gd name="T3" fmla="*/ 13827 h 287"/>
                              <a:gd name="T4" fmla="+- 0 2504 2483"/>
                              <a:gd name="T5" fmla="*/ T4 w 52"/>
                              <a:gd name="T6" fmla="+- 0 13827 13827"/>
                              <a:gd name="T7" fmla="*/ 13827 h 287"/>
                              <a:gd name="T8" fmla="+- 0 2500 2483"/>
                              <a:gd name="T9" fmla="*/ T8 w 52"/>
                              <a:gd name="T10" fmla="+- 0 13827 13827"/>
                              <a:gd name="T11" fmla="*/ 13827 h 287"/>
                              <a:gd name="T12" fmla="+- 0 2483 2483"/>
                              <a:gd name="T13" fmla="*/ T12 w 52"/>
                              <a:gd name="T14" fmla="+- 0 13835 13827"/>
                              <a:gd name="T15" fmla="*/ 13835 h 287"/>
                              <a:gd name="T16" fmla="+- 0 2483 2483"/>
                              <a:gd name="T17" fmla="*/ T16 w 52"/>
                              <a:gd name="T18" fmla="+- 0 14107 13827"/>
                              <a:gd name="T19" fmla="*/ 14107 h 287"/>
                              <a:gd name="T20" fmla="+- 0 2500 2483"/>
                              <a:gd name="T21" fmla="*/ T20 w 52"/>
                              <a:gd name="T22" fmla="+- 0 14114 13827"/>
                              <a:gd name="T23" fmla="*/ 14114 h 287"/>
                              <a:gd name="T24" fmla="+- 0 2518 2483"/>
                              <a:gd name="T25" fmla="*/ T24 w 52"/>
                              <a:gd name="T26" fmla="+- 0 14114 13827"/>
                              <a:gd name="T27" fmla="*/ 14114 h 287"/>
                              <a:gd name="T28" fmla="+- 0 2535 2483"/>
                              <a:gd name="T29" fmla="*/ T28 w 52"/>
                              <a:gd name="T30" fmla="+- 0 14107 13827"/>
                              <a:gd name="T31" fmla="*/ 14107 h 287"/>
                              <a:gd name="T32" fmla="+- 0 2535 2483"/>
                              <a:gd name="T33" fmla="*/ T32 w 52"/>
                              <a:gd name="T34" fmla="+- 0 13835 13827"/>
                              <a:gd name="T35" fmla="*/ 13835 h 287"/>
                              <a:gd name="T36" fmla="+- 0 2514 2483"/>
                              <a:gd name="T37" fmla="*/ T36 w 52"/>
                              <a:gd name="T38" fmla="+- 0 13827 13827"/>
                              <a:gd name="T39" fmla="*/ 13827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2" h="287">
                                <a:moveTo>
                                  <a:pt x="31" y="0"/>
                                </a:moveTo>
                                <a:lnTo>
                                  <a:pt x="21" y="0"/>
                                </a:lnTo>
                                <a:lnTo>
                                  <a:pt x="17" y="0"/>
                                </a:lnTo>
                                <a:lnTo>
                                  <a:pt x="0" y="8"/>
                                </a:lnTo>
                                <a:lnTo>
                                  <a:pt x="0" y="280"/>
                                </a:lnTo>
                                <a:lnTo>
                                  <a:pt x="17" y="287"/>
                                </a:lnTo>
                                <a:lnTo>
                                  <a:pt x="35" y="287"/>
                                </a:lnTo>
                                <a:lnTo>
                                  <a:pt x="52" y="280"/>
                                </a:lnTo>
                                <a:lnTo>
                                  <a:pt x="52" y="8"/>
                                </a:lnTo>
                                <a:lnTo>
                                  <a:pt x="3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0" name="Picture 17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670" y="13867"/>
                            <a:ext cx="483" cy="2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1" name="Picture 17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196" y="13911"/>
                            <a:ext cx="184" cy="2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2" name="Picture 17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495" y="13867"/>
                            <a:ext cx="348" cy="2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3" name="Picture 17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57" y="13911"/>
                            <a:ext cx="401" cy="2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4" name="Picture 17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397" y="13915"/>
                            <a:ext cx="175" cy="2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5" name="Picture 17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624" y="13911"/>
                            <a:ext cx="117" cy="2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6" name="Picture 1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857" y="13911"/>
                            <a:ext cx="139"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7" name="Picture 1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5035" y="13915"/>
                            <a:ext cx="175" cy="2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8" name="Picture 16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250" y="13911"/>
                            <a:ext cx="531"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9" name="Picture 16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813" y="13911"/>
                            <a:ext cx="139" cy="206"/>
                          </a:xfrm>
                          <a:prstGeom prst="rect">
                            <a:avLst/>
                          </a:prstGeom>
                          <a:noFill/>
                          <a:extLst>
                            <a:ext uri="{909E8E84-426E-40DD-AFC4-6F175D3DCCD1}">
                              <a14:hiddenFill xmlns:a14="http://schemas.microsoft.com/office/drawing/2010/main">
                                <a:solidFill>
                                  <a:srgbClr val="FFFFFF"/>
                                </a:solidFill>
                              </a14:hiddenFill>
                            </a:ext>
                          </a:extLst>
                        </pic:spPr>
                      </pic:pic>
                      <wps:wsp>
                        <wps:cNvPr id="380" name="AutoShape 165"/>
                        <wps:cNvSpPr>
                          <a:spLocks/>
                        </wps:cNvSpPr>
                        <wps:spPr bwMode="auto">
                          <a:xfrm>
                            <a:off x="2730" y="10368"/>
                            <a:ext cx="1537" cy="1347"/>
                          </a:xfrm>
                          <a:custGeom>
                            <a:avLst/>
                            <a:gdLst>
                              <a:gd name="T0" fmla="+- 0 3900 2730"/>
                              <a:gd name="T1" fmla="*/ T0 w 1537"/>
                              <a:gd name="T2" fmla="+- 0 11001 10368"/>
                              <a:gd name="T3" fmla="*/ 11001 h 1347"/>
                              <a:gd name="T4" fmla="+- 0 3519 2730"/>
                              <a:gd name="T5" fmla="*/ T4 w 1537"/>
                              <a:gd name="T6" fmla="+- 0 11001 10368"/>
                              <a:gd name="T7" fmla="*/ 11001 h 1347"/>
                              <a:gd name="T8" fmla="+- 0 3560 2730"/>
                              <a:gd name="T9" fmla="*/ T8 w 1537"/>
                              <a:gd name="T10" fmla="+- 0 11003 10368"/>
                              <a:gd name="T11" fmla="*/ 11003 h 1347"/>
                              <a:gd name="T12" fmla="+- 0 3590 2730"/>
                              <a:gd name="T13" fmla="*/ T12 w 1537"/>
                              <a:gd name="T14" fmla="+- 0 11032 10368"/>
                              <a:gd name="T15" fmla="*/ 11032 h 1347"/>
                              <a:gd name="T16" fmla="+- 0 3616 2730"/>
                              <a:gd name="T17" fmla="*/ T16 w 1537"/>
                              <a:gd name="T18" fmla="+- 0 11073 10368"/>
                              <a:gd name="T19" fmla="*/ 11073 h 1347"/>
                              <a:gd name="T20" fmla="+- 0 3644 2730"/>
                              <a:gd name="T21" fmla="*/ T20 w 1537"/>
                              <a:gd name="T22" fmla="+- 0 11109 10368"/>
                              <a:gd name="T23" fmla="*/ 11109 h 1347"/>
                              <a:gd name="T24" fmla="+- 0 3703 2730"/>
                              <a:gd name="T25" fmla="*/ T24 w 1537"/>
                              <a:gd name="T26" fmla="+- 0 11156 10368"/>
                              <a:gd name="T27" fmla="*/ 11156 h 1347"/>
                              <a:gd name="T28" fmla="+- 0 3759 2730"/>
                              <a:gd name="T29" fmla="*/ T28 w 1537"/>
                              <a:gd name="T30" fmla="+- 0 11206 10368"/>
                              <a:gd name="T31" fmla="*/ 11206 h 1347"/>
                              <a:gd name="T32" fmla="+- 0 3814 2730"/>
                              <a:gd name="T33" fmla="*/ T32 w 1537"/>
                              <a:gd name="T34" fmla="+- 0 11258 10368"/>
                              <a:gd name="T35" fmla="*/ 11258 h 1347"/>
                              <a:gd name="T36" fmla="+- 0 3867 2730"/>
                              <a:gd name="T37" fmla="*/ T36 w 1537"/>
                              <a:gd name="T38" fmla="+- 0 11312 10368"/>
                              <a:gd name="T39" fmla="*/ 11312 h 1347"/>
                              <a:gd name="T40" fmla="+- 0 4025 2730"/>
                              <a:gd name="T41" fmla="*/ T40 w 1537"/>
                              <a:gd name="T42" fmla="+- 0 11474 10368"/>
                              <a:gd name="T43" fmla="*/ 11474 h 1347"/>
                              <a:gd name="T44" fmla="+- 0 4078 2730"/>
                              <a:gd name="T45" fmla="*/ T44 w 1537"/>
                              <a:gd name="T46" fmla="+- 0 11528 10368"/>
                              <a:gd name="T47" fmla="*/ 11528 h 1347"/>
                              <a:gd name="T48" fmla="+- 0 4166 2730"/>
                              <a:gd name="T49" fmla="*/ T48 w 1537"/>
                              <a:gd name="T50" fmla="+- 0 11613 10368"/>
                              <a:gd name="T51" fmla="*/ 11613 h 1347"/>
                              <a:gd name="T52" fmla="+- 0 4200 2730"/>
                              <a:gd name="T53" fmla="*/ T52 w 1537"/>
                              <a:gd name="T54" fmla="+- 0 11647 10368"/>
                              <a:gd name="T55" fmla="*/ 11647 h 1347"/>
                              <a:gd name="T56" fmla="+- 0 4267 2730"/>
                              <a:gd name="T57" fmla="*/ T56 w 1537"/>
                              <a:gd name="T58" fmla="+- 0 11714 10368"/>
                              <a:gd name="T59" fmla="*/ 11714 h 1347"/>
                              <a:gd name="T60" fmla="+- 0 4238 2730"/>
                              <a:gd name="T61" fmla="*/ T60 w 1537"/>
                              <a:gd name="T62" fmla="+- 0 11642 10368"/>
                              <a:gd name="T63" fmla="*/ 11642 h 1347"/>
                              <a:gd name="T64" fmla="+- 0 4207 2730"/>
                              <a:gd name="T65" fmla="*/ T64 w 1537"/>
                              <a:gd name="T66" fmla="+- 0 11571 10368"/>
                              <a:gd name="T67" fmla="*/ 11571 h 1347"/>
                              <a:gd name="T68" fmla="+- 0 4174 2730"/>
                              <a:gd name="T69" fmla="*/ T68 w 1537"/>
                              <a:gd name="T70" fmla="+- 0 11502 10368"/>
                              <a:gd name="T71" fmla="*/ 11502 h 1347"/>
                              <a:gd name="T72" fmla="+- 0 4138 2730"/>
                              <a:gd name="T73" fmla="*/ T72 w 1537"/>
                              <a:gd name="T74" fmla="+- 0 11434 10368"/>
                              <a:gd name="T75" fmla="*/ 11434 h 1347"/>
                              <a:gd name="T76" fmla="+- 0 4102 2730"/>
                              <a:gd name="T77" fmla="*/ T76 w 1537"/>
                              <a:gd name="T78" fmla="+- 0 11366 10368"/>
                              <a:gd name="T79" fmla="*/ 11366 h 1347"/>
                              <a:gd name="T80" fmla="+- 0 4065 2730"/>
                              <a:gd name="T81" fmla="*/ T80 w 1537"/>
                              <a:gd name="T82" fmla="+- 0 11300 10368"/>
                              <a:gd name="T83" fmla="*/ 11300 h 1347"/>
                              <a:gd name="T84" fmla="+- 0 3990 2730"/>
                              <a:gd name="T85" fmla="*/ T84 w 1537"/>
                              <a:gd name="T86" fmla="+- 0 11167 10368"/>
                              <a:gd name="T87" fmla="*/ 11167 h 1347"/>
                              <a:gd name="T88" fmla="+- 0 3953 2730"/>
                              <a:gd name="T89" fmla="*/ T88 w 1537"/>
                              <a:gd name="T90" fmla="+- 0 11101 10368"/>
                              <a:gd name="T91" fmla="*/ 11101 h 1347"/>
                              <a:gd name="T92" fmla="+- 0 3917 2730"/>
                              <a:gd name="T93" fmla="*/ T92 w 1537"/>
                              <a:gd name="T94" fmla="+- 0 11034 10368"/>
                              <a:gd name="T95" fmla="*/ 11034 h 1347"/>
                              <a:gd name="T96" fmla="+- 0 3900 2730"/>
                              <a:gd name="T97" fmla="*/ T96 w 1537"/>
                              <a:gd name="T98" fmla="+- 0 11001 10368"/>
                              <a:gd name="T99" fmla="*/ 11001 h 1347"/>
                              <a:gd name="T100" fmla="+- 0 3510 2730"/>
                              <a:gd name="T101" fmla="*/ T100 w 1537"/>
                              <a:gd name="T102" fmla="+- 0 10368 10368"/>
                              <a:gd name="T103" fmla="*/ 10368 h 1347"/>
                              <a:gd name="T104" fmla="+- 0 3487 2730"/>
                              <a:gd name="T105" fmla="*/ T104 w 1537"/>
                              <a:gd name="T106" fmla="+- 0 10376 10368"/>
                              <a:gd name="T107" fmla="*/ 10376 h 1347"/>
                              <a:gd name="T108" fmla="+- 0 3472 2730"/>
                              <a:gd name="T109" fmla="*/ T108 w 1537"/>
                              <a:gd name="T110" fmla="+- 0 10397 10368"/>
                              <a:gd name="T111" fmla="*/ 10397 h 1347"/>
                              <a:gd name="T112" fmla="+- 0 3460 2730"/>
                              <a:gd name="T113" fmla="*/ T112 w 1537"/>
                              <a:gd name="T114" fmla="+- 0 10422 10368"/>
                              <a:gd name="T115" fmla="*/ 10422 h 1347"/>
                              <a:gd name="T116" fmla="+- 0 3449 2730"/>
                              <a:gd name="T117" fmla="*/ T116 w 1537"/>
                              <a:gd name="T118" fmla="+- 0 10447 10368"/>
                              <a:gd name="T119" fmla="*/ 10447 h 1347"/>
                              <a:gd name="T120" fmla="+- 0 3410 2730"/>
                              <a:gd name="T121" fmla="*/ T120 w 1537"/>
                              <a:gd name="T122" fmla="+- 0 10514 10368"/>
                              <a:gd name="T123" fmla="*/ 10514 h 1347"/>
                              <a:gd name="T124" fmla="+- 0 3254 2730"/>
                              <a:gd name="T125" fmla="*/ T124 w 1537"/>
                              <a:gd name="T126" fmla="+- 0 10784 10368"/>
                              <a:gd name="T127" fmla="*/ 10784 h 1347"/>
                              <a:gd name="T128" fmla="+- 0 2944 2730"/>
                              <a:gd name="T129" fmla="*/ T128 w 1537"/>
                              <a:gd name="T130" fmla="+- 0 11326 10368"/>
                              <a:gd name="T131" fmla="*/ 11326 h 1347"/>
                              <a:gd name="T132" fmla="+- 0 2901 2730"/>
                              <a:gd name="T133" fmla="*/ T132 w 1537"/>
                              <a:gd name="T134" fmla="+- 0 11402 10368"/>
                              <a:gd name="T135" fmla="*/ 11402 h 1347"/>
                              <a:gd name="T136" fmla="+- 0 2858 2730"/>
                              <a:gd name="T137" fmla="*/ T136 w 1537"/>
                              <a:gd name="T138" fmla="+- 0 11478 10368"/>
                              <a:gd name="T139" fmla="*/ 11478 h 1347"/>
                              <a:gd name="T140" fmla="+- 0 2730 2730"/>
                              <a:gd name="T141" fmla="*/ T140 w 1537"/>
                              <a:gd name="T142" fmla="+- 0 11708 10368"/>
                              <a:gd name="T143" fmla="*/ 11708 h 1347"/>
                              <a:gd name="T144" fmla="+- 0 2791 2730"/>
                              <a:gd name="T145" fmla="*/ T144 w 1537"/>
                              <a:gd name="T146" fmla="+- 0 11656 10368"/>
                              <a:gd name="T147" fmla="*/ 11656 h 1347"/>
                              <a:gd name="T148" fmla="+- 0 2850 2730"/>
                              <a:gd name="T149" fmla="*/ T148 w 1537"/>
                              <a:gd name="T150" fmla="+- 0 11604 10368"/>
                              <a:gd name="T151" fmla="*/ 11604 h 1347"/>
                              <a:gd name="T152" fmla="+- 0 2909 2730"/>
                              <a:gd name="T153" fmla="*/ T152 w 1537"/>
                              <a:gd name="T154" fmla="+- 0 11551 10368"/>
                              <a:gd name="T155" fmla="*/ 11551 h 1347"/>
                              <a:gd name="T156" fmla="+- 0 2967 2730"/>
                              <a:gd name="T157" fmla="*/ T156 w 1537"/>
                              <a:gd name="T158" fmla="+- 0 11498 10368"/>
                              <a:gd name="T159" fmla="*/ 11498 h 1347"/>
                              <a:gd name="T160" fmla="+- 0 3024 2730"/>
                              <a:gd name="T161" fmla="*/ T160 w 1537"/>
                              <a:gd name="T162" fmla="+- 0 11444 10368"/>
                              <a:gd name="T163" fmla="*/ 11444 h 1347"/>
                              <a:gd name="T164" fmla="+- 0 3081 2730"/>
                              <a:gd name="T165" fmla="*/ T164 w 1537"/>
                              <a:gd name="T166" fmla="+- 0 11390 10368"/>
                              <a:gd name="T167" fmla="*/ 11390 h 1347"/>
                              <a:gd name="T168" fmla="+- 0 3137 2730"/>
                              <a:gd name="T169" fmla="*/ T168 w 1537"/>
                              <a:gd name="T170" fmla="+- 0 11336 10368"/>
                              <a:gd name="T171" fmla="*/ 11336 h 1347"/>
                              <a:gd name="T172" fmla="+- 0 3360 2730"/>
                              <a:gd name="T173" fmla="*/ T172 w 1537"/>
                              <a:gd name="T174" fmla="+- 0 11117 10368"/>
                              <a:gd name="T175" fmla="*/ 11117 h 1347"/>
                              <a:gd name="T176" fmla="+- 0 3381 2730"/>
                              <a:gd name="T177" fmla="*/ T176 w 1537"/>
                              <a:gd name="T178" fmla="+- 0 11093 10368"/>
                              <a:gd name="T179" fmla="*/ 11093 h 1347"/>
                              <a:gd name="T180" fmla="+- 0 3403 2730"/>
                              <a:gd name="T181" fmla="*/ T180 w 1537"/>
                              <a:gd name="T182" fmla="+- 0 11069 10368"/>
                              <a:gd name="T183" fmla="*/ 11069 h 1347"/>
                              <a:gd name="T184" fmla="+- 0 3429 2730"/>
                              <a:gd name="T185" fmla="*/ T184 w 1537"/>
                              <a:gd name="T186" fmla="+- 0 11050 10368"/>
                              <a:gd name="T187" fmla="*/ 11050 h 1347"/>
                              <a:gd name="T188" fmla="+- 0 3463 2730"/>
                              <a:gd name="T189" fmla="*/ T188 w 1537"/>
                              <a:gd name="T190" fmla="+- 0 11043 10368"/>
                              <a:gd name="T191" fmla="*/ 11043 h 1347"/>
                              <a:gd name="T192" fmla="+- 0 3519 2730"/>
                              <a:gd name="T193" fmla="*/ T192 w 1537"/>
                              <a:gd name="T194" fmla="+- 0 11001 10368"/>
                              <a:gd name="T195" fmla="*/ 11001 h 1347"/>
                              <a:gd name="T196" fmla="+- 0 3900 2730"/>
                              <a:gd name="T197" fmla="*/ T196 w 1537"/>
                              <a:gd name="T198" fmla="+- 0 11001 10368"/>
                              <a:gd name="T199" fmla="*/ 11001 h 1347"/>
                              <a:gd name="T200" fmla="+- 0 3882 2730"/>
                              <a:gd name="T201" fmla="*/ T200 w 1537"/>
                              <a:gd name="T202" fmla="+- 0 10967 10368"/>
                              <a:gd name="T203" fmla="*/ 10967 h 1347"/>
                              <a:gd name="T204" fmla="+- 0 3850 2730"/>
                              <a:gd name="T205" fmla="*/ T204 w 1537"/>
                              <a:gd name="T206" fmla="+- 0 10898 10368"/>
                              <a:gd name="T207" fmla="*/ 10898 h 1347"/>
                              <a:gd name="T208" fmla="+- 0 3807 2730"/>
                              <a:gd name="T209" fmla="*/ T208 w 1537"/>
                              <a:gd name="T210" fmla="+- 0 10842 10368"/>
                              <a:gd name="T211" fmla="*/ 10842 h 1347"/>
                              <a:gd name="T212" fmla="+- 0 3769 2730"/>
                              <a:gd name="T213" fmla="*/ T212 w 1537"/>
                              <a:gd name="T214" fmla="+- 0 10783 10368"/>
                              <a:gd name="T215" fmla="*/ 10783 h 1347"/>
                              <a:gd name="T216" fmla="+- 0 3737 2730"/>
                              <a:gd name="T217" fmla="*/ T216 w 1537"/>
                              <a:gd name="T218" fmla="+- 0 10721 10368"/>
                              <a:gd name="T219" fmla="*/ 10721 h 1347"/>
                              <a:gd name="T220" fmla="+- 0 3711 2730"/>
                              <a:gd name="T221" fmla="*/ T220 w 1537"/>
                              <a:gd name="T222" fmla="+- 0 10655 10368"/>
                              <a:gd name="T223" fmla="*/ 10655 h 1347"/>
                              <a:gd name="T224" fmla="+- 0 3643 2730"/>
                              <a:gd name="T225" fmla="*/ T224 w 1537"/>
                              <a:gd name="T226" fmla="+- 0 10551 10368"/>
                              <a:gd name="T227" fmla="*/ 10551 h 1347"/>
                              <a:gd name="T228" fmla="+- 0 3609 2730"/>
                              <a:gd name="T229" fmla="*/ T228 w 1537"/>
                              <a:gd name="T230" fmla="+- 0 10498 10368"/>
                              <a:gd name="T231" fmla="*/ 10498 h 1347"/>
                              <a:gd name="T232" fmla="+- 0 3576 2730"/>
                              <a:gd name="T233" fmla="*/ T232 w 1537"/>
                              <a:gd name="T234" fmla="+- 0 10445 10368"/>
                              <a:gd name="T235" fmla="*/ 10445 h 1347"/>
                              <a:gd name="T236" fmla="+- 0 3564 2730"/>
                              <a:gd name="T237" fmla="*/ T236 w 1537"/>
                              <a:gd name="T238" fmla="+- 0 10420 10368"/>
                              <a:gd name="T239" fmla="*/ 10420 h 1347"/>
                              <a:gd name="T240" fmla="+- 0 3551 2730"/>
                              <a:gd name="T241" fmla="*/ T240 w 1537"/>
                              <a:gd name="T242" fmla="+- 0 10395 10368"/>
                              <a:gd name="T243" fmla="*/ 10395 h 1347"/>
                              <a:gd name="T244" fmla="+- 0 3534 2730"/>
                              <a:gd name="T245" fmla="*/ T244 w 1537"/>
                              <a:gd name="T246" fmla="+- 0 10375 10368"/>
                              <a:gd name="T247" fmla="*/ 10375 h 1347"/>
                              <a:gd name="T248" fmla="+- 0 3510 2730"/>
                              <a:gd name="T249" fmla="*/ T248 w 1537"/>
                              <a:gd name="T250" fmla="+- 0 10368 10368"/>
                              <a:gd name="T251" fmla="*/ 10368 h 13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537" h="1347">
                                <a:moveTo>
                                  <a:pt x="1170" y="633"/>
                                </a:moveTo>
                                <a:lnTo>
                                  <a:pt x="789" y="633"/>
                                </a:lnTo>
                                <a:lnTo>
                                  <a:pt x="830" y="635"/>
                                </a:lnTo>
                                <a:lnTo>
                                  <a:pt x="860" y="664"/>
                                </a:lnTo>
                                <a:lnTo>
                                  <a:pt x="886" y="705"/>
                                </a:lnTo>
                                <a:lnTo>
                                  <a:pt x="914" y="741"/>
                                </a:lnTo>
                                <a:lnTo>
                                  <a:pt x="973" y="788"/>
                                </a:lnTo>
                                <a:lnTo>
                                  <a:pt x="1029" y="838"/>
                                </a:lnTo>
                                <a:lnTo>
                                  <a:pt x="1084" y="890"/>
                                </a:lnTo>
                                <a:lnTo>
                                  <a:pt x="1137" y="944"/>
                                </a:lnTo>
                                <a:lnTo>
                                  <a:pt x="1295" y="1106"/>
                                </a:lnTo>
                                <a:lnTo>
                                  <a:pt x="1348" y="1160"/>
                                </a:lnTo>
                                <a:lnTo>
                                  <a:pt x="1436" y="1245"/>
                                </a:lnTo>
                                <a:lnTo>
                                  <a:pt x="1470" y="1279"/>
                                </a:lnTo>
                                <a:lnTo>
                                  <a:pt x="1537" y="1346"/>
                                </a:lnTo>
                                <a:lnTo>
                                  <a:pt x="1508" y="1274"/>
                                </a:lnTo>
                                <a:lnTo>
                                  <a:pt x="1477" y="1203"/>
                                </a:lnTo>
                                <a:lnTo>
                                  <a:pt x="1444" y="1134"/>
                                </a:lnTo>
                                <a:lnTo>
                                  <a:pt x="1408" y="1066"/>
                                </a:lnTo>
                                <a:lnTo>
                                  <a:pt x="1372" y="998"/>
                                </a:lnTo>
                                <a:lnTo>
                                  <a:pt x="1335" y="932"/>
                                </a:lnTo>
                                <a:lnTo>
                                  <a:pt x="1260" y="799"/>
                                </a:lnTo>
                                <a:lnTo>
                                  <a:pt x="1223" y="733"/>
                                </a:lnTo>
                                <a:lnTo>
                                  <a:pt x="1187" y="666"/>
                                </a:lnTo>
                                <a:lnTo>
                                  <a:pt x="1170" y="633"/>
                                </a:lnTo>
                                <a:close/>
                                <a:moveTo>
                                  <a:pt x="780" y="0"/>
                                </a:moveTo>
                                <a:lnTo>
                                  <a:pt x="757" y="8"/>
                                </a:lnTo>
                                <a:lnTo>
                                  <a:pt x="742" y="29"/>
                                </a:lnTo>
                                <a:lnTo>
                                  <a:pt x="730" y="54"/>
                                </a:lnTo>
                                <a:lnTo>
                                  <a:pt x="719" y="79"/>
                                </a:lnTo>
                                <a:lnTo>
                                  <a:pt x="680" y="146"/>
                                </a:lnTo>
                                <a:lnTo>
                                  <a:pt x="524" y="416"/>
                                </a:lnTo>
                                <a:lnTo>
                                  <a:pt x="214" y="958"/>
                                </a:lnTo>
                                <a:lnTo>
                                  <a:pt x="171" y="1034"/>
                                </a:lnTo>
                                <a:lnTo>
                                  <a:pt x="128" y="1110"/>
                                </a:lnTo>
                                <a:lnTo>
                                  <a:pt x="0" y="1340"/>
                                </a:lnTo>
                                <a:lnTo>
                                  <a:pt x="61" y="1288"/>
                                </a:lnTo>
                                <a:lnTo>
                                  <a:pt x="120" y="1236"/>
                                </a:lnTo>
                                <a:lnTo>
                                  <a:pt x="179" y="1183"/>
                                </a:lnTo>
                                <a:lnTo>
                                  <a:pt x="237" y="1130"/>
                                </a:lnTo>
                                <a:lnTo>
                                  <a:pt x="294" y="1076"/>
                                </a:lnTo>
                                <a:lnTo>
                                  <a:pt x="351" y="1022"/>
                                </a:lnTo>
                                <a:lnTo>
                                  <a:pt x="407" y="968"/>
                                </a:lnTo>
                                <a:lnTo>
                                  <a:pt x="630" y="749"/>
                                </a:lnTo>
                                <a:lnTo>
                                  <a:pt x="651" y="725"/>
                                </a:lnTo>
                                <a:lnTo>
                                  <a:pt x="673" y="701"/>
                                </a:lnTo>
                                <a:lnTo>
                                  <a:pt x="699" y="682"/>
                                </a:lnTo>
                                <a:lnTo>
                                  <a:pt x="733" y="675"/>
                                </a:lnTo>
                                <a:lnTo>
                                  <a:pt x="789" y="633"/>
                                </a:lnTo>
                                <a:lnTo>
                                  <a:pt x="1170" y="633"/>
                                </a:lnTo>
                                <a:lnTo>
                                  <a:pt x="1152" y="599"/>
                                </a:lnTo>
                                <a:lnTo>
                                  <a:pt x="1120" y="530"/>
                                </a:lnTo>
                                <a:lnTo>
                                  <a:pt x="1077" y="474"/>
                                </a:lnTo>
                                <a:lnTo>
                                  <a:pt x="1039" y="415"/>
                                </a:lnTo>
                                <a:lnTo>
                                  <a:pt x="1007" y="353"/>
                                </a:lnTo>
                                <a:lnTo>
                                  <a:pt x="981" y="287"/>
                                </a:lnTo>
                                <a:lnTo>
                                  <a:pt x="913" y="183"/>
                                </a:lnTo>
                                <a:lnTo>
                                  <a:pt x="879" y="130"/>
                                </a:lnTo>
                                <a:lnTo>
                                  <a:pt x="846" y="77"/>
                                </a:lnTo>
                                <a:lnTo>
                                  <a:pt x="834" y="52"/>
                                </a:lnTo>
                                <a:lnTo>
                                  <a:pt x="821" y="27"/>
                                </a:lnTo>
                                <a:lnTo>
                                  <a:pt x="804" y="7"/>
                                </a:lnTo>
                                <a:lnTo>
                                  <a:pt x="780" y="0"/>
                                </a:lnTo>
                                <a:close/>
                              </a:path>
                            </a:pathLst>
                          </a:custGeom>
                          <a:solidFill>
                            <a:srgbClr val="00B2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AutoShape 164"/>
                        <wps:cNvSpPr>
                          <a:spLocks/>
                        </wps:cNvSpPr>
                        <wps:spPr bwMode="auto">
                          <a:xfrm>
                            <a:off x="3711" y="10118"/>
                            <a:ext cx="1074" cy="1337"/>
                          </a:xfrm>
                          <a:custGeom>
                            <a:avLst/>
                            <a:gdLst>
                              <a:gd name="T0" fmla="+- 0 4394 3711"/>
                              <a:gd name="T1" fmla="*/ T0 w 1074"/>
                              <a:gd name="T2" fmla="+- 0 10757 10118"/>
                              <a:gd name="T3" fmla="*/ 10757 h 1337"/>
                              <a:gd name="T4" fmla="+- 0 4022 3711"/>
                              <a:gd name="T5" fmla="*/ T4 w 1074"/>
                              <a:gd name="T6" fmla="+- 0 10757 10118"/>
                              <a:gd name="T7" fmla="*/ 10757 h 1337"/>
                              <a:gd name="T8" fmla="+- 0 4074 3711"/>
                              <a:gd name="T9" fmla="*/ T8 w 1074"/>
                              <a:gd name="T10" fmla="+- 0 10777 10118"/>
                              <a:gd name="T11" fmla="*/ 10777 h 1337"/>
                              <a:gd name="T12" fmla="+- 0 4134 3711"/>
                              <a:gd name="T13" fmla="*/ T12 w 1074"/>
                              <a:gd name="T14" fmla="+- 0 10830 10118"/>
                              <a:gd name="T15" fmla="*/ 10830 h 1337"/>
                              <a:gd name="T16" fmla="+- 0 4189 3711"/>
                              <a:gd name="T17" fmla="*/ T16 w 1074"/>
                              <a:gd name="T18" fmla="+- 0 10888 10118"/>
                              <a:gd name="T19" fmla="*/ 10888 h 1337"/>
                              <a:gd name="T20" fmla="+- 0 4244 3711"/>
                              <a:gd name="T21" fmla="*/ T20 w 1074"/>
                              <a:gd name="T22" fmla="+- 0 10946 10118"/>
                              <a:gd name="T23" fmla="*/ 10946 h 1337"/>
                              <a:gd name="T24" fmla="+- 0 4300 3711"/>
                              <a:gd name="T25" fmla="*/ T24 w 1074"/>
                              <a:gd name="T26" fmla="+- 0 11003 10118"/>
                              <a:gd name="T27" fmla="*/ 11003 h 1337"/>
                              <a:gd name="T28" fmla="+- 0 4413 3711"/>
                              <a:gd name="T29" fmla="*/ T28 w 1074"/>
                              <a:gd name="T30" fmla="+- 0 11117 10118"/>
                              <a:gd name="T31" fmla="*/ 11117 h 1337"/>
                              <a:gd name="T32" fmla="+- 0 4754 3711"/>
                              <a:gd name="T33" fmla="*/ T32 w 1074"/>
                              <a:gd name="T34" fmla="+- 0 11455 10118"/>
                              <a:gd name="T35" fmla="*/ 11455 h 1337"/>
                              <a:gd name="T36" fmla="+- 0 4784 3711"/>
                              <a:gd name="T37" fmla="*/ T36 w 1074"/>
                              <a:gd name="T38" fmla="+- 0 11435 10118"/>
                              <a:gd name="T39" fmla="*/ 11435 h 1337"/>
                              <a:gd name="T40" fmla="+- 0 4394 3711"/>
                              <a:gd name="T41" fmla="*/ T40 w 1074"/>
                              <a:gd name="T42" fmla="+- 0 10757 10118"/>
                              <a:gd name="T43" fmla="*/ 10757 h 1337"/>
                              <a:gd name="T44" fmla="+- 0 4025 3711"/>
                              <a:gd name="T45" fmla="*/ T44 w 1074"/>
                              <a:gd name="T46" fmla="+- 0 10118 10118"/>
                              <a:gd name="T47" fmla="*/ 10118 h 1337"/>
                              <a:gd name="T48" fmla="+- 0 4006 3711"/>
                              <a:gd name="T49" fmla="*/ T48 w 1074"/>
                              <a:gd name="T50" fmla="+- 0 10147 10118"/>
                              <a:gd name="T51" fmla="*/ 10147 h 1337"/>
                              <a:gd name="T52" fmla="+- 0 3990 3711"/>
                              <a:gd name="T53" fmla="*/ T52 w 1074"/>
                              <a:gd name="T54" fmla="+- 0 10170 10118"/>
                              <a:gd name="T55" fmla="*/ 10170 h 1337"/>
                              <a:gd name="T56" fmla="+- 0 3976 3711"/>
                              <a:gd name="T57" fmla="*/ T56 w 1074"/>
                              <a:gd name="T58" fmla="+- 0 10191 10118"/>
                              <a:gd name="T59" fmla="*/ 10191 h 1337"/>
                              <a:gd name="T60" fmla="+- 0 3964 3711"/>
                              <a:gd name="T61" fmla="*/ T60 w 1074"/>
                              <a:gd name="T62" fmla="+- 0 10211 10118"/>
                              <a:gd name="T63" fmla="*/ 10211 h 1337"/>
                              <a:gd name="T64" fmla="+- 0 3922 3711"/>
                              <a:gd name="T65" fmla="*/ T64 w 1074"/>
                              <a:gd name="T66" fmla="+- 0 10285 10118"/>
                              <a:gd name="T67" fmla="*/ 10285 h 1337"/>
                              <a:gd name="T68" fmla="+- 0 3711 3711"/>
                              <a:gd name="T69" fmla="*/ T68 w 1074"/>
                              <a:gd name="T70" fmla="+- 0 10655 10118"/>
                              <a:gd name="T71" fmla="*/ 10655 h 1337"/>
                              <a:gd name="T72" fmla="+- 0 3737 3711"/>
                              <a:gd name="T73" fmla="*/ T72 w 1074"/>
                              <a:gd name="T74" fmla="+- 0 10721 10118"/>
                              <a:gd name="T75" fmla="*/ 10721 h 1337"/>
                              <a:gd name="T76" fmla="+- 0 3769 3711"/>
                              <a:gd name="T77" fmla="*/ T76 w 1074"/>
                              <a:gd name="T78" fmla="+- 0 10783 10118"/>
                              <a:gd name="T79" fmla="*/ 10783 h 1337"/>
                              <a:gd name="T80" fmla="+- 0 3807 3711"/>
                              <a:gd name="T81" fmla="*/ T80 w 1074"/>
                              <a:gd name="T82" fmla="+- 0 10842 10118"/>
                              <a:gd name="T83" fmla="*/ 10842 h 1337"/>
                              <a:gd name="T84" fmla="+- 0 3850 3711"/>
                              <a:gd name="T85" fmla="*/ T84 w 1074"/>
                              <a:gd name="T86" fmla="+- 0 10898 10118"/>
                              <a:gd name="T87" fmla="*/ 10898 h 1337"/>
                              <a:gd name="T88" fmla="+- 0 3868 3711"/>
                              <a:gd name="T89" fmla="*/ T88 w 1074"/>
                              <a:gd name="T90" fmla="+- 0 10883 10118"/>
                              <a:gd name="T91" fmla="*/ 10883 h 1337"/>
                              <a:gd name="T92" fmla="+- 0 3887 3711"/>
                              <a:gd name="T93" fmla="*/ T92 w 1074"/>
                              <a:gd name="T94" fmla="+- 0 10867 10118"/>
                              <a:gd name="T95" fmla="*/ 10867 h 1337"/>
                              <a:gd name="T96" fmla="+- 0 3905 3711"/>
                              <a:gd name="T97" fmla="*/ T96 w 1074"/>
                              <a:gd name="T98" fmla="+- 0 10851 10118"/>
                              <a:gd name="T99" fmla="*/ 10851 h 1337"/>
                              <a:gd name="T100" fmla="+- 0 3920 3711"/>
                              <a:gd name="T101" fmla="*/ T100 w 1074"/>
                              <a:gd name="T102" fmla="+- 0 10833 10118"/>
                              <a:gd name="T103" fmla="*/ 10833 h 1337"/>
                              <a:gd name="T104" fmla="+- 0 3971 3711"/>
                              <a:gd name="T105" fmla="*/ T104 w 1074"/>
                              <a:gd name="T106" fmla="+- 0 10775 10118"/>
                              <a:gd name="T107" fmla="*/ 10775 h 1337"/>
                              <a:gd name="T108" fmla="+- 0 4022 3711"/>
                              <a:gd name="T109" fmla="*/ T108 w 1074"/>
                              <a:gd name="T110" fmla="+- 0 10757 10118"/>
                              <a:gd name="T111" fmla="*/ 10757 h 1337"/>
                              <a:gd name="T112" fmla="+- 0 4394 3711"/>
                              <a:gd name="T113" fmla="*/ T112 w 1074"/>
                              <a:gd name="T114" fmla="+- 0 10757 10118"/>
                              <a:gd name="T115" fmla="*/ 10757 h 1337"/>
                              <a:gd name="T116" fmla="+- 0 4025 3711"/>
                              <a:gd name="T117" fmla="*/ T116 w 1074"/>
                              <a:gd name="T118" fmla="+- 0 10118 10118"/>
                              <a:gd name="T119" fmla="*/ 10118 h 13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74" h="1337">
                                <a:moveTo>
                                  <a:pt x="683" y="639"/>
                                </a:moveTo>
                                <a:lnTo>
                                  <a:pt x="311" y="639"/>
                                </a:lnTo>
                                <a:lnTo>
                                  <a:pt x="363" y="659"/>
                                </a:lnTo>
                                <a:lnTo>
                                  <a:pt x="423" y="712"/>
                                </a:lnTo>
                                <a:lnTo>
                                  <a:pt x="478" y="770"/>
                                </a:lnTo>
                                <a:lnTo>
                                  <a:pt x="533" y="828"/>
                                </a:lnTo>
                                <a:lnTo>
                                  <a:pt x="589" y="885"/>
                                </a:lnTo>
                                <a:lnTo>
                                  <a:pt x="702" y="999"/>
                                </a:lnTo>
                                <a:lnTo>
                                  <a:pt x="1043" y="1337"/>
                                </a:lnTo>
                                <a:lnTo>
                                  <a:pt x="1073" y="1317"/>
                                </a:lnTo>
                                <a:lnTo>
                                  <a:pt x="683" y="639"/>
                                </a:lnTo>
                                <a:close/>
                                <a:moveTo>
                                  <a:pt x="314" y="0"/>
                                </a:moveTo>
                                <a:lnTo>
                                  <a:pt x="295" y="29"/>
                                </a:lnTo>
                                <a:lnTo>
                                  <a:pt x="279" y="52"/>
                                </a:lnTo>
                                <a:lnTo>
                                  <a:pt x="265" y="73"/>
                                </a:lnTo>
                                <a:lnTo>
                                  <a:pt x="253" y="93"/>
                                </a:lnTo>
                                <a:lnTo>
                                  <a:pt x="211" y="167"/>
                                </a:lnTo>
                                <a:lnTo>
                                  <a:pt x="0" y="537"/>
                                </a:lnTo>
                                <a:lnTo>
                                  <a:pt x="26" y="603"/>
                                </a:lnTo>
                                <a:lnTo>
                                  <a:pt x="58" y="665"/>
                                </a:lnTo>
                                <a:lnTo>
                                  <a:pt x="96" y="724"/>
                                </a:lnTo>
                                <a:lnTo>
                                  <a:pt x="139" y="780"/>
                                </a:lnTo>
                                <a:lnTo>
                                  <a:pt x="157" y="765"/>
                                </a:lnTo>
                                <a:lnTo>
                                  <a:pt x="176" y="749"/>
                                </a:lnTo>
                                <a:lnTo>
                                  <a:pt x="194" y="733"/>
                                </a:lnTo>
                                <a:lnTo>
                                  <a:pt x="209" y="715"/>
                                </a:lnTo>
                                <a:lnTo>
                                  <a:pt x="260" y="657"/>
                                </a:lnTo>
                                <a:lnTo>
                                  <a:pt x="311" y="639"/>
                                </a:lnTo>
                                <a:lnTo>
                                  <a:pt x="683" y="639"/>
                                </a:lnTo>
                                <a:lnTo>
                                  <a:pt x="314" y="0"/>
                                </a:lnTo>
                                <a:close/>
                              </a:path>
                            </a:pathLst>
                          </a:custGeom>
                          <a:solidFill>
                            <a:srgbClr val="3052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163"/>
                        <wps:cNvSpPr>
                          <a:spLocks/>
                        </wps:cNvSpPr>
                        <wps:spPr bwMode="auto">
                          <a:xfrm>
                            <a:off x="3792" y="9545"/>
                            <a:ext cx="450" cy="455"/>
                          </a:xfrm>
                          <a:custGeom>
                            <a:avLst/>
                            <a:gdLst>
                              <a:gd name="T0" fmla="+- 0 4027 3792"/>
                              <a:gd name="T1" fmla="*/ T0 w 450"/>
                              <a:gd name="T2" fmla="+- 0 9545 9545"/>
                              <a:gd name="T3" fmla="*/ 9545 h 455"/>
                              <a:gd name="T4" fmla="+- 0 3956 3792"/>
                              <a:gd name="T5" fmla="*/ T4 w 450"/>
                              <a:gd name="T6" fmla="+- 0 9554 9545"/>
                              <a:gd name="T7" fmla="*/ 9554 h 455"/>
                              <a:gd name="T8" fmla="+- 0 3893 3792"/>
                              <a:gd name="T9" fmla="*/ T8 w 450"/>
                              <a:gd name="T10" fmla="+- 0 9585 9545"/>
                              <a:gd name="T11" fmla="*/ 9585 h 455"/>
                              <a:gd name="T12" fmla="+- 0 3841 3792"/>
                              <a:gd name="T13" fmla="*/ T12 w 450"/>
                              <a:gd name="T14" fmla="+- 0 9634 9545"/>
                              <a:gd name="T15" fmla="*/ 9634 h 455"/>
                              <a:gd name="T16" fmla="+- 0 3806 3792"/>
                              <a:gd name="T17" fmla="*/ T16 w 450"/>
                              <a:gd name="T18" fmla="+- 0 9696 9545"/>
                              <a:gd name="T19" fmla="*/ 9696 h 455"/>
                              <a:gd name="T20" fmla="+- 0 3792 3792"/>
                              <a:gd name="T21" fmla="*/ T20 w 450"/>
                              <a:gd name="T22" fmla="+- 0 9766 9545"/>
                              <a:gd name="T23" fmla="*/ 9766 h 455"/>
                              <a:gd name="T24" fmla="+- 0 3801 3792"/>
                              <a:gd name="T25" fmla="*/ T24 w 450"/>
                              <a:gd name="T26" fmla="+- 0 9840 9545"/>
                              <a:gd name="T27" fmla="*/ 9840 h 455"/>
                              <a:gd name="T28" fmla="+- 0 3831 3792"/>
                              <a:gd name="T29" fmla="*/ T28 w 450"/>
                              <a:gd name="T30" fmla="+- 0 9904 9545"/>
                              <a:gd name="T31" fmla="*/ 9904 h 455"/>
                              <a:gd name="T32" fmla="+- 0 3877 3792"/>
                              <a:gd name="T33" fmla="*/ T32 w 450"/>
                              <a:gd name="T34" fmla="+- 0 9954 9545"/>
                              <a:gd name="T35" fmla="*/ 9954 h 455"/>
                              <a:gd name="T36" fmla="+- 0 3938 3792"/>
                              <a:gd name="T37" fmla="*/ T36 w 450"/>
                              <a:gd name="T38" fmla="+- 0 9987 9545"/>
                              <a:gd name="T39" fmla="*/ 9987 h 455"/>
                              <a:gd name="T40" fmla="+- 0 4010 3792"/>
                              <a:gd name="T41" fmla="*/ T40 w 450"/>
                              <a:gd name="T42" fmla="+- 0 10000 9545"/>
                              <a:gd name="T43" fmla="*/ 10000 h 455"/>
                              <a:gd name="T44" fmla="+- 0 4094 3792"/>
                              <a:gd name="T45" fmla="*/ T44 w 450"/>
                              <a:gd name="T46" fmla="+- 0 9992 9545"/>
                              <a:gd name="T47" fmla="*/ 9992 h 455"/>
                              <a:gd name="T48" fmla="+- 0 4158 3792"/>
                              <a:gd name="T49" fmla="*/ T48 w 450"/>
                              <a:gd name="T50" fmla="+- 0 9967 9545"/>
                              <a:gd name="T51" fmla="*/ 9967 h 455"/>
                              <a:gd name="T52" fmla="+- 0 4204 3792"/>
                              <a:gd name="T53" fmla="*/ T52 w 450"/>
                              <a:gd name="T54" fmla="+- 0 9923 9545"/>
                              <a:gd name="T55" fmla="*/ 9923 h 455"/>
                              <a:gd name="T56" fmla="+- 0 4232 3792"/>
                              <a:gd name="T57" fmla="*/ T56 w 450"/>
                              <a:gd name="T58" fmla="+- 0 9860 9545"/>
                              <a:gd name="T59" fmla="*/ 9860 h 455"/>
                              <a:gd name="T60" fmla="+- 0 4242 3792"/>
                              <a:gd name="T61" fmla="*/ T60 w 450"/>
                              <a:gd name="T62" fmla="+- 0 9778 9545"/>
                              <a:gd name="T63" fmla="*/ 9778 h 455"/>
                              <a:gd name="T64" fmla="+- 0 4233 3792"/>
                              <a:gd name="T65" fmla="*/ T64 w 450"/>
                              <a:gd name="T66" fmla="+- 0 9702 9545"/>
                              <a:gd name="T67" fmla="*/ 9702 h 455"/>
                              <a:gd name="T68" fmla="+- 0 4205 3792"/>
                              <a:gd name="T69" fmla="*/ T68 w 450"/>
                              <a:gd name="T70" fmla="+- 0 9639 9545"/>
                              <a:gd name="T71" fmla="*/ 9639 h 455"/>
                              <a:gd name="T72" fmla="+- 0 4160 3792"/>
                              <a:gd name="T73" fmla="*/ T72 w 450"/>
                              <a:gd name="T74" fmla="+- 0 9590 9545"/>
                              <a:gd name="T75" fmla="*/ 9590 h 455"/>
                              <a:gd name="T76" fmla="+- 0 4100 3792"/>
                              <a:gd name="T77" fmla="*/ T76 w 450"/>
                              <a:gd name="T78" fmla="+- 0 9558 9545"/>
                              <a:gd name="T79" fmla="*/ 9558 h 455"/>
                              <a:gd name="T80" fmla="+- 0 4027 3792"/>
                              <a:gd name="T81" fmla="*/ T80 w 450"/>
                              <a:gd name="T82" fmla="+- 0 9545 9545"/>
                              <a:gd name="T83" fmla="*/ 9545 h 4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55">
                                <a:moveTo>
                                  <a:pt x="235" y="0"/>
                                </a:moveTo>
                                <a:lnTo>
                                  <a:pt x="164" y="9"/>
                                </a:lnTo>
                                <a:lnTo>
                                  <a:pt x="101" y="40"/>
                                </a:lnTo>
                                <a:lnTo>
                                  <a:pt x="49" y="89"/>
                                </a:lnTo>
                                <a:lnTo>
                                  <a:pt x="14" y="151"/>
                                </a:lnTo>
                                <a:lnTo>
                                  <a:pt x="0" y="221"/>
                                </a:lnTo>
                                <a:lnTo>
                                  <a:pt x="9" y="295"/>
                                </a:lnTo>
                                <a:lnTo>
                                  <a:pt x="39" y="359"/>
                                </a:lnTo>
                                <a:lnTo>
                                  <a:pt x="85" y="409"/>
                                </a:lnTo>
                                <a:lnTo>
                                  <a:pt x="146" y="442"/>
                                </a:lnTo>
                                <a:lnTo>
                                  <a:pt x="218" y="455"/>
                                </a:lnTo>
                                <a:lnTo>
                                  <a:pt x="302" y="447"/>
                                </a:lnTo>
                                <a:lnTo>
                                  <a:pt x="366" y="422"/>
                                </a:lnTo>
                                <a:lnTo>
                                  <a:pt x="412" y="378"/>
                                </a:lnTo>
                                <a:lnTo>
                                  <a:pt x="440" y="315"/>
                                </a:lnTo>
                                <a:lnTo>
                                  <a:pt x="450" y="233"/>
                                </a:lnTo>
                                <a:lnTo>
                                  <a:pt x="441" y="157"/>
                                </a:lnTo>
                                <a:lnTo>
                                  <a:pt x="413" y="94"/>
                                </a:lnTo>
                                <a:lnTo>
                                  <a:pt x="368" y="45"/>
                                </a:lnTo>
                                <a:lnTo>
                                  <a:pt x="308" y="13"/>
                                </a:lnTo>
                                <a:lnTo>
                                  <a:pt x="235" y="0"/>
                                </a:lnTo>
                                <a:close/>
                              </a:path>
                            </a:pathLst>
                          </a:custGeom>
                          <a:solidFill>
                            <a:srgbClr val="2E50A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162"/>
                        <wps:cNvSpPr>
                          <a:spLocks/>
                        </wps:cNvSpPr>
                        <wps:spPr bwMode="auto">
                          <a:xfrm>
                            <a:off x="3277" y="9771"/>
                            <a:ext cx="473" cy="460"/>
                          </a:xfrm>
                          <a:custGeom>
                            <a:avLst/>
                            <a:gdLst>
                              <a:gd name="T0" fmla="+- 0 3506 3277"/>
                              <a:gd name="T1" fmla="*/ T0 w 473"/>
                              <a:gd name="T2" fmla="+- 0 9771 9771"/>
                              <a:gd name="T3" fmla="*/ 9771 h 460"/>
                              <a:gd name="T4" fmla="+- 0 3435 3277"/>
                              <a:gd name="T5" fmla="*/ T4 w 473"/>
                              <a:gd name="T6" fmla="+- 0 9783 9771"/>
                              <a:gd name="T7" fmla="*/ 9783 h 460"/>
                              <a:gd name="T8" fmla="+- 0 3373 3277"/>
                              <a:gd name="T9" fmla="*/ T8 w 473"/>
                              <a:gd name="T10" fmla="+- 0 9816 9771"/>
                              <a:gd name="T11" fmla="*/ 9816 h 460"/>
                              <a:gd name="T12" fmla="+- 0 3323 3277"/>
                              <a:gd name="T13" fmla="*/ T12 w 473"/>
                              <a:gd name="T14" fmla="+- 0 9865 9771"/>
                              <a:gd name="T15" fmla="*/ 9865 h 460"/>
                              <a:gd name="T16" fmla="+- 0 3290 3277"/>
                              <a:gd name="T17" fmla="*/ T16 w 473"/>
                              <a:gd name="T18" fmla="+- 0 9927 9771"/>
                              <a:gd name="T19" fmla="*/ 9927 h 460"/>
                              <a:gd name="T20" fmla="+- 0 3277 3277"/>
                              <a:gd name="T21" fmla="*/ T20 w 473"/>
                              <a:gd name="T22" fmla="+- 0 9998 9771"/>
                              <a:gd name="T23" fmla="*/ 9998 h 460"/>
                              <a:gd name="T24" fmla="+- 0 3287 3277"/>
                              <a:gd name="T25" fmla="*/ T24 w 473"/>
                              <a:gd name="T26" fmla="+- 0 10073 9771"/>
                              <a:gd name="T27" fmla="*/ 10073 h 460"/>
                              <a:gd name="T28" fmla="+- 0 3319 3277"/>
                              <a:gd name="T29" fmla="*/ T28 w 473"/>
                              <a:gd name="T30" fmla="+- 0 10137 9771"/>
                              <a:gd name="T31" fmla="*/ 10137 h 460"/>
                              <a:gd name="T32" fmla="+- 0 3369 3277"/>
                              <a:gd name="T33" fmla="*/ T32 w 473"/>
                              <a:gd name="T34" fmla="+- 0 10187 9771"/>
                              <a:gd name="T35" fmla="*/ 10187 h 460"/>
                              <a:gd name="T36" fmla="+- 0 3434 3277"/>
                              <a:gd name="T37" fmla="*/ T36 w 473"/>
                              <a:gd name="T38" fmla="+- 0 10219 9771"/>
                              <a:gd name="T39" fmla="*/ 10219 h 460"/>
                              <a:gd name="T40" fmla="+- 0 3511 3277"/>
                              <a:gd name="T41" fmla="*/ T40 w 473"/>
                              <a:gd name="T42" fmla="+- 0 10230 9771"/>
                              <a:gd name="T43" fmla="*/ 10230 h 460"/>
                              <a:gd name="T44" fmla="+- 0 3586 3277"/>
                              <a:gd name="T45" fmla="*/ T44 w 473"/>
                              <a:gd name="T46" fmla="+- 0 10218 9771"/>
                              <a:gd name="T47" fmla="*/ 10218 h 460"/>
                              <a:gd name="T48" fmla="+- 0 3652 3277"/>
                              <a:gd name="T49" fmla="*/ T48 w 473"/>
                              <a:gd name="T50" fmla="+- 0 10184 9771"/>
                              <a:gd name="T51" fmla="*/ 10184 h 460"/>
                              <a:gd name="T52" fmla="+- 0 3704 3277"/>
                              <a:gd name="T53" fmla="*/ T52 w 473"/>
                              <a:gd name="T54" fmla="+- 0 10134 9771"/>
                              <a:gd name="T55" fmla="*/ 10134 h 460"/>
                              <a:gd name="T56" fmla="+- 0 3738 3277"/>
                              <a:gd name="T57" fmla="*/ T56 w 473"/>
                              <a:gd name="T58" fmla="+- 0 10071 9771"/>
                              <a:gd name="T59" fmla="*/ 10071 h 460"/>
                              <a:gd name="T60" fmla="+- 0 3749 3277"/>
                              <a:gd name="T61" fmla="*/ T60 w 473"/>
                              <a:gd name="T62" fmla="+- 0 9999 9771"/>
                              <a:gd name="T63" fmla="*/ 9999 h 460"/>
                              <a:gd name="T64" fmla="+- 0 3736 3277"/>
                              <a:gd name="T65" fmla="*/ T64 w 473"/>
                              <a:gd name="T66" fmla="+- 0 9928 9771"/>
                              <a:gd name="T67" fmla="*/ 9928 h 460"/>
                              <a:gd name="T68" fmla="+- 0 3700 3277"/>
                              <a:gd name="T69" fmla="*/ T68 w 473"/>
                              <a:gd name="T70" fmla="+- 0 9866 9771"/>
                              <a:gd name="T71" fmla="*/ 9866 h 460"/>
                              <a:gd name="T72" fmla="+- 0 3646 3277"/>
                              <a:gd name="T73" fmla="*/ T72 w 473"/>
                              <a:gd name="T74" fmla="+- 0 9816 9771"/>
                              <a:gd name="T75" fmla="*/ 9816 h 460"/>
                              <a:gd name="T76" fmla="+- 0 3580 3277"/>
                              <a:gd name="T77" fmla="*/ T76 w 473"/>
                              <a:gd name="T78" fmla="+- 0 9783 9771"/>
                              <a:gd name="T79" fmla="*/ 9783 h 460"/>
                              <a:gd name="T80" fmla="+- 0 3506 3277"/>
                              <a:gd name="T81" fmla="*/ T80 w 473"/>
                              <a:gd name="T82" fmla="+- 0 9771 9771"/>
                              <a:gd name="T83" fmla="*/ 9771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3" h="460">
                                <a:moveTo>
                                  <a:pt x="229" y="0"/>
                                </a:moveTo>
                                <a:lnTo>
                                  <a:pt x="158" y="12"/>
                                </a:lnTo>
                                <a:lnTo>
                                  <a:pt x="96" y="45"/>
                                </a:lnTo>
                                <a:lnTo>
                                  <a:pt x="46" y="94"/>
                                </a:lnTo>
                                <a:lnTo>
                                  <a:pt x="13" y="156"/>
                                </a:lnTo>
                                <a:lnTo>
                                  <a:pt x="0" y="227"/>
                                </a:lnTo>
                                <a:lnTo>
                                  <a:pt x="10" y="302"/>
                                </a:lnTo>
                                <a:lnTo>
                                  <a:pt x="42" y="366"/>
                                </a:lnTo>
                                <a:lnTo>
                                  <a:pt x="92" y="416"/>
                                </a:lnTo>
                                <a:lnTo>
                                  <a:pt x="157" y="448"/>
                                </a:lnTo>
                                <a:lnTo>
                                  <a:pt x="234" y="459"/>
                                </a:lnTo>
                                <a:lnTo>
                                  <a:pt x="309" y="447"/>
                                </a:lnTo>
                                <a:lnTo>
                                  <a:pt x="375" y="413"/>
                                </a:lnTo>
                                <a:lnTo>
                                  <a:pt x="427" y="363"/>
                                </a:lnTo>
                                <a:lnTo>
                                  <a:pt x="461" y="300"/>
                                </a:lnTo>
                                <a:lnTo>
                                  <a:pt x="472" y="228"/>
                                </a:lnTo>
                                <a:lnTo>
                                  <a:pt x="459" y="157"/>
                                </a:lnTo>
                                <a:lnTo>
                                  <a:pt x="423" y="95"/>
                                </a:lnTo>
                                <a:lnTo>
                                  <a:pt x="369" y="45"/>
                                </a:lnTo>
                                <a:lnTo>
                                  <a:pt x="303" y="12"/>
                                </a:lnTo>
                                <a:lnTo>
                                  <a:pt x="229" y="0"/>
                                </a:lnTo>
                                <a:close/>
                              </a:path>
                            </a:pathLst>
                          </a:custGeom>
                          <a:solidFill>
                            <a:srgbClr val="00B2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161"/>
                        <wps:cNvSpPr>
                          <a:spLocks/>
                        </wps:cNvSpPr>
                        <wps:spPr bwMode="auto">
                          <a:xfrm>
                            <a:off x="3245" y="11001"/>
                            <a:ext cx="399" cy="477"/>
                          </a:xfrm>
                          <a:custGeom>
                            <a:avLst/>
                            <a:gdLst>
                              <a:gd name="T0" fmla="+- 0 3519 3245"/>
                              <a:gd name="T1" fmla="*/ T0 w 399"/>
                              <a:gd name="T2" fmla="+- 0 11001 11001"/>
                              <a:gd name="T3" fmla="*/ 11001 h 477"/>
                              <a:gd name="T4" fmla="+- 0 3463 3245"/>
                              <a:gd name="T5" fmla="*/ T4 w 399"/>
                              <a:gd name="T6" fmla="+- 0 11043 11001"/>
                              <a:gd name="T7" fmla="*/ 11043 h 477"/>
                              <a:gd name="T8" fmla="+- 0 3437 3245"/>
                              <a:gd name="T9" fmla="*/ T8 w 399"/>
                              <a:gd name="T10" fmla="+- 0 11120 11001"/>
                              <a:gd name="T11" fmla="*/ 11120 h 477"/>
                              <a:gd name="T12" fmla="+- 0 3404 3245"/>
                              <a:gd name="T13" fmla="*/ T12 w 399"/>
                              <a:gd name="T14" fmla="+- 0 11193 11001"/>
                              <a:gd name="T15" fmla="*/ 11193 h 477"/>
                              <a:gd name="T16" fmla="+- 0 3366 3245"/>
                              <a:gd name="T17" fmla="*/ T16 w 399"/>
                              <a:gd name="T18" fmla="+- 0 11265 11001"/>
                              <a:gd name="T19" fmla="*/ 11265 h 477"/>
                              <a:gd name="T20" fmla="+- 0 3326 3245"/>
                              <a:gd name="T21" fmla="*/ T20 w 399"/>
                              <a:gd name="T22" fmla="+- 0 11336 11001"/>
                              <a:gd name="T23" fmla="*/ 11336 h 477"/>
                              <a:gd name="T24" fmla="+- 0 3285 3245"/>
                              <a:gd name="T25" fmla="*/ T24 w 399"/>
                              <a:gd name="T26" fmla="+- 0 11406 11001"/>
                              <a:gd name="T27" fmla="*/ 11406 h 477"/>
                              <a:gd name="T28" fmla="+- 0 3245 3245"/>
                              <a:gd name="T29" fmla="*/ T28 w 399"/>
                              <a:gd name="T30" fmla="+- 0 11478 11001"/>
                              <a:gd name="T31" fmla="*/ 11478 h 477"/>
                              <a:gd name="T32" fmla="+- 0 3310 3245"/>
                              <a:gd name="T33" fmla="*/ T32 w 399"/>
                              <a:gd name="T34" fmla="+- 0 11433 11001"/>
                              <a:gd name="T35" fmla="*/ 11433 h 477"/>
                              <a:gd name="T36" fmla="+- 0 3370 3245"/>
                              <a:gd name="T37" fmla="*/ T36 w 399"/>
                              <a:gd name="T38" fmla="+- 0 11384 11001"/>
                              <a:gd name="T39" fmla="*/ 11384 h 477"/>
                              <a:gd name="T40" fmla="+- 0 3427 3245"/>
                              <a:gd name="T41" fmla="*/ T40 w 399"/>
                              <a:gd name="T42" fmla="+- 0 11332 11001"/>
                              <a:gd name="T43" fmla="*/ 11332 h 477"/>
                              <a:gd name="T44" fmla="+- 0 3482 3245"/>
                              <a:gd name="T45" fmla="*/ T44 w 399"/>
                              <a:gd name="T46" fmla="+- 0 11277 11001"/>
                              <a:gd name="T47" fmla="*/ 11277 h 477"/>
                              <a:gd name="T48" fmla="+- 0 3589 3245"/>
                              <a:gd name="T49" fmla="*/ T48 w 399"/>
                              <a:gd name="T50" fmla="+- 0 11164 11001"/>
                              <a:gd name="T51" fmla="*/ 11164 h 477"/>
                              <a:gd name="T52" fmla="+- 0 3644 3245"/>
                              <a:gd name="T53" fmla="*/ T52 w 399"/>
                              <a:gd name="T54" fmla="+- 0 11109 11001"/>
                              <a:gd name="T55" fmla="*/ 11109 h 477"/>
                              <a:gd name="T56" fmla="+- 0 3616 3245"/>
                              <a:gd name="T57" fmla="*/ T56 w 399"/>
                              <a:gd name="T58" fmla="+- 0 11073 11001"/>
                              <a:gd name="T59" fmla="*/ 11073 h 477"/>
                              <a:gd name="T60" fmla="+- 0 3590 3245"/>
                              <a:gd name="T61" fmla="*/ T60 w 399"/>
                              <a:gd name="T62" fmla="+- 0 11032 11001"/>
                              <a:gd name="T63" fmla="*/ 11032 h 477"/>
                              <a:gd name="T64" fmla="+- 0 3560 3245"/>
                              <a:gd name="T65" fmla="*/ T64 w 399"/>
                              <a:gd name="T66" fmla="+- 0 11003 11001"/>
                              <a:gd name="T67" fmla="*/ 11003 h 477"/>
                              <a:gd name="T68" fmla="+- 0 3519 3245"/>
                              <a:gd name="T69" fmla="*/ T68 w 399"/>
                              <a:gd name="T70" fmla="+- 0 11001 11001"/>
                              <a:gd name="T71" fmla="*/ 11001 h 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99" h="477">
                                <a:moveTo>
                                  <a:pt x="274" y="0"/>
                                </a:moveTo>
                                <a:lnTo>
                                  <a:pt x="218" y="42"/>
                                </a:lnTo>
                                <a:lnTo>
                                  <a:pt x="192" y="119"/>
                                </a:lnTo>
                                <a:lnTo>
                                  <a:pt x="159" y="192"/>
                                </a:lnTo>
                                <a:lnTo>
                                  <a:pt x="121" y="264"/>
                                </a:lnTo>
                                <a:lnTo>
                                  <a:pt x="81" y="335"/>
                                </a:lnTo>
                                <a:lnTo>
                                  <a:pt x="40" y="405"/>
                                </a:lnTo>
                                <a:lnTo>
                                  <a:pt x="0" y="477"/>
                                </a:lnTo>
                                <a:lnTo>
                                  <a:pt x="65" y="432"/>
                                </a:lnTo>
                                <a:lnTo>
                                  <a:pt x="125" y="383"/>
                                </a:lnTo>
                                <a:lnTo>
                                  <a:pt x="182" y="331"/>
                                </a:lnTo>
                                <a:lnTo>
                                  <a:pt x="237" y="276"/>
                                </a:lnTo>
                                <a:lnTo>
                                  <a:pt x="344" y="163"/>
                                </a:lnTo>
                                <a:lnTo>
                                  <a:pt x="399" y="108"/>
                                </a:lnTo>
                                <a:lnTo>
                                  <a:pt x="371" y="72"/>
                                </a:lnTo>
                                <a:lnTo>
                                  <a:pt x="345" y="31"/>
                                </a:lnTo>
                                <a:lnTo>
                                  <a:pt x="315" y="2"/>
                                </a:lnTo>
                                <a:lnTo>
                                  <a:pt x="274" y="0"/>
                                </a:lnTo>
                                <a:close/>
                              </a:path>
                            </a:pathLst>
                          </a:custGeom>
                          <a:solidFill>
                            <a:srgbClr val="3959A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160"/>
                        <wps:cNvSpPr>
                          <a:spLocks/>
                        </wps:cNvSpPr>
                        <wps:spPr bwMode="auto">
                          <a:xfrm>
                            <a:off x="6221" y="-761"/>
                            <a:ext cx="6381" cy="3786"/>
                          </a:xfrm>
                          <a:custGeom>
                            <a:avLst/>
                            <a:gdLst>
                              <a:gd name="T0" fmla="+- 0 6934 636"/>
                              <a:gd name="T1" fmla="*/ T0 w 6381"/>
                              <a:gd name="T2" fmla="+- 0 199 199"/>
                              <a:gd name="T3" fmla="*/ 199 h 3786"/>
                              <a:gd name="T4" fmla="+- 0 5455 636"/>
                              <a:gd name="T5" fmla="*/ T4 w 6381"/>
                              <a:gd name="T6" fmla="+- 0 199 199"/>
                              <a:gd name="T7" fmla="*/ 199 h 3786"/>
                              <a:gd name="T8" fmla="+- 0 636 636"/>
                              <a:gd name="T9" fmla="*/ T8 w 6381"/>
                              <a:gd name="T10" fmla="+- 0 3467 199"/>
                              <a:gd name="T11" fmla="*/ 3467 h 3786"/>
                              <a:gd name="T12" fmla="+- 0 636 636"/>
                              <a:gd name="T13" fmla="*/ T12 w 6381"/>
                              <a:gd name="T14" fmla="+- 0 3984 199"/>
                              <a:gd name="T15" fmla="*/ 3984 h 3786"/>
                              <a:gd name="T16" fmla="+- 0 7016 636"/>
                              <a:gd name="T17" fmla="*/ T16 w 6381"/>
                              <a:gd name="T18" fmla="+- 0 1275 199"/>
                              <a:gd name="T19" fmla="*/ 1275 h 3786"/>
                              <a:gd name="T20" fmla="+- 0 7016 636"/>
                              <a:gd name="T21" fmla="*/ T20 w 6381"/>
                              <a:gd name="T22" fmla="+- 0 650 199"/>
                              <a:gd name="T23" fmla="*/ 650 h 3786"/>
                              <a:gd name="T24" fmla="+- 0 6934 636"/>
                              <a:gd name="T25" fmla="*/ T24 w 6381"/>
                              <a:gd name="T26" fmla="+- 0 199 199"/>
                              <a:gd name="T27" fmla="*/ 199 h 3786"/>
                            </a:gdLst>
                            <a:ahLst/>
                            <a:cxnLst>
                              <a:cxn ang="0">
                                <a:pos x="T1" y="T3"/>
                              </a:cxn>
                              <a:cxn ang="0">
                                <a:pos x="T5" y="T7"/>
                              </a:cxn>
                              <a:cxn ang="0">
                                <a:pos x="T9" y="T11"/>
                              </a:cxn>
                              <a:cxn ang="0">
                                <a:pos x="T13" y="T15"/>
                              </a:cxn>
                              <a:cxn ang="0">
                                <a:pos x="T17" y="T19"/>
                              </a:cxn>
                              <a:cxn ang="0">
                                <a:pos x="T21" y="T23"/>
                              </a:cxn>
                              <a:cxn ang="0">
                                <a:pos x="T25" y="T27"/>
                              </a:cxn>
                            </a:cxnLst>
                            <a:rect l="0" t="0" r="r" b="b"/>
                            <a:pathLst>
                              <a:path w="6381" h="3786">
                                <a:moveTo>
                                  <a:pt x="6298" y="0"/>
                                </a:moveTo>
                                <a:lnTo>
                                  <a:pt x="4819" y="0"/>
                                </a:lnTo>
                                <a:lnTo>
                                  <a:pt x="0" y="3268"/>
                                </a:lnTo>
                                <a:lnTo>
                                  <a:pt x="0" y="3785"/>
                                </a:lnTo>
                                <a:lnTo>
                                  <a:pt x="6380" y="1076"/>
                                </a:lnTo>
                                <a:lnTo>
                                  <a:pt x="6380" y="451"/>
                                </a:lnTo>
                                <a:lnTo>
                                  <a:pt x="6298" y="0"/>
                                </a:lnTo>
                                <a:close/>
                              </a:path>
                            </a:pathLst>
                          </a:custGeom>
                          <a:ln/>
                        </wps:spPr>
                        <wps:style>
                          <a:lnRef idx="0">
                            <a:schemeClr val="accent5"/>
                          </a:lnRef>
                          <a:fillRef idx="3">
                            <a:schemeClr val="accent5"/>
                          </a:fillRef>
                          <a:effectRef idx="3">
                            <a:schemeClr val="accent5"/>
                          </a:effectRef>
                          <a:fontRef idx="minor">
                            <a:schemeClr val="lt1"/>
                          </a:fontRef>
                        </wps:style>
                        <wps:bodyPr rot="0" vert="horz" wrap="square" lIns="91440" tIns="45720" rIns="91440" bIns="45720" anchor="t" anchorCtr="0" upright="1">
                          <a:noAutofit/>
                        </wps:bodyPr>
                      </wps:wsp>
                      <wps:wsp>
                        <wps:cNvPr id="386" name="Freeform 159"/>
                        <wps:cNvSpPr>
                          <a:spLocks/>
                        </wps:cNvSpPr>
                        <wps:spPr bwMode="auto">
                          <a:xfrm>
                            <a:off x="636" y="2623"/>
                            <a:ext cx="6214" cy="4159"/>
                          </a:xfrm>
                          <a:custGeom>
                            <a:avLst/>
                            <a:gdLst>
                              <a:gd name="T0" fmla="+- 0 636 636"/>
                              <a:gd name="T1" fmla="*/ T0 w 6214"/>
                              <a:gd name="T2" fmla="+- 0 2623 2623"/>
                              <a:gd name="T3" fmla="*/ 2623 h 4159"/>
                              <a:gd name="T4" fmla="+- 0 636 636"/>
                              <a:gd name="T5" fmla="*/ T4 w 6214"/>
                              <a:gd name="T6" fmla="+- 0 6782 2623"/>
                              <a:gd name="T7" fmla="*/ 6782 h 4159"/>
                              <a:gd name="T8" fmla="+- 0 6755 636"/>
                              <a:gd name="T9" fmla="*/ T8 w 6214"/>
                              <a:gd name="T10" fmla="+- 0 4710 2623"/>
                              <a:gd name="T11" fmla="*/ 4710 h 4159"/>
                              <a:gd name="T12" fmla="+- 0 6850 636"/>
                              <a:gd name="T13" fmla="*/ T12 w 6214"/>
                              <a:gd name="T14" fmla="+- 0 4498 2623"/>
                              <a:gd name="T15" fmla="*/ 4498 h 4159"/>
                              <a:gd name="T16" fmla="+- 0 636 636"/>
                              <a:gd name="T17" fmla="*/ T16 w 6214"/>
                              <a:gd name="T18" fmla="+- 0 2623 2623"/>
                              <a:gd name="T19" fmla="*/ 2623 h 4159"/>
                            </a:gdLst>
                            <a:ahLst/>
                            <a:cxnLst>
                              <a:cxn ang="0">
                                <a:pos x="T1" y="T3"/>
                              </a:cxn>
                              <a:cxn ang="0">
                                <a:pos x="T5" y="T7"/>
                              </a:cxn>
                              <a:cxn ang="0">
                                <a:pos x="T9" y="T11"/>
                              </a:cxn>
                              <a:cxn ang="0">
                                <a:pos x="T13" y="T15"/>
                              </a:cxn>
                              <a:cxn ang="0">
                                <a:pos x="T17" y="T19"/>
                              </a:cxn>
                            </a:cxnLst>
                            <a:rect l="0" t="0" r="r" b="b"/>
                            <a:pathLst>
                              <a:path w="6214" h="4159">
                                <a:moveTo>
                                  <a:pt x="0" y="0"/>
                                </a:moveTo>
                                <a:lnTo>
                                  <a:pt x="0" y="4159"/>
                                </a:lnTo>
                                <a:lnTo>
                                  <a:pt x="6119" y="2087"/>
                                </a:lnTo>
                                <a:lnTo>
                                  <a:pt x="6214" y="1875"/>
                                </a:lnTo>
                                <a:lnTo>
                                  <a:pt x="0" y="0"/>
                                </a:lnTo>
                                <a:close/>
                              </a:path>
                            </a:pathLst>
                          </a:custGeom>
                          <a:solidFill>
                            <a:srgbClr val="00A0C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Rectangle 158"/>
                        <wps:cNvSpPr>
                          <a:spLocks noChangeArrowheads="1"/>
                        </wps:cNvSpPr>
                        <wps:spPr bwMode="auto">
                          <a:xfrm>
                            <a:off x="16372" y="2514"/>
                            <a:ext cx="5953" cy="4464"/>
                          </a:xfrm>
                          <a:prstGeom prst="rect">
                            <a:avLst/>
                          </a:prstGeom>
                          <a:solidFill>
                            <a:srgbClr val="3052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28432" id="Group 156" o:spid="_x0000_s1026" style="position:absolute;margin-left:-51pt;margin-top:-25.5pt;width:1150.8pt;height:924.7pt;z-index:-251676672;mso-position-horizontal-relative:page;mso-position-vertical-relative:page" coordorigin="-691,-761" coordsize="23016,18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UgMtjAAAIABJREFU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 o:spid="_x0000_s1027" type="#_x0000_t75" style="position:absolute;left:584;top:183;width:11140;height:16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">
                  <v:imagedata r:id="rId32" o:title=""/>
                </v:shape>
                <v:shape id="Picture 204" o:spid="_x0000_s1028" type="#_x0000_t75" style="position:absolute;left:584;top:183;width:11140;height:9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">
                  <v:imagedata r:id="rId33" o:title=""/>
                </v:shape>
                <v:shape id="Freeform 203" o:spid="_x0000_s1029" style="position:absolute;left:10042;top:9022;width:1683;height:3451;visibility:visible;mso-wrap-style:square;v-text-anchor:top" coordsize="1683,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" path="m1682,l,1725,1682,3450,1682,xe" fillcolor="#6d6e71" stroked="f">
                  <v:path arrowok="t" o:connecttype="custom" o:connectlocs="1682,9022;0,10747;1682,12472;1682,9022" o:connectangles="0,0,0,0"/>
                </v:shape>
                <v:shape id="Picture 202" o:spid="_x0000_s1030" type="#_x0000_t75" style="position:absolute;left:10042;top:9022;width:1682;height:3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">
                  <v:imagedata r:id="rId34" o:title=""/>
                </v:shape>
                <v:shape id="Picture 201" o:spid="_x0000_s1031" type="#_x0000_t75" style="position:absolute;left:1640;top:183;width:10084;height:14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">
                  <v:imagedata r:id="rId35" o:title=""/>
                </v:shape>
                <v:shape id="Freeform 200" o:spid="_x0000_s1032" style="position:absolute;left:1640;top:183;width:10084;height:14697;visibility:visible;mso-wrap-style:square;v-text-anchor:top" coordsize="10084,1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" path="m10084,l9910,,,10163r4421,4534l10084,8889,10084,xe" fillcolor="#00b2c9" stroked="f">
                  <v:path arrowok="t" o:connecttype="custom" o:connectlocs="10084,183;9910,183;0,10346;4421,14880;10084,9072;10084,183" o:connectangles="0,0,0,0,0,0"/>
                </v:shape>
                <v:shape id="Freeform 199" o:spid="_x0000_s1033" style="position:absolute;left:584;top:5162;width:11140;height:11528;visibility:visible;mso-wrap-style:square;v-text-anchor:top" coordsize="11140,11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" path="m,l,9068r2399,2459l11140,11527r,-102l,xe" fillcolor="#6d6e71" stroked="f">
                  <v:path arrowok="t" o:connecttype="custom" o:connectlocs="0,5162;0,14230;2399,16689;11140,16689;11140,16587;0,5162" o:connectangles="0,0,0,0,0,0"/>
                </v:shape>
                <v:shape id="Picture 198" o:spid="_x0000_s1034" type="#_x0000_t75" style="position:absolute;left:584;top:5162;width:11640;height:1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">
                  <v:imagedata r:id="rId36" o:title=""/>
                </v:shape>
                <v:shape id="Freeform 197" o:spid="_x0000_s1035" style="position:absolute;left:5102;top:7455;width:649;height:902;visibility:visible;mso-wrap-style:square;v-text-anchor:top" coordsize="64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" path="m632,677r-42,82l508,841r-80,41l265,882,184,841,102,759,60,678,20,554r,-207l60,223r42,-81l184,60,265,19r163,l508,60r82,82l632,225r17,-10l606,130,520,43,432,,259,,172,43,85,130,44,216,,345,,557,44,685r41,87l172,858r87,43l432,901r88,-43l606,772r43,-86l632,677xe" filled="f" strokecolor="white" strokeweight="1pt">
                  <v:path arrowok="t" o:connecttype="custom" o:connectlocs="632,8132;590,8214;508,8296;428,8337;265,8337;184,8296;102,8214;60,8133;20,8009;20,7802;60,7678;102,7597;184,7515;265,7474;428,7474;508,7515;590,7597;632,7680;649,7670;606,7585;520,7498;432,7455;259,7455;172,7498;85,7585;44,7671;0,7800;0,8012;44,8140;85,8227;172,8313;259,8356;432,8356;520,8313;606,8227;649,8141;632,8132" o:connectangles="0,0,0,0,0,0,0,0,0,0,0,0,0,0,0,0,0,0,0,0,0,0,0,0,0,0,0,0,0,0,0,0,0,0,0,0,0"/>
                </v:shape>
                <v:shape id="AutoShape 196" o:spid="_x0000_s1036" style="position:absolute;left:-351;top:16838;width:689;height:895;visibility:visible;mso-wrap-style:square;v-text-anchor:top" coordsize="68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" path="m6791,-9383r-13,l6440,-8496r16,8l6567,-8776r434,l7112,-8488r16,-8l6791,-9383xm6574,-8795r210,-552l6994,-8795r-420,xe" filled="f" strokecolor="white" strokeweight="1pt">
                  <v:path arrowok="t" o:connecttype="custom" o:connectlocs="6791,7455;6778,7455;6440,8342;6456,8350;6567,8062;7001,8062;7112,8350;7128,8342;6791,7455;6574,8043;6784,7491;6994,8043;6574,8043" o:connectangles="0,0,0,0,0,0,0,0,0,0,0,0,0"/>
                </v:shape>
                <v:shape id="Freeform 195" o:spid="_x0000_s1037" style="position:absolute;left:6872;top:7455;width:589;height:892;visibility:visible;mso-wrap-style:square;v-text-anchor:top" coordsize="589,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" path="m588,l,,,19r284,l284,892r20,l304,19r284,l588,xe" filled="f" strokecolor="white" strokeweight="1pt">
                  <v:path arrowok="t" o:connecttype="custom" o:connectlocs="588,7455;0,7455;0,7474;284,7474;284,8347;304,8347;304,7474;588,7474;588,7455" o:connectangles="0,0,0,0,0,0,0,0,0"/>
                </v:shape>
                <v:shape id="AutoShape 194" o:spid="_x0000_s1038" style="position:absolute;left:-351;top:16838;width:689;height:895;visibility:visible;mso-wrap-style:square;v-text-anchor:top" coordsize="68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" path="m8257,-9383r-13,l7906,-8496r17,8l8033,-8776r435,l8578,-8488r17,-8l8257,-9383xm8040,-8795r211,-552l8461,-8795r-421,xe" filled="f" strokecolor="white" strokeweight="1pt">
                  <v:path arrowok="t" o:connecttype="custom" o:connectlocs="8257,7455;8244,7455;7906,8342;7923,8350;8033,8062;8468,8062;8578,8350;8595,8342;8257,7455;8040,8043;8251,7491;8461,8043;8040,8043" o:connectangles="0,0,0,0,0,0,0,0,0,0,0,0,0"/>
                </v:shape>
                <v:shape id="Freeform 193" o:spid="_x0000_s1039" style="position:absolute;left:8455;top:7464;width:472;height:892;visibility:visible;mso-wrap-style:square;v-text-anchor:top" coordsize="47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" path="m472,873r-452,l20,,,,,892r472,l472,873xe" filled="f" strokecolor="white" strokeweight="1pt">
                  <v:path arrowok="t" o:connecttype="custom" o:connectlocs="472,8337;20,8337;20,7464;0,7464;0,8356;472,8356;472,8337" o:connectangles="0,0,0,0,0,0,0"/>
                </v:shape>
                <v:shape id="AutoShape 192" o:spid="_x0000_s1040" style="position:absolute;left:-691;top:16493;width:692;height:902;visibility:visible;mso-wrap-style:square;v-text-anchor:top" coordsize="692,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" path="m10487,-8693r-44,-129l10401,-8908r-86,-87l10227,-9038r-173,l9967,-8995r-87,87l9839,-8822r-44,129l9795,-8481r44,128l9880,-8266r87,86l10054,-8137r173,l10315,-8180r86,-86l10443,-8353r44,-128l10487,-8693xm10426,-8360r-41,81l10303,-8196r-80,40l10060,-8156r-81,-40l9897,-8279r-42,-81l9815,-8484r,-207l9855,-8815r42,-81l9979,-8978r81,-41l10223,-9019r80,41l10385,-8896r41,81l10467,-8691r,207l10426,-8360xe" filled="f" strokecolor="white" strokeweight="1pt">
                  <v:path arrowok="t" o:connecttype="custom" o:connectlocs="10487,7800;10443,7671;10401,7585;10315,7498;10227,7455;10054,7455;9967,7498;9880,7585;9839,7671;9795,7800;9795,8012;9839,8140;9880,8227;9967,8313;10054,8356;10227,8356;10315,8313;10401,8227;10443,8140;10487,8012;10487,7800;10426,8133;10385,8214;10303,8297;10223,8337;10060,8337;9979,8297;9897,8214;9855,8133;9815,8009;9815,7802;9855,7678;9897,7597;9979,7515;10060,7474;10223,7474;10303,7515;10385,7597;10426,7678;10467,7802;10467,8009;10426,8133" o:connectangles="0,0,0,0,0,0,0,0,0,0,0,0,0,0,0,0,0,0,0,0,0,0,0,0,0,0,0,0,0,0,0,0,0,0,0,0,0,0,0,0,0,0"/>
                </v:shape>
                <v:shape id="Freeform 191" o:spid="_x0000_s1041" style="position:absolute;left:10048;top:7455;width:650;height:902;visibility:visible;mso-wrap-style:square;v-text-anchor:top" coordsize="6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" path="m649,546r-220,l429,566r201,l630,679r-41,80l507,842r-80,40l264,882,183,842,102,759,60,678,19,554r,-207l60,223r42,-81l183,60,265,19r163,l508,60r82,82l632,225r17,-10l607,130,520,43,432,,259,,172,43,85,130,43,216,,345,,557,43,685r42,87l171,858r88,43l432,901r88,-43l606,772r43,-88l649,546xe" filled="f" strokecolor="white" strokeweight="1pt">
                  <v:path arrowok="t" o:connecttype="custom" o:connectlocs="649,8001;429,8001;429,8021;630,8021;630,8134;589,8214;507,8297;427,8337;264,8337;183,8297;102,8214;60,8133;19,8009;19,7802;60,7678;102,7597;183,7515;265,7474;428,7474;508,7515;590,7597;632,7680;649,7670;607,7585;520,7498;432,7455;259,7455;172,7498;85,7585;43,7671;0,7800;0,8012;43,8140;85,8227;171,8313;259,8356;432,8356;520,8313;606,8227;649,8139;649,8001" o:connectangles="0,0,0,0,0,0,0,0,0,0,0,0,0,0,0,0,0,0,0,0,0,0,0,0,0,0,0,0,0,0,0,0,0,0,0,0,0,0,0,0,0"/>
                </v:shape>
                <v:shape id="AutoShape 190" o:spid="_x0000_s1042" style="position:absolute;left:1896;top:11931;width:1699;height:828;visibility:visible;mso-wrap-style:square;v-text-anchor:top" coordsize="1699,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" path="m449,742r,-9l447,717r-2,-6l441,702r-2,-4l433,694r-3,-1l153,693r,-214l386,479r3,-1l395,474r2,-3l401,462r2,-6l405,441r,-9l405,410r,-10l403,385r-2,-6l397,370r-2,-3l389,362r-3,-1l153,361r,-185l428,176r3,-1l436,171r2,-4l440,163r2,-5l444,152r2,-15l446,127r,-22l446,95,444,80r-2,-6l438,64r-2,-4l431,56r-3,-1l33,55,22,59,4,75,,87,,782r4,13l22,810r11,4l430,814r3,-1l439,808r2,-3l445,795r2,-6l449,774r,-9l449,742m1054,21r-1,-3l1049,11r-4,-2l1034,4r-8,-1l1008,,996,,967,,955,,936,3r-7,1l917,9r-4,2l909,18r-1,3l908,308r,137l908,618r-9,11l890,640r-8,9l873,658r-7,7l858,672r-8,6l843,684r-10,6l823,695r-19,6l794,702r-10,l769,701r-13,-2l744,694r-11,-6l724,680r-9,-9l708,660r-7,-11l696,636r-5,-13l687,608r-3,-15l682,578r-2,-16l679,546r,-17l679,514r1,-15l682,484r3,-15l689,454r4,-13l698,428r6,-13l711,404r7,-10l727,385r10,-8l748,371r12,-5l773,363r14,-1l802,364r16,4l833,374r14,10l862,395r15,14l892,426r16,19l908,308,890,292,873,278,855,266,837,256r-18,-8l799,242r-20,-3l757,238r-27,1l705,243r-24,7l659,259r-21,11l620,284r-17,17l588,319r-14,21l562,362r-10,25l544,414r-7,29l533,473r-3,32l529,529r,17l530,568r2,28l535,623r6,27l547,675r9,24l566,721r12,21l592,760r16,17l626,791r20,13l668,814r24,7l718,826r29,1l773,826r25,-5l822,814r23,-11l867,790r21,-16l909,756r21,-20l930,798r1,4l935,808r4,2l948,814r7,1l970,817r10,l1005,817r10,l1031,815r6,-1l1046,810r4,-2l1054,802r,-4l1054,736r,-34l1054,362r,-54l1054,21t644,246l1697,264r-4,-6l1689,255r-11,-3l1670,250r-18,-2l1640,248r-29,l1599,248r-19,2l1573,252r-12,3l1557,258r-4,6l1552,267r,352l1536,637r-15,16l1506,667r-15,11l1477,687r-14,7l1449,698r-14,1l1420,699r-13,-3l1385,685r-10,-8l1368,666r-5,-8l1359,649r-4,-9l1352,629r-2,-12l1348,603r-1,-17l1347,566r,-299l1346,264r-5,-6l1337,255r-11,-3l1318,250r-19,-2l1287,248r-28,l1247,248r-19,2l1220,252r-11,3l1205,258r-4,6l1200,267r,324l1200,620r2,26l1205,670r4,21l1215,710r7,19l1231,746r11,16l1254,776r14,13l1283,800r18,10l1320,817r22,6l1366,826r25,1l1415,826r24,-5l1462,814r22,-10l1507,791r22,-17l1551,755r21,-22l1572,798r1,3l1577,807r4,2l1590,813r6,2l1612,817r11,l1648,817r10,l1674,815r6,-2l1690,809r4,-2l1697,801r1,-3l1698,733r,-34l1698,267e" fillcolor="#3052a4" stroked="f">
                  <v:path arrowok="t" o:connecttype="custom" o:connectlocs="441,12633;153,12410;401,12393;405,12331;389,12293;431,12106;444,12083;444,12011;428,11986;0,12713;433,12744;449,12705;1049,11942;996,11931;917,11940;908,12376;873,12589;833,12621;769,12632;715,12602;687,12539;679,12460;689,12385;718,12325;773,12294;847,12315;908,12239;819,12179;705,12174;603,12232;544,12345;529,12477;547,12606;608,12708;718,12757;845,12734;930,12729;955,12746;1031,12746;1054,12729;1054,11952;1678,12183;1599,12179;1553,12195;1506,12598;1435,12630;1368,12597;1350,12548;1346,12195;1299,12179;1220,12183;1200,12522;1215,12641;1268,12720;1366,12757;1484,12735;1572,12729;1596,12746;1674,12746;1698,12729" o:connectangles="0,0,0,0,0,0,0,0,0,0,0,0,0,0,0,0,0,0,0,0,0,0,0,0,0,0,0,0,0,0,0,0,0,0,0,0,0,0,0,0,0,0,0,0,0,0,0,0,0,0,0,0,0,0,0,0,0,0,0,0"/>
                </v:shape>
                <v:shape id="AutoShape 189" o:spid="_x0000_s1043" style="position:absolute;left:3751;top:11931;width:2140;height:828;visibility:visible;mso-wrap-style:square;v-text-anchor:top" coordsize="2140,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" path="m884,107r-1,-8l878,83r-4,-6l864,66r-6,-4l843,57r-9,-2l705,55r-13,2l670,63r-9,5l645,82r-7,9l632,102r-5,9l623,121r-4,11l615,144,445,595r-2,l291,176,279,143r-4,-12l271,120r-4,-10l262,101,256,90r-8,-9l230,68,218,63,206,60,195,58,184,57,172,56,159,55,58,55,46,56,35,59,25,64r-9,7l9,80,4,91,1,103,,117,1,797r1,3l6,806r4,3l21,813r8,1l47,817r12,l88,817r11,l118,814r7,-1l137,809r4,-3l145,800r1,-3l146,176r2,l360,792r1,4l363,800r7,6l375,809r12,4l395,815r19,2l425,817r26,l463,817r19,-1l489,814r12,-3l506,808r7,-7l516,797r1,-5l588,595,737,176r1,l738,796r1,4l744,806r4,3l759,813r7,1l785,817r12,l825,817r12,l856,814r7,-1l875,809r4,-3l883,800r1,-3l884,176r,-69m1523,494r,-19l1522,467r-2,-26l1515,416r-6,-24l1501,369r-10,-21l1488,342r-9,-13l1465,311r-16,-17l1431,280r-20,-12l1389,257r-9,-3l1380,475r-220,l1161,461r2,-13l1165,435r4,-12l1173,411r4,-11l1183,390r7,-9l1197,372r8,-7l1214,358r10,-5l1235,348r12,-3l1260,343r13,-1l1299,344r23,7l1340,362r15,15l1367,397r8,23l1379,446r1,29l1380,254r-16,-5l1337,243r-29,-4l1277,238r-31,1l1218,243r-27,6l1165,258r-24,12l1119,283r-20,16l1081,318r-16,20l1050,361r-12,25l1028,413r-8,28l1015,472r-4,32l1010,538r1,36l1014,607r6,31l1027,666r10,26l1049,716r14,21l1080,756r18,17l1119,787r23,13l1167,810r28,7l1224,823r32,3l1290,827r19,l1327,826r18,-2l1362,822r17,-2l1394,817r15,-3l1423,810r12,-3l1447,804r10,-4l1466,797r11,-5l1484,788r5,-5l1491,780r3,-6l1496,771r1,-9l1498,757r1,-12l1499,716r-1,-5l1497,698r-1,-5l1493,686r-2,-3l1486,681r-3,-1l1474,680r-8,2l1448,689r-12,4l1422,698r-12,3l1398,704r-13,3l1371,710r-15,3l1339,714r-17,1l1303,716r-18,-1l1268,713r-16,-3l1238,706r-13,-6l1213,694r-11,-8l1193,677r-8,-10l1178,656r-6,-12l1168,631r-4,-14l1162,602r-1,-16l1160,570r332,l1503,566r8,-9l1517,550r3,-9l1523,530r,-13l1523,494m2140,21r-1,-3l2134,11r-3,-2l2120,4r-8,-1l2093,r-11,l2053,r-12,l2022,3r-8,1l2003,9r-4,2l1995,18r-1,3l1994,308r,137l1994,618r-9,11l1976,640r-9,9l1959,658r-8,7l1944,672r-8,6l1928,684r-9,6l1909,695r-19,6l1880,702r-10,l1855,701r-13,-2l1830,694r-11,-6l1810,680r-9,-9l1794,660r-7,-11l1782,636r-5,-13l1773,608r-3,-15l1768,578r-2,-16l1765,546r,-17l1765,514r1,-15l1768,484r3,-15l1774,454r5,-13l1784,428r6,-13l1796,404r8,-10l1813,385r10,-8l1834,371r12,-5l1859,363r14,-1l1888,364r16,4l1919,374r14,10l1948,395r15,14l1978,426r16,19l1994,308r-18,-16l1959,278r-18,-12l1923,256r-18,-8l1885,242r-20,-3l1843,238r-27,1l1791,243r-24,7l1745,259r-21,11l1706,284r-17,17l1673,319r-13,21l1648,362r-10,25l1630,414r-7,29l1618,473r-2,32l1615,529r,17l1615,568r3,28l1621,623r5,27l1633,675r9,24l1652,721r12,21l1678,760r16,17l1712,791r20,13l1753,814r25,7l1804,826r29,1l1859,826r25,-5l1908,814r23,-11l1953,790r21,-16l1995,756r21,-20l2016,798r1,4l2021,808r3,2l2034,814r6,1l2056,817r10,l2091,817r9,l2116,815r7,-1l2132,810r3,-2l2139,802r1,-4l2140,736r,-34l2140,362r,-54l2140,21e" fillcolor="#00b2c9" stroked="f">
                  <v:path arrowok="t" o:connecttype="custom" o:connectlocs="843,11988;638,12022;443,12526;256,12021;172,11987;9,12011;10,12740;118,12745;148,12107;395,12746;501,12742;738,12107;785,12748;879,12737;1522,12398;1479,12260;1380,12406;1177,12331;1235,12279;1355,12308;1337,12174;1141,12201;1028,12344;1020,12569;1119,12718;1309,12758;1423,12741;1489,12714;1499,12647;1483,12611;1398,12635;1285,12646;1193,12608;1161,12517;1523,12461;2120,11935;2014,11935;1994,12549;1936,12609;1855,12632;1787,12580;1765,12477;1779,12372;1834,12302;1933,12315;1959,12209;1816,12170;1673,12250;1616,12436;1633,12606;1732,12735;1908,12745;2017,12733;2091,12748;2140,12729" o:connectangles="0,0,0,0,0,0,0,0,0,0,0,0,0,0,0,0,0,0,0,0,0,0,0,0,0,0,0,0,0,0,0,0,0,0,0,0,0,0,0,0,0,0,0,0,0,0,0,0,0,0,0,0,0,0,0"/>
                </v:shape>
                <v:shape id="AutoShape 188" o:spid="_x0000_s1044" style="position:absolute;left:3502;top:13154;width:312;height:457;visibility:visible;mso-wrap-style:square;v-text-anchor:top" coordsize="312,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" path="m149,l22,,14,3,3,14,,22,,444r1,2l3,450r3,2l13,454r5,1l30,456r7,1l55,457r8,-1l74,455r5,-1l86,452r3,-2l92,446r,-2l92,297r38,l152,296r20,-2l191,291r18,-5l225,280r14,-7l253,265r12,-9l275,245r10,-12l289,225r-197,l92,71r204,l294,67,288,57r-7,-8l273,41r-8,-7l256,27,246,21,235,16,225,12,214,9,204,6,191,4,179,2,160,,149,xm296,71r-155,l151,72r18,2l177,77r17,10l201,95r5,10l210,113r3,10l214,133r1,12l215,157r-2,10l207,187r-5,9l189,210r-8,5l161,223r-12,2l289,225r4,-5l299,206r6,-16l308,174r3,-18l311,138r,-14l310,111,307,99,304,88,299,77r-3,-6xe" stroked="f">
                  <v:path arrowok="t" o:connecttype="custom" o:connectlocs="22,13154;3,13168;0,13598;3,13604;13,13608;30,13610;55,13611;74,13609;86,13606;92,13600;92,13451;152,13450;191,13445;225,13434;253,13419;275,13399;289,13379;92,13225;294,13221;281,13203;265,13188;246,13175;225,13166;204,13160;179,13156;149,13154;141,13225;169,13228;194,13241;206,13259;213,13277;215,13299;213,13321;202,13350;181,13369;149,13379;293,13374;305,13344;311,13310;311,13278;307,13253;299,13231" o:connectangles="0,0,0,0,0,0,0,0,0,0,0,0,0,0,0,0,0,0,0,0,0,0,0,0,0,0,0,0,0,0,0,0,0,0,0,0,0,0,0,0,0,0"/>
                </v:shape>
                <v:shape id="Picture 187" o:spid="_x0000_s1045" type="#_x0000_t75" style="position:absolute;left:3847;top:13263;width:287;height: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">
                  <v:imagedata r:id="rId37" o:title=""/>
                </v:shape>
                <v:shape id="Picture 186" o:spid="_x0000_s1046" type="#_x0000_t75" style="position:absolute;left:4221;top:13263;width:201;height: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">
                  <v:imagedata r:id="rId38" o:title=""/>
                </v:shape>
                <v:shape id="AutoShape 185" o:spid="_x0000_s1047" style="position:absolute;left:4441;top:13186;width:222;height:430;visibility:visible;mso-wrap-style:square;v-text-anchor:top" coordsize="222,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" path="m140,157r-89,l51,321r1,10l53,344r2,12l57,368r4,14l67,393r17,19l95,419r13,4l118,426r11,2l141,429r13,1l160,430r7,-1l180,428r6,-1l197,424r4,-1l210,419r3,-2l217,413r2,-4l221,398r1,-8l222,373r,-5l220,359r,-3l163,356r-10,-5l142,334r-2,-13l140,157xm213,347r-3,l209,348r-4,1l202,350r-6,3l193,353r-8,2l181,356r39,l218,351r-1,-2l215,348r-2,-1xm210,85l12,85r-2,1l6,88,5,90,2,95,1,99,,108r,6l,134r1,9l6,154r3,3l213,157r3,-3l221,143r1,-9l222,114r,-6l220,99r-1,-4l217,90r-1,-2l212,86r-2,-1xm104,l87,,80,1,68,2,64,3,57,5,55,7r-3,4l51,13r,72l140,85r,-72l139,11,136,7,134,5,127,3,123,2,111,1,104,xe" stroked="f">
                  <v:path arrowok="t" o:connecttype="custom" o:connectlocs="51,13343;52,13517;55,13542;61,13568;84,13598;108,13609;129,13614;154,13616;167,13615;186,13613;201,13609;213,13603;219,13595;222,13576;222,13554;220,13542;163,13542;142,13520;140,13343;210,13533;205,13535;196,13539;185,13541;220,13542;217,13535;213,13533;12,13271;6,13274;2,13281;0,13294;0,13320;6,13340;213,13343;221,13329;222,13300;220,13285;217,13276;212,13272;104,13186;80,13187;64,13189;55,13193;51,13199;140,13271;139,13197;134,13191;123,13188;104,13186" o:connectangles="0,0,0,0,0,0,0,0,0,0,0,0,0,0,0,0,0,0,0,0,0,0,0,0,0,0,0,0,0,0,0,0,0,0,0,0,0,0,0,0,0,0,0,0,0,0,0,0"/>
                </v:shape>
                <v:shape id="Picture 184" o:spid="_x0000_s1048" type="#_x0000_t75" style="position:absolute;left:4727;top:13263;width:300;height: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">
                  <v:imagedata r:id="rId39" o:title=""/>
                </v:shape>
                <v:shape id="Picture 183" o:spid="_x0000_s1049" type="#_x0000_t75" style="position:absolute;left:5095;top:13263;width:308;height: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">
                  <v:imagedata r:id="rId40" o:title=""/>
                </v:shape>
                <v:shape id="Picture 182" o:spid="_x0000_s1050" type="#_x0000_t75" style="position:absolute;left:5476;top:13263;width:468;height: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">
                  <v:imagedata r:id="rId41" o:title=""/>
                </v:shape>
                <v:shape id="Picture 181" o:spid="_x0000_s1051" type="#_x0000_t75" style="position:absolute;left:1054;top:13827;width:406;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">
                  <v:imagedata r:id="rId42" o:title=""/>
                </v:shape>
                <v:shape id="Picture 180" o:spid="_x0000_s1052" type="#_x0000_t75" style="position:absolute;left:1500;top:13911;width:180;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">
                  <v:imagedata r:id="rId43" o:title=""/>
                </v:shape>
                <v:shape id="Picture 179" o:spid="_x0000_s1053" type="#_x0000_t75" style="position:absolute;left:1797;top:13825;width:205;height: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">
                  <v:imagedata r:id="rId44" o:title=""/>
                </v:shape>
                <v:shape id="Picture 178" o:spid="_x0000_s1054" type="#_x0000_t75" style="position:absolute;left:2050;top:13911;width:17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">
                  <v:imagedata r:id="rId45" o:title=""/>
                </v:shape>
                <v:shape id="Picture 177" o:spid="_x0000_s1055" type="#_x0000_t75" style="position:absolute;left:2264;top:13911;width:167;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">
                  <v:imagedata r:id="rId46" o:title=""/>
                </v:shape>
                <v:shape id="Freeform 176" o:spid="_x0000_s1056" style="position:absolute;left:2483;top:13827;width:52;height:287;visibility:visible;mso-wrap-style:square;v-text-anchor:top" coordsize="5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" path="m31,l21,,17,,,8,,280r17,7l35,287r17,-7l52,8,31,xe" stroked="f">
                  <v:path arrowok="t" o:connecttype="custom" o:connectlocs="31,13827;21,13827;17,13827;0,13835;0,14107;17,14114;35,14114;52,14107;52,13835;31,13827" o:connectangles="0,0,0,0,0,0,0,0,0,0"/>
                </v:shape>
                <v:shape id="Picture 175" o:spid="_x0000_s1057" type="#_x0000_t75" style="position:absolute;left:2670;top:13867;width:483;height: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">
                  <v:imagedata r:id="rId47" o:title=""/>
                </v:shape>
                <v:shape id="Picture 174" o:spid="_x0000_s1058" type="#_x0000_t75" style="position:absolute;left:3196;top:13911;width:184;height: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">
                  <v:imagedata r:id="rId48" o:title=""/>
                </v:shape>
                <v:shape id="Picture 173" o:spid="_x0000_s1059" type="#_x0000_t75" style="position:absolute;left:3495;top:13867;width:348;height: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">
                  <v:imagedata r:id="rId49" o:title=""/>
                </v:shape>
                <v:shape id="Picture 172" o:spid="_x0000_s1060" type="#_x0000_t75" style="position:absolute;left:3957;top:13911;width:401;height: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">
                  <v:imagedata r:id="rId50" o:title=""/>
                </v:shape>
                <v:shape id="Picture 171" o:spid="_x0000_s1061" type="#_x0000_t75" style="position:absolute;left:4397;top:13915;width:17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">
                  <v:imagedata r:id="rId51" o:title=""/>
                </v:shape>
                <v:shape id="Picture 170" o:spid="_x0000_s1062" type="#_x0000_t75" style="position:absolute;left:4624;top:13911;width:117;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">
                  <v:imagedata r:id="rId52" o:title=""/>
                </v:shape>
                <v:shape id="Picture 169" o:spid="_x0000_s1063" type="#_x0000_t75" style="position:absolute;left:4857;top:13911;width:139;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">
                  <v:imagedata r:id="rId53" o:title=""/>
                </v:shape>
                <v:shape id="Picture 168" o:spid="_x0000_s1064" type="#_x0000_t75" style="position:absolute;left:5035;top:13915;width:17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">
                  <v:imagedata r:id="rId51" o:title=""/>
                </v:shape>
                <v:shape id="Picture 167" o:spid="_x0000_s1065" type="#_x0000_t75" style="position:absolute;left:5250;top:13911;width:531;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">
                  <v:imagedata r:id="rId54" o:title=""/>
                </v:shape>
                <v:shape id="Picture 166" o:spid="_x0000_s1066" type="#_x0000_t75" style="position:absolute;left:5813;top:13911;width:139;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">
                  <v:imagedata r:id="rId55" o:title=""/>
                </v:shape>
                <v:shape id="AutoShape 165" o:spid="_x0000_s1067" style="position:absolute;left:2730;top:10368;width:1537;height:1347;visibility:visible;mso-wrap-style:square;v-text-anchor:top" coordsize="1537,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" path="m1170,633r-381,l830,635r30,29l886,705r28,36l973,788r56,50l1084,890r53,54l1295,1106r53,54l1436,1245r34,34l1537,1346r-29,-72l1477,1203r-33,-69l1408,1066r-36,-68l1335,932,1260,799r-37,-66l1187,666r-17,-33xm780,l757,8,742,29,730,54,719,79r-39,67l524,416,214,958r-43,76l128,1110,,1340r61,-52l120,1236r59,-53l237,1130r57,-54l351,1022r56,-54l630,749r21,-24l673,701r26,-19l733,675r56,-42l1170,633r-18,-34l1120,530r-43,-56l1039,415r-32,-62l981,287,913,183,879,130,846,77,834,52,821,27,804,7,780,xe" fillcolor="#00b2c9" stroked="f">
                  <v:path arrowok="t" o:connecttype="custom" o:connectlocs="1170,11001;789,11001;830,11003;860,11032;886,11073;914,11109;973,11156;1029,11206;1084,11258;1137,11312;1295,11474;1348,11528;1436,11613;1470,11647;1537,11714;1508,11642;1477,11571;1444,11502;1408,11434;1372,11366;1335,11300;1260,11167;1223,11101;1187,11034;1170,11001;780,10368;757,10376;742,10397;730,10422;719,10447;680,10514;524,10784;214,11326;171,11402;128,11478;0,11708;61,11656;120,11604;179,11551;237,11498;294,11444;351,11390;407,11336;630,11117;651,11093;673,11069;699,11050;733,11043;789,11001;1170,11001;1152,10967;1120,10898;1077,10842;1039,10783;1007,10721;981,10655;913,10551;879,10498;846,10445;834,10420;821,10395;804,10375;780,10368" o:connectangles="0,0,0,0,0,0,0,0,0,0,0,0,0,0,0,0,0,0,0,0,0,0,0,0,0,0,0,0,0,0,0,0,0,0,0,0,0,0,0,0,0,0,0,0,0,0,0,0,0,0,0,0,0,0,0,0,0,0,0,0,0,0,0"/>
                </v:shape>
                <v:shape id="AutoShape 164" o:spid="_x0000_s1068" style="position:absolute;left:3711;top:10118;width:1074;height:1337;visibility:visible;mso-wrap-style:square;v-text-anchor:top" coordsize="1074,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" path="m683,639r-372,l363,659r60,53l478,770r55,58l589,885,702,999r341,338l1073,1317,683,639xm314,l295,29,279,52,265,73,253,93r-42,74l,537r26,66l58,665r38,59l139,780r18,-15l176,749r18,-16l209,715r51,-58l311,639r372,l314,xe" fillcolor="#3052a4" stroked="f">
                  <v:path arrowok="t" o:connecttype="custom" o:connectlocs="683,10757;311,10757;363,10777;423,10830;478,10888;533,10946;589,11003;702,11117;1043,11455;1073,11435;683,10757;314,10118;295,10147;279,10170;265,10191;253,10211;211,10285;0,10655;26,10721;58,10783;96,10842;139,10898;157,10883;176,10867;194,10851;209,10833;260,10775;311,10757;683,10757;314,10118" o:connectangles="0,0,0,0,0,0,0,0,0,0,0,0,0,0,0,0,0,0,0,0,0,0,0,0,0,0,0,0,0,0"/>
                </v:shape>
                <v:shape id="Freeform 163" o:spid="_x0000_s1069" style="position:absolute;left:3792;top:9545;width:450;height:455;visibility:visible;mso-wrap-style:square;v-text-anchor:top" coordsize="45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" path="m235,l164,9,101,40,49,89,14,151,,221r9,74l39,359r46,50l146,442r72,13l302,447r64,-25l412,378r28,-63l450,233r-9,-76l413,94,368,45,308,13,235,xe" fillcolor="#2e50a3" stroked="f">
                  <v:path arrowok="t" o:connecttype="custom" o:connectlocs="235,9545;164,9554;101,9585;49,9634;14,9696;0,9766;9,9840;39,9904;85,9954;146,9987;218,10000;302,9992;366,9967;412,9923;440,9860;450,9778;441,9702;413,9639;368,9590;308,9558;235,9545" o:connectangles="0,0,0,0,0,0,0,0,0,0,0,0,0,0,0,0,0,0,0,0,0"/>
                </v:shape>
                <v:shape id="Freeform 162" o:spid="_x0000_s1070" style="position:absolute;left:3277;top:9771;width:473;height:460;visibility:visible;mso-wrap-style:square;v-text-anchor:top" coordsize="473,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" path="m229,l158,12,96,45,46,94,13,156,,227r10,75l42,366r50,50l157,448r77,11l309,447r66,-34l427,363r34,-63l472,228,459,157,423,95,369,45,303,12,229,xe" fillcolor="#00b2c9" stroked="f">
                  <v:path arrowok="t" o:connecttype="custom" o:connectlocs="229,9771;158,9783;96,9816;46,9865;13,9927;0,9998;10,10073;42,10137;92,10187;157,10219;234,10230;309,10218;375,10184;427,10134;461,10071;472,9999;459,9928;423,9866;369,9816;303,9783;229,9771" o:connectangles="0,0,0,0,0,0,0,0,0,0,0,0,0,0,0,0,0,0,0,0,0"/>
                </v:shape>
                <v:shape id="Freeform 161" o:spid="_x0000_s1071" style="position:absolute;left:3245;top:11001;width:399;height:477;visibility:visible;mso-wrap-style:square;v-text-anchor:top" coordsize="399,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" path="m274,l218,42r-26,77l159,192r-38,72l81,335,40,405,,477,65,432r60,-49l182,331r55,-55l344,163r55,-55l371,72,345,31,315,2,274,xe" fillcolor="#3959a8" stroked="f">
                  <v:path arrowok="t" o:connecttype="custom" o:connectlocs="274,11001;218,11043;192,11120;159,11193;121,11265;81,11336;40,11406;0,11478;65,11433;125,11384;182,11332;237,11277;344,11164;399,11109;371,11073;345,11032;315,11003;274,11001" o:connectangles="0,0,0,0,0,0,0,0,0,0,0,0,0,0,0,0,0,0"/>
                </v:shape>
                <v:shape id="Freeform 160" o:spid="_x0000_s1072" style="position:absolute;left:6221;top:-761;width:6381;height:3786;visibility:visible;mso-wrap-style:square;v-text-anchor:top" coordsize="6381,3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" path="m6298,l4819,,,3268r,517l6380,1076r,-625l6298,xe" fillcolor="#215a69 [1640]" stroked="f">
                  <v:fill color2="#3da5c1 [3016]" rotate="t" angle="180" colors="0 #2787a0;52429f #36b1d2;1 #34b3d6" focus="100%" type="gradient">
                    <o:fill v:ext="view" type="gradientUnscaled"/>
                  </v:fill>
                  <v:shadow on="t" color="black" opacity="22937f" origin=",.5" offset="0,.63889mm"/>
                  <v:path arrowok="t" o:connecttype="custom" o:connectlocs="6298,199;4819,199;0,3467;0,3984;6380,1275;6380,650;6298,199" o:connectangles="0,0,0,0,0,0,0"/>
                </v:shape>
                <v:shape id="Freeform 159" o:spid="_x0000_s1073" style="position:absolute;left:636;top:2623;width:6214;height:4159;visibility:visible;mso-wrap-style:square;v-text-anchor:top" coordsize="6214,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" path="m,l,4159,6119,2087r95,-212l,xe" fillcolor="#00a0c2" stroked="f">
                  <v:path arrowok="t" o:connecttype="custom" o:connectlocs="0,2623;0,6782;6119,4710;6214,4498;0,2623" o:connectangles="0,0,0,0,0"/>
                </v:shape>
                <v:rect id="Rectangle 158" o:spid="_x0000_s1074" style="position:absolute;left:16372;top:2514;width:5953;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" fillcolor="#3052a4" stroked="f"/>
                <w10:wrap anchorx="page" anchory="page"/>
              </v:group>
            </w:pict>
          </mc:Fallback>
        </mc:AlternateContent>
      </w:r>
      <w:r w:rsidR="00F43A6F">
        <w:rPr>
          <w:rFonts w:ascii="Times New Roman"/>
          <w:sz w:val="20"/>
        </w:rPr>
        <w:softHyphen/>
      </w:r>
      <w:r w:rsidR="00F43A6F">
        <w:rPr>
          <w:rFonts w:ascii="Times New Roman"/>
          <w:sz w:val="20"/>
        </w:rPr>
        <w:softHyphen/>
      </w:r>
    </w:p>
    <w:p w14:paraId="43B77EC5" w14:textId="22CA20F2" w:rsidR="00B369BC" w:rsidRDefault="00B369BC">
      <w:pPr>
        <w:pStyle w:val="BodyText"/>
        <w:rPr>
          <w:rFonts w:ascii="Times New Roman"/>
          <w:sz w:val="20"/>
        </w:rPr>
      </w:pPr>
    </w:p>
    <w:p w14:paraId="71873536" w14:textId="77777777" w:rsidR="00B369BC" w:rsidRDefault="00C0152A">
      <w:pPr>
        <w:pStyle w:val="BodyText"/>
        <w:rPr>
          <w:rFonts w:ascii="Times New Roman"/>
          <w:sz w:val="20"/>
        </w:rPr>
      </w:pPr>
      <w:r>
        <w:rPr>
          <w:noProof/>
        </w:rPr>
        <w:drawing>
          <wp:anchor distT="0" distB="0" distL="114300" distR="114300" simplePos="0" relativeHeight="251637758" behindDoc="0" locked="0" layoutInCell="1" allowOverlap="1" wp14:anchorId="308BBF0C" wp14:editId="56E0ED22">
            <wp:simplePos x="0" y="0"/>
            <wp:positionH relativeFrom="column">
              <wp:posOffset>-1506379</wp:posOffset>
            </wp:positionH>
            <wp:positionV relativeFrom="paragraph">
              <wp:posOffset>219473</wp:posOffset>
            </wp:positionV>
            <wp:extent cx="3680498" cy="2632356"/>
            <wp:effectExtent l="0" t="209550" r="53340" b="30162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4V4A7121.JPG"/>
                    <pic:cNvPicPr/>
                  </pic:nvPicPr>
                  <pic:blipFill>
                    <a:blip r:embed="rId56" cstate="print">
                      <a:extLst>
                        <a:ext uri="{28A0092B-C50C-407E-A947-70E740481C1C}">
                          <a14:useLocalDpi xmlns:a14="http://schemas.microsoft.com/office/drawing/2010/main" val="0"/>
                        </a:ext>
                      </a:extLst>
                    </a:blip>
                    <a:stretch>
                      <a:fillRect/>
                    </a:stretch>
                  </pic:blipFill>
                  <pic:spPr>
                    <a:xfrm rot="21392000">
                      <a:off x="0" y="0"/>
                      <a:ext cx="3680891" cy="2632637"/>
                    </a:xfrm>
                    <a:prstGeom prst="rect">
                      <a:avLst/>
                    </a:prstGeom>
                    <a:solidFill>
                      <a:srgbClr val="FFFFFF">
                        <a:shade val="85000"/>
                      </a:srgbClr>
                    </a:solidFill>
                    <a:ln w="190500" cap="rnd">
                      <a:solidFill>
                        <a:srgbClr val="002060"/>
                      </a:solidFill>
                    </a:ln>
                    <a:effectLst>
                      <a:outerShdw blurRad="36195" dist="12700" dir="11400000" algn="tl" rotWithShape="0">
                        <a:srgbClr val="000000">
                          <a:alpha val="33000"/>
                        </a:srgbClr>
                      </a:outerShdw>
                    </a:effectLst>
                    <a:scene3d>
                      <a:camera prst="perspectiveContrastingLeftFacing">
                        <a:rot lat="540000" lon="2100000" rev="0"/>
                      </a:camera>
                      <a:lightRig rig="soft" dir="t"/>
                    </a:scene3d>
                    <a:sp3d contourW="12700" prstMaterial="matte">
                      <a:bevelT w="63500" h="50800"/>
                      <a:contourClr>
                        <a:srgbClr val="C0C0C0"/>
                      </a:contourClr>
                    </a:sp3d>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652E8D90" wp14:editId="54CEE286">
            <wp:simplePos x="0" y="0"/>
            <wp:positionH relativeFrom="column">
              <wp:posOffset>3274614</wp:posOffset>
            </wp:positionH>
            <wp:positionV relativeFrom="paragraph">
              <wp:posOffset>90752</wp:posOffset>
            </wp:positionV>
            <wp:extent cx="3933825" cy="3410331"/>
            <wp:effectExtent l="0" t="266700" r="66675" b="36195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4V4A0408.JPG"/>
                    <pic:cNvPicPr/>
                  </pic:nvPicPr>
                  <pic:blipFill>
                    <a:blip r:embed="rId57" cstate="print">
                      <a:extLst>
                        <a:ext uri="{28A0092B-C50C-407E-A947-70E740481C1C}">
                          <a14:useLocalDpi xmlns:a14="http://schemas.microsoft.com/office/drawing/2010/main" val="0"/>
                        </a:ext>
                      </a:extLst>
                    </a:blip>
                    <a:stretch>
                      <a:fillRect/>
                    </a:stretch>
                  </pic:blipFill>
                  <pic:spPr>
                    <a:xfrm rot="21427363">
                      <a:off x="0" y="0"/>
                      <a:ext cx="3933825" cy="3410331"/>
                    </a:xfrm>
                    <a:prstGeom prst="rect">
                      <a:avLst/>
                    </a:prstGeom>
                    <a:solidFill>
                      <a:srgbClr val="FFFFFF">
                        <a:shade val="85000"/>
                      </a:srgbClr>
                    </a:solidFill>
                    <a:ln w="190500" cap="rnd">
                      <a:solidFill>
                        <a:srgbClr val="002060"/>
                      </a:solidFill>
                    </a:ln>
                    <a:effectLst>
                      <a:outerShdw blurRad="36195" dist="12700" dir="11400000" algn="tl" rotWithShape="0">
                        <a:srgbClr val="000000">
                          <a:alpha val="33000"/>
                        </a:srgbClr>
                      </a:outerShdw>
                    </a:effectLst>
                    <a:scene3d>
                      <a:camera prst="perspectiveContrastingLeftFacing">
                        <a:rot lat="540000" lon="2100000" rev="0"/>
                      </a:camera>
                      <a:lightRig rig="soft" dir="t"/>
                    </a:scene3d>
                    <a:sp3d contourW="12700" prstMaterial="matte">
                      <a:bevelT w="63500" h="50800"/>
                      <a:contourClr>
                        <a:srgbClr val="C0C0C0"/>
                      </a:contourClr>
                    </a:sp3d>
                  </pic:spPr>
                </pic:pic>
              </a:graphicData>
            </a:graphic>
            <wp14:sizeRelH relativeFrom="page">
              <wp14:pctWidth>0</wp14:pctWidth>
            </wp14:sizeRelH>
            <wp14:sizeRelV relativeFrom="page">
              <wp14:pctHeight>0</wp14:pctHeight>
            </wp14:sizeRelV>
          </wp:anchor>
        </w:drawing>
      </w:r>
      <w:r w:rsidR="008D0C50">
        <w:rPr>
          <w:noProof/>
        </w:rPr>
        <w:drawing>
          <wp:anchor distT="0" distB="0" distL="114300" distR="114300" simplePos="0" relativeHeight="251694080" behindDoc="0" locked="0" layoutInCell="1" allowOverlap="1" wp14:anchorId="16F2C4CE" wp14:editId="7A74DFEF">
            <wp:simplePos x="0" y="0"/>
            <wp:positionH relativeFrom="column">
              <wp:posOffset>-6005830</wp:posOffset>
            </wp:positionH>
            <wp:positionV relativeFrom="paragraph">
              <wp:posOffset>355840</wp:posOffset>
            </wp:positionV>
            <wp:extent cx="4114579" cy="2743200"/>
            <wp:effectExtent l="76200" t="114300" r="76835" b="116205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4V4A6219.JPG"/>
                    <pic:cNvPicPr/>
                  </pic:nvPicPr>
                  <pic:blipFill>
                    <a:blip r:embed="rId58" cstate="print">
                      <a:extLst>
                        <a:ext uri="{28A0092B-C50C-407E-A947-70E740481C1C}">
                          <a14:useLocalDpi xmlns:a14="http://schemas.microsoft.com/office/drawing/2010/main" val="0"/>
                        </a:ext>
                      </a:extLst>
                    </a:blip>
                    <a:stretch>
                      <a:fillRect/>
                    </a:stretch>
                  </pic:blipFill>
                  <pic:spPr>
                    <a:xfrm rot="21014218">
                      <a:off x="0" y="0"/>
                      <a:ext cx="4114579" cy="2743200"/>
                    </a:xfrm>
                    <a:prstGeom prst="ellipse">
                      <a:avLst/>
                    </a:prstGeom>
                    <a:ln w="63500" cap="rnd">
                      <a:solidFill>
                        <a:schemeClr val="accent5">
                          <a:lumMod val="60000"/>
                          <a:lumOff val="40000"/>
                        </a:scheme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6B115D2A" w14:textId="157F267B" w:rsidR="00B369BC" w:rsidRDefault="00C0152A">
      <w:pPr>
        <w:pStyle w:val="BodyText"/>
        <w:rPr>
          <w:rFonts w:ascii="Times New Roman"/>
          <w:sz w:val="20"/>
        </w:rPr>
      </w:pPr>
      <w:r>
        <w:rPr>
          <w:rFonts w:ascii="Times New Roman"/>
          <w:noProof/>
          <w:sz w:val="20"/>
        </w:rPr>
        <w:drawing>
          <wp:anchor distT="0" distB="0" distL="114300" distR="114300" simplePos="0" relativeHeight="251638783" behindDoc="0" locked="0" layoutInCell="1" allowOverlap="1" wp14:anchorId="70BFD081" wp14:editId="303F9053">
            <wp:simplePos x="0" y="0"/>
            <wp:positionH relativeFrom="column">
              <wp:posOffset>1352550</wp:posOffset>
            </wp:positionH>
            <wp:positionV relativeFrom="paragraph">
              <wp:posOffset>13335</wp:posOffset>
            </wp:positionV>
            <wp:extent cx="3315970" cy="3013075"/>
            <wp:effectExtent l="0" t="209550" r="36830" b="320675"/>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4V4A9720.JPG"/>
                    <pic:cNvPicPr/>
                  </pic:nvPicPr>
                  <pic:blipFill>
                    <a:blip r:embed="rId59" cstate="print">
                      <a:extLst>
                        <a:ext uri="{28A0092B-C50C-407E-A947-70E740481C1C}">
                          <a14:useLocalDpi xmlns:a14="http://schemas.microsoft.com/office/drawing/2010/main" val="0"/>
                        </a:ext>
                      </a:extLst>
                    </a:blip>
                    <a:stretch>
                      <a:fillRect/>
                    </a:stretch>
                  </pic:blipFill>
                  <pic:spPr>
                    <a:xfrm rot="21442463">
                      <a:off x="0" y="0"/>
                      <a:ext cx="3315970" cy="3013075"/>
                    </a:xfrm>
                    <a:prstGeom prst="rect">
                      <a:avLst/>
                    </a:prstGeom>
                    <a:solidFill>
                      <a:srgbClr val="FFFFFF">
                        <a:shade val="85000"/>
                      </a:srgbClr>
                    </a:solidFill>
                    <a:ln w="190500" cap="rnd">
                      <a:solidFill>
                        <a:srgbClr val="002060"/>
                      </a:solidFill>
                    </a:ln>
                    <a:effectLst>
                      <a:outerShdw blurRad="36195" dist="12700" dir="11400000" algn="tl" rotWithShape="0">
                        <a:srgbClr val="000000">
                          <a:alpha val="33000"/>
                        </a:srgbClr>
                      </a:outerShdw>
                    </a:effectLst>
                    <a:scene3d>
                      <a:camera prst="perspectiveContrastingLeftFacing">
                        <a:rot lat="540000" lon="2100000" rev="0"/>
                      </a:camera>
                      <a:lightRig rig="soft" dir="t"/>
                    </a:scene3d>
                    <a:sp3d contourW="12700" prstMaterial="matte">
                      <a:bevelT w="63500" h="50800"/>
                      <a:contourClr>
                        <a:srgbClr val="C0C0C0"/>
                      </a:contourClr>
                    </a:sp3d>
                  </pic:spPr>
                </pic:pic>
              </a:graphicData>
            </a:graphic>
            <wp14:sizeRelH relativeFrom="page">
              <wp14:pctWidth>0</wp14:pctWidth>
            </wp14:sizeRelH>
            <wp14:sizeRelV relativeFrom="page">
              <wp14:pctHeight>0</wp14:pctHeight>
            </wp14:sizeRelV>
          </wp:anchor>
        </w:drawing>
      </w:r>
    </w:p>
    <w:p w14:paraId="142FFA8A" w14:textId="77777777" w:rsidR="00B369BC" w:rsidRDefault="00B369BC">
      <w:pPr>
        <w:pStyle w:val="BodyText"/>
        <w:rPr>
          <w:rFonts w:ascii="Times New Roman"/>
          <w:sz w:val="20"/>
        </w:rPr>
      </w:pPr>
    </w:p>
    <w:p w14:paraId="0FAB315D" w14:textId="77777777" w:rsidR="00B369BC" w:rsidRDefault="00B369BC">
      <w:pPr>
        <w:pStyle w:val="BodyText"/>
        <w:rPr>
          <w:rFonts w:ascii="Times New Roman"/>
          <w:sz w:val="20"/>
        </w:rPr>
      </w:pPr>
    </w:p>
    <w:p w14:paraId="35917D39" w14:textId="01615C19" w:rsidR="00B369BC" w:rsidRDefault="00B369BC">
      <w:pPr>
        <w:pStyle w:val="BodyText"/>
        <w:rPr>
          <w:rFonts w:ascii="Times New Roman"/>
          <w:sz w:val="20"/>
        </w:rPr>
      </w:pPr>
    </w:p>
    <w:p w14:paraId="297DD5A4" w14:textId="77777777" w:rsidR="00B369BC" w:rsidRDefault="00B369BC">
      <w:pPr>
        <w:pStyle w:val="BodyText"/>
        <w:rPr>
          <w:rFonts w:ascii="Times New Roman"/>
          <w:sz w:val="20"/>
        </w:rPr>
      </w:pPr>
    </w:p>
    <w:p w14:paraId="5B79B790" w14:textId="77777777" w:rsidR="00B369BC" w:rsidRDefault="00B369BC">
      <w:pPr>
        <w:pStyle w:val="BodyText"/>
        <w:rPr>
          <w:rFonts w:ascii="Times New Roman"/>
          <w:sz w:val="20"/>
        </w:rPr>
      </w:pPr>
    </w:p>
    <w:p w14:paraId="6783F7FC" w14:textId="3E7ED041" w:rsidR="00B369BC" w:rsidRDefault="00B369BC">
      <w:pPr>
        <w:pStyle w:val="BodyText"/>
        <w:rPr>
          <w:rFonts w:ascii="Times New Roman"/>
          <w:sz w:val="20"/>
        </w:rPr>
      </w:pPr>
    </w:p>
    <w:p w14:paraId="4CCD753C" w14:textId="77777777" w:rsidR="00B369BC" w:rsidRDefault="00B369BC">
      <w:pPr>
        <w:pStyle w:val="BodyText"/>
        <w:rPr>
          <w:rFonts w:ascii="Times New Roman"/>
          <w:sz w:val="20"/>
        </w:rPr>
      </w:pPr>
    </w:p>
    <w:p w14:paraId="01174DDA" w14:textId="77777777" w:rsidR="00B369BC" w:rsidRDefault="00B369BC">
      <w:pPr>
        <w:pStyle w:val="BodyText"/>
        <w:rPr>
          <w:rFonts w:ascii="Times New Roman"/>
          <w:sz w:val="20"/>
        </w:rPr>
      </w:pPr>
    </w:p>
    <w:p w14:paraId="76124982" w14:textId="77777777" w:rsidR="00B369BC" w:rsidRDefault="00B369BC">
      <w:pPr>
        <w:pStyle w:val="BodyText"/>
        <w:rPr>
          <w:rFonts w:ascii="Times New Roman"/>
          <w:sz w:val="20"/>
        </w:rPr>
      </w:pPr>
    </w:p>
    <w:p w14:paraId="369AEB9A" w14:textId="77777777" w:rsidR="00B369BC" w:rsidRDefault="00B369BC">
      <w:pPr>
        <w:pStyle w:val="BodyText"/>
        <w:rPr>
          <w:rFonts w:ascii="Times New Roman"/>
          <w:sz w:val="20"/>
        </w:rPr>
      </w:pPr>
    </w:p>
    <w:p w14:paraId="704D3D32" w14:textId="77777777" w:rsidR="00B369BC" w:rsidRDefault="00B369BC">
      <w:pPr>
        <w:pStyle w:val="BodyText"/>
        <w:rPr>
          <w:rFonts w:ascii="Times New Roman"/>
          <w:sz w:val="20"/>
        </w:rPr>
      </w:pPr>
    </w:p>
    <w:p w14:paraId="5E31A797" w14:textId="77777777" w:rsidR="00B369BC" w:rsidRDefault="00B369BC">
      <w:pPr>
        <w:pStyle w:val="BodyText"/>
        <w:rPr>
          <w:rFonts w:ascii="Times New Roman"/>
          <w:sz w:val="20"/>
        </w:rPr>
      </w:pPr>
    </w:p>
    <w:p w14:paraId="31F73295" w14:textId="77777777" w:rsidR="00B369BC" w:rsidRDefault="00B369BC">
      <w:pPr>
        <w:pStyle w:val="BodyText"/>
        <w:rPr>
          <w:rFonts w:ascii="Times New Roman"/>
          <w:sz w:val="20"/>
        </w:rPr>
      </w:pPr>
    </w:p>
    <w:p w14:paraId="735C5917" w14:textId="77777777" w:rsidR="00B369BC" w:rsidRDefault="00B369BC">
      <w:pPr>
        <w:pStyle w:val="BodyText"/>
        <w:rPr>
          <w:rFonts w:ascii="Times New Roman"/>
          <w:sz w:val="20"/>
        </w:rPr>
      </w:pPr>
    </w:p>
    <w:p w14:paraId="38D2B4D4" w14:textId="77777777" w:rsidR="00B369BC" w:rsidRDefault="00B369BC">
      <w:pPr>
        <w:pStyle w:val="BodyText"/>
        <w:rPr>
          <w:rFonts w:ascii="Times New Roman"/>
          <w:sz w:val="20"/>
        </w:rPr>
      </w:pPr>
    </w:p>
    <w:p w14:paraId="066FEB08" w14:textId="77777777" w:rsidR="00B369BC" w:rsidRDefault="00B369BC">
      <w:pPr>
        <w:pStyle w:val="BodyText"/>
        <w:rPr>
          <w:rFonts w:ascii="Times New Roman"/>
          <w:sz w:val="20"/>
        </w:rPr>
      </w:pPr>
    </w:p>
    <w:p w14:paraId="0E98465C" w14:textId="77777777" w:rsidR="00B369BC" w:rsidRDefault="00B369BC">
      <w:pPr>
        <w:pStyle w:val="BodyText"/>
        <w:rPr>
          <w:rFonts w:ascii="Times New Roman"/>
          <w:sz w:val="20"/>
        </w:rPr>
      </w:pPr>
    </w:p>
    <w:p w14:paraId="02CFF099" w14:textId="77777777" w:rsidR="00B369BC" w:rsidRDefault="00B369BC">
      <w:pPr>
        <w:pStyle w:val="BodyText"/>
        <w:spacing w:before="3"/>
        <w:rPr>
          <w:rFonts w:ascii="Times New Roman"/>
          <w:sz w:val="20"/>
        </w:rPr>
      </w:pPr>
    </w:p>
    <w:p w14:paraId="7E4DC165" w14:textId="5882ED96" w:rsidR="00CA3305" w:rsidRDefault="00CA3305">
      <w:pPr>
        <w:spacing w:before="266"/>
        <w:ind w:left="3334" w:right="201"/>
        <w:jc w:val="center"/>
        <w:rPr>
          <w:rFonts w:ascii="Times New Roman"/>
          <w:color w:val="FFFFFF"/>
          <w:sz w:val="120"/>
        </w:rPr>
      </w:pPr>
    </w:p>
    <w:p w14:paraId="08013928" w14:textId="28D88550" w:rsidR="00B369BC" w:rsidRPr="001B300F" w:rsidRDefault="00776166" w:rsidP="001B300F">
      <w:pPr>
        <w:spacing w:before="266"/>
        <w:ind w:right="201"/>
        <w:rPr>
          <w:b/>
          <w:color w:val="FFFFFF" w:themeColor="background1"/>
          <w:sz w:val="96"/>
        </w:rPr>
      </w:pPr>
      <w:r w:rsidRPr="001B300F">
        <w:rPr>
          <w:b/>
          <w:noProof/>
          <w:sz w:val="20"/>
        </w:rPr>
        <mc:AlternateContent>
          <mc:Choice Requires="wps">
            <w:drawing>
              <wp:anchor distT="0" distB="0" distL="114300" distR="114300" simplePos="0" relativeHeight="251663360" behindDoc="0" locked="0" layoutInCell="1" allowOverlap="1" wp14:anchorId="1146C096" wp14:editId="37826384">
                <wp:simplePos x="0" y="0"/>
                <wp:positionH relativeFrom="column">
                  <wp:posOffset>3350895</wp:posOffset>
                </wp:positionH>
                <wp:positionV relativeFrom="paragraph">
                  <wp:posOffset>190500</wp:posOffset>
                </wp:positionV>
                <wp:extent cx="2374265" cy="1403985"/>
                <wp:effectExtent l="0" t="0" r="0" b="0"/>
                <wp:wrapNone/>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AEF4266" w14:textId="1002C222" w:rsidR="00D535BB" w:rsidRPr="001B300F" w:rsidRDefault="00D535BB">
                            <w:pPr>
                              <w:rPr>
                                <w:b/>
                                <w:color w:val="FFFFFF" w:themeColor="background1"/>
                                <w:sz w:val="96"/>
                                <w:szCs w:val="96"/>
                              </w:rPr>
                            </w:pPr>
                            <w:r w:rsidRPr="001B300F">
                              <w:rPr>
                                <w:b/>
                                <w:color w:val="FFFFFF" w:themeColor="background1"/>
                                <w:sz w:val="96"/>
                                <w:szCs w:val="96"/>
                              </w:rPr>
                              <w:t>20</w:t>
                            </w:r>
                            <w:r>
                              <w:rPr>
                                <w:b/>
                                <w:color w:val="FFFFFF" w:themeColor="background1"/>
                                <w:sz w:val="96"/>
                                <w:szCs w:val="96"/>
                              </w:rPr>
                              <w:t>2</w:t>
                            </w:r>
                            <w:r w:rsidR="00E007AA">
                              <w:rPr>
                                <w:b/>
                                <w:color w:val="FFFFFF" w:themeColor="background1"/>
                                <w:sz w:val="96"/>
                                <w:szCs w:val="96"/>
                              </w:rP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146C096" id="_x0000_t202" coordsize="21600,21600" o:spt="202" path="m,l,21600r21600,l21600,xe">
                <v:stroke joinstyle="miter"/>
                <v:path gradientshapeok="t" o:connecttype="rect"/>
              </v:shapetype>
              <v:shape id="Text Box 2" o:spid="_x0000_s1026" type="#_x0000_t202" style="position:absolute;margin-left:263.85pt;margin-top:15pt;width:186.95pt;height:110.5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" filled="f" stroked="f">
                <v:textbox style="mso-fit-shape-to-text:t">
                  <w:txbxContent>
                    <w:p w14:paraId="1AEF4266" w14:textId="1002C222" w:rsidR="00D535BB" w:rsidRPr="001B300F" w:rsidRDefault="00D535BB">
                      <w:pPr>
                        <w:rPr>
                          <w:b/>
                          <w:color w:val="FFFFFF" w:themeColor="background1"/>
                          <w:sz w:val="96"/>
                          <w:szCs w:val="96"/>
                        </w:rPr>
                      </w:pPr>
                      <w:r w:rsidRPr="001B300F">
                        <w:rPr>
                          <w:b/>
                          <w:color w:val="FFFFFF" w:themeColor="background1"/>
                          <w:sz w:val="96"/>
                          <w:szCs w:val="96"/>
                        </w:rPr>
                        <w:t>20</w:t>
                      </w:r>
                      <w:r>
                        <w:rPr>
                          <w:b/>
                          <w:color w:val="FFFFFF" w:themeColor="background1"/>
                          <w:sz w:val="96"/>
                          <w:szCs w:val="96"/>
                        </w:rPr>
                        <w:t>2</w:t>
                      </w:r>
                      <w:r w:rsidR="00E007AA">
                        <w:rPr>
                          <w:b/>
                          <w:color w:val="FFFFFF" w:themeColor="background1"/>
                          <w:sz w:val="96"/>
                          <w:szCs w:val="96"/>
                        </w:rPr>
                        <w:t>6</w:t>
                      </w:r>
                    </w:p>
                  </w:txbxContent>
                </v:textbox>
              </v:shape>
            </w:pict>
          </mc:Fallback>
        </mc:AlternateContent>
      </w:r>
    </w:p>
    <w:p w14:paraId="31FA6882" w14:textId="410633A7" w:rsidR="00B369BC" w:rsidRDefault="00B369BC">
      <w:pPr>
        <w:pStyle w:val="BodyText"/>
        <w:rPr>
          <w:b/>
          <w:sz w:val="20"/>
        </w:rPr>
      </w:pPr>
    </w:p>
    <w:p w14:paraId="6E8806CF" w14:textId="12308106" w:rsidR="00B369BC" w:rsidRDefault="00B369BC">
      <w:pPr>
        <w:pStyle w:val="BodyText"/>
        <w:rPr>
          <w:b/>
          <w:sz w:val="20"/>
        </w:rPr>
      </w:pPr>
    </w:p>
    <w:p w14:paraId="737A2D41" w14:textId="2F4F16FA" w:rsidR="00B369BC" w:rsidRDefault="00B369BC">
      <w:pPr>
        <w:pStyle w:val="BodyText"/>
        <w:rPr>
          <w:b/>
          <w:sz w:val="20"/>
        </w:rPr>
      </w:pPr>
    </w:p>
    <w:p w14:paraId="312712C5" w14:textId="77777777" w:rsidR="00B369BC" w:rsidRDefault="00C0152A">
      <w:pPr>
        <w:pStyle w:val="BodyText"/>
        <w:rPr>
          <w:b/>
          <w:sz w:val="20"/>
        </w:rPr>
      </w:pPr>
      <w:r>
        <w:rPr>
          <w:noProof/>
        </w:rPr>
        <w:drawing>
          <wp:anchor distT="0" distB="0" distL="114300" distR="114300" simplePos="0" relativeHeight="251699200" behindDoc="0" locked="0" layoutInCell="1" allowOverlap="1" wp14:anchorId="3E5E18F6" wp14:editId="3AF06B16">
            <wp:simplePos x="0" y="0"/>
            <wp:positionH relativeFrom="column">
              <wp:posOffset>3186430</wp:posOffset>
            </wp:positionH>
            <wp:positionV relativeFrom="paragraph">
              <wp:posOffset>163195</wp:posOffset>
            </wp:positionV>
            <wp:extent cx="3821225" cy="2547620"/>
            <wp:effectExtent l="76200" t="76200" r="84455" b="109093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4V4A7167.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821225" cy="2547620"/>
                    </a:xfrm>
                    <a:prstGeom prst="ellipse">
                      <a:avLst/>
                    </a:prstGeom>
                    <a:ln w="63500" cap="rnd">
                      <a:solidFill>
                        <a:schemeClr val="accent5">
                          <a:lumMod val="60000"/>
                          <a:lumOff val="40000"/>
                        </a:scheme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4307E8A8" w14:textId="77777777" w:rsidR="00B369BC" w:rsidRDefault="00B369BC">
      <w:pPr>
        <w:pStyle w:val="BodyText"/>
        <w:rPr>
          <w:b/>
          <w:sz w:val="20"/>
        </w:rPr>
      </w:pPr>
    </w:p>
    <w:p w14:paraId="21754DC0" w14:textId="77777777" w:rsidR="00B369BC" w:rsidRDefault="00B369BC">
      <w:pPr>
        <w:pStyle w:val="BodyText"/>
        <w:rPr>
          <w:b/>
          <w:sz w:val="20"/>
        </w:rPr>
      </w:pPr>
    </w:p>
    <w:p w14:paraId="2C3474A0" w14:textId="77777777" w:rsidR="00B369BC" w:rsidRDefault="00B369BC">
      <w:pPr>
        <w:pStyle w:val="BodyText"/>
        <w:rPr>
          <w:b/>
          <w:sz w:val="20"/>
        </w:rPr>
      </w:pPr>
    </w:p>
    <w:p w14:paraId="736AE89A" w14:textId="77777777" w:rsidR="00B369BC" w:rsidRDefault="00B369BC">
      <w:pPr>
        <w:pStyle w:val="BodyText"/>
        <w:rPr>
          <w:b/>
          <w:sz w:val="20"/>
        </w:rPr>
      </w:pPr>
    </w:p>
    <w:p w14:paraId="676A4AE9" w14:textId="77777777" w:rsidR="00B369BC" w:rsidRDefault="00B369BC">
      <w:pPr>
        <w:pStyle w:val="BodyText"/>
        <w:rPr>
          <w:b/>
          <w:sz w:val="20"/>
        </w:rPr>
      </w:pPr>
    </w:p>
    <w:p w14:paraId="73C8CD4B" w14:textId="77777777" w:rsidR="00B369BC" w:rsidRDefault="00B369BC">
      <w:pPr>
        <w:pStyle w:val="BodyText"/>
        <w:rPr>
          <w:b/>
          <w:sz w:val="20"/>
        </w:rPr>
      </w:pPr>
    </w:p>
    <w:p w14:paraId="7978B1BA" w14:textId="77777777" w:rsidR="00B369BC" w:rsidRDefault="00B369BC">
      <w:pPr>
        <w:pStyle w:val="BodyText"/>
        <w:rPr>
          <w:b/>
          <w:sz w:val="20"/>
        </w:rPr>
      </w:pPr>
    </w:p>
    <w:p w14:paraId="26471399" w14:textId="77777777" w:rsidR="00B369BC" w:rsidRDefault="00B369BC">
      <w:pPr>
        <w:pStyle w:val="BodyText"/>
        <w:rPr>
          <w:b/>
          <w:sz w:val="20"/>
        </w:rPr>
      </w:pPr>
    </w:p>
    <w:p w14:paraId="0FC7A522" w14:textId="77777777" w:rsidR="00B369BC" w:rsidRDefault="00B369BC">
      <w:pPr>
        <w:pStyle w:val="BodyText"/>
        <w:rPr>
          <w:b/>
          <w:sz w:val="20"/>
        </w:rPr>
      </w:pPr>
    </w:p>
    <w:p w14:paraId="7916C6F1" w14:textId="77777777" w:rsidR="00B369BC" w:rsidRDefault="00B369BC">
      <w:pPr>
        <w:pStyle w:val="BodyText"/>
        <w:rPr>
          <w:b/>
          <w:sz w:val="20"/>
        </w:rPr>
      </w:pPr>
    </w:p>
    <w:p w14:paraId="79DAF13A" w14:textId="77777777" w:rsidR="00B369BC" w:rsidRDefault="00B369BC">
      <w:pPr>
        <w:pStyle w:val="BodyText"/>
        <w:rPr>
          <w:b/>
          <w:sz w:val="20"/>
        </w:rPr>
      </w:pPr>
    </w:p>
    <w:p w14:paraId="5F652AA4" w14:textId="77777777" w:rsidR="00B369BC" w:rsidRDefault="00B369BC">
      <w:pPr>
        <w:pStyle w:val="BodyText"/>
        <w:rPr>
          <w:b/>
          <w:sz w:val="20"/>
        </w:rPr>
      </w:pPr>
    </w:p>
    <w:p w14:paraId="4721B70F" w14:textId="77777777" w:rsidR="00B369BC" w:rsidRDefault="00B369BC">
      <w:pPr>
        <w:pStyle w:val="BodyText"/>
        <w:rPr>
          <w:b/>
          <w:sz w:val="20"/>
        </w:rPr>
      </w:pPr>
    </w:p>
    <w:p w14:paraId="7378A059" w14:textId="77777777" w:rsidR="00B369BC" w:rsidRDefault="00B369BC">
      <w:pPr>
        <w:pStyle w:val="BodyText"/>
        <w:rPr>
          <w:b/>
          <w:sz w:val="20"/>
        </w:rPr>
      </w:pPr>
    </w:p>
    <w:p w14:paraId="75AC77BB" w14:textId="77777777" w:rsidR="00B369BC" w:rsidRDefault="00B369BC">
      <w:pPr>
        <w:pStyle w:val="BodyText"/>
        <w:rPr>
          <w:b/>
          <w:sz w:val="20"/>
        </w:rPr>
      </w:pPr>
    </w:p>
    <w:p w14:paraId="747A3572" w14:textId="77777777" w:rsidR="00B369BC" w:rsidRDefault="00B369BC">
      <w:pPr>
        <w:pStyle w:val="BodyText"/>
        <w:rPr>
          <w:b/>
          <w:sz w:val="20"/>
        </w:rPr>
      </w:pPr>
    </w:p>
    <w:p w14:paraId="0F6141A4" w14:textId="77777777" w:rsidR="00B369BC" w:rsidRDefault="00EB3CC0">
      <w:pPr>
        <w:pStyle w:val="BodyText"/>
        <w:rPr>
          <w:b/>
          <w:sz w:val="20"/>
        </w:rPr>
      </w:pPr>
      <w:r w:rsidRPr="00B0383C">
        <w:rPr>
          <w:rFonts w:ascii="Times New Roman"/>
          <w:noProof/>
          <w:color w:val="FFFFFF" w:themeColor="background1"/>
          <w:sz w:val="20"/>
        </w:rPr>
        <mc:AlternateContent>
          <mc:Choice Requires="wps">
            <w:drawing>
              <wp:anchor distT="45720" distB="45720" distL="114300" distR="114300" simplePos="0" relativeHeight="251701248" behindDoc="0" locked="0" layoutInCell="1" allowOverlap="1" wp14:anchorId="3448FD0A" wp14:editId="6F203E80">
                <wp:simplePos x="0" y="0"/>
                <wp:positionH relativeFrom="page">
                  <wp:posOffset>400050</wp:posOffset>
                </wp:positionH>
                <wp:positionV relativeFrom="paragraph">
                  <wp:posOffset>216535</wp:posOffset>
                </wp:positionV>
                <wp:extent cx="3533775" cy="1404620"/>
                <wp:effectExtent l="0" t="0" r="0" b="635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1404620"/>
                        </a:xfrm>
                        <a:prstGeom prst="rect">
                          <a:avLst/>
                        </a:prstGeom>
                        <a:noFill/>
                        <a:ln w="9525">
                          <a:noFill/>
                          <a:miter lim="800000"/>
                          <a:headEnd/>
                          <a:tailEnd/>
                        </a:ln>
                      </wps:spPr>
                      <wps:txbx>
                        <w:txbxContent>
                          <w:p w14:paraId="26BDE93F" w14:textId="614CF414" w:rsidR="00D535BB" w:rsidRPr="00B0383C" w:rsidRDefault="00D535BB">
                            <w:pPr>
                              <w:rPr>
                                <w:b/>
                                <w:color w:val="FFFFFF" w:themeColor="background1"/>
                                <w:sz w:val="28"/>
                                <w:szCs w:val="28"/>
                              </w:rPr>
                            </w:pPr>
                            <w:r>
                              <w:rPr>
                                <w:b/>
                                <w:color w:val="FFFFFF" w:themeColor="background1"/>
                                <w:sz w:val="28"/>
                                <w:szCs w:val="28"/>
                              </w:rPr>
                              <w:t xml:space="preserve">Publication </w:t>
                            </w:r>
                            <w:r w:rsidRPr="00B0383C">
                              <w:rPr>
                                <w:b/>
                                <w:color w:val="FFFFFF" w:themeColor="background1"/>
                                <w:sz w:val="28"/>
                                <w:szCs w:val="28"/>
                              </w:rPr>
                              <w:t xml:space="preserve">Date: </w:t>
                            </w:r>
                            <w:r w:rsidR="000F7768">
                              <w:rPr>
                                <w:b/>
                                <w:color w:val="FFFFFF" w:themeColor="background1"/>
                                <w:sz w:val="28"/>
                                <w:szCs w:val="28"/>
                              </w:rPr>
                              <w:t>12/</w:t>
                            </w:r>
                            <w:r w:rsidR="00E007AA">
                              <w:rPr>
                                <w:b/>
                                <w:color w:val="FFFFFF" w:themeColor="background1"/>
                                <w:sz w:val="28"/>
                                <w:szCs w:val="28"/>
                              </w:rPr>
                              <w:t>2</w:t>
                            </w:r>
                            <w:r w:rsidR="000F7768">
                              <w:rPr>
                                <w:b/>
                                <w:color w:val="FFFFFF" w:themeColor="background1"/>
                                <w:sz w:val="28"/>
                                <w:szCs w:val="28"/>
                              </w:rPr>
                              <w:t>/202</w:t>
                            </w:r>
                            <w:r w:rsidR="00E007AA">
                              <w:rPr>
                                <w:b/>
                                <w:color w:val="FFFFFF" w:themeColor="background1"/>
                                <w:sz w:val="28"/>
                                <w:szCs w:val="28"/>
                              </w:rPr>
                              <w:t>6</w:t>
                            </w:r>
                            <w:r w:rsidRPr="00B0383C">
                              <w:rPr>
                                <w:b/>
                                <w:color w:val="FFFFFF" w:themeColor="background1"/>
                                <w:sz w:val="28"/>
                                <w:szCs w:val="28"/>
                              </w:rPr>
                              <w:t xml:space="preserve">, Edition </w:t>
                            </w:r>
                            <w:r w:rsidR="00012A8B">
                              <w:rPr>
                                <w:b/>
                                <w:color w:val="FFFFFF" w:themeColor="background1"/>
                                <w:sz w:val="28"/>
                                <w:szCs w:val="2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8FD0A" id="_x0000_s1027" type="#_x0000_t202" style="position:absolute;margin-left:31.5pt;margin-top:17.05pt;width:278.25pt;height:110.6pt;z-index:25170124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" filled="f" stroked="f">
                <v:textbox style="mso-fit-shape-to-text:t">
                  <w:txbxContent>
                    <w:p w14:paraId="26BDE93F" w14:textId="614CF414" w:rsidR="00D535BB" w:rsidRPr="00B0383C" w:rsidRDefault="00D535BB">
                      <w:pPr>
                        <w:rPr>
                          <w:b/>
                          <w:color w:val="FFFFFF" w:themeColor="background1"/>
                          <w:sz w:val="28"/>
                          <w:szCs w:val="28"/>
                        </w:rPr>
                      </w:pPr>
                      <w:r>
                        <w:rPr>
                          <w:b/>
                          <w:color w:val="FFFFFF" w:themeColor="background1"/>
                          <w:sz w:val="28"/>
                          <w:szCs w:val="28"/>
                        </w:rPr>
                        <w:t xml:space="preserve">Publication </w:t>
                      </w:r>
                      <w:r w:rsidRPr="00B0383C">
                        <w:rPr>
                          <w:b/>
                          <w:color w:val="FFFFFF" w:themeColor="background1"/>
                          <w:sz w:val="28"/>
                          <w:szCs w:val="28"/>
                        </w:rPr>
                        <w:t xml:space="preserve">Date: </w:t>
                      </w:r>
                      <w:r w:rsidR="000F7768">
                        <w:rPr>
                          <w:b/>
                          <w:color w:val="FFFFFF" w:themeColor="background1"/>
                          <w:sz w:val="28"/>
                          <w:szCs w:val="28"/>
                        </w:rPr>
                        <w:t>12/</w:t>
                      </w:r>
                      <w:r w:rsidR="00E007AA">
                        <w:rPr>
                          <w:b/>
                          <w:color w:val="FFFFFF" w:themeColor="background1"/>
                          <w:sz w:val="28"/>
                          <w:szCs w:val="28"/>
                        </w:rPr>
                        <w:t>2</w:t>
                      </w:r>
                      <w:r w:rsidR="000F7768">
                        <w:rPr>
                          <w:b/>
                          <w:color w:val="FFFFFF" w:themeColor="background1"/>
                          <w:sz w:val="28"/>
                          <w:szCs w:val="28"/>
                        </w:rPr>
                        <w:t>/202</w:t>
                      </w:r>
                      <w:r w:rsidR="00E007AA">
                        <w:rPr>
                          <w:b/>
                          <w:color w:val="FFFFFF" w:themeColor="background1"/>
                          <w:sz w:val="28"/>
                          <w:szCs w:val="28"/>
                        </w:rPr>
                        <w:t>6</w:t>
                      </w:r>
                      <w:r w:rsidRPr="00B0383C">
                        <w:rPr>
                          <w:b/>
                          <w:color w:val="FFFFFF" w:themeColor="background1"/>
                          <w:sz w:val="28"/>
                          <w:szCs w:val="28"/>
                        </w:rPr>
                        <w:t xml:space="preserve">, Edition </w:t>
                      </w:r>
                      <w:r w:rsidR="00012A8B">
                        <w:rPr>
                          <w:b/>
                          <w:color w:val="FFFFFF" w:themeColor="background1"/>
                          <w:sz w:val="28"/>
                          <w:szCs w:val="28"/>
                        </w:rPr>
                        <w:t>1</w:t>
                      </w:r>
                    </w:p>
                  </w:txbxContent>
                </v:textbox>
                <w10:wrap type="square" anchorx="page"/>
              </v:shape>
            </w:pict>
          </mc:Fallback>
        </mc:AlternateContent>
      </w:r>
    </w:p>
    <w:p w14:paraId="211FE15C" w14:textId="77777777" w:rsidR="00B369BC" w:rsidRDefault="00B369BC">
      <w:pPr>
        <w:pStyle w:val="BodyText"/>
        <w:rPr>
          <w:b/>
          <w:sz w:val="20"/>
        </w:rPr>
      </w:pPr>
    </w:p>
    <w:p w14:paraId="5F154369" w14:textId="77777777" w:rsidR="00B369BC" w:rsidRDefault="00B369BC">
      <w:pPr>
        <w:pStyle w:val="BodyText"/>
        <w:spacing w:before="11"/>
        <w:rPr>
          <w:b/>
          <w:sz w:val="23"/>
        </w:rPr>
      </w:pPr>
    </w:p>
    <w:p w14:paraId="4DC80DCD" w14:textId="77777777" w:rsidR="00B369BC" w:rsidRPr="00B0383C" w:rsidRDefault="008E281B">
      <w:pPr>
        <w:spacing w:before="27"/>
        <w:ind w:left="4966"/>
        <w:rPr>
          <w:b/>
          <w:color w:val="FFFFFF" w:themeColor="background1"/>
          <w:sz w:val="36"/>
        </w:rPr>
      </w:pPr>
      <w:hyperlink r:id="rId61">
        <w:r w:rsidRPr="00B0383C">
          <w:rPr>
            <w:b/>
            <w:color w:val="FFFFFF" w:themeColor="background1"/>
            <w:sz w:val="36"/>
          </w:rPr>
          <w:t>www.edumed-partners.com</w:t>
        </w:r>
      </w:hyperlink>
    </w:p>
    <w:p w14:paraId="0EC65894" w14:textId="77777777" w:rsidR="00B369BC" w:rsidRDefault="00B369BC">
      <w:pPr>
        <w:rPr>
          <w:sz w:val="36"/>
        </w:rPr>
        <w:sectPr w:rsidR="00B369BC" w:rsidSect="00D74285">
          <w:footerReference w:type="default" r:id="rId62"/>
          <w:type w:val="continuous"/>
          <w:pgSz w:w="11910" w:h="16840"/>
          <w:pgMar w:top="1580" w:right="120" w:bottom="280" w:left="1680" w:header="720" w:footer="720" w:gutter="0"/>
          <w:cols w:space="720"/>
          <w:titlePg/>
          <w:docGrid w:linePitch="299"/>
        </w:sectPr>
      </w:pPr>
    </w:p>
    <w:p w14:paraId="6A40D6D7" w14:textId="77777777" w:rsidR="00F43A6F" w:rsidRDefault="008E281B">
      <w:pPr>
        <w:pStyle w:val="TOC1"/>
        <w:tabs>
          <w:tab w:val="left" w:pos="8723"/>
        </w:tabs>
        <w:spacing w:before="219" w:line="266" w:lineRule="exact"/>
        <w:ind w:left="107"/>
        <w:rPr>
          <w:color w:val="3052A4"/>
        </w:rPr>
      </w:pPr>
      <w:r w:rsidRPr="00F43A6F">
        <w:rPr>
          <w:color w:val="3052A4"/>
        </w:rPr>
        <w:lastRenderedPageBreak/>
        <w:t>TABLE OF CONTENTS</w:t>
      </w:r>
    </w:p>
    <w:p w14:paraId="3352884C" w14:textId="77777777" w:rsidR="00B369BC" w:rsidRDefault="00B369BC">
      <w:pPr>
        <w:jc w:val="right"/>
      </w:pPr>
    </w:p>
    <w:p w14:paraId="5457621B" w14:textId="77777777" w:rsidR="000C1293" w:rsidRDefault="000C1293" w:rsidP="000C1293">
      <w:pPr>
        <w:tabs>
          <w:tab w:val="left" w:pos="225"/>
          <w:tab w:val="right" w:pos="10890"/>
        </w:tabs>
      </w:pPr>
      <w:r>
        <w:tab/>
      </w:r>
    </w:p>
    <w:p w14:paraId="0C7B723A" w14:textId="5B316373" w:rsidR="00043F79" w:rsidRDefault="00043F79" w:rsidP="00043F79">
      <w:pPr>
        <w:tabs>
          <w:tab w:val="left" w:pos="210"/>
        </w:tabs>
      </w:pPr>
      <w:r>
        <w:t xml:space="preserve">     SECTION NAME                                                PAGE NUMBER    SECTION NAME                                                   PAGE NUMBER</w:t>
      </w:r>
    </w:p>
    <w:tbl>
      <w:tblPr>
        <w:tblStyle w:val="TableGrid0"/>
        <w:tblW w:w="0" w:type="auto"/>
        <w:jc w:val="right"/>
        <w:tblLook w:val="04A0" w:firstRow="1" w:lastRow="0" w:firstColumn="1" w:lastColumn="0" w:noHBand="0" w:noVBand="1"/>
      </w:tblPr>
      <w:tblGrid>
        <w:gridCol w:w="5395"/>
        <w:gridCol w:w="5395"/>
      </w:tblGrid>
      <w:tr w:rsidR="00043F79" w:rsidRPr="00861B11" w14:paraId="3B6B2FA0" w14:textId="77777777" w:rsidTr="00545645">
        <w:trPr>
          <w:jc w:val="right"/>
        </w:trPr>
        <w:tc>
          <w:tcPr>
            <w:tcW w:w="5395" w:type="dxa"/>
          </w:tcPr>
          <w:p w14:paraId="1FC3E0C8" w14:textId="38A4A6E2" w:rsidR="00043F79" w:rsidRPr="00CD751A" w:rsidRDefault="00043F79" w:rsidP="00F11133">
            <w:pPr>
              <w:jc w:val="center"/>
              <w:rPr>
                <w:sz w:val="24"/>
                <w:szCs w:val="24"/>
              </w:rPr>
            </w:pPr>
            <w:r w:rsidRPr="00CD751A">
              <w:rPr>
                <w:sz w:val="24"/>
                <w:szCs w:val="24"/>
              </w:rPr>
              <w:t>Academic Calendar                                                        2</w:t>
            </w:r>
            <w:r w:rsidR="00720F22">
              <w:rPr>
                <w:sz w:val="24"/>
                <w:szCs w:val="24"/>
              </w:rPr>
              <w:t>2</w:t>
            </w:r>
          </w:p>
          <w:p w14:paraId="38930A56" w14:textId="77777777" w:rsidR="00043F79" w:rsidRPr="00CD751A" w:rsidRDefault="00043F79" w:rsidP="00545645">
            <w:pPr>
              <w:jc w:val="center"/>
              <w:rPr>
                <w:sz w:val="24"/>
                <w:szCs w:val="24"/>
              </w:rPr>
            </w:pPr>
            <w:r w:rsidRPr="00CD751A">
              <w:rPr>
                <w:sz w:val="24"/>
                <w:szCs w:val="24"/>
              </w:rPr>
              <w:t>Admissions Policies                                                          5</w:t>
            </w:r>
          </w:p>
          <w:p w14:paraId="7C004920" w14:textId="237F43BF" w:rsidR="00043F79" w:rsidRPr="00CD751A" w:rsidRDefault="00043F79" w:rsidP="00545645">
            <w:pPr>
              <w:jc w:val="center"/>
              <w:rPr>
                <w:sz w:val="24"/>
                <w:szCs w:val="24"/>
              </w:rPr>
            </w:pPr>
            <w:r w:rsidRPr="00CD751A">
              <w:rPr>
                <w:sz w:val="24"/>
                <w:szCs w:val="24"/>
              </w:rPr>
              <w:t>Advisement and Tutoring                                             1</w:t>
            </w:r>
            <w:r w:rsidR="00720F22">
              <w:rPr>
                <w:sz w:val="24"/>
                <w:szCs w:val="24"/>
              </w:rPr>
              <w:t>4</w:t>
            </w:r>
          </w:p>
          <w:p w14:paraId="32024032" w14:textId="6E153A0E" w:rsidR="00043F79" w:rsidRPr="00CD751A" w:rsidRDefault="00043F79" w:rsidP="00545645">
            <w:pPr>
              <w:jc w:val="center"/>
              <w:rPr>
                <w:sz w:val="24"/>
                <w:szCs w:val="24"/>
              </w:rPr>
            </w:pPr>
            <w:r w:rsidRPr="00CD751A">
              <w:rPr>
                <w:sz w:val="24"/>
                <w:szCs w:val="24"/>
              </w:rPr>
              <w:t>Alcohol and Drug Policy                                                1</w:t>
            </w:r>
            <w:r w:rsidR="00720F22">
              <w:rPr>
                <w:sz w:val="24"/>
                <w:szCs w:val="24"/>
              </w:rPr>
              <w:t>4</w:t>
            </w:r>
          </w:p>
          <w:p w14:paraId="1B65837A" w14:textId="1D44BFE9" w:rsidR="00043F79" w:rsidRPr="00CD751A" w:rsidRDefault="00043F79" w:rsidP="00720F22">
            <w:pPr>
              <w:rPr>
                <w:sz w:val="24"/>
                <w:szCs w:val="24"/>
              </w:rPr>
            </w:pPr>
            <w:r w:rsidRPr="00CD751A">
              <w:rPr>
                <w:sz w:val="24"/>
                <w:szCs w:val="24"/>
              </w:rPr>
              <w:t xml:space="preserve">Appeal Process                                                        </w:t>
            </w:r>
            <w:r w:rsidR="00720F22">
              <w:rPr>
                <w:sz w:val="24"/>
                <w:szCs w:val="24"/>
              </w:rPr>
              <w:t xml:space="preserve"> 12-13</w:t>
            </w:r>
          </w:p>
          <w:p w14:paraId="40334C9E" w14:textId="0B914BA9" w:rsidR="00043F79" w:rsidRPr="00CD751A" w:rsidRDefault="00043F79" w:rsidP="00720F22">
            <w:pPr>
              <w:rPr>
                <w:sz w:val="24"/>
                <w:szCs w:val="24"/>
              </w:rPr>
            </w:pPr>
            <w:r w:rsidRPr="00CD751A">
              <w:rPr>
                <w:sz w:val="24"/>
                <w:szCs w:val="24"/>
              </w:rPr>
              <w:t xml:space="preserve">Attendance Policy                                                    </w:t>
            </w:r>
            <w:r w:rsidR="00720F22">
              <w:rPr>
                <w:sz w:val="24"/>
                <w:szCs w:val="24"/>
              </w:rPr>
              <w:t xml:space="preserve">       9  </w:t>
            </w:r>
          </w:p>
          <w:p w14:paraId="0B0F2411" w14:textId="77777777" w:rsidR="00043F79" w:rsidRPr="00CD751A" w:rsidRDefault="00043F79" w:rsidP="00545645">
            <w:pPr>
              <w:jc w:val="center"/>
              <w:rPr>
                <w:sz w:val="24"/>
                <w:szCs w:val="24"/>
              </w:rPr>
            </w:pPr>
            <w:r w:rsidRPr="00CD751A">
              <w:rPr>
                <w:sz w:val="24"/>
                <w:szCs w:val="24"/>
              </w:rPr>
              <w:t>Authorization Statement                                                3</w:t>
            </w:r>
          </w:p>
          <w:p w14:paraId="5EE74B68" w14:textId="69C5BFA8" w:rsidR="00043F79" w:rsidRPr="00CD751A" w:rsidRDefault="00043F79" w:rsidP="00545645">
            <w:pPr>
              <w:jc w:val="center"/>
              <w:rPr>
                <w:sz w:val="24"/>
                <w:szCs w:val="24"/>
              </w:rPr>
            </w:pPr>
            <w:r w:rsidRPr="00CD751A">
              <w:rPr>
                <w:sz w:val="24"/>
                <w:szCs w:val="24"/>
              </w:rPr>
              <w:t>Break Room                                                                     1</w:t>
            </w:r>
            <w:r w:rsidR="00720F22">
              <w:rPr>
                <w:sz w:val="24"/>
                <w:szCs w:val="24"/>
              </w:rPr>
              <w:t>4</w:t>
            </w:r>
          </w:p>
          <w:p w14:paraId="6A44CD90" w14:textId="77777777" w:rsidR="00043F79" w:rsidRPr="00CD751A" w:rsidRDefault="00043F79" w:rsidP="00545645">
            <w:pPr>
              <w:jc w:val="center"/>
              <w:rPr>
                <w:sz w:val="24"/>
                <w:szCs w:val="24"/>
              </w:rPr>
            </w:pPr>
            <w:r w:rsidRPr="00CD751A">
              <w:rPr>
                <w:sz w:val="24"/>
                <w:szCs w:val="24"/>
              </w:rPr>
              <w:t>Business Hours                                                                  4</w:t>
            </w:r>
          </w:p>
          <w:p w14:paraId="45E6DF8F" w14:textId="7A2ADFD8" w:rsidR="00043F79" w:rsidRPr="00CD751A" w:rsidRDefault="00043F79" w:rsidP="00545645">
            <w:pPr>
              <w:jc w:val="center"/>
              <w:rPr>
                <w:sz w:val="24"/>
                <w:szCs w:val="24"/>
              </w:rPr>
            </w:pPr>
            <w:r w:rsidRPr="00CD751A">
              <w:rPr>
                <w:sz w:val="24"/>
                <w:szCs w:val="24"/>
              </w:rPr>
              <w:t xml:space="preserve">Cancellation and Withdrawal                                </w:t>
            </w:r>
            <w:r w:rsidR="00F11133">
              <w:rPr>
                <w:sz w:val="24"/>
                <w:szCs w:val="24"/>
              </w:rPr>
              <w:t xml:space="preserve">    </w:t>
            </w:r>
            <w:r w:rsidRPr="00CD751A">
              <w:rPr>
                <w:sz w:val="24"/>
                <w:szCs w:val="24"/>
              </w:rPr>
              <w:t xml:space="preserve"> </w:t>
            </w:r>
            <w:r w:rsidR="00F11133">
              <w:rPr>
                <w:sz w:val="24"/>
                <w:szCs w:val="24"/>
              </w:rPr>
              <w:t>5-</w:t>
            </w:r>
            <w:r w:rsidRPr="00CD751A">
              <w:rPr>
                <w:sz w:val="24"/>
                <w:szCs w:val="24"/>
              </w:rPr>
              <w:t>6</w:t>
            </w:r>
          </w:p>
          <w:p w14:paraId="451B4099" w14:textId="4CF6918A" w:rsidR="00043F79" w:rsidRPr="00CD751A" w:rsidRDefault="00043F79" w:rsidP="00545645">
            <w:pPr>
              <w:jc w:val="center"/>
              <w:rPr>
                <w:sz w:val="24"/>
                <w:szCs w:val="24"/>
              </w:rPr>
            </w:pPr>
            <w:r w:rsidRPr="00CD751A">
              <w:rPr>
                <w:sz w:val="24"/>
                <w:szCs w:val="24"/>
              </w:rPr>
              <w:t>Career Placement Assistance                                       1</w:t>
            </w:r>
            <w:r w:rsidR="00D4405C">
              <w:rPr>
                <w:sz w:val="24"/>
                <w:szCs w:val="24"/>
              </w:rPr>
              <w:t>5</w:t>
            </w:r>
          </w:p>
          <w:p w14:paraId="67C72658" w14:textId="77777777" w:rsidR="00043F79" w:rsidRPr="00CD751A" w:rsidRDefault="00043F79" w:rsidP="00545645">
            <w:pPr>
              <w:jc w:val="center"/>
              <w:rPr>
                <w:sz w:val="24"/>
                <w:szCs w:val="24"/>
              </w:rPr>
            </w:pPr>
            <w:r w:rsidRPr="00CD751A">
              <w:rPr>
                <w:sz w:val="24"/>
                <w:szCs w:val="24"/>
              </w:rPr>
              <w:t>Class Hours                                                                        4</w:t>
            </w:r>
          </w:p>
          <w:p w14:paraId="5E16E5F8" w14:textId="17063B02" w:rsidR="00043F79" w:rsidRPr="00CD751A" w:rsidRDefault="00043F79" w:rsidP="00545645">
            <w:pPr>
              <w:jc w:val="center"/>
              <w:rPr>
                <w:sz w:val="24"/>
                <w:szCs w:val="24"/>
              </w:rPr>
            </w:pPr>
            <w:r w:rsidRPr="00CD751A">
              <w:rPr>
                <w:sz w:val="24"/>
                <w:szCs w:val="24"/>
              </w:rPr>
              <w:t>Clinical Externship Hours                                              1</w:t>
            </w:r>
            <w:r w:rsidR="00D4405C">
              <w:rPr>
                <w:sz w:val="24"/>
                <w:szCs w:val="24"/>
              </w:rPr>
              <w:t>0</w:t>
            </w:r>
          </w:p>
          <w:p w14:paraId="0B84FEBD" w14:textId="1390BDE8" w:rsidR="00043F79" w:rsidRPr="00CD751A" w:rsidRDefault="00043F79" w:rsidP="00545645">
            <w:pPr>
              <w:jc w:val="center"/>
              <w:rPr>
                <w:sz w:val="24"/>
                <w:szCs w:val="24"/>
              </w:rPr>
            </w:pPr>
            <w:r w:rsidRPr="00CD751A">
              <w:rPr>
                <w:sz w:val="24"/>
                <w:szCs w:val="24"/>
              </w:rPr>
              <w:t>Cost and Tuition                                                             1</w:t>
            </w:r>
            <w:r w:rsidR="00D4405C">
              <w:rPr>
                <w:sz w:val="24"/>
                <w:szCs w:val="24"/>
              </w:rPr>
              <w:t>6</w:t>
            </w:r>
          </w:p>
          <w:p w14:paraId="082D60F8" w14:textId="5A47BB24" w:rsidR="00043F79" w:rsidRPr="00CD751A" w:rsidRDefault="00043F79" w:rsidP="00545645">
            <w:pPr>
              <w:jc w:val="center"/>
              <w:rPr>
                <w:sz w:val="24"/>
                <w:szCs w:val="24"/>
              </w:rPr>
            </w:pPr>
            <w:r w:rsidRPr="00CD751A">
              <w:rPr>
                <w:sz w:val="24"/>
                <w:szCs w:val="24"/>
              </w:rPr>
              <w:t xml:space="preserve">Course Descriptions                                                 </w:t>
            </w:r>
            <w:r w:rsidR="00D4405C">
              <w:rPr>
                <w:sz w:val="24"/>
                <w:szCs w:val="24"/>
              </w:rPr>
              <w:t>18-21</w:t>
            </w:r>
          </w:p>
          <w:p w14:paraId="702F28F5" w14:textId="77777777" w:rsidR="00043F79" w:rsidRPr="00CD751A" w:rsidRDefault="00043F79" w:rsidP="00545645">
            <w:pPr>
              <w:jc w:val="center"/>
              <w:rPr>
                <w:sz w:val="24"/>
                <w:szCs w:val="24"/>
              </w:rPr>
            </w:pPr>
            <w:r w:rsidRPr="00CD751A">
              <w:rPr>
                <w:sz w:val="24"/>
                <w:szCs w:val="24"/>
              </w:rPr>
              <w:t>Description of Facility and Equipment                         4</w:t>
            </w:r>
          </w:p>
          <w:p w14:paraId="5C4328A7" w14:textId="061437A1" w:rsidR="00043F79" w:rsidRPr="00CD751A" w:rsidRDefault="00043F79" w:rsidP="00545645">
            <w:pPr>
              <w:jc w:val="center"/>
              <w:rPr>
                <w:sz w:val="24"/>
                <w:szCs w:val="24"/>
              </w:rPr>
            </w:pPr>
            <w:r w:rsidRPr="00CD751A">
              <w:rPr>
                <w:sz w:val="24"/>
                <w:szCs w:val="24"/>
              </w:rPr>
              <w:t>Dismissal from Externship Site                                    1</w:t>
            </w:r>
            <w:r w:rsidR="00D4405C">
              <w:rPr>
                <w:sz w:val="24"/>
                <w:szCs w:val="24"/>
              </w:rPr>
              <w:t>2</w:t>
            </w:r>
          </w:p>
          <w:p w14:paraId="177B6D01" w14:textId="28F47BB3" w:rsidR="00043F79" w:rsidRPr="00CD751A" w:rsidRDefault="00043F79" w:rsidP="00545645">
            <w:pPr>
              <w:jc w:val="center"/>
              <w:rPr>
                <w:sz w:val="24"/>
                <w:szCs w:val="24"/>
              </w:rPr>
            </w:pPr>
            <w:r w:rsidRPr="00CD751A">
              <w:rPr>
                <w:sz w:val="24"/>
                <w:szCs w:val="24"/>
              </w:rPr>
              <w:t>Dismissal from School                                                   1</w:t>
            </w:r>
            <w:r w:rsidR="00D4405C">
              <w:rPr>
                <w:sz w:val="24"/>
                <w:szCs w:val="24"/>
              </w:rPr>
              <w:t>2</w:t>
            </w:r>
          </w:p>
          <w:p w14:paraId="3D606662" w14:textId="77777777" w:rsidR="00043F79" w:rsidRPr="00CD751A" w:rsidRDefault="00043F79" w:rsidP="00545645">
            <w:pPr>
              <w:jc w:val="center"/>
              <w:rPr>
                <w:sz w:val="24"/>
                <w:szCs w:val="24"/>
              </w:rPr>
            </w:pPr>
            <w:r w:rsidRPr="00CD751A">
              <w:rPr>
                <w:sz w:val="24"/>
                <w:szCs w:val="24"/>
              </w:rPr>
              <w:t>Equal Opportunity Statement                                        4</w:t>
            </w:r>
          </w:p>
          <w:p w14:paraId="3644A262" w14:textId="4525C4E0" w:rsidR="00043F79" w:rsidRPr="00CD751A" w:rsidRDefault="00043F79" w:rsidP="00545645">
            <w:pPr>
              <w:jc w:val="center"/>
              <w:rPr>
                <w:sz w:val="24"/>
                <w:szCs w:val="24"/>
              </w:rPr>
            </w:pPr>
            <w:r w:rsidRPr="00CD751A">
              <w:rPr>
                <w:sz w:val="24"/>
                <w:szCs w:val="24"/>
              </w:rPr>
              <w:t>Externship Repeat Policy                                              1</w:t>
            </w:r>
            <w:r w:rsidR="00D4405C">
              <w:rPr>
                <w:sz w:val="24"/>
                <w:szCs w:val="24"/>
              </w:rPr>
              <w:t>1</w:t>
            </w:r>
          </w:p>
          <w:p w14:paraId="2E6E8725" w14:textId="41EB0D12" w:rsidR="009A15A3" w:rsidRDefault="00043F79" w:rsidP="009A15A3">
            <w:pPr>
              <w:rPr>
                <w:sz w:val="24"/>
                <w:szCs w:val="24"/>
              </w:rPr>
            </w:pPr>
            <w:r w:rsidRPr="00CD751A">
              <w:rPr>
                <w:sz w:val="24"/>
                <w:szCs w:val="24"/>
              </w:rPr>
              <w:t xml:space="preserve">Facility Address and Telephone      </w:t>
            </w:r>
            <w:r w:rsidR="009A15A3">
              <w:rPr>
                <w:sz w:val="24"/>
                <w:szCs w:val="24"/>
              </w:rPr>
              <w:t xml:space="preserve">                               3</w:t>
            </w:r>
          </w:p>
          <w:p w14:paraId="021648D8" w14:textId="70B43A2D" w:rsidR="00043F79" w:rsidRPr="00CD751A" w:rsidRDefault="009A15A3" w:rsidP="009A15A3">
            <w:pPr>
              <w:rPr>
                <w:sz w:val="24"/>
                <w:szCs w:val="24"/>
              </w:rPr>
            </w:pPr>
            <w:r>
              <w:rPr>
                <w:sz w:val="24"/>
                <w:szCs w:val="24"/>
              </w:rPr>
              <w:t>Faculty Requirements</w:t>
            </w:r>
            <w:r w:rsidR="00043F79" w:rsidRPr="00CD751A">
              <w:rPr>
                <w:sz w:val="24"/>
                <w:szCs w:val="24"/>
              </w:rPr>
              <w:t xml:space="preserve">                              </w:t>
            </w:r>
            <w:r>
              <w:rPr>
                <w:sz w:val="24"/>
                <w:szCs w:val="24"/>
              </w:rPr>
              <w:t xml:space="preserve">                 </w:t>
            </w:r>
            <w:r w:rsidR="00043F79" w:rsidRPr="00CD751A">
              <w:rPr>
                <w:sz w:val="24"/>
                <w:szCs w:val="24"/>
              </w:rPr>
              <w:t xml:space="preserve"> </w:t>
            </w:r>
            <w:r>
              <w:rPr>
                <w:sz w:val="24"/>
                <w:szCs w:val="24"/>
              </w:rPr>
              <w:t xml:space="preserve">      4</w:t>
            </w:r>
          </w:p>
          <w:p w14:paraId="2BF545A3" w14:textId="48540576" w:rsidR="00043F79" w:rsidRPr="00CD751A" w:rsidRDefault="00043F79" w:rsidP="00545645">
            <w:pPr>
              <w:jc w:val="center"/>
              <w:rPr>
                <w:sz w:val="24"/>
                <w:szCs w:val="24"/>
              </w:rPr>
            </w:pPr>
            <w:r w:rsidRPr="00CD751A">
              <w:rPr>
                <w:sz w:val="24"/>
                <w:szCs w:val="24"/>
              </w:rPr>
              <w:t>Faculty and Staff                                                             2</w:t>
            </w:r>
            <w:r w:rsidR="00D4405C">
              <w:rPr>
                <w:sz w:val="24"/>
                <w:szCs w:val="24"/>
              </w:rPr>
              <w:t>3</w:t>
            </w:r>
          </w:p>
          <w:p w14:paraId="67A5C541" w14:textId="0A46445C" w:rsidR="00043F79" w:rsidRPr="00CD751A" w:rsidRDefault="00043F79" w:rsidP="00545645">
            <w:pPr>
              <w:jc w:val="center"/>
              <w:rPr>
                <w:sz w:val="24"/>
                <w:szCs w:val="24"/>
              </w:rPr>
            </w:pPr>
            <w:r w:rsidRPr="00CD751A">
              <w:rPr>
                <w:sz w:val="24"/>
                <w:szCs w:val="24"/>
              </w:rPr>
              <w:t>General Information                                                      1</w:t>
            </w:r>
            <w:r w:rsidR="00D4405C">
              <w:rPr>
                <w:sz w:val="24"/>
                <w:szCs w:val="24"/>
              </w:rPr>
              <w:t>4</w:t>
            </w:r>
          </w:p>
          <w:p w14:paraId="5D8D3543" w14:textId="11226762" w:rsidR="00043F79" w:rsidRPr="00CD751A" w:rsidRDefault="00043F79" w:rsidP="00545645">
            <w:pPr>
              <w:jc w:val="center"/>
              <w:rPr>
                <w:sz w:val="24"/>
                <w:szCs w:val="24"/>
              </w:rPr>
            </w:pPr>
            <w:r w:rsidRPr="00CD751A">
              <w:rPr>
                <w:sz w:val="24"/>
                <w:szCs w:val="24"/>
              </w:rPr>
              <w:t>Grade Appeals                                                                1</w:t>
            </w:r>
            <w:r w:rsidR="00D4405C">
              <w:rPr>
                <w:sz w:val="24"/>
                <w:szCs w:val="24"/>
              </w:rPr>
              <w:t>3</w:t>
            </w:r>
          </w:p>
          <w:p w14:paraId="0D4145B3" w14:textId="38B41C13" w:rsidR="00043F79" w:rsidRPr="00CD751A" w:rsidRDefault="00043F79" w:rsidP="00545645">
            <w:pPr>
              <w:jc w:val="center"/>
              <w:rPr>
                <w:sz w:val="24"/>
                <w:szCs w:val="24"/>
              </w:rPr>
            </w:pPr>
            <w:r w:rsidRPr="00CD751A">
              <w:rPr>
                <w:sz w:val="24"/>
                <w:szCs w:val="24"/>
              </w:rPr>
              <w:t>Graduation Requirements                                            1</w:t>
            </w:r>
            <w:r w:rsidR="00D4405C">
              <w:rPr>
                <w:sz w:val="24"/>
                <w:szCs w:val="24"/>
              </w:rPr>
              <w:t>0</w:t>
            </w:r>
          </w:p>
          <w:p w14:paraId="1C1BAF42" w14:textId="77777777" w:rsidR="00043F79" w:rsidRPr="00CD751A" w:rsidRDefault="00043F79" w:rsidP="00545645">
            <w:pPr>
              <w:jc w:val="center"/>
              <w:rPr>
                <w:sz w:val="24"/>
                <w:szCs w:val="24"/>
              </w:rPr>
            </w:pPr>
            <w:r w:rsidRPr="00CD751A">
              <w:rPr>
                <w:sz w:val="24"/>
                <w:szCs w:val="24"/>
              </w:rPr>
              <w:t>Hours of Operation                                                          4</w:t>
            </w:r>
          </w:p>
          <w:p w14:paraId="6D1F3889" w14:textId="2630F2C4" w:rsidR="00043F79" w:rsidRPr="00CD751A" w:rsidRDefault="00043F79" w:rsidP="00545645">
            <w:pPr>
              <w:jc w:val="center"/>
              <w:rPr>
                <w:sz w:val="24"/>
                <w:szCs w:val="24"/>
              </w:rPr>
            </w:pPr>
            <w:r w:rsidRPr="00CD751A">
              <w:rPr>
                <w:sz w:val="24"/>
                <w:szCs w:val="24"/>
              </w:rPr>
              <w:t>Incident Reporting                                                         1</w:t>
            </w:r>
            <w:r w:rsidR="00D4405C">
              <w:rPr>
                <w:sz w:val="24"/>
                <w:szCs w:val="24"/>
              </w:rPr>
              <w:t>5</w:t>
            </w:r>
          </w:p>
          <w:p w14:paraId="61C8DD7F" w14:textId="6949C1CE" w:rsidR="00043F79" w:rsidRPr="00CD751A" w:rsidRDefault="00043F79" w:rsidP="00545645">
            <w:pPr>
              <w:jc w:val="center"/>
              <w:rPr>
                <w:sz w:val="24"/>
                <w:szCs w:val="24"/>
              </w:rPr>
            </w:pPr>
            <w:r w:rsidRPr="00CD751A">
              <w:rPr>
                <w:sz w:val="24"/>
                <w:szCs w:val="24"/>
              </w:rPr>
              <w:t>Inclement Weather Policy                                            1</w:t>
            </w:r>
            <w:r w:rsidR="00D4405C">
              <w:rPr>
                <w:sz w:val="24"/>
                <w:szCs w:val="24"/>
              </w:rPr>
              <w:t>4</w:t>
            </w:r>
          </w:p>
          <w:p w14:paraId="71E6498B" w14:textId="19D724CF" w:rsidR="00043F79" w:rsidRPr="00CD751A" w:rsidRDefault="00043F79" w:rsidP="00545645">
            <w:pPr>
              <w:jc w:val="center"/>
              <w:rPr>
                <w:sz w:val="24"/>
                <w:szCs w:val="24"/>
              </w:rPr>
            </w:pPr>
            <w:r w:rsidRPr="00CD751A">
              <w:rPr>
                <w:sz w:val="24"/>
                <w:szCs w:val="24"/>
              </w:rPr>
              <w:t>Laboratory Settings                                                       1</w:t>
            </w:r>
            <w:r w:rsidR="00D4405C">
              <w:rPr>
                <w:sz w:val="24"/>
                <w:szCs w:val="24"/>
              </w:rPr>
              <w:t>5</w:t>
            </w:r>
          </w:p>
          <w:p w14:paraId="2AA055BB" w14:textId="7F05B4F6" w:rsidR="00043F79" w:rsidRPr="00CD751A" w:rsidRDefault="00043F79" w:rsidP="00545645">
            <w:pPr>
              <w:jc w:val="center"/>
              <w:rPr>
                <w:sz w:val="24"/>
                <w:szCs w:val="24"/>
              </w:rPr>
            </w:pPr>
            <w:r w:rsidRPr="00CD751A">
              <w:rPr>
                <w:sz w:val="24"/>
                <w:szCs w:val="24"/>
              </w:rPr>
              <w:t xml:space="preserve">Late Enrollments                                                           </w:t>
            </w:r>
            <w:r w:rsidR="00F11133">
              <w:rPr>
                <w:sz w:val="24"/>
                <w:szCs w:val="24"/>
              </w:rPr>
              <w:t>5-</w:t>
            </w:r>
            <w:r w:rsidRPr="00CD751A">
              <w:rPr>
                <w:sz w:val="24"/>
                <w:szCs w:val="24"/>
              </w:rPr>
              <w:t>6</w:t>
            </w:r>
          </w:p>
          <w:p w14:paraId="6405A0B4" w14:textId="2FFDEFEB" w:rsidR="00043F79" w:rsidRPr="00CD751A" w:rsidRDefault="00043F79" w:rsidP="00545645">
            <w:pPr>
              <w:jc w:val="center"/>
              <w:rPr>
                <w:sz w:val="24"/>
                <w:szCs w:val="24"/>
              </w:rPr>
            </w:pPr>
            <w:r w:rsidRPr="00CD751A">
              <w:rPr>
                <w:sz w:val="24"/>
                <w:szCs w:val="24"/>
              </w:rPr>
              <w:t xml:space="preserve">Leave of Absence                                           </w:t>
            </w:r>
            <w:r w:rsidR="00D4405C">
              <w:rPr>
                <w:sz w:val="24"/>
                <w:szCs w:val="24"/>
              </w:rPr>
              <w:t xml:space="preserve">   </w:t>
            </w:r>
            <w:r w:rsidRPr="00CD751A">
              <w:rPr>
                <w:sz w:val="24"/>
                <w:szCs w:val="24"/>
              </w:rPr>
              <w:t xml:space="preserve">               6</w:t>
            </w:r>
          </w:p>
          <w:p w14:paraId="46F2F4F4" w14:textId="136F6520" w:rsidR="00043F79" w:rsidRPr="00CD751A" w:rsidRDefault="00043F79" w:rsidP="00545645">
            <w:pPr>
              <w:jc w:val="center"/>
              <w:rPr>
                <w:sz w:val="24"/>
                <w:szCs w:val="24"/>
              </w:rPr>
            </w:pPr>
            <w:r w:rsidRPr="00CD751A">
              <w:rPr>
                <w:sz w:val="24"/>
                <w:szCs w:val="24"/>
              </w:rPr>
              <w:t>Make-up Work Policy                                                    1</w:t>
            </w:r>
            <w:r w:rsidR="00D4405C">
              <w:rPr>
                <w:sz w:val="24"/>
                <w:szCs w:val="24"/>
              </w:rPr>
              <w:t>0</w:t>
            </w:r>
          </w:p>
          <w:p w14:paraId="708098AE" w14:textId="77777777" w:rsidR="00043F79" w:rsidRPr="00CD751A" w:rsidRDefault="00043F79" w:rsidP="00545645">
            <w:pPr>
              <w:jc w:val="center"/>
              <w:rPr>
                <w:sz w:val="24"/>
                <w:szCs w:val="24"/>
              </w:rPr>
            </w:pPr>
            <w:r w:rsidRPr="00CD751A">
              <w:rPr>
                <w:sz w:val="24"/>
                <w:szCs w:val="24"/>
              </w:rPr>
              <w:t>Mission Statement                                                           3</w:t>
            </w:r>
          </w:p>
          <w:p w14:paraId="106E486B" w14:textId="64BA6233" w:rsidR="00043F79" w:rsidRPr="00CD751A" w:rsidRDefault="00043F79" w:rsidP="00545645">
            <w:pPr>
              <w:jc w:val="center"/>
              <w:rPr>
                <w:sz w:val="24"/>
                <w:szCs w:val="24"/>
                <w:highlight w:val="yellow"/>
              </w:rPr>
            </w:pPr>
            <w:r w:rsidRPr="00CD751A">
              <w:rPr>
                <w:sz w:val="24"/>
                <w:szCs w:val="24"/>
              </w:rPr>
              <w:t xml:space="preserve">Other </w:t>
            </w:r>
            <w:r w:rsidRPr="00D4405C">
              <w:rPr>
                <w:sz w:val="24"/>
                <w:szCs w:val="24"/>
              </w:rPr>
              <w:t>Appeals                                                                 1</w:t>
            </w:r>
            <w:r w:rsidR="00D4405C" w:rsidRPr="00D4405C">
              <w:rPr>
                <w:sz w:val="24"/>
                <w:szCs w:val="24"/>
              </w:rPr>
              <w:t>3</w:t>
            </w:r>
          </w:p>
          <w:p w14:paraId="71DCF86D" w14:textId="77777777" w:rsidR="00043F79" w:rsidRPr="00CD751A" w:rsidRDefault="00043F79" w:rsidP="00545645">
            <w:pPr>
              <w:jc w:val="center"/>
              <w:rPr>
                <w:sz w:val="24"/>
                <w:szCs w:val="24"/>
                <w:highlight w:val="yellow"/>
              </w:rPr>
            </w:pPr>
          </w:p>
        </w:tc>
        <w:tc>
          <w:tcPr>
            <w:tcW w:w="5395" w:type="dxa"/>
          </w:tcPr>
          <w:p w14:paraId="45335958" w14:textId="77777777" w:rsidR="00043F79" w:rsidRPr="00861B11" w:rsidRDefault="00043F79" w:rsidP="00545645">
            <w:pPr>
              <w:jc w:val="center"/>
              <w:rPr>
                <w:sz w:val="24"/>
                <w:szCs w:val="24"/>
              </w:rPr>
            </w:pPr>
            <w:r w:rsidRPr="00861B11">
              <w:rPr>
                <w:sz w:val="24"/>
                <w:szCs w:val="24"/>
              </w:rPr>
              <w:t xml:space="preserve">Our History and Purpose </w:t>
            </w:r>
            <w:r>
              <w:rPr>
                <w:sz w:val="24"/>
                <w:szCs w:val="24"/>
              </w:rPr>
              <w:t xml:space="preserve">                                                </w:t>
            </w:r>
            <w:r w:rsidRPr="00861B11">
              <w:rPr>
                <w:sz w:val="24"/>
                <w:szCs w:val="24"/>
              </w:rPr>
              <w:t>3</w:t>
            </w:r>
          </w:p>
          <w:p w14:paraId="5DF76699" w14:textId="77777777" w:rsidR="00043F79" w:rsidRPr="00861B11" w:rsidRDefault="00043F79" w:rsidP="00545645">
            <w:pPr>
              <w:jc w:val="center"/>
              <w:rPr>
                <w:sz w:val="24"/>
                <w:szCs w:val="24"/>
              </w:rPr>
            </w:pPr>
            <w:r w:rsidRPr="00861B11">
              <w:rPr>
                <w:sz w:val="24"/>
                <w:szCs w:val="24"/>
              </w:rPr>
              <w:t xml:space="preserve">Owners and Officers </w:t>
            </w:r>
            <w:r>
              <w:rPr>
                <w:sz w:val="24"/>
                <w:szCs w:val="24"/>
              </w:rPr>
              <w:t xml:space="preserve">                                                       </w:t>
            </w:r>
            <w:r w:rsidRPr="00861B11">
              <w:rPr>
                <w:sz w:val="24"/>
                <w:szCs w:val="24"/>
              </w:rPr>
              <w:t>3</w:t>
            </w:r>
          </w:p>
          <w:p w14:paraId="7727EF6B" w14:textId="502763D0" w:rsidR="00043F79" w:rsidRPr="00861B11" w:rsidRDefault="00043F79" w:rsidP="00545645">
            <w:pPr>
              <w:jc w:val="center"/>
              <w:rPr>
                <w:sz w:val="24"/>
                <w:szCs w:val="24"/>
              </w:rPr>
            </w:pPr>
            <w:r w:rsidRPr="00861B11">
              <w:rPr>
                <w:sz w:val="24"/>
                <w:szCs w:val="24"/>
              </w:rPr>
              <w:t xml:space="preserve">Parking </w:t>
            </w:r>
            <w:r>
              <w:rPr>
                <w:sz w:val="24"/>
                <w:szCs w:val="24"/>
              </w:rPr>
              <w:t xml:space="preserve">                                                                            </w:t>
            </w:r>
            <w:r w:rsidRPr="00861B11">
              <w:rPr>
                <w:sz w:val="24"/>
                <w:szCs w:val="24"/>
              </w:rPr>
              <w:t>1</w:t>
            </w:r>
            <w:r w:rsidR="00D4405C">
              <w:rPr>
                <w:sz w:val="24"/>
                <w:szCs w:val="24"/>
              </w:rPr>
              <w:t>4</w:t>
            </w:r>
          </w:p>
          <w:p w14:paraId="1DB162CF" w14:textId="637A1117" w:rsidR="00043F79" w:rsidRPr="00861B11" w:rsidRDefault="00043F79" w:rsidP="00545645">
            <w:pPr>
              <w:jc w:val="center"/>
              <w:rPr>
                <w:sz w:val="24"/>
                <w:szCs w:val="24"/>
              </w:rPr>
            </w:pPr>
            <w:r w:rsidRPr="00861B11">
              <w:rPr>
                <w:sz w:val="24"/>
                <w:szCs w:val="24"/>
              </w:rPr>
              <w:t xml:space="preserve">Programs of Study </w:t>
            </w:r>
            <w:r>
              <w:rPr>
                <w:sz w:val="24"/>
                <w:szCs w:val="24"/>
              </w:rPr>
              <w:t xml:space="preserve">                                                   </w:t>
            </w:r>
            <w:r w:rsidRPr="00861B11">
              <w:rPr>
                <w:sz w:val="24"/>
                <w:szCs w:val="24"/>
              </w:rPr>
              <w:t>1</w:t>
            </w:r>
            <w:r w:rsidR="00D4405C">
              <w:rPr>
                <w:sz w:val="24"/>
                <w:szCs w:val="24"/>
              </w:rPr>
              <w:t>7</w:t>
            </w:r>
            <w:r w:rsidRPr="00861B11">
              <w:rPr>
                <w:sz w:val="24"/>
                <w:szCs w:val="24"/>
              </w:rPr>
              <w:t>-</w:t>
            </w:r>
            <w:r w:rsidR="00D4405C">
              <w:rPr>
                <w:sz w:val="24"/>
                <w:szCs w:val="24"/>
              </w:rPr>
              <w:t>18</w:t>
            </w:r>
          </w:p>
          <w:p w14:paraId="39285CF1" w14:textId="48CDE9BC" w:rsidR="00043F79" w:rsidRPr="00861B11" w:rsidRDefault="00043F79" w:rsidP="00545645">
            <w:pPr>
              <w:jc w:val="center"/>
              <w:rPr>
                <w:sz w:val="24"/>
                <w:szCs w:val="24"/>
              </w:rPr>
            </w:pPr>
            <w:r w:rsidRPr="00861B11">
              <w:rPr>
                <w:sz w:val="24"/>
                <w:szCs w:val="24"/>
              </w:rPr>
              <w:t xml:space="preserve">Progress Reports </w:t>
            </w:r>
            <w:r>
              <w:rPr>
                <w:sz w:val="24"/>
                <w:szCs w:val="24"/>
              </w:rPr>
              <w:t xml:space="preserve">                                                           </w:t>
            </w:r>
            <w:r w:rsidRPr="00861B11">
              <w:rPr>
                <w:sz w:val="24"/>
                <w:szCs w:val="24"/>
              </w:rPr>
              <w:t>1</w:t>
            </w:r>
            <w:r w:rsidR="00D4405C">
              <w:rPr>
                <w:sz w:val="24"/>
                <w:szCs w:val="24"/>
              </w:rPr>
              <w:t>0</w:t>
            </w:r>
          </w:p>
          <w:p w14:paraId="0F48DABB" w14:textId="14F5D63E" w:rsidR="00043F79" w:rsidRPr="00861B11" w:rsidRDefault="00043F79" w:rsidP="00545645">
            <w:pPr>
              <w:jc w:val="center"/>
              <w:rPr>
                <w:sz w:val="24"/>
                <w:szCs w:val="24"/>
              </w:rPr>
            </w:pPr>
            <w:r w:rsidRPr="00861B11">
              <w:rPr>
                <w:sz w:val="24"/>
                <w:szCs w:val="24"/>
              </w:rPr>
              <w:t xml:space="preserve">Qualitative Measure </w:t>
            </w:r>
            <w:r>
              <w:rPr>
                <w:sz w:val="24"/>
                <w:szCs w:val="24"/>
              </w:rPr>
              <w:t xml:space="preserve">                                                       </w:t>
            </w:r>
            <w:r w:rsidR="00D4405C">
              <w:rPr>
                <w:sz w:val="24"/>
                <w:szCs w:val="24"/>
              </w:rPr>
              <w:t>8</w:t>
            </w:r>
          </w:p>
          <w:p w14:paraId="78FBECC1" w14:textId="77777777" w:rsidR="00043F79" w:rsidRPr="00861B11" w:rsidRDefault="00043F79" w:rsidP="00545645">
            <w:pPr>
              <w:jc w:val="center"/>
              <w:rPr>
                <w:sz w:val="24"/>
                <w:szCs w:val="24"/>
              </w:rPr>
            </w:pPr>
            <w:r w:rsidRPr="00861B11">
              <w:rPr>
                <w:sz w:val="24"/>
                <w:szCs w:val="24"/>
              </w:rPr>
              <w:t xml:space="preserve">Quantitative Measure </w:t>
            </w:r>
            <w:r>
              <w:rPr>
                <w:sz w:val="24"/>
                <w:szCs w:val="24"/>
              </w:rPr>
              <w:t xml:space="preserve">                                                    </w:t>
            </w:r>
            <w:r w:rsidRPr="00861B11">
              <w:rPr>
                <w:sz w:val="24"/>
                <w:szCs w:val="24"/>
              </w:rPr>
              <w:t>8</w:t>
            </w:r>
          </w:p>
          <w:p w14:paraId="73B6AA7C" w14:textId="57AC5089" w:rsidR="00043F79" w:rsidRPr="00861B11" w:rsidRDefault="00043F79" w:rsidP="00545645">
            <w:pPr>
              <w:jc w:val="center"/>
              <w:rPr>
                <w:sz w:val="24"/>
                <w:szCs w:val="24"/>
              </w:rPr>
            </w:pPr>
            <w:r w:rsidRPr="00861B11">
              <w:rPr>
                <w:sz w:val="24"/>
                <w:szCs w:val="24"/>
              </w:rPr>
              <w:t xml:space="preserve">Re-Admission Policy </w:t>
            </w:r>
            <w:r>
              <w:rPr>
                <w:sz w:val="24"/>
                <w:szCs w:val="24"/>
              </w:rPr>
              <w:t xml:space="preserve">                                                     </w:t>
            </w:r>
            <w:r w:rsidRPr="00861B11">
              <w:rPr>
                <w:sz w:val="24"/>
                <w:szCs w:val="24"/>
              </w:rPr>
              <w:t>1</w:t>
            </w:r>
            <w:r w:rsidR="00D4405C">
              <w:rPr>
                <w:sz w:val="24"/>
                <w:szCs w:val="24"/>
              </w:rPr>
              <w:t>0</w:t>
            </w:r>
          </w:p>
          <w:p w14:paraId="41B75959" w14:textId="25816AF5" w:rsidR="00043F79" w:rsidRPr="00861B11" w:rsidRDefault="00043F79" w:rsidP="00545645">
            <w:pPr>
              <w:jc w:val="center"/>
              <w:rPr>
                <w:sz w:val="24"/>
                <w:szCs w:val="24"/>
              </w:rPr>
            </w:pPr>
            <w:r w:rsidRPr="00861B11">
              <w:rPr>
                <w:sz w:val="24"/>
                <w:szCs w:val="24"/>
              </w:rPr>
              <w:t xml:space="preserve">Refund Policy </w:t>
            </w:r>
            <w:r>
              <w:rPr>
                <w:sz w:val="24"/>
                <w:szCs w:val="24"/>
              </w:rPr>
              <w:t xml:space="preserve">                                                                </w:t>
            </w:r>
            <w:r w:rsidR="00F11133">
              <w:rPr>
                <w:sz w:val="24"/>
                <w:szCs w:val="24"/>
              </w:rPr>
              <w:t>6-</w:t>
            </w:r>
            <w:r w:rsidRPr="00861B11">
              <w:rPr>
                <w:sz w:val="24"/>
                <w:szCs w:val="24"/>
              </w:rPr>
              <w:t>7</w:t>
            </w:r>
          </w:p>
          <w:p w14:paraId="32A8C2EF" w14:textId="31AED05F" w:rsidR="00043F79" w:rsidRPr="00861B11" w:rsidRDefault="00043F79" w:rsidP="00545645">
            <w:pPr>
              <w:jc w:val="center"/>
              <w:rPr>
                <w:sz w:val="24"/>
                <w:szCs w:val="24"/>
              </w:rPr>
            </w:pPr>
            <w:r w:rsidRPr="00861B11">
              <w:rPr>
                <w:sz w:val="24"/>
                <w:szCs w:val="24"/>
              </w:rPr>
              <w:t xml:space="preserve">Repeat Course Policy </w:t>
            </w:r>
            <w:r>
              <w:rPr>
                <w:sz w:val="24"/>
                <w:szCs w:val="24"/>
              </w:rPr>
              <w:t xml:space="preserve">                                                    </w:t>
            </w:r>
            <w:r w:rsidRPr="00861B11">
              <w:rPr>
                <w:sz w:val="24"/>
                <w:szCs w:val="24"/>
              </w:rPr>
              <w:t>1</w:t>
            </w:r>
            <w:r w:rsidR="00D4405C">
              <w:rPr>
                <w:sz w:val="24"/>
                <w:szCs w:val="24"/>
              </w:rPr>
              <w:t>1</w:t>
            </w:r>
          </w:p>
          <w:p w14:paraId="0F4B1F6C" w14:textId="36FA5AFD" w:rsidR="00043F79" w:rsidRPr="00861B11" w:rsidRDefault="00043F79" w:rsidP="00545645">
            <w:pPr>
              <w:jc w:val="center"/>
              <w:rPr>
                <w:sz w:val="24"/>
                <w:szCs w:val="24"/>
              </w:rPr>
            </w:pPr>
            <w:r w:rsidRPr="00861B11">
              <w:rPr>
                <w:sz w:val="24"/>
                <w:szCs w:val="24"/>
              </w:rPr>
              <w:t xml:space="preserve">Repeat Fees </w:t>
            </w:r>
            <w:r>
              <w:rPr>
                <w:sz w:val="24"/>
                <w:szCs w:val="24"/>
              </w:rPr>
              <w:t xml:space="preserve">                                                                    </w:t>
            </w:r>
            <w:r w:rsidRPr="00861B11">
              <w:rPr>
                <w:sz w:val="24"/>
                <w:szCs w:val="24"/>
              </w:rPr>
              <w:t>1</w:t>
            </w:r>
            <w:r w:rsidR="00D4405C">
              <w:rPr>
                <w:sz w:val="24"/>
                <w:szCs w:val="24"/>
              </w:rPr>
              <w:t>1</w:t>
            </w:r>
          </w:p>
          <w:p w14:paraId="5001287B" w14:textId="2BC9DA4D" w:rsidR="00043F79" w:rsidRPr="00861B11" w:rsidRDefault="00043F79" w:rsidP="00545645">
            <w:pPr>
              <w:jc w:val="center"/>
              <w:rPr>
                <w:sz w:val="24"/>
                <w:szCs w:val="24"/>
              </w:rPr>
            </w:pPr>
            <w:r w:rsidRPr="00861B11">
              <w:rPr>
                <w:sz w:val="24"/>
                <w:szCs w:val="24"/>
              </w:rPr>
              <w:t xml:space="preserve">Retention of Records </w:t>
            </w:r>
            <w:r>
              <w:rPr>
                <w:sz w:val="24"/>
                <w:szCs w:val="24"/>
              </w:rPr>
              <w:t xml:space="preserve">                                                    </w:t>
            </w:r>
            <w:r w:rsidRPr="00861B11">
              <w:rPr>
                <w:sz w:val="24"/>
                <w:szCs w:val="24"/>
              </w:rPr>
              <w:t>1</w:t>
            </w:r>
            <w:r w:rsidR="00D4405C">
              <w:rPr>
                <w:sz w:val="24"/>
                <w:szCs w:val="24"/>
              </w:rPr>
              <w:t>5</w:t>
            </w:r>
          </w:p>
          <w:p w14:paraId="577AE401" w14:textId="1B3A0B80" w:rsidR="00043F79" w:rsidRPr="00861B11" w:rsidRDefault="00043F79" w:rsidP="00545645">
            <w:pPr>
              <w:jc w:val="center"/>
              <w:rPr>
                <w:sz w:val="24"/>
                <w:szCs w:val="24"/>
              </w:rPr>
            </w:pPr>
            <w:r w:rsidRPr="00861B11">
              <w:rPr>
                <w:sz w:val="24"/>
                <w:szCs w:val="24"/>
              </w:rPr>
              <w:t xml:space="preserve">Satisfactory Academic Progress Policy </w:t>
            </w:r>
            <w:r>
              <w:rPr>
                <w:sz w:val="24"/>
                <w:szCs w:val="24"/>
              </w:rPr>
              <w:t xml:space="preserve">                        </w:t>
            </w:r>
            <w:r w:rsidR="00D4405C">
              <w:rPr>
                <w:sz w:val="24"/>
                <w:szCs w:val="24"/>
              </w:rPr>
              <w:t>7</w:t>
            </w:r>
          </w:p>
          <w:p w14:paraId="2089D4BB" w14:textId="243D01B2" w:rsidR="00043F79" w:rsidRPr="00861B11" w:rsidRDefault="00043F79" w:rsidP="00545645">
            <w:pPr>
              <w:jc w:val="center"/>
              <w:rPr>
                <w:sz w:val="24"/>
                <w:szCs w:val="24"/>
              </w:rPr>
            </w:pPr>
            <w:r w:rsidRPr="00861B11">
              <w:rPr>
                <w:sz w:val="24"/>
                <w:szCs w:val="24"/>
              </w:rPr>
              <w:t xml:space="preserve">Satisfactory Progress and Grading Scale </w:t>
            </w:r>
            <w:r>
              <w:rPr>
                <w:sz w:val="24"/>
                <w:szCs w:val="24"/>
              </w:rPr>
              <w:t xml:space="preserve">                   </w:t>
            </w:r>
            <w:r w:rsidRPr="00861B11">
              <w:rPr>
                <w:sz w:val="24"/>
                <w:szCs w:val="24"/>
              </w:rPr>
              <w:t>1</w:t>
            </w:r>
            <w:r w:rsidR="00D4405C">
              <w:rPr>
                <w:sz w:val="24"/>
                <w:szCs w:val="24"/>
              </w:rPr>
              <w:t>0</w:t>
            </w:r>
          </w:p>
          <w:p w14:paraId="62B2BFA8" w14:textId="11A3ED51" w:rsidR="00043F79" w:rsidRPr="00861B11" w:rsidRDefault="00043F79" w:rsidP="00545645">
            <w:pPr>
              <w:jc w:val="center"/>
              <w:rPr>
                <w:sz w:val="24"/>
                <w:szCs w:val="24"/>
              </w:rPr>
            </w:pPr>
            <w:r w:rsidRPr="00861B11">
              <w:rPr>
                <w:sz w:val="24"/>
                <w:szCs w:val="24"/>
              </w:rPr>
              <w:t xml:space="preserve">Smoking </w:t>
            </w:r>
            <w:r>
              <w:rPr>
                <w:sz w:val="24"/>
                <w:szCs w:val="24"/>
              </w:rPr>
              <w:t xml:space="preserve">                                                                          </w:t>
            </w:r>
            <w:r w:rsidRPr="00861B11">
              <w:rPr>
                <w:sz w:val="24"/>
                <w:szCs w:val="24"/>
              </w:rPr>
              <w:t>1</w:t>
            </w:r>
            <w:r w:rsidR="00D4405C">
              <w:rPr>
                <w:sz w:val="24"/>
                <w:szCs w:val="24"/>
              </w:rPr>
              <w:t>4</w:t>
            </w:r>
          </w:p>
          <w:p w14:paraId="7E6F72EF" w14:textId="56313C62" w:rsidR="00043F79" w:rsidRDefault="00043F79" w:rsidP="00545645">
            <w:pPr>
              <w:jc w:val="center"/>
              <w:rPr>
                <w:sz w:val="24"/>
                <w:szCs w:val="24"/>
              </w:rPr>
            </w:pPr>
            <w:r w:rsidRPr="00861B11">
              <w:rPr>
                <w:sz w:val="24"/>
                <w:szCs w:val="24"/>
              </w:rPr>
              <w:t xml:space="preserve">Standards of Conduct </w:t>
            </w:r>
            <w:r>
              <w:rPr>
                <w:sz w:val="24"/>
                <w:szCs w:val="24"/>
              </w:rPr>
              <w:t xml:space="preserve">                                                   </w:t>
            </w:r>
            <w:r w:rsidRPr="00861B11">
              <w:rPr>
                <w:sz w:val="24"/>
                <w:szCs w:val="24"/>
              </w:rPr>
              <w:t>1</w:t>
            </w:r>
            <w:r w:rsidR="00D4405C">
              <w:rPr>
                <w:sz w:val="24"/>
                <w:szCs w:val="24"/>
              </w:rPr>
              <w:t>2</w:t>
            </w:r>
          </w:p>
          <w:p w14:paraId="787578AA" w14:textId="5CC091AB" w:rsidR="00D4405C" w:rsidRPr="00861B11" w:rsidRDefault="00D4405C" w:rsidP="00D4405C">
            <w:pPr>
              <w:rPr>
                <w:sz w:val="24"/>
                <w:szCs w:val="24"/>
              </w:rPr>
            </w:pPr>
            <w:r>
              <w:rPr>
                <w:sz w:val="24"/>
                <w:szCs w:val="24"/>
              </w:rPr>
              <w:t xml:space="preserve">Student Advisement and Tutoring                              14                                                  </w:t>
            </w:r>
          </w:p>
          <w:p w14:paraId="1499320A" w14:textId="06ED3D60" w:rsidR="00043F79" w:rsidRPr="00861B11" w:rsidRDefault="00043F79" w:rsidP="00545645">
            <w:pPr>
              <w:jc w:val="center"/>
              <w:rPr>
                <w:sz w:val="24"/>
                <w:szCs w:val="24"/>
              </w:rPr>
            </w:pPr>
            <w:r w:rsidRPr="00861B11">
              <w:rPr>
                <w:sz w:val="24"/>
                <w:szCs w:val="24"/>
              </w:rPr>
              <w:t xml:space="preserve">Student Appeal Process </w:t>
            </w:r>
            <w:r>
              <w:rPr>
                <w:sz w:val="24"/>
                <w:szCs w:val="24"/>
              </w:rPr>
              <w:t xml:space="preserve">                                         </w:t>
            </w:r>
            <w:r w:rsidRPr="00861B11">
              <w:rPr>
                <w:sz w:val="24"/>
                <w:szCs w:val="24"/>
              </w:rPr>
              <w:t>1</w:t>
            </w:r>
            <w:r w:rsidR="00D4405C">
              <w:rPr>
                <w:sz w:val="24"/>
                <w:szCs w:val="24"/>
              </w:rPr>
              <w:t>2</w:t>
            </w:r>
            <w:r w:rsidRPr="00861B11">
              <w:rPr>
                <w:sz w:val="24"/>
                <w:szCs w:val="24"/>
              </w:rPr>
              <w:t>-1</w:t>
            </w:r>
            <w:r w:rsidR="00D4405C">
              <w:rPr>
                <w:sz w:val="24"/>
                <w:szCs w:val="24"/>
              </w:rPr>
              <w:t>3</w:t>
            </w:r>
          </w:p>
          <w:p w14:paraId="54215CCF" w14:textId="486EF74A" w:rsidR="00043F79" w:rsidRPr="00861B11" w:rsidRDefault="00043F79" w:rsidP="00545645">
            <w:pPr>
              <w:jc w:val="center"/>
              <w:rPr>
                <w:sz w:val="24"/>
                <w:szCs w:val="24"/>
              </w:rPr>
            </w:pPr>
            <w:r w:rsidRPr="00861B11">
              <w:rPr>
                <w:sz w:val="24"/>
                <w:szCs w:val="24"/>
              </w:rPr>
              <w:t xml:space="preserve">Student Grievance Policy </w:t>
            </w:r>
            <w:r>
              <w:rPr>
                <w:sz w:val="24"/>
                <w:szCs w:val="24"/>
              </w:rPr>
              <w:t xml:space="preserve">                                       </w:t>
            </w:r>
            <w:r w:rsidRPr="00861B11">
              <w:rPr>
                <w:sz w:val="24"/>
                <w:szCs w:val="24"/>
              </w:rPr>
              <w:t>1</w:t>
            </w:r>
            <w:r w:rsidR="00D4405C">
              <w:rPr>
                <w:sz w:val="24"/>
                <w:szCs w:val="24"/>
              </w:rPr>
              <w:t>3</w:t>
            </w:r>
            <w:r w:rsidRPr="00861B11">
              <w:rPr>
                <w:sz w:val="24"/>
                <w:szCs w:val="24"/>
              </w:rPr>
              <w:t>-1</w:t>
            </w:r>
            <w:r w:rsidR="00D4405C">
              <w:rPr>
                <w:sz w:val="24"/>
                <w:szCs w:val="24"/>
              </w:rPr>
              <w:t>4</w:t>
            </w:r>
          </w:p>
          <w:p w14:paraId="1EF24D5D" w14:textId="141573F8" w:rsidR="00043F79" w:rsidRPr="00861B11" w:rsidRDefault="00043F79" w:rsidP="00545645">
            <w:pPr>
              <w:jc w:val="center"/>
              <w:rPr>
                <w:sz w:val="24"/>
                <w:szCs w:val="24"/>
              </w:rPr>
            </w:pPr>
            <w:r w:rsidRPr="00861B11">
              <w:rPr>
                <w:sz w:val="24"/>
                <w:szCs w:val="24"/>
              </w:rPr>
              <w:t xml:space="preserve">Student/ Instructor Ratio </w:t>
            </w:r>
            <w:r>
              <w:rPr>
                <w:sz w:val="24"/>
                <w:szCs w:val="24"/>
              </w:rPr>
              <w:t xml:space="preserve">                                            </w:t>
            </w:r>
            <w:r w:rsidRPr="00861B11">
              <w:rPr>
                <w:sz w:val="24"/>
                <w:szCs w:val="24"/>
              </w:rPr>
              <w:t>1</w:t>
            </w:r>
            <w:r w:rsidR="00D4405C">
              <w:rPr>
                <w:sz w:val="24"/>
                <w:szCs w:val="24"/>
              </w:rPr>
              <w:t>4</w:t>
            </w:r>
          </w:p>
          <w:p w14:paraId="508EAC4B" w14:textId="77777777" w:rsidR="00043F79" w:rsidRPr="00861B11" w:rsidRDefault="00043F79" w:rsidP="00545645">
            <w:pPr>
              <w:jc w:val="center"/>
              <w:rPr>
                <w:sz w:val="24"/>
                <w:szCs w:val="24"/>
              </w:rPr>
            </w:pPr>
            <w:r w:rsidRPr="00861B11">
              <w:rPr>
                <w:sz w:val="24"/>
                <w:szCs w:val="24"/>
              </w:rPr>
              <w:t>Students with Disabilities</w:t>
            </w:r>
            <w:r>
              <w:rPr>
                <w:sz w:val="24"/>
                <w:szCs w:val="24"/>
              </w:rPr>
              <w:t xml:space="preserve">                                               </w:t>
            </w:r>
            <w:r w:rsidRPr="00861B11">
              <w:rPr>
                <w:sz w:val="24"/>
                <w:szCs w:val="24"/>
              </w:rPr>
              <w:t>5</w:t>
            </w:r>
          </w:p>
          <w:p w14:paraId="0C74AC57" w14:textId="4CE8AE66" w:rsidR="00043F79" w:rsidRPr="00861B11" w:rsidRDefault="00043F79" w:rsidP="00545645">
            <w:pPr>
              <w:jc w:val="center"/>
              <w:rPr>
                <w:sz w:val="24"/>
                <w:szCs w:val="24"/>
              </w:rPr>
            </w:pPr>
            <w:r w:rsidRPr="00861B11">
              <w:rPr>
                <w:sz w:val="24"/>
                <w:szCs w:val="24"/>
              </w:rPr>
              <w:t xml:space="preserve">Transfer of Credits </w:t>
            </w:r>
            <w:r>
              <w:rPr>
                <w:sz w:val="24"/>
                <w:szCs w:val="24"/>
              </w:rPr>
              <w:t xml:space="preserve">                                                        </w:t>
            </w:r>
            <w:r w:rsidRPr="00861B11">
              <w:rPr>
                <w:sz w:val="24"/>
                <w:szCs w:val="24"/>
              </w:rPr>
              <w:t>1</w:t>
            </w:r>
            <w:r w:rsidR="00D4405C">
              <w:rPr>
                <w:sz w:val="24"/>
                <w:szCs w:val="24"/>
              </w:rPr>
              <w:t>1</w:t>
            </w:r>
          </w:p>
          <w:p w14:paraId="73043914" w14:textId="1D696893" w:rsidR="00043F79" w:rsidRPr="00861B11" w:rsidRDefault="00043F79" w:rsidP="00545645">
            <w:pPr>
              <w:jc w:val="center"/>
              <w:rPr>
                <w:sz w:val="24"/>
                <w:szCs w:val="24"/>
              </w:rPr>
            </w:pPr>
            <w:r w:rsidRPr="00861B11">
              <w:rPr>
                <w:sz w:val="24"/>
                <w:szCs w:val="24"/>
              </w:rPr>
              <w:t xml:space="preserve">Transfer of Students Between Programs </w:t>
            </w:r>
            <w:r>
              <w:rPr>
                <w:sz w:val="24"/>
                <w:szCs w:val="24"/>
              </w:rPr>
              <w:t xml:space="preserve">                  </w:t>
            </w:r>
            <w:r w:rsidRPr="00861B11">
              <w:rPr>
                <w:sz w:val="24"/>
                <w:szCs w:val="24"/>
              </w:rPr>
              <w:t>1</w:t>
            </w:r>
            <w:r w:rsidR="00D4405C">
              <w:rPr>
                <w:sz w:val="24"/>
                <w:szCs w:val="24"/>
              </w:rPr>
              <w:t>2</w:t>
            </w:r>
          </w:p>
          <w:p w14:paraId="41F4DF83" w14:textId="221AAA95" w:rsidR="00043F79" w:rsidRPr="00861B11" w:rsidRDefault="00043F79" w:rsidP="00545645">
            <w:pPr>
              <w:jc w:val="center"/>
              <w:rPr>
                <w:sz w:val="24"/>
                <w:szCs w:val="24"/>
              </w:rPr>
            </w:pPr>
            <w:r w:rsidRPr="00861B11">
              <w:rPr>
                <w:sz w:val="24"/>
                <w:szCs w:val="24"/>
              </w:rPr>
              <w:t xml:space="preserve">Visitors to the Campus </w:t>
            </w:r>
            <w:r>
              <w:rPr>
                <w:sz w:val="24"/>
                <w:szCs w:val="24"/>
              </w:rPr>
              <w:t xml:space="preserve">                                                 </w:t>
            </w:r>
            <w:r w:rsidRPr="00861B11">
              <w:rPr>
                <w:sz w:val="24"/>
                <w:szCs w:val="24"/>
              </w:rPr>
              <w:t>1</w:t>
            </w:r>
            <w:r w:rsidR="00D4405C">
              <w:rPr>
                <w:sz w:val="24"/>
                <w:szCs w:val="24"/>
              </w:rPr>
              <w:t>4</w:t>
            </w:r>
          </w:p>
          <w:p w14:paraId="6A2F80C0" w14:textId="77777777" w:rsidR="00043F79" w:rsidRPr="00861B11" w:rsidRDefault="00043F79" w:rsidP="00545645">
            <w:pPr>
              <w:jc w:val="center"/>
              <w:rPr>
                <w:sz w:val="24"/>
                <w:szCs w:val="24"/>
              </w:rPr>
            </w:pPr>
          </w:p>
        </w:tc>
      </w:tr>
    </w:tbl>
    <w:p w14:paraId="3A5D0C02" w14:textId="39F06F56" w:rsidR="000C1293" w:rsidRDefault="000C1293" w:rsidP="000C1293">
      <w:pPr>
        <w:jc w:val="center"/>
        <w:sectPr w:rsidR="000C1293" w:rsidSect="00F43A6F">
          <w:pgSz w:w="11910" w:h="16840"/>
          <w:pgMar w:top="90" w:right="420" w:bottom="0" w:left="600" w:header="144" w:footer="0" w:gutter="0"/>
          <w:cols w:space="720"/>
          <w:docGrid w:linePitch="299"/>
        </w:sectPr>
      </w:pPr>
    </w:p>
    <w:p w14:paraId="1EA28AF6" w14:textId="77777777" w:rsidR="00B369BC" w:rsidRDefault="008E281B">
      <w:pPr>
        <w:pStyle w:val="Heading1"/>
        <w:spacing w:before="25"/>
        <w:ind w:left="171"/>
        <w:jc w:val="left"/>
      </w:pPr>
      <w:r>
        <w:rPr>
          <w:color w:val="3052A4"/>
        </w:rPr>
        <w:lastRenderedPageBreak/>
        <w:t>Our History and Purpose:</w:t>
      </w:r>
    </w:p>
    <w:p w14:paraId="5CB9B7DD" w14:textId="77777777" w:rsidR="00B369BC" w:rsidRDefault="00B369BC">
      <w:pPr>
        <w:pStyle w:val="BodyText"/>
        <w:spacing w:before="1"/>
        <w:rPr>
          <w:b/>
          <w:sz w:val="22"/>
        </w:rPr>
      </w:pPr>
    </w:p>
    <w:p w14:paraId="4819725C" w14:textId="76FFEB14" w:rsidR="00D535BB" w:rsidRDefault="008E281B">
      <w:pPr>
        <w:pStyle w:val="BodyText"/>
        <w:spacing w:before="1" w:line="288" w:lineRule="exact"/>
        <w:ind w:left="108" w:right="769"/>
        <w:jc w:val="both"/>
        <w:rPr>
          <w:color w:val="231F20"/>
        </w:rPr>
      </w:pPr>
      <w:r>
        <w:rPr>
          <w:color w:val="231F20"/>
        </w:rPr>
        <w:t xml:space="preserve">EduMed Partners LLC is a group of professionals who possess </w:t>
      </w:r>
      <w:r w:rsidR="00462F9F">
        <w:rPr>
          <w:color w:val="231F20"/>
        </w:rPr>
        <w:t>the experience</w:t>
      </w:r>
      <w:r>
        <w:rPr>
          <w:color w:val="231F20"/>
        </w:rPr>
        <w:t xml:space="preserve"> and knowledge to provide the best training in our market area. A group of educators that believe teaching through real </w:t>
      </w:r>
    </w:p>
    <w:p w14:paraId="5BCF7179" w14:textId="4B119C1E" w:rsidR="00B369BC" w:rsidRDefault="008E281B">
      <w:pPr>
        <w:pStyle w:val="BodyText"/>
        <w:spacing w:before="1" w:line="288" w:lineRule="exact"/>
        <w:ind w:left="108" w:right="769"/>
        <w:jc w:val="both"/>
      </w:pPr>
      <w:proofErr w:type="gramStart"/>
      <w:r>
        <w:rPr>
          <w:color w:val="231F20"/>
        </w:rPr>
        <w:t>exp</w:t>
      </w:r>
      <w:r w:rsidR="00D535BB">
        <w:rPr>
          <w:color w:val="231F20"/>
        </w:rPr>
        <w:t>e</w:t>
      </w:r>
      <w:r>
        <w:rPr>
          <w:color w:val="231F20"/>
        </w:rPr>
        <w:t>rience</w:t>
      </w:r>
      <w:proofErr w:type="gramEnd"/>
      <w:r>
        <w:rPr>
          <w:color w:val="231F20"/>
        </w:rPr>
        <w:t xml:space="preserve"> and hands-on training </w:t>
      </w:r>
      <w:proofErr w:type="gramStart"/>
      <w:r>
        <w:rPr>
          <w:color w:val="231F20"/>
        </w:rPr>
        <w:t>is</w:t>
      </w:r>
      <w:proofErr w:type="gramEnd"/>
      <w:r>
        <w:rPr>
          <w:color w:val="231F20"/>
        </w:rPr>
        <w:t xml:space="preserve"> the most eﬀective way of learning for </w:t>
      </w:r>
      <w:proofErr w:type="gramStart"/>
      <w:r>
        <w:rPr>
          <w:color w:val="231F20"/>
        </w:rPr>
        <w:t>a successful</w:t>
      </w:r>
      <w:proofErr w:type="gramEnd"/>
      <w:r>
        <w:rPr>
          <w:color w:val="231F20"/>
        </w:rPr>
        <w:t xml:space="preserve"> entrance into the work force. A caring and talented group that </w:t>
      </w:r>
      <w:proofErr w:type="gramStart"/>
      <w:r>
        <w:rPr>
          <w:color w:val="231F20"/>
        </w:rPr>
        <w:t>understand</w:t>
      </w:r>
      <w:proofErr w:type="gramEnd"/>
      <w:r>
        <w:rPr>
          <w:color w:val="231F20"/>
        </w:rPr>
        <w:t xml:space="preserve"> the needs of the markets we serve.</w:t>
      </w:r>
    </w:p>
    <w:p w14:paraId="40412724" w14:textId="77777777" w:rsidR="00B369BC" w:rsidRDefault="00B369BC">
      <w:pPr>
        <w:pStyle w:val="BodyText"/>
        <w:spacing w:before="7"/>
      </w:pPr>
    </w:p>
    <w:p w14:paraId="1E877768" w14:textId="77777777" w:rsidR="00B369BC" w:rsidRDefault="008E281B">
      <w:pPr>
        <w:pStyle w:val="Heading1"/>
        <w:ind w:left="171"/>
        <w:jc w:val="left"/>
      </w:pPr>
      <w:r>
        <w:rPr>
          <w:color w:val="3052A4"/>
        </w:rPr>
        <w:t>Mission Statement:</w:t>
      </w:r>
    </w:p>
    <w:p w14:paraId="4DFC96C4" w14:textId="77777777" w:rsidR="00B369BC" w:rsidRDefault="00B369BC">
      <w:pPr>
        <w:pStyle w:val="BodyText"/>
        <w:spacing w:before="1"/>
        <w:rPr>
          <w:b/>
          <w:sz w:val="22"/>
        </w:rPr>
      </w:pPr>
    </w:p>
    <w:p w14:paraId="6E30A9B4" w14:textId="77777777" w:rsidR="00B369BC" w:rsidRDefault="008E281B">
      <w:pPr>
        <w:pStyle w:val="ListParagraph"/>
        <w:numPr>
          <w:ilvl w:val="0"/>
          <w:numId w:val="3"/>
        </w:numPr>
        <w:tabs>
          <w:tab w:val="left" w:pos="282"/>
        </w:tabs>
        <w:spacing w:before="1"/>
        <w:ind w:right="893" w:firstLine="0"/>
        <w:jc w:val="left"/>
        <w:rPr>
          <w:sz w:val="24"/>
        </w:rPr>
      </w:pPr>
      <w:r>
        <w:rPr>
          <w:color w:val="231F20"/>
          <w:spacing w:val="-11"/>
          <w:sz w:val="24"/>
        </w:rPr>
        <w:t xml:space="preserve">To </w:t>
      </w:r>
      <w:r>
        <w:rPr>
          <w:color w:val="231F20"/>
          <w:sz w:val="24"/>
        </w:rPr>
        <w:t>provide students with a dynamic educational experience which focuses on instruction</w:t>
      </w:r>
      <w:r>
        <w:rPr>
          <w:color w:val="231F20"/>
          <w:spacing w:val="-26"/>
          <w:sz w:val="24"/>
        </w:rPr>
        <w:t xml:space="preserve"> </w:t>
      </w:r>
      <w:r>
        <w:rPr>
          <w:color w:val="231F20"/>
          <w:sz w:val="24"/>
        </w:rPr>
        <w:t>through active learning</w:t>
      </w:r>
      <w:r>
        <w:rPr>
          <w:color w:val="231F20"/>
          <w:spacing w:val="-9"/>
          <w:sz w:val="24"/>
        </w:rPr>
        <w:t xml:space="preserve"> </w:t>
      </w:r>
      <w:r>
        <w:rPr>
          <w:color w:val="231F20"/>
          <w:sz w:val="24"/>
        </w:rPr>
        <w:t>techniques.</w:t>
      </w:r>
    </w:p>
    <w:p w14:paraId="5BEB49B0" w14:textId="77777777" w:rsidR="00B369BC" w:rsidRDefault="00B369BC">
      <w:pPr>
        <w:pStyle w:val="BodyText"/>
        <w:spacing w:before="9"/>
        <w:rPr>
          <w:sz w:val="23"/>
        </w:rPr>
      </w:pPr>
    </w:p>
    <w:p w14:paraId="6C76C2F8" w14:textId="77777777" w:rsidR="00B369BC" w:rsidRDefault="008E281B">
      <w:pPr>
        <w:pStyle w:val="ListParagraph"/>
        <w:numPr>
          <w:ilvl w:val="0"/>
          <w:numId w:val="3"/>
        </w:numPr>
        <w:tabs>
          <w:tab w:val="left" w:pos="282"/>
        </w:tabs>
        <w:spacing w:line="290" w:lineRule="exact"/>
        <w:ind w:left="281" w:hanging="173"/>
        <w:jc w:val="left"/>
        <w:rPr>
          <w:sz w:val="24"/>
        </w:rPr>
      </w:pPr>
      <w:r>
        <w:rPr>
          <w:color w:val="231F20"/>
          <w:spacing w:val="-11"/>
          <w:sz w:val="24"/>
        </w:rPr>
        <w:t xml:space="preserve">To </w:t>
      </w:r>
      <w:r>
        <w:rPr>
          <w:color w:val="231F20"/>
          <w:sz w:val="24"/>
        </w:rPr>
        <w:t xml:space="preserve">equip students with elevated levels of technical and communication skills </w:t>
      </w:r>
      <w:proofErr w:type="gramStart"/>
      <w:r>
        <w:rPr>
          <w:color w:val="231F20"/>
          <w:sz w:val="24"/>
        </w:rPr>
        <w:t>in order to</w:t>
      </w:r>
      <w:proofErr w:type="gramEnd"/>
      <w:r>
        <w:rPr>
          <w:color w:val="231F20"/>
          <w:spacing w:val="-34"/>
          <w:sz w:val="24"/>
        </w:rPr>
        <w:t xml:space="preserve"> </w:t>
      </w:r>
      <w:r>
        <w:rPr>
          <w:color w:val="231F20"/>
          <w:sz w:val="24"/>
        </w:rPr>
        <w:t>succeed</w:t>
      </w:r>
    </w:p>
    <w:p w14:paraId="2322A2BA" w14:textId="77777777" w:rsidR="00B369BC" w:rsidRDefault="008E281B">
      <w:pPr>
        <w:pStyle w:val="BodyText"/>
        <w:spacing w:line="290" w:lineRule="exact"/>
        <w:ind w:left="108"/>
      </w:pPr>
      <w:r>
        <w:rPr>
          <w:color w:val="231F20"/>
        </w:rPr>
        <w:t>in their chosen career.</w:t>
      </w:r>
    </w:p>
    <w:p w14:paraId="02C96C27" w14:textId="77777777" w:rsidR="00B369BC" w:rsidRDefault="00B369BC">
      <w:pPr>
        <w:pStyle w:val="BodyText"/>
        <w:spacing w:before="2"/>
        <w:rPr>
          <w:sz w:val="23"/>
        </w:rPr>
      </w:pPr>
    </w:p>
    <w:p w14:paraId="0446B896" w14:textId="77777777" w:rsidR="00B369BC" w:rsidRDefault="008E281B">
      <w:pPr>
        <w:pStyle w:val="ListParagraph"/>
        <w:numPr>
          <w:ilvl w:val="0"/>
          <w:numId w:val="3"/>
        </w:numPr>
        <w:tabs>
          <w:tab w:val="left" w:pos="282"/>
        </w:tabs>
        <w:spacing w:line="240" w:lineRule="auto"/>
        <w:ind w:left="281" w:hanging="173"/>
        <w:jc w:val="left"/>
        <w:rPr>
          <w:sz w:val="24"/>
        </w:rPr>
      </w:pPr>
      <w:r>
        <w:rPr>
          <w:color w:val="231F20"/>
          <w:spacing w:val="-11"/>
          <w:sz w:val="24"/>
        </w:rPr>
        <w:t xml:space="preserve">To </w:t>
      </w:r>
      <w:r>
        <w:rPr>
          <w:color w:val="231F20"/>
          <w:sz w:val="24"/>
        </w:rPr>
        <w:t>aid students in obtaining entry-level positions within the</w:t>
      </w:r>
      <w:r>
        <w:rPr>
          <w:color w:val="231F20"/>
          <w:spacing w:val="-34"/>
          <w:sz w:val="24"/>
        </w:rPr>
        <w:t xml:space="preserve"> </w:t>
      </w:r>
      <w:r>
        <w:rPr>
          <w:color w:val="231F20"/>
          <w:sz w:val="24"/>
        </w:rPr>
        <w:t>community.</w:t>
      </w:r>
    </w:p>
    <w:p w14:paraId="2824109D" w14:textId="77777777" w:rsidR="00B369BC" w:rsidRDefault="00B369BC">
      <w:pPr>
        <w:pStyle w:val="BodyText"/>
        <w:spacing w:before="1"/>
        <w:rPr>
          <w:sz w:val="23"/>
        </w:rPr>
      </w:pPr>
    </w:p>
    <w:p w14:paraId="0A9E1166" w14:textId="77777777" w:rsidR="00B369BC" w:rsidRDefault="00FF78F2">
      <w:pPr>
        <w:pStyle w:val="ListParagraph"/>
        <w:numPr>
          <w:ilvl w:val="0"/>
          <w:numId w:val="3"/>
        </w:numPr>
        <w:tabs>
          <w:tab w:val="left" w:pos="282"/>
        </w:tabs>
        <w:spacing w:line="240" w:lineRule="auto"/>
        <w:ind w:left="281" w:hanging="173"/>
        <w:jc w:val="left"/>
        <w:rPr>
          <w:sz w:val="24"/>
        </w:rPr>
      </w:pPr>
      <w:r>
        <w:rPr>
          <w:color w:val="231F20"/>
          <w:sz w:val="24"/>
        </w:rPr>
        <w:t>Furthermore,</w:t>
      </w:r>
      <w:r w:rsidR="008E281B">
        <w:rPr>
          <w:color w:val="231F20"/>
          <w:spacing w:val="-5"/>
          <w:sz w:val="24"/>
        </w:rPr>
        <w:t xml:space="preserve"> </w:t>
      </w:r>
      <w:r w:rsidR="008E281B">
        <w:rPr>
          <w:color w:val="231F20"/>
          <w:sz w:val="24"/>
        </w:rPr>
        <w:t>to</w:t>
      </w:r>
      <w:r w:rsidR="008E281B">
        <w:rPr>
          <w:color w:val="231F20"/>
          <w:spacing w:val="-5"/>
          <w:sz w:val="24"/>
        </w:rPr>
        <w:t xml:space="preserve"> </w:t>
      </w:r>
      <w:r w:rsidR="008E281B">
        <w:rPr>
          <w:color w:val="231F20"/>
          <w:sz w:val="24"/>
        </w:rPr>
        <w:t>provide</w:t>
      </w:r>
      <w:r w:rsidR="008E281B">
        <w:rPr>
          <w:color w:val="231F20"/>
          <w:spacing w:val="-5"/>
          <w:sz w:val="24"/>
        </w:rPr>
        <w:t xml:space="preserve"> </w:t>
      </w:r>
      <w:r w:rsidR="008E281B">
        <w:rPr>
          <w:color w:val="231F20"/>
          <w:sz w:val="24"/>
        </w:rPr>
        <w:t>our</w:t>
      </w:r>
      <w:r w:rsidR="008E281B">
        <w:rPr>
          <w:color w:val="231F20"/>
          <w:spacing w:val="-5"/>
          <w:sz w:val="24"/>
        </w:rPr>
        <w:t xml:space="preserve"> </w:t>
      </w:r>
      <w:r w:rsidR="008E281B">
        <w:rPr>
          <w:color w:val="231F20"/>
          <w:sz w:val="24"/>
        </w:rPr>
        <w:t>market</w:t>
      </w:r>
      <w:r w:rsidR="008E281B">
        <w:rPr>
          <w:color w:val="231F20"/>
          <w:spacing w:val="-5"/>
          <w:sz w:val="24"/>
        </w:rPr>
        <w:t xml:space="preserve"> </w:t>
      </w:r>
      <w:r w:rsidR="008E281B">
        <w:rPr>
          <w:color w:val="231F20"/>
          <w:sz w:val="24"/>
        </w:rPr>
        <w:t>area</w:t>
      </w:r>
      <w:r w:rsidR="008E281B">
        <w:rPr>
          <w:color w:val="231F20"/>
          <w:spacing w:val="-5"/>
          <w:sz w:val="24"/>
        </w:rPr>
        <w:t xml:space="preserve"> </w:t>
      </w:r>
      <w:r w:rsidR="008E281B">
        <w:rPr>
          <w:color w:val="231F20"/>
          <w:sz w:val="24"/>
        </w:rPr>
        <w:t>with</w:t>
      </w:r>
      <w:r w:rsidR="008E281B">
        <w:rPr>
          <w:color w:val="231F20"/>
          <w:spacing w:val="-5"/>
          <w:sz w:val="24"/>
        </w:rPr>
        <w:t xml:space="preserve"> </w:t>
      </w:r>
      <w:r w:rsidR="008E281B">
        <w:rPr>
          <w:color w:val="231F20"/>
          <w:sz w:val="24"/>
        </w:rPr>
        <w:t>educated</w:t>
      </w:r>
      <w:r w:rsidR="008E281B">
        <w:rPr>
          <w:color w:val="231F20"/>
          <w:spacing w:val="-5"/>
          <w:sz w:val="24"/>
        </w:rPr>
        <w:t xml:space="preserve"> </w:t>
      </w:r>
      <w:r w:rsidR="008E281B">
        <w:rPr>
          <w:color w:val="231F20"/>
          <w:sz w:val="24"/>
        </w:rPr>
        <w:t>and</w:t>
      </w:r>
      <w:r w:rsidR="008E281B">
        <w:rPr>
          <w:color w:val="231F20"/>
          <w:spacing w:val="-5"/>
          <w:sz w:val="24"/>
        </w:rPr>
        <w:t xml:space="preserve"> </w:t>
      </w:r>
      <w:r w:rsidR="008E281B">
        <w:rPr>
          <w:color w:val="231F20"/>
          <w:sz w:val="24"/>
        </w:rPr>
        <w:t>highly</w:t>
      </w:r>
      <w:r w:rsidR="008E281B">
        <w:rPr>
          <w:color w:val="231F20"/>
          <w:spacing w:val="-5"/>
          <w:sz w:val="24"/>
        </w:rPr>
        <w:t xml:space="preserve"> </w:t>
      </w:r>
      <w:r w:rsidR="008E281B">
        <w:rPr>
          <w:color w:val="231F20"/>
          <w:sz w:val="24"/>
        </w:rPr>
        <w:t>skilled</w:t>
      </w:r>
      <w:r w:rsidR="008E281B">
        <w:rPr>
          <w:color w:val="231F20"/>
          <w:spacing w:val="-5"/>
          <w:sz w:val="24"/>
        </w:rPr>
        <w:t xml:space="preserve"> </w:t>
      </w:r>
      <w:r w:rsidR="008E281B">
        <w:rPr>
          <w:color w:val="231F20"/>
          <w:sz w:val="24"/>
        </w:rPr>
        <w:t>professionals.</w:t>
      </w:r>
    </w:p>
    <w:p w14:paraId="6D0E2D63" w14:textId="77777777" w:rsidR="00B369BC" w:rsidRDefault="00B369BC">
      <w:pPr>
        <w:pStyle w:val="BodyText"/>
        <w:spacing w:before="11"/>
        <w:rPr>
          <w:sz w:val="23"/>
        </w:rPr>
      </w:pPr>
    </w:p>
    <w:p w14:paraId="53F0216B" w14:textId="77777777" w:rsidR="00B369BC" w:rsidRDefault="008E281B">
      <w:pPr>
        <w:pStyle w:val="Heading1"/>
        <w:jc w:val="left"/>
      </w:pPr>
      <w:r>
        <w:rPr>
          <w:color w:val="3052A4"/>
        </w:rPr>
        <w:t>Authorization Statement:</w:t>
      </w:r>
    </w:p>
    <w:p w14:paraId="3E3EDE10" w14:textId="77777777" w:rsidR="00B369BC" w:rsidRDefault="00B369BC">
      <w:pPr>
        <w:pStyle w:val="BodyText"/>
        <w:spacing w:before="1"/>
        <w:rPr>
          <w:b/>
          <w:sz w:val="22"/>
        </w:rPr>
      </w:pPr>
    </w:p>
    <w:p w14:paraId="0CD9DDA3" w14:textId="651DF65F" w:rsidR="00B369BC" w:rsidRDefault="008E281B">
      <w:pPr>
        <w:pStyle w:val="BodyText"/>
        <w:spacing w:line="288" w:lineRule="exact"/>
        <w:ind w:left="108" w:right="720"/>
      </w:pPr>
      <w:r>
        <w:rPr>
          <w:color w:val="231F20"/>
        </w:rPr>
        <w:t xml:space="preserve">EduMed-Partners, LLC is authorized by the Tennessee Higher Education Commission. This </w:t>
      </w:r>
      <w:r w:rsidR="00D535BB">
        <w:rPr>
          <w:color w:val="231F20"/>
        </w:rPr>
        <w:t>authorization</w:t>
      </w:r>
      <w:r>
        <w:rPr>
          <w:color w:val="231F20"/>
        </w:rPr>
        <w:t xml:space="preserve"> must be renewed each year and is based on an evaluation by minimum standards concerning </w:t>
      </w:r>
      <w:r w:rsidR="00B4498E">
        <w:rPr>
          <w:color w:val="231F20"/>
        </w:rPr>
        <w:t>provision</w:t>
      </w:r>
      <w:r>
        <w:rPr>
          <w:color w:val="231F20"/>
        </w:rPr>
        <w:t xml:space="preserve"> of education, ethical business practices, health and safety, and ﬁscal responsibility.</w:t>
      </w:r>
    </w:p>
    <w:p w14:paraId="1D18772E" w14:textId="77777777" w:rsidR="00B369BC" w:rsidRDefault="00B369BC">
      <w:pPr>
        <w:pStyle w:val="BodyText"/>
        <w:spacing w:before="8"/>
        <w:rPr>
          <w:sz w:val="23"/>
        </w:rPr>
      </w:pPr>
    </w:p>
    <w:p w14:paraId="4EA0E5B2" w14:textId="77777777" w:rsidR="00B369BC" w:rsidRDefault="008E281B">
      <w:pPr>
        <w:pStyle w:val="Heading2"/>
        <w:spacing w:line="240" w:lineRule="auto"/>
        <w:ind w:right="0"/>
        <w:jc w:val="left"/>
      </w:pPr>
      <w:r>
        <w:rPr>
          <w:color w:val="231F20"/>
        </w:rPr>
        <w:t xml:space="preserve">EduMed </w:t>
      </w:r>
      <w:proofErr w:type="gramStart"/>
      <w:r>
        <w:rPr>
          <w:color w:val="231F20"/>
        </w:rPr>
        <w:t>Partners,</w:t>
      </w:r>
      <w:proofErr w:type="gramEnd"/>
      <w:r>
        <w:rPr>
          <w:color w:val="231F20"/>
        </w:rPr>
        <w:t xml:space="preserve"> LLC is </w:t>
      </w:r>
      <w:r w:rsidR="00FF78F2">
        <w:rPr>
          <w:color w:val="231F20"/>
        </w:rPr>
        <w:t>Accredited</w:t>
      </w:r>
      <w:r>
        <w:rPr>
          <w:color w:val="231F20"/>
        </w:rPr>
        <w:t xml:space="preserve"> by the </w:t>
      </w:r>
      <w:r w:rsidR="00FF78F2">
        <w:rPr>
          <w:color w:val="231F20"/>
        </w:rPr>
        <w:t>Commission</w:t>
      </w:r>
      <w:r>
        <w:rPr>
          <w:color w:val="231F20"/>
        </w:rPr>
        <w:t xml:space="preserve"> on Occupation Education.</w:t>
      </w:r>
    </w:p>
    <w:p w14:paraId="0D98AA2B" w14:textId="77777777" w:rsidR="00B369BC" w:rsidRDefault="00B369BC">
      <w:pPr>
        <w:pStyle w:val="BodyText"/>
        <w:spacing w:before="11"/>
        <w:rPr>
          <w:b/>
          <w:sz w:val="23"/>
        </w:rPr>
      </w:pPr>
    </w:p>
    <w:p w14:paraId="34C4F88E" w14:textId="77777777" w:rsidR="00B369BC" w:rsidRDefault="008E281B">
      <w:pPr>
        <w:ind w:left="108"/>
        <w:rPr>
          <w:b/>
          <w:sz w:val="28"/>
        </w:rPr>
      </w:pPr>
      <w:r>
        <w:rPr>
          <w:b/>
          <w:color w:val="3052A4"/>
          <w:sz w:val="28"/>
        </w:rPr>
        <w:t>Owners and Oﬃcers</w:t>
      </w:r>
    </w:p>
    <w:p w14:paraId="03803DA0" w14:textId="77777777" w:rsidR="00B369BC" w:rsidRDefault="00B369BC">
      <w:pPr>
        <w:pStyle w:val="BodyText"/>
        <w:rPr>
          <w:b/>
          <w:sz w:val="28"/>
        </w:rPr>
      </w:pPr>
    </w:p>
    <w:p w14:paraId="69C8D506" w14:textId="77777777" w:rsidR="00B369BC" w:rsidRDefault="000563C7">
      <w:pPr>
        <w:pStyle w:val="BodyText"/>
        <w:rPr>
          <w:b/>
          <w:sz w:val="28"/>
        </w:rPr>
      </w:pPr>
      <w:r>
        <w:rPr>
          <w:b/>
          <w:noProof/>
          <w:sz w:val="28"/>
        </w:rPr>
        <w:drawing>
          <wp:anchor distT="0" distB="0" distL="114300" distR="114300" simplePos="0" relativeHeight="251683840" behindDoc="1" locked="0" layoutInCell="1" allowOverlap="1" wp14:anchorId="430A947C" wp14:editId="07EF26C0">
            <wp:simplePos x="0" y="0"/>
            <wp:positionH relativeFrom="column">
              <wp:posOffset>3175</wp:posOffset>
            </wp:positionH>
            <wp:positionV relativeFrom="paragraph">
              <wp:posOffset>-1270</wp:posOffset>
            </wp:positionV>
            <wp:extent cx="2933700" cy="2286398"/>
            <wp:effectExtent l="0" t="0" r="0" b="0"/>
            <wp:wrapTight wrapText="bothSides">
              <wp:wrapPolygon edited="0">
                <wp:start x="0" y="0"/>
                <wp:lineTo x="0" y="21420"/>
                <wp:lineTo x="21460" y="21420"/>
                <wp:lineTo x="21460"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Sandra and Dr. Mo.JPG"/>
                    <pic:cNvPicPr/>
                  </pic:nvPicPr>
                  <pic:blipFill rotWithShape="1">
                    <a:blip r:embed="rId63">
                      <a:extLst>
                        <a:ext uri="{28A0092B-C50C-407E-A947-70E740481C1C}">
                          <a14:useLocalDpi xmlns:a14="http://schemas.microsoft.com/office/drawing/2010/main" val="0"/>
                        </a:ext>
                      </a:extLst>
                    </a:blip>
                    <a:srcRect l="4948" t="13539" r="17436"/>
                    <a:stretch/>
                  </pic:blipFill>
                  <pic:spPr bwMode="auto">
                    <a:xfrm>
                      <a:off x="0" y="0"/>
                      <a:ext cx="2933700" cy="22863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A14655" w14:textId="77777777" w:rsidR="00B369BC" w:rsidRDefault="00B369BC">
      <w:pPr>
        <w:pStyle w:val="BodyText"/>
        <w:rPr>
          <w:b/>
          <w:sz w:val="28"/>
        </w:rPr>
      </w:pPr>
    </w:p>
    <w:p w14:paraId="3E140E16" w14:textId="77777777" w:rsidR="00B369BC" w:rsidRDefault="00B369BC">
      <w:pPr>
        <w:pStyle w:val="BodyText"/>
        <w:rPr>
          <w:b/>
          <w:sz w:val="28"/>
        </w:rPr>
      </w:pPr>
    </w:p>
    <w:p w14:paraId="226D285A" w14:textId="77777777" w:rsidR="00B369BC" w:rsidRDefault="00B369BC">
      <w:pPr>
        <w:pStyle w:val="BodyText"/>
        <w:rPr>
          <w:b/>
          <w:sz w:val="28"/>
        </w:rPr>
      </w:pPr>
    </w:p>
    <w:p w14:paraId="50B1CDAD" w14:textId="77777777" w:rsidR="00B369BC" w:rsidRDefault="00B369BC">
      <w:pPr>
        <w:pStyle w:val="BodyText"/>
        <w:rPr>
          <w:b/>
          <w:sz w:val="28"/>
        </w:rPr>
      </w:pPr>
    </w:p>
    <w:p w14:paraId="502C3C8A" w14:textId="77777777" w:rsidR="00B369BC" w:rsidRDefault="00B369BC">
      <w:pPr>
        <w:pStyle w:val="BodyText"/>
        <w:rPr>
          <w:b/>
          <w:sz w:val="28"/>
        </w:rPr>
      </w:pPr>
    </w:p>
    <w:p w14:paraId="4C1B5A0A" w14:textId="77777777" w:rsidR="00B369BC" w:rsidRDefault="00B369BC">
      <w:pPr>
        <w:pStyle w:val="BodyText"/>
        <w:spacing w:before="7"/>
        <w:rPr>
          <w:b/>
          <w:sz w:val="38"/>
        </w:rPr>
      </w:pPr>
    </w:p>
    <w:p w14:paraId="505A1EA7" w14:textId="383D30C3" w:rsidR="000563C7" w:rsidRDefault="000563C7">
      <w:pPr>
        <w:spacing w:line="290" w:lineRule="exact"/>
        <w:ind w:left="108"/>
        <w:rPr>
          <w:b/>
          <w:color w:val="231F20"/>
          <w:sz w:val="24"/>
        </w:rPr>
      </w:pPr>
    </w:p>
    <w:p w14:paraId="2C56D186" w14:textId="77F12CD0" w:rsidR="000563C7" w:rsidRDefault="000563C7">
      <w:pPr>
        <w:spacing w:line="290" w:lineRule="exact"/>
        <w:ind w:left="108"/>
        <w:rPr>
          <w:b/>
          <w:color w:val="231F20"/>
          <w:sz w:val="24"/>
        </w:rPr>
      </w:pPr>
    </w:p>
    <w:p w14:paraId="19B0C7E4" w14:textId="1BD1D789" w:rsidR="000563C7" w:rsidRDefault="000563C7">
      <w:pPr>
        <w:spacing w:line="290" w:lineRule="exact"/>
        <w:ind w:left="108"/>
        <w:rPr>
          <w:b/>
          <w:color w:val="231F20"/>
          <w:sz w:val="24"/>
        </w:rPr>
      </w:pPr>
    </w:p>
    <w:p w14:paraId="2DF130E0" w14:textId="5B5DB4EC" w:rsidR="000563C7" w:rsidRDefault="000563C7">
      <w:pPr>
        <w:spacing w:line="290" w:lineRule="exact"/>
        <w:ind w:left="108"/>
        <w:rPr>
          <w:b/>
          <w:color w:val="231F20"/>
          <w:sz w:val="24"/>
        </w:rPr>
      </w:pPr>
    </w:p>
    <w:p w14:paraId="18ECB9F3" w14:textId="77777777" w:rsidR="00B369BC" w:rsidRDefault="008E281B">
      <w:pPr>
        <w:spacing w:line="290" w:lineRule="exact"/>
        <w:ind w:left="108"/>
        <w:rPr>
          <w:b/>
          <w:sz w:val="24"/>
        </w:rPr>
      </w:pPr>
      <w:r>
        <w:rPr>
          <w:b/>
          <w:color w:val="231F20"/>
          <w:sz w:val="24"/>
        </w:rPr>
        <w:t>Kleber Molina, MD</w:t>
      </w:r>
    </w:p>
    <w:p w14:paraId="4CA65813" w14:textId="1A1F6C33" w:rsidR="00B369BC" w:rsidRDefault="008E281B">
      <w:pPr>
        <w:pStyle w:val="BodyText"/>
        <w:spacing w:line="290" w:lineRule="exact"/>
        <w:ind w:left="108"/>
      </w:pPr>
      <w:r>
        <w:rPr>
          <w:color w:val="231F20"/>
        </w:rPr>
        <w:t>President/CEO</w:t>
      </w:r>
    </w:p>
    <w:p w14:paraId="248D9E9B" w14:textId="2B70F44F" w:rsidR="00B369BC" w:rsidRDefault="00B369BC">
      <w:pPr>
        <w:pStyle w:val="BodyText"/>
        <w:spacing w:before="2"/>
        <w:rPr>
          <w:sz w:val="23"/>
        </w:rPr>
      </w:pPr>
    </w:p>
    <w:p w14:paraId="680A61A5" w14:textId="2D56D3AC" w:rsidR="00B369BC" w:rsidRDefault="008E281B">
      <w:pPr>
        <w:pStyle w:val="Heading2"/>
        <w:ind w:right="0"/>
        <w:jc w:val="left"/>
      </w:pPr>
      <w:r>
        <w:rPr>
          <w:color w:val="231F20"/>
        </w:rPr>
        <w:t>Sandra Overton, MT, MBA</w:t>
      </w:r>
    </w:p>
    <w:p w14:paraId="7150DFC3" w14:textId="55F0305B" w:rsidR="00B369BC" w:rsidRDefault="008E281B">
      <w:pPr>
        <w:pStyle w:val="BodyText"/>
        <w:spacing w:line="290" w:lineRule="exact"/>
        <w:ind w:left="108"/>
      </w:pPr>
      <w:r>
        <w:rPr>
          <w:color w:val="231F20"/>
        </w:rPr>
        <w:t>Vice President/CFO</w:t>
      </w:r>
    </w:p>
    <w:p w14:paraId="46A54076" w14:textId="2A7369BA" w:rsidR="00B369BC" w:rsidRPr="00462F9F" w:rsidRDefault="00462F9F">
      <w:pPr>
        <w:pStyle w:val="BodyText"/>
        <w:rPr>
          <w:b/>
          <w:bCs/>
          <w:color w:val="FFFFFF" w:themeColor="background1"/>
          <w:sz w:val="28"/>
          <w:szCs w:val="28"/>
        </w:rPr>
      </w:pPr>
      <w:r w:rsidRPr="00872D36">
        <w:rPr>
          <w:noProof/>
          <w:color w:val="FFFFFF"/>
        </w:rPr>
        <mc:AlternateContent>
          <mc:Choice Requires="wps">
            <w:drawing>
              <wp:anchor distT="45720" distB="45720" distL="114300" distR="114300" simplePos="0" relativeHeight="251727872" behindDoc="0" locked="0" layoutInCell="1" allowOverlap="1" wp14:anchorId="7B9A9E7C" wp14:editId="458B726A">
                <wp:simplePos x="0" y="0"/>
                <wp:positionH relativeFrom="column">
                  <wp:posOffset>3697605</wp:posOffset>
                </wp:positionH>
                <wp:positionV relativeFrom="paragraph">
                  <wp:posOffset>10160</wp:posOffset>
                </wp:positionV>
                <wp:extent cx="2360930" cy="1404620"/>
                <wp:effectExtent l="0" t="0" r="0" b="635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B04BBBD" w14:textId="77286969" w:rsidR="00D535BB" w:rsidRPr="00872D36" w:rsidRDefault="00D535BB" w:rsidP="00872D36">
                            <w:pPr>
                              <w:shd w:val="clear" w:color="auto" w:fill="548DD4" w:themeFill="text2" w:themeFillTint="99"/>
                              <w:rPr>
                                <w:b/>
                                <w:bCs/>
                                <w:color w:val="FFFFFF" w:themeColor="background1"/>
                                <w:sz w:val="28"/>
                                <w:szCs w:val="28"/>
                              </w:rPr>
                            </w:pPr>
                            <w:r w:rsidRPr="00872D36">
                              <w:rPr>
                                <w:b/>
                                <w:bCs/>
                                <w:color w:val="FFFFFF" w:themeColor="background1"/>
                                <w:sz w:val="28"/>
                                <w:szCs w:val="28"/>
                              </w:rPr>
                              <w:t>TELEPHONE</w:t>
                            </w:r>
                            <w:r>
                              <w:rPr>
                                <w:b/>
                                <w:bCs/>
                                <w:color w:val="FFFFFF" w:themeColor="background1"/>
                                <w:sz w:val="28"/>
                                <w:szCs w:val="28"/>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9A9E7C" id="_x0000_s1028" type="#_x0000_t202" style="position:absolute;margin-left:291.15pt;margin-top:.8pt;width:185.9pt;height:110.6pt;z-index:2517278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" stroked="f">
                <v:textbox style="mso-fit-shape-to-text:t">
                  <w:txbxContent>
                    <w:p w14:paraId="7B04BBBD" w14:textId="77286969" w:rsidR="00D535BB" w:rsidRPr="00872D36" w:rsidRDefault="00D535BB" w:rsidP="00872D36">
                      <w:pPr>
                        <w:shd w:val="clear" w:color="auto" w:fill="548DD4" w:themeFill="text2" w:themeFillTint="99"/>
                        <w:rPr>
                          <w:b/>
                          <w:bCs/>
                          <w:color w:val="FFFFFF" w:themeColor="background1"/>
                          <w:sz w:val="28"/>
                          <w:szCs w:val="28"/>
                        </w:rPr>
                      </w:pPr>
                      <w:r w:rsidRPr="00872D36">
                        <w:rPr>
                          <w:b/>
                          <w:bCs/>
                          <w:color w:val="FFFFFF" w:themeColor="background1"/>
                          <w:sz w:val="28"/>
                          <w:szCs w:val="28"/>
                        </w:rPr>
                        <w:t>TELEPHONE</w:t>
                      </w:r>
                      <w:r>
                        <w:rPr>
                          <w:b/>
                          <w:bCs/>
                          <w:color w:val="FFFFFF" w:themeColor="background1"/>
                          <w:sz w:val="28"/>
                          <w:szCs w:val="28"/>
                        </w:rPr>
                        <w:t>:</w:t>
                      </w:r>
                    </w:p>
                  </w:txbxContent>
                </v:textbox>
                <w10:wrap type="square"/>
              </v:shape>
            </w:pict>
          </mc:Fallback>
        </mc:AlternateContent>
      </w:r>
      <w:r w:rsidR="00823387" w:rsidRPr="00462F9F">
        <w:rPr>
          <w:b/>
          <w:bCs/>
          <w:noProof/>
          <w:color w:val="FFFFFF" w:themeColor="background1"/>
          <w:sz w:val="28"/>
          <w:szCs w:val="28"/>
        </w:rPr>
        <mc:AlternateContent>
          <mc:Choice Requires="wpg">
            <w:drawing>
              <wp:anchor distT="45720" distB="45720" distL="182880" distR="182880" simplePos="0" relativeHeight="251685888" behindDoc="1" locked="0" layoutInCell="1" allowOverlap="1" wp14:anchorId="7CAE5516" wp14:editId="63752FE8">
                <wp:simplePos x="0" y="0"/>
                <wp:positionH relativeFrom="margin">
                  <wp:posOffset>-120650</wp:posOffset>
                </wp:positionH>
                <wp:positionV relativeFrom="margin">
                  <wp:posOffset>8917309</wp:posOffset>
                </wp:positionV>
                <wp:extent cx="3566160" cy="955040"/>
                <wp:effectExtent l="0" t="0" r="0" b="0"/>
                <wp:wrapNone/>
                <wp:docPr id="198" name="Group 198"/>
                <wp:cNvGraphicFramePr/>
                <a:graphic xmlns:a="http://schemas.openxmlformats.org/drawingml/2006/main">
                  <a:graphicData uri="http://schemas.microsoft.com/office/word/2010/wordprocessingGroup">
                    <wpg:wgp>
                      <wpg:cNvGrpSpPr/>
                      <wpg:grpSpPr>
                        <a:xfrm>
                          <a:off x="0" y="0"/>
                          <a:ext cx="3566160" cy="955040"/>
                          <a:chOff x="0" y="0"/>
                          <a:chExt cx="3567448" cy="954845"/>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CECAB6" w14:textId="77777777" w:rsidR="00D535BB" w:rsidRDefault="00D535BB">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2"/>
                            <a:ext cx="3567448" cy="7021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2E9019" w14:textId="77777777" w:rsidR="00D535BB" w:rsidRDefault="00D535BB">
                              <w:pPr>
                                <w:rPr>
                                  <w:caps/>
                                  <w:color w:val="4F81BD" w:themeColor="accent1"/>
                                  <w:sz w:val="26"/>
                                  <w:szCs w:val="26"/>
                                </w:rPr>
                              </w:pPr>
                              <w:r>
                                <w:rPr>
                                  <w:caps/>
                                  <w:color w:val="4F81BD" w:themeColor="accent1"/>
                                  <w:sz w:val="26"/>
                                  <w:szCs w:val="26"/>
                                </w:rPr>
                                <w:t>907 Rivergate Parkway</w:t>
                              </w:r>
                            </w:p>
                            <w:p w14:paraId="415ACB1A" w14:textId="77777777" w:rsidR="00D535BB" w:rsidRDefault="00D535BB">
                              <w:pPr>
                                <w:rPr>
                                  <w:caps/>
                                  <w:color w:val="4F81BD" w:themeColor="accent1"/>
                                  <w:sz w:val="26"/>
                                  <w:szCs w:val="26"/>
                                </w:rPr>
                              </w:pPr>
                              <w:r>
                                <w:rPr>
                                  <w:caps/>
                                  <w:color w:val="4F81BD" w:themeColor="accent1"/>
                                  <w:sz w:val="26"/>
                                  <w:szCs w:val="26"/>
                                </w:rPr>
                                <w:t>Suite D2</w:t>
                              </w:r>
                            </w:p>
                            <w:p w14:paraId="532E6AE1" w14:textId="77777777" w:rsidR="00D535BB" w:rsidRDefault="00D535BB">
                              <w:pPr>
                                <w:rPr>
                                  <w:caps/>
                                  <w:color w:val="4F81BD" w:themeColor="accent1"/>
                                  <w:sz w:val="26"/>
                                  <w:szCs w:val="26"/>
                                </w:rPr>
                              </w:pPr>
                              <w:r>
                                <w:rPr>
                                  <w:caps/>
                                  <w:color w:val="4F81BD" w:themeColor="accent1"/>
                                  <w:sz w:val="26"/>
                                  <w:szCs w:val="26"/>
                                </w:rPr>
                                <w:t>Goodlettsvile, TN 37072</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CAE5516" id="Group 198" o:spid="_x0000_s1029" style="position:absolute;margin-left:-9.5pt;margin-top:702.15pt;width:280.8pt;height:75.2pt;z-index:-251630592;mso-wrap-distance-left:14.4pt;mso-wrap-distance-top:3.6pt;mso-wrap-distance-right:14.4pt;mso-wrap-distance-bottom:3.6pt;mso-position-horizontal-relative:margin;mso-position-vertical-relative:margin;mso-width-relative:margin;mso-height-relative:margin" coordsize="35674,9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">
                <v:rect id="Rectangle 19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14:paraId="37CECAB6" w14:textId="77777777" w:rsidR="00D535BB" w:rsidRDefault="00D535BB">
                        <w:pPr>
                          <w:jc w:val="center"/>
                          <w:rPr>
                            <w:rFonts w:asciiTheme="majorHAnsi" w:eastAsiaTheme="majorEastAsia" w:hAnsiTheme="majorHAnsi" w:cstheme="majorBidi"/>
                            <w:color w:val="FFFFFF" w:themeColor="background1"/>
                            <w:sz w:val="24"/>
                            <w:szCs w:val="28"/>
                          </w:rPr>
                        </w:pPr>
                      </w:p>
                    </w:txbxContent>
                  </v:textbox>
                </v:rect>
                <v:shape id="Text Box 200" o:spid="_x0000_s1031" type="#_x0000_t202" style="position:absolute;top:2526;width:35674;height:7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" filled="f" stroked="f" strokeweight=".5pt">
                  <v:textbox style="mso-fit-shape-to-text:t" inset=",7.2pt,,0">
                    <w:txbxContent>
                      <w:p w14:paraId="1C2E9019" w14:textId="77777777" w:rsidR="00D535BB" w:rsidRDefault="00D535BB">
                        <w:pPr>
                          <w:rPr>
                            <w:caps/>
                            <w:color w:val="4F81BD" w:themeColor="accent1"/>
                            <w:sz w:val="26"/>
                            <w:szCs w:val="26"/>
                          </w:rPr>
                        </w:pPr>
                        <w:r>
                          <w:rPr>
                            <w:caps/>
                            <w:color w:val="4F81BD" w:themeColor="accent1"/>
                            <w:sz w:val="26"/>
                            <w:szCs w:val="26"/>
                          </w:rPr>
                          <w:t>907 Rivergate Parkway</w:t>
                        </w:r>
                      </w:p>
                      <w:p w14:paraId="415ACB1A" w14:textId="77777777" w:rsidR="00D535BB" w:rsidRDefault="00D535BB">
                        <w:pPr>
                          <w:rPr>
                            <w:caps/>
                            <w:color w:val="4F81BD" w:themeColor="accent1"/>
                            <w:sz w:val="26"/>
                            <w:szCs w:val="26"/>
                          </w:rPr>
                        </w:pPr>
                        <w:r>
                          <w:rPr>
                            <w:caps/>
                            <w:color w:val="4F81BD" w:themeColor="accent1"/>
                            <w:sz w:val="26"/>
                            <w:szCs w:val="26"/>
                          </w:rPr>
                          <w:t>Suite D2</w:t>
                        </w:r>
                      </w:p>
                      <w:p w14:paraId="532E6AE1" w14:textId="77777777" w:rsidR="00D535BB" w:rsidRDefault="00D535BB">
                        <w:pPr>
                          <w:rPr>
                            <w:caps/>
                            <w:color w:val="4F81BD" w:themeColor="accent1"/>
                            <w:sz w:val="26"/>
                            <w:szCs w:val="26"/>
                          </w:rPr>
                        </w:pPr>
                        <w:r>
                          <w:rPr>
                            <w:caps/>
                            <w:color w:val="4F81BD" w:themeColor="accent1"/>
                            <w:sz w:val="26"/>
                            <w:szCs w:val="26"/>
                          </w:rPr>
                          <w:t>Goodlettsvile, TN 37072</w:t>
                        </w:r>
                      </w:p>
                    </w:txbxContent>
                  </v:textbox>
                </v:shape>
                <w10:wrap anchorx="margin" anchory="margin"/>
              </v:group>
            </w:pict>
          </mc:Fallback>
        </mc:AlternateContent>
      </w:r>
      <w:r w:rsidRPr="00462F9F">
        <w:rPr>
          <w:b/>
          <w:bCs/>
          <w:color w:val="FFFFFF" w:themeColor="background1"/>
          <w:sz w:val="28"/>
          <w:szCs w:val="28"/>
        </w:rPr>
        <w:t>FACILITY ADRESS</w:t>
      </w:r>
    </w:p>
    <w:p w14:paraId="4CA6DC30" w14:textId="69818FB8" w:rsidR="0084794C" w:rsidRPr="00823387" w:rsidRDefault="00462F9F" w:rsidP="0084794C">
      <w:pPr>
        <w:pStyle w:val="Heading1"/>
        <w:ind w:left="171"/>
        <w:jc w:val="left"/>
        <w:rPr>
          <w:color w:val="FFFFFF" w:themeColor="background1"/>
        </w:rPr>
      </w:pPr>
      <w:r w:rsidRPr="00872D36">
        <w:rPr>
          <w:noProof/>
          <w:color w:val="FFFFFF"/>
        </w:rPr>
        <mc:AlternateContent>
          <mc:Choice Requires="wps">
            <w:drawing>
              <wp:anchor distT="45720" distB="45720" distL="114300" distR="114300" simplePos="0" relativeHeight="251729920" behindDoc="0" locked="0" layoutInCell="1" allowOverlap="1" wp14:anchorId="51D29447" wp14:editId="7ECEC996">
                <wp:simplePos x="0" y="0"/>
                <wp:positionH relativeFrom="margin">
                  <wp:posOffset>3674110</wp:posOffset>
                </wp:positionH>
                <wp:positionV relativeFrom="margin">
                  <wp:posOffset>9288780</wp:posOffset>
                </wp:positionV>
                <wp:extent cx="2360930" cy="1404620"/>
                <wp:effectExtent l="0" t="0" r="0" b="635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DADFBC7" w14:textId="5B66FE83" w:rsidR="00D535BB" w:rsidRPr="00872D36" w:rsidRDefault="00D535BB">
                            <w:pPr>
                              <w:rPr>
                                <w:color w:val="548DD4" w:themeColor="text2" w:themeTint="99"/>
                                <w:sz w:val="28"/>
                                <w:szCs w:val="28"/>
                              </w:rPr>
                            </w:pPr>
                            <w:r w:rsidRPr="00872D36">
                              <w:rPr>
                                <w:color w:val="548DD4" w:themeColor="text2" w:themeTint="99"/>
                                <w:sz w:val="28"/>
                                <w:szCs w:val="28"/>
                              </w:rPr>
                              <w:t>615-</w:t>
                            </w:r>
                            <w:r w:rsidR="00E007AA">
                              <w:rPr>
                                <w:color w:val="548DD4" w:themeColor="text2" w:themeTint="99"/>
                                <w:sz w:val="28"/>
                                <w:szCs w:val="28"/>
                              </w:rPr>
                              <w:t>680-410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D29447" id="_x0000_s1032" type="#_x0000_t202" style="position:absolute;left:0;text-align:left;margin-left:289.3pt;margin-top:731.4pt;width:185.9pt;height:110.6pt;z-index:2517299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" stroked="f">
                <v:textbox style="mso-fit-shape-to-text:t">
                  <w:txbxContent>
                    <w:p w14:paraId="7DADFBC7" w14:textId="5B66FE83" w:rsidR="00D535BB" w:rsidRPr="00872D36" w:rsidRDefault="00D535BB">
                      <w:pPr>
                        <w:rPr>
                          <w:color w:val="548DD4" w:themeColor="text2" w:themeTint="99"/>
                          <w:sz w:val="28"/>
                          <w:szCs w:val="28"/>
                        </w:rPr>
                      </w:pPr>
                      <w:r w:rsidRPr="00872D36">
                        <w:rPr>
                          <w:color w:val="548DD4" w:themeColor="text2" w:themeTint="99"/>
                          <w:sz w:val="28"/>
                          <w:szCs w:val="28"/>
                        </w:rPr>
                        <w:t>615-</w:t>
                      </w:r>
                      <w:r w:rsidR="00E007AA">
                        <w:rPr>
                          <w:color w:val="548DD4" w:themeColor="text2" w:themeTint="99"/>
                          <w:sz w:val="28"/>
                          <w:szCs w:val="28"/>
                        </w:rPr>
                        <w:t>680-4106</w:t>
                      </w:r>
                    </w:p>
                  </w:txbxContent>
                </v:textbox>
                <w10:wrap type="square" anchorx="margin" anchory="margin"/>
              </v:shape>
            </w:pict>
          </mc:Fallback>
        </mc:AlternateContent>
      </w:r>
      <w:r w:rsidR="008E281B" w:rsidRPr="00823387">
        <w:rPr>
          <w:color w:val="FFFFFF" w:themeColor="background1"/>
        </w:rPr>
        <w:t xml:space="preserve">Facility </w:t>
      </w:r>
      <w:r w:rsidR="00EE479D" w:rsidRPr="00823387">
        <w:rPr>
          <w:color w:val="FFFFFF" w:themeColor="background1"/>
        </w:rPr>
        <w:t>Address:</w:t>
      </w:r>
    </w:p>
    <w:p w14:paraId="73B9B967" w14:textId="648A915B" w:rsidR="00B369BC" w:rsidRPr="00CE7B0C" w:rsidRDefault="0084794C" w:rsidP="00CE7B0C">
      <w:pPr>
        <w:pStyle w:val="Heading1"/>
        <w:ind w:left="171"/>
        <w:jc w:val="left"/>
        <w:rPr>
          <w:color w:val="FFFFFF"/>
        </w:rPr>
      </w:pPr>
      <w:r>
        <w:rPr>
          <w:color w:val="FFFFFF"/>
        </w:rPr>
        <w:lastRenderedPageBreak/>
        <w:t>907</w:t>
      </w:r>
      <w:r w:rsidR="00D040FF">
        <w:rPr>
          <w:color w:val="FFFFFF"/>
        </w:rPr>
        <w:t>w</w:t>
      </w:r>
      <w:r w:rsidR="00426DCC">
        <w:rPr>
          <w:color w:val="FFFFFF"/>
        </w:rPr>
        <w:t>gtfrrrrrrrrrrrrrrrrrmn dee</w:t>
      </w:r>
      <w:r w:rsidR="008E281B">
        <w:rPr>
          <w:b w:val="0"/>
          <w:color w:val="FFFFFF"/>
          <w:sz w:val="24"/>
        </w:rPr>
        <w:t>F615-369-8630</w:t>
      </w:r>
    </w:p>
    <w:p w14:paraId="370AA43F" w14:textId="20AF98C3" w:rsidR="00B369BC" w:rsidRDefault="008E281B" w:rsidP="00CE7B0C">
      <w:pPr>
        <w:pStyle w:val="Heading1"/>
        <w:spacing w:before="25"/>
        <w:ind w:left="0"/>
      </w:pPr>
      <w:r>
        <w:rPr>
          <w:color w:val="3052A4"/>
        </w:rPr>
        <w:t>Description of Facility and Equipment</w:t>
      </w:r>
    </w:p>
    <w:p w14:paraId="2E4BDA3B" w14:textId="77777777" w:rsidR="00B369BC" w:rsidRDefault="00B369BC">
      <w:pPr>
        <w:pStyle w:val="BodyText"/>
        <w:spacing w:before="1"/>
        <w:rPr>
          <w:b/>
          <w:sz w:val="22"/>
        </w:rPr>
      </w:pPr>
    </w:p>
    <w:p w14:paraId="5BBBB358" w14:textId="77777777" w:rsidR="00D535BB" w:rsidRDefault="008E281B">
      <w:pPr>
        <w:pStyle w:val="BodyText"/>
        <w:spacing w:before="1" w:line="288" w:lineRule="exact"/>
        <w:ind w:left="108" w:right="769"/>
        <w:jc w:val="both"/>
        <w:rPr>
          <w:color w:val="231F20"/>
        </w:rPr>
      </w:pPr>
      <w:r>
        <w:rPr>
          <w:color w:val="231F20"/>
        </w:rPr>
        <w:t>EduMed-Partners</w:t>
      </w:r>
      <w:r>
        <w:rPr>
          <w:color w:val="231F20"/>
          <w:spacing w:val="-12"/>
        </w:rPr>
        <w:t xml:space="preserve"> </w:t>
      </w:r>
      <w:r>
        <w:rPr>
          <w:color w:val="231F20"/>
        </w:rPr>
        <w:t>is</w:t>
      </w:r>
      <w:r>
        <w:rPr>
          <w:color w:val="231F20"/>
          <w:spacing w:val="-12"/>
        </w:rPr>
        <w:t xml:space="preserve"> </w:t>
      </w:r>
      <w:r>
        <w:rPr>
          <w:color w:val="231F20"/>
        </w:rPr>
        <w:t>located</w:t>
      </w:r>
      <w:r>
        <w:rPr>
          <w:color w:val="231F20"/>
          <w:spacing w:val="-12"/>
        </w:rPr>
        <w:t xml:space="preserve"> </w:t>
      </w:r>
      <w:r>
        <w:rPr>
          <w:color w:val="231F20"/>
        </w:rPr>
        <w:t>at</w:t>
      </w:r>
      <w:r>
        <w:rPr>
          <w:color w:val="231F20"/>
          <w:spacing w:val="-12"/>
        </w:rPr>
        <w:t xml:space="preserve"> </w:t>
      </w:r>
      <w:r>
        <w:rPr>
          <w:color w:val="231F20"/>
        </w:rPr>
        <w:t>907</w:t>
      </w:r>
      <w:r>
        <w:rPr>
          <w:color w:val="231F20"/>
          <w:spacing w:val="-12"/>
        </w:rPr>
        <w:t xml:space="preserve"> </w:t>
      </w:r>
      <w:r>
        <w:rPr>
          <w:color w:val="231F20"/>
        </w:rPr>
        <w:t>Rivergate</w:t>
      </w:r>
      <w:r>
        <w:rPr>
          <w:color w:val="231F20"/>
          <w:spacing w:val="-12"/>
        </w:rPr>
        <w:t xml:space="preserve"> </w:t>
      </w:r>
      <w:r>
        <w:rPr>
          <w:color w:val="231F20"/>
          <w:spacing w:val="-4"/>
        </w:rPr>
        <w:t>Parkway,</w:t>
      </w:r>
      <w:r>
        <w:rPr>
          <w:color w:val="231F20"/>
          <w:spacing w:val="-12"/>
        </w:rPr>
        <w:t xml:space="preserve"> </w:t>
      </w:r>
      <w:r>
        <w:rPr>
          <w:color w:val="231F20"/>
        </w:rPr>
        <w:t>Suite</w:t>
      </w:r>
      <w:r>
        <w:rPr>
          <w:color w:val="231F20"/>
          <w:spacing w:val="-12"/>
        </w:rPr>
        <w:t xml:space="preserve"> </w:t>
      </w:r>
      <w:r>
        <w:rPr>
          <w:color w:val="231F20"/>
        </w:rPr>
        <w:t>D2,</w:t>
      </w:r>
      <w:r>
        <w:rPr>
          <w:color w:val="231F20"/>
          <w:spacing w:val="-12"/>
        </w:rPr>
        <w:t xml:space="preserve"> </w:t>
      </w:r>
      <w:r>
        <w:rPr>
          <w:color w:val="231F20"/>
        </w:rPr>
        <w:t>Goodlettsville,</w:t>
      </w:r>
      <w:r>
        <w:rPr>
          <w:color w:val="231F20"/>
          <w:spacing w:val="-12"/>
        </w:rPr>
        <w:t xml:space="preserve"> </w:t>
      </w:r>
      <w:r>
        <w:rPr>
          <w:color w:val="231F20"/>
        </w:rPr>
        <w:t>TN,</w:t>
      </w:r>
      <w:r>
        <w:rPr>
          <w:color w:val="231F20"/>
          <w:spacing w:val="-12"/>
        </w:rPr>
        <w:t xml:space="preserve"> </w:t>
      </w:r>
      <w:r>
        <w:rPr>
          <w:color w:val="231F20"/>
        </w:rPr>
        <w:t>37072.</w:t>
      </w:r>
      <w:r>
        <w:rPr>
          <w:color w:val="231F20"/>
          <w:spacing w:val="-12"/>
        </w:rPr>
        <w:t xml:space="preserve"> </w:t>
      </w:r>
      <w:r>
        <w:rPr>
          <w:color w:val="231F20"/>
        </w:rPr>
        <w:t>The</w:t>
      </w:r>
      <w:r>
        <w:rPr>
          <w:color w:val="231F20"/>
          <w:spacing w:val="-12"/>
        </w:rPr>
        <w:t xml:space="preserve"> </w:t>
      </w:r>
      <w:r>
        <w:rPr>
          <w:color w:val="231F20"/>
        </w:rPr>
        <w:t xml:space="preserve">school consists of 3,800 square feet with a reception area, resource area, 1 student break room, </w:t>
      </w:r>
    </w:p>
    <w:p w14:paraId="2EFFDF01" w14:textId="2872A025" w:rsidR="00B369BC" w:rsidRDefault="008E281B">
      <w:pPr>
        <w:pStyle w:val="BodyText"/>
        <w:spacing w:before="1" w:line="288" w:lineRule="exact"/>
        <w:ind w:left="108" w:right="769"/>
        <w:jc w:val="both"/>
      </w:pPr>
      <w:r>
        <w:rPr>
          <w:color w:val="231F20"/>
        </w:rPr>
        <w:t>1</w:t>
      </w:r>
      <w:r>
        <w:rPr>
          <w:color w:val="231F20"/>
          <w:spacing w:val="-33"/>
        </w:rPr>
        <w:t xml:space="preserve"> </w:t>
      </w:r>
      <w:r>
        <w:rPr>
          <w:color w:val="231F20"/>
        </w:rPr>
        <w:t>administrative</w:t>
      </w:r>
      <w:r>
        <w:rPr>
          <w:color w:val="231F20"/>
          <w:spacing w:val="-11"/>
        </w:rPr>
        <w:t xml:space="preserve"> </w:t>
      </w:r>
      <w:r>
        <w:rPr>
          <w:color w:val="231F20"/>
        </w:rPr>
        <w:t>oﬃce,</w:t>
      </w:r>
      <w:r>
        <w:rPr>
          <w:color w:val="231F20"/>
          <w:spacing w:val="-11"/>
        </w:rPr>
        <w:t xml:space="preserve"> </w:t>
      </w:r>
      <w:r>
        <w:rPr>
          <w:color w:val="231F20"/>
        </w:rPr>
        <w:t>1</w:t>
      </w:r>
      <w:r>
        <w:rPr>
          <w:color w:val="231F20"/>
          <w:spacing w:val="-11"/>
        </w:rPr>
        <w:t xml:space="preserve"> </w:t>
      </w:r>
      <w:r>
        <w:rPr>
          <w:color w:val="231F20"/>
        </w:rPr>
        <w:t>instructor</w:t>
      </w:r>
      <w:r>
        <w:rPr>
          <w:color w:val="231F20"/>
          <w:spacing w:val="-11"/>
        </w:rPr>
        <w:t xml:space="preserve"> </w:t>
      </w:r>
      <w:r>
        <w:rPr>
          <w:color w:val="231F20"/>
        </w:rPr>
        <w:t>workroom,</w:t>
      </w:r>
      <w:r>
        <w:rPr>
          <w:color w:val="231F20"/>
          <w:spacing w:val="-11"/>
        </w:rPr>
        <w:t xml:space="preserve"> </w:t>
      </w:r>
      <w:r>
        <w:rPr>
          <w:color w:val="231F20"/>
        </w:rPr>
        <w:t>1</w:t>
      </w:r>
      <w:r>
        <w:rPr>
          <w:color w:val="231F20"/>
          <w:spacing w:val="-11"/>
        </w:rPr>
        <w:t xml:space="preserve"> </w:t>
      </w:r>
      <w:r>
        <w:rPr>
          <w:color w:val="231F20"/>
        </w:rPr>
        <w:t>storage/ﬁle</w:t>
      </w:r>
      <w:r>
        <w:rPr>
          <w:color w:val="231F20"/>
          <w:spacing w:val="-11"/>
        </w:rPr>
        <w:t xml:space="preserve"> </w:t>
      </w:r>
      <w:r>
        <w:rPr>
          <w:color w:val="231F20"/>
        </w:rPr>
        <w:t>room,</w:t>
      </w:r>
      <w:r>
        <w:rPr>
          <w:color w:val="231F20"/>
          <w:spacing w:val="-11"/>
        </w:rPr>
        <w:t xml:space="preserve"> </w:t>
      </w:r>
      <w:r w:rsidR="00E007AA">
        <w:rPr>
          <w:color w:val="231F20"/>
        </w:rPr>
        <w:t>1</w:t>
      </w:r>
      <w:r>
        <w:rPr>
          <w:color w:val="231F20"/>
          <w:spacing w:val="-11"/>
        </w:rPr>
        <w:t xml:space="preserve"> </w:t>
      </w:r>
      <w:proofErr w:type="gramStart"/>
      <w:r>
        <w:rPr>
          <w:color w:val="231F20"/>
        </w:rPr>
        <w:t>laboratories</w:t>
      </w:r>
      <w:proofErr w:type="gramEnd"/>
      <w:r>
        <w:rPr>
          <w:color w:val="231F20"/>
        </w:rPr>
        <w:t>,</w:t>
      </w:r>
      <w:r>
        <w:rPr>
          <w:color w:val="231F20"/>
          <w:spacing w:val="-11"/>
        </w:rPr>
        <w:t xml:space="preserve"> </w:t>
      </w:r>
      <w:r>
        <w:rPr>
          <w:color w:val="231F20"/>
        </w:rPr>
        <w:t>and</w:t>
      </w:r>
      <w:r>
        <w:rPr>
          <w:color w:val="231F20"/>
          <w:spacing w:val="-11"/>
        </w:rPr>
        <w:t xml:space="preserve"> </w:t>
      </w:r>
      <w:r w:rsidR="00E007AA">
        <w:rPr>
          <w:color w:val="231F20"/>
        </w:rPr>
        <w:t xml:space="preserve">1 </w:t>
      </w:r>
      <w:proofErr w:type="gramStart"/>
      <w:r>
        <w:rPr>
          <w:color w:val="231F20"/>
        </w:rPr>
        <w:t>classrooms</w:t>
      </w:r>
      <w:proofErr w:type="gramEnd"/>
      <w:r>
        <w:rPr>
          <w:color w:val="231F20"/>
        </w:rPr>
        <w:t>.</w:t>
      </w:r>
      <w:r>
        <w:rPr>
          <w:color w:val="231F20"/>
          <w:spacing w:val="-11"/>
        </w:rPr>
        <w:t xml:space="preserve"> </w:t>
      </w:r>
      <w:r>
        <w:rPr>
          <w:color w:val="231F20"/>
        </w:rPr>
        <w:t>Male</w:t>
      </w:r>
      <w:r>
        <w:rPr>
          <w:color w:val="231F20"/>
          <w:spacing w:val="-11"/>
        </w:rPr>
        <w:t xml:space="preserve"> </w:t>
      </w:r>
      <w:r>
        <w:rPr>
          <w:color w:val="231F20"/>
        </w:rPr>
        <w:t>and Female</w:t>
      </w:r>
      <w:r>
        <w:rPr>
          <w:color w:val="231F20"/>
          <w:spacing w:val="-4"/>
        </w:rPr>
        <w:t xml:space="preserve"> </w:t>
      </w:r>
      <w:r>
        <w:rPr>
          <w:color w:val="231F20"/>
        </w:rPr>
        <w:t>restrooms</w:t>
      </w:r>
      <w:r>
        <w:rPr>
          <w:color w:val="231F20"/>
          <w:spacing w:val="-4"/>
        </w:rPr>
        <w:t xml:space="preserve"> </w:t>
      </w:r>
      <w:proofErr w:type="gramStart"/>
      <w:r>
        <w:rPr>
          <w:color w:val="231F20"/>
        </w:rPr>
        <w:t>are</w:t>
      </w:r>
      <w:r>
        <w:rPr>
          <w:color w:val="231F20"/>
          <w:spacing w:val="-4"/>
        </w:rPr>
        <w:t xml:space="preserve"> </w:t>
      </w:r>
      <w:r>
        <w:rPr>
          <w:color w:val="231F20"/>
        </w:rPr>
        <w:t>located</w:t>
      </w:r>
      <w:r>
        <w:rPr>
          <w:color w:val="231F20"/>
          <w:spacing w:val="-4"/>
        </w:rPr>
        <w:t xml:space="preserve"> </w:t>
      </w:r>
      <w:r>
        <w:rPr>
          <w:color w:val="231F20"/>
        </w:rPr>
        <w:t>in</w:t>
      </w:r>
      <w:proofErr w:type="gramEnd"/>
      <w:r>
        <w:rPr>
          <w:color w:val="231F20"/>
          <w:spacing w:val="-4"/>
        </w:rPr>
        <w:t xml:space="preserve"> </w:t>
      </w:r>
      <w:r>
        <w:rPr>
          <w:color w:val="231F20"/>
        </w:rPr>
        <w:t>the</w:t>
      </w:r>
      <w:r>
        <w:rPr>
          <w:color w:val="231F20"/>
          <w:spacing w:val="-4"/>
        </w:rPr>
        <w:t xml:space="preserve"> </w:t>
      </w:r>
      <w:r>
        <w:rPr>
          <w:color w:val="231F20"/>
        </w:rPr>
        <w:t>main</w:t>
      </w:r>
      <w:r>
        <w:rPr>
          <w:color w:val="231F20"/>
          <w:spacing w:val="-4"/>
        </w:rPr>
        <w:t xml:space="preserve"> </w:t>
      </w:r>
      <w:r>
        <w:rPr>
          <w:color w:val="231F20"/>
          <w:spacing w:val="-3"/>
        </w:rPr>
        <w:t>hallway.</w:t>
      </w:r>
      <w:r>
        <w:rPr>
          <w:color w:val="231F20"/>
          <w:spacing w:val="-4"/>
        </w:rPr>
        <w:t xml:space="preserve"> </w:t>
      </w:r>
      <w:r>
        <w:rPr>
          <w:color w:val="231F20"/>
        </w:rPr>
        <w:t>Both</w:t>
      </w:r>
      <w:r>
        <w:rPr>
          <w:color w:val="231F20"/>
          <w:spacing w:val="-4"/>
        </w:rPr>
        <w:t xml:space="preserve"> </w:t>
      </w:r>
      <w:r>
        <w:rPr>
          <w:color w:val="231F20"/>
        </w:rPr>
        <w:t>restrooms</w:t>
      </w:r>
      <w:r>
        <w:rPr>
          <w:color w:val="231F20"/>
          <w:spacing w:val="-4"/>
        </w:rPr>
        <w:t xml:space="preserve"> </w:t>
      </w:r>
      <w:r>
        <w:rPr>
          <w:color w:val="231F20"/>
        </w:rPr>
        <w:t>are</w:t>
      </w:r>
      <w:r>
        <w:rPr>
          <w:color w:val="231F20"/>
          <w:spacing w:val="-4"/>
        </w:rPr>
        <w:t xml:space="preserve"> </w:t>
      </w:r>
      <w:r w:rsidR="00D535BB">
        <w:rPr>
          <w:color w:val="231F20"/>
        </w:rPr>
        <w:t>handicap accessible</w:t>
      </w:r>
      <w:r>
        <w:rPr>
          <w:color w:val="231F20"/>
        </w:rPr>
        <w:t>.</w:t>
      </w:r>
    </w:p>
    <w:p w14:paraId="291AED7A" w14:textId="77777777" w:rsidR="00B369BC" w:rsidRDefault="00B369BC">
      <w:pPr>
        <w:pStyle w:val="BodyText"/>
        <w:spacing w:before="7"/>
        <w:rPr>
          <w:sz w:val="23"/>
        </w:rPr>
      </w:pPr>
    </w:p>
    <w:p w14:paraId="09151912" w14:textId="27BB7DCF" w:rsidR="00FA3A18" w:rsidRDefault="008E281B">
      <w:pPr>
        <w:pStyle w:val="BodyText"/>
        <w:spacing w:line="288" w:lineRule="exact"/>
        <w:ind w:left="108" w:right="769"/>
        <w:jc w:val="both"/>
        <w:rPr>
          <w:color w:val="231F20"/>
          <w:spacing w:val="-7"/>
        </w:rPr>
      </w:pPr>
      <w:r>
        <w:rPr>
          <w:color w:val="231F20"/>
        </w:rPr>
        <w:t>EduMed</w:t>
      </w:r>
      <w:r>
        <w:rPr>
          <w:color w:val="231F20"/>
          <w:spacing w:val="-7"/>
        </w:rPr>
        <w:t xml:space="preserve"> </w:t>
      </w:r>
      <w:proofErr w:type="gramStart"/>
      <w:r>
        <w:rPr>
          <w:color w:val="231F20"/>
        </w:rPr>
        <w:t>Partners,</w:t>
      </w:r>
      <w:proofErr w:type="gramEnd"/>
      <w:r>
        <w:rPr>
          <w:color w:val="231F20"/>
          <w:spacing w:val="-7"/>
        </w:rPr>
        <w:t xml:space="preserve"> </w:t>
      </w:r>
      <w:r>
        <w:rPr>
          <w:color w:val="231F20"/>
        </w:rPr>
        <w:t>LLC</w:t>
      </w:r>
      <w:r>
        <w:rPr>
          <w:color w:val="231F20"/>
          <w:spacing w:val="-7"/>
        </w:rPr>
        <w:t xml:space="preserve"> </w:t>
      </w:r>
      <w:r>
        <w:rPr>
          <w:color w:val="231F20"/>
        </w:rPr>
        <w:t>has</w:t>
      </w:r>
      <w:r>
        <w:rPr>
          <w:color w:val="231F20"/>
          <w:spacing w:val="-7"/>
        </w:rPr>
        <w:t xml:space="preserve"> </w:t>
      </w:r>
      <w:proofErr w:type="gramStart"/>
      <w:r w:rsidR="00D535BB">
        <w:rPr>
          <w:color w:val="231F20"/>
          <w:spacing w:val="-7"/>
        </w:rPr>
        <w:t xml:space="preserve">the </w:t>
      </w:r>
      <w:r>
        <w:rPr>
          <w:color w:val="231F20"/>
        </w:rPr>
        <w:t>equipment</w:t>
      </w:r>
      <w:proofErr w:type="gramEnd"/>
      <w:r>
        <w:rPr>
          <w:color w:val="231F20"/>
          <w:spacing w:val="-7"/>
        </w:rPr>
        <w:t xml:space="preserve"> </w:t>
      </w:r>
      <w:r>
        <w:rPr>
          <w:color w:val="231F20"/>
        </w:rPr>
        <w:t>and</w:t>
      </w:r>
      <w:r>
        <w:rPr>
          <w:color w:val="231F20"/>
          <w:spacing w:val="-7"/>
        </w:rPr>
        <w:t xml:space="preserve"> </w:t>
      </w:r>
      <w:r>
        <w:rPr>
          <w:color w:val="231F20"/>
        </w:rPr>
        <w:t>various</w:t>
      </w:r>
      <w:r>
        <w:rPr>
          <w:color w:val="231F20"/>
          <w:spacing w:val="-7"/>
        </w:rPr>
        <w:t xml:space="preserve"> </w:t>
      </w:r>
      <w:r>
        <w:rPr>
          <w:color w:val="231F20"/>
        </w:rPr>
        <w:t>supplies</w:t>
      </w:r>
      <w:r>
        <w:rPr>
          <w:color w:val="231F20"/>
          <w:spacing w:val="-6"/>
        </w:rPr>
        <w:t xml:space="preserve"> </w:t>
      </w:r>
      <w:r>
        <w:rPr>
          <w:color w:val="231F20"/>
        </w:rPr>
        <w:t>to</w:t>
      </w:r>
      <w:r>
        <w:rPr>
          <w:color w:val="231F20"/>
          <w:spacing w:val="-7"/>
        </w:rPr>
        <w:t xml:space="preserve"> </w:t>
      </w:r>
      <w:r>
        <w:rPr>
          <w:color w:val="231F20"/>
        </w:rPr>
        <w:t>meet</w:t>
      </w:r>
      <w:r>
        <w:rPr>
          <w:color w:val="231F20"/>
          <w:spacing w:val="-7"/>
        </w:rPr>
        <w:t xml:space="preserve"> </w:t>
      </w:r>
      <w:r>
        <w:rPr>
          <w:color w:val="231F20"/>
        </w:rPr>
        <w:t>the</w:t>
      </w:r>
      <w:r>
        <w:rPr>
          <w:color w:val="231F20"/>
          <w:spacing w:val="-7"/>
        </w:rPr>
        <w:t xml:space="preserve"> </w:t>
      </w:r>
      <w:r>
        <w:rPr>
          <w:color w:val="231F20"/>
        </w:rPr>
        <w:t>needs</w:t>
      </w:r>
      <w:r>
        <w:rPr>
          <w:color w:val="231F20"/>
          <w:spacing w:val="-7"/>
        </w:rPr>
        <w:t xml:space="preserve"> </w:t>
      </w:r>
      <w:r>
        <w:rPr>
          <w:color w:val="231F20"/>
        </w:rPr>
        <w:t>of</w:t>
      </w:r>
      <w:r>
        <w:rPr>
          <w:color w:val="231F20"/>
          <w:spacing w:val="-7"/>
        </w:rPr>
        <w:t xml:space="preserve"> </w:t>
      </w:r>
      <w:r>
        <w:rPr>
          <w:color w:val="231F20"/>
        </w:rPr>
        <w:t>each</w:t>
      </w:r>
      <w:r>
        <w:rPr>
          <w:color w:val="231F20"/>
          <w:spacing w:val="-7"/>
        </w:rPr>
        <w:t xml:space="preserve"> </w:t>
      </w:r>
      <w:r>
        <w:rPr>
          <w:color w:val="231F20"/>
        </w:rPr>
        <w:t>program.</w:t>
      </w:r>
      <w:r>
        <w:rPr>
          <w:color w:val="231F20"/>
          <w:spacing w:val="-7"/>
        </w:rPr>
        <w:t xml:space="preserve"> </w:t>
      </w:r>
    </w:p>
    <w:p w14:paraId="096F806A" w14:textId="77777777" w:rsidR="00FA3A18" w:rsidRDefault="00FA3A18">
      <w:pPr>
        <w:pStyle w:val="BodyText"/>
        <w:spacing w:line="288" w:lineRule="exact"/>
        <w:ind w:left="108" w:right="769"/>
        <w:jc w:val="both"/>
        <w:rPr>
          <w:color w:val="231F20"/>
          <w:spacing w:val="-7"/>
        </w:rPr>
      </w:pPr>
    </w:p>
    <w:p w14:paraId="159E10D1" w14:textId="2AF04505" w:rsidR="00B369BC" w:rsidRDefault="00FA3A18">
      <w:pPr>
        <w:pStyle w:val="BodyText"/>
        <w:spacing w:line="288" w:lineRule="exact"/>
        <w:ind w:left="108" w:right="769"/>
        <w:jc w:val="both"/>
      </w:pPr>
      <w:r>
        <w:rPr>
          <w:color w:val="231F20"/>
        </w:rPr>
        <w:t>Clini</w:t>
      </w:r>
      <w:r w:rsidR="008E281B">
        <w:rPr>
          <w:color w:val="231F20"/>
        </w:rPr>
        <w:t>cal</w:t>
      </w:r>
      <w:r w:rsidR="008E281B">
        <w:rPr>
          <w:color w:val="231F20"/>
          <w:spacing w:val="-11"/>
        </w:rPr>
        <w:t xml:space="preserve"> </w:t>
      </w:r>
      <w:r w:rsidR="008E281B">
        <w:rPr>
          <w:color w:val="231F20"/>
        </w:rPr>
        <w:t>Medical</w:t>
      </w:r>
      <w:r w:rsidR="008E281B">
        <w:rPr>
          <w:color w:val="231F20"/>
          <w:spacing w:val="-11"/>
        </w:rPr>
        <w:t xml:space="preserve"> </w:t>
      </w:r>
      <w:r w:rsidR="008E281B">
        <w:rPr>
          <w:color w:val="231F20"/>
        </w:rPr>
        <w:t>Assisting</w:t>
      </w:r>
      <w:r w:rsidR="008E281B">
        <w:rPr>
          <w:color w:val="231F20"/>
          <w:spacing w:val="-11"/>
        </w:rPr>
        <w:t xml:space="preserve"> </w:t>
      </w:r>
      <w:r w:rsidR="008E281B">
        <w:rPr>
          <w:color w:val="231F20"/>
        </w:rPr>
        <w:t>(CMA)</w:t>
      </w:r>
      <w:r w:rsidR="008E281B">
        <w:rPr>
          <w:color w:val="231F20"/>
          <w:spacing w:val="-11"/>
        </w:rPr>
        <w:t xml:space="preserve"> </w:t>
      </w:r>
      <w:r w:rsidR="008E281B">
        <w:rPr>
          <w:color w:val="231F20"/>
        </w:rPr>
        <w:t>has</w:t>
      </w:r>
      <w:r w:rsidR="008E281B">
        <w:rPr>
          <w:color w:val="231F20"/>
          <w:spacing w:val="-11"/>
        </w:rPr>
        <w:t xml:space="preserve"> </w:t>
      </w:r>
      <w:r w:rsidR="008E281B">
        <w:rPr>
          <w:color w:val="231F20"/>
          <w:spacing w:val="-3"/>
        </w:rPr>
        <w:t>exam</w:t>
      </w:r>
      <w:r w:rsidR="008E281B">
        <w:rPr>
          <w:color w:val="231F20"/>
          <w:spacing w:val="-11"/>
        </w:rPr>
        <w:t xml:space="preserve"> </w:t>
      </w:r>
      <w:r w:rsidR="008E281B">
        <w:rPr>
          <w:color w:val="231F20"/>
        </w:rPr>
        <w:t>table</w:t>
      </w:r>
      <w:r w:rsidR="00CD6DDE">
        <w:rPr>
          <w:color w:val="231F20"/>
        </w:rPr>
        <w:t>s</w:t>
      </w:r>
      <w:r w:rsidR="008E281B">
        <w:rPr>
          <w:color w:val="231F20"/>
        </w:rPr>
        <w:t>,</w:t>
      </w:r>
      <w:r w:rsidR="008E281B">
        <w:rPr>
          <w:color w:val="231F20"/>
          <w:spacing w:val="-11"/>
        </w:rPr>
        <w:t xml:space="preserve"> </w:t>
      </w:r>
      <w:r w:rsidR="008E281B">
        <w:rPr>
          <w:color w:val="231F20"/>
        </w:rPr>
        <w:t>IV</w:t>
      </w:r>
      <w:r w:rsidR="008E281B">
        <w:rPr>
          <w:color w:val="231F20"/>
          <w:spacing w:val="-11"/>
        </w:rPr>
        <w:t xml:space="preserve"> </w:t>
      </w:r>
      <w:r w:rsidR="008E281B">
        <w:rPr>
          <w:color w:val="231F20"/>
        </w:rPr>
        <w:t>stand</w:t>
      </w:r>
      <w:r w:rsidR="00CD6DDE">
        <w:rPr>
          <w:color w:val="231F20"/>
        </w:rPr>
        <w:t>s</w:t>
      </w:r>
      <w:r w:rsidR="008E281B">
        <w:rPr>
          <w:color w:val="231F20"/>
        </w:rPr>
        <w:t>,</w:t>
      </w:r>
      <w:r w:rsidR="008E281B">
        <w:rPr>
          <w:color w:val="231F20"/>
          <w:spacing w:val="-11"/>
        </w:rPr>
        <w:t xml:space="preserve"> </w:t>
      </w:r>
      <w:r w:rsidR="008E281B">
        <w:rPr>
          <w:color w:val="231F20"/>
        </w:rPr>
        <w:t>otoscope</w:t>
      </w:r>
      <w:r w:rsidR="00CD6DDE">
        <w:rPr>
          <w:color w:val="231F20"/>
        </w:rPr>
        <w:t>s</w:t>
      </w:r>
      <w:r w:rsidR="008E281B">
        <w:rPr>
          <w:color w:val="231F20"/>
        </w:rPr>
        <w:t>,</w:t>
      </w:r>
      <w:r w:rsidR="008E281B">
        <w:rPr>
          <w:color w:val="231F20"/>
          <w:spacing w:val="-11"/>
        </w:rPr>
        <w:t xml:space="preserve"> </w:t>
      </w:r>
      <w:r w:rsidR="008E281B">
        <w:rPr>
          <w:color w:val="231F20"/>
        </w:rPr>
        <w:t>Scales,</w:t>
      </w:r>
      <w:r w:rsidR="008E281B">
        <w:rPr>
          <w:color w:val="231F20"/>
          <w:spacing w:val="-11"/>
        </w:rPr>
        <w:t xml:space="preserve"> </w:t>
      </w:r>
      <w:r w:rsidR="008E281B">
        <w:rPr>
          <w:color w:val="231F20"/>
        </w:rPr>
        <w:t>various</w:t>
      </w:r>
      <w:r w:rsidR="008E281B">
        <w:rPr>
          <w:color w:val="231F20"/>
          <w:spacing w:val="-11"/>
        </w:rPr>
        <w:t xml:space="preserve"> </w:t>
      </w:r>
      <w:r w:rsidR="008E281B">
        <w:rPr>
          <w:color w:val="231F20"/>
        </w:rPr>
        <w:t>surgical</w:t>
      </w:r>
      <w:r w:rsidR="008E281B">
        <w:rPr>
          <w:color w:val="231F20"/>
          <w:spacing w:val="-11"/>
        </w:rPr>
        <w:t xml:space="preserve"> </w:t>
      </w:r>
      <w:r w:rsidR="008E281B">
        <w:rPr>
          <w:color w:val="231F20"/>
        </w:rPr>
        <w:t xml:space="preserve">equipment necessary to ﬁt the need for stitching. Also, blood pressure equipment, </w:t>
      </w:r>
      <w:r w:rsidR="00064D09">
        <w:rPr>
          <w:color w:val="231F20"/>
        </w:rPr>
        <w:t>mannequins</w:t>
      </w:r>
      <w:r w:rsidR="00CD6DDE">
        <w:rPr>
          <w:color w:val="231F20"/>
        </w:rPr>
        <w:t xml:space="preserve">, Urinalysis Analyzer, Microscopes, injection pads, </w:t>
      </w:r>
      <w:r w:rsidR="008E281B">
        <w:rPr>
          <w:color w:val="231F20"/>
          <w:spacing w:val="-4"/>
        </w:rPr>
        <w:t xml:space="preserve">fake </w:t>
      </w:r>
      <w:r w:rsidR="008E281B">
        <w:rPr>
          <w:color w:val="231F20"/>
        </w:rPr>
        <w:t>arm</w:t>
      </w:r>
      <w:r w:rsidR="00CD6DDE">
        <w:rPr>
          <w:color w:val="231F20"/>
        </w:rPr>
        <w:t>s</w:t>
      </w:r>
      <w:r w:rsidR="008E281B">
        <w:rPr>
          <w:color w:val="231F20"/>
        </w:rPr>
        <w:t xml:space="preserve"> to learn phlebotomy and various other</w:t>
      </w:r>
      <w:r w:rsidR="008E281B">
        <w:rPr>
          <w:color w:val="231F20"/>
          <w:spacing w:val="-14"/>
        </w:rPr>
        <w:t xml:space="preserve"> </w:t>
      </w:r>
      <w:r w:rsidR="008E281B">
        <w:rPr>
          <w:color w:val="231F20"/>
        </w:rPr>
        <w:t>equipment.</w:t>
      </w:r>
    </w:p>
    <w:p w14:paraId="6BF7DF24" w14:textId="77777777" w:rsidR="00B369BC" w:rsidRDefault="00B369BC">
      <w:pPr>
        <w:pStyle w:val="BodyText"/>
        <w:spacing w:before="6"/>
        <w:rPr>
          <w:sz w:val="23"/>
        </w:rPr>
      </w:pPr>
    </w:p>
    <w:p w14:paraId="1F385148" w14:textId="67885F5E" w:rsidR="00B369BC" w:rsidRDefault="00FA3A18">
      <w:pPr>
        <w:pStyle w:val="BodyText"/>
        <w:spacing w:before="1" w:line="288" w:lineRule="exact"/>
        <w:ind w:left="108" w:right="720"/>
      </w:pPr>
      <w:r>
        <w:rPr>
          <w:color w:val="231F20"/>
        </w:rPr>
        <w:t xml:space="preserve">Phlebotomy </w:t>
      </w:r>
      <w:r w:rsidR="008E281B">
        <w:rPr>
          <w:color w:val="231F20"/>
        </w:rPr>
        <w:t>also</w:t>
      </w:r>
      <w:r w:rsidR="008E281B">
        <w:rPr>
          <w:color w:val="231F20"/>
          <w:spacing w:val="-11"/>
        </w:rPr>
        <w:t xml:space="preserve"> </w:t>
      </w:r>
      <w:r w:rsidR="008E281B">
        <w:rPr>
          <w:color w:val="231F20"/>
        </w:rPr>
        <w:t>has</w:t>
      </w:r>
      <w:r w:rsidR="008E281B">
        <w:rPr>
          <w:color w:val="231F20"/>
          <w:spacing w:val="-11"/>
        </w:rPr>
        <w:t xml:space="preserve"> </w:t>
      </w:r>
      <w:r w:rsidR="008E281B">
        <w:rPr>
          <w:color w:val="231F20"/>
        </w:rPr>
        <w:t>a</w:t>
      </w:r>
      <w:r w:rsidR="008E281B">
        <w:rPr>
          <w:color w:val="231F20"/>
          <w:spacing w:val="-12"/>
        </w:rPr>
        <w:t xml:space="preserve"> </w:t>
      </w:r>
      <w:r w:rsidR="008E281B">
        <w:rPr>
          <w:color w:val="231F20"/>
        </w:rPr>
        <w:t>Centrifuge,</w:t>
      </w:r>
      <w:r w:rsidR="008E281B">
        <w:rPr>
          <w:color w:val="231F20"/>
          <w:spacing w:val="-12"/>
        </w:rPr>
        <w:t xml:space="preserve"> </w:t>
      </w:r>
      <w:r w:rsidR="008E281B">
        <w:rPr>
          <w:color w:val="231F20"/>
        </w:rPr>
        <w:t>various</w:t>
      </w:r>
      <w:r w:rsidR="008E281B">
        <w:rPr>
          <w:color w:val="231F20"/>
          <w:spacing w:val="-11"/>
        </w:rPr>
        <w:t xml:space="preserve"> </w:t>
      </w:r>
      <w:r w:rsidR="008E281B">
        <w:rPr>
          <w:color w:val="231F20"/>
        </w:rPr>
        <w:t>waived</w:t>
      </w:r>
      <w:r w:rsidR="008E281B">
        <w:rPr>
          <w:color w:val="231F20"/>
          <w:spacing w:val="-12"/>
        </w:rPr>
        <w:t xml:space="preserve"> </w:t>
      </w:r>
      <w:r w:rsidR="008E281B">
        <w:rPr>
          <w:color w:val="231F20"/>
        </w:rPr>
        <w:t>serology</w:t>
      </w:r>
      <w:r w:rsidR="008E281B">
        <w:rPr>
          <w:color w:val="231F20"/>
          <w:spacing w:val="-11"/>
        </w:rPr>
        <w:t xml:space="preserve"> </w:t>
      </w:r>
      <w:r w:rsidR="008E281B">
        <w:rPr>
          <w:color w:val="231F20"/>
        </w:rPr>
        <w:t>kits,</w:t>
      </w:r>
      <w:r w:rsidR="008E281B">
        <w:rPr>
          <w:color w:val="231F20"/>
          <w:spacing w:val="-12"/>
        </w:rPr>
        <w:t xml:space="preserve"> </w:t>
      </w:r>
      <w:r w:rsidR="008E281B">
        <w:rPr>
          <w:color w:val="231F20"/>
          <w:spacing w:val="-4"/>
        </w:rPr>
        <w:t>fake</w:t>
      </w:r>
      <w:r w:rsidR="008E281B">
        <w:rPr>
          <w:color w:val="231F20"/>
          <w:spacing w:val="-12"/>
        </w:rPr>
        <w:t xml:space="preserve"> </w:t>
      </w:r>
      <w:r w:rsidR="008E281B">
        <w:rPr>
          <w:color w:val="231F20"/>
        </w:rPr>
        <w:t>arm</w:t>
      </w:r>
      <w:r w:rsidR="00CD6DDE">
        <w:rPr>
          <w:color w:val="231F20"/>
        </w:rPr>
        <w:t>s</w:t>
      </w:r>
      <w:r w:rsidR="008E281B">
        <w:rPr>
          <w:color w:val="231F20"/>
          <w:spacing w:val="-12"/>
        </w:rPr>
        <w:t xml:space="preserve"> </w:t>
      </w:r>
      <w:r w:rsidR="008E281B">
        <w:rPr>
          <w:color w:val="231F20"/>
        </w:rPr>
        <w:t>to</w:t>
      </w:r>
      <w:r w:rsidR="008E281B">
        <w:rPr>
          <w:color w:val="231F20"/>
          <w:spacing w:val="-11"/>
        </w:rPr>
        <w:t xml:space="preserve"> </w:t>
      </w:r>
      <w:r w:rsidR="008E281B">
        <w:rPr>
          <w:color w:val="231F20"/>
        </w:rPr>
        <w:t>practice</w:t>
      </w:r>
      <w:r w:rsidR="008E281B">
        <w:rPr>
          <w:color w:val="231F20"/>
          <w:spacing w:val="-12"/>
        </w:rPr>
        <w:t xml:space="preserve"> </w:t>
      </w:r>
      <w:r w:rsidR="008E281B">
        <w:rPr>
          <w:color w:val="231F20"/>
        </w:rPr>
        <w:t>venipunctures</w:t>
      </w:r>
      <w:r w:rsidR="008E281B">
        <w:rPr>
          <w:color w:val="231F20"/>
          <w:spacing w:val="-12"/>
        </w:rPr>
        <w:t xml:space="preserve"> </w:t>
      </w:r>
      <w:r w:rsidR="008E281B">
        <w:rPr>
          <w:color w:val="231F20"/>
        </w:rPr>
        <w:t>as</w:t>
      </w:r>
      <w:r w:rsidR="008E281B">
        <w:rPr>
          <w:color w:val="231F20"/>
          <w:spacing w:val="-12"/>
        </w:rPr>
        <w:t xml:space="preserve"> </w:t>
      </w:r>
      <w:r w:rsidR="008E281B">
        <w:rPr>
          <w:color w:val="231F20"/>
        </w:rPr>
        <w:t>well</w:t>
      </w:r>
      <w:r w:rsidR="008E281B">
        <w:rPr>
          <w:color w:val="231F20"/>
          <w:spacing w:val="-11"/>
        </w:rPr>
        <w:t xml:space="preserve"> </w:t>
      </w:r>
      <w:r w:rsidR="008E281B">
        <w:rPr>
          <w:color w:val="231F20"/>
        </w:rPr>
        <w:t>as a wide variety of phlebotomy</w:t>
      </w:r>
      <w:r w:rsidR="008E281B">
        <w:rPr>
          <w:color w:val="231F20"/>
          <w:spacing w:val="-14"/>
        </w:rPr>
        <w:t xml:space="preserve"> </w:t>
      </w:r>
      <w:r w:rsidR="008E281B">
        <w:rPr>
          <w:color w:val="231F20"/>
        </w:rPr>
        <w:t>supplies.</w:t>
      </w:r>
    </w:p>
    <w:p w14:paraId="629356C1" w14:textId="77777777" w:rsidR="00B369BC" w:rsidRDefault="00B369BC">
      <w:pPr>
        <w:pStyle w:val="BodyText"/>
        <w:spacing w:before="6"/>
      </w:pPr>
    </w:p>
    <w:p w14:paraId="49742346" w14:textId="77777777" w:rsidR="00B369BC" w:rsidRDefault="008E281B">
      <w:pPr>
        <w:pStyle w:val="Heading1"/>
      </w:pPr>
      <w:r>
        <w:rPr>
          <w:color w:val="3052A4"/>
        </w:rPr>
        <w:t>HOURS OF OPERATION:</w:t>
      </w:r>
    </w:p>
    <w:p w14:paraId="077A0342" w14:textId="77777777" w:rsidR="00B369BC" w:rsidRDefault="00B369BC">
      <w:pPr>
        <w:pStyle w:val="BodyText"/>
        <w:spacing w:before="3"/>
        <w:rPr>
          <w:b/>
          <w:sz w:val="22"/>
        </w:rPr>
      </w:pPr>
    </w:p>
    <w:p w14:paraId="6EDBB1BF" w14:textId="77777777" w:rsidR="00B369BC" w:rsidRDefault="008E281B">
      <w:pPr>
        <w:pStyle w:val="BodyText"/>
        <w:ind w:left="108"/>
        <w:jc w:val="both"/>
      </w:pPr>
      <w:r>
        <w:rPr>
          <w:color w:val="231F20"/>
        </w:rPr>
        <w:t xml:space="preserve">The hours of operation for EduMed-Partners, LLC are as </w:t>
      </w:r>
      <w:proofErr w:type="gramStart"/>
      <w:r>
        <w:rPr>
          <w:color w:val="231F20"/>
        </w:rPr>
        <w:t>followed</w:t>
      </w:r>
      <w:proofErr w:type="gramEnd"/>
      <w:r>
        <w:rPr>
          <w:color w:val="231F20"/>
        </w:rPr>
        <w:t>:</w:t>
      </w:r>
    </w:p>
    <w:p w14:paraId="7D3EE41E" w14:textId="77777777" w:rsidR="00B369BC" w:rsidRDefault="00B369BC">
      <w:pPr>
        <w:pStyle w:val="BodyText"/>
        <w:spacing w:before="11"/>
        <w:rPr>
          <w:sz w:val="23"/>
        </w:rPr>
      </w:pPr>
    </w:p>
    <w:p w14:paraId="70C25D4A" w14:textId="77777777" w:rsidR="00B369BC" w:rsidRDefault="008E281B">
      <w:pPr>
        <w:pStyle w:val="Heading1"/>
        <w:spacing w:before="1"/>
      </w:pPr>
      <w:r>
        <w:rPr>
          <w:color w:val="3052A4"/>
        </w:rPr>
        <w:t>CLASS HOURS MAY BE SCHEDULED:</w:t>
      </w:r>
    </w:p>
    <w:p w14:paraId="6B81CC9A" w14:textId="77777777" w:rsidR="00B369BC" w:rsidRDefault="00B369BC">
      <w:pPr>
        <w:pStyle w:val="BodyText"/>
        <w:spacing w:before="3"/>
        <w:rPr>
          <w:b/>
          <w:sz w:val="22"/>
        </w:rPr>
      </w:pPr>
    </w:p>
    <w:p w14:paraId="6D931F5C" w14:textId="68A98B75" w:rsidR="00B369BC" w:rsidRDefault="008E281B">
      <w:pPr>
        <w:pStyle w:val="BodyText"/>
        <w:spacing w:before="1"/>
        <w:ind w:left="108"/>
        <w:jc w:val="both"/>
      </w:pPr>
      <w:r>
        <w:rPr>
          <w:color w:val="231F20"/>
        </w:rPr>
        <w:t>MONDAY-</w:t>
      </w:r>
      <w:r w:rsidR="00462F9F">
        <w:rPr>
          <w:color w:val="231F20"/>
        </w:rPr>
        <w:t>THURSDAY</w:t>
      </w:r>
      <w:r>
        <w:rPr>
          <w:color w:val="231F20"/>
        </w:rPr>
        <w:t>......................................................8:00</w:t>
      </w:r>
      <w:r w:rsidR="00462F9F">
        <w:rPr>
          <w:color w:val="231F20"/>
        </w:rPr>
        <w:t xml:space="preserve"> </w:t>
      </w:r>
      <w:r>
        <w:rPr>
          <w:color w:val="231F20"/>
        </w:rPr>
        <w:t>a.m. – 10:30</w:t>
      </w:r>
      <w:r w:rsidR="00462F9F">
        <w:rPr>
          <w:color w:val="231F20"/>
        </w:rPr>
        <w:t xml:space="preserve"> </w:t>
      </w:r>
      <w:r>
        <w:rPr>
          <w:color w:val="231F20"/>
        </w:rPr>
        <w:t>p.m.</w:t>
      </w:r>
    </w:p>
    <w:p w14:paraId="40271085" w14:textId="77777777" w:rsidR="00B369BC" w:rsidRDefault="00B369BC">
      <w:pPr>
        <w:pStyle w:val="BodyText"/>
      </w:pPr>
    </w:p>
    <w:p w14:paraId="35B1A126" w14:textId="77777777" w:rsidR="00B369BC" w:rsidRDefault="008E281B">
      <w:pPr>
        <w:pStyle w:val="Heading1"/>
      </w:pPr>
      <w:r>
        <w:rPr>
          <w:color w:val="3052A4"/>
        </w:rPr>
        <w:t>BUSINESS HOURS:</w:t>
      </w:r>
    </w:p>
    <w:p w14:paraId="7A7FF8AE" w14:textId="77777777" w:rsidR="00B369BC" w:rsidRDefault="00B369BC">
      <w:pPr>
        <w:pStyle w:val="BodyText"/>
        <w:spacing w:before="3"/>
        <w:rPr>
          <w:b/>
          <w:sz w:val="22"/>
        </w:rPr>
      </w:pPr>
    </w:p>
    <w:p w14:paraId="1A742F2A" w14:textId="7B9A08E1" w:rsidR="00B369BC" w:rsidRDefault="00462F9F">
      <w:pPr>
        <w:pStyle w:val="BodyText"/>
        <w:spacing w:line="472" w:lineRule="auto"/>
        <w:ind w:left="108" w:right="3453"/>
      </w:pPr>
      <w:r>
        <w:rPr>
          <w:color w:val="231F20"/>
        </w:rPr>
        <w:t>MONDAY</w:t>
      </w:r>
      <w:r w:rsidR="008E281B">
        <w:rPr>
          <w:color w:val="231F20"/>
        </w:rPr>
        <w:t>-THURSDAY..............................................</w:t>
      </w:r>
      <w:r w:rsidR="00415541">
        <w:rPr>
          <w:color w:val="231F20"/>
        </w:rPr>
        <w:t xml:space="preserve"> </w:t>
      </w:r>
      <w:r w:rsidR="008E281B">
        <w:rPr>
          <w:color w:val="231F20"/>
        </w:rPr>
        <w:t>8:00</w:t>
      </w:r>
      <w:r>
        <w:rPr>
          <w:color w:val="231F20"/>
        </w:rPr>
        <w:t xml:space="preserve"> </w:t>
      </w:r>
      <w:r w:rsidR="008E281B">
        <w:rPr>
          <w:color w:val="231F20"/>
        </w:rPr>
        <w:t xml:space="preserve">a.m. – </w:t>
      </w:r>
      <w:r>
        <w:rPr>
          <w:color w:val="231F20"/>
        </w:rPr>
        <w:t>5</w:t>
      </w:r>
      <w:r w:rsidR="009E15A1">
        <w:rPr>
          <w:color w:val="231F20"/>
        </w:rPr>
        <w:t>:00</w:t>
      </w:r>
      <w:r>
        <w:rPr>
          <w:color w:val="231F20"/>
        </w:rPr>
        <w:t xml:space="preserve"> </w:t>
      </w:r>
      <w:r w:rsidR="008E281B">
        <w:rPr>
          <w:color w:val="231F20"/>
        </w:rPr>
        <w:t>p.m. FRIDAY</w:t>
      </w:r>
      <w:r>
        <w:rPr>
          <w:color w:val="231F20"/>
        </w:rPr>
        <w:t xml:space="preserve"> - SATURDAY</w:t>
      </w:r>
      <w:r w:rsidR="008E281B">
        <w:rPr>
          <w:color w:val="231F20"/>
        </w:rPr>
        <w:t>........................................</w:t>
      </w:r>
      <w:r w:rsidR="00415541">
        <w:rPr>
          <w:color w:val="231F20"/>
        </w:rPr>
        <w:t>........</w:t>
      </w:r>
      <w:r>
        <w:rPr>
          <w:color w:val="231F20"/>
        </w:rPr>
        <w:t xml:space="preserve"> 8</w:t>
      </w:r>
      <w:r w:rsidR="008E281B">
        <w:rPr>
          <w:color w:val="231F20"/>
        </w:rPr>
        <w:t>:00</w:t>
      </w:r>
      <w:r>
        <w:rPr>
          <w:color w:val="231F20"/>
        </w:rPr>
        <w:t xml:space="preserve"> </w:t>
      </w:r>
      <w:r w:rsidR="008E281B">
        <w:rPr>
          <w:color w:val="231F20"/>
        </w:rPr>
        <w:t xml:space="preserve">a.m. - </w:t>
      </w:r>
      <w:r w:rsidR="002C4EAB">
        <w:rPr>
          <w:color w:val="231F20"/>
        </w:rPr>
        <w:t>1</w:t>
      </w:r>
      <w:r w:rsidR="00415541">
        <w:rPr>
          <w:color w:val="231F20"/>
        </w:rPr>
        <w:t>2</w:t>
      </w:r>
      <w:r w:rsidR="008E281B">
        <w:rPr>
          <w:color w:val="231F20"/>
        </w:rPr>
        <w:t>:00</w:t>
      </w:r>
      <w:r>
        <w:rPr>
          <w:color w:val="231F20"/>
        </w:rPr>
        <w:t xml:space="preserve"> </w:t>
      </w:r>
      <w:r w:rsidR="002C4EAB">
        <w:rPr>
          <w:color w:val="231F20"/>
        </w:rPr>
        <w:t>p</w:t>
      </w:r>
      <w:r w:rsidR="008E281B">
        <w:rPr>
          <w:color w:val="231F20"/>
        </w:rPr>
        <w:t>.m.</w:t>
      </w:r>
    </w:p>
    <w:p w14:paraId="76420CC9" w14:textId="77777777" w:rsidR="00B369BC" w:rsidRPr="00462F9F" w:rsidRDefault="008E281B">
      <w:pPr>
        <w:pStyle w:val="Heading1"/>
        <w:spacing w:before="8"/>
      </w:pPr>
      <w:r w:rsidRPr="00462F9F">
        <w:rPr>
          <w:color w:val="3052A4"/>
        </w:rPr>
        <w:t>Equal Opportunity Statement</w:t>
      </w:r>
    </w:p>
    <w:p w14:paraId="5EF17381" w14:textId="77777777" w:rsidR="00B369BC" w:rsidRPr="00462F9F" w:rsidRDefault="00B369BC">
      <w:pPr>
        <w:pStyle w:val="BodyText"/>
        <w:spacing w:before="1"/>
        <w:rPr>
          <w:b/>
          <w:sz w:val="22"/>
        </w:rPr>
      </w:pPr>
    </w:p>
    <w:p w14:paraId="6FE8F8B2" w14:textId="28C17B41" w:rsidR="00B369BC" w:rsidRDefault="008E281B">
      <w:pPr>
        <w:pStyle w:val="BodyText"/>
        <w:spacing w:line="288" w:lineRule="exact"/>
        <w:ind w:left="108" w:right="770"/>
        <w:jc w:val="both"/>
      </w:pPr>
      <w:r w:rsidRPr="00462F9F">
        <w:rPr>
          <w:color w:val="231F20"/>
        </w:rPr>
        <w:t>In</w:t>
      </w:r>
      <w:r w:rsidRPr="00462F9F">
        <w:rPr>
          <w:color w:val="231F20"/>
          <w:spacing w:val="-4"/>
        </w:rPr>
        <w:t xml:space="preserve"> </w:t>
      </w:r>
      <w:r w:rsidRPr="00462F9F">
        <w:rPr>
          <w:color w:val="231F20"/>
        </w:rPr>
        <w:t>compliance</w:t>
      </w:r>
      <w:r w:rsidRPr="00462F9F">
        <w:rPr>
          <w:color w:val="231F20"/>
          <w:spacing w:val="-4"/>
        </w:rPr>
        <w:t xml:space="preserve"> </w:t>
      </w:r>
      <w:r w:rsidRPr="00462F9F">
        <w:rPr>
          <w:color w:val="231F20"/>
        </w:rPr>
        <w:t>with</w:t>
      </w:r>
      <w:r w:rsidRPr="00462F9F">
        <w:rPr>
          <w:color w:val="231F20"/>
          <w:spacing w:val="-4"/>
        </w:rPr>
        <w:t xml:space="preserve"> </w:t>
      </w:r>
      <w:r w:rsidRPr="00462F9F">
        <w:rPr>
          <w:color w:val="231F20"/>
        </w:rPr>
        <w:t>the</w:t>
      </w:r>
      <w:r w:rsidRPr="00462F9F">
        <w:rPr>
          <w:color w:val="231F20"/>
          <w:spacing w:val="-4"/>
        </w:rPr>
        <w:t xml:space="preserve"> </w:t>
      </w:r>
      <w:r w:rsidRPr="00462F9F">
        <w:rPr>
          <w:color w:val="231F20"/>
        </w:rPr>
        <w:t>Civil</w:t>
      </w:r>
      <w:r w:rsidRPr="00462F9F">
        <w:rPr>
          <w:color w:val="231F20"/>
          <w:spacing w:val="-4"/>
        </w:rPr>
        <w:t xml:space="preserve"> </w:t>
      </w:r>
      <w:r w:rsidRPr="00462F9F">
        <w:rPr>
          <w:color w:val="231F20"/>
        </w:rPr>
        <w:t>Rights</w:t>
      </w:r>
      <w:r w:rsidRPr="00462F9F">
        <w:rPr>
          <w:color w:val="231F20"/>
          <w:spacing w:val="-4"/>
        </w:rPr>
        <w:t xml:space="preserve"> </w:t>
      </w:r>
      <w:r w:rsidRPr="00462F9F">
        <w:rPr>
          <w:color w:val="231F20"/>
        </w:rPr>
        <w:t>Acts</w:t>
      </w:r>
      <w:r w:rsidRPr="00462F9F">
        <w:rPr>
          <w:color w:val="231F20"/>
          <w:spacing w:val="-4"/>
        </w:rPr>
        <w:t xml:space="preserve"> </w:t>
      </w:r>
      <w:r w:rsidRPr="00462F9F">
        <w:rPr>
          <w:color w:val="231F20"/>
        </w:rPr>
        <w:t>of</w:t>
      </w:r>
      <w:r w:rsidRPr="00462F9F">
        <w:rPr>
          <w:color w:val="231F20"/>
          <w:spacing w:val="-4"/>
        </w:rPr>
        <w:t xml:space="preserve"> </w:t>
      </w:r>
      <w:r w:rsidRPr="00462F9F">
        <w:rPr>
          <w:color w:val="231F20"/>
        </w:rPr>
        <w:t>1964</w:t>
      </w:r>
      <w:r w:rsidRPr="00462F9F">
        <w:rPr>
          <w:color w:val="231F20"/>
          <w:spacing w:val="-4"/>
        </w:rPr>
        <w:t xml:space="preserve"> </w:t>
      </w:r>
      <w:r w:rsidRPr="00462F9F">
        <w:rPr>
          <w:color w:val="231F20"/>
        </w:rPr>
        <w:t>and</w:t>
      </w:r>
      <w:r w:rsidRPr="00462F9F">
        <w:rPr>
          <w:color w:val="231F20"/>
          <w:spacing w:val="-4"/>
        </w:rPr>
        <w:t xml:space="preserve"> </w:t>
      </w:r>
      <w:r w:rsidRPr="00462F9F">
        <w:rPr>
          <w:color w:val="231F20"/>
        </w:rPr>
        <w:t>Title</w:t>
      </w:r>
      <w:r w:rsidRPr="00462F9F">
        <w:rPr>
          <w:color w:val="231F20"/>
          <w:spacing w:val="-4"/>
        </w:rPr>
        <w:t xml:space="preserve"> </w:t>
      </w:r>
      <w:r w:rsidRPr="00462F9F">
        <w:rPr>
          <w:color w:val="231F20"/>
        </w:rPr>
        <w:t>IV</w:t>
      </w:r>
      <w:r w:rsidRPr="00462F9F">
        <w:rPr>
          <w:color w:val="231F20"/>
          <w:spacing w:val="-4"/>
        </w:rPr>
        <w:t xml:space="preserve"> </w:t>
      </w:r>
      <w:r w:rsidRPr="00462F9F">
        <w:rPr>
          <w:color w:val="231F20"/>
        </w:rPr>
        <w:t>of</w:t>
      </w:r>
      <w:r w:rsidRPr="00462F9F">
        <w:rPr>
          <w:color w:val="231F20"/>
          <w:spacing w:val="-4"/>
        </w:rPr>
        <w:t xml:space="preserve"> </w:t>
      </w:r>
      <w:r w:rsidRPr="00462F9F">
        <w:rPr>
          <w:color w:val="231F20"/>
        </w:rPr>
        <w:t>the</w:t>
      </w:r>
      <w:r w:rsidRPr="00462F9F">
        <w:rPr>
          <w:color w:val="231F20"/>
          <w:spacing w:val="-4"/>
        </w:rPr>
        <w:t xml:space="preserve"> </w:t>
      </w:r>
      <w:r w:rsidRPr="00462F9F">
        <w:rPr>
          <w:color w:val="231F20"/>
        </w:rPr>
        <w:t>Education</w:t>
      </w:r>
      <w:r w:rsidRPr="00462F9F">
        <w:rPr>
          <w:color w:val="231F20"/>
          <w:spacing w:val="-4"/>
        </w:rPr>
        <w:t xml:space="preserve"> </w:t>
      </w:r>
      <w:r w:rsidRPr="00462F9F">
        <w:rPr>
          <w:color w:val="231F20"/>
        </w:rPr>
        <w:t>Amendments of</w:t>
      </w:r>
      <w:r w:rsidRPr="00462F9F">
        <w:rPr>
          <w:color w:val="231F20"/>
          <w:spacing w:val="-13"/>
        </w:rPr>
        <w:t xml:space="preserve"> </w:t>
      </w:r>
      <w:r w:rsidRPr="00462F9F">
        <w:rPr>
          <w:color w:val="231F20"/>
        </w:rPr>
        <w:t>1972,</w:t>
      </w:r>
      <w:r w:rsidRPr="00462F9F">
        <w:rPr>
          <w:color w:val="231F20"/>
          <w:spacing w:val="-14"/>
        </w:rPr>
        <w:t xml:space="preserve"> </w:t>
      </w:r>
      <w:r w:rsidRPr="00462F9F">
        <w:rPr>
          <w:color w:val="231F20"/>
        </w:rPr>
        <w:t>and</w:t>
      </w:r>
      <w:r w:rsidRPr="00462F9F">
        <w:rPr>
          <w:color w:val="231F20"/>
          <w:spacing w:val="-13"/>
        </w:rPr>
        <w:t xml:space="preserve"> </w:t>
      </w:r>
      <w:r w:rsidRPr="00462F9F">
        <w:rPr>
          <w:color w:val="231F20"/>
        </w:rPr>
        <w:t>Section</w:t>
      </w:r>
      <w:r w:rsidRPr="00462F9F">
        <w:rPr>
          <w:color w:val="231F20"/>
          <w:spacing w:val="-13"/>
        </w:rPr>
        <w:t xml:space="preserve"> </w:t>
      </w:r>
      <w:r w:rsidRPr="00462F9F">
        <w:rPr>
          <w:color w:val="231F20"/>
        </w:rPr>
        <w:t>of</w:t>
      </w:r>
      <w:r w:rsidRPr="00462F9F">
        <w:rPr>
          <w:color w:val="231F20"/>
          <w:spacing w:val="-13"/>
        </w:rPr>
        <w:t xml:space="preserve"> </w:t>
      </w:r>
      <w:r w:rsidRPr="00462F9F">
        <w:rPr>
          <w:color w:val="231F20"/>
        </w:rPr>
        <w:t>504</w:t>
      </w:r>
      <w:r w:rsidRPr="00462F9F">
        <w:rPr>
          <w:color w:val="231F20"/>
          <w:spacing w:val="-13"/>
        </w:rPr>
        <w:t xml:space="preserve"> </w:t>
      </w:r>
      <w:r w:rsidRPr="00462F9F">
        <w:rPr>
          <w:color w:val="231F20"/>
        </w:rPr>
        <w:t>of</w:t>
      </w:r>
      <w:r w:rsidRPr="00462F9F">
        <w:rPr>
          <w:color w:val="231F20"/>
          <w:spacing w:val="-13"/>
        </w:rPr>
        <w:t xml:space="preserve"> </w:t>
      </w:r>
      <w:r w:rsidRPr="00462F9F">
        <w:rPr>
          <w:color w:val="231F20"/>
        </w:rPr>
        <w:t>the</w:t>
      </w:r>
      <w:r w:rsidRPr="00462F9F">
        <w:rPr>
          <w:color w:val="231F20"/>
          <w:spacing w:val="-13"/>
        </w:rPr>
        <w:t xml:space="preserve"> </w:t>
      </w:r>
      <w:r w:rsidRPr="00462F9F">
        <w:rPr>
          <w:color w:val="231F20"/>
        </w:rPr>
        <w:t>Rehabilitation</w:t>
      </w:r>
      <w:r w:rsidRPr="00462F9F">
        <w:rPr>
          <w:color w:val="231F20"/>
          <w:spacing w:val="-13"/>
        </w:rPr>
        <w:t xml:space="preserve"> </w:t>
      </w:r>
      <w:r w:rsidRPr="00462F9F">
        <w:rPr>
          <w:color w:val="231F20"/>
        </w:rPr>
        <w:t>Act</w:t>
      </w:r>
      <w:r w:rsidRPr="00462F9F">
        <w:rPr>
          <w:color w:val="231F20"/>
          <w:spacing w:val="-13"/>
        </w:rPr>
        <w:t xml:space="preserve"> </w:t>
      </w:r>
      <w:r w:rsidRPr="00462F9F">
        <w:rPr>
          <w:color w:val="231F20"/>
        </w:rPr>
        <w:t>of</w:t>
      </w:r>
      <w:r w:rsidRPr="00462F9F">
        <w:rPr>
          <w:color w:val="231F20"/>
          <w:spacing w:val="-13"/>
        </w:rPr>
        <w:t xml:space="preserve"> </w:t>
      </w:r>
      <w:r w:rsidRPr="00462F9F">
        <w:rPr>
          <w:color w:val="231F20"/>
        </w:rPr>
        <w:t>1973,</w:t>
      </w:r>
      <w:r w:rsidRPr="00462F9F">
        <w:rPr>
          <w:color w:val="231F20"/>
          <w:spacing w:val="-14"/>
        </w:rPr>
        <w:t xml:space="preserve"> </w:t>
      </w:r>
      <w:r w:rsidRPr="00462F9F">
        <w:rPr>
          <w:color w:val="231F20"/>
        </w:rPr>
        <w:t>EduMed-Partners</w:t>
      </w:r>
      <w:r w:rsidRPr="00462F9F">
        <w:rPr>
          <w:color w:val="231F20"/>
          <w:spacing w:val="-13"/>
        </w:rPr>
        <w:t xml:space="preserve"> </w:t>
      </w:r>
      <w:r w:rsidRPr="00462F9F">
        <w:rPr>
          <w:color w:val="231F20"/>
        </w:rPr>
        <w:t>is</w:t>
      </w:r>
      <w:r w:rsidRPr="00462F9F">
        <w:rPr>
          <w:color w:val="231F20"/>
          <w:spacing w:val="-13"/>
        </w:rPr>
        <w:t xml:space="preserve"> </w:t>
      </w:r>
      <w:r w:rsidRPr="00462F9F">
        <w:rPr>
          <w:color w:val="231F20"/>
        </w:rPr>
        <w:t>an</w:t>
      </w:r>
      <w:r w:rsidRPr="00462F9F">
        <w:rPr>
          <w:color w:val="231F20"/>
          <w:spacing w:val="-13"/>
        </w:rPr>
        <w:t xml:space="preserve"> </w:t>
      </w:r>
      <w:r w:rsidRPr="00462F9F">
        <w:rPr>
          <w:color w:val="231F20"/>
        </w:rPr>
        <w:t>equal</w:t>
      </w:r>
      <w:r w:rsidRPr="00462F9F">
        <w:rPr>
          <w:color w:val="231F20"/>
          <w:spacing w:val="-13"/>
        </w:rPr>
        <w:t xml:space="preserve"> </w:t>
      </w:r>
      <w:r w:rsidR="00A43962" w:rsidRPr="00462F9F">
        <w:rPr>
          <w:color w:val="231F20"/>
        </w:rPr>
        <w:t>opportuni</w:t>
      </w:r>
      <w:r w:rsidRPr="00462F9F">
        <w:rPr>
          <w:color w:val="231F20"/>
        </w:rPr>
        <w:t xml:space="preserve">ty institution and is dedicated to non-discrimination. Qualiﬁed students, applicants, or employees will not be excluded from any course or activity because of race, </w:t>
      </w:r>
      <w:r w:rsidRPr="00462F9F">
        <w:rPr>
          <w:color w:val="231F20"/>
          <w:spacing w:val="-4"/>
        </w:rPr>
        <w:t xml:space="preserve">color, </w:t>
      </w:r>
      <w:r w:rsidRPr="00462F9F">
        <w:rPr>
          <w:color w:val="231F20"/>
        </w:rPr>
        <w:t>religion, national origin, sex, age,</w:t>
      </w:r>
      <w:r w:rsidRPr="00462F9F">
        <w:rPr>
          <w:color w:val="231F20"/>
          <w:spacing w:val="-7"/>
        </w:rPr>
        <w:t xml:space="preserve"> </w:t>
      </w:r>
      <w:r w:rsidRPr="00462F9F">
        <w:rPr>
          <w:color w:val="231F20"/>
        </w:rPr>
        <w:t>disability,</w:t>
      </w:r>
      <w:r w:rsidRPr="00462F9F">
        <w:rPr>
          <w:color w:val="231F20"/>
          <w:spacing w:val="-7"/>
        </w:rPr>
        <w:t xml:space="preserve"> </w:t>
      </w:r>
      <w:r w:rsidRPr="00462F9F">
        <w:rPr>
          <w:color w:val="231F20"/>
        </w:rPr>
        <w:t>sexual</w:t>
      </w:r>
      <w:r w:rsidRPr="00462F9F">
        <w:rPr>
          <w:color w:val="231F20"/>
          <w:spacing w:val="-7"/>
        </w:rPr>
        <w:t xml:space="preserve"> </w:t>
      </w:r>
      <w:r w:rsidRPr="00462F9F">
        <w:rPr>
          <w:color w:val="231F20"/>
        </w:rPr>
        <w:t>orientation,</w:t>
      </w:r>
      <w:r w:rsidRPr="00462F9F">
        <w:rPr>
          <w:color w:val="231F20"/>
          <w:spacing w:val="-7"/>
        </w:rPr>
        <w:t xml:space="preserve"> </w:t>
      </w:r>
      <w:r w:rsidRPr="00462F9F">
        <w:rPr>
          <w:color w:val="231F20"/>
        </w:rPr>
        <w:t>qualiﬁed</w:t>
      </w:r>
      <w:r w:rsidRPr="00462F9F">
        <w:rPr>
          <w:color w:val="231F20"/>
          <w:spacing w:val="-7"/>
        </w:rPr>
        <w:t xml:space="preserve"> </w:t>
      </w:r>
      <w:r w:rsidRPr="00462F9F">
        <w:rPr>
          <w:color w:val="231F20"/>
        </w:rPr>
        <w:t>handicap</w:t>
      </w:r>
      <w:r w:rsidR="00FA3A18" w:rsidRPr="00462F9F">
        <w:rPr>
          <w:color w:val="231F20"/>
        </w:rPr>
        <w:t>, or marital status</w:t>
      </w:r>
      <w:r w:rsidRPr="00462F9F">
        <w:rPr>
          <w:color w:val="231F20"/>
        </w:rPr>
        <w:t>.</w:t>
      </w:r>
    </w:p>
    <w:p w14:paraId="5799C6E3" w14:textId="77777777" w:rsidR="00FA3A18" w:rsidRDefault="00FA3A18">
      <w:pPr>
        <w:pStyle w:val="BodyText"/>
        <w:spacing w:before="5"/>
        <w:rPr>
          <w:b/>
          <w:color w:val="365F91" w:themeColor="accent1" w:themeShade="BF"/>
          <w:sz w:val="28"/>
        </w:rPr>
      </w:pPr>
    </w:p>
    <w:p w14:paraId="4B5D3CDD" w14:textId="2BCDCA3F" w:rsidR="00DC18A2" w:rsidRDefault="009A15A3">
      <w:pPr>
        <w:pStyle w:val="BodyText"/>
        <w:spacing w:before="5"/>
        <w:rPr>
          <w:b/>
          <w:color w:val="365F91" w:themeColor="accent1" w:themeShade="BF"/>
          <w:sz w:val="28"/>
        </w:rPr>
      </w:pPr>
      <w:r>
        <w:rPr>
          <w:b/>
          <w:color w:val="365F91" w:themeColor="accent1" w:themeShade="BF"/>
          <w:sz w:val="28"/>
        </w:rPr>
        <w:t>Faculty</w:t>
      </w:r>
      <w:r w:rsidR="002C4EAB">
        <w:rPr>
          <w:b/>
          <w:color w:val="365F91" w:themeColor="accent1" w:themeShade="BF"/>
          <w:sz w:val="28"/>
        </w:rPr>
        <w:t xml:space="preserve"> Requirements</w:t>
      </w:r>
    </w:p>
    <w:p w14:paraId="044F3041" w14:textId="77777777" w:rsidR="009A15A3" w:rsidRDefault="009A15A3">
      <w:pPr>
        <w:pStyle w:val="BodyText"/>
        <w:spacing w:before="5"/>
        <w:rPr>
          <w:b/>
          <w:color w:val="365F91" w:themeColor="accent1" w:themeShade="BF"/>
          <w:sz w:val="28"/>
        </w:rPr>
      </w:pPr>
    </w:p>
    <w:p w14:paraId="6CA0434C" w14:textId="1CE50AA1" w:rsidR="009A15A3" w:rsidRPr="009A15A3" w:rsidRDefault="009A15A3">
      <w:pPr>
        <w:pStyle w:val="BodyText"/>
        <w:spacing w:before="5"/>
        <w:rPr>
          <w:bCs/>
          <w:sz w:val="28"/>
        </w:rPr>
      </w:pPr>
      <w:r>
        <w:rPr>
          <w:bCs/>
          <w:sz w:val="28"/>
        </w:rPr>
        <w:t>Faculty must have at least 3 years work experience as a Medical Assistant to teach the MA and Phlebotomy Program.</w:t>
      </w:r>
    </w:p>
    <w:p w14:paraId="116B6471" w14:textId="77777777" w:rsidR="00DC18A2" w:rsidRDefault="00DC18A2">
      <w:pPr>
        <w:pStyle w:val="BodyText"/>
        <w:spacing w:before="5"/>
        <w:rPr>
          <w:b/>
          <w:color w:val="365F91" w:themeColor="accent1" w:themeShade="BF"/>
          <w:sz w:val="28"/>
        </w:rPr>
      </w:pPr>
    </w:p>
    <w:p w14:paraId="6C6FB237" w14:textId="77777777" w:rsidR="00DC18A2" w:rsidRDefault="00DC18A2">
      <w:pPr>
        <w:pStyle w:val="BodyText"/>
        <w:spacing w:before="5"/>
        <w:rPr>
          <w:b/>
          <w:color w:val="365F91" w:themeColor="accent1" w:themeShade="BF"/>
          <w:sz w:val="28"/>
        </w:rPr>
      </w:pPr>
    </w:p>
    <w:p w14:paraId="7C9E588C" w14:textId="77777777" w:rsidR="00DC18A2" w:rsidRDefault="00DC18A2">
      <w:pPr>
        <w:pStyle w:val="BodyText"/>
        <w:spacing w:before="5"/>
        <w:rPr>
          <w:b/>
          <w:color w:val="365F91" w:themeColor="accent1" w:themeShade="BF"/>
          <w:sz w:val="28"/>
        </w:rPr>
      </w:pPr>
    </w:p>
    <w:p w14:paraId="7C3877FF" w14:textId="77777777" w:rsidR="00CD6DDE" w:rsidRDefault="00CD6DDE">
      <w:pPr>
        <w:pStyle w:val="BodyText"/>
        <w:spacing w:before="5"/>
        <w:rPr>
          <w:b/>
          <w:color w:val="365F91" w:themeColor="accent1" w:themeShade="BF"/>
          <w:sz w:val="28"/>
        </w:rPr>
      </w:pPr>
    </w:p>
    <w:p w14:paraId="16330B58" w14:textId="62BF64DA" w:rsidR="00CD6DDE" w:rsidRDefault="00CD6DDE">
      <w:pPr>
        <w:pStyle w:val="BodyText"/>
        <w:spacing w:before="5"/>
        <w:rPr>
          <w:b/>
          <w:color w:val="365F91" w:themeColor="accent1" w:themeShade="BF"/>
          <w:sz w:val="28"/>
        </w:rPr>
      </w:pPr>
    </w:p>
    <w:p w14:paraId="416FE6FB" w14:textId="5E985002" w:rsidR="00B369BC" w:rsidRDefault="00FA3A18">
      <w:pPr>
        <w:pStyle w:val="BodyText"/>
        <w:spacing w:before="5"/>
        <w:rPr>
          <w:b/>
          <w:color w:val="365F91" w:themeColor="accent1" w:themeShade="BF"/>
          <w:sz w:val="28"/>
        </w:rPr>
      </w:pPr>
      <w:r w:rsidRPr="00462F9F">
        <w:rPr>
          <w:b/>
          <w:color w:val="365F91" w:themeColor="accent1" w:themeShade="BF"/>
          <w:sz w:val="28"/>
        </w:rPr>
        <w:lastRenderedPageBreak/>
        <w:t>Students with Disabilities</w:t>
      </w:r>
      <w:r w:rsidRPr="00FA3A18">
        <w:rPr>
          <w:b/>
          <w:color w:val="365F91" w:themeColor="accent1" w:themeShade="BF"/>
          <w:sz w:val="28"/>
        </w:rPr>
        <w:t xml:space="preserve"> </w:t>
      </w:r>
    </w:p>
    <w:p w14:paraId="7CFCEFF7" w14:textId="77777777" w:rsidR="00FA3A18" w:rsidRDefault="00FA3A18">
      <w:pPr>
        <w:pStyle w:val="BodyText"/>
        <w:spacing w:before="5"/>
        <w:rPr>
          <w:b/>
          <w:color w:val="365F91" w:themeColor="accent1" w:themeShade="BF"/>
          <w:sz w:val="28"/>
        </w:rPr>
      </w:pPr>
    </w:p>
    <w:p w14:paraId="0E8ECD32" w14:textId="77777777" w:rsidR="00A43962" w:rsidRDefault="00A43962">
      <w:pPr>
        <w:pStyle w:val="BodyText"/>
        <w:spacing w:before="5"/>
      </w:pPr>
      <w:r>
        <w:t xml:space="preserve">EduMed complies with the Americans with Disabilities Act of 1990 and is wheelchair accessible. If enrolled under training with a government agency, institution direct, and/or other entity, students must meet the admission requirements set out in the training agreement and/or applicable state licensing or certification requirements. EduMed is equipped with ramp access from the parking lot. </w:t>
      </w:r>
    </w:p>
    <w:p w14:paraId="1762B163" w14:textId="7D8160CD" w:rsidR="00A43962" w:rsidRDefault="00A43962">
      <w:pPr>
        <w:pStyle w:val="BodyText"/>
        <w:spacing w:before="5"/>
      </w:pPr>
    </w:p>
    <w:p w14:paraId="403BDB9C" w14:textId="0402EB4A" w:rsidR="00A43962" w:rsidRDefault="00A43962">
      <w:pPr>
        <w:pStyle w:val="BodyText"/>
        <w:spacing w:before="5"/>
      </w:pPr>
      <w:r>
        <w:t xml:space="preserve">If you are interested in attending school, but </w:t>
      </w:r>
      <w:proofErr w:type="gramStart"/>
      <w:r>
        <w:t>are in need of</w:t>
      </w:r>
      <w:proofErr w:type="gramEnd"/>
      <w:r>
        <w:t xml:space="preserve"> reasonable accommodation, you should schedule an appointment with the Director. At this meeting, we will discuss the nature of the reported disability and its impact on learning. We will also discuss the process of receiving reasonable </w:t>
      </w:r>
      <w:proofErr w:type="gramStart"/>
      <w:r>
        <w:t>accommodations</w:t>
      </w:r>
      <w:proofErr w:type="gramEnd"/>
      <w:r>
        <w:t xml:space="preserve">, and the type of </w:t>
      </w:r>
      <w:proofErr w:type="gramStart"/>
      <w:r>
        <w:t>accommodations</w:t>
      </w:r>
      <w:proofErr w:type="gramEnd"/>
      <w:r>
        <w:t xml:space="preserve"> available. </w:t>
      </w:r>
    </w:p>
    <w:p w14:paraId="5364D5CC" w14:textId="197A8432" w:rsidR="00A43962" w:rsidRDefault="00A43962">
      <w:pPr>
        <w:pStyle w:val="BodyText"/>
        <w:spacing w:before="5"/>
      </w:pPr>
    </w:p>
    <w:p w14:paraId="5E6AE30D" w14:textId="77777777" w:rsidR="00A43962" w:rsidRDefault="00A43962">
      <w:pPr>
        <w:pStyle w:val="BodyText"/>
        <w:spacing w:before="5"/>
      </w:pPr>
    </w:p>
    <w:p w14:paraId="459551CC" w14:textId="24583DAD" w:rsidR="00A43962" w:rsidRDefault="00FF78F2">
      <w:pPr>
        <w:pStyle w:val="BodyText"/>
        <w:spacing w:before="5"/>
      </w:pPr>
      <w:r>
        <w:t xml:space="preserve">Please bring copies of current documentation </w:t>
      </w:r>
      <w:proofErr w:type="gramStart"/>
      <w:r>
        <w:t>of</w:t>
      </w:r>
      <w:proofErr w:type="gramEnd"/>
      <w:r>
        <w:t xml:space="preserve"> a disability to the meeting. Documentation must be provided by a medical expert </w:t>
      </w:r>
      <w:proofErr w:type="gramStart"/>
      <w:r>
        <w:t>within</w:t>
      </w:r>
      <w:proofErr w:type="gramEnd"/>
      <w:r>
        <w:t xml:space="preserve"> the last three years </w:t>
      </w:r>
      <w:r w:rsidR="00083F5E">
        <w:t>and include:</w:t>
      </w:r>
    </w:p>
    <w:p w14:paraId="0C6FE46A" w14:textId="7BEF4A00" w:rsidR="00083F5E" w:rsidRDefault="00083F5E" w:rsidP="00083F5E">
      <w:pPr>
        <w:pStyle w:val="BodyText"/>
        <w:numPr>
          <w:ilvl w:val="0"/>
          <w:numId w:val="4"/>
        </w:numPr>
        <w:spacing w:before="5"/>
      </w:pPr>
      <w:r>
        <w:t xml:space="preserve">A diagnosis of the </w:t>
      </w:r>
      <w:r w:rsidR="006144FE">
        <w:t>disability.</w:t>
      </w:r>
    </w:p>
    <w:p w14:paraId="3B9A802A" w14:textId="37DDE421" w:rsidR="00083F5E" w:rsidRDefault="00083F5E" w:rsidP="00083F5E">
      <w:pPr>
        <w:pStyle w:val="BodyText"/>
        <w:numPr>
          <w:ilvl w:val="0"/>
          <w:numId w:val="4"/>
        </w:numPr>
        <w:spacing w:before="5"/>
      </w:pPr>
      <w:r>
        <w:t>How the diagnosis was determined (what tests were given and the results); and</w:t>
      </w:r>
    </w:p>
    <w:p w14:paraId="313393F1" w14:textId="2FE9556C" w:rsidR="00083F5E" w:rsidRDefault="00083F5E" w:rsidP="00083F5E">
      <w:pPr>
        <w:pStyle w:val="BodyText"/>
        <w:numPr>
          <w:ilvl w:val="0"/>
          <w:numId w:val="4"/>
        </w:numPr>
        <w:spacing w:before="5"/>
      </w:pPr>
      <w:r>
        <w:t xml:space="preserve">A clinical summary, which includes an assessment of how </w:t>
      </w:r>
      <w:proofErr w:type="gramStart"/>
      <w:r>
        <w:t>the disability</w:t>
      </w:r>
      <w:proofErr w:type="gramEnd"/>
      <w:r>
        <w:t xml:space="preserve"> will </w:t>
      </w:r>
      <w:proofErr w:type="gramStart"/>
      <w:r>
        <w:t>impact</w:t>
      </w:r>
      <w:proofErr w:type="gramEnd"/>
      <w:r>
        <w:t xml:space="preserve"> the individual in a college environment and what accommodations are recommended.</w:t>
      </w:r>
    </w:p>
    <w:p w14:paraId="22BF3F5F" w14:textId="56BC0B5B" w:rsidR="00083F5E" w:rsidRDefault="00083F5E" w:rsidP="00083F5E">
      <w:pPr>
        <w:pStyle w:val="BodyText"/>
        <w:spacing w:before="5"/>
      </w:pPr>
      <w:r>
        <w:t>Upon completion of the initial meeting, a formal request for accommodation must be submitted in writing to the school. The initial meeting, formal request, and response from the school must take place prior to the pre-enrollment process.</w:t>
      </w:r>
    </w:p>
    <w:p w14:paraId="1DEEE98B" w14:textId="1FEAF91A" w:rsidR="00083F5E" w:rsidRDefault="00083F5E" w:rsidP="00083F5E">
      <w:pPr>
        <w:pStyle w:val="BodyText"/>
        <w:spacing w:before="5"/>
      </w:pPr>
    </w:p>
    <w:p w14:paraId="71823EA7" w14:textId="51782E69" w:rsidR="00083F5E" w:rsidRDefault="00083F5E" w:rsidP="00083F5E">
      <w:pPr>
        <w:pStyle w:val="BodyText"/>
        <w:spacing w:before="5"/>
      </w:pPr>
      <w:r w:rsidRPr="00462F9F">
        <w:t xml:space="preserve">NOTE: </w:t>
      </w:r>
      <w:r w:rsidR="00462F9F" w:rsidRPr="00462F9F">
        <w:t>One</w:t>
      </w:r>
      <w:r w:rsidRPr="00462F9F">
        <w:t xml:space="preserve"> must be able to benefit </w:t>
      </w:r>
      <w:proofErr w:type="gramStart"/>
      <w:r w:rsidRPr="00462F9F">
        <w:t>with</w:t>
      </w:r>
      <w:proofErr w:type="gramEnd"/>
      <w:r w:rsidRPr="00462F9F">
        <w:t xml:space="preserve"> reasonable </w:t>
      </w:r>
      <w:proofErr w:type="gramStart"/>
      <w:r w:rsidRPr="00462F9F">
        <w:t>accommodations</w:t>
      </w:r>
      <w:proofErr w:type="gramEnd"/>
      <w:r w:rsidRPr="00462F9F">
        <w:t>.</w:t>
      </w:r>
    </w:p>
    <w:p w14:paraId="2CAA7F9C" w14:textId="77777777" w:rsidR="00FA3A18" w:rsidRPr="00A43962" w:rsidRDefault="00FA3A18">
      <w:pPr>
        <w:pStyle w:val="BodyText"/>
        <w:spacing w:before="5"/>
        <w:rPr>
          <w:color w:val="365F91" w:themeColor="accent1" w:themeShade="BF"/>
        </w:rPr>
      </w:pPr>
    </w:p>
    <w:p w14:paraId="23EE4FBA" w14:textId="5B2A8498" w:rsidR="00B369BC" w:rsidRDefault="008E281B">
      <w:pPr>
        <w:pStyle w:val="Heading1"/>
      </w:pPr>
      <w:r>
        <w:rPr>
          <w:color w:val="3052A4"/>
        </w:rPr>
        <w:t>Admissions Policies</w:t>
      </w:r>
    </w:p>
    <w:p w14:paraId="08755410" w14:textId="77777777" w:rsidR="00B369BC" w:rsidRDefault="00B369BC">
      <w:pPr>
        <w:pStyle w:val="BodyText"/>
        <w:spacing w:before="2"/>
        <w:rPr>
          <w:b/>
          <w:sz w:val="26"/>
        </w:rPr>
      </w:pPr>
    </w:p>
    <w:p w14:paraId="182693DA" w14:textId="035AB9D8" w:rsidR="00B369BC" w:rsidRDefault="008E281B" w:rsidP="00415541">
      <w:pPr>
        <w:pStyle w:val="ListParagraph"/>
        <w:numPr>
          <w:ilvl w:val="0"/>
          <w:numId w:val="3"/>
        </w:numPr>
        <w:tabs>
          <w:tab w:val="left" w:pos="360"/>
        </w:tabs>
        <w:spacing w:line="290" w:lineRule="exact"/>
        <w:ind w:left="360" w:hanging="270"/>
        <w:rPr>
          <w:sz w:val="24"/>
        </w:rPr>
      </w:pPr>
      <w:proofErr w:type="gramStart"/>
      <w:r>
        <w:rPr>
          <w:color w:val="231F20"/>
          <w:sz w:val="24"/>
        </w:rPr>
        <w:t>Applicant</w:t>
      </w:r>
      <w:proofErr w:type="gramEnd"/>
      <w:r>
        <w:rPr>
          <w:color w:val="231F20"/>
          <w:sz w:val="24"/>
        </w:rPr>
        <w:t xml:space="preserve"> must pass </w:t>
      </w:r>
      <w:r w:rsidR="00A13403">
        <w:rPr>
          <w:color w:val="231F20"/>
          <w:sz w:val="24"/>
        </w:rPr>
        <w:t>an</w:t>
      </w:r>
      <w:r>
        <w:rPr>
          <w:color w:val="231F20"/>
          <w:sz w:val="24"/>
        </w:rPr>
        <w:t xml:space="preserve"> </w:t>
      </w:r>
      <w:r w:rsidR="00FF78F2">
        <w:rPr>
          <w:color w:val="231F20"/>
          <w:sz w:val="24"/>
        </w:rPr>
        <w:t>Admission</w:t>
      </w:r>
      <w:r>
        <w:rPr>
          <w:color w:val="231F20"/>
          <w:sz w:val="24"/>
        </w:rPr>
        <w:t xml:space="preserve"> Assessment prior to</w:t>
      </w:r>
      <w:r w:rsidR="00462F9F">
        <w:rPr>
          <w:color w:val="231F20"/>
          <w:sz w:val="24"/>
        </w:rPr>
        <w:t xml:space="preserve"> beginning classes</w:t>
      </w:r>
      <w:r w:rsidR="0087439C">
        <w:rPr>
          <w:color w:val="231F20"/>
          <w:sz w:val="24"/>
        </w:rPr>
        <w:t>.</w:t>
      </w:r>
    </w:p>
    <w:p w14:paraId="1B02C1DA" w14:textId="4C527D50" w:rsidR="00B369BC" w:rsidRDefault="008E281B" w:rsidP="00415541">
      <w:pPr>
        <w:pStyle w:val="ListParagraph"/>
        <w:numPr>
          <w:ilvl w:val="0"/>
          <w:numId w:val="3"/>
        </w:numPr>
        <w:tabs>
          <w:tab w:val="left" w:pos="360"/>
        </w:tabs>
        <w:spacing w:before="1" w:line="235" w:lineRule="auto"/>
        <w:ind w:left="360" w:right="769" w:hanging="270"/>
        <w:jc w:val="left"/>
        <w:rPr>
          <w:sz w:val="24"/>
        </w:rPr>
      </w:pPr>
      <w:r>
        <w:rPr>
          <w:color w:val="231F20"/>
          <w:sz w:val="24"/>
        </w:rPr>
        <w:t>An applicant must be a high school graduate or have a recognized equivalent diploma (GED) or have been home schooled according to State</w:t>
      </w:r>
      <w:r>
        <w:rPr>
          <w:color w:val="231F20"/>
          <w:spacing w:val="-35"/>
          <w:sz w:val="24"/>
        </w:rPr>
        <w:t xml:space="preserve"> </w:t>
      </w:r>
      <w:r>
        <w:rPr>
          <w:color w:val="231F20"/>
          <w:sz w:val="24"/>
        </w:rPr>
        <w:t>regulations.</w:t>
      </w:r>
    </w:p>
    <w:p w14:paraId="763EA47E" w14:textId="3D50E4D7" w:rsidR="00B369BC" w:rsidRPr="00A13403" w:rsidRDefault="008E281B" w:rsidP="00415541">
      <w:pPr>
        <w:pStyle w:val="ListParagraph"/>
        <w:numPr>
          <w:ilvl w:val="0"/>
          <w:numId w:val="3"/>
        </w:numPr>
        <w:tabs>
          <w:tab w:val="left" w:pos="360"/>
        </w:tabs>
        <w:ind w:left="360" w:hanging="270"/>
        <w:rPr>
          <w:sz w:val="24"/>
        </w:rPr>
      </w:pPr>
      <w:r>
        <w:rPr>
          <w:color w:val="231F20"/>
          <w:sz w:val="24"/>
        </w:rPr>
        <w:t>An</w:t>
      </w:r>
      <w:r>
        <w:rPr>
          <w:color w:val="231F20"/>
          <w:spacing w:val="-5"/>
          <w:sz w:val="24"/>
        </w:rPr>
        <w:t xml:space="preserve"> </w:t>
      </w:r>
      <w:r>
        <w:rPr>
          <w:color w:val="231F20"/>
          <w:sz w:val="24"/>
        </w:rPr>
        <w:t>applicant</w:t>
      </w:r>
      <w:r>
        <w:rPr>
          <w:color w:val="231F20"/>
          <w:spacing w:val="-5"/>
          <w:sz w:val="24"/>
        </w:rPr>
        <w:t xml:space="preserve"> </w:t>
      </w:r>
      <w:r>
        <w:rPr>
          <w:color w:val="231F20"/>
          <w:sz w:val="24"/>
        </w:rPr>
        <w:t>must</w:t>
      </w:r>
      <w:r>
        <w:rPr>
          <w:color w:val="231F20"/>
          <w:spacing w:val="-5"/>
          <w:sz w:val="24"/>
        </w:rPr>
        <w:t xml:space="preserve"> </w:t>
      </w:r>
      <w:r>
        <w:rPr>
          <w:color w:val="231F20"/>
          <w:sz w:val="24"/>
        </w:rPr>
        <w:t>participate</w:t>
      </w:r>
      <w:r>
        <w:rPr>
          <w:color w:val="231F20"/>
          <w:spacing w:val="-5"/>
          <w:sz w:val="24"/>
        </w:rPr>
        <w:t xml:space="preserve"> </w:t>
      </w:r>
      <w:r>
        <w:rPr>
          <w:color w:val="231F20"/>
          <w:sz w:val="24"/>
        </w:rPr>
        <w:t>in</w:t>
      </w:r>
      <w:r>
        <w:rPr>
          <w:color w:val="231F20"/>
          <w:spacing w:val="-5"/>
          <w:sz w:val="24"/>
        </w:rPr>
        <w:t xml:space="preserve"> </w:t>
      </w:r>
      <w:r>
        <w:rPr>
          <w:color w:val="231F20"/>
          <w:sz w:val="24"/>
        </w:rPr>
        <w:t>an</w:t>
      </w:r>
      <w:r>
        <w:rPr>
          <w:color w:val="231F20"/>
          <w:spacing w:val="-5"/>
          <w:sz w:val="24"/>
        </w:rPr>
        <w:t xml:space="preserve"> </w:t>
      </w:r>
      <w:r>
        <w:rPr>
          <w:color w:val="231F20"/>
          <w:sz w:val="24"/>
        </w:rPr>
        <w:t>interview</w:t>
      </w:r>
      <w:r>
        <w:rPr>
          <w:color w:val="231F20"/>
          <w:spacing w:val="-5"/>
          <w:sz w:val="24"/>
        </w:rPr>
        <w:t xml:space="preserve"> </w:t>
      </w:r>
      <w:r>
        <w:rPr>
          <w:color w:val="231F20"/>
          <w:sz w:val="24"/>
        </w:rPr>
        <w:t>with</w:t>
      </w:r>
      <w:r>
        <w:rPr>
          <w:color w:val="231F20"/>
          <w:spacing w:val="-5"/>
          <w:sz w:val="24"/>
        </w:rPr>
        <w:t xml:space="preserve"> </w:t>
      </w:r>
      <w:r>
        <w:rPr>
          <w:color w:val="231F20"/>
          <w:sz w:val="24"/>
        </w:rPr>
        <w:t>an</w:t>
      </w:r>
      <w:r>
        <w:rPr>
          <w:color w:val="231F20"/>
          <w:spacing w:val="-5"/>
          <w:sz w:val="24"/>
        </w:rPr>
        <w:t xml:space="preserve"> </w:t>
      </w:r>
      <w:r w:rsidR="006144FE">
        <w:rPr>
          <w:color w:val="231F20"/>
          <w:sz w:val="24"/>
        </w:rPr>
        <w:t>admission</w:t>
      </w:r>
      <w:r>
        <w:rPr>
          <w:color w:val="231F20"/>
          <w:spacing w:val="-5"/>
          <w:sz w:val="24"/>
        </w:rPr>
        <w:t xml:space="preserve"> </w:t>
      </w:r>
      <w:r>
        <w:rPr>
          <w:color w:val="231F20"/>
          <w:sz w:val="24"/>
        </w:rPr>
        <w:t>representative</w:t>
      </w:r>
    </w:p>
    <w:p w14:paraId="7FBD3C1B" w14:textId="12FC5E7A" w:rsidR="00A13403" w:rsidRPr="00A13403" w:rsidRDefault="00A13403" w:rsidP="00A13403">
      <w:pPr>
        <w:pStyle w:val="ListParagraph"/>
        <w:numPr>
          <w:ilvl w:val="0"/>
          <w:numId w:val="3"/>
        </w:numPr>
        <w:tabs>
          <w:tab w:val="left" w:pos="360"/>
        </w:tabs>
        <w:spacing w:line="287" w:lineRule="exact"/>
        <w:ind w:left="360" w:hanging="270"/>
        <w:rPr>
          <w:sz w:val="24"/>
        </w:rPr>
      </w:pPr>
      <w:r>
        <w:rPr>
          <w:color w:val="231F20"/>
          <w:sz w:val="24"/>
        </w:rPr>
        <w:t>Registration fee must be paid prior to</w:t>
      </w:r>
      <w:r>
        <w:rPr>
          <w:color w:val="231F20"/>
          <w:spacing w:val="-29"/>
          <w:sz w:val="24"/>
        </w:rPr>
        <w:t xml:space="preserve"> </w:t>
      </w:r>
      <w:r>
        <w:rPr>
          <w:color w:val="231F20"/>
          <w:sz w:val="24"/>
        </w:rPr>
        <w:t>admission for Cash Pay Students</w:t>
      </w:r>
    </w:p>
    <w:p w14:paraId="5C397D9E" w14:textId="12A7C194" w:rsidR="00B369BC" w:rsidRDefault="008E281B" w:rsidP="00415541">
      <w:pPr>
        <w:pStyle w:val="ListParagraph"/>
        <w:numPr>
          <w:ilvl w:val="0"/>
          <w:numId w:val="3"/>
        </w:numPr>
        <w:tabs>
          <w:tab w:val="left" w:pos="360"/>
        </w:tabs>
        <w:ind w:left="360" w:hanging="270"/>
        <w:rPr>
          <w:sz w:val="24"/>
        </w:rPr>
      </w:pPr>
      <w:r>
        <w:rPr>
          <w:color w:val="231F20"/>
          <w:sz w:val="24"/>
        </w:rPr>
        <w:t>$700.00</w:t>
      </w:r>
      <w:r w:rsidR="00A13403">
        <w:rPr>
          <w:color w:val="231F20"/>
          <w:sz w:val="24"/>
        </w:rPr>
        <w:t xml:space="preserve"> </w:t>
      </w:r>
      <w:r>
        <w:rPr>
          <w:color w:val="231F20"/>
          <w:sz w:val="24"/>
        </w:rPr>
        <w:t xml:space="preserve">must be paid prior to sitting in </w:t>
      </w:r>
      <w:r w:rsidR="00A13403">
        <w:rPr>
          <w:color w:val="231F20"/>
          <w:sz w:val="24"/>
        </w:rPr>
        <w:t>class</w:t>
      </w:r>
      <w:r w:rsidR="001508F3">
        <w:rPr>
          <w:color w:val="231F20"/>
          <w:sz w:val="24"/>
        </w:rPr>
        <w:t xml:space="preserve"> for Cash Pay Students.</w:t>
      </w:r>
    </w:p>
    <w:p w14:paraId="3B34380E" w14:textId="6DA4CEA7" w:rsidR="001238E4" w:rsidRDefault="001238E4" w:rsidP="00415541">
      <w:pPr>
        <w:tabs>
          <w:tab w:val="left" w:pos="360"/>
        </w:tabs>
        <w:spacing w:before="2" w:line="235" w:lineRule="auto"/>
        <w:ind w:left="108" w:right="993"/>
        <w:rPr>
          <w:sz w:val="24"/>
        </w:rPr>
      </w:pPr>
    </w:p>
    <w:p w14:paraId="72216CF1" w14:textId="6698CF15" w:rsidR="00801DA2" w:rsidRDefault="001238C1" w:rsidP="00415541">
      <w:pPr>
        <w:tabs>
          <w:tab w:val="left" w:pos="360"/>
        </w:tabs>
        <w:spacing w:before="2" w:line="235" w:lineRule="auto"/>
        <w:ind w:left="108" w:right="993"/>
        <w:rPr>
          <w:sz w:val="24"/>
        </w:rPr>
      </w:pPr>
      <w:r w:rsidRPr="001238E4">
        <w:rPr>
          <w:noProof/>
          <w:color w:val="3052A4"/>
        </w:rPr>
        <mc:AlternateContent>
          <mc:Choice Requires="wps">
            <w:drawing>
              <wp:anchor distT="45720" distB="45720" distL="114300" distR="114300" simplePos="0" relativeHeight="251662336" behindDoc="0" locked="0" layoutInCell="1" allowOverlap="1" wp14:anchorId="5C68D142" wp14:editId="1F55E857">
                <wp:simplePos x="0" y="0"/>
                <wp:positionH relativeFrom="margin">
                  <wp:posOffset>-101019</wp:posOffset>
                </wp:positionH>
                <wp:positionV relativeFrom="paragraph">
                  <wp:posOffset>107409</wp:posOffset>
                </wp:positionV>
                <wp:extent cx="5398541" cy="2811294"/>
                <wp:effectExtent l="0" t="0" r="12065" b="27305"/>
                <wp:wrapNone/>
                <wp:docPr id="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541" cy="2811294"/>
                        </a:xfrm>
                        <a:prstGeom prst="rect">
                          <a:avLst/>
                        </a:prstGeom>
                        <a:solidFill>
                          <a:srgbClr val="FFFFFF"/>
                        </a:solidFill>
                        <a:ln w="9525">
                          <a:solidFill>
                            <a:schemeClr val="bg1"/>
                          </a:solidFill>
                          <a:miter lim="800000"/>
                          <a:headEnd/>
                          <a:tailEnd/>
                        </a:ln>
                      </wps:spPr>
                      <wps:txbx>
                        <w:txbxContent>
                          <w:p w14:paraId="0CCB7783" w14:textId="77777777" w:rsidR="00D535BB" w:rsidRDefault="00D535BB" w:rsidP="001238E4">
                            <w:pPr>
                              <w:pStyle w:val="Heading1"/>
                            </w:pPr>
                            <w:r>
                              <w:rPr>
                                <w:color w:val="3052A4"/>
                              </w:rPr>
                              <w:t>Late Enrollments</w:t>
                            </w:r>
                          </w:p>
                          <w:p w14:paraId="74B49682" w14:textId="77777777" w:rsidR="00D535BB" w:rsidRDefault="00D535BB" w:rsidP="001238E4">
                            <w:pPr>
                              <w:pStyle w:val="BodyText"/>
                              <w:spacing w:line="288" w:lineRule="exact"/>
                              <w:ind w:left="108" w:right="769"/>
                              <w:jc w:val="both"/>
                              <w:rPr>
                                <w:color w:val="231F20"/>
                              </w:rPr>
                            </w:pPr>
                            <w:r>
                              <w:rPr>
                                <w:color w:val="231F20"/>
                              </w:rPr>
                              <w:t>Student</w:t>
                            </w:r>
                            <w:r>
                              <w:rPr>
                                <w:color w:val="231F20"/>
                                <w:spacing w:val="-3"/>
                              </w:rPr>
                              <w:t xml:space="preserve"> </w:t>
                            </w:r>
                            <w:r>
                              <w:rPr>
                                <w:color w:val="231F20"/>
                              </w:rPr>
                              <w:t>may</w:t>
                            </w:r>
                            <w:r>
                              <w:rPr>
                                <w:color w:val="231F20"/>
                                <w:spacing w:val="-3"/>
                              </w:rPr>
                              <w:t xml:space="preserve"> </w:t>
                            </w:r>
                            <w:r>
                              <w:rPr>
                                <w:color w:val="231F20"/>
                              </w:rPr>
                              <w:t>enroll</w:t>
                            </w:r>
                            <w:r>
                              <w:rPr>
                                <w:color w:val="231F20"/>
                                <w:spacing w:val="-3"/>
                              </w:rPr>
                              <w:t xml:space="preserve"> </w:t>
                            </w:r>
                            <w:r>
                              <w:rPr>
                                <w:color w:val="231F20"/>
                              </w:rPr>
                              <w:t>up</w:t>
                            </w:r>
                            <w:r>
                              <w:rPr>
                                <w:color w:val="231F20"/>
                                <w:spacing w:val="-3"/>
                              </w:rPr>
                              <w:t xml:space="preserve"> </w:t>
                            </w:r>
                            <w:r>
                              <w:rPr>
                                <w:color w:val="231F20"/>
                              </w:rPr>
                              <w:t>to</w:t>
                            </w:r>
                            <w:r>
                              <w:rPr>
                                <w:color w:val="231F20"/>
                                <w:spacing w:val="-3"/>
                              </w:rPr>
                              <w:t xml:space="preserve"> </w:t>
                            </w:r>
                            <w:r>
                              <w:rPr>
                                <w:color w:val="231F20"/>
                              </w:rPr>
                              <w:t>2</w:t>
                            </w:r>
                            <w:r>
                              <w:rPr>
                                <w:color w:val="231F20"/>
                                <w:spacing w:val="-3"/>
                              </w:rPr>
                              <w:t xml:space="preserve"> </w:t>
                            </w:r>
                            <w:r>
                              <w:rPr>
                                <w:color w:val="231F20"/>
                              </w:rPr>
                              <w:t>days</w:t>
                            </w:r>
                            <w:r>
                              <w:rPr>
                                <w:color w:val="231F20"/>
                                <w:spacing w:val="-3"/>
                              </w:rPr>
                              <w:t xml:space="preserve"> </w:t>
                            </w:r>
                            <w:r>
                              <w:rPr>
                                <w:color w:val="231F20"/>
                              </w:rPr>
                              <w:t>after</w:t>
                            </w:r>
                            <w:r>
                              <w:rPr>
                                <w:color w:val="231F20"/>
                                <w:spacing w:val="-3"/>
                              </w:rPr>
                              <w:t xml:space="preserve"> </w:t>
                            </w:r>
                            <w:r>
                              <w:rPr>
                                <w:color w:val="231F20"/>
                              </w:rPr>
                              <w:t>the</w:t>
                            </w:r>
                            <w:r>
                              <w:rPr>
                                <w:color w:val="231F20"/>
                                <w:spacing w:val="-3"/>
                              </w:rPr>
                              <w:t xml:space="preserve"> </w:t>
                            </w:r>
                            <w:r>
                              <w:rPr>
                                <w:color w:val="231F20"/>
                              </w:rPr>
                              <w:t>start</w:t>
                            </w:r>
                            <w:r>
                              <w:rPr>
                                <w:color w:val="231F20"/>
                                <w:spacing w:val="-3"/>
                              </w:rPr>
                              <w:t xml:space="preserve"> </w:t>
                            </w:r>
                            <w:r>
                              <w:rPr>
                                <w:color w:val="231F20"/>
                              </w:rPr>
                              <w:t>date</w:t>
                            </w:r>
                            <w:r>
                              <w:rPr>
                                <w:color w:val="231F20"/>
                                <w:spacing w:val="-3"/>
                              </w:rPr>
                              <w:t xml:space="preserve">. </w:t>
                            </w:r>
                            <w:r>
                              <w:rPr>
                                <w:color w:val="231F20"/>
                              </w:rPr>
                              <w:t>All</w:t>
                            </w:r>
                            <w:r>
                              <w:rPr>
                                <w:color w:val="231F20"/>
                                <w:spacing w:val="-3"/>
                              </w:rPr>
                              <w:t xml:space="preserve"> </w:t>
                            </w:r>
                            <w:r>
                              <w:rPr>
                                <w:color w:val="231F20"/>
                              </w:rPr>
                              <w:t>admissions</w:t>
                            </w:r>
                            <w:r>
                              <w:rPr>
                                <w:color w:val="231F20"/>
                                <w:spacing w:val="-3"/>
                              </w:rPr>
                              <w:t xml:space="preserve"> </w:t>
                            </w:r>
                            <w:r>
                              <w:rPr>
                                <w:color w:val="231F20"/>
                              </w:rPr>
                              <w:t>criteria</w:t>
                            </w:r>
                            <w:r>
                              <w:rPr>
                                <w:color w:val="231F20"/>
                                <w:spacing w:val="-3"/>
                              </w:rPr>
                              <w:t xml:space="preserve"> </w:t>
                            </w:r>
                            <w:r>
                              <w:rPr>
                                <w:color w:val="231F20"/>
                              </w:rPr>
                              <w:t>must</w:t>
                            </w:r>
                            <w:r>
                              <w:rPr>
                                <w:color w:val="231F20"/>
                                <w:spacing w:val="-3"/>
                              </w:rPr>
                              <w:t xml:space="preserve"> </w:t>
                            </w:r>
                            <w:r>
                              <w:rPr>
                                <w:color w:val="231F20"/>
                              </w:rPr>
                              <w:t>be</w:t>
                            </w:r>
                            <w:r>
                              <w:rPr>
                                <w:color w:val="231F20"/>
                                <w:spacing w:val="-3"/>
                              </w:rPr>
                              <w:t xml:space="preserve"> </w:t>
                            </w:r>
                            <w:r>
                              <w:rPr>
                                <w:color w:val="231F20"/>
                              </w:rPr>
                              <w:t>fulﬁlled</w:t>
                            </w:r>
                            <w:r>
                              <w:rPr>
                                <w:color w:val="231F20"/>
                                <w:spacing w:val="-3"/>
                              </w:rPr>
                              <w:t xml:space="preserve"> </w:t>
                            </w:r>
                            <w:proofErr w:type="gramStart"/>
                            <w:r>
                              <w:rPr>
                                <w:color w:val="231F20"/>
                              </w:rPr>
                              <w:t>in</w:t>
                            </w:r>
                            <w:r>
                              <w:rPr>
                                <w:color w:val="231F20"/>
                                <w:spacing w:val="-3"/>
                              </w:rPr>
                              <w:t xml:space="preserve"> </w:t>
                            </w:r>
                            <w:r>
                              <w:rPr>
                                <w:color w:val="231F20"/>
                              </w:rPr>
                              <w:t>order to</w:t>
                            </w:r>
                            <w:proofErr w:type="gramEnd"/>
                            <w:r>
                              <w:rPr>
                                <w:color w:val="231F20"/>
                              </w:rPr>
                              <w:t xml:space="preserve"> enroll. Student must arrange a time with the instructor to review and submit any work missed prior to enrollment by the end of the ﬁrst week.</w:t>
                            </w:r>
                          </w:p>
                          <w:p w14:paraId="4EFEE2BA" w14:textId="77777777" w:rsidR="00D535BB" w:rsidRPr="00216ADC" w:rsidRDefault="00D535BB" w:rsidP="001238E4">
                            <w:pPr>
                              <w:pStyle w:val="BodyText"/>
                              <w:spacing w:line="288" w:lineRule="exact"/>
                              <w:ind w:left="108" w:right="769"/>
                              <w:jc w:val="both"/>
                              <w:rPr>
                                <w:b/>
                                <w:color w:val="1F497D" w:themeColor="text2"/>
                              </w:rPr>
                            </w:pPr>
                            <w:r w:rsidRPr="00216ADC">
                              <w:rPr>
                                <w:b/>
                                <w:color w:val="1F497D" w:themeColor="text2"/>
                              </w:rPr>
                              <w:t>Cancellation and Withdrawal</w:t>
                            </w:r>
                          </w:p>
                          <w:p w14:paraId="234CC9D2" w14:textId="77777777" w:rsidR="00D535BB" w:rsidRDefault="00D535BB" w:rsidP="001238E4">
                            <w:pPr>
                              <w:pStyle w:val="BodyText"/>
                              <w:spacing w:line="288" w:lineRule="exact"/>
                              <w:ind w:left="108" w:right="769"/>
                              <w:jc w:val="both"/>
                            </w:pPr>
                            <w:r>
                              <w:rPr>
                                <w:color w:val="231F20"/>
                              </w:rPr>
                              <w:t xml:space="preserve">In accordance with the </w:t>
                            </w:r>
                            <w:r>
                              <w:rPr>
                                <w:color w:val="231F20"/>
                                <w:spacing w:val="-3"/>
                              </w:rPr>
                              <w:t xml:space="preserve">Tennessee </w:t>
                            </w:r>
                            <w:r>
                              <w:rPr>
                                <w:color w:val="231F20"/>
                              </w:rPr>
                              <w:t>Higher Education Commission (THEC) EduMed Partners, LLC utilizes</w:t>
                            </w:r>
                            <w:r>
                              <w:rPr>
                                <w:color w:val="231F20"/>
                                <w:spacing w:val="-14"/>
                              </w:rPr>
                              <w:t xml:space="preserve"> </w:t>
                            </w:r>
                            <w:r>
                              <w:rPr>
                                <w:color w:val="231F20"/>
                              </w:rPr>
                              <w:t>enrollment</w:t>
                            </w:r>
                            <w:r>
                              <w:rPr>
                                <w:color w:val="231F20"/>
                                <w:spacing w:val="-14"/>
                              </w:rPr>
                              <w:t xml:space="preserve"> </w:t>
                            </w:r>
                            <w:r>
                              <w:rPr>
                                <w:color w:val="231F20"/>
                              </w:rPr>
                              <w:t>agreements</w:t>
                            </w:r>
                            <w:r>
                              <w:rPr>
                                <w:color w:val="231F20"/>
                                <w:spacing w:val="-14"/>
                              </w:rPr>
                              <w:t xml:space="preserve"> </w:t>
                            </w:r>
                            <w:r>
                              <w:rPr>
                                <w:color w:val="231F20"/>
                              </w:rPr>
                              <w:t>and</w:t>
                            </w:r>
                            <w:r>
                              <w:rPr>
                                <w:color w:val="231F20"/>
                                <w:spacing w:val="-14"/>
                              </w:rPr>
                              <w:t xml:space="preserve"> </w:t>
                            </w:r>
                            <w:r>
                              <w:rPr>
                                <w:color w:val="231F20"/>
                              </w:rPr>
                              <w:t>maintains</w:t>
                            </w:r>
                            <w:r>
                              <w:rPr>
                                <w:color w:val="231F20"/>
                                <w:spacing w:val="-14"/>
                              </w:rPr>
                              <w:t xml:space="preserve"> </w:t>
                            </w:r>
                            <w:r>
                              <w:rPr>
                                <w:color w:val="231F20"/>
                              </w:rPr>
                              <w:t>a</w:t>
                            </w:r>
                            <w:r>
                              <w:rPr>
                                <w:color w:val="231F20"/>
                                <w:spacing w:val="-14"/>
                              </w:rPr>
                              <w:t xml:space="preserve"> </w:t>
                            </w:r>
                            <w:r>
                              <w:rPr>
                                <w:color w:val="231F20"/>
                              </w:rPr>
                              <w:t>cancellation/refund</w:t>
                            </w:r>
                            <w:r>
                              <w:rPr>
                                <w:color w:val="231F20"/>
                                <w:spacing w:val="-14"/>
                              </w:rPr>
                              <w:t xml:space="preserve"> </w:t>
                            </w:r>
                            <w:r>
                              <w:rPr>
                                <w:color w:val="231F20"/>
                              </w:rPr>
                              <w:t>policy</w:t>
                            </w:r>
                            <w:r>
                              <w:rPr>
                                <w:color w:val="231F20"/>
                                <w:spacing w:val="-14"/>
                              </w:rPr>
                              <w:t xml:space="preserve"> </w:t>
                            </w:r>
                            <w:r>
                              <w:rPr>
                                <w:color w:val="231F20"/>
                              </w:rPr>
                              <w:t>for</w:t>
                            </w:r>
                            <w:r>
                              <w:rPr>
                                <w:color w:val="231F20"/>
                                <w:spacing w:val="-14"/>
                              </w:rPr>
                              <w:t xml:space="preserve"> </w:t>
                            </w:r>
                            <w:r>
                              <w:rPr>
                                <w:color w:val="231F20"/>
                              </w:rPr>
                              <w:t>money</w:t>
                            </w:r>
                            <w:r>
                              <w:rPr>
                                <w:color w:val="231F20"/>
                                <w:spacing w:val="-14"/>
                              </w:rPr>
                              <w:t xml:space="preserve"> </w:t>
                            </w:r>
                            <w:r>
                              <w:rPr>
                                <w:color w:val="231F20"/>
                              </w:rPr>
                              <w:t>paid</w:t>
                            </w:r>
                            <w:r>
                              <w:rPr>
                                <w:color w:val="231F20"/>
                                <w:spacing w:val="-14"/>
                              </w:rPr>
                              <w:t xml:space="preserve"> </w:t>
                            </w:r>
                            <w:r>
                              <w:rPr>
                                <w:color w:val="231F20"/>
                              </w:rPr>
                              <w:t>by</w:t>
                            </w:r>
                            <w:r>
                              <w:rPr>
                                <w:color w:val="231F20"/>
                                <w:spacing w:val="-14"/>
                              </w:rPr>
                              <w:t xml:space="preserve"> </w:t>
                            </w:r>
                            <w:r>
                              <w:rPr>
                                <w:color w:val="231F20"/>
                              </w:rPr>
                              <w:t>student and other suppliers of</w:t>
                            </w:r>
                            <w:r>
                              <w:rPr>
                                <w:color w:val="231F20"/>
                                <w:spacing w:val="-7"/>
                              </w:rPr>
                              <w:t xml:space="preserve"> </w:t>
                            </w:r>
                            <w:r>
                              <w:rPr>
                                <w:color w:val="231F20"/>
                              </w:rPr>
                              <w:t>tuition.</w:t>
                            </w:r>
                          </w:p>
                          <w:p w14:paraId="1F84B5B6" w14:textId="77777777" w:rsidR="00D535BB" w:rsidRDefault="00D535BB" w:rsidP="001238E4">
                            <w:pPr>
                              <w:pStyle w:val="BodyText"/>
                              <w:spacing w:line="288" w:lineRule="exact"/>
                              <w:ind w:left="108" w:right="769"/>
                              <w:jc w:val="both"/>
                            </w:pPr>
                          </w:p>
                          <w:p w14:paraId="413BB725" w14:textId="77777777" w:rsidR="00D535BB" w:rsidRDefault="00D535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8D142" id="_x0000_s1033" type="#_x0000_t202" style="position:absolute;left:0;text-align:left;margin-left:-7.95pt;margin-top:8.45pt;width:425.1pt;height:221.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" strokecolor="white [3212]">
                <v:textbox>
                  <w:txbxContent>
                    <w:p w14:paraId="0CCB7783" w14:textId="77777777" w:rsidR="00D535BB" w:rsidRDefault="00D535BB" w:rsidP="001238E4">
                      <w:pPr>
                        <w:pStyle w:val="Heading1"/>
                      </w:pPr>
                      <w:r>
                        <w:rPr>
                          <w:color w:val="3052A4"/>
                        </w:rPr>
                        <w:t>Late Enrollments</w:t>
                      </w:r>
                    </w:p>
                    <w:p w14:paraId="74B49682" w14:textId="77777777" w:rsidR="00D535BB" w:rsidRDefault="00D535BB" w:rsidP="001238E4">
                      <w:pPr>
                        <w:pStyle w:val="BodyText"/>
                        <w:spacing w:line="288" w:lineRule="exact"/>
                        <w:ind w:left="108" w:right="769"/>
                        <w:jc w:val="both"/>
                        <w:rPr>
                          <w:color w:val="231F20"/>
                        </w:rPr>
                      </w:pPr>
                      <w:r>
                        <w:rPr>
                          <w:color w:val="231F20"/>
                        </w:rPr>
                        <w:t>Student</w:t>
                      </w:r>
                      <w:r>
                        <w:rPr>
                          <w:color w:val="231F20"/>
                          <w:spacing w:val="-3"/>
                        </w:rPr>
                        <w:t xml:space="preserve"> </w:t>
                      </w:r>
                      <w:r>
                        <w:rPr>
                          <w:color w:val="231F20"/>
                        </w:rPr>
                        <w:t>may</w:t>
                      </w:r>
                      <w:r>
                        <w:rPr>
                          <w:color w:val="231F20"/>
                          <w:spacing w:val="-3"/>
                        </w:rPr>
                        <w:t xml:space="preserve"> </w:t>
                      </w:r>
                      <w:r>
                        <w:rPr>
                          <w:color w:val="231F20"/>
                        </w:rPr>
                        <w:t>enroll</w:t>
                      </w:r>
                      <w:r>
                        <w:rPr>
                          <w:color w:val="231F20"/>
                          <w:spacing w:val="-3"/>
                        </w:rPr>
                        <w:t xml:space="preserve"> </w:t>
                      </w:r>
                      <w:r>
                        <w:rPr>
                          <w:color w:val="231F20"/>
                        </w:rPr>
                        <w:t>up</w:t>
                      </w:r>
                      <w:r>
                        <w:rPr>
                          <w:color w:val="231F20"/>
                          <w:spacing w:val="-3"/>
                        </w:rPr>
                        <w:t xml:space="preserve"> </w:t>
                      </w:r>
                      <w:r>
                        <w:rPr>
                          <w:color w:val="231F20"/>
                        </w:rPr>
                        <w:t>to</w:t>
                      </w:r>
                      <w:r>
                        <w:rPr>
                          <w:color w:val="231F20"/>
                          <w:spacing w:val="-3"/>
                        </w:rPr>
                        <w:t xml:space="preserve"> </w:t>
                      </w:r>
                      <w:r>
                        <w:rPr>
                          <w:color w:val="231F20"/>
                        </w:rPr>
                        <w:t>2</w:t>
                      </w:r>
                      <w:r>
                        <w:rPr>
                          <w:color w:val="231F20"/>
                          <w:spacing w:val="-3"/>
                        </w:rPr>
                        <w:t xml:space="preserve"> </w:t>
                      </w:r>
                      <w:r>
                        <w:rPr>
                          <w:color w:val="231F20"/>
                        </w:rPr>
                        <w:t>days</w:t>
                      </w:r>
                      <w:r>
                        <w:rPr>
                          <w:color w:val="231F20"/>
                          <w:spacing w:val="-3"/>
                        </w:rPr>
                        <w:t xml:space="preserve"> </w:t>
                      </w:r>
                      <w:r>
                        <w:rPr>
                          <w:color w:val="231F20"/>
                        </w:rPr>
                        <w:t>after</w:t>
                      </w:r>
                      <w:r>
                        <w:rPr>
                          <w:color w:val="231F20"/>
                          <w:spacing w:val="-3"/>
                        </w:rPr>
                        <w:t xml:space="preserve"> </w:t>
                      </w:r>
                      <w:r>
                        <w:rPr>
                          <w:color w:val="231F20"/>
                        </w:rPr>
                        <w:t>the</w:t>
                      </w:r>
                      <w:r>
                        <w:rPr>
                          <w:color w:val="231F20"/>
                          <w:spacing w:val="-3"/>
                        </w:rPr>
                        <w:t xml:space="preserve"> </w:t>
                      </w:r>
                      <w:r>
                        <w:rPr>
                          <w:color w:val="231F20"/>
                        </w:rPr>
                        <w:t>start</w:t>
                      </w:r>
                      <w:r>
                        <w:rPr>
                          <w:color w:val="231F20"/>
                          <w:spacing w:val="-3"/>
                        </w:rPr>
                        <w:t xml:space="preserve"> </w:t>
                      </w:r>
                      <w:r>
                        <w:rPr>
                          <w:color w:val="231F20"/>
                        </w:rPr>
                        <w:t>date</w:t>
                      </w:r>
                      <w:r>
                        <w:rPr>
                          <w:color w:val="231F20"/>
                          <w:spacing w:val="-3"/>
                        </w:rPr>
                        <w:t xml:space="preserve">. </w:t>
                      </w:r>
                      <w:r>
                        <w:rPr>
                          <w:color w:val="231F20"/>
                        </w:rPr>
                        <w:t>All</w:t>
                      </w:r>
                      <w:r>
                        <w:rPr>
                          <w:color w:val="231F20"/>
                          <w:spacing w:val="-3"/>
                        </w:rPr>
                        <w:t xml:space="preserve"> </w:t>
                      </w:r>
                      <w:r>
                        <w:rPr>
                          <w:color w:val="231F20"/>
                        </w:rPr>
                        <w:t>admissions</w:t>
                      </w:r>
                      <w:r>
                        <w:rPr>
                          <w:color w:val="231F20"/>
                          <w:spacing w:val="-3"/>
                        </w:rPr>
                        <w:t xml:space="preserve"> </w:t>
                      </w:r>
                      <w:r>
                        <w:rPr>
                          <w:color w:val="231F20"/>
                        </w:rPr>
                        <w:t>criteria</w:t>
                      </w:r>
                      <w:r>
                        <w:rPr>
                          <w:color w:val="231F20"/>
                          <w:spacing w:val="-3"/>
                        </w:rPr>
                        <w:t xml:space="preserve"> </w:t>
                      </w:r>
                      <w:r>
                        <w:rPr>
                          <w:color w:val="231F20"/>
                        </w:rPr>
                        <w:t>must</w:t>
                      </w:r>
                      <w:r>
                        <w:rPr>
                          <w:color w:val="231F20"/>
                          <w:spacing w:val="-3"/>
                        </w:rPr>
                        <w:t xml:space="preserve"> </w:t>
                      </w:r>
                      <w:r>
                        <w:rPr>
                          <w:color w:val="231F20"/>
                        </w:rPr>
                        <w:t>be</w:t>
                      </w:r>
                      <w:r>
                        <w:rPr>
                          <w:color w:val="231F20"/>
                          <w:spacing w:val="-3"/>
                        </w:rPr>
                        <w:t xml:space="preserve"> </w:t>
                      </w:r>
                      <w:r>
                        <w:rPr>
                          <w:color w:val="231F20"/>
                        </w:rPr>
                        <w:t>fulﬁlled</w:t>
                      </w:r>
                      <w:r>
                        <w:rPr>
                          <w:color w:val="231F20"/>
                          <w:spacing w:val="-3"/>
                        </w:rPr>
                        <w:t xml:space="preserve"> </w:t>
                      </w:r>
                      <w:r>
                        <w:rPr>
                          <w:color w:val="231F20"/>
                        </w:rPr>
                        <w:t>in</w:t>
                      </w:r>
                      <w:r>
                        <w:rPr>
                          <w:color w:val="231F20"/>
                          <w:spacing w:val="-3"/>
                        </w:rPr>
                        <w:t xml:space="preserve"> </w:t>
                      </w:r>
                      <w:r>
                        <w:rPr>
                          <w:color w:val="231F20"/>
                        </w:rPr>
                        <w:t>order to enroll. Student must arrange a time with the instructor to review and submit any work missed prior to enrollment by the end of the ﬁrst week.</w:t>
                      </w:r>
                    </w:p>
                    <w:p w14:paraId="4EFEE2BA" w14:textId="77777777" w:rsidR="00D535BB" w:rsidRPr="00216ADC" w:rsidRDefault="00D535BB" w:rsidP="001238E4">
                      <w:pPr>
                        <w:pStyle w:val="BodyText"/>
                        <w:spacing w:line="288" w:lineRule="exact"/>
                        <w:ind w:left="108" w:right="769"/>
                        <w:jc w:val="both"/>
                        <w:rPr>
                          <w:b/>
                          <w:color w:val="1F497D" w:themeColor="text2"/>
                        </w:rPr>
                      </w:pPr>
                      <w:r w:rsidRPr="00216ADC">
                        <w:rPr>
                          <w:b/>
                          <w:color w:val="1F497D" w:themeColor="text2"/>
                        </w:rPr>
                        <w:t>Cancellation and Withdrawal</w:t>
                      </w:r>
                    </w:p>
                    <w:p w14:paraId="234CC9D2" w14:textId="77777777" w:rsidR="00D535BB" w:rsidRDefault="00D535BB" w:rsidP="001238E4">
                      <w:pPr>
                        <w:pStyle w:val="BodyText"/>
                        <w:spacing w:line="288" w:lineRule="exact"/>
                        <w:ind w:left="108" w:right="769"/>
                        <w:jc w:val="both"/>
                      </w:pPr>
                      <w:r>
                        <w:rPr>
                          <w:color w:val="231F20"/>
                        </w:rPr>
                        <w:t xml:space="preserve">In accordance with the </w:t>
                      </w:r>
                      <w:r>
                        <w:rPr>
                          <w:color w:val="231F20"/>
                          <w:spacing w:val="-3"/>
                        </w:rPr>
                        <w:t xml:space="preserve">Tennessee </w:t>
                      </w:r>
                      <w:r>
                        <w:rPr>
                          <w:color w:val="231F20"/>
                        </w:rPr>
                        <w:t>Higher Education Commission (THEC) EduMed Partners, LLC utilizes</w:t>
                      </w:r>
                      <w:r>
                        <w:rPr>
                          <w:color w:val="231F20"/>
                          <w:spacing w:val="-14"/>
                        </w:rPr>
                        <w:t xml:space="preserve"> </w:t>
                      </w:r>
                      <w:r>
                        <w:rPr>
                          <w:color w:val="231F20"/>
                        </w:rPr>
                        <w:t>enrollment</w:t>
                      </w:r>
                      <w:r>
                        <w:rPr>
                          <w:color w:val="231F20"/>
                          <w:spacing w:val="-14"/>
                        </w:rPr>
                        <w:t xml:space="preserve"> </w:t>
                      </w:r>
                      <w:r>
                        <w:rPr>
                          <w:color w:val="231F20"/>
                        </w:rPr>
                        <w:t>agreements</w:t>
                      </w:r>
                      <w:r>
                        <w:rPr>
                          <w:color w:val="231F20"/>
                          <w:spacing w:val="-14"/>
                        </w:rPr>
                        <w:t xml:space="preserve"> </w:t>
                      </w:r>
                      <w:r>
                        <w:rPr>
                          <w:color w:val="231F20"/>
                        </w:rPr>
                        <w:t>and</w:t>
                      </w:r>
                      <w:r>
                        <w:rPr>
                          <w:color w:val="231F20"/>
                          <w:spacing w:val="-14"/>
                        </w:rPr>
                        <w:t xml:space="preserve"> </w:t>
                      </w:r>
                      <w:r>
                        <w:rPr>
                          <w:color w:val="231F20"/>
                        </w:rPr>
                        <w:t>maintains</w:t>
                      </w:r>
                      <w:r>
                        <w:rPr>
                          <w:color w:val="231F20"/>
                          <w:spacing w:val="-14"/>
                        </w:rPr>
                        <w:t xml:space="preserve"> </w:t>
                      </w:r>
                      <w:r>
                        <w:rPr>
                          <w:color w:val="231F20"/>
                        </w:rPr>
                        <w:t>a</w:t>
                      </w:r>
                      <w:r>
                        <w:rPr>
                          <w:color w:val="231F20"/>
                          <w:spacing w:val="-14"/>
                        </w:rPr>
                        <w:t xml:space="preserve"> </w:t>
                      </w:r>
                      <w:r>
                        <w:rPr>
                          <w:color w:val="231F20"/>
                        </w:rPr>
                        <w:t>cancellation/refund</w:t>
                      </w:r>
                      <w:r>
                        <w:rPr>
                          <w:color w:val="231F20"/>
                          <w:spacing w:val="-14"/>
                        </w:rPr>
                        <w:t xml:space="preserve"> </w:t>
                      </w:r>
                      <w:r>
                        <w:rPr>
                          <w:color w:val="231F20"/>
                        </w:rPr>
                        <w:t>policy</w:t>
                      </w:r>
                      <w:r>
                        <w:rPr>
                          <w:color w:val="231F20"/>
                          <w:spacing w:val="-14"/>
                        </w:rPr>
                        <w:t xml:space="preserve"> </w:t>
                      </w:r>
                      <w:r>
                        <w:rPr>
                          <w:color w:val="231F20"/>
                        </w:rPr>
                        <w:t>for</w:t>
                      </w:r>
                      <w:r>
                        <w:rPr>
                          <w:color w:val="231F20"/>
                          <w:spacing w:val="-14"/>
                        </w:rPr>
                        <w:t xml:space="preserve"> </w:t>
                      </w:r>
                      <w:r>
                        <w:rPr>
                          <w:color w:val="231F20"/>
                        </w:rPr>
                        <w:t>money</w:t>
                      </w:r>
                      <w:r>
                        <w:rPr>
                          <w:color w:val="231F20"/>
                          <w:spacing w:val="-14"/>
                        </w:rPr>
                        <w:t xml:space="preserve"> </w:t>
                      </w:r>
                      <w:r>
                        <w:rPr>
                          <w:color w:val="231F20"/>
                        </w:rPr>
                        <w:t>paid</w:t>
                      </w:r>
                      <w:r>
                        <w:rPr>
                          <w:color w:val="231F20"/>
                          <w:spacing w:val="-14"/>
                        </w:rPr>
                        <w:t xml:space="preserve"> </w:t>
                      </w:r>
                      <w:r>
                        <w:rPr>
                          <w:color w:val="231F20"/>
                        </w:rPr>
                        <w:t>by</w:t>
                      </w:r>
                      <w:r>
                        <w:rPr>
                          <w:color w:val="231F20"/>
                          <w:spacing w:val="-14"/>
                        </w:rPr>
                        <w:t xml:space="preserve"> </w:t>
                      </w:r>
                      <w:r>
                        <w:rPr>
                          <w:color w:val="231F20"/>
                        </w:rPr>
                        <w:t>student and other suppliers of</w:t>
                      </w:r>
                      <w:r>
                        <w:rPr>
                          <w:color w:val="231F20"/>
                          <w:spacing w:val="-7"/>
                        </w:rPr>
                        <w:t xml:space="preserve"> </w:t>
                      </w:r>
                      <w:r>
                        <w:rPr>
                          <w:color w:val="231F20"/>
                        </w:rPr>
                        <w:t>tuition.</w:t>
                      </w:r>
                    </w:p>
                    <w:p w14:paraId="1F84B5B6" w14:textId="77777777" w:rsidR="00D535BB" w:rsidRDefault="00D535BB" w:rsidP="001238E4">
                      <w:pPr>
                        <w:pStyle w:val="BodyText"/>
                        <w:spacing w:line="288" w:lineRule="exact"/>
                        <w:ind w:left="108" w:right="769"/>
                        <w:jc w:val="both"/>
                      </w:pPr>
                    </w:p>
                    <w:p w14:paraId="413BB725" w14:textId="77777777" w:rsidR="00D535BB" w:rsidRDefault="00D535BB"/>
                  </w:txbxContent>
                </v:textbox>
                <w10:wrap anchorx="margin"/>
              </v:shape>
            </w:pict>
          </mc:Fallback>
        </mc:AlternateContent>
      </w:r>
    </w:p>
    <w:p w14:paraId="1AA2579D" w14:textId="0F48C121" w:rsidR="00CA3305" w:rsidRDefault="00CA3305" w:rsidP="001238C1">
      <w:pPr>
        <w:spacing w:before="56"/>
        <w:ind w:right="103"/>
        <w:jc w:val="right"/>
        <w:rPr>
          <w:b/>
          <w:color w:val="3052A4"/>
        </w:rPr>
      </w:pPr>
      <w:r>
        <w:rPr>
          <w:b/>
          <w:color w:val="3052A4"/>
        </w:rPr>
        <w:t xml:space="preserve"> </w:t>
      </w:r>
    </w:p>
    <w:p w14:paraId="6107F162" w14:textId="05C85C05" w:rsidR="00CA3305" w:rsidRDefault="00CA3305">
      <w:pPr>
        <w:spacing w:before="56"/>
        <w:ind w:right="103"/>
        <w:jc w:val="right"/>
        <w:rPr>
          <w:b/>
          <w:color w:val="3052A4"/>
        </w:rPr>
      </w:pPr>
    </w:p>
    <w:p w14:paraId="08C42428" w14:textId="465C313E" w:rsidR="00CA3305" w:rsidRDefault="00CA3305">
      <w:pPr>
        <w:spacing w:before="56"/>
        <w:ind w:right="103"/>
        <w:jc w:val="right"/>
        <w:rPr>
          <w:b/>
          <w:color w:val="3052A4"/>
        </w:rPr>
      </w:pPr>
    </w:p>
    <w:p w14:paraId="67ABC70E" w14:textId="70ACB5AE" w:rsidR="00CA3305" w:rsidRDefault="00CA3305">
      <w:pPr>
        <w:spacing w:before="56"/>
        <w:ind w:right="103"/>
        <w:jc w:val="right"/>
        <w:rPr>
          <w:b/>
          <w:color w:val="3052A4"/>
        </w:rPr>
      </w:pPr>
    </w:p>
    <w:p w14:paraId="44004A97" w14:textId="00B20A54" w:rsidR="00CA3305" w:rsidRDefault="00CA3305">
      <w:pPr>
        <w:spacing w:before="56"/>
        <w:ind w:right="103"/>
        <w:jc w:val="right"/>
        <w:rPr>
          <w:b/>
          <w:color w:val="3052A4"/>
        </w:rPr>
      </w:pPr>
    </w:p>
    <w:p w14:paraId="5A3A48EA" w14:textId="42A710A2" w:rsidR="00CA3305" w:rsidRDefault="00CA3305">
      <w:pPr>
        <w:spacing w:before="56"/>
        <w:ind w:right="103"/>
        <w:jc w:val="right"/>
        <w:rPr>
          <w:b/>
          <w:color w:val="3052A4"/>
        </w:rPr>
      </w:pPr>
    </w:p>
    <w:p w14:paraId="090C0C7B" w14:textId="67D86C6A" w:rsidR="00CA3305" w:rsidRDefault="00CA3305">
      <w:pPr>
        <w:spacing w:before="56"/>
        <w:ind w:right="103"/>
        <w:jc w:val="right"/>
        <w:rPr>
          <w:b/>
          <w:color w:val="3052A4"/>
        </w:rPr>
      </w:pPr>
    </w:p>
    <w:p w14:paraId="2E478B7F" w14:textId="4928D927" w:rsidR="00CA3305" w:rsidRDefault="00CA3305">
      <w:pPr>
        <w:spacing w:before="56"/>
        <w:ind w:right="103"/>
        <w:jc w:val="right"/>
        <w:rPr>
          <w:b/>
          <w:color w:val="3052A4"/>
        </w:rPr>
      </w:pPr>
    </w:p>
    <w:p w14:paraId="09BF658D" w14:textId="631B3C53" w:rsidR="00CA3305" w:rsidRDefault="00CA3305" w:rsidP="00823387">
      <w:pPr>
        <w:spacing w:before="56"/>
        <w:ind w:right="103"/>
        <w:rPr>
          <w:b/>
          <w:color w:val="3052A4"/>
        </w:rPr>
      </w:pPr>
    </w:p>
    <w:p w14:paraId="0EA7809B" w14:textId="2AB99657" w:rsidR="00CA3305" w:rsidRDefault="00CA3305">
      <w:pPr>
        <w:spacing w:before="56"/>
        <w:ind w:right="103"/>
        <w:jc w:val="right"/>
        <w:rPr>
          <w:b/>
          <w:color w:val="3052A4"/>
        </w:rPr>
      </w:pPr>
    </w:p>
    <w:p w14:paraId="4AFD7E7E" w14:textId="631756BE" w:rsidR="00B72E0C" w:rsidRDefault="00B72E0C">
      <w:pPr>
        <w:spacing w:before="56"/>
        <w:ind w:right="103"/>
        <w:jc w:val="right"/>
        <w:rPr>
          <w:b/>
          <w:color w:val="3052A4"/>
        </w:rPr>
      </w:pPr>
    </w:p>
    <w:p w14:paraId="79EA8CD9" w14:textId="622F1B86" w:rsidR="00B72E0C" w:rsidRDefault="00B72E0C">
      <w:pPr>
        <w:spacing w:before="56"/>
        <w:ind w:right="103"/>
        <w:jc w:val="right"/>
        <w:rPr>
          <w:b/>
          <w:color w:val="3052A4"/>
        </w:rPr>
      </w:pPr>
    </w:p>
    <w:p w14:paraId="362A624F" w14:textId="21F74BEF" w:rsidR="00B72E0C" w:rsidRDefault="00B72E0C">
      <w:pPr>
        <w:spacing w:before="56"/>
        <w:ind w:right="103"/>
        <w:jc w:val="right"/>
        <w:rPr>
          <w:b/>
          <w:color w:val="3052A4"/>
        </w:rPr>
      </w:pPr>
    </w:p>
    <w:p w14:paraId="62623279" w14:textId="77777777" w:rsidR="001238C1" w:rsidRDefault="001238C1" w:rsidP="001238C1">
      <w:pPr>
        <w:pStyle w:val="BodyText"/>
        <w:spacing w:line="288" w:lineRule="exact"/>
        <w:ind w:left="108" w:right="669"/>
        <w:rPr>
          <w:color w:val="231F20"/>
        </w:rPr>
      </w:pPr>
    </w:p>
    <w:p w14:paraId="29980DFD" w14:textId="2728C6DF" w:rsidR="001238C1" w:rsidRDefault="001238C1" w:rsidP="001238C1">
      <w:pPr>
        <w:pStyle w:val="BodyText"/>
        <w:spacing w:line="288" w:lineRule="exact"/>
        <w:ind w:left="108" w:right="669"/>
      </w:pPr>
      <w:r>
        <w:rPr>
          <w:color w:val="231F20"/>
        </w:rPr>
        <w:lastRenderedPageBreak/>
        <w:t xml:space="preserve">Oﬃcial withdrawal can be made in person or in writing to the Director of Education at the address of </w:t>
      </w:r>
    </w:p>
    <w:p w14:paraId="495D611A" w14:textId="77777777" w:rsidR="001238C1" w:rsidRDefault="001238C1" w:rsidP="001238C1">
      <w:pPr>
        <w:pStyle w:val="BodyText"/>
        <w:spacing w:before="2"/>
        <w:rPr>
          <w:sz w:val="25"/>
        </w:rPr>
      </w:pPr>
    </w:p>
    <w:p w14:paraId="1E62F325" w14:textId="77777777" w:rsidR="001238C1" w:rsidRDefault="001238C1" w:rsidP="001238C1">
      <w:pPr>
        <w:pStyle w:val="ListParagraph"/>
        <w:numPr>
          <w:ilvl w:val="0"/>
          <w:numId w:val="8"/>
        </w:numPr>
        <w:tabs>
          <w:tab w:val="left" w:pos="827"/>
          <w:tab w:val="left" w:pos="828"/>
        </w:tabs>
        <w:ind w:right="1217"/>
        <w:jc w:val="left"/>
        <w:rPr>
          <w:sz w:val="24"/>
        </w:rPr>
      </w:pPr>
      <w:r>
        <w:rPr>
          <w:color w:val="231F20"/>
          <w:sz w:val="24"/>
        </w:rPr>
        <w:t>The</w:t>
      </w:r>
      <w:r>
        <w:rPr>
          <w:color w:val="231F20"/>
          <w:spacing w:val="-5"/>
          <w:sz w:val="24"/>
        </w:rPr>
        <w:t xml:space="preserve"> </w:t>
      </w:r>
      <w:r>
        <w:rPr>
          <w:color w:val="231F20"/>
          <w:sz w:val="24"/>
        </w:rPr>
        <w:t>Director</w:t>
      </w:r>
      <w:r>
        <w:rPr>
          <w:color w:val="231F20"/>
          <w:spacing w:val="-5"/>
          <w:sz w:val="24"/>
        </w:rPr>
        <w:t xml:space="preserve"> </w:t>
      </w:r>
      <w:r>
        <w:rPr>
          <w:color w:val="231F20"/>
          <w:sz w:val="24"/>
        </w:rPr>
        <w:t>of</w:t>
      </w:r>
      <w:r>
        <w:rPr>
          <w:color w:val="231F20"/>
          <w:spacing w:val="-5"/>
          <w:sz w:val="24"/>
        </w:rPr>
        <w:t xml:space="preserve"> </w:t>
      </w:r>
      <w:r>
        <w:rPr>
          <w:color w:val="231F20"/>
          <w:sz w:val="24"/>
        </w:rPr>
        <w:t>Education</w:t>
      </w:r>
      <w:r>
        <w:rPr>
          <w:color w:val="231F20"/>
          <w:spacing w:val="-5"/>
          <w:sz w:val="24"/>
        </w:rPr>
        <w:t xml:space="preserve"> </w:t>
      </w:r>
      <w:r>
        <w:rPr>
          <w:color w:val="231F20"/>
          <w:sz w:val="24"/>
        </w:rPr>
        <w:t>will</w:t>
      </w:r>
      <w:r>
        <w:rPr>
          <w:color w:val="231F20"/>
          <w:spacing w:val="-5"/>
          <w:sz w:val="24"/>
        </w:rPr>
        <w:t xml:space="preserve"> </w:t>
      </w:r>
      <w:r>
        <w:rPr>
          <w:color w:val="231F20"/>
          <w:sz w:val="24"/>
        </w:rPr>
        <w:t>complete</w:t>
      </w:r>
      <w:r>
        <w:rPr>
          <w:color w:val="231F20"/>
          <w:spacing w:val="-5"/>
          <w:sz w:val="24"/>
        </w:rPr>
        <w:t xml:space="preserve"> </w:t>
      </w:r>
      <w:r>
        <w:rPr>
          <w:color w:val="231F20"/>
          <w:sz w:val="24"/>
        </w:rPr>
        <w:t>a</w:t>
      </w:r>
      <w:r>
        <w:rPr>
          <w:color w:val="231F20"/>
          <w:spacing w:val="-5"/>
          <w:sz w:val="24"/>
        </w:rPr>
        <w:t xml:space="preserve"> </w:t>
      </w:r>
      <w:r>
        <w:rPr>
          <w:color w:val="231F20"/>
          <w:sz w:val="24"/>
        </w:rPr>
        <w:t>withdrawal</w:t>
      </w:r>
      <w:r>
        <w:rPr>
          <w:color w:val="231F20"/>
          <w:spacing w:val="-5"/>
          <w:sz w:val="24"/>
        </w:rPr>
        <w:t xml:space="preserve"> </w:t>
      </w:r>
      <w:r>
        <w:rPr>
          <w:color w:val="231F20"/>
          <w:sz w:val="24"/>
        </w:rPr>
        <w:t>form</w:t>
      </w:r>
      <w:r>
        <w:rPr>
          <w:color w:val="231F20"/>
          <w:spacing w:val="-5"/>
          <w:sz w:val="24"/>
        </w:rPr>
        <w:t xml:space="preserve"> </w:t>
      </w:r>
      <w:r>
        <w:rPr>
          <w:color w:val="231F20"/>
          <w:sz w:val="24"/>
        </w:rPr>
        <w:t>and</w:t>
      </w:r>
      <w:r>
        <w:rPr>
          <w:color w:val="231F20"/>
          <w:spacing w:val="-5"/>
          <w:sz w:val="24"/>
        </w:rPr>
        <w:t xml:space="preserve"> </w:t>
      </w:r>
      <w:r>
        <w:rPr>
          <w:color w:val="231F20"/>
          <w:sz w:val="24"/>
        </w:rPr>
        <w:t>distribute</w:t>
      </w:r>
      <w:r>
        <w:rPr>
          <w:color w:val="231F20"/>
          <w:spacing w:val="-5"/>
          <w:sz w:val="24"/>
        </w:rPr>
        <w:t xml:space="preserve"> </w:t>
      </w:r>
      <w:r>
        <w:rPr>
          <w:color w:val="231F20"/>
          <w:sz w:val="24"/>
        </w:rPr>
        <w:t>to</w:t>
      </w:r>
      <w:r>
        <w:rPr>
          <w:color w:val="231F20"/>
          <w:spacing w:val="-5"/>
          <w:sz w:val="24"/>
        </w:rPr>
        <w:t xml:space="preserve"> the </w:t>
      </w:r>
      <w:r>
        <w:rPr>
          <w:color w:val="231F20"/>
          <w:sz w:val="24"/>
        </w:rPr>
        <w:t>appropriate oﬃcials.</w:t>
      </w:r>
    </w:p>
    <w:p w14:paraId="55169DF8" w14:textId="77777777" w:rsidR="001238C1" w:rsidRDefault="001238C1" w:rsidP="001238C1">
      <w:pPr>
        <w:pStyle w:val="ListParagraph"/>
        <w:numPr>
          <w:ilvl w:val="0"/>
          <w:numId w:val="8"/>
        </w:numPr>
        <w:tabs>
          <w:tab w:val="left" w:pos="827"/>
          <w:tab w:val="left" w:pos="828"/>
        </w:tabs>
        <w:spacing w:before="1" w:line="290" w:lineRule="exact"/>
        <w:jc w:val="left"/>
        <w:rPr>
          <w:sz w:val="24"/>
        </w:rPr>
      </w:pPr>
      <w:r>
        <w:rPr>
          <w:color w:val="231F20"/>
          <w:sz w:val="24"/>
        </w:rPr>
        <w:t>Refunds and return of funds calculations are</w:t>
      </w:r>
      <w:r>
        <w:rPr>
          <w:color w:val="231F20"/>
          <w:spacing w:val="-31"/>
          <w:sz w:val="24"/>
        </w:rPr>
        <w:t xml:space="preserve"> </w:t>
      </w:r>
      <w:r>
        <w:rPr>
          <w:color w:val="231F20"/>
          <w:sz w:val="24"/>
        </w:rPr>
        <w:t>completed.</w:t>
      </w:r>
    </w:p>
    <w:p w14:paraId="5FB71087" w14:textId="77777777" w:rsidR="001238C1" w:rsidRDefault="001238C1" w:rsidP="001238C1">
      <w:pPr>
        <w:pStyle w:val="ListParagraph"/>
        <w:numPr>
          <w:ilvl w:val="0"/>
          <w:numId w:val="8"/>
        </w:numPr>
        <w:tabs>
          <w:tab w:val="left" w:pos="827"/>
          <w:tab w:val="left" w:pos="828"/>
        </w:tabs>
        <w:jc w:val="left"/>
        <w:rPr>
          <w:sz w:val="24"/>
        </w:rPr>
      </w:pPr>
      <w:r>
        <w:rPr>
          <w:color w:val="231F20"/>
          <w:sz w:val="24"/>
        </w:rPr>
        <w:t xml:space="preserve">Refunds, if applicable, are </w:t>
      </w:r>
      <w:proofErr w:type="gramStart"/>
      <w:r>
        <w:rPr>
          <w:color w:val="231F20"/>
          <w:sz w:val="24"/>
        </w:rPr>
        <w:t>made</w:t>
      </w:r>
      <w:proofErr w:type="gramEnd"/>
      <w:r>
        <w:rPr>
          <w:color w:val="231F20"/>
          <w:sz w:val="24"/>
        </w:rPr>
        <w:t xml:space="preserve"> to the appropriate accounts, </w:t>
      </w:r>
      <w:r>
        <w:rPr>
          <w:color w:val="231F20"/>
          <w:spacing w:val="-4"/>
          <w:sz w:val="24"/>
        </w:rPr>
        <w:t xml:space="preserve">ledger, </w:t>
      </w:r>
      <w:r>
        <w:rPr>
          <w:color w:val="231F20"/>
          <w:spacing w:val="-3"/>
          <w:sz w:val="24"/>
        </w:rPr>
        <w:t xml:space="preserve">agency, </w:t>
      </w:r>
      <w:r>
        <w:rPr>
          <w:color w:val="231F20"/>
          <w:sz w:val="24"/>
        </w:rPr>
        <w:t>or student</w:t>
      </w:r>
      <w:r>
        <w:rPr>
          <w:color w:val="231F20"/>
          <w:spacing w:val="-27"/>
          <w:sz w:val="24"/>
        </w:rPr>
        <w:t xml:space="preserve"> </w:t>
      </w:r>
      <w:r>
        <w:rPr>
          <w:color w:val="231F20"/>
          <w:sz w:val="24"/>
        </w:rPr>
        <w:t>as</w:t>
      </w:r>
    </w:p>
    <w:p w14:paraId="0D01F84B" w14:textId="77777777" w:rsidR="001238C1" w:rsidRDefault="001238C1" w:rsidP="001238C1">
      <w:pPr>
        <w:pStyle w:val="BodyText"/>
        <w:numPr>
          <w:ilvl w:val="0"/>
          <w:numId w:val="8"/>
        </w:numPr>
        <w:spacing w:line="288" w:lineRule="exact"/>
      </w:pPr>
      <w:r>
        <w:rPr>
          <w:color w:val="231F20"/>
        </w:rPr>
        <w:t>applicable.</w:t>
      </w:r>
    </w:p>
    <w:p w14:paraId="1F9F0248" w14:textId="77777777" w:rsidR="001238C1" w:rsidRDefault="001238C1" w:rsidP="001238C1">
      <w:pPr>
        <w:pStyle w:val="ListParagraph"/>
        <w:numPr>
          <w:ilvl w:val="0"/>
          <w:numId w:val="8"/>
        </w:numPr>
        <w:tabs>
          <w:tab w:val="left" w:pos="827"/>
          <w:tab w:val="left" w:pos="828"/>
        </w:tabs>
        <w:spacing w:before="2" w:line="235" w:lineRule="auto"/>
        <w:ind w:right="1003"/>
        <w:jc w:val="left"/>
        <w:rPr>
          <w:sz w:val="24"/>
        </w:rPr>
      </w:pPr>
      <w:r>
        <w:rPr>
          <w:color w:val="231F20"/>
          <w:sz w:val="24"/>
        </w:rPr>
        <w:t>A student who is absent ﬁve (5) consecutive scheduled class days will be automatically withdrawn</w:t>
      </w:r>
      <w:r>
        <w:rPr>
          <w:color w:val="231F20"/>
          <w:spacing w:val="-4"/>
          <w:sz w:val="24"/>
        </w:rPr>
        <w:t xml:space="preserve"> </w:t>
      </w:r>
      <w:r>
        <w:rPr>
          <w:color w:val="231F20"/>
          <w:sz w:val="24"/>
        </w:rPr>
        <w:t>from</w:t>
      </w:r>
      <w:r>
        <w:rPr>
          <w:color w:val="231F20"/>
          <w:spacing w:val="-4"/>
          <w:sz w:val="24"/>
        </w:rPr>
        <w:t xml:space="preserve"> </w:t>
      </w:r>
      <w:r>
        <w:rPr>
          <w:color w:val="231F20"/>
          <w:sz w:val="24"/>
        </w:rPr>
        <w:t>the</w:t>
      </w:r>
      <w:r>
        <w:rPr>
          <w:color w:val="231F20"/>
          <w:spacing w:val="-4"/>
          <w:sz w:val="24"/>
        </w:rPr>
        <w:t xml:space="preserve"> </w:t>
      </w:r>
      <w:r>
        <w:rPr>
          <w:color w:val="231F20"/>
          <w:sz w:val="24"/>
        </w:rPr>
        <w:t>institution.</w:t>
      </w:r>
      <w:r>
        <w:rPr>
          <w:color w:val="231F20"/>
          <w:spacing w:val="-4"/>
          <w:sz w:val="24"/>
        </w:rPr>
        <w:t xml:space="preserve"> </w:t>
      </w:r>
      <w:r>
        <w:rPr>
          <w:color w:val="231F20"/>
          <w:sz w:val="24"/>
        </w:rPr>
        <w:t>The</w:t>
      </w:r>
      <w:r>
        <w:rPr>
          <w:color w:val="231F20"/>
          <w:spacing w:val="-4"/>
          <w:sz w:val="24"/>
        </w:rPr>
        <w:t xml:space="preserve"> </w:t>
      </w:r>
      <w:proofErr w:type="gramStart"/>
      <w:r>
        <w:rPr>
          <w:color w:val="231F20"/>
          <w:sz w:val="24"/>
        </w:rPr>
        <w:t>students</w:t>
      </w:r>
      <w:proofErr w:type="gramEnd"/>
      <w:r>
        <w:rPr>
          <w:color w:val="231F20"/>
          <w:spacing w:val="-4"/>
          <w:sz w:val="24"/>
        </w:rPr>
        <w:t xml:space="preserve"> </w:t>
      </w:r>
      <w:r>
        <w:rPr>
          <w:color w:val="231F20"/>
          <w:sz w:val="24"/>
        </w:rPr>
        <w:t>Last</w:t>
      </w:r>
      <w:r>
        <w:rPr>
          <w:color w:val="231F20"/>
          <w:spacing w:val="-4"/>
          <w:sz w:val="24"/>
        </w:rPr>
        <w:t xml:space="preserve"> </w:t>
      </w:r>
      <w:r>
        <w:rPr>
          <w:color w:val="231F20"/>
          <w:sz w:val="24"/>
        </w:rPr>
        <w:t>Day</w:t>
      </w:r>
      <w:r>
        <w:rPr>
          <w:color w:val="231F20"/>
          <w:spacing w:val="-4"/>
          <w:sz w:val="24"/>
        </w:rPr>
        <w:t xml:space="preserve"> </w:t>
      </w:r>
      <w:r>
        <w:rPr>
          <w:color w:val="231F20"/>
          <w:sz w:val="24"/>
        </w:rPr>
        <w:t>of</w:t>
      </w:r>
      <w:r>
        <w:rPr>
          <w:color w:val="231F20"/>
          <w:spacing w:val="-4"/>
          <w:sz w:val="24"/>
        </w:rPr>
        <w:t xml:space="preserve"> </w:t>
      </w:r>
      <w:r>
        <w:rPr>
          <w:color w:val="231F20"/>
          <w:sz w:val="24"/>
        </w:rPr>
        <w:t>Attendance</w:t>
      </w:r>
      <w:r>
        <w:rPr>
          <w:color w:val="231F20"/>
          <w:spacing w:val="-4"/>
          <w:sz w:val="24"/>
        </w:rPr>
        <w:t xml:space="preserve"> </w:t>
      </w:r>
      <w:r>
        <w:rPr>
          <w:color w:val="231F20"/>
          <w:sz w:val="24"/>
        </w:rPr>
        <w:t>(LDA)</w:t>
      </w:r>
      <w:r>
        <w:rPr>
          <w:color w:val="231F20"/>
          <w:spacing w:val="-4"/>
          <w:sz w:val="24"/>
        </w:rPr>
        <w:t xml:space="preserve"> </w:t>
      </w:r>
      <w:r>
        <w:rPr>
          <w:color w:val="231F20"/>
          <w:sz w:val="24"/>
        </w:rPr>
        <w:t>will</w:t>
      </w:r>
      <w:r>
        <w:rPr>
          <w:color w:val="231F20"/>
          <w:spacing w:val="-4"/>
          <w:sz w:val="24"/>
        </w:rPr>
        <w:t xml:space="preserve"> </w:t>
      </w:r>
      <w:r>
        <w:rPr>
          <w:color w:val="231F20"/>
          <w:sz w:val="24"/>
        </w:rPr>
        <w:t>be</w:t>
      </w:r>
      <w:r>
        <w:rPr>
          <w:color w:val="231F20"/>
          <w:spacing w:val="-4"/>
          <w:sz w:val="24"/>
        </w:rPr>
        <w:t xml:space="preserve"> </w:t>
      </w:r>
      <w:r>
        <w:rPr>
          <w:color w:val="231F20"/>
          <w:sz w:val="24"/>
        </w:rPr>
        <w:t>used</w:t>
      </w:r>
      <w:r>
        <w:rPr>
          <w:color w:val="231F20"/>
          <w:spacing w:val="-4"/>
          <w:sz w:val="24"/>
        </w:rPr>
        <w:t xml:space="preserve"> </w:t>
      </w:r>
      <w:r>
        <w:rPr>
          <w:color w:val="231F20"/>
          <w:sz w:val="24"/>
        </w:rPr>
        <w:t>in</w:t>
      </w:r>
      <w:r>
        <w:rPr>
          <w:color w:val="231F20"/>
          <w:spacing w:val="-4"/>
          <w:sz w:val="24"/>
        </w:rPr>
        <w:t xml:space="preserve"> </w:t>
      </w:r>
      <w:proofErr w:type="gramStart"/>
      <w:r>
        <w:rPr>
          <w:color w:val="231F20"/>
          <w:sz w:val="24"/>
        </w:rPr>
        <w:t>calculation</w:t>
      </w:r>
      <w:proofErr w:type="gramEnd"/>
      <w:r>
        <w:rPr>
          <w:color w:val="231F20"/>
          <w:sz w:val="24"/>
        </w:rPr>
        <w:t xml:space="preserve"> any monies to be refunded in accordance with the refund</w:t>
      </w:r>
      <w:r>
        <w:rPr>
          <w:color w:val="231F20"/>
          <w:spacing w:val="-29"/>
          <w:sz w:val="24"/>
        </w:rPr>
        <w:t xml:space="preserve"> </w:t>
      </w:r>
      <w:r>
        <w:rPr>
          <w:color w:val="231F20"/>
          <w:spacing w:val="-3"/>
          <w:sz w:val="24"/>
        </w:rPr>
        <w:t>policy.</w:t>
      </w:r>
    </w:p>
    <w:p w14:paraId="74E18BA1" w14:textId="015B56CC" w:rsidR="00B72E0C" w:rsidRPr="001238C1" w:rsidRDefault="001238C1" w:rsidP="001238C1">
      <w:pPr>
        <w:pStyle w:val="ListParagraph"/>
        <w:numPr>
          <w:ilvl w:val="0"/>
          <w:numId w:val="8"/>
        </w:numPr>
        <w:tabs>
          <w:tab w:val="left" w:pos="827"/>
          <w:tab w:val="left" w:pos="828"/>
        </w:tabs>
        <w:spacing w:before="1" w:line="235" w:lineRule="auto"/>
        <w:ind w:right="814"/>
        <w:jc w:val="left"/>
        <w:rPr>
          <w:sz w:val="24"/>
        </w:rPr>
      </w:pPr>
      <w:r>
        <w:rPr>
          <w:color w:val="231F20"/>
          <w:sz w:val="24"/>
        </w:rPr>
        <w:t>EduMed Partners, LLC will refund within 45 days, all monies paid by an applicant who is rejected for enrollment, or who enrolls in a program that EduMed Partners, LLC cancels, or who cancels their enrollment agreement within three business days of signing the agreement, minus</w:t>
      </w:r>
      <w:r>
        <w:rPr>
          <w:color w:val="231F20"/>
          <w:spacing w:val="-33"/>
          <w:sz w:val="24"/>
        </w:rPr>
        <w:t xml:space="preserve"> </w:t>
      </w:r>
      <w:r>
        <w:rPr>
          <w:color w:val="231F20"/>
          <w:sz w:val="24"/>
        </w:rPr>
        <w:t xml:space="preserve">the administrative </w:t>
      </w:r>
      <w:r>
        <w:rPr>
          <w:color w:val="231F20"/>
          <w:spacing w:val="-3"/>
          <w:sz w:val="24"/>
        </w:rPr>
        <w:t xml:space="preserve">fee </w:t>
      </w:r>
      <w:r>
        <w:rPr>
          <w:color w:val="231F20"/>
          <w:sz w:val="24"/>
        </w:rPr>
        <w:t>of</w:t>
      </w:r>
      <w:r>
        <w:rPr>
          <w:color w:val="231F20"/>
          <w:spacing w:val="-11"/>
          <w:sz w:val="24"/>
        </w:rPr>
        <w:t xml:space="preserve"> </w:t>
      </w:r>
      <w:r>
        <w:rPr>
          <w:color w:val="231F20"/>
          <w:sz w:val="24"/>
        </w:rPr>
        <w:t>$100.00.</w:t>
      </w:r>
    </w:p>
    <w:p w14:paraId="0BB69B0C" w14:textId="77777777" w:rsidR="00B72E0C" w:rsidRDefault="00B72E0C">
      <w:pPr>
        <w:spacing w:before="56"/>
        <w:ind w:right="103"/>
        <w:jc w:val="right"/>
        <w:rPr>
          <w:b/>
          <w:color w:val="3052A4"/>
        </w:rPr>
      </w:pPr>
    </w:p>
    <w:p w14:paraId="7766E310" w14:textId="77777777" w:rsidR="00B72E0C" w:rsidRDefault="00B72E0C">
      <w:pPr>
        <w:spacing w:before="56"/>
        <w:ind w:right="103"/>
        <w:jc w:val="right"/>
        <w:rPr>
          <w:b/>
          <w:color w:val="3052A4"/>
        </w:rPr>
      </w:pPr>
    </w:p>
    <w:p w14:paraId="4A2E9F60" w14:textId="77777777" w:rsidR="00B369BC" w:rsidRDefault="00B72E0C" w:rsidP="004075D3">
      <w:pPr>
        <w:pStyle w:val="Heading1"/>
        <w:spacing w:before="25"/>
        <w:ind w:left="0"/>
        <w:jc w:val="left"/>
      </w:pPr>
      <w:r>
        <w:rPr>
          <w:color w:val="3052A4"/>
        </w:rPr>
        <w:t>L</w:t>
      </w:r>
      <w:r w:rsidR="001238E4">
        <w:rPr>
          <w:color w:val="3052A4"/>
        </w:rPr>
        <w:t>EAVE OF ABSENCE POLICY</w:t>
      </w:r>
    </w:p>
    <w:p w14:paraId="79A50C86" w14:textId="77777777" w:rsidR="00B369BC" w:rsidRDefault="00B369BC">
      <w:pPr>
        <w:pStyle w:val="BodyText"/>
        <w:spacing w:before="1"/>
        <w:rPr>
          <w:b/>
          <w:sz w:val="26"/>
        </w:rPr>
      </w:pPr>
    </w:p>
    <w:p w14:paraId="4BDE6B0A" w14:textId="033F7BAF" w:rsidR="00B369BC" w:rsidRDefault="00690E2D">
      <w:pPr>
        <w:pStyle w:val="BodyText"/>
      </w:pPr>
      <w:r w:rsidRPr="00690E2D">
        <w:t xml:space="preserve">EduMed Partners is allowed to </w:t>
      </w:r>
      <w:r w:rsidR="00462F9F" w:rsidRPr="00690E2D">
        <w:t>grant</w:t>
      </w:r>
      <w:r w:rsidRPr="00690E2D">
        <w:t xml:space="preserve"> multiple leaves of absence provided that the student provides a request stating the reason for each leave, and the total number of days for </w:t>
      </w:r>
      <w:proofErr w:type="gramStart"/>
      <w:r w:rsidRPr="00690E2D">
        <w:t>all of</w:t>
      </w:r>
      <w:proofErr w:type="gramEnd"/>
      <w:r w:rsidRPr="00690E2D">
        <w:t xml:space="preserve"> the leaves cannot exceed ninety (90) school days in a </w:t>
      </w:r>
      <w:r w:rsidR="00D535BB" w:rsidRPr="00690E2D">
        <w:t>10.5-month</w:t>
      </w:r>
      <w:r w:rsidRPr="00690E2D">
        <w:t xml:space="preserve"> period. The following applies:</w:t>
      </w:r>
    </w:p>
    <w:p w14:paraId="2EBD29F0" w14:textId="4D9CA09C" w:rsidR="00690E2D" w:rsidRDefault="00690E2D" w:rsidP="00690E2D">
      <w:pPr>
        <w:pStyle w:val="BodyText"/>
        <w:numPr>
          <w:ilvl w:val="0"/>
          <w:numId w:val="12"/>
        </w:numPr>
      </w:pPr>
      <w:r>
        <w:t xml:space="preserve">A written request should be made as far as is </w:t>
      </w:r>
      <w:r w:rsidR="00D535BB">
        <w:t>possible.</w:t>
      </w:r>
    </w:p>
    <w:p w14:paraId="29FEA4B8" w14:textId="72AE9D99" w:rsidR="00690E2D" w:rsidRDefault="00690E2D" w:rsidP="00690E2D">
      <w:pPr>
        <w:pStyle w:val="BodyText"/>
        <w:numPr>
          <w:ilvl w:val="0"/>
          <w:numId w:val="12"/>
        </w:numPr>
      </w:pPr>
      <w:r>
        <w:t xml:space="preserve">If circumstances </w:t>
      </w:r>
      <w:proofErr w:type="gramStart"/>
      <w:r>
        <w:t>present</w:t>
      </w:r>
      <w:proofErr w:type="gramEnd"/>
      <w:r>
        <w:t xml:space="preserve"> the student from applying prior to the start of an LOA (</w:t>
      </w:r>
      <w:r w:rsidR="006144FE">
        <w:t>e.g.,</w:t>
      </w:r>
      <w:r>
        <w:t xml:space="preserve"> injury in a car accident) The reason for the decision to </w:t>
      </w:r>
      <w:r w:rsidR="00D535BB">
        <w:t>grant an</w:t>
      </w:r>
      <w:r>
        <w:t xml:space="preserve"> LOA, despite the failure of the student to </w:t>
      </w:r>
      <w:r w:rsidR="00D535BB">
        <w:t>apply</w:t>
      </w:r>
      <w:r>
        <w:t xml:space="preserve"> in </w:t>
      </w:r>
      <w:proofErr w:type="gramStart"/>
      <w:r>
        <w:t>advance</w:t>
      </w:r>
      <w:proofErr w:type="gramEnd"/>
      <w:r>
        <w:t xml:space="preserve"> will be documented in the student’s file and the request will be obtained </w:t>
      </w:r>
      <w:proofErr w:type="gramStart"/>
      <w:r>
        <w:t>at a later date</w:t>
      </w:r>
      <w:proofErr w:type="gramEnd"/>
      <w:r>
        <w:t>.</w:t>
      </w:r>
    </w:p>
    <w:p w14:paraId="2901FA17" w14:textId="77777777" w:rsidR="00690E2D" w:rsidRDefault="00690E2D" w:rsidP="00690E2D">
      <w:pPr>
        <w:pStyle w:val="BodyText"/>
        <w:numPr>
          <w:ilvl w:val="0"/>
          <w:numId w:val="12"/>
        </w:numPr>
      </w:pPr>
      <w:r>
        <w:t>All leaves of absence cannot exceed ninety (90) school days.</w:t>
      </w:r>
    </w:p>
    <w:p w14:paraId="4BE416A0" w14:textId="77777777" w:rsidR="00690E2D" w:rsidRDefault="00690E2D" w:rsidP="00690E2D">
      <w:pPr>
        <w:pStyle w:val="BodyText"/>
      </w:pPr>
    </w:p>
    <w:p w14:paraId="0844E2E7" w14:textId="0A3835E7" w:rsidR="00690E2D" w:rsidRDefault="00690E2D" w:rsidP="00690E2D">
      <w:pPr>
        <w:pStyle w:val="BodyText"/>
      </w:pPr>
      <w:r>
        <w:t>Students will be advised of the consequences of failure</w:t>
      </w:r>
      <w:r w:rsidR="00811503">
        <w:t xml:space="preserve"> to </w:t>
      </w:r>
      <w:r w:rsidR="00D535BB">
        <w:t>return</w:t>
      </w:r>
      <w:r w:rsidR="00811503">
        <w:t xml:space="preserve"> from a leave of absence. Failure to return by the approved time may have a negative effect on repayment of the student’s loans, including the depletion of some or </w:t>
      </w:r>
      <w:proofErr w:type="gramStart"/>
      <w:r w:rsidR="00811503">
        <w:t>all of</w:t>
      </w:r>
      <w:proofErr w:type="gramEnd"/>
      <w:r w:rsidR="00811503">
        <w:t xml:space="preserve"> the student’s grace period.</w:t>
      </w:r>
    </w:p>
    <w:p w14:paraId="55C1652C" w14:textId="77777777" w:rsidR="00811503" w:rsidRDefault="00811503" w:rsidP="00690E2D">
      <w:pPr>
        <w:pStyle w:val="BodyText"/>
      </w:pPr>
    </w:p>
    <w:p w14:paraId="77533E18" w14:textId="37F9E2DF" w:rsidR="00811503" w:rsidRDefault="00811503" w:rsidP="00811503">
      <w:pPr>
        <w:pStyle w:val="BodyText"/>
        <w:numPr>
          <w:ilvl w:val="0"/>
          <w:numId w:val="13"/>
        </w:numPr>
      </w:pPr>
      <w:r>
        <w:t xml:space="preserve">If the student has not returned to school at the expiration of the leave of absence, the student will be withdrawn from the </w:t>
      </w:r>
      <w:proofErr w:type="gramStart"/>
      <w:r>
        <w:t>program</w:t>
      </w:r>
      <w:proofErr w:type="gramEnd"/>
      <w:r>
        <w:t xml:space="preserve"> and the withdrawal </w:t>
      </w:r>
      <w:r w:rsidR="00D535BB">
        <w:t>state</w:t>
      </w:r>
      <w:r>
        <w:t xml:space="preserve"> will be the date the student began the leave of absence.</w:t>
      </w:r>
    </w:p>
    <w:p w14:paraId="4F821B40" w14:textId="77777777" w:rsidR="00811503" w:rsidRDefault="00811503" w:rsidP="00811503">
      <w:pPr>
        <w:pStyle w:val="BodyText"/>
        <w:numPr>
          <w:ilvl w:val="0"/>
          <w:numId w:val="13"/>
        </w:numPr>
      </w:pPr>
      <w:r>
        <w:t>Any student who has been on a leave of absence or withdrawal may reapply for Financial Aid Program upon re-entering the college.</w:t>
      </w:r>
    </w:p>
    <w:p w14:paraId="4D5C3BE4" w14:textId="74AE2858" w:rsidR="00811503" w:rsidRPr="00690E2D" w:rsidRDefault="00811503" w:rsidP="00811503">
      <w:pPr>
        <w:pStyle w:val="BodyText"/>
        <w:numPr>
          <w:ilvl w:val="0"/>
          <w:numId w:val="13"/>
        </w:numPr>
      </w:pPr>
      <w:r>
        <w:t xml:space="preserve">Any student who fails a class or takes a leave of absence </w:t>
      </w:r>
      <w:proofErr w:type="gramStart"/>
      <w:r>
        <w:t>are</w:t>
      </w:r>
      <w:proofErr w:type="gramEnd"/>
      <w:r>
        <w:t xml:space="preserve"> warned that their schedules may be interrupted which will cause their date of completion to be </w:t>
      </w:r>
      <w:r w:rsidR="00FA7863">
        <w:t>e</w:t>
      </w:r>
      <w:r>
        <w:t>xtended.</w:t>
      </w:r>
    </w:p>
    <w:p w14:paraId="66728B44" w14:textId="77777777" w:rsidR="00690E2D" w:rsidRPr="00690E2D" w:rsidRDefault="00690E2D" w:rsidP="00690E2D">
      <w:pPr>
        <w:pStyle w:val="BodyText"/>
        <w:ind w:left="720"/>
      </w:pPr>
    </w:p>
    <w:p w14:paraId="65576BEB" w14:textId="77777777" w:rsidR="00D535BB" w:rsidRDefault="00D535BB">
      <w:pPr>
        <w:pStyle w:val="Heading1"/>
        <w:jc w:val="left"/>
        <w:rPr>
          <w:color w:val="3052A4"/>
        </w:rPr>
      </w:pPr>
    </w:p>
    <w:p w14:paraId="5355B00E" w14:textId="0881599C" w:rsidR="00B369BC" w:rsidRDefault="008E281B">
      <w:pPr>
        <w:pStyle w:val="Heading1"/>
        <w:jc w:val="left"/>
      </w:pPr>
      <w:r>
        <w:rPr>
          <w:color w:val="3052A4"/>
        </w:rPr>
        <w:t>REFUND POLICY:</w:t>
      </w:r>
    </w:p>
    <w:p w14:paraId="194FE8B2" w14:textId="77777777" w:rsidR="00B369BC" w:rsidRDefault="00B369BC" w:rsidP="006D5513">
      <w:pPr>
        <w:pStyle w:val="BodyText"/>
        <w:tabs>
          <w:tab w:val="left" w:pos="270"/>
        </w:tabs>
        <w:ind w:firstLine="450"/>
        <w:rPr>
          <w:b/>
          <w:sz w:val="26"/>
        </w:rPr>
      </w:pPr>
    </w:p>
    <w:p w14:paraId="299EC5D0" w14:textId="67312B9D" w:rsidR="00B369BC" w:rsidRPr="008F33A9" w:rsidRDefault="008E281B" w:rsidP="006D5513">
      <w:pPr>
        <w:pStyle w:val="ListParagraph"/>
        <w:numPr>
          <w:ilvl w:val="0"/>
          <w:numId w:val="22"/>
        </w:numPr>
        <w:tabs>
          <w:tab w:val="left" w:pos="90"/>
          <w:tab w:val="left" w:pos="810"/>
        </w:tabs>
        <w:ind w:left="810" w:right="1065" w:hanging="360"/>
        <w:rPr>
          <w:sz w:val="24"/>
        </w:rPr>
      </w:pPr>
      <w:r w:rsidRPr="006D5513">
        <w:rPr>
          <w:color w:val="231F20"/>
          <w:sz w:val="24"/>
        </w:rPr>
        <w:t>A full refund will be made to any student or supplier of tuition and other expenses of a student</w:t>
      </w:r>
      <w:r w:rsidRPr="006D5513">
        <w:rPr>
          <w:color w:val="231F20"/>
          <w:spacing w:val="-3"/>
          <w:sz w:val="24"/>
        </w:rPr>
        <w:t xml:space="preserve"> </w:t>
      </w:r>
      <w:r w:rsidR="001D6ECD">
        <w:rPr>
          <w:color w:val="231F20"/>
          <w:spacing w:val="-3"/>
          <w:sz w:val="24"/>
        </w:rPr>
        <w:t xml:space="preserve">where EduMed cancels classes. For any student </w:t>
      </w:r>
      <w:r w:rsidRPr="006D5513">
        <w:rPr>
          <w:color w:val="231F20"/>
          <w:sz w:val="24"/>
        </w:rPr>
        <w:t>who</w:t>
      </w:r>
      <w:r w:rsidRPr="006D5513">
        <w:rPr>
          <w:color w:val="231F20"/>
          <w:spacing w:val="-3"/>
          <w:sz w:val="24"/>
        </w:rPr>
        <w:t xml:space="preserve"> </w:t>
      </w:r>
      <w:r w:rsidRPr="006D5513">
        <w:rPr>
          <w:color w:val="231F20"/>
          <w:sz w:val="24"/>
        </w:rPr>
        <w:t>cancels</w:t>
      </w:r>
      <w:r w:rsidRPr="006D5513">
        <w:rPr>
          <w:color w:val="231F20"/>
          <w:spacing w:val="-3"/>
          <w:sz w:val="24"/>
        </w:rPr>
        <w:t xml:space="preserve"> </w:t>
      </w:r>
      <w:r w:rsidRPr="006D5513">
        <w:rPr>
          <w:color w:val="231F20"/>
          <w:sz w:val="24"/>
        </w:rPr>
        <w:t>enrollment</w:t>
      </w:r>
      <w:r w:rsidRPr="006D5513">
        <w:rPr>
          <w:color w:val="231F20"/>
          <w:spacing w:val="-3"/>
          <w:sz w:val="24"/>
        </w:rPr>
        <w:t xml:space="preserve"> </w:t>
      </w:r>
      <w:r w:rsidRPr="006D5513">
        <w:rPr>
          <w:color w:val="231F20"/>
          <w:sz w:val="24"/>
        </w:rPr>
        <w:t>on</w:t>
      </w:r>
      <w:r w:rsidRPr="006D5513">
        <w:rPr>
          <w:color w:val="231F20"/>
          <w:spacing w:val="-3"/>
          <w:sz w:val="24"/>
        </w:rPr>
        <w:t xml:space="preserve"> </w:t>
      </w:r>
      <w:r w:rsidRPr="006D5513">
        <w:rPr>
          <w:color w:val="231F20"/>
          <w:sz w:val="24"/>
        </w:rPr>
        <w:t>or</w:t>
      </w:r>
      <w:r w:rsidRPr="006D5513">
        <w:rPr>
          <w:color w:val="231F20"/>
          <w:spacing w:val="-3"/>
          <w:sz w:val="24"/>
        </w:rPr>
        <w:t xml:space="preserve"> </w:t>
      </w:r>
      <w:r w:rsidRPr="006D5513">
        <w:rPr>
          <w:color w:val="231F20"/>
          <w:sz w:val="24"/>
        </w:rPr>
        <w:t>before</w:t>
      </w:r>
      <w:r w:rsidRPr="006D5513">
        <w:rPr>
          <w:color w:val="231F20"/>
          <w:spacing w:val="-3"/>
          <w:sz w:val="24"/>
        </w:rPr>
        <w:t xml:space="preserve"> </w:t>
      </w:r>
      <w:r w:rsidRPr="006D5513">
        <w:rPr>
          <w:color w:val="231F20"/>
          <w:sz w:val="24"/>
        </w:rPr>
        <w:t>the</w:t>
      </w:r>
      <w:r w:rsidRPr="006D5513">
        <w:rPr>
          <w:color w:val="231F20"/>
          <w:spacing w:val="-3"/>
          <w:sz w:val="24"/>
        </w:rPr>
        <w:t xml:space="preserve"> </w:t>
      </w:r>
      <w:r w:rsidRPr="006D5513">
        <w:rPr>
          <w:color w:val="231F20"/>
          <w:sz w:val="24"/>
        </w:rPr>
        <w:t>ﬁrst</w:t>
      </w:r>
      <w:r w:rsidRPr="006D5513">
        <w:rPr>
          <w:color w:val="231F20"/>
          <w:spacing w:val="-3"/>
          <w:sz w:val="24"/>
        </w:rPr>
        <w:t xml:space="preserve"> </w:t>
      </w:r>
      <w:r w:rsidRPr="006D5513">
        <w:rPr>
          <w:color w:val="231F20"/>
          <w:sz w:val="24"/>
        </w:rPr>
        <w:t>day</w:t>
      </w:r>
      <w:r w:rsidRPr="006D5513">
        <w:rPr>
          <w:color w:val="231F20"/>
          <w:spacing w:val="-3"/>
          <w:sz w:val="24"/>
        </w:rPr>
        <w:t xml:space="preserve"> </w:t>
      </w:r>
      <w:r w:rsidRPr="006D5513">
        <w:rPr>
          <w:color w:val="231F20"/>
          <w:sz w:val="24"/>
        </w:rPr>
        <w:t>of</w:t>
      </w:r>
      <w:r w:rsidRPr="006D5513">
        <w:rPr>
          <w:color w:val="231F20"/>
          <w:spacing w:val="-3"/>
          <w:sz w:val="24"/>
        </w:rPr>
        <w:t xml:space="preserve"> </w:t>
      </w:r>
      <w:r w:rsidR="00CE7B0C" w:rsidRPr="006D5513">
        <w:rPr>
          <w:color w:val="231F20"/>
          <w:sz w:val="24"/>
        </w:rPr>
        <w:t>classes or</w:t>
      </w:r>
      <w:r w:rsidRPr="006D5513">
        <w:rPr>
          <w:color w:val="231F20"/>
          <w:spacing w:val="-3"/>
          <w:sz w:val="24"/>
        </w:rPr>
        <w:t xml:space="preserve"> </w:t>
      </w:r>
      <w:r w:rsidRPr="006D5513">
        <w:rPr>
          <w:color w:val="231F20"/>
          <w:sz w:val="24"/>
        </w:rPr>
        <w:t>fails</w:t>
      </w:r>
      <w:r w:rsidRPr="006D5513">
        <w:rPr>
          <w:color w:val="231F20"/>
          <w:spacing w:val="-3"/>
          <w:sz w:val="24"/>
        </w:rPr>
        <w:t xml:space="preserve"> </w:t>
      </w:r>
      <w:r w:rsidRPr="006D5513">
        <w:rPr>
          <w:color w:val="231F20"/>
          <w:sz w:val="24"/>
        </w:rPr>
        <w:t>to</w:t>
      </w:r>
      <w:r w:rsidRPr="006D5513">
        <w:rPr>
          <w:color w:val="231F20"/>
          <w:spacing w:val="-3"/>
          <w:sz w:val="24"/>
        </w:rPr>
        <w:t xml:space="preserve"> </w:t>
      </w:r>
      <w:r w:rsidRPr="006D5513">
        <w:rPr>
          <w:color w:val="231F20"/>
          <w:sz w:val="24"/>
        </w:rPr>
        <w:t>begin</w:t>
      </w:r>
      <w:r w:rsidRPr="006D5513">
        <w:rPr>
          <w:color w:val="231F20"/>
          <w:spacing w:val="-3"/>
          <w:sz w:val="24"/>
        </w:rPr>
        <w:t xml:space="preserve"> </w:t>
      </w:r>
      <w:r w:rsidRPr="006D5513">
        <w:rPr>
          <w:color w:val="231F20"/>
          <w:sz w:val="24"/>
        </w:rPr>
        <w:t>classes.</w:t>
      </w:r>
      <w:r w:rsidRPr="006D5513">
        <w:rPr>
          <w:color w:val="231F20"/>
          <w:spacing w:val="-3"/>
          <w:sz w:val="24"/>
        </w:rPr>
        <w:t xml:space="preserve"> </w:t>
      </w:r>
      <w:r w:rsidRPr="006D5513">
        <w:rPr>
          <w:color w:val="231F20"/>
          <w:sz w:val="24"/>
        </w:rPr>
        <w:t>The sum shall be equal to sum of all amounts paid or to be paid by or on behalf of the student for</w:t>
      </w:r>
      <w:r w:rsidRPr="006D5513">
        <w:rPr>
          <w:color w:val="231F20"/>
          <w:spacing w:val="-21"/>
          <w:sz w:val="24"/>
        </w:rPr>
        <w:t xml:space="preserve"> </w:t>
      </w:r>
      <w:r w:rsidRPr="006D5513">
        <w:rPr>
          <w:color w:val="231F20"/>
          <w:sz w:val="24"/>
        </w:rPr>
        <w:t xml:space="preserve">the period of enrollment, </w:t>
      </w:r>
      <w:proofErr w:type="gramStart"/>
      <w:r w:rsidRPr="006D5513">
        <w:rPr>
          <w:color w:val="231F20"/>
          <w:sz w:val="24"/>
        </w:rPr>
        <w:t>less</w:t>
      </w:r>
      <w:proofErr w:type="gramEnd"/>
      <w:r w:rsidRPr="006D5513">
        <w:rPr>
          <w:color w:val="231F20"/>
          <w:sz w:val="24"/>
        </w:rPr>
        <w:t xml:space="preserve"> an administrative </w:t>
      </w:r>
      <w:r w:rsidRPr="006D5513">
        <w:rPr>
          <w:color w:val="231F20"/>
          <w:spacing w:val="-3"/>
          <w:sz w:val="24"/>
        </w:rPr>
        <w:t xml:space="preserve">fee </w:t>
      </w:r>
      <w:r w:rsidRPr="006D5513">
        <w:rPr>
          <w:color w:val="231F20"/>
          <w:sz w:val="24"/>
        </w:rPr>
        <w:t>of</w:t>
      </w:r>
      <w:r w:rsidRPr="006D5513">
        <w:rPr>
          <w:color w:val="231F20"/>
          <w:spacing w:val="-18"/>
          <w:sz w:val="24"/>
        </w:rPr>
        <w:t xml:space="preserve"> </w:t>
      </w:r>
      <w:r w:rsidRPr="006D5513">
        <w:rPr>
          <w:color w:val="231F20"/>
          <w:sz w:val="24"/>
        </w:rPr>
        <w:t>$100.</w:t>
      </w:r>
      <w:r w:rsidR="00390E0E">
        <w:rPr>
          <w:color w:val="231F20"/>
          <w:sz w:val="24"/>
        </w:rPr>
        <w:t xml:space="preserve"> These refunds will be made </w:t>
      </w:r>
      <w:r w:rsidR="009E2F0F">
        <w:rPr>
          <w:color w:val="231F20"/>
          <w:sz w:val="24"/>
        </w:rPr>
        <w:t>within 45 days of</w:t>
      </w:r>
      <w:r w:rsidR="00390E0E">
        <w:rPr>
          <w:color w:val="231F20"/>
          <w:sz w:val="24"/>
        </w:rPr>
        <w:t xml:space="preserve"> notice from the student or no show to classes</w:t>
      </w:r>
      <w:r w:rsidR="009E2F0F">
        <w:rPr>
          <w:color w:val="231F20"/>
          <w:sz w:val="24"/>
        </w:rPr>
        <w:t>.</w:t>
      </w:r>
    </w:p>
    <w:p w14:paraId="44C9533E" w14:textId="561E2F1A" w:rsidR="008F33A9" w:rsidRPr="006D5513" w:rsidRDefault="008F33A9" w:rsidP="006D5513">
      <w:pPr>
        <w:pStyle w:val="ListParagraph"/>
        <w:numPr>
          <w:ilvl w:val="0"/>
          <w:numId w:val="22"/>
        </w:numPr>
        <w:tabs>
          <w:tab w:val="left" w:pos="90"/>
          <w:tab w:val="left" w:pos="810"/>
        </w:tabs>
        <w:ind w:left="810" w:right="1065" w:hanging="360"/>
        <w:rPr>
          <w:sz w:val="24"/>
        </w:rPr>
      </w:pPr>
      <w:r>
        <w:rPr>
          <w:color w:val="231F20"/>
          <w:sz w:val="24"/>
        </w:rPr>
        <w:t xml:space="preserve">Refunds will be made without penalty for any student who enrolls prior to visiting EduMed and then decides </w:t>
      </w:r>
      <w:r w:rsidR="00DF1A47">
        <w:rPr>
          <w:color w:val="231F20"/>
          <w:sz w:val="24"/>
        </w:rPr>
        <w:t>to withdraw within three days following orientation or</w:t>
      </w:r>
      <w:r>
        <w:rPr>
          <w:color w:val="231F20"/>
          <w:sz w:val="24"/>
        </w:rPr>
        <w:t xml:space="preserve"> a tour of facilities </w:t>
      </w:r>
      <w:r>
        <w:rPr>
          <w:color w:val="231F20"/>
          <w:sz w:val="24"/>
        </w:rPr>
        <w:lastRenderedPageBreak/>
        <w:t>and inspection of equipment.</w:t>
      </w:r>
    </w:p>
    <w:p w14:paraId="4B178B89" w14:textId="77777777" w:rsidR="00B369BC" w:rsidRPr="006D5513" w:rsidRDefault="008E281B" w:rsidP="006D5513">
      <w:pPr>
        <w:pStyle w:val="ListParagraph"/>
        <w:numPr>
          <w:ilvl w:val="0"/>
          <w:numId w:val="22"/>
        </w:numPr>
        <w:tabs>
          <w:tab w:val="left" w:pos="90"/>
          <w:tab w:val="left" w:pos="810"/>
        </w:tabs>
        <w:ind w:left="810" w:right="881" w:hanging="360"/>
        <w:rPr>
          <w:sz w:val="24"/>
        </w:rPr>
      </w:pPr>
      <w:r w:rsidRPr="006D5513">
        <w:rPr>
          <w:color w:val="231F20"/>
          <w:sz w:val="24"/>
        </w:rPr>
        <w:t>Refunds</w:t>
      </w:r>
      <w:r w:rsidRPr="006D5513">
        <w:rPr>
          <w:color w:val="231F20"/>
          <w:spacing w:val="-3"/>
          <w:sz w:val="24"/>
        </w:rPr>
        <w:t xml:space="preserve"> </w:t>
      </w:r>
      <w:r w:rsidRPr="006D5513">
        <w:rPr>
          <w:color w:val="231F20"/>
          <w:sz w:val="24"/>
        </w:rPr>
        <w:t>will</w:t>
      </w:r>
      <w:r w:rsidRPr="006D5513">
        <w:rPr>
          <w:color w:val="231F20"/>
          <w:spacing w:val="-3"/>
          <w:sz w:val="24"/>
        </w:rPr>
        <w:t xml:space="preserve"> </w:t>
      </w:r>
      <w:r w:rsidRPr="006D5513">
        <w:rPr>
          <w:color w:val="231F20"/>
          <w:sz w:val="24"/>
        </w:rPr>
        <w:t>be</w:t>
      </w:r>
      <w:r w:rsidRPr="006D5513">
        <w:rPr>
          <w:color w:val="231F20"/>
          <w:spacing w:val="-3"/>
          <w:sz w:val="24"/>
        </w:rPr>
        <w:t xml:space="preserve"> </w:t>
      </w:r>
      <w:r w:rsidRPr="006D5513">
        <w:rPr>
          <w:color w:val="231F20"/>
          <w:sz w:val="24"/>
        </w:rPr>
        <w:t>based</w:t>
      </w:r>
      <w:r w:rsidRPr="006D5513">
        <w:rPr>
          <w:color w:val="231F20"/>
          <w:spacing w:val="-3"/>
          <w:sz w:val="24"/>
        </w:rPr>
        <w:t xml:space="preserve"> </w:t>
      </w:r>
      <w:r w:rsidRPr="006D5513">
        <w:rPr>
          <w:color w:val="231F20"/>
          <w:sz w:val="24"/>
        </w:rPr>
        <w:t>on</w:t>
      </w:r>
      <w:r w:rsidRPr="006D5513">
        <w:rPr>
          <w:color w:val="231F20"/>
          <w:spacing w:val="-3"/>
          <w:sz w:val="24"/>
        </w:rPr>
        <w:t xml:space="preserve"> </w:t>
      </w:r>
      <w:r w:rsidRPr="006D5513">
        <w:rPr>
          <w:color w:val="231F20"/>
          <w:sz w:val="24"/>
        </w:rPr>
        <w:t>scheduled</w:t>
      </w:r>
      <w:r w:rsidRPr="006D5513">
        <w:rPr>
          <w:color w:val="231F20"/>
          <w:spacing w:val="-3"/>
          <w:sz w:val="24"/>
        </w:rPr>
        <w:t xml:space="preserve"> </w:t>
      </w:r>
      <w:r w:rsidRPr="006D5513">
        <w:rPr>
          <w:color w:val="231F20"/>
          <w:sz w:val="24"/>
        </w:rPr>
        <w:t>clock</w:t>
      </w:r>
      <w:r w:rsidRPr="006D5513">
        <w:rPr>
          <w:color w:val="231F20"/>
          <w:spacing w:val="-3"/>
          <w:sz w:val="24"/>
        </w:rPr>
        <w:t xml:space="preserve"> </w:t>
      </w:r>
      <w:r w:rsidRPr="006D5513">
        <w:rPr>
          <w:color w:val="231F20"/>
          <w:sz w:val="24"/>
        </w:rPr>
        <w:t>hours</w:t>
      </w:r>
      <w:r w:rsidRPr="006D5513">
        <w:rPr>
          <w:color w:val="231F20"/>
          <w:spacing w:val="-3"/>
          <w:sz w:val="24"/>
        </w:rPr>
        <w:t xml:space="preserve"> </w:t>
      </w:r>
      <w:r w:rsidRPr="006D5513">
        <w:rPr>
          <w:color w:val="231F20"/>
          <w:sz w:val="24"/>
        </w:rPr>
        <w:t>of</w:t>
      </w:r>
      <w:r w:rsidRPr="006D5513">
        <w:rPr>
          <w:color w:val="231F20"/>
          <w:spacing w:val="-3"/>
          <w:sz w:val="24"/>
        </w:rPr>
        <w:t xml:space="preserve"> </w:t>
      </w:r>
      <w:r w:rsidRPr="006D5513">
        <w:rPr>
          <w:color w:val="231F20"/>
          <w:sz w:val="24"/>
        </w:rPr>
        <w:t>class</w:t>
      </w:r>
      <w:r w:rsidRPr="006D5513">
        <w:rPr>
          <w:color w:val="231F20"/>
          <w:spacing w:val="-3"/>
          <w:sz w:val="24"/>
        </w:rPr>
        <w:t xml:space="preserve"> </w:t>
      </w:r>
      <w:r w:rsidRPr="006D5513">
        <w:rPr>
          <w:color w:val="231F20"/>
          <w:sz w:val="24"/>
        </w:rPr>
        <w:t>attendance</w:t>
      </w:r>
      <w:r w:rsidRPr="006D5513">
        <w:rPr>
          <w:color w:val="231F20"/>
          <w:spacing w:val="-3"/>
          <w:sz w:val="24"/>
        </w:rPr>
        <w:t xml:space="preserve"> </w:t>
      </w:r>
      <w:r w:rsidRPr="006D5513">
        <w:rPr>
          <w:color w:val="231F20"/>
          <w:sz w:val="24"/>
        </w:rPr>
        <w:t>through</w:t>
      </w:r>
      <w:r w:rsidRPr="006D5513">
        <w:rPr>
          <w:color w:val="231F20"/>
          <w:spacing w:val="-3"/>
          <w:sz w:val="24"/>
        </w:rPr>
        <w:t xml:space="preserve"> </w:t>
      </w:r>
      <w:r w:rsidRPr="006D5513">
        <w:rPr>
          <w:color w:val="231F20"/>
          <w:sz w:val="24"/>
        </w:rPr>
        <w:t>the</w:t>
      </w:r>
      <w:r w:rsidRPr="006D5513">
        <w:rPr>
          <w:color w:val="231F20"/>
          <w:spacing w:val="-3"/>
          <w:sz w:val="24"/>
        </w:rPr>
        <w:t xml:space="preserve"> </w:t>
      </w:r>
      <w:r w:rsidRPr="006D5513">
        <w:rPr>
          <w:color w:val="231F20"/>
          <w:sz w:val="24"/>
        </w:rPr>
        <w:t>last</w:t>
      </w:r>
      <w:r w:rsidRPr="006D5513">
        <w:rPr>
          <w:color w:val="231F20"/>
          <w:spacing w:val="-3"/>
          <w:sz w:val="24"/>
        </w:rPr>
        <w:t xml:space="preserve"> </w:t>
      </w:r>
      <w:r w:rsidRPr="006D5513">
        <w:rPr>
          <w:color w:val="231F20"/>
          <w:sz w:val="24"/>
        </w:rPr>
        <w:t>date</w:t>
      </w:r>
      <w:r w:rsidRPr="006D5513">
        <w:rPr>
          <w:color w:val="231F20"/>
          <w:spacing w:val="-3"/>
          <w:sz w:val="24"/>
        </w:rPr>
        <w:t xml:space="preserve"> </w:t>
      </w:r>
      <w:r w:rsidRPr="006D5513">
        <w:rPr>
          <w:color w:val="231F20"/>
          <w:sz w:val="24"/>
        </w:rPr>
        <w:t>of attendance per</w:t>
      </w:r>
      <w:r w:rsidRPr="006D5513">
        <w:rPr>
          <w:color w:val="231F20"/>
          <w:spacing w:val="-11"/>
          <w:sz w:val="24"/>
        </w:rPr>
        <w:t xml:space="preserve"> </w:t>
      </w:r>
      <w:r w:rsidRPr="006D5513">
        <w:rPr>
          <w:color w:val="231F20"/>
          <w:spacing w:val="-4"/>
          <w:sz w:val="24"/>
        </w:rPr>
        <w:t>quarter.</w:t>
      </w:r>
    </w:p>
    <w:p w14:paraId="6150F1D7" w14:textId="77777777" w:rsidR="00B369BC" w:rsidRPr="006D5513" w:rsidRDefault="008E281B" w:rsidP="006D5513">
      <w:pPr>
        <w:pStyle w:val="ListParagraph"/>
        <w:numPr>
          <w:ilvl w:val="0"/>
          <w:numId w:val="22"/>
        </w:numPr>
        <w:tabs>
          <w:tab w:val="left" w:pos="90"/>
          <w:tab w:val="left" w:pos="810"/>
        </w:tabs>
        <w:ind w:left="810" w:right="1070" w:hanging="360"/>
        <w:rPr>
          <w:sz w:val="24"/>
        </w:rPr>
      </w:pPr>
      <w:r w:rsidRPr="006D5513">
        <w:rPr>
          <w:color w:val="231F20"/>
          <w:sz w:val="24"/>
        </w:rPr>
        <w:t>The</w:t>
      </w:r>
      <w:r w:rsidRPr="006D5513">
        <w:rPr>
          <w:color w:val="231F20"/>
          <w:spacing w:val="-5"/>
          <w:sz w:val="24"/>
        </w:rPr>
        <w:t xml:space="preserve"> </w:t>
      </w:r>
      <w:r w:rsidRPr="006D5513">
        <w:rPr>
          <w:color w:val="231F20"/>
          <w:sz w:val="24"/>
        </w:rPr>
        <w:t>eﬀective</w:t>
      </w:r>
      <w:r w:rsidRPr="006D5513">
        <w:rPr>
          <w:color w:val="231F20"/>
          <w:spacing w:val="-5"/>
          <w:sz w:val="24"/>
        </w:rPr>
        <w:t xml:space="preserve"> </w:t>
      </w:r>
      <w:r w:rsidRPr="006D5513">
        <w:rPr>
          <w:color w:val="231F20"/>
          <w:sz w:val="24"/>
        </w:rPr>
        <w:t>date</w:t>
      </w:r>
      <w:r w:rsidRPr="006D5513">
        <w:rPr>
          <w:color w:val="231F20"/>
          <w:spacing w:val="-5"/>
          <w:sz w:val="24"/>
        </w:rPr>
        <w:t xml:space="preserve"> </w:t>
      </w:r>
      <w:proofErr w:type="gramStart"/>
      <w:r w:rsidRPr="006D5513">
        <w:rPr>
          <w:color w:val="231F20"/>
          <w:sz w:val="24"/>
        </w:rPr>
        <w:t>of</w:t>
      </w:r>
      <w:proofErr w:type="gramEnd"/>
      <w:r w:rsidRPr="006D5513">
        <w:rPr>
          <w:color w:val="231F20"/>
          <w:spacing w:val="-5"/>
          <w:sz w:val="24"/>
        </w:rPr>
        <w:t xml:space="preserve"> </w:t>
      </w:r>
      <w:r w:rsidRPr="006D5513">
        <w:rPr>
          <w:color w:val="231F20"/>
          <w:sz w:val="24"/>
        </w:rPr>
        <w:t>termination</w:t>
      </w:r>
      <w:r w:rsidRPr="006D5513">
        <w:rPr>
          <w:color w:val="231F20"/>
          <w:spacing w:val="-5"/>
          <w:sz w:val="24"/>
        </w:rPr>
        <w:t xml:space="preserve"> </w:t>
      </w:r>
      <w:r w:rsidRPr="006D5513">
        <w:rPr>
          <w:color w:val="231F20"/>
          <w:sz w:val="24"/>
        </w:rPr>
        <w:t>for</w:t>
      </w:r>
      <w:r w:rsidRPr="006D5513">
        <w:rPr>
          <w:color w:val="231F20"/>
          <w:spacing w:val="-5"/>
          <w:sz w:val="24"/>
        </w:rPr>
        <w:t xml:space="preserve"> </w:t>
      </w:r>
      <w:r w:rsidRPr="006D5513">
        <w:rPr>
          <w:color w:val="231F20"/>
          <w:sz w:val="24"/>
        </w:rPr>
        <w:t>refund</w:t>
      </w:r>
      <w:r w:rsidRPr="006D5513">
        <w:rPr>
          <w:color w:val="231F20"/>
          <w:spacing w:val="-5"/>
          <w:sz w:val="24"/>
        </w:rPr>
        <w:t xml:space="preserve"> </w:t>
      </w:r>
      <w:r w:rsidRPr="006D5513">
        <w:rPr>
          <w:color w:val="231F20"/>
          <w:sz w:val="24"/>
        </w:rPr>
        <w:t>purposes</w:t>
      </w:r>
      <w:r w:rsidRPr="006D5513">
        <w:rPr>
          <w:color w:val="231F20"/>
          <w:spacing w:val="-5"/>
          <w:sz w:val="24"/>
        </w:rPr>
        <w:t xml:space="preserve"> </w:t>
      </w:r>
      <w:r w:rsidRPr="006D5513">
        <w:rPr>
          <w:color w:val="231F20"/>
          <w:sz w:val="24"/>
        </w:rPr>
        <w:t>will</w:t>
      </w:r>
      <w:r w:rsidRPr="006D5513">
        <w:rPr>
          <w:color w:val="231F20"/>
          <w:spacing w:val="-5"/>
          <w:sz w:val="24"/>
        </w:rPr>
        <w:t xml:space="preserve"> </w:t>
      </w:r>
      <w:r w:rsidRPr="006D5513">
        <w:rPr>
          <w:color w:val="231F20"/>
          <w:sz w:val="24"/>
        </w:rPr>
        <w:t>be</w:t>
      </w:r>
      <w:r w:rsidRPr="006D5513">
        <w:rPr>
          <w:color w:val="231F20"/>
          <w:spacing w:val="-5"/>
          <w:sz w:val="24"/>
        </w:rPr>
        <w:t xml:space="preserve"> </w:t>
      </w:r>
      <w:r w:rsidRPr="006D5513">
        <w:rPr>
          <w:color w:val="231F20"/>
          <w:sz w:val="24"/>
        </w:rPr>
        <w:t>the</w:t>
      </w:r>
      <w:r w:rsidRPr="006D5513">
        <w:rPr>
          <w:color w:val="231F20"/>
          <w:spacing w:val="-5"/>
          <w:sz w:val="24"/>
        </w:rPr>
        <w:t xml:space="preserve"> </w:t>
      </w:r>
      <w:r w:rsidRPr="006D5513">
        <w:rPr>
          <w:color w:val="231F20"/>
          <w:sz w:val="24"/>
        </w:rPr>
        <w:t>last</w:t>
      </w:r>
      <w:r w:rsidRPr="006D5513">
        <w:rPr>
          <w:color w:val="231F20"/>
          <w:spacing w:val="-5"/>
          <w:sz w:val="24"/>
        </w:rPr>
        <w:t xml:space="preserve"> </w:t>
      </w:r>
      <w:r w:rsidRPr="006D5513">
        <w:rPr>
          <w:color w:val="231F20"/>
          <w:sz w:val="24"/>
        </w:rPr>
        <w:t>day</w:t>
      </w:r>
      <w:r w:rsidRPr="006D5513">
        <w:rPr>
          <w:color w:val="231F20"/>
          <w:spacing w:val="-5"/>
          <w:sz w:val="24"/>
        </w:rPr>
        <w:t xml:space="preserve"> </w:t>
      </w:r>
      <w:r w:rsidRPr="006D5513">
        <w:rPr>
          <w:color w:val="231F20"/>
          <w:sz w:val="24"/>
        </w:rPr>
        <w:t>of</w:t>
      </w:r>
      <w:r w:rsidRPr="006D5513">
        <w:rPr>
          <w:color w:val="231F20"/>
          <w:spacing w:val="-5"/>
          <w:sz w:val="24"/>
        </w:rPr>
        <w:t xml:space="preserve"> </w:t>
      </w:r>
      <w:r w:rsidRPr="006D5513">
        <w:rPr>
          <w:color w:val="231F20"/>
          <w:sz w:val="24"/>
        </w:rPr>
        <w:t>attendance.</w:t>
      </w:r>
      <w:r w:rsidRPr="006D5513">
        <w:rPr>
          <w:color w:val="231F20"/>
          <w:spacing w:val="-5"/>
          <w:sz w:val="24"/>
        </w:rPr>
        <w:t xml:space="preserve"> </w:t>
      </w:r>
      <w:r w:rsidRPr="006D5513">
        <w:rPr>
          <w:color w:val="231F20"/>
          <w:sz w:val="24"/>
        </w:rPr>
        <w:t>If the</w:t>
      </w:r>
      <w:r w:rsidRPr="006D5513">
        <w:rPr>
          <w:color w:val="231F20"/>
          <w:spacing w:val="-4"/>
          <w:sz w:val="24"/>
        </w:rPr>
        <w:t xml:space="preserve"> </w:t>
      </w:r>
      <w:r w:rsidRPr="006D5513">
        <w:rPr>
          <w:color w:val="231F20"/>
          <w:sz w:val="24"/>
        </w:rPr>
        <w:t>student</w:t>
      </w:r>
      <w:r w:rsidRPr="006D5513">
        <w:rPr>
          <w:color w:val="231F20"/>
          <w:spacing w:val="-4"/>
          <w:sz w:val="24"/>
        </w:rPr>
        <w:t xml:space="preserve"> </w:t>
      </w:r>
      <w:r w:rsidRPr="006D5513">
        <w:rPr>
          <w:color w:val="231F20"/>
          <w:sz w:val="24"/>
        </w:rPr>
        <w:t>voluntarily</w:t>
      </w:r>
      <w:r w:rsidRPr="006D5513">
        <w:rPr>
          <w:color w:val="231F20"/>
          <w:spacing w:val="-4"/>
          <w:sz w:val="24"/>
        </w:rPr>
        <w:t xml:space="preserve"> </w:t>
      </w:r>
      <w:r w:rsidRPr="006D5513">
        <w:rPr>
          <w:color w:val="231F20"/>
          <w:sz w:val="24"/>
        </w:rPr>
        <w:t>withdraws</w:t>
      </w:r>
      <w:r w:rsidRPr="006D5513">
        <w:rPr>
          <w:color w:val="231F20"/>
          <w:spacing w:val="-4"/>
          <w:sz w:val="24"/>
        </w:rPr>
        <w:t xml:space="preserve"> </w:t>
      </w:r>
      <w:r w:rsidRPr="006D5513">
        <w:rPr>
          <w:color w:val="231F20"/>
          <w:sz w:val="24"/>
        </w:rPr>
        <w:t>it</w:t>
      </w:r>
      <w:r w:rsidRPr="006D5513">
        <w:rPr>
          <w:color w:val="231F20"/>
          <w:spacing w:val="-4"/>
          <w:sz w:val="24"/>
        </w:rPr>
        <w:t xml:space="preserve"> </w:t>
      </w:r>
      <w:r w:rsidRPr="006D5513">
        <w:rPr>
          <w:color w:val="231F20"/>
          <w:sz w:val="24"/>
        </w:rPr>
        <w:t>is</w:t>
      </w:r>
      <w:r w:rsidRPr="006D5513">
        <w:rPr>
          <w:color w:val="231F20"/>
          <w:spacing w:val="-4"/>
          <w:sz w:val="24"/>
        </w:rPr>
        <w:t xml:space="preserve"> </w:t>
      </w:r>
      <w:r w:rsidRPr="006D5513">
        <w:rPr>
          <w:color w:val="231F20"/>
          <w:sz w:val="24"/>
        </w:rPr>
        <w:t>the</w:t>
      </w:r>
      <w:r w:rsidRPr="006D5513">
        <w:rPr>
          <w:color w:val="231F20"/>
          <w:spacing w:val="-4"/>
          <w:sz w:val="24"/>
        </w:rPr>
        <w:t xml:space="preserve"> </w:t>
      </w:r>
      <w:r w:rsidRPr="006D5513">
        <w:rPr>
          <w:color w:val="231F20"/>
          <w:sz w:val="24"/>
        </w:rPr>
        <w:t>date</w:t>
      </w:r>
      <w:r w:rsidRPr="006D5513">
        <w:rPr>
          <w:color w:val="231F20"/>
          <w:spacing w:val="-4"/>
          <w:sz w:val="24"/>
        </w:rPr>
        <w:t xml:space="preserve"> </w:t>
      </w:r>
      <w:r w:rsidRPr="006D5513">
        <w:rPr>
          <w:color w:val="231F20"/>
          <w:sz w:val="24"/>
        </w:rPr>
        <w:t>of</w:t>
      </w:r>
      <w:r w:rsidRPr="006D5513">
        <w:rPr>
          <w:color w:val="231F20"/>
          <w:spacing w:val="-4"/>
          <w:sz w:val="24"/>
        </w:rPr>
        <w:t xml:space="preserve"> </w:t>
      </w:r>
      <w:r w:rsidRPr="006D5513">
        <w:rPr>
          <w:color w:val="231F20"/>
          <w:sz w:val="24"/>
        </w:rPr>
        <w:t>written</w:t>
      </w:r>
      <w:r w:rsidRPr="006D5513">
        <w:rPr>
          <w:color w:val="231F20"/>
          <w:spacing w:val="-4"/>
          <w:sz w:val="24"/>
        </w:rPr>
        <w:t xml:space="preserve"> </w:t>
      </w:r>
      <w:r w:rsidRPr="006D5513">
        <w:rPr>
          <w:color w:val="231F20"/>
          <w:sz w:val="24"/>
        </w:rPr>
        <w:t>notice</w:t>
      </w:r>
      <w:r w:rsidRPr="006D5513">
        <w:rPr>
          <w:color w:val="231F20"/>
          <w:spacing w:val="-4"/>
          <w:sz w:val="24"/>
        </w:rPr>
        <w:t xml:space="preserve"> </w:t>
      </w:r>
      <w:r w:rsidRPr="006D5513">
        <w:rPr>
          <w:color w:val="231F20"/>
          <w:sz w:val="24"/>
        </w:rPr>
        <w:t>by</w:t>
      </w:r>
      <w:r w:rsidRPr="006D5513">
        <w:rPr>
          <w:color w:val="231F20"/>
          <w:spacing w:val="-4"/>
          <w:sz w:val="24"/>
        </w:rPr>
        <w:t xml:space="preserve"> </w:t>
      </w:r>
      <w:r w:rsidRPr="006D5513">
        <w:rPr>
          <w:color w:val="231F20"/>
          <w:sz w:val="24"/>
        </w:rPr>
        <w:t>the</w:t>
      </w:r>
      <w:r w:rsidRPr="006D5513">
        <w:rPr>
          <w:color w:val="231F20"/>
          <w:spacing w:val="-4"/>
          <w:sz w:val="24"/>
        </w:rPr>
        <w:t xml:space="preserve"> </w:t>
      </w:r>
      <w:r w:rsidRPr="006D5513">
        <w:rPr>
          <w:color w:val="231F20"/>
          <w:sz w:val="24"/>
        </w:rPr>
        <w:t>student.</w:t>
      </w:r>
    </w:p>
    <w:p w14:paraId="795AB498" w14:textId="77777777" w:rsidR="00B369BC" w:rsidRPr="006D5513" w:rsidRDefault="008E281B" w:rsidP="006D5513">
      <w:pPr>
        <w:pStyle w:val="ListParagraph"/>
        <w:numPr>
          <w:ilvl w:val="0"/>
          <w:numId w:val="22"/>
        </w:numPr>
        <w:tabs>
          <w:tab w:val="left" w:pos="90"/>
          <w:tab w:val="left" w:pos="810"/>
        </w:tabs>
        <w:spacing w:before="1" w:line="290" w:lineRule="exact"/>
        <w:ind w:left="810" w:hanging="360"/>
        <w:rPr>
          <w:sz w:val="24"/>
        </w:rPr>
      </w:pPr>
      <w:r w:rsidRPr="006D5513">
        <w:rPr>
          <w:color w:val="231F20"/>
          <w:sz w:val="24"/>
        </w:rPr>
        <w:t>Refunds will be made within 45 days of</w:t>
      </w:r>
      <w:r w:rsidRPr="006D5513">
        <w:rPr>
          <w:color w:val="231F20"/>
          <w:spacing w:val="-27"/>
          <w:sz w:val="24"/>
        </w:rPr>
        <w:t xml:space="preserve"> </w:t>
      </w:r>
      <w:r w:rsidRPr="006D5513">
        <w:rPr>
          <w:color w:val="231F20"/>
          <w:sz w:val="24"/>
        </w:rPr>
        <w:t>withdrawal.</w:t>
      </w:r>
    </w:p>
    <w:p w14:paraId="27CF3636" w14:textId="2FCB4659" w:rsidR="00B369BC" w:rsidRPr="006D5513" w:rsidRDefault="008E281B" w:rsidP="006D5513">
      <w:pPr>
        <w:pStyle w:val="ListParagraph"/>
        <w:numPr>
          <w:ilvl w:val="0"/>
          <w:numId w:val="22"/>
        </w:numPr>
        <w:tabs>
          <w:tab w:val="left" w:pos="90"/>
          <w:tab w:val="left" w:pos="810"/>
        </w:tabs>
        <w:spacing w:before="1" w:line="235" w:lineRule="auto"/>
        <w:ind w:left="810" w:right="899" w:hanging="360"/>
        <w:rPr>
          <w:sz w:val="24"/>
        </w:rPr>
      </w:pPr>
      <w:r w:rsidRPr="006D5513">
        <w:rPr>
          <w:color w:val="231F20"/>
          <w:sz w:val="24"/>
        </w:rPr>
        <w:t>If</w:t>
      </w:r>
      <w:r w:rsidRPr="006D5513">
        <w:rPr>
          <w:color w:val="231F20"/>
          <w:spacing w:val="-6"/>
          <w:sz w:val="24"/>
        </w:rPr>
        <w:t xml:space="preserve"> </w:t>
      </w:r>
      <w:r w:rsidR="006144FE">
        <w:rPr>
          <w:color w:val="231F20"/>
          <w:spacing w:val="-6"/>
          <w:sz w:val="24"/>
        </w:rPr>
        <w:t xml:space="preserve">a </w:t>
      </w:r>
      <w:r w:rsidRPr="006D5513">
        <w:rPr>
          <w:color w:val="231F20"/>
          <w:sz w:val="24"/>
        </w:rPr>
        <w:t>student</w:t>
      </w:r>
      <w:r w:rsidRPr="006D5513">
        <w:rPr>
          <w:color w:val="231F20"/>
          <w:spacing w:val="-6"/>
          <w:sz w:val="24"/>
        </w:rPr>
        <w:t xml:space="preserve"> </w:t>
      </w:r>
      <w:r w:rsidRPr="006D5513">
        <w:rPr>
          <w:color w:val="231F20"/>
          <w:sz w:val="24"/>
        </w:rPr>
        <w:t>withdraws</w:t>
      </w:r>
      <w:r w:rsidRPr="006D5513">
        <w:rPr>
          <w:color w:val="231F20"/>
          <w:spacing w:val="-6"/>
          <w:sz w:val="24"/>
        </w:rPr>
        <w:t xml:space="preserve"> </w:t>
      </w:r>
      <w:r w:rsidRPr="006D5513">
        <w:rPr>
          <w:color w:val="231F20"/>
          <w:sz w:val="24"/>
        </w:rPr>
        <w:t>after</w:t>
      </w:r>
      <w:r w:rsidRPr="006D5513">
        <w:rPr>
          <w:color w:val="231F20"/>
          <w:spacing w:val="-6"/>
          <w:sz w:val="24"/>
        </w:rPr>
        <w:t xml:space="preserve"> </w:t>
      </w:r>
      <w:r w:rsidRPr="006D5513">
        <w:rPr>
          <w:color w:val="231F20"/>
          <w:sz w:val="24"/>
        </w:rPr>
        <w:t>classes</w:t>
      </w:r>
      <w:r w:rsidRPr="006D5513">
        <w:rPr>
          <w:color w:val="231F20"/>
          <w:spacing w:val="-6"/>
          <w:sz w:val="24"/>
        </w:rPr>
        <w:t xml:space="preserve"> </w:t>
      </w:r>
      <w:r w:rsidRPr="006D5513">
        <w:rPr>
          <w:color w:val="231F20"/>
          <w:sz w:val="24"/>
        </w:rPr>
        <w:t>begin</w:t>
      </w:r>
      <w:r w:rsidRPr="006D5513">
        <w:rPr>
          <w:color w:val="231F20"/>
          <w:spacing w:val="-6"/>
          <w:sz w:val="24"/>
        </w:rPr>
        <w:t xml:space="preserve"> </w:t>
      </w:r>
      <w:r w:rsidRPr="006D5513">
        <w:rPr>
          <w:color w:val="231F20"/>
          <w:sz w:val="24"/>
        </w:rPr>
        <w:t>EduMed</w:t>
      </w:r>
      <w:r w:rsidRPr="006D5513">
        <w:rPr>
          <w:color w:val="231F20"/>
          <w:spacing w:val="-6"/>
          <w:sz w:val="24"/>
        </w:rPr>
        <w:t xml:space="preserve"> </w:t>
      </w:r>
      <w:r w:rsidRPr="006D5513">
        <w:rPr>
          <w:color w:val="231F20"/>
          <w:sz w:val="24"/>
        </w:rPr>
        <w:t>Partners,</w:t>
      </w:r>
      <w:r w:rsidRPr="006D5513">
        <w:rPr>
          <w:color w:val="231F20"/>
          <w:spacing w:val="-6"/>
          <w:sz w:val="24"/>
        </w:rPr>
        <w:t xml:space="preserve"> </w:t>
      </w:r>
      <w:r w:rsidRPr="006D5513">
        <w:rPr>
          <w:color w:val="231F20"/>
          <w:sz w:val="24"/>
        </w:rPr>
        <w:t>LLC</w:t>
      </w:r>
      <w:r w:rsidRPr="006D5513">
        <w:rPr>
          <w:color w:val="231F20"/>
          <w:spacing w:val="-6"/>
          <w:sz w:val="24"/>
        </w:rPr>
        <w:t xml:space="preserve"> </w:t>
      </w:r>
      <w:r w:rsidRPr="006D5513">
        <w:rPr>
          <w:color w:val="231F20"/>
          <w:sz w:val="24"/>
        </w:rPr>
        <w:t>will</w:t>
      </w:r>
      <w:r w:rsidRPr="006D5513">
        <w:rPr>
          <w:color w:val="231F20"/>
          <w:spacing w:val="-6"/>
          <w:sz w:val="24"/>
        </w:rPr>
        <w:t xml:space="preserve"> </w:t>
      </w:r>
      <w:r w:rsidRPr="006D5513">
        <w:rPr>
          <w:color w:val="231F20"/>
          <w:sz w:val="24"/>
        </w:rPr>
        <w:t>retain</w:t>
      </w:r>
      <w:r w:rsidRPr="006D5513">
        <w:rPr>
          <w:color w:val="231F20"/>
          <w:spacing w:val="-6"/>
          <w:sz w:val="24"/>
        </w:rPr>
        <w:t xml:space="preserve"> </w:t>
      </w:r>
      <w:r w:rsidRPr="006D5513">
        <w:rPr>
          <w:color w:val="231F20"/>
          <w:sz w:val="24"/>
        </w:rPr>
        <w:t>$100</w:t>
      </w:r>
      <w:r w:rsidRPr="006D5513">
        <w:rPr>
          <w:color w:val="231F20"/>
          <w:spacing w:val="-6"/>
          <w:sz w:val="24"/>
        </w:rPr>
        <w:t xml:space="preserve"> </w:t>
      </w:r>
      <w:r w:rsidR="006144FE">
        <w:rPr>
          <w:color w:val="231F20"/>
          <w:sz w:val="24"/>
        </w:rPr>
        <w:t>administrative</w:t>
      </w:r>
      <w:r w:rsidRPr="006D5513">
        <w:rPr>
          <w:color w:val="231F20"/>
          <w:sz w:val="24"/>
        </w:rPr>
        <w:t xml:space="preserve"> </w:t>
      </w:r>
      <w:proofErr w:type="gramStart"/>
      <w:r w:rsidRPr="006D5513">
        <w:rPr>
          <w:color w:val="231F20"/>
          <w:spacing w:val="-3"/>
          <w:sz w:val="24"/>
        </w:rPr>
        <w:t>fee</w:t>
      </w:r>
      <w:proofErr w:type="gramEnd"/>
      <w:r w:rsidRPr="006D5513">
        <w:rPr>
          <w:color w:val="231F20"/>
          <w:spacing w:val="-3"/>
          <w:sz w:val="24"/>
        </w:rPr>
        <w:t xml:space="preserve"> </w:t>
      </w:r>
      <w:r w:rsidRPr="006D5513">
        <w:rPr>
          <w:color w:val="231F20"/>
          <w:sz w:val="24"/>
        </w:rPr>
        <w:t>and the minimum refund of the remaining tuition and fees will be refunded as described below:</w:t>
      </w:r>
    </w:p>
    <w:p w14:paraId="535F8D5B" w14:textId="77777777" w:rsidR="00B369BC" w:rsidRPr="006D5513" w:rsidRDefault="008E281B" w:rsidP="006D5513">
      <w:pPr>
        <w:pStyle w:val="ListParagraph"/>
        <w:numPr>
          <w:ilvl w:val="0"/>
          <w:numId w:val="22"/>
        </w:numPr>
        <w:tabs>
          <w:tab w:val="left" w:pos="270"/>
          <w:tab w:val="left" w:pos="827"/>
          <w:tab w:val="left" w:pos="828"/>
        </w:tabs>
        <w:spacing w:line="287" w:lineRule="exact"/>
        <w:ind w:left="0" w:firstLine="450"/>
        <w:rPr>
          <w:sz w:val="24"/>
        </w:rPr>
      </w:pPr>
      <w:r w:rsidRPr="006D5513">
        <w:rPr>
          <w:color w:val="231F20"/>
          <w:sz w:val="24"/>
        </w:rPr>
        <w:t>During the ﬁrst 10% of the period of ﬁnancial obligation, the</w:t>
      </w:r>
      <w:r w:rsidRPr="006D5513">
        <w:rPr>
          <w:color w:val="231F20"/>
          <w:spacing w:val="-25"/>
          <w:sz w:val="24"/>
        </w:rPr>
        <w:t xml:space="preserve"> </w:t>
      </w:r>
      <w:r w:rsidRPr="006D5513">
        <w:rPr>
          <w:color w:val="231F20"/>
          <w:sz w:val="24"/>
        </w:rPr>
        <w:t>institution</w:t>
      </w:r>
    </w:p>
    <w:p w14:paraId="13BED0CD" w14:textId="24EFBB17"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shall refund at least 90% of the</w:t>
      </w:r>
      <w:r w:rsidRPr="006D5513">
        <w:rPr>
          <w:color w:val="231F20"/>
          <w:spacing w:val="-14"/>
          <w:sz w:val="24"/>
        </w:rPr>
        <w:t xml:space="preserve"> </w:t>
      </w:r>
      <w:r w:rsidR="00CE7B0C" w:rsidRPr="006D5513">
        <w:rPr>
          <w:color w:val="231F20"/>
          <w:sz w:val="24"/>
        </w:rPr>
        <w:t>tuition.</w:t>
      </w:r>
    </w:p>
    <w:p w14:paraId="1A5CFBCD" w14:textId="77777777"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After the ﬁrst 10% of the period of ﬁnancial obligation and until the</w:t>
      </w:r>
      <w:r w:rsidRPr="006D5513">
        <w:rPr>
          <w:color w:val="231F20"/>
          <w:spacing w:val="-32"/>
          <w:sz w:val="24"/>
        </w:rPr>
        <w:t xml:space="preserve"> </w:t>
      </w:r>
      <w:r w:rsidRPr="006D5513">
        <w:rPr>
          <w:color w:val="231F20"/>
          <w:sz w:val="24"/>
        </w:rPr>
        <w:t>end</w:t>
      </w:r>
    </w:p>
    <w:p w14:paraId="7C34AB34" w14:textId="77777777" w:rsidR="00B369BC" w:rsidRPr="006D5513" w:rsidRDefault="00083F5E" w:rsidP="006D5513">
      <w:pPr>
        <w:pStyle w:val="ListParagraph"/>
        <w:numPr>
          <w:ilvl w:val="0"/>
          <w:numId w:val="22"/>
        </w:numPr>
        <w:tabs>
          <w:tab w:val="left" w:pos="270"/>
          <w:tab w:val="left" w:pos="827"/>
          <w:tab w:val="left" w:pos="828"/>
        </w:tabs>
        <w:ind w:left="0" w:firstLine="450"/>
        <w:rPr>
          <w:sz w:val="24"/>
        </w:rPr>
      </w:pPr>
      <w:r w:rsidRPr="006D5513">
        <w:rPr>
          <w:color w:val="231F20"/>
          <w:sz w:val="24"/>
        </w:rPr>
        <w:t>of the ﬁ</w:t>
      </w:r>
      <w:r w:rsidR="008E281B" w:rsidRPr="006D5513">
        <w:rPr>
          <w:color w:val="231F20"/>
          <w:spacing w:val="-3"/>
          <w:sz w:val="24"/>
        </w:rPr>
        <w:t xml:space="preserve">rst </w:t>
      </w:r>
      <w:r w:rsidR="008E281B" w:rsidRPr="006D5513">
        <w:rPr>
          <w:color w:val="231F20"/>
          <w:sz w:val="24"/>
        </w:rPr>
        <w:t>25% of the period of obligation, the institution shall refund</w:t>
      </w:r>
      <w:r w:rsidR="008E281B" w:rsidRPr="006D5513">
        <w:rPr>
          <w:color w:val="231F20"/>
          <w:spacing w:val="-21"/>
          <w:sz w:val="24"/>
        </w:rPr>
        <w:t xml:space="preserve"> </w:t>
      </w:r>
      <w:r w:rsidR="008E281B" w:rsidRPr="006D5513">
        <w:rPr>
          <w:color w:val="231F20"/>
          <w:sz w:val="24"/>
        </w:rPr>
        <w:t>at</w:t>
      </w:r>
    </w:p>
    <w:p w14:paraId="0B98F1E4" w14:textId="4A5188BF"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least 50% of the</w:t>
      </w:r>
      <w:r w:rsidRPr="006D5513">
        <w:rPr>
          <w:color w:val="231F20"/>
          <w:spacing w:val="-6"/>
          <w:sz w:val="24"/>
        </w:rPr>
        <w:t xml:space="preserve"> </w:t>
      </w:r>
      <w:r w:rsidR="00CE7B0C" w:rsidRPr="006D5513">
        <w:rPr>
          <w:color w:val="231F20"/>
          <w:sz w:val="24"/>
        </w:rPr>
        <w:t>tuition.</w:t>
      </w:r>
    </w:p>
    <w:p w14:paraId="05845F05" w14:textId="77777777"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After the ﬁrst 25% of the period of ﬁnancial obligation and until the</w:t>
      </w:r>
      <w:r w:rsidRPr="006D5513">
        <w:rPr>
          <w:color w:val="231F20"/>
          <w:spacing w:val="-32"/>
          <w:sz w:val="24"/>
        </w:rPr>
        <w:t xml:space="preserve"> </w:t>
      </w:r>
      <w:r w:rsidRPr="006D5513">
        <w:rPr>
          <w:color w:val="231F20"/>
          <w:sz w:val="24"/>
        </w:rPr>
        <w:t>end</w:t>
      </w:r>
    </w:p>
    <w:p w14:paraId="423DF638" w14:textId="77777777" w:rsidR="00B369BC" w:rsidRPr="006D5513" w:rsidRDefault="00083F5E" w:rsidP="006D5513">
      <w:pPr>
        <w:pStyle w:val="ListParagraph"/>
        <w:numPr>
          <w:ilvl w:val="0"/>
          <w:numId w:val="22"/>
        </w:numPr>
        <w:tabs>
          <w:tab w:val="left" w:pos="270"/>
          <w:tab w:val="left" w:pos="827"/>
          <w:tab w:val="left" w:pos="828"/>
        </w:tabs>
        <w:ind w:left="0" w:firstLine="450"/>
        <w:rPr>
          <w:sz w:val="24"/>
        </w:rPr>
      </w:pPr>
      <w:r w:rsidRPr="006D5513">
        <w:rPr>
          <w:color w:val="231F20"/>
          <w:sz w:val="24"/>
        </w:rPr>
        <w:t>of the ﬁ</w:t>
      </w:r>
      <w:r w:rsidR="008E281B" w:rsidRPr="006D5513">
        <w:rPr>
          <w:color w:val="231F20"/>
          <w:spacing w:val="-3"/>
          <w:sz w:val="24"/>
        </w:rPr>
        <w:t xml:space="preserve">rst </w:t>
      </w:r>
      <w:r w:rsidR="008E281B" w:rsidRPr="006D5513">
        <w:rPr>
          <w:color w:val="231F20"/>
          <w:sz w:val="24"/>
        </w:rPr>
        <w:t>50% of the period of obligation, the institution shall refund</w:t>
      </w:r>
      <w:r w:rsidR="008E281B" w:rsidRPr="006D5513">
        <w:rPr>
          <w:color w:val="231F20"/>
          <w:spacing w:val="-21"/>
          <w:sz w:val="24"/>
        </w:rPr>
        <w:t xml:space="preserve"> </w:t>
      </w:r>
      <w:r w:rsidR="008E281B" w:rsidRPr="006D5513">
        <w:rPr>
          <w:color w:val="231F20"/>
          <w:sz w:val="24"/>
        </w:rPr>
        <w:t>at</w:t>
      </w:r>
    </w:p>
    <w:p w14:paraId="5E1B8D0C" w14:textId="77777777"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least 25% of the tuition;</w:t>
      </w:r>
      <w:r w:rsidRPr="006D5513">
        <w:rPr>
          <w:color w:val="231F20"/>
          <w:spacing w:val="-6"/>
          <w:sz w:val="24"/>
        </w:rPr>
        <w:t xml:space="preserve"> </w:t>
      </w:r>
      <w:r w:rsidRPr="006D5513">
        <w:rPr>
          <w:color w:val="231F20"/>
          <w:sz w:val="24"/>
        </w:rPr>
        <w:t>and,</w:t>
      </w:r>
    </w:p>
    <w:p w14:paraId="61FEE2DE" w14:textId="77777777" w:rsidR="00B369BC" w:rsidRPr="006D5513" w:rsidRDefault="008E281B" w:rsidP="006D5513">
      <w:pPr>
        <w:pStyle w:val="ListParagraph"/>
        <w:numPr>
          <w:ilvl w:val="0"/>
          <w:numId w:val="22"/>
        </w:numPr>
        <w:tabs>
          <w:tab w:val="left" w:pos="270"/>
          <w:tab w:val="left" w:pos="827"/>
          <w:tab w:val="left" w:pos="828"/>
        </w:tabs>
        <w:ind w:left="0" w:firstLine="450"/>
        <w:rPr>
          <w:sz w:val="24"/>
        </w:rPr>
      </w:pPr>
      <w:r w:rsidRPr="006D5513">
        <w:rPr>
          <w:color w:val="231F20"/>
          <w:sz w:val="24"/>
        </w:rPr>
        <w:t>After the ﬁrst 50% of the period of ﬁnancial obligation, the</w:t>
      </w:r>
      <w:r w:rsidRPr="006D5513">
        <w:rPr>
          <w:color w:val="231F20"/>
          <w:spacing w:val="-34"/>
          <w:sz w:val="24"/>
        </w:rPr>
        <w:t xml:space="preserve"> </w:t>
      </w:r>
      <w:r w:rsidRPr="006D5513">
        <w:rPr>
          <w:color w:val="231F20"/>
          <w:sz w:val="24"/>
        </w:rPr>
        <w:t>institution</w:t>
      </w:r>
    </w:p>
    <w:p w14:paraId="0A5252DE" w14:textId="46396042" w:rsidR="00B369BC" w:rsidRPr="000226B2" w:rsidRDefault="008E281B" w:rsidP="006D5513">
      <w:pPr>
        <w:pStyle w:val="ListParagraph"/>
        <w:numPr>
          <w:ilvl w:val="0"/>
          <w:numId w:val="22"/>
        </w:numPr>
        <w:tabs>
          <w:tab w:val="left" w:pos="270"/>
          <w:tab w:val="left" w:pos="827"/>
          <w:tab w:val="left" w:pos="828"/>
        </w:tabs>
        <w:spacing w:line="290" w:lineRule="exact"/>
        <w:ind w:left="0" w:firstLine="450"/>
        <w:rPr>
          <w:sz w:val="24"/>
        </w:rPr>
      </w:pPr>
      <w:r w:rsidRPr="006D5513">
        <w:rPr>
          <w:color w:val="231F20"/>
          <w:sz w:val="24"/>
        </w:rPr>
        <w:t xml:space="preserve">may retain </w:t>
      </w:r>
      <w:r w:rsidR="00CE7B0C" w:rsidRPr="006D5513">
        <w:rPr>
          <w:color w:val="231F20"/>
          <w:sz w:val="24"/>
        </w:rPr>
        <w:t>all</w:t>
      </w:r>
      <w:r w:rsidRPr="006D5513">
        <w:rPr>
          <w:color w:val="231F20"/>
          <w:sz w:val="24"/>
        </w:rPr>
        <w:t xml:space="preserve"> the</w:t>
      </w:r>
      <w:r w:rsidRPr="006D5513">
        <w:rPr>
          <w:color w:val="231F20"/>
          <w:spacing w:val="-17"/>
          <w:sz w:val="24"/>
        </w:rPr>
        <w:t xml:space="preserve"> </w:t>
      </w:r>
      <w:r w:rsidRPr="006D5513">
        <w:rPr>
          <w:color w:val="231F20"/>
          <w:sz w:val="24"/>
        </w:rPr>
        <w:t>tuition.</w:t>
      </w:r>
    </w:p>
    <w:p w14:paraId="222EA3D0" w14:textId="549B6F99" w:rsidR="000226B2" w:rsidRPr="006D5513" w:rsidRDefault="000226B2" w:rsidP="006D5513">
      <w:pPr>
        <w:pStyle w:val="ListParagraph"/>
        <w:numPr>
          <w:ilvl w:val="0"/>
          <w:numId w:val="22"/>
        </w:numPr>
        <w:tabs>
          <w:tab w:val="left" w:pos="270"/>
          <w:tab w:val="left" w:pos="827"/>
          <w:tab w:val="left" w:pos="828"/>
        </w:tabs>
        <w:spacing w:line="290" w:lineRule="exact"/>
        <w:ind w:left="0" w:firstLine="450"/>
        <w:rPr>
          <w:sz w:val="24"/>
        </w:rPr>
      </w:pPr>
      <w:r>
        <w:rPr>
          <w:color w:val="000000"/>
        </w:rPr>
        <w:t xml:space="preserve">Refunds, when </w:t>
      </w:r>
      <w:proofErr w:type="gramStart"/>
      <w:r>
        <w:rPr>
          <w:color w:val="000000"/>
        </w:rPr>
        <w:t>due</w:t>
      </w:r>
      <w:proofErr w:type="gramEnd"/>
      <w:r>
        <w:rPr>
          <w:color w:val="000000"/>
        </w:rPr>
        <w:t xml:space="preserve">, are made without </w:t>
      </w:r>
      <w:proofErr w:type="gramStart"/>
      <w:r>
        <w:rPr>
          <w:color w:val="000000"/>
        </w:rPr>
        <w:t>requiring</w:t>
      </w:r>
      <w:proofErr w:type="gramEnd"/>
      <w:r>
        <w:rPr>
          <w:color w:val="000000"/>
        </w:rPr>
        <w:t xml:space="preserve"> </w:t>
      </w:r>
      <w:proofErr w:type="gramStart"/>
      <w:r>
        <w:rPr>
          <w:color w:val="000000"/>
        </w:rPr>
        <w:t>a request from the</w:t>
      </w:r>
      <w:proofErr w:type="gramEnd"/>
      <w:r>
        <w:rPr>
          <w:color w:val="000000"/>
        </w:rPr>
        <w:t xml:space="preserve"> student.</w:t>
      </w:r>
    </w:p>
    <w:p w14:paraId="55C1136C" w14:textId="77777777" w:rsidR="005A3F7D" w:rsidRPr="005A3F7D" w:rsidRDefault="008E281B" w:rsidP="005A3F7D">
      <w:pPr>
        <w:pStyle w:val="ListParagraph"/>
        <w:numPr>
          <w:ilvl w:val="0"/>
          <w:numId w:val="22"/>
        </w:numPr>
        <w:tabs>
          <w:tab w:val="left" w:pos="827"/>
          <w:tab w:val="left" w:pos="828"/>
        </w:tabs>
        <w:spacing w:before="51" w:line="277" w:lineRule="exact"/>
        <w:rPr>
          <w:sz w:val="24"/>
        </w:rPr>
      </w:pPr>
      <w:r w:rsidRPr="006D5513">
        <w:rPr>
          <w:color w:val="231F20"/>
          <w:sz w:val="24"/>
        </w:rPr>
        <w:t>All refunds will be based on the last day of attendance as described</w:t>
      </w:r>
      <w:r w:rsidRPr="006D5513">
        <w:rPr>
          <w:color w:val="231F20"/>
          <w:spacing w:val="-31"/>
          <w:sz w:val="24"/>
        </w:rPr>
        <w:t xml:space="preserve"> </w:t>
      </w:r>
      <w:r w:rsidRPr="006D5513">
        <w:rPr>
          <w:color w:val="231F20"/>
          <w:sz w:val="24"/>
        </w:rPr>
        <w:t>below:</w:t>
      </w:r>
    </w:p>
    <w:p w14:paraId="7C2870D7" w14:textId="6C62EF32" w:rsidR="005A3F7D" w:rsidRPr="005A3F7D" w:rsidRDefault="008E281B" w:rsidP="005A3F7D">
      <w:pPr>
        <w:pStyle w:val="ListParagraph"/>
        <w:numPr>
          <w:ilvl w:val="1"/>
          <w:numId w:val="22"/>
        </w:numPr>
        <w:tabs>
          <w:tab w:val="left" w:pos="827"/>
          <w:tab w:val="left" w:pos="828"/>
        </w:tabs>
        <w:spacing w:before="51" w:line="277" w:lineRule="exact"/>
        <w:rPr>
          <w:sz w:val="24"/>
        </w:rPr>
      </w:pPr>
      <w:r w:rsidRPr="005A3F7D">
        <w:rPr>
          <w:color w:val="231F20"/>
          <w:sz w:val="24"/>
        </w:rPr>
        <w:t xml:space="preserve">The date of an expulsion </w:t>
      </w:r>
      <w:proofErr w:type="gramStart"/>
      <w:r w:rsidR="00CE7B0C" w:rsidRPr="005A3F7D">
        <w:rPr>
          <w:color w:val="231F20"/>
          <w:sz w:val="24"/>
        </w:rPr>
        <w:t>notice</w:t>
      </w:r>
      <w:proofErr w:type="gramEnd"/>
      <w:r w:rsidR="00CE7B0C" w:rsidRPr="005A3F7D">
        <w:rPr>
          <w:color w:val="231F20"/>
          <w:sz w:val="24"/>
        </w:rPr>
        <w:t xml:space="preserve"> if</w:t>
      </w:r>
      <w:r w:rsidRPr="005A3F7D">
        <w:rPr>
          <w:color w:val="231F20"/>
          <w:sz w:val="24"/>
        </w:rPr>
        <w:t xml:space="preserve"> </w:t>
      </w:r>
      <w:r w:rsidR="006144FE">
        <w:rPr>
          <w:color w:val="231F20"/>
          <w:sz w:val="24"/>
        </w:rPr>
        <w:t xml:space="preserve">the </w:t>
      </w:r>
      <w:r w:rsidRPr="005A3F7D">
        <w:rPr>
          <w:color w:val="231F20"/>
          <w:sz w:val="24"/>
        </w:rPr>
        <w:t>student is</w:t>
      </w:r>
      <w:r w:rsidRPr="005A3F7D">
        <w:rPr>
          <w:color w:val="231F20"/>
          <w:spacing w:val="-23"/>
          <w:sz w:val="24"/>
        </w:rPr>
        <w:t xml:space="preserve"> </w:t>
      </w:r>
      <w:r w:rsidRPr="005A3F7D">
        <w:rPr>
          <w:color w:val="231F20"/>
          <w:sz w:val="24"/>
        </w:rPr>
        <w:t>expelled</w:t>
      </w:r>
    </w:p>
    <w:p w14:paraId="172D98F8" w14:textId="77777777" w:rsidR="005A3F7D" w:rsidRPr="005A3F7D" w:rsidRDefault="008E281B" w:rsidP="005A3F7D">
      <w:pPr>
        <w:pStyle w:val="ListParagraph"/>
        <w:numPr>
          <w:ilvl w:val="1"/>
          <w:numId w:val="22"/>
        </w:numPr>
        <w:tabs>
          <w:tab w:val="left" w:pos="827"/>
          <w:tab w:val="left" w:pos="828"/>
        </w:tabs>
        <w:spacing w:before="51" w:line="277" w:lineRule="exact"/>
        <w:rPr>
          <w:sz w:val="24"/>
        </w:rPr>
      </w:pPr>
      <w:r w:rsidRPr="005A3F7D">
        <w:rPr>
          <w:color w:val="231F20"/>
          <w:sz w:val="24"/>
        </w:rPr>
        <w:t>The</w:t>
      </w:r>
      <w:r w:rsidRPr="005A3F7D">
        <w:rPr>
          <w:color w:val="231F20"/>
          <w:spacing w:val="-4"/>
          <w:sz w:val="24"/>
        </w:rPr>
        <w:t xml:space="preserve"> </w:t>
      </w:r>
      <w:r w:rsidRPr="005A3F7D">
        <w:rPr>
          <w:color w:val="231F20"/>
          <w:sz w:val="24"/>
        </w:rPr>
        <w:t>date</w:t>
      </w:r>
      <w:r w:rsidRPr="005A3F7D">
        <w:rPr>
          <w:color w:val="231F20"/>
          <w:spacing w:val="-4"/>
          <w:sz w:val="24"/>
        </w:rPr>
        <w:t xml:space="preserve"> </w:t>
      </w:r>
      <w:r w:rsidRPr="005A3F7D">
        <w:rPr>
          <w:color w:val="231F20"/>
          <w:sz w:val="24"/>
        </w:rPr>
        <w:t>the</w:t>
      </w:r>
      <w:r w:rsidRPr="005A3F7D">
        <w:rPr>
          <w:color w:val="231F20"/>
          <w:spacing w:val="-4"/>
          <w:sz w:val="24"/>
        </w:rPr>
        <w:t xml:space="preserve"> </w:t>
      </w:r>
      <w:r w:rsidRPr="005A3F7D">
        <w:rPr>
          <w:color w:val="231F20"/>
          <w:sz w:val="24"/>
        </w:rPr>
        <w:t>institution</w:t>
      </w:r>
      <w:r w:rsidRPr="005A3F7D">
        <w:rPr>
          <w:color w:val="231F20"/>
          <w:spacing w:val="-4"/>
          <w:sz w:val="24"/>
        </w:rPr>
        <w:t xml:space="preserve"> </w:t>
      </w:r>
      <w:r w:rsidRPr="005A3F7D">
        <w:rPr>
          <w:color w:val="231F20"/>
          <w:sz w:val="24"/>
        </w:rPr>
        <w:t>received</w:t>
      </w:r>
      <w:r w:rsidRPr="005A3F7D">
        <w:rPr>
          <w:color w:val="231F20"/>
          <w:spacing w:val="-4"/>
          <w:sz w:val="24"/>
        </w:rPr>
        <w:t xml:space="preserve"> </w:t>
      </w:r>
      <w:r w:rsidRPr="005A3F7D">
        <w:rPr>
          <w:color w:val="231F20"/>
          <w:sz w:val="24"/>
        </w:rPr>
        <w:t>a</w:t>
      </w:r>
      <w:r w:rsidRPr="005A3F7D">
        <w:rPr>
          <w:color w:val="231F20"/>
          <w:spacing w:val="-4"/>
          <w:sz w:val="24"/>
        </w:rPr>
        <w:t xml:space="preserve"> </w:t>
      </w:r>
      <w:r w:rsidRPr="005A3F7D">
        <w:rPr>
          <w:color w:val="231F20"/>
          <w:sz w:val="24"/>
        </w:rPr>
        <w:t>written</w:t>
      </w:r>
      <w:r w:rsidRPr="005A3F7D">
        <w:rPr>
          <w:color w:val="231F20"/>
          <w:spacing w:val="-4"/>
          <w:sz w:val="24"/>
        </w:rPr>
        <w:t xml:space="preserve"> </w:t>
      </w:r>
      <w:r w:rsidRPr="005A3F7D">
        <w:rPr>
          <w:color w:val="231F20"/>
          <w:sz w:val="24"/>
        </w:rPr>
        <w:t>notice</w:t>
      </w:r>
      <w:r w:rsidRPr="005A3F7D">
        <w:rPr>
          <w:color w:val="231F20"/>
          <w:spacing w:val="-4"/>
          <w:sz w:val="24"/>
        </w:rPr>
        <w:t xml:space="preserve"> </w:t>
      </w:r>
      <w:r w:rsidRPr="005A3F7D">
        <w:rPr>
          <w:color w:val="231F20"/>
          <w:sz w:val="24"/>
        </w:rPr>
        <w:t>including</w:t>
      </w:r>
      <w:r w:rsidRPr="005A3F7D">
        <w:rPr>
          <w:color w:val="231F20"/>
          <w:spacing w:val="-4"/>
          <w:sz w:val="24"/>
        </w:rPr>
        <w:t xml:space="preserve"> </w:t>
      </w:r>
      <w:r w:rsidRPr="005A3F7D">
        <w:rPr>
          <w:color w:val="231F20"/>
          <w:sz w:val="24"/>
        </w:rPr>
        <w:t>a</w:t>
      </w:r>
      <w:r w:rsidRPr="005A3F7D">
        <w:rPr>
          <w:color w:val="231F20"/>
          <w:spacing w:val="-4"/>
          <w:sz w:val="24"/>
        </w:rPr>
        <w:t xml:space="preserve"> </w:t>
      </w:r>
      <w:r w:rsidRPr="005A3F7D">
        <w:rPr>
          <w:color w:val="231F20"/>
          <w:sz w:val="24"/>
        </w:rPr>
        <w:t>signed</w:t>
      </w:r>
      <w:r w:rsidRPr="005A3F7D">
        <w:rPr>
          <w:color w:val="231F20"/>
          <w:spacing w:val="-4"/>
          <w:sz w:val="24"/>
        </w:rPr>
        <w:t xml:space="preserve"> </w:t>
      </w:r>
      <w:r w:rsidRPr="005A3F7D">
        <w:rPr>
          <w:color w:val="231F20"/>
          <w:sz w:val="24"/>
        </w:rPr>
        <w:t>notice</w:t>
      </w:r>
      <w:r w:rsidRPr="005A3F7D">
        <w:rPr>
          <w:color w:val="231F20"/>
          <w:spacing w:val="-4"/>
          <w:sz w:val="24"/>
        </w:rPr>
        <w:t xml:space="preserve"> </w:t>
      </w:r>
      <w:r w:rsidRPr="005A3F7D">
        <w:rPr>
          <w:color w:val="231F20"/>
          <w:sz w:val="24"/>
        </w:rPr>
        <w:t>of</w:t>
      </w:r>
      <w:r w:rsidRPr="005A3F7D">
        <w:rPr>
          <w:color w:val="231F20"/>
          <w:spacing w:val="-4"/>
          <w:sz w:val="24"/>
        </w:rPr>
        <w:t xml:space="preserve"> </w:t>
      </w:r>
      <w:r w:rsidRPr="005A3F7D">
        <w:rPr>
          <w:color w:val="231F20"/>
          <w:sz w:val="24"/>
        </w:rPr>
        <w:t>withdrawal form</w:t>
      </w:r>
      <w:r w:rsidR="005A3F7D">
        <w:rPr>
          <w:color w:val="231F20"/>
          <w:sz w:val="24"/>
        </w:rPr>
        <w:t>.</w:t>
      </w:r>
    </w:p>
    <w:p w14:paraId="318BFDEF" w14:textId="77777777" w:rsidR="005A3F7D" w:rsidRPr="005A3F7D" w:rsidRDefault="008E281B" w:rsidP="005A3F7D">
      <w:pPr>
        <w:pStyle w:val="ListParagraph"/>
        <w:numPr>
          <w:ilvl w:val="1"/>
          <w:numId w:val="22"/>
        </w:numPr>
        <w:tabs>
          <w:tab w:val="left" w:pos="827"/>
          <w:tab w:val="left" w:pos="828"/>
        </w:tabs>
        <w:spacing w:before="51" w:line="277" w:lineRule="exact"/>
        <w:rPr>
          <w:sz w:val="24"/>
        </w:rPr>
      </w:pPr>
      <w:r w:rsidRPr="005A3F7D">
        <w:rPr>
          <w:color w:val="231F20"/>
          <w:sz w:val="24"/>
        </w:rPr>
        <w:t>A withdrawal form from the</w:t>
      </w:r>
      <w:r w:rsidRPr="005A3F7D">
        <w:rPr>
          <w:color w:val="231F20"/>
          <w:spacing w:val="-26"/>
          <w:sz w:val="24"/>
        </w:rPr>
        <w:t xml:space="preserve"> </w:t>
      </w:r>
      <w:r w:rsidRPr="005A3F7D">
        <w:rPr>
          <w:color w:val="231F20"/>
          <w:sz w:val="24"/>
        </w:rPr>
        <w:t>student</w:t>
      </w:r>
    </w:p>
    <w:p w14:paraId="2F88CA12" w14:textId="57098F78" w:rsidR="005A3F7D" w:rsidRPr="005A3F7D" w:rsidRDefault="008E281B" w:rsidP="005A3F7D">
      <w:pPr>
        <w:pStyle w:val="ListParagraph"/>
        <w:numPr>
          <w:ilvl w:val="1"/>
          <w:numId w:val="22"/>
        </w:numPr>
        <w:tabs>
          <w:tab w:val="left" w:pos="827"/>
          <w:tab w:val="left" w:pos="828"/>
        </w:tabs>
        <w:spacing w:before="51" w:line="277" w:lineRule="exact"/>
        <w:rPr>
          <w:sz w:val="24"/>
        </w:rPr>
      </w:pPr>
      <w:r w:rsidRPr="005A3F7D">
        <w:rPr>
          <w:color w:val="231F20"/>
          <w:sz w:val="24"/>
        </w:rPr>
        <w:t xml:space="preserve">When no written notice of </w:t>
      </w:r>
      <w:r w:rsidR="006144FE">
        <w:rPr>
          <w:color w:val="231F20"/>
          <w:sz w:val="24"/>
        </w:rPr>
        <w:t xml:space="preserve">the </w:t>
      </w:r>
      <w:proofErr w:type="gramStart"/>
      <w:r w:rsidRPr="005A3F7D">
        <w:rPr>
          <w:color w:val="231F20"/>
          <w:sz w:val="24"/>
        </w:rPr>
        <w:t>withdraw</w:t>
      </w:r>
      <w:proofErr w:type="gramEnd"/>
      <w:r w:rsidRPr="005A3F7D">
        <w:rPr>
          <w:color w:val="231F20"/>
          <w:spacing w:val="-24"/>
          <w:sz w:val="24"/>
        </w:rPr>
        <w:t xml:space="preserve"> </w:t>
      </w:r>
      <w:r w:rsidRPr="005A3F7D">
        <w:rPr>
          <w:color w:val="231F20"/>
          <w:sz w:val="24"/>
        </w:rPr>
        <w:t>given</w:t>
      </w:r>
    </w:p>
    <w:p w14:paraId="119D9BBF" w14:textId="54F887B4" w:rsidR="00B369BC" w:rsidRPr="005A3F7D" w:rsidRDefault="008E281B" w:rsidP="005A3F7D">
      <w:pPr>
        <w:pStyle w:val="ListParagraph"/>
        <w:numPr>
          <w:ilvl w:val="1"/>
          <w:numId w:val="22"/>
        </w:numPr>
        <w:tabs>
          <w:tab w:val="left" w:pos="827"/>
          <w:tab w:val="left" w:pos="828"/>
        </w:tabs>
        <w:spacing w:before="51" w:line="277" w:lineRule="exact"/>
        <w:rPr>
          <w:sz w:val="24"/>
        </w:rPr>
      </w:pPr>
      <w:r w:rsidRPr="005A3F7D">
        <w:rPr>
          <w:color w:val="231F20"/>
          <w:sz w:val="24"/>
        </w:rPr>
        <w:t>Or failure to return from</w:t>
      </w:r>
      <w:r w:rsidRPr="005A3F7D">
        <w:rPr>
          <w:color w:val="231F20"/>
          <w:spacing w:val="-28"/>
          <w:sz w:val="24"/>
        </w:rPr>
        <w:t xml:space="preserve"> </w:t>
      </w:r>
      <w:r w:rsidR="006144FE" w:rsidRPr="005A3F7D">
        <w:rPr>
          <w:color w:val="231F20"/>
          <w:sz w:val="24"/>
        </w:rPr>
        <w:t>leave.</w:t>
      </w:r>
    </w:p>
    <w:p w14:paraId="7319CF78" w14:textId="16E250F2" w:rsidR="00B369BC" w:rsidRPr="005A3F7D" w:rsidRDefault="008E281B" w:rsidP="005A3F7D">
      <w:pPr>
        <w:pStyle w:val="ListParagraph"/>
        <w:numPr>
          <w:ilvl w:val="0"/>
          <w:numId w:val="3"/>
        </w:numPr>
        <w:tabs>
          <w:tab w:val="left" w:pos="827"/>
          <w:tab w:val="left" w:pos="828"/>
        </w:tabs>
        <w:ind w:left="630"/>
        <w:rPr>
          <w:sz w:val="24"/>
        </w:rPr>
      </w:pPr>
      <w:r>
        <w:rPr>
          <w:color w:val="231F20"/>
          <w:sz w:val="24"/>
        </w:rPr>
        <w:t>The</w:t>
      </w:r>
      <w:r>
        <w:rPr>
          <w:color w:val="231F20"/>
          <w:spacing w:val="-4"/>
          <w:sz w:val="24"/>
        </w:rPr>
        <w:t xml:space="preserve"> </w:t>
      </w:r>
      <w:r>
        <w:rPr>
          <w:color w:val="231F20"/>
          <w:sz w:val="24"/>
        </w:rPr>
        <w:t>period</w:t>
      </w:r>
      <w:r>
        <w:rPr>
          <w:color w:val="231F20"/>
          <w:spacing w:val="-4"/>
          <w:sz w:val="24"/>
        </w:rPr>
        <w:t xml:space="preserve"> </w:t>
      </w:r>
      <w:r>
        <w:rPr>
          <w:color w:val="231F20"/>
          <w:sz w:val="24"/>
        </w:rPr>
        <w:t>of</w:t>
      </w:r>
      <w:r>
        <w:rPr>
          <w:color w:val="231F20"/>
          <w:spacing w:val="-4"/>
          <w:sz w:val="24"/>
        </w:rPr>
        <w:t xml:space="preserve"> </w:t>
      </w:r>
      <w:r>
        <w:rPr>
          <w:color w:val="231F20"/>
          <w:sz w:val="24"/>
        </w:rPr>
        <w:t>enrollment</w:t>
      </w:r>
      <w:r>
        <w:rPr>
          <w:color w:val="231F20"/>
          <w:spacing w:val="-4"/>
          <w:sz w:val="24"/>
        </w:rPr>
        <w:t xml:space="preserve"> </w:t>
      </w:r>
      <w:r>
        <w:rPr>
          <w:color w:val="231F20"/>
          <w:sz w:val="24"/>
        </w:rPr>
        <w:t>at</w:t>
      </w:r>
      <w:r>
        <w:rPr>
          <w:color w:val="231F20"/>
          <w:spacing w:val="-4"/>
          <w:sz w:val="24"/>
        </w:rPr>
        <w:t xml:space="preserve"> </w:t>
      </w:r>
      <w:r>
        <w:rPr>
          <w:color w:val="231F20"/>
          <w:sz w:val="24"/>
        </w:rPr>
        <w:t>EduMed</w:t>
      </w:r>
      <w:r>
        <w:rPr>
          <w:color w:val="231F20"/>
          <w:spacing w:val="-4"/>
          <w:sz w:val="24"/>
        </w:rPr>
        <w:t xml:space="preserve"> </w:t>
      </w:r>
      <w:r>
        <w:rPr>
          <w:color w:val="231F20"/>
          <w:sz w:val="24"/>
        </w:rPr>
        <w:t>Partners,</w:t>
      </w:r>
      <w:r>
        <w:rPr>
          <w:color w:val="231F20"/>
          <w:spacing w:val="-4"/>
          <w:sz w:val="24"/>
        </w:rPr>
        <w:t xml:space="preserve"> </w:t>
      </w:r>
      <w:r>
        <w:rPr>
          <w:color w:val="231F20"/>
          <w:sz w:val="24"/>
        </w:rPr>
        <w:t>LLC</w:t>
      </w:r>
      <w:r>
        <w:rPr>
          <w:color w:val="231F20"/>
          <w:spacing w:val="-4"/>
          <w:sz w:val="24"/>
        </w:rPr>
        <w:t xml:space="preserve"> </w:t>
      </w:r>
      <w:r>
        <w:rPr>
          <w:color w:val="231F20"/>
          <w:sz w:val="24"/>
        </w:rPr>
        <w:t>is</w:t>
      </w:r>
      <w:r>
        <w:rPr>
          <w:color w:val="231F20"/>
          <w:spacing w:val="-4"/>
          <w:sz w:val="24"/>
        </w:rPr>
        <w:t xml:space="preserve"> </w:t>
      </w:r>
      <w:r>
        <w:rPr>
          <w:color w:val="231F20"/>
          <w:sz w:val="24"/>
        </w:rPr>
        <w:t>not</w:t>
      </w:r>
      <w:r>
        <w:rPr>
          <w:color w:val="231F20"/>
          <w:spacing w:val="-4"/>
          <w:sz w:val="24"/>
        </w:rPr>
        <w:t xml:space="preserve"> </w:t>
      </w:r>
      <w:r>
        <w:rPr>
          <w:color w:val="231F20"/>
          <w:sz w:val="24"/>
        </w:rPr>
        <w:t>to</w:t>
      </w:r>
      <w:r>
        <w:rPr>
          <w:color w:val="231F20"/>
          <w:spacing w:val="-4"/>
          <w:sz w:val="24"/>
        </w:rPr>
        <w:t xml:space="preserve"> </w:t>
      </w:r>
      <w:r>
        <w:rPr>
          <w:color w:val="231F20"/>
          <w:sz w:val="24"/>
        </w:rPr>
        <w:t>exceed</w:t>
      </w:r>
      <w:r>
        <w:rPr>
          <w:color w:val="231F20"/>
          <w:spacing w:val="-4"/>
          <w:sz w:val="24"/>
        </w:rPr>
        <w:t xml:space="preserve"> </w:t>
      </w:r>
      <w:r>
        <w:rPr>
          <w:color w:val="231F20"/>
          <w:sz w:val="24"/>
        </w:rPr>
        <w:t>33</w:t>
      </w:r>
      <w:r>
        <w:rPr>
          <w:color w:val="231F20"/>
          <w:spacing w:val="-4"/>
          <w:sz w:val="24"/>
        </w:rPr>
        <w:t xml:space="preserve"> </w:t>
      </w:r>
      <w:r>
        <w:rPr>
          <w:color w:val="231F20"/>
          <w:sz w:val="24"/>
        </w:rPr>
        <w:t>weeks</w:t>
      </w:r>
      <w:r>
        <w:rPr>
          <w:color w:val="231F20"/>
          <w:spacing w:val="-4"/>
          <w:sz w:val="24"/>
        </w:rPr>
        <w:t xml:space="preserve"> </w:t>
      </w:r>
      <w:r>
        <w:rPr>
          <w:color w:val="231F20"/>
          <w:sz w:val="24"/>
        </w:rPr>
        <w:t>in</w:t>
      </w:r>
      <w:r>
        <w:rPr>
          <w:color w:val="231F20"/>
          <w:spacing w:val="-4"/>
          <w:sz w:val="24"/>
        </w:rPr>
        <w:t xml:space="preserve"> </w:t>
      </w:r>
      <w:r>
        <w:rPr>
          <w:color w:val="231F20"/>
          <w:sz w:val="24"/>
        </w:rPr>
        <w:t>one</w:t>
      </w:r>
      <w:r w:rsidR="005A3F7D">
        <w:rPr>
          <w:color w:val="231F20"/>
          <w:sz w:val="24"/>
        </w:rPr>
        <w:t xml:space="preserve"> </w:t>
      </w:r>
      <w:r w:rsidRPr="005A3F7D">
        <w:rPr>
          <w:color w:val="231F20"/>
        </w:rPr>
        <w:t>program.</w:t>
      </w:r>
    </w:p>
    <w:p w14:paraId="40391B77" w14:textId="77777777" w:rsidR="00B369BC" w:rsidRDefault="00B369BC">
      <w:pPr>
        <w:pStyle w:val="BodyText"/>
      </w:pPr>
    </w:p>
    <w:p w14:paraId="48F5E641" w14:textId="77777777" w:rsidR="00084FB4" w:rsidRPr="00084FB4" w:rsidRDefault="00084FB4" w:rsidP="00084FB4">
      <w:pPr>
        <w:pStyle w:val="BodyText"/>
        <w:spacing w:line="290" w:lineRule="exact"/>
        <w:jc w:val="both"/>
        <w:rPr>
          <w:color w:val="365F91" w:themeColor="accent1" w:themeShade="BF"/>
          <w:sz w:val="28"/>
          <w:szCs w:val="28"/>
        </w:rPr>
      </w:pPr>
    </w:p>
    <w:p w14:paraId="1C8F34F7" w14:textId="77777777" w:rsidR="00084FB4" w:rsidRPr="00084FB4" w:rsidRDefault="00084FB4" w:rsidP="00084FB4">
      <w:pPr>
        <w:outlineLvl w:val="0"/>
        <w:rPr>
          <w:rFonts w:asciiTheme="minorHAnsi" w:hAnsiTheme="minorHAnsi" w:cstheme="minorHAnsi"/>
          <w:b/>
          <w:color w:val="365F91" w:themeColor="accent1" w:themeShade="BF"/>
          <w:sz w:val="28"/>
          <w:szCs w:val="28"/>
          <w:u w:val="single"/>
        </w:rPr>
      </w:pPr>
      <w:r w:rsidRPr="00084FB4">
        <w:rPr>
          <w:rFonts w:asciiTheme="minorHAnsi" w:hAnsiTheme="minorHAnsi" w:cstheme="minorHAnsi"/>
          <w:b/>
          <w:color w:val="365F91" w:themeColor="accent1" w:themeShade="BF"/>
          <w:sz w:val="28"/>
          <w:szCs w:val="28"/>
          <w:u w:val="single"/>
        </w:rPr>
        <w:t>EduMed Partners Satisfactory Academic Progress Policy</w:t>
      </w:r>
    </w:p>
    <w:p w14:paraId="3CEFAA0B" w14:textId="315517BD" w:rsidR="00084FB4" w:rsidRPr="00084FB4" w:rsidRDefault="00084FB4" w:rsidP="00084FB4">
      <w:pPr>
        <w:pStyle w:val="NoSpacing"/>
        <w:rPr>
          <w:rFonts w:asciiTheme="minorHAnsi" w:hAnsiTheme="minorHAnsi" w:cstheme="minorHAnsi"/>
          <w:sz w:val="24"/>
          <w:szCs w:val="24"/>
        </w:rPr>
      </w:pPr>
      <w:r w:rsidRPr="00084FB4">
        <w:rPr>
          <w:rFonts w:asciiTheme="minorHAnsi" w:hAnsiTheme="minorHAnsi" w:cstheme="minorHAnsi"/>
          <w:sz w:val="24"/>
          <w:szCs w:val="24"/>
        </w:rPr>
        <w:t>Satisfactory Academic Progress (SAP) standards are published and are reasonably applied for measuring whether an otherwise eligible student is making SAP in his/her educational Program</w:t>
      </w:r>
      <w:r w:rsidRPr="00462F9F">
        <w:rPr>
          <w:rFonts w:asciiTheme="minorHAnsi" w:hAnsiTheme="minorHAnsi" w:cstheme="minorHAnsi"/>
          <w:sz w:val="24"/>
          <w:szCs w:val="24"/>
        </w:rPr>
        <w:t xml:space="preserve">. </w:t>
      </w:r>
      <w:proofErr w:type="gramStart"/>
      <w:r w:rsidRPr="00462F9F">
        <w:rPr>
          <w:rFonts w:asciiTheme="minorHAnsi" w:hAnsiTheme="minorHAnsi" w:cstheme="minorHAnsi"/>
          <w:sz w:val="24"/>
          <w:szCs w:val="24"/>
        </w:rPr>
        <w:t>In order to</w:t>
      </w:r>
      <w:proofErr w:type="gramEnd"/>
      <w:r w:rsidRPr="00462F9F">
        <w:rPr>
          <w:rFonts w:asciiTheme="minorHAnsi" w:hAnsiTheme="minorHAnsi" w:cstheme="minorHAnsi"/>
          <w:sz w:val="24"/>
          <w:szCs w:val="24"/>
        </w:rPr>
        <w:t xml:space="preserve"> maintain eligibility for </w:t>
      </w:r>
      <w:r w:rsidR="00462F9F" w:rsidRPr="00462F9F">
        <w:rPr>
          <w:rFonts w:asciiTheme="minorHAnsi" w:hAnsiTheme="minorHAnsi" w:cstheme="minorHAnsi"/>
          <w:sz w:val="24"/>
          <w:szCs w:val="24"/>
        </w:rPr>
        <w:t>the program</w:t>
      </w:r>
      <w:r w:rsidRPr="00462F9F">
        <w:rPr>
          <w:rFonts w:asciiTheme="minorHAnsi" w:hAnsiTheme="minorHAnsi" w:cstheme="minorHAnsi"/>
          <w:sz w:val="24"/>
          <w:szCs w:val="24"/>
        </w:rPr>
        <w:t>, students must make adequate academic progress toward completion of his/her program.</w:t>
      </w:r>
    </w:p>
    <w:p w14:paraId="515B3852" w14:textId="77777777" w:rsidR="00084FB4" w:rsidRPr="00084FB4" w:rsidRDefault="00084FB4" w:rsidP="00084FB4">
      <w:pPr>
        <w:pStyle w:val="NoSpacing"/>
        <w:rPr>
          <w:rFonts w:asciiTheme="minorHAnsi" w:hAnsiTheme="minorHAnsi" w:cstheme="minorHAnsi"/>
          <w:sz w:val="24"/>
          <w:szCs w:val="24"/>
        </w:rPr>
      </w:pPr>
    </w:p>
    <w:p w14:paraId="49FFE6D9" w14:textId="77777777" w:rsidR="00462F9F" w:rsidRDefault="00462F9F" w:rsidP="00084FB4">
      <w:pPr>
        <w:pStyle w:val="NoSpacing"/>
        <w:outlineLvl w:val="0"/>
        <w:rPr>
          <w:rFonts w:asciiTheme="minorHAnsi" w:hAnsiTheme="minorHAnsi" w:cstheme="minorHAnsi"/>
          <w:b/>
          <w:color w:val="365F91" w:themeColor="accent1" w:themeShade="BF"/>
          <w:sz w:val="28"/>
          <w:szCs w:val="28"/>
          <w:u w:val="single"/>
        </w:rPr>
      </w:pPr>
    </w:p>
    <w:p w14:paraId="572CD5B5" w14:textId="77777777" w:rsidR="00462F9F" w:rsidRDefault="00462F9F" w:rsidP="00084FB4">
      <w:pPr>
        <w:pStyle w:val="NoSpacing"/>
        <w:outlineLvl w:val="0"/>
        <w:rPr>
          <w:rFonts w:asciiTheme="minorHAnsi" w:hAnsiTheme="minorHAnsi" w:cstheme="minorHAnsi"/>
          <w:b/>
          <w:color w:val="365F91" w:themeColor="accent1" w:themeShade="BF"/>
          <w:sz w:val="28"/>
          <w:szCs w:val="28"/>
          <w:u w:val="single"/>
        </w:rPr>
      </w:pPr>
    </w:p>
    <w:p w14:paraId="0F5962A7"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391A7A7D"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0F218190"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682D3CA4"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7E2327F7"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7FDED0CF"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16C4147A"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204345CE" w14:textId="77777777" w:rsidR="001238C1" w:rsidRDefault="001238C1" w:rsidP="00084FB4">
      <w:pPr>
        <w:pStyle w:val="NoSpacing"/>
        <w:outlineLvl w:val="0"/>
        <w:rPr>
          <w:rFonts w:asciiTheme="minorHAnsi" w:hAnsiTheme="minorHAnsi" w:cstheme="minorHAnsi"/>
          <w:b/>
          <w:color w:val="365F91" w:themeColor="accent1" w:themeShade="BF"/>
          <w:sz w:val="28"/>
          <w:szCs w:val="28"/>
          <w:u w:val="single"/>
        </w:rPr>
      </w:pPr>
    </w:p>
    <w:p w14:paraId="4F4BBBC3" w14:textId="77777777" w:rsidR="00084FB4" w:rsidRPr="00084FB4" w:rsidRDefault="00084FB4" w:rsidP="00084FB4">
      <w:pPr>
        <w:pStyle w:val="NoSpacing"/>
        <w:outlineLvl w:val="0"/>
        <w:rPr>
          <w:rFonts w:asciiTheme="minorHAnsi" w:hAnsiTheme="minorHAnsi" w:cstheme="minorHAnsi"/>
          <w:sz w:val="24"/>
          <w:szCs w:val="24"/>
        </w:rPr>
      </w:pPr>
      <w:r w:rsidRPr="00084FB4">
        <w:rPr>
          <w:rFonts w:asciiTheme="minorHAnsi" w:hAnsiTheme="minorHAnsi" w:cstheme="minorHAnsi"/>
          <w:sz w:val="24"/>
          <w:szCs w:val="24"/>
        </w:rPr>
        <w:tab/>
      </w:r>
    </w:p>
    <w:p w14:paraId="276EF9AA" w14:textId="77777777" w:rsidR="00084FB4" w:rsidRPr="00084FB4" w:rsidRDefault="00084FB4" w:rsidP="00084FB4">
      <w:pPr>
        <w:pStyle w:val="NoSpacing"/>
        <w:rPr>
          <w:rFonts w:asciiTheme="minorHAnsi" w:hAnsiTheme="minorHAnsi" w:cstheme="minorHAnsi"/>
          <w:sz w:val="24"/>
          <w:szCs w:val="24"/>
        </w:rPr>
      </w:pPr>
    </w:p>
    <w:p w14:paraId="676CAFB8" w14:textId="77777777" w:rsidR="00084FB4" w:rsidRPr="00606A8C" w:rsidRDefault="00084FB4" w:rsidP="00084FB4">
      <w:pPr>
        <w:pStyle w:val="NoSpacing"/>
        <w:rPr>
          <w:rFonts w:asciiTheme="minorHAnsi" w:hAnsiTheme="minorHAnsi" w:cstheme="minorHAnsi"/>
          <w:b/>
          <w:color w:val="1F497D" w:themeColor="text2"/>
          <w:sz w:val="28"/>
          <w:szCs w:val="28"/>
        </w:rPr>
      </w:pPr>
      <w:proofErr w:type="spellStart"/>
      <w:r w:rsidRPr="00606A8C">
        <w:rPr>
          <w:rFonts w:asciiTheme="minorHAnsi" w:hAnsiTheme="minorHAnsi" w:cstheme="minorHAnsi"/>
          <w:b/>
          <w:color w:val="1F497D" w:themeColor="text2"/>
          <w:sz w:val="28"/>
          <w:szCs w:val="28"/>
        </w:rPr>
        <w:lastRenderedPageBreak/>
        <w:t>EduMed’s</w:t>
      </w:r>
      <w:proofErr w:type="spellEnd"/>
      <w:r w:rsidRPr="00606A8C">
        <w:rPr>
          <w:rFonts w:asciiTheme="minorHAnsi" w:hAnsiTheme="minorHAnsi" w:cstheme="minorHAnsi"/>
          <w:b/>
          <w:color w:val="1F497D" w:themeColor="text2"/>
          <w:sz w:val="28"/>
          <w:szCs w:val="28"/>
        </w:rPr>
        <w:t xml:space="preserve"> Medical Assistant Program:       600 Hours Total / 31 Weeks</w:t>
      </w:r>
    </w:p>
    <w:p w14:paraId="4F9E1230" w14:textId="77777777" w:rsidR="00084FB4" w:rsidRPr="00084FB4" w:rsidRDefault="00084FB4" w:rsidP="00084FB4">
      <w:pPr>
        <w:pStyle w:val="NoSpacing"/>
        <w:rPr>
          <w:rFonts w:asciiTheme="minorHAnsi" w:hAnsiTheme="minorHAnsi" w:cstheme="minorHAnsi"/>
          <w:b/>
          <w:sz w:val="24"/>
          <w:szCs w:val="24"/>
        </w:rPr>
      </w:pPr>
    </w:p>
    <w:p w14:paraId="73E25419" w14:textId="57BBDF00" w:rsidR="00084FB4" w:rsidRPr="00084FB4" w:rsidRDefault="00084FB4" w:rsidP="00084FB4">
      <w:pPr>
        <w:pStyle w:val="NoSpacing"/>
        <w:rPr>
          <w:rFonts w:asciiTheme="minorHAnsi" w:hAnsiTheme="minorHAnsi" w:cstheme="minorHAnsi"/>
          <w:sz w:val="24"/>
          <w:szCs w:val="24"/>
        </w:rPr>
      </w:pPr>
      <w:r w:rsidRPr="00084FB4">
        <w:rPr>
          <w:rFonts w:asciiTheme="minorHAnsi" w:hAnsiTheme="minorHAnsi" w:cstheme="minorHAnsi"/>
          <w:sz w:val="24"/>
          <w:szCs w:val="24"/>
        </w:rPr>
        <w:t xml:space="preserve">                 </w:t>
      </w:r>
      <w:r w:rsidRPr="00084FB4">
        <w:rPr>
          <w:rFonts w:asciiTheme="minorHAnsi" w:hAnsiTheme="minorHAnsi" w:cstheme="minorHAnsi"/>
          <w:sz w:val="24"/>
          <w:szCs w:val="24"/>
        </w:rPr>
        <w:tab/>
      </w:r>
      <w:r w:rsidRPr="00084FB4">
        <w:rPr>
          <w:rFonts w:asciiTheme="minorHAnsi" w:hAnsiTheme="minorHAnsi" w:cstheme="minorHAnsi"/>
          <w:sz w:val="24"/>
          <w:szCs w:val="24"/>
        </w:rPr>
        <w:tab/>
      </w:r>
      <w:r w:rsidRPr="00084FB4">
        <w:rPr>
          <w:rFonts w:asciiTheme="minorHAnsi" w:hAnsiTheme="minorHAnsi" w:cstheme="minorHAnsi"/>
          <w:sz w:val="24"/>
          <w:szCs w:val="24"/>
        </w:rPr>
        <w:tab/>
        <w:t xml:space="preserve">                </w:t>
      </w:r>
    </w:p>
    <w:p w14:paraId="4CC141B6" w14:textId="77777777" w:rsidR="00084FB4" w:rsidRPr="00084FB4" w:rsidRDefault="00084FB4" w:rsidP="00084FB4">
      <w:pPr>
        <w:pStyle w:val="NoSpacing"/>
        <w:outlineLvl w:val="0"/>
        <w:rPr>
          <w:rFonts w:asciiTheme="minorHAnsi" w:hAnsiTheme="minorHAnsi" w:cstheme="minorHAnsi"/>
          <w:b/>
          <w:color w:val="365F91" w:themeColor="accent1" w:themeShade="BF"/>
          <w:sz w:val="28"/>
          <w:szCs w:val="28"/>
          <w:u w:val="single"/>
        </w:rPr>
      </w:pPr>
      <w:r w:rsidRPr="00084FB4">
        <w:rPr>
          <w:rFonts w:asciiTheme="minorHAnsi" w:hAnsiTheme="minorHAnsi" w:cstheme="minorHAnsi"/>
          <w:sz w:val="24"/>
          <w:szCs w:val="24"/>
        </w:rPr>
        <w:t xml:space="preserve"> </w:t>
      </w:r>
      <w:r w:rsidRPr="00084FB4">
        <w:rPr>
          <w:rFonts w:asciiTheme="minorHAnsi" w:hAnsiTheme="minorHAnsi" w:cstheme="minorHAnsi"/>
          <w:b/>
          <w:color w:val="365F91" w:themeColor="accent1" w:themeShade="BF"/>
          <w:sz w:val="28"/>
          <w:szCs w:val="28"/>
          <w:u w:val="single"/>
        </w:rPr>
        <w:t>QUANTITATIVE MEASURE</w:t>
      </w:r>
    </w:p>
    <w:p w14:paraId="2D02BC0F" w14:textId="77777777" w:rsidR="00084FB4" w:rsidRPr="00084FB4" w:rsidRDefault="00084FB4" w:rsidP="00084FB4">
      <w:pPr>
        <w:pStyle w:val="NoSpacing"/>
        <w:rPr>
          <w:rFonts w:asciiTheme="minorHAnsi" w:hAnsiTheme="minorHAnsi" w:cstheme="minorHAnsi"/>
          <w:sz w:val="24"/>
          <w:szCs w:val="24"/>
        </w:rPr>
      </w:pPr>
    </w:p>
    <w:p w14:paraId="5CF5563A" w14:textId="4F550A93" w:rsidR="00084FB4" w:rsidRPr="00084FB4" w:rsidRDefault="00084FB4" w:rsidP="00084FB4">
      <w:pPr>
        <w:pStyle w:val="NoSpacing"/>
        <w:rPr>
          <w:rFonts w:asciiTheme="minorHAnsi" w:hAnsiTheme="minorHAnsi" w:cstheme="minorHAnsi"/>
          <w:sz w:val="24"/>
          <w:szCs w:val="24"/>
        </w:rPr>
      </w:pPr>
      <w:r w:rsidRPr="00084FB4">
        <w:rPr>
          <w:rFonts w:asciiTheme="minorHAnsi" w:hAnsiTheme="minorHAnsi" w:cstheme="minorHAnsi"/>
          <w:sz w:val="24"/>
          <w:szCs w:val="24"/>
        </w:rPr>
        <w:t xml:space="preserve">To be considered making SAP, Students are required to attend a minimum of </w:t>
      </w:r>
      <w:r w:rsidR="00606A8C">
        <w:rPr>
          <w:rFonts w:asciiTheme="minorHAnsi" w:hAnsiTheme="minorHAnsi" w:cstheme="minorHAnsi"/>
          <w:sz w:val="24"/>
          <w:szCs w:val="24"/>
        </w:rPr>
        <w:t>75</w:t>
      </w:r>
      <w:r w:rsidRPr="00084FB4">
        <w:rPr>
          <w:rFonts w:asciiTheme="minorHAnsi" w:hAnsiTheme="minorHAnsi" w:cstheme="minorHAnsi"/>
          <w:sz w:val="24"/>
          <w:szCs w:val="24"/>
        </w:rPr>
        <w:t xml:space="preserve">% of his/her educational program in no longer than 100% of the published length of the program as measured in clock hours and determined by the program. Evaluations are conducted </w:t>
      </w:r>
      <w:r w:rsidR="00606A8C">
        <w:rPr>
          <w:rFonts w:asciiTheme="minorHAnsi" w:hAnsiTheme="minorHAnsi" w:cstheme="minorHAnsi"/>
          <w:sz w:val="24"/>
          <w:szCs w:val="24"/>
        </w:rPr>
        <w:t>periodically</w:t>
      </w:r>
      <w:r w:rsidRPr="00084FB4">
        <w:rPr>
          <w:rFonts w:asciiTheme="minorHAnsi" w:hAnsiTheme="minorHAnsi" w:cstheme="minorHAnsi"/>
          <w:sz w:val="24"/>
          <w:szCs w:val="24"/>
        </w:rPr>
        <w:t xml:space="preserve"> to determine if students have met the minimum requirements and are based on the cumulative attendance percentage as of the last day of the evaluation period. </w:t>
      </w:r>
    </w:p>
    <w:p w14:paraId="4AF9D38C" w14:textId="77777777" w:rsidR="00084FB4" w:rsidRPr="00084FB4" w:rsidRDefault="00084FB4" w:rsidP="00084FB4">
      <w:pPr>
        <w:pStyle w:val="NoSpacing"/>
        <w:rPr>
          <w:rFonts w:asciiTheme="minorHAnsi" w:hAnsiTheme="minorHAnsi" w:cstheme="minorHAnsi"/>
          <w:sz w:val="24"/>
          <w:szCs w:val="24"/>
        </w:rPr>
      </w:pPr>
    </w:p>
    <w:p w14:paraId="6D3591F3" w14:textId="5C4F5D6D" w:rsidR="00084FB4" w:rsidRPr="00084FB4" w:rsidRDefault="00084FB4" w:rsidP="00084FB4">
      <w:pPr>
        <w:pStyle w:val="NoSpacing"/>
        <w:rPr>
          <w:rFonts w:asciiTheme="minorHAnsi" w:hAnsiTheme="minorHAnsi" w:cstheme="minorHAnsi"/>
          <w:sz w:val="24"/>
          <w:szCs w:val="24"/>
        </w:rPr>
      </w:pPr>
      <w:r w:rsidRPr="00084FB4">
        <w:rPr>
          <w:rFonts w:asciiTheme="minorHAnsi" w:hAnsiTheme="minorHAnsi" w:cstheme="minorHAnsi"/>
          <w:sz w:val="24"/>
          <w:szCs w:val="24"/>
        </w:rPr>
        <w:t xml:space="preserve">At the end of each evaluation period, the school determines if students have maintained at least </w:t>
      </w:r>
      <w:r w:rsidR="00606A8C">
        <w:rPr>
          <w:rFonts w:asciiTheme="minorHAnsi" w:hAnsiTheme="minorHAnsi" w:cstheme="minorHAnsi"/>
          <w:sz w:val="24"/>
          <w:szCs w:val="24"/>
        </w:rPr>
        <w:t>75</w:t>
      </w:r>
      <w:r w:rsidRPr="00084FB4">
        <w:rPr>
          <w:rFonts w:asciiTheme="minorHAnsi" w:hAnsiTheme="minorHAnsi" w:cstheme="minorHAnsi"/>
          <w:sz w:val="24"/>
          <w:szCs w:val="24"/>
        </w:rPr>
        <w:t xml:space="preserve">% cumulative attendance since the beginning of the course. This indicates that, given the same attendance rate, the student will </w:t>
      </w:r>
      <w:r w:rsidR="00606A8C">
        <w:rPr>
          <w:rFonts w:asciiTheme="minorHAnsi" w:hAnsiTheme="minorHAnsi" w:cstheme="minorHAnsi"/>
          <w:sz w:val="24"/>
          <w:szCs w:val="24"/>
        </w:rPr>
        <w:t>complete</w:t>
      </w:r>
      <w:r w:rsidRPr="00084FB4">
        <w:rPr>
          <w:rFonts w:asciiTheme="minorHAnsi" w:hAnsiTheme="minorHAnsi" w:cstheme="minorHAnsi"/>
          <w:sz w:val="24"/>
          <w:szCs w:val="24"/>
        </w:rPr>
        <w:t xml:space="preserve"> within the time frame allowed. </w:t>
      </w:r>
    </w:p>
    <w:p w14:paraId="3B2D0D4A" w14:textId="77777777" w:rsidR="00084FB4" w:rsidRPr="00084FB4" w:rsidRDefault="00084FB4" w:rsidP="00084FB4">
      <w:pPr>
        <w:pStyle w:val="NoSpacing"/>
        <w:rPr>
          <w:rFonts w:asciiTheme="minorHAnsi" w:hAnsiTheme="minorHAnsi" w:cstheme="minorHAnsi"/>
          <w:sz w:val="24"/>
          <w:szCs w:val="24"/>
        </w:rPr>
      </w:pPr>
    </w:p>
    <w:p w14:paraId="4A63AD05" w14:textId="77777777" w:rsidR="00084FB4" w:rsidRPr="00084FB4" w:rsidRDefault="00084FB4" w:rsidP="00084FB4">
      <w:pPr>
        <w:pStyle w:val="NoSpacing"/>
        <w:rPr>
          <w:rFonts w:asciiTheme="minorHAnsi" w:hAnsiTheme="minorHAnsi" w:cstheme="minorHAnsi"/>
          <w:sz w:val="24"/>
          <w:szCs w:val="24"/>
        </w:rPr>
      </w:pPr>
      <w:r w:rsidRPr="00084FB4">
        <w:rPr>
          <w:rFonts w:asciiTheme="minorHAnsi" w:hAnsiTheme="minorHAnsi" w:cstheme="minorHAnsi"/>
          <w:sz w:val="24"/>
          <w:szCs w:val="24"/>
        </w:rPr>
        <w:t xml:space="preserve">Full-time students are scheduled to attend (20) clock hours weekly. </w:t>
      </w:r>
    </w:p>
    <w:p w14:paraId="6CF16A30" w14:textId="77777777" w:rsidR="00084FB4" w:rsidRPr="00084FB4" w:rsidRDefault="00084FB4" w:rsidP="00084FB4">
      <w:pPr>
        <w:pStyle w:val="NoSpacing"/>
        <w:rPr>
          <w:rFonts w:asciiTheme="minorHAnsi" w:hAnsiTheme="minorHAnsi" w:cstheme="minorHAnsi"/>
          <w:color w:val="365F91" w:themeColor="accent1" w:themeShade="BF"/>
          <w:sz w:val="24"/>
          <w:szCs w:val="24"/>
        </w:rPr>
      </w:pPr>
    </w:p>
    <w:p w14:paraId="79B17D21" w14:textId="77777777" w:rsidR="00084FB4" w:rsidRPr="00084FB4" w:rsidRDefault="00084FB4" w:rsidP="00084FB4">
      <w:pPr>
        <w:pStyle w:val="NoSpacing"/>
        <w:rPr>
          <w:rFonts w:asciiTheme="minorHAnsi" w:hAnsiTheme="minorHAnsi" w:cstheme="minorHAnsi"/>
          <w:color w:val="365F91" w:themeColor="accent1" w:themeShade="BF"/>
          <w:sz w:val="28"/>
          <w:szCs w:val="28"/>
        </w:rPr>
      </w:pPr>
    </w:p>
    <w:p w14:paraId="291A581F" w14:textId="77777777" w:rsidR="00084FB4" w:rsidRPr="00606A8C" w:rsidRDefault="00084FB4" w:rsidP="00084FB4">
      <w:pPr>
        <w:pStyle w:val="NoSpacing"/>
        <w:outlineLvl w:val="0"/>
        <w:rPr>
          <w:rFonts w:asciiTheme="minorHAnsi" w:hAnsiTheme="minorHAnsi" w:cstheme="minorHAnsi"/>
          <w:b/>
          <w:sz w:val="24"/>
          <w:szCs w:val="24"/>
          <w:u w:val="single"/>
        </w:rPr>
      </w:pPr>
      <w:r w:rsidRPr="00606A8C">
        <w:rPr>
          <w:rFonts w:asciiTheme="minorHAnsi" w:hAnsiTheme="minorHAnsi" w:cstheme="minorHAnsi"/>
          <w:b/>
          <w:color w:val="365F91" w:themeColor="accent1" w:themeShade="BF"/>
          <w:sz w:val="28"/>
          <w:szCs w:val="28"/>
          <w:u w:val="single"/>
        </w:rPr>
        <w:t xml:space="preserve">QUALITATIVE MEASURE </w:t>
      </w:r>
    </w:p>
    <w:p w14:paraId="72B35DEC" w14:textId="77777777" w:rsidR="00084FB4" w:rsidRPr="00606A8C" w:rsidRDefault="00084FB4" w:rsidP="00084FB4">
      <w:pPr>
        <w:pStyle w:val="NoSpacing"/>
        <w:rPr>
          <w:rFonts w:asciiTheme="minorHAnsi" w:hAnsiTheme="minorHAnsi" w:cstheme="minorHAnsi"/>
          <w:sz w:val="24"/>
          <w:szCs w:val="24"/>
        </w:rPr>
      </w:pPr>
    </w:p>
    <w:p w14:paraId="66271D92" w14:textId="180D8E0D" w:rsidR="00084FB4" w:rsidRPr="00606A8C" w:rsidRDefault="00084FB4" w:rsidP="00084FB4">
      <w:pPr>
        <w:pStyle w:val="NoSpacing"/>
        <w:rPr>
          <w:rFonts w:asciiTheme="minorHAnsi" w:hAnsiTheme="minorHAnsi" w:cstheme="minorHAnsi"/>
          <w:sz w:val="24"/>
          <w:szCs w:val="24"/>
        </w:rPr>
      </w:pPr>
      <w:r w:rsidRPr="00606A8C">
        <w:rPr>
          <w:rFonts w:asciiTheme="minorHAnsi" w:hAnsiTheme="minorHAnsi" w:cstheme="minorHAnsi"/>
          <w:sz w:val="24"/>
          <w:szCs w:val="24"/>
        </w:rPr>
        <w:t xml:space="preserve">The qualitative measure, used to determine SAP, is based on grades.  Students must maintain a cumulative grade point average of at least 75% at the end of each evaluation period.  (A school may have an overall cumulative GPA AND a semester GPA </w:t>
      </w:r>
      <w:r w:rsidR="00CE7B0C" w:rsidRPr="00606A8C">
        <w:rPr>
          <w:rFonts w:asciiTheme="minorHAnsi" w:hAnsiTheme="minorHAnsi" w:cstheme="minorHAnsi"/>
          <w:sz w:val="24"/>
          <w:szCs w:val="24"/>
        </w:rPr>
        <w:t>requirement,</w:t>
      </w:r>
      <w:r w:rsidRPr="00606A8C">
        <w:rPr>
          <w:rFonts w:asciiTheme="minorHAnsi" w:hAnsiTheme="minorHAnsi" w:cstheme="minorHAnsi"/>
          <w:sz w:val="24"/>
          <w:szCs w:val="24"/>
        </w:rPr>
        <w:t xml:space="preserve"> but the Cumulative GPA must be used for SAP).  </w:t>
      </w:r>
    </w:p>
    <w:p w14:paraId="05A6472E" w14:textId="77777777" w:rsidR="00084FB4" w:rsidRPr="00606A8C" w:rsidRDefault="00084FB4" w:rsidP="00084FB4">
      <w:pPr>
        <w:pStyle w:val="NoSpacing"/>
        <w:rPr>
          <w:rFonts w:asciiTheme="minorHAnsi" w:hAnsiTheme="minorHAnsi" w:cstheme="minorHAnsi"/>
          <w:sz w:val="24"/>
          <w:szCs w:val="24"/>
        </w:rPr>
      </w:pPr>
    </w:p>
    <w:p w14:paraId="57055AB8" w14:textId="6BC00E04" w:rsidR="00084FB4" w:rsidRPr="00606A8C" w:rsidRDefault="00084FB4" w:rsidP="00084FB4">
      <w:pPr>
        <w:pStyle w:val="NoSpacing"/>
        <w:rPr>
          <w:rFonts w:asciiTheme="minorHAnsi" w:hAnsiTheme="minorHAnsi" w:cstheme="minorHAnsi"/>
          <w:sz w:val="24"/>
          <w:szCs w:val="24"/>
        </w:rPr>
      </w:pPr>
      <w:r w:rsidRPr="00606A8C">
        <w:rPr>
          <w:rFonts w:asciiTheme="minorHAnsi" w:hAnsiTheme="minorHAnsi" w:cstheme="minorHAnsi"/>
          <w:sz w:val="24"/>
          <w:szCs w:val="24"/>
        </w:rPr>
        <w:t xml:space="preserve">Students receive a numerical grade as indicated on the chart below and </w:t>
      </w:r>
      <w:proofErr w:type="gramStart"/>
      <w:r w:rsidRPr="00606A8C">
        <w:rPr>
          <w:rFonts w:asciiTheme="minorHAnsi" w:hAnsiTheme="minorHAnsi" w:cstheme="minorHAnsi"/>
          <w:sz w:val="24"/>
          <w:szCs w:val="24"/>
        </w:rPr>
        <w:t>is</w:t>
      </w:r>
      <w:proofErr w:type="gramEnd"/>
      <w:r w:rsidRPr="00606A8C">
        <w:rPr>
          <w:rFonts w:asciiTheme="minorHAnsi" w:hAnsiTheme="minorHAnsi" w:cstheme="minorHAnsi"/>
          <w:sz w:val="24"/>
          <w:szCs w:val="24"/>
        </w:rPr>
        <w:t xml:space="preserve"> based on the end-of-semester evaluations. Students who receive a grade of 74% or below will be required to repeat that course.</w:t>
      </w:r>
    </w:p>
    <w:p w14:paraId="037628BA" w14:textId="77777777" w:rsidR="00084FB4" w:rsidRPr="00606A8C" w:rsidRDefault="00084FB4" w:rsidP="00084FB4">
      <w:pPr>
        <w:pStyle w:val="NoSpacing"/>
        <w:rPr>
          <w:rFonts w:asciiTheme="minorHAnsi" w:hAnsiTheme="minorHAnsi" w:cstheme="minorHAnsi"/>
          <w:sz w:val="24"/>
          <w:szCs w:val="24"/>
        </w:rPr>
      </w:pPr>
    </w:p>
    <w:p w14:paraId="67051FEA" w14:textId="77777777" w:rsidR="00084FB4" w:rsidRPr="00606A8C" w:rsidRDefault="00084FB4" w:rsidP="00084FB4">
      <w:pPr>
        <w:pStyle w:val="NoSpacing"/>
        <w:rPr>
          <w:rFonts w:asciiTheme="minorHAnsi" w:hAnsiTheme="minorHAnsi" w:cstheme="minorHAnsi"/>
          <w:sz w:val="24"/>
          <w:szCs w:val="24"/>
        </w:rPr>
      </w:pPr>
      <w:r w:rsidRPr="00606A8C">
        <w:rPr>
          <w:rFonts w:asciiTheme="minorHAnsi" w:hAnsiTheme="minorHAnsi" w:cstheme="minorHAnsi"/>
          <w:sz w:val="24"/>
          <w:szCs w:val="24"/>
        </w:rPr>
        <w:tab/>
      </w:r>
      <w:r w:rsidRPr="00606A8C">
        <w:rPr>
          <w:rFonts w:asciiTheme="minorHAnsi" w:hAnsiTheme="minorHAnsi" w:cstheme="minorHAnsi"/>
          <w:sz w:val="24"/>
          <w:szCs w:val="24"/>
        </w:rPr>
        <w:tab/>
        <w:t xml:space="preserve">                       </w:t>
      </w:r>
    </w:p>
    <w:p w14:paraId="4AA644A0" w14:textId="77777777" w:rsidR="00084FB4" w:rsidRPr="00606A8C" w:rsidRDefault="00084FB4" w:rsidP="00084FB4">
      <w:pPr>
        <w:pStyle w:val="NoSpacing"/>
        <w:ind w:left="2880" w:firstLine="720"/>
        <w:rPr>
          <w:rFonts w:asciiTheme="minorHAnsi" w:hAnsiTheme="minorHAnsi" w:cstheme="minorHAnsi"/>
          <w:sz w:val="24"/>
          <w:szCs w:val="24"/>
        </w:rPr>
      </w:pPr>
      <w:r w:rsidRPr="00606A8C">
        <w:rPr>
          <w:rFonts w:asciiTheme="minorHAnsi" w:hAnsiTheme="minorHAnsi" w:cstheme="minorHAnsi"/>
          <w:sz w:val="24"/>
          <w:szCs w:val="24"/>
        </w:rPr>
        <w:t xml:space="preserve"> 96 -100   </w:t>
      </w:r>
      <w:r w:rsidRPr="00606A8C">
        <w:rPr>
          <w:rFonts w:asciiTheme="minorHAnsi" w:hAnsiTheme="minorHAnsi" w:cstheme="minorHAnsi"/>
          <w:sz w:val="24"/>
          <w:szCs w:val="24"/>
        </w:rPr>
        <w:tab/>
        <w:t>A</w:t>
      </w:r>
    </w:p>
    <w:p w14:paraId="67A38830" w14:textId="77777777" w:rsidR="00084FB4" w:rsidRPr="00606A8C" w:rsidRDefault="00084FB4" w:rsidP="00084FB4">
      <w:pPr>
        <w:pStyle w:val="NoSpacing"/>
        <w:ind w:left="2880" w:firstLine="720"/>
        <w:rPr>
          <w:rFonts w:asciiTheme="minorHAnsi" w:hAnsiTheme="minorHAnsi" w:cstheme="minorHAnsi"/>
          <w:sz w:val="24"/>
          <w:szCs w:val="24"/>
        </w:rPr>
      </w:pPr>
    </w:p>
    <w:p w14:paraId="07AC8005" w14:textId="77777777" w:rsidR="00084FB4" w:rsidRPr="00606A8C" w:rsidRDefault="00084FB4" w:rsidP="00084FB4">
      <w:pPr>
        <w:pStyle w:val="NoSpacing"/>
        <w:ind w:left="2880" w:firstLine="720"/>
        <w:rPr>
          <w:rFonts w:asciiTheme="minorHAnsi" w:hAnsiTheme="minorHAnsi" w:cstheme="minorHAnsi"/>
          <w:sz w:val="24"/>
          <w:szCs w:val="24"/>
        </w:rPr>
      </w:pPr>
      <w:r w:rsidRPr="00606A8C">
        <w:rPr>
          <w:rFonts w:asciiTheme="minorHAnsi" w:hAnsiTheme="minorHAnsi" w:cstheme="minorHAnsi"/>
          <w:sz w:val="24"/>
          <w:szCs w:val="24"/>
        </w:rPr>
        <w:t xml:space="preserve"> 85 - 95</w:t>
      </w:r>
      <w:r w:rsidRPr="00606A8C">
        <w:rPr>
          <w:rFonts w:asciiTheme="minorHAnsi" w:hAnsiTheme="minorHAnsi" w:cstheme="minorHAnsi"/>
          <w:sz w:val="24"/>
          <w:szCs w:val="24"/>
        </w:rPr>
        <w:tab/>
        <w:t>B</w:t>
      </w:r>
    </w:p>
    <w:p w14:paraId="7FB7E67A" w14:textId="77777777" w:rsidR="00084FB4" w:rsidRPr="00606A8C" w:rsidRDefault="00084FB4" w:rsidP="00084FB4">
      <w:pPr>
        <w:pStyle w:val="NoSpacing"/>
        <w:ind w:left="2880" w:firstLine="720"/>
        <w:rPr>
          <w:rFonts w:asciiTheme="minorHAnsi" w:hAnsiTheme="minorHAnsi" w:cstheme="minorHAnsi"/>
          <w:sz w:val="24"/>
          <w:szCs w:val="24"/>
        </w:rPr>
      </w:pPr>
    </w:p>
    <w:p w14:paraId="4D11CC08" w14:textId="77777777" w:rsidR="00084FB4" w:rsidRPr="00606A8C" w:rsidRDefault="00084FB4" w:rsidP="00084FB4">
      <w:pPr>
        <w:pStyle w:val="NoSpacing"/>
        <w:ind w:left="2880" w:firstLine="720"/>
        <w:rPr>
          <w:rFonts w:asciiTheme="minorHAnsi" w:hAnsiTheme="minorHAnsi" w:cstheme="minorHAnsi"/>
          <w:sz w:val="24"/>
          <w:szCs w:val="24"/>
        </w:rPr>
      </w:pPr>
      <w:r w:rsidRPr="00606A8C">
        <w:rPr>
          <w:rFonts w:asciiTheme="minorHAnsi" w:hAnsiTheme="minorHAnsi" w:cstheme="minorHAnsi"/>
          <w:sz w:val="24"/>
          <w:szCs w:val="24"/>
        </w:rPr>
        <w:t xml:space="preserve"> 75 – 84</w:t>
      </w:r>
      <w:r w:rsidRPr="00606A8C">
        <w:rPr>
          <w:rFonts w:asciiTheme="minorHAnsi" w:hAnsiTheme="minorHAnsi" w:cstheme="minorHAnsi"/>
          <w:sz w:val="24"/>
          <w:szCs w:val="24"/>
        </w:rPr>
        <w:tab/>
        <w:t>C</w:t>
      </w:r>
    </w:p>
    <w:p w14:paraId="3ECD3688" w14:textId="77777777" w:rsidR="00084FB4" w:rsidRPr="00606A8C" w:rsidRDefault="00084FB4" w:rsidP="00084FB4">
      <w:pPr>
        <w:pStyle w:val="NoSpacing"/>
        <w:ind w:left="2880" w:firstLine="720"/>
        <w:rPr>
          <w:rFonts w:asciiTheme="minorHAnsi" w:hAnsiTheme="minorHAnsi" w:cstheme="minorHAnsi"/>
          <w:sz w:val="24"/>
          <w:szCs w:val="24"/>
        </w:rPr>
      </w:pPr>
    </w:p>
    <w:p w14:paraId="61B1E143" w14:textId="77777777" w:rsidR="00084FB4" w:rsidRPr="00606A8C" w:rsidRDefault="00084FB4" w:rsidP="00084FB4">
      <w:pPr>
        <w:pStyle w:val="NoSpacing"/>
        <w:ind w:left="2880" w:firstLine="720"/>
        <w:rPr>
          <w:rFonts w:asciiTheme="minorHAnsi" w:hAnsiTheme="minorHAnsi" w:cstheme="minorHAnsi"/>
          <w:sz w:val="24"/>
          <w:szCs w:val="24"/>
        </w:rPr>
      </w:pPr>
      <w:r w:rsidRPr="00606A8C">
        <w:rPr>
          <w:rFonts w:asciiTheme="minorHAnsi" w:hAnsiTheme="minorHAnsi" w:cstheme="minorHAnsi"/>
          <w:sz w:val="24"/>
          <w:szCs w:val="24"/>
        </w:rPr>
        <w:t>74 and below   F</w:t>
      </w:r>
    </w:p>
    <w:p w14:paraId="001BA9BA" w14:textId="77777777" w:rsidR="00084FB4" w:rsidRPr="003103A8" w:rsidRDefault="00084FB4" w:rsidP="00084FB4">
      <w:pPr>
        <w:pStyle w:val="NoSpacing"/>
        <w:rPr>
          <w:rFonts w:asciiTheme="minorHAnsi" w:hAnsiTheme="minorHAnsi" w:cstheme="minorHAnsi"/>
          <w:sz w:val="24"/>
          <w:szCs w:val="24"/>
          <w:highlight w:val="yellow"/>
        </w:rPr>
      </w:pPr>
    </w:p>
    <w:p w14:paraId="07B3EA0B" w14:textId="77777777" w:rsidR="00084FB4" w:rsidRPr="00084FB4" w:rsidRDefault="00084FB4" w:rsidP="00084FB4">
      <w:pPr>
        <w:pStyle w:val="NoSpacing"/>
        <w:rPr>
          <w:rFonts w:asciiTheme="minorHAnsi" w:hAnsiTheme="minorHAnsi" w:cstheme="minorHAnsi"/>
          <w:sz w:val="24"/>
          <w:szCs w:val="24"/>
        </w:rPr>
      </w:pPr>
    </w:p>
    <w:p w14:paraId="790088F2" w14:textId="77777777" w:rsidR="00606A8C" w:rsidRDefault="00606A8C">
      <w:pPr>
        <w:pStyle w:val="Heading1"/>
        <w:spacing w:before="1"/>
        <w:rPr>
          <w:color w:val="3052A4"/>
        </w:rPr>
      </w:pPr>
      <w:bookmarkStart w:id="0" w:name="_TOC_250003"/>
      <w:bookmarkEnd w:id="0"/>
    </w:p>
    <w:p w14:paraId="42E3C986" w14:textId="77777777" w:rsidR="00606A8C" w:rsidRDefault="00606A8C">
      <w:pPr>
        <w:pStyle w:val="Heading1"/>
        <w:spacing w:before="1"/>
        <w:rPr>
          <w:color w:val="3052A4"/>
        </w:rPr>
      </w:pPr>
    </w:p>
    <w:p w14:paraId="00ABE6DD" w14:textId="77777777" w:rsidR="00606A8C" w:rsidRDefault="00606A8C">
      <w:pPr>
        <w:pStyle w:val="Heading1"/>
        <w:spacing w:before="1"/>
        <w:rPr>
          <w:color w:val="3052A4"/>
        </w:rPr>
      </w:pPr>
    </w:p>
    <w:p w14:paraId="50EB3567" w14:textId="77777777" w:rsidR="00606A8C" w:rsidRDefault="00606A8C">
      <w:pPr>
        <w:pStyle w:val="Heading1"/>
        <w:spacing w:before="1"/>
        <w:rPr>
          <w:color w:val="3052A4"/>
        </w:rPr>
      </w:pPr>
    </w:p>
    <w:p w14:paraId="60152240" w14:textId="77777777" w:rsidR="00606A8C" w:rsidRDefault="00606A8C">
      <w:pPr>
        <w:pStyle w:val="Heading1"/>
        <w:spacing w:before="1"/>
        <w:rPr>
          <w:color w:val="3052A4"/>
        </w:rPr>
      </w:pPr>
    </w:p>
    <w:p w14:paraId="3443CE43" w14:textId="77777777" w:rsidR="00606A8C" w:rsidRDefault="00606A8C">
      <w:pPr>
        <w:pStyle w:val="Heading1"/>
        <w:spacing w:before="1"/>
        <w:rPr>
          <w:color w:val="3052A4"/>
        </w:rPr>
      </w:pPr>
    </w:p>
    <w:p w14:paraId="237AFDC8" w14:textId="77777777" w:rsidR="00606A8C" w:rsidRDefault="00606A8C">
      <w:pPr>
        <w:pStyle w:val="Heading1"/>
        <w:spacing w:before="1"/>
        <w:rPr>
          <w:color w:val="3052A4"/>
        </w:rPr>
      </w:pPr>
    </w:p>
    <w:p w14:paraId="3B7C7F20" w14:textId="77777777" w:rsidR="00606A8C" w:rsidRDefault="00606A8C">
      <w:pPr>
        <w:pStyle w:val="Heading1"/>
        <w:spacing w:before="1"/>
        <w:rPr>
          <w:color w:val="3052A4"/>
        </w:rPr>
      </w:pPr>
    </w:p>
    <w:p w14:paraId="6F2387EB" w14:textId="77777777" w:rsidR="00606A8C" w:rsidRDefault="00606A8C">
      <w:pPr>
        <w:pStyle w:val="Heading1"/>
        <w:spacing w:before="1"/>
        <w:rPr>
          <w:color w:val="3052A4"/>
        </w:rPr>
      </w:pPr>
    </w:p>
    <w:p w14:paraId="55B508F3" w14:textId="77777777" w:rsidR="00606A8C" w:rsidRDefault="00606A8C">
      <w:pPr>
        <w:pStyle w:val="Heading1"/>
        <w:spacing w:before="1"/>
        <w:rPr>
          <w:color w:val="3052A4"/>
        </w:rPr>
      </w:pPr>
    </w:p>
    <w:p w14:paraId="35487603" w14:textId="77777777" w:rsidR="00606A8C" w:rsidRDefault="00606A8C">
      <w:pPr>
        <w:pStyle w:val="Heading1"/>
        <w:spacing w:before="1"/>
        <w:rPr>
          <w:color w:val="3052A4"/>
        </w:rPr>
      </w:pPr>
    </w:p>
    <w:p w14:paraId="0DC08B07" w14:textId="1D2526A6" w:rsidR="00B369BC" w:rsidRDefault="008E281B">
      <w:pPr>
        <w:pStyle w:val="Heading1"/>
        <w:spacing w:before="1"/>
      </w:pPr>
      <w:r>
        <w:rPr>
          <w:color w:val="3052A4"/>
        </w:rPr>
        <w:lastRenderedPageBreak/>
        <w:t>Attendance Policy:</w:t>
      </w:r>
    </w:p>
    <w:p w14:paraId="2EA235A7" w14:textId="77777777" w:rsidR="00B369BC" w:rsidRDefault="00B369BC">
      <w:pPr>
        <w:pStyle w:val="BodyText"/>
        <w:spacing w:before="1"/>
        <w:rPr>
          <w:b/>
          <w:sz w:val="26"/>
        </w:rPr>
      </w:pPr>
    </w:p>
    <w:p w14:paraId="1FF124A8" w14:textId="066EB8FE" w:rsidR="00B369BC" w:rsidRDefault="008E281B">
      <w:pPr>
        <w:pStyle w:val="BodyText"/>
        <w:spacing w:line="288" w:lineRule="exact"/>
        <w:ind w:left="108" w:right="769"/>
        <w:jc w:val="both"/>
      </w:pPr>
      <w:r>
        <w:rPr>
          <w:color w:val="231F20"/>
        </w:rPr>
        <w:t>All attendance will be recorded by the minute. Students will be required to complete 75% of the scheduled contact hours and 100% of clinical externship hours. Students who miss 25% or more of the scheduled didactic or laboratory courses may be withdrawn from the class. A grade of “W” may be</w:t>
      </w:r>
      <w:r>
        <w:rPr>
          <w:color w:val="231F20"/>
          <w:spacing w:val="-11"/>
        </w:rPr>
        <w:t xml:space="preserve"> </w:t>
      </w:r>
      <w:r>
        <w:rPr>
          <w:color w:val="231F20"/>
        </w:rPr>
        <w:t>issued</w:t>
      </w:r>
      <w:r>
        <w:rPr>
          <w:color w:val="231F20"/>
          <w:spacing w:val="-11"/>
        </w:rPr>
        <w:t xml:space="preserve"> </w:t>
      </w:r>
      <w:r>
        <w:rPr>
          <w:color w:val="231F20"/>
        </w:rPr>
        <w:t>as</w:t>
      </w:r>
      <w:r>
        <w:rPr>
          <w:color w:val="231F20"/>
          <w:spacing w:val="-11"/>
        </w:rPr>
        <w:t xml:space="preserve"> </w:t>
      </w:r>
      <w:r>
        <w:rPr>
          <w:color w:val="231F20"/>
        </w:rPr>
        <w:t>the</w:t>
      </w:r>
      <w:r>
        <w:rPr>
          <w:color w:val="231F20"/>
          <w:spacing w:val="-11"/>
        </w:rPr>
        <w:t xml:space="preserve"> </w:t>
      </w:r>
      <w:r>
        <w:rPr>
          <w:color w:val="231F20"/>
        </w:rPr>
        <w:t>ﬁnal</w:t>
      </w:r>
      <w:r>
        <w:rPr>
          <w:color w:val="231F20"/>
          <w:spacing w:val="-11"/>
        </w:rPr>
        <w:t xml:space="preserve"> </w:t>
      </w:r>
      <w:r>
        <w:rPr>
          <w:color w:val="231F20"/>
        </w:rPr>
        <w:t>grade.</w:t>
      </w:r>
      <w:r>
        <w:rPr>
          <w:color w:val="231F20"/>
          <w:spacing w:val="33"/>
        </w:rPr>
        <w:t xml:space="preserve"> </w:t>
      </w:r>
      <w:r>
        <w:rPr>
          <w:color w:val="231F20"/>
        </w:rPr>
        <w:t>A</w:t>
      </w:r>
      <w:r>
        <w:rPr>
          <w:color w:val="231F20"/>
          <w:spacing w:val="-11"/>
        </w:rPr>
        <w:t xml:space="preserve"> </w:t>
      </w:r>
      <w:r>
        <w:rPr>
          <w:color w:val="231F20"/>
        </w:rPr>
        <w:t>student</w:t>
      </w:r>
      <w:r>
        <w:rPr>
          <w:color w:val="231F20"/>
          <w:spacing w:val="-11"/>
        </w:rPr>
        <w:t xml:space="preserve"> </w:t>
      </w:r>
      <w:r>
        <w:rPr>
          <w:color w:val="231F20"/>
        </w:rPr>
        <w:t>may</w:t>
      </w:r>
      <w:r>
        <w:rPr>
          <w:color w:val="231F20"/>
          <w:spacing w:val="-11"/>
        </w:rPr>
        <w:t xml:space="preserve"> </w:t>
      </w:r>
      <w:r>
        <w:rPr>
          <w:color w:val="231F20"/>
        </w:rPr>
        <w:t>appeal</w:t>
      </w:r>
      <w:r>
        <w:rPr>
          <w:color w:val="231F20"/>
          <w:spacing w:val="-11"/>
        </w:rPr>
        <w:t xml:space="preserve"> </w:t>
      </w:r>
      <w:r>
        <w:rPr>
          <w:color w:val="231F20"/>
        </w:rPr>
        <w:t>if</w:t>
      </w:r>
      <w:r>
        <w:rPr>
          <w:color w:val="231F20"/>
          <w:spacing w:val="-11"/>
        </w:rPr>
        <w:t xml:space="preserve"> </w:t>
      </w:r>
      <w:r>
        <w:rPr>
          <w:color w:val="231F20"/>
        </w:rPr>
        <w:t>the</w:t>
      </w:r>
      <w:r>
        <w:rPr>
          <w:color w:val="231F20"/>
          <w:spacing w:val="-11"/>
        </w:rPr>
        <w:t xml:space="preserve"> </w:t>
      </w:r>
      <w:r>
        <w:rPr>
          <w:color w:val="231F20"/>
        </w:rPr>
        <w:t>absence</w:t>
      </w:r>
      <w:r>
        <w:rPr>
          <w:color w:val="231F20"/>
          <w:spacing w:val="-11"/>
        </w:rPr>
        <w:t xml:space="preserve"> </w:t>
      </w:r>
      <w:r>
        <w:rPr>
          <w:color w:val="231F20"/>
        </w:rPr>
        <w:t>was</w:t>
      </w:r>
      <w:r>
        <w:rPr>
          <w:color w:val="231F20"/>
          <w:spacing w:val="-11"/>
        </w:rPr>
        <w:t xml:space="preserve"> </w:t>
      </w:r>
      <w:r>
        <w:rPr>
          <w:color w:val="231F20"/>
        </w:rPr>
        <w:t>due</w:t>
      </w:r>
      <w:r>
        <w:rPr>
          <w:color w:val="231F20"/>
          <w:spacing w:val="-11"/>
        </w:rPr>
        <w:t xml:space="preserve"> </w:t>
      </w:r>
      <w:r>
        <w:rPr>
          <w:color w:val="231F20"/>
        </w:rPr>
        <w:t>to</w:t>
      </w:r>
      <w:r>
        <w:rPr>
          <w:color w:val="231F20"/>
          <w:spacing w:val="-11"/>
        </w:rPr>
        <w:t xml:space="preserve"> </w:t>
      </w:r>
      <w:r>
        <w:rPr>
          <w:color w:val="231F20"/>
        </w:rPr>
        <w:t>extenuating</w:t>
      </w:r>
      <w:r>
        <w:rPr>
          <w:color w:val="231F20"/>
          <w:spacing w:val="-11"/>
        </w:rPr>
        <w:t xml:space="preserve"> </w:t>
      </w:r>
      <w:r w:rsidR="006144FE">
        <w:rPr>
          <w:color w:val="231F20"/>
        </w:rPr>
        <w:t>circumstances</w:t>
      </w:r>
      <w:r>
        <w:rPr>
          <w:color w:val="231F20"/>
        </w:rPr>
        <w:t>, for example</w:t>
      </w:r>
      <w:r w:rsidR="006144FE">
        <w:rPr>
          <w:color w:val="231F20"/>
        </w:rPr>
        <w:t>,</w:t>
      </w:r>
      <w:r>
        <w:rPr>
          <w:color w:val="231F20"/>
        </w:rPr>
        <w:t xml:space="preserve"> serious illness, military </w:t>
      </w:r>
      <w:r>
        <w:rPr>
          <w:color w:val="231F20"/>
          <w:spacing w:val="-4"/>
        </w:rPr>
        <w:t xml:space="preserve">duty, </w:t>
      </w:r>
      <w:r>
        <w:rPr>
          <w:color w:val="231F20"/>
        </w:rPr>
        <w:t xml:space="preserve">death in the </w:t>
      </w:r>
      <w:r>
        <w:rPr>
          <w:color w:val="231F20"/>
          <w:spacing w:val="-4"/>
        </w:rPr>
        <w:t xml:space="preserve">family, </w:t>
      </w:r>
      <w:r>
        <w:rPr>
          <w:color w:val="231F20"/>
        </w:rPr>
        <w:t>court, or jury</w:t>
      </w:r>
      <w:r>
        <w:rPr>
          <w:color w:val="231F20"/>
          <w:spacing w:val="-3"/>
        </w:rPr>
        <w:t xml:space="preserve"> </w:t>
      </w:r>
      <w:r>
        <w:rPr>
          <w:color w:val="231F20"/>
          <w:spacing w:val="-4"/>
        </w:rPr>
        <w:t>duty.</w:t>
      </w:r>
    </w:p>
    <w:p w14:paraId="01180479" w14:textId="77777777" w:rsidR="00B369BC" w:rsidRDefault="008E281B">
      <w:pPr>
        <w:pStyle w:val="BodyText"/>
        <w:spacing w:before="1"/>
        <w:ind w:left="108"/>
        <w:jc w:val="both"/>
      </w:pPr>
      <w:r>
        <w:rPr>
          <w:color w:val="231F20"/>
        </w:rPr>
        <w:t>Each student will receive a “Notice of Unsatisfactory Attendance” upon missing 10% of the class.</w:t>
      </w:r>
    </w:p>
    <w:p w14:paraId="1170355B" w14:textId="77777777" w:rsidR="00B369BC" w:rsidRDefault="00B369BC">
      <w:pPr>
        <w:pStyle w:val="BodyText"/>
        <w:rPr>
          <w:sz w:val="20"/>
        </w:rPr>
      </w:pPr>
    </w:p>
    <w:p w14:paraId="44C06D79" w14:textId="77777777" w:rsidR="00606A8C" w:rsidRDefault="00606A8C">
      <w:pPr>
        <w:pStyle w:val="Heading2"/>
        <w:spacing w:before="36" w:line="240" w:lineRule="auto"/>
        <w:ind w:right="0"/>
        <w:jc w:val="left"/>
        <w:rPr>
          <w:color w:val="231F20"/>
        </w:rPr>
      </w:pPr>
    </w:p>
    <w:p w14:paraId="6C82502F" w14:textId="77777777" w:rsidR="00606A8C" w:rsidRDefault="00606A8C">
      <w:pPr>
        <w:pStyle w:val="Heading2"/>
        <w:spacing w:before="36" w:line="240" w:lineRule="auto"/>
        <w:ind w:right="0"/>
        <w:jc w:val="left"/>
        <w:rPr>
          <w:color w:val="231F20"/>
        </w:rPr>
      </w:pPr>
    </w:p>
    <w:p w14:paraId="02372669" w14:textId="77777777" w:rsidR="00606A8C" w:rsidRDefault="00606A8C">
      <w:pPr>
        <w:pStyle w:val="Heading2"/>
        <w:spacing w:before="36" w:line="240" w:lineRule="auto"/>
        <w:ind w:right="0"/>
        <w:jc w:val="left"/>
        <w:rPr>
          <w:color w:val="231F20"/>
        </w:rPr>
      </w:pPr>
    </w:p>
    <w:p w14:paraId="18BB9BA9" w14:textId="5E4B1A27" w:rsidR="00B369BC" w:rsidRDefault="008E281B">
      <w:pPr>
        <w:pStyle w:val="Heading2"/>
        <w:spacing w:before="36" w:line="240" w:lineRule="auto"/>
        <w:ind w:right="0"/>
        <w:jc w:val="left"/>
      </w:pPr>
      <w:r>
        <w:rPr>
          <w:color w:val="231F20"/>
        </w:rPr>
        <w:t>10% and 25% missed attendance is deﬁned by the following:</w:t>
      </w:r>
    </w:p>
    <w:p w14:paraId="704F58D4" w14:textId="77777777" w:rsidR="00B369BC" w:rsidRDefault="00B369BC">
      <w:pPr>
        <w:pStyle w:val="BodyText"/>
        <w:spacing w:before="6"/>
        <w:rPr>
          <w:b/>
          <w:sz w:val="9"/>
        </w:rPr>
      </w:pPr>
    </w:p>
    <w:p w14:paraId="2F0FA894" w14:textId="77777777" w:rsidR="00B369BC" w:rsidRDefault="00B369BC">
      <w:pPr>
        <w:rPr>
          <w:sz w:val="9"/>
        </w:rPr>
        <w:sectPr w:rsidR="00B369BC">
          <w:pgSz w:w="11910" w:h="16840"/>
          <w:pgMar w:top="560" w:right="420" w:bottom="0" w:left="880" w:header="720" w:footer="720" w:gutter="0"/>
          <w:cols w:space="720"/>
        </w:sectPr>
      </w:pPr>
    </w:p>
    <w:p w14:paraId="06C2F2B0" w14:textId="77777777" w:rsidR="00B369BC" w:rsidRPr="00491A43" w:rsidRDefault="008E281B">
      <w:pPr>
        <w:pStyle w:val="BodyText"/>
        <w:spacing w:before="55"/>
        <w:ind w:left="887"/>
        <w:rPr>
          <w:b/>
          <w:color w:val="365F91" w:themeColor="accent1" w:themeShade="BF"/>
          <w:sz w:val="22"/>
          <w:szCs w:val="22"/>
        </w:rPr>
      </w:pPr>
      <w:r w:rsidRPr="00491A43">
        <w:rPr>
          <w:b/>
          <w:color w:val="365F91" w:themeColor="accent1" w:themeShade="BF"/>
          <w:sz w:val="22"/>
          <w:szCs w:val="22"/>
        </w:rPr>
        <w:t>Contact</w:t>
      </w:r>
      <w:r w:rsidRPr="00491A43">
        <w:rPr>
          <w:b/>
          <w:color w:val="365F91" w:themeColor="accent1" w:themeShade="BF"/>
          <w:spacing w:val="-13"/>
          <w:sz w:val="22"/>
          <w:szCs w:val="22"/>
        </w:rPr>
        <w:t xml:space="preserve"> </w:t>
      </w:r>
      <w:r w:rsidRPr="00491A43">
        <w:rPr>
          <w:b/>
          <w:color w:val="365F91" w:themeColor="accent1" w:themeShade="BF"/>
          <w:sz w:val="22"/>
          <w:szCs w:val="22"/>
        </w:rPr>
        <w:t>Hours</w:t>
      </w:r>
    </w:p>
    <w:p w14:paraId="7FE4F0E6" w14:textId="77777777" w:rsidR="00B369BC" w:rsidRPr="00491A43" w:rsidRDefault="00B369BC">
      <w:pPr>
        <w:pStyle w:val="BodyText"/>
        <w:rPr>
          <w:b/>
          <w:color w:val="365F91" w:themeColor="accent1" w:themeShade="BF"/>
          <w:sz w:val="22"/>
          <w:szCs w:val="22"/>
        </w:rPr>
      </w:pPr>
    </w:p>
    <w:p w14:paraId="0CFA92C8" w14:textId="77777777" w:rsidR="00B369BC" w:rsidRPr="00491A43" w:rsidRDefault="008E281B">
      <w:pPr>
        <w:pStyle w:val="BodyText"/>
        <w:ind w:right="428"/>
        <w:jc w:val="right"/>
        <w:rPr>
          <w:b/>
          <w:color w:val="365F91" w:themeColor="accent1" w:themeShade="BF"/>
          <w:sz w:val="22"/>
          <w:szCs w:val="22"/>
        </w:rPr>
      </w:pPr>
      <w:r w:rsidRPr="00491A43">
        <w:rPr>
          <w:b/>
          <w:color w:val="365F91" w:themeColor="accent1" w:themeShade="BF"/>
          <w:sz w:val="22"/>
          <w:szCs w:val="22"/>
        </w:rPr>
        <w:t>40</w:t>
      </w:r>
    </w:p>
    <w:p w14:paraId="03DDB370" w14:textId="77777777" w:rsidR="00B369BC" w:rsidRPr="00491A43" w:rsidRDefault="008E281B">
      <w:pPr>
        <w:pStyle w:val="BodyText"/>
        <w:spacing w:before="149"/>
        <w:ind w:right="428"/>
        <w:jc w:val="right"/>
        <w:rPr>
          <w:b/>
          <w:color w:val="365F91" w:themeColor="accent1" w:themeShade="BF"/>
          <w:sz w:val="22"/>
          <w:szCs w:val="22"/>
        </w:rPr>
      </w:pPr>
      <w:r w:rsidRPr="00491A43">
        <w:rPr>
          <w:b/>
          <w:color w:val="365F91" w:themeColor="accent1" w:themeShade="BF"/>
          <w:sz w:val="22"/>
          <w:szCs w:val="22"/>
        </w:rPr>
        <w:t>80</w:t>
      </w:r>
    </w:p>
    <w:p w14:paraId="6B398CAD" w14:textId="77777777" w:rsidR="00B369BC" w:rsidRPr="00491A43" w:rsidRDefault="008E281B">
      <w:pPr>
        <w:pStyle w:val="BodyText"/>
        <w:spacing w:before="52"/>
        <w:ind w:left="887"/>
        <w:rPr>
          <w:b/>
          <w:color w:val="365F91" w:themeColor="accent1" w:themeShade="BF"/>
          <w:sz w:val="22"/>
          <w:szCs w:val="22"/>
        </w:rPr>
      </w:pPr>
      <w:r w:rsidRPr="00491A43">
        <w:rPr>
          <w:b/>
          <w:color w:val="365F91" w:themeColor="accent1" w:themeShade="BF"/>
          <w:sz w:val="22"/>
          <w:szCs w:val="22"/>
        </w:rPr>
        <w:br w:type="column"/>
      </w:r>
      <w:r w:rsidRPr="00491A43">
        <w:rPr>
          <w:b/>
          <w:color w:val="365F91" w:themeColor="accent1" w:themeShade="BF"/>
          <w:sz w:val="22"/>
          <w:szCs w:val="22"/>
        </w:rPr>
        <w:t>10% missed (in</w:t>
      </w:r>
      <w:r w:rsidRPr="00491A43">
        <w:rPr>
          <w:b/>
          <w:color w:val="365F91" w:themeColor="accent1" w:themeShade="BF"/>
          <w:spacing w:val="-5"/>
          <w:sz w:val="22"/>
          <w:szCs w:val="22"/>
        </w:rPr>
        <w:t xml:space="preserve"> </w:t>
      </w:r>
      <w:r w:rsidRPr="00491A43">
        <w:rPr>
          <w:b/>
          <w:color w:val="365F91" w:themeColor="accent1" w:themeShade="BF"/>
          <w:sz w:val="22"/>
          <w:szCs w:val="22"/>
        </w:rPr>
        <w:t>hours)</w:t>
      </w:r>
    </w:p>
    <w:p w14:paraId="19D6C382" w14:textId="77777777" w:rsidR="00B369BC" w:rsidRPr="00491A43" w:rsidRDefault="00B369BC">
      <w:pPr>
        <w:pStyle w:val="BodyText"/>
        <w:spacing w:before="3"/>
        <w:rPr>
          <w:b/>
          <w:color w:val="365F91" w:themeColor="accent1" w:themeShade="BF"/>
          <w:sz w:val="22"/>
          <w:szCs w:val="22"/>
        </w:rPr>
      </w:pPr>
    </w:p>
    <w:p w14:paraId="5F17130A" w14:textId="77777777" w:rsidR="00B369BC" w:rsidRPr="00491A43" w:rsidRDefault="008E281B">
      <w:pPr>
        <w:pStyle w:val="BodyText"/>
        <w:ind w:left="1707"/>
        <w:rPr>
          <w:b/>
          <w:color w:val="365F91" w:themeColor="accent1" w:themeShade="BF"/>
          <w:sz w:val="22"/>
          <w:szCs w:val="22"/>
        </w:rPr>
      </w:pPr>
      <w:r w:rsidRPr="00491A43">
        <w:rPr>
          <w:b/>
          <w:color w:val="365F91" w:themeColor="accent1" w:themeShade="BF"/>
          <w:sz w:val="22"/>
          <w:szCs w:val="22"/>
        </w:rPr>
        <w:t>4 hours</w:t>
      </w:r>
    </w:p>
    <w:p w14:paraId="1342450C" w14:textId="77777777" w:rsidR="00B369BC" w:rsidRPr="00491A43" w:rsidRDefault="008E281B">
      <w:pPr>
        <w:pStyle w:val="BodyText"/>
        <w:spacing w:before="148"/>
        <w:ind w:left="1707"/>
        <w:rPr>
          <w:b/>
          <w:color w:val="365F91" w:themeColor="accent1" w:themeShade="BF"/>
          <w:sz w:val="22"/>
          <w:szCs w:val="22"/>
        </w:rPr>
      </w:pPr>
      <w:r w:rsidRPr="00491A43">
        <w:rPr>
          <w:b/>
          <w:color w:val="365F91" w:themeColor="accent1" w:themeShade="BF"/>
          <w:sz w:val="22"/>
          <w:szCs w:val="22"/>
        </w:rPr>
        <w:t>8 hours</w:t>
      </w:r>
    </w:p>
    <w:p w14:paraId="705F8BBD" w14:textId="77777777" w:rsidR="00B369BC" w:rsidRPr="00491A43" w:rsidRDefault="008E281B">
      <w:pPr>
        <w:pStyle w:val="BodyText"/>
        <w:spacing w:before="55"/>
        <w:ind w:left="887"/>
        <w:rPr>
          <w:b/>
          <w:color w:val="365F91" w:themeColor="accent1" w:themeShade="BF"/>
          <w:sz w:val="22"/>
          <w:szCs w:val="22"/>
        </w:rPr>
      </w:pPr>
      <w:r w:rsidRPr="00491A43">
        <w:rPr>
          <w:b/>
          <w:color w:val="365F91" w:themeColor="accent1" w:themeShade="BF"/>
          <w:sz w:val="22"/>
          <w:szCs w:val="22"/>
        </w:rPr>
        <w:br w:type="column"/>
      </w:r>
      <w:r w:rsidRPr="00491A43">
        <w:rPr>
          <w:b/>
          <w:color w:val="365F91" w:themeColor="accent1" w:themeShade="BF"/>
          <w:sz w:val="22"/>
          <w:szCs w:val="22"/>
        </w:rPr>
        <w:t>25% missed (in hours)</w:t>
      </w:r>
    </w:p>
    <w:p w14:paraId="1C80BC36" w14:textId="77777777" w:rsidR="00B369BC" w:rsidRPr="00491A43" w:rsidRDefault="00B369BC">
      <w:pPr>
        <w:pStyle w:val="BodyText"/>
        <w:spacing w:before="8"/>
        <w:rPr>
          <w:b/>
          <w:color w:val="365F91" w:themeColor="accent1" w:themeShade="BF"/>
          <w:sz w:val="22"/>
          <w:szCs w:val="22"/>
        </w:rPr>
      </w:pPr>
    </w:p>
    <w:p w14:paraId="11C1227C" w14:textId="77777777" w:rsidR="00B369BC" w:rsidRPr="00491A43" w:rsidRDefault="008E281B">
      <w:pPr>
        <w:pStyle w:val="BodyText"/>
        <w:spacing w:line="362" w:lineRule="auto"/>
        <w:ind w:left="1647" w:right="1874"/>
        <w:jc w:val="center"/>
        <w:rPr>
          <w:b/>
          <w:color w:val="365F91" w:themeColor="accent1" w:themeShade="BF"/>
          <w:sz w:val="22"/>
          <w:szCs w:val="22"/>
        </w:rPr>
      </w:pPr>
      <w:r w:rsidRPr="00491A43">
        <w:rPr>
          <w:b/>
          <w:color w:val="365F91" w:themeColor="accent1" w:themeShade="BF"/>
          <w:sz w:val="22"/>
          <w:szCs w:val="22"/>
        </w:rPr>
        <w:t>10 hours 20 hours</w:t>
      </w:r>
    </w:p>
    <w:p w14:paraId="3954B1BC" w14:textId="77777777" w:rsidR="00B369BC" w:rsidRDefault="00B369BC">
      <w:pPr>
        <w:spacing w:line="362" w:lineRule="auto"/>
        <w:jc w:val="center"/>
        <w:rPr>
          <w:color w:val="365F91" w:themeColor="accent1" w:themeShade="BF"/>
        </w:rPr>
      </w:pPr>
    </w:p>
    <w:p w14:paraId="7FF51D40" w14:textId="77777777" w:rsidR="00B72E0C" w:rsidRPr="00491A43" w:rsidRDefault="00B72E0C">
      <w:pPr>
        <w:spacing w:line="362" w:lineRule="auto"/>
        <w:jc w:val="center"/>
        <w:rPr>
          <w:color w:val="365F91" w:themeColor="accent1" w:themeShade="BF"/>
        </w:rPr>
        <w:sectPr w:rsidR="00B72E0C" w:rsidRPr="00491A43">
          <w:type w:val="continuous"/>
          <w:pgSz w:w="11910" w:h="16840"/>
          <w:pgMar w:top="1580" w:right="420" w:bottom="280" w:left="880" w:header="720" w:footer="720" w:gutter="0"/>
          <w:cols w:num="3" w:space="720" w:equalWidth="0">
            <w:col w:w="2271" w:space="713"/>
            <w:col w:w="3025" w:space="225"/>
            <w:col w:w="4376"/>
          </w:cols>
        </w:sectPr>
      </w:pPr>
    </w:p>
    <w:p w14:paraId="5BDC47DB" w14:textId="77777777" w:rsidR="00B369BC" w:rsidRPr="00491A43" w:rsidRDefault="008E281B">
      <w:pPr>
        <w:pStyle w:val="Heading1"/>
        <w:spacing w:before="44" w:line="334" w:lineRule="exact"/>
        <w:rPr>
          <w:color w:val="365F91" w:themeColor="accent1" w:themeShade="BF"/>
        </w:rPr>
      </w:pPr>
      <w:r w:rsidRPr="00491A43">
        <w:rPr>
          <w:color w:val="365F91" w:themeColor="accent1" w:themeShade="BF"/>
        </w:rPr>
        <w:lastRenderedPageBreak/>
        <w:t>Re-Admission Policy:</w:t>
      </w:r>
    </w:p>
    <w:p w14:paraId="2CBD8EFA" w14:textId="77777777" w:rsidR="00B369BC" w:rsidRDefault="008E281B">
      <w:pPr>
        <w:pStyle w:val="BodyText"/>
        <w:spacing w:line="235" w:lineRule="auto"/>
        <w:ind w:left="108" w:right="769"/>
        <w:jc w:val="both"/>
      </w:pPr>
      <w:r>
        <w:rPr>
          <w:color w:val="231F20"/>
        </w:rPr>
        <w:t>If a student is withdrawn or suspended, he or she may apply for re-entry for the next available start date. All students who re-enter must meet with a representative from the Education Department before starting classes and be up to date on payments.</w:t>
      </w:r>
    </w:p>
    <w:p w14:paraId="7F22CE4E" w14:textId="77777777" w:rsidR="00B369BC" w:rsidRDefault="00B369BC">
      <w:pPr>
        <w:pStyle w:val="BodyText"/>
        <w:spacing w:before="4"/>
      </w:pPr>
    </w:p>
    <w:p w14:paraId="75517D18" w14:textId="77777777" w:rsidR="00B369BC" w:rsidRDefault="008E281B">
      <w:pPr>
        <w:pStyle w:val="Heading1"/>
        <w:spacing w:line="334" w:lineRule="exact"/>
      </w:pPr>
      <w:r>
        <w:rPr>
          <w:color w:val="3052A4"/>
        </w:rPr>
        <w:t>Clinical Externship Hours:</w:t>
      </w:r>
    </w:p>
    <w:p w14:paraId="5238FE2D" w14:textId="458C5FF0" w:rsidR="00B369BC" w:rsidRDefault="008E281B">
      <w:pPr>
        <w:pStyle w:val="BodyText"/>
        <w:spacing w:line="235" w:lineRule="auto"/>
        <w:ind w:left="108" w:right="769"/>
        <w:jc w:val="both"/>
      </w:pPr>
      <w:r>
        <w:rPr>
          <w:color w:val="231F20"/>
        </w:rPr>
        <w:t>100%</w:t>
      </w:r>
      <w:r>
        <w:rPr>
          <w:color w:val="231F20"/>
          <w:spacing w:val="-11"/>
        </w:rPr>
        <w:t xml:space="preserve"> </w:t>
      </w:r>
      <w:r>
        <w:rPr>
          <w:color w:val="231F20"/>
        </w:rPr>
        <w:t>of</w:t>
      </w:r>
      <w:r>
        <w:rPr>
          <w:color w:val="231F20"/>
          <w:spacing w:val="-11"/>
        </w:rPr>
        <w:t xml:space="preserve"> </w:t>
      </w:r>
      <w:r>
        <w:rPr>
          <w:color w:val="231F20"/>
        </w:rPr>
        <w:t>all</w:t>
      </w:r>
      <w:r>
        <w:rPr>
          <w:color w:val="231F20"/>
          <w:spacing w:val="-11"/>
        </w:rPr>
        <w:t xml:space="preserve"> </w:t>
      </w:r>
      <w:r>
        <w:rPr>
          <w:color w:val="231F20"/>
        </w:rPr>
        <w:t>externship</w:t>
      </w:r>
      <w:r>
        <w:rPr>
          <w:color w:val="231F20"/>
          <w:spacing w:val="-11"/>
        </w:rPr>
        <w:t xml:space="preserve"> </w:t>
      </w:r>
      <w:r>
        <w:rPr>
          <w:color w:val="231F20"/>
        </w:rPr>
        <w:t>hours</w:t>
      </w:r>
      <w:r>
        <w:rPr>
          <w:color w:val="231F20"/>
          <w:spacing w:val="-11"/>
        </w:rPr>
        <w:t xml:space="preserve"> </w:t>
      </w:r>
      <w:r>
        <w:rPr>
          <w:color w:val="231F20"/>
        </w:rPr>
        <w:t>must</w:t>
      </w:r>
      <w:r>
        <w:rPr>
          <w:color w:val="231F20"/>
          <w:spacing w:val="-11"/>
        </w:rPr>
        <w:t xml:space="preserve"> </w:t>
      </w:r>
      <w:r>
        <w:rPr>
          <w:color w:val="231F20"/>
        </w:rPr>
        <w:t>be</w:t>
      </w:r>
      <w:r>
        <w:rPr>
          <w:color w:val="231F20"/>
          <w:spacing w:val="-11"/>
        </w:rPr>
        <w:t xml:space="preserve"> </w:t>
      </w:r>
      <w:r>
        <w:rPr>
          <w:color w:val="231F20"/>
        </w:rPr>
        <w:t>completed</w:t>
      </w:r>
      <w:r>
        <w:rPr>
          <w:color w:val="231F20"/>
          <w:spacing w:val="-11"/>
        </w:rPr>
        <w:t xml:space="preserve"> </w:t>
      </w:r>
      <w:r>
        <w:rPr>
          <w:color w:val="231F20"/>
        </w:rPr>
        <w:t>and</w:t>
      </w:r>
      <w:r>
        <w:rPr>
          <w:color w:val="231F20"/>
          <w:spacing w:val="-11"/>
        </w:rPr>
        <w:t xml:space="preserve"> </w:t>
      </w:r>
      <w:r>
        <w:rPr>
          <w:color w:val="231F20"/>
        </w:rPr>
        <w:t>a</w:t>
      </w:r>
      <w:r>
        <w:rPr>
          <w:color w:val="231F20"/>
          <w:spacing w:val="-11"/>
        </w:rPr>
        <w:t xml:space="preserve"> </w:t>
      </w:r>
      <w:r>
        <w:rPr>
          <w:color w:val="231F20"/>
        </w:rPr>
        <w:t>grade</w:t>
      </w:r>
      <w:r>
        <w:rPr>
          <w:color w:val="231F20"/>
          <w:spacing w:val="-11"/>
        </w:rPr>
        <w:t xml:space="preserve"> </w:t>
      </w:r>
      <w:r>
        <w:rPr>
          <w:color w:val="231F20"/>
        </w:rPr>
        <w:t>of</w:t>
      </w:r>
      <w:r>
        <w:rPr>
          <w:color w:val="231F20"/>
          <w:spacing w:val="-11"/>
        </w:rPr>
        <w:t xml:space="preserve"> </w:t>
      </w:r>
      <w:r>
        <w:rPr>
          <w:color w:val="231F20"/>
        </w:rPr>
        <w:t>75%</w:t>
      </w:r>
      <w:r>
        <w:rPr>
          <w:color w:val="231F20"/>
          <w:spacing w:val="-11"/>
        </w:rPr>
        <w:t xml:space="preserve"> </w:t>
      </w:r>
      <w:r>
        <w:rPr>
          <w:color w:val="231F20"/>
        </w:rPr>
        <w:t>or</w:t>
      </w:r>
      <w:r>
        <w:rPr>
          <w:color w:val="231F20"/>
          <w:spacing w:val="-11"/>
        </w:rPr>
        <w:t xml:space="preserve"> </w:t>
      </w:r>
      <w:r>
        <w:rPr>
          <w:color w:val="231F20"/>
        </w:rPr>
        <w:t>higher</w:t>
      </w:r>
      <w:r>
        <w:rPr>
          <w:color w:val="231F20"/>
          <w:spacing w:val="-11"/>
        </w:rPr>
        <w:t xml:space="preserve"> </w:t>
      </w:r>
      <w:r>
        <w:rPr>
          <w:color w:val="231F20"/>
        </w:rPr>
        <w:t>to</w:t>
      </w:r>
      <w:r>
        <w:rPr>
          <w:color w:val="231F20"/>
          <w:spacing w:val="-11"/>
        </w:rPr>
        <w:t xml:space="preserve"> </w:t>
      </w:r>
      <w:r>
        <w:rPr>
          <w:color w:val="231F20"/>
        </w:rPr>
        <w:t>pass</w:t>
      </w:r>
      <w:r>
        <w:rPr>
          <w:color w:val="231F20"/>
          <w:spacing w:val="-11"/>
        </w:rPr>
        <w:t xml:space="preserve"> </w:t>
      </w:r>
      <w:r>
        <w:rPr>
          <w:color w:val="231F20"/>
        </w:rPr>
        <w:t>clinical</w:t>
      </w:r>
      <w:r>
        <w:rPr>
          <w:color w:val="231F20"/>
          <w:spacing w:val="-11"/>
        </w:rPr>
        <w:t xml:space="preserve"> </w:t>
      </w:r>
      <w:r w:rsidR="002C4EAB">
        <w:rPr>
          <w:color w:val="231F20"/>
        </w:rPr>
        <w:t>externship</w:t>
      </w:r>
      <w:r>
        <w:rPr>
          <w:color w:val="231F20"/>
        </w:rPr>
        <w:t xml:space="preserve"> and graduate from the respected</w:t>
      </w:r>
      <w:r>
        <w:rPr>
          <w:color w:val="231F20"/>
          <w:spacing w:val="-31"/>
        </w:rPr>
        <w:t xml:space="preserve"> </w:t>
      </w:r>
      <w:r>
        <w:rPr>
          <w:color w:val="231F20"/>
        </w:rPr>
        <w:t>program.</w:t>
      </w:r>
    </w:p>
    <w:p w14:paraId="6F7BD2F2" w14:textId="77777777" w:rsidR="00B369BC" w:rsidRDefault="008E281B">
      <w:pPr>
        <w:pStyle w:val="BodyText"/>
        <w:spacing w:before="4" w:line="235" w:lineRule="auto"/>
        <w:ind w:left="108" w:right="769"/>
        <w:jc w:val="both"/>
      </w:pPr>
      <w:r>
        <w:rPr>
          <w:color w:val="231F20"/>
        </w:rPr>
        <w:t xml:space="preserve">Students will be allowed to miss two (2) days of externship. If the student </w:t>
      </w:r>
      <w:proofErr w:type="gramStart"/>
      <w:r>
        <w:rPr>
          <w:color w:val="231F20"/>
        </w:rPr>
        <w:t>will be</w:t>
      </w:r>
      <w:proofErr w:type="gramEnd"/>
      <w:r>
        <w:rPr>
          <w:color w:val="231F20"/>
        </w:rPr>
        <w:t xml:space="preserve"> absent, the following steps MUST be followed </w:t>
      </w:r>
      <w:proofErr w:type="gramStart"/>
      <w:r>
        <w:rPr>
          <w:color w:val="231F20"/>
        </w:rPr>
        <w:t>in order to</w:t>
      </w:r>
      <w:proofErr w:type="gramEnd"/>
      <w:r>
        <w:rPr>
          <w:color w:val="231F20"/>
        </w:rPr>
        <w:t xml:space="preserve"> avoid dismissal from the externship site:</w:t>
      </w:r>
    </w:p>
    <w:p w14:paraId="7C587C81" w14:textId="77777777" w:rsidR="00B369BC" w:rsidRDefault="008E281B">
      <w:pPr>
        <w:pStyle w:val="ListParagraph"/>
        <w:numPr>
          <w:ilvl w:val="0"/>
          <w:numId w:val="3"/>
        </w:numPr>
        <w:tabs>
          <w:tab w:val="left" w:pos="827"/>
          <w:tab w:val="left" w:pos="828"/>
        </w:tabs>
        <w:spacing w:line="235" w:lineRule="auto"/>
        <w:ind w:right="769" w:firstLine="0"/>
        <w:rPr>
          <w:sz w:val="24"/>
        </w:rPr>
      </w:pPr>
      <w:proofErr w:type="gramStart"/>
      <w:r>
        <w:rPr>
          <w:color w:val="231F20"/>
          <w:sz w:val="24"/>
        </w:rPr>
        <w:t>Student</w:t>
      </w:r>
      <w:proofErr w:type="gramEnd"/>
      <w:r>
        <w:rPr>
          <w:color w:val="231F20"/>
          <w:sz w:val="24"/>
        </w:rPr>
        <w:t xml:space="preserve"> must notify the On-site Supervisor appointed by EduMed-</w:t>
      </w:r>
      <w:proofErr w:type="gramStart"/>
      <w:r>
        <w:rPr>
          <w:color w:val="231F20"/>
          <w:sz w:val="24"/>
        </w:rPr>
        <w:t>Partners,</w:t>
      </w:r>
      <w:proofErr w:type="gramEnd"/>
      <w:r>
        <w:rPr>
          <w:color w:val="231F20"/>
          <w:sz w:val="24"/>
        </w:rPr>
        <w:t xml:space="preserve"> LLC at least 30 minutes prior to designated start</w:t>
      </w:r>
      <w:r>
        <w:rPr>
          <w:color w:val="231F20"/>
          <w:spacing w:val="-20"/>
          <w:sz w:val="24"/>
        </w:rPr>
        <w:t xml:space="preserve"> </w:t>
      </w:r>
      <w:r>
        <w:rPr>
          <w:color w:val="231F20"/>
          <w:sz w:val="24"/>
        </w:rPr>
        <w:t>time.</w:t>
      </w:r>
    </w:p>
    <w:p w14:paraId="69AD64F6" w14:textId="2D6A5FE8" w:rsidR="00B369BC" w:rsidRDefault="008E281B">
      <w:pPr>
        <w:pStyle w:val="ListParagraph"/>
        <w:numPr>
          <w:ilvl w:val="0"/>
          <w:numId w:val="3"/>
        </w:numPr>
        <w:tabs>
          <w:tab w:val="left" w:pos="827"/>
          <w:tab w:val="left" w:pos="828"/>
        </w:tabs>
        <w:spacing w:line="235" w:lineRule="auto"/>
        <w:ind w:right="769" w:firstLine="0"/>
        <w:rPr>
          <w:sz w:val="24"/>
        </w:rPr>
      </w:pPr>
      <w:r>
        <w:rPr>
          <w:color w:val="231F20"/>
          <w:sz w:val="24"/>
        </w:rPr>
        <w:t xml:space="preserve">Students must notify the Externship Coordinator at least 30 minutes prior to the designated start time. If the externship coordinator is unavailable, a voicemail which states the </w:t>
      </w:r>
      <w:r w:rsidR="002C4EAB">
        <w:rPr>
          <w:color w:val="231F20"/>
          <w:sz w:val="24"/>
        </w:rPr>
        <w:t>student’s</w:t>
      </w:r>
      <w:r>
        <w:rPr>
          <w:color w:val="231F20"/>
          <w:sz w:val="24"/>
        </w:rPr>
        <w:t xml:space="preserve"> name, clinical site, date, time, and return phone number where the student can be</w:t>
      </w:r>
      <w:r>
        <w:rPr>
          <w:color w:val="231F20"/>
          <w:spacing w:val="-35"/>
          <w:sz w:val="24"/>
        </w:rPr>
        <w:t xml:space="preserve"> </w:t>
      </w:r>
      <w:r>
        <w:rPr>
          <w:color w:val="231F20"/>
          <w:sz w:val="24"/>
        </w:rPr>
        <w:t>reached.</w:t>
      </w:r>
    </w:p>
    <w:p w14:paraId="3C071433" w14:textId="77777777" w:rsidR="00B369BC" w:rsidRDefault="00B369BC">
      <w:pPr>
        <w:pStyle w:val="BodyText"/>
      </w:pPr>
    </w:p>
    <w:p w14:paraId="769EB267" w14:textId="77777777" w:rsidR="00B369BC" w:rsidRDefault="008E281B">
      <w:pPr>
        <w:pStyle w:val="Heading1"/>
        <w:spacing w:line="334" w:lineRule="exact"/>
      </w:pPr>
      <w:r>
        <w:rPr>
          <w:color w:val="3052A4"/>
        </w:rPr>
        <w:t>Graduation Requirements:</w:t>
      </w:r>
    </w:p>
    <w:p w14:paraId="412F1D5E" w14:textId="77777777" w:rsidR="00B369BC" w:rsidRDefault="008E281B">
      <w:pPr>
        <w:pStyle w:val="BodyText"/>
        <w:spacing w:line="235" w:lineRule="auto"/>
        <w:ind w:left="108" w:right="769"/>
        <w:jc w:val="both"/>
      </w:pPr>
      <w:r>
        <w:rPr>
          <w:color w:val="231F20"/>
        </w:rPr>
        <w:t>All required courses in the prospective program MUST be completed and a grade of 75% or higher obtained. Also, all requirements of the Clinical Externship must be satisﬁed as well as the student must be in good standing with the Business Oﬃce and all Fees paid.</w:t>
      </w:r>
    </w:p>
    <w:p w14:paraId="4786740B" w14:textId="77777777" w:rsidR="00B369BC" w:rsidRDefault="00B369BC">
      <w:pPr>
        <w:pStyle w:val="BodyText"/>
        <w:spacing w:before="5"/>
      </w:pPr>
    </w:p>
    <w:p w14:paraId="0C1E9C1F" w14:textId="77777777" w:rsidR="00B369BC" w:rsidRDefault="008E281B">
      <w:pPr>
        <w:pStyle w:val="Heading1"/>
        <w:spacing w:line="334" w:lineRule="exact"/>
      </w:pPr>
      <w:r>
        <w:rPr>
          <w:color w:val="3052A4"/>
        </w:rPr>
        <w:t>Satisfactory Progress and Grading Scale:</w:t>
      </w:r>
    </w:p>
    <w:p w14:paraId="0D5807BD" w14:textId="0C6D9C7E" w:rsidR="00B369BC" w:rsidRDefault="008E281B" w:rsidP="00491A43">
      <w:pPr>
        <w:pStyle w:val="BodyText"/>
        <w:spacing w:line="235" w:lineRule="auto"/>
        <w:ind w:left="108" w:right="769"/>
        <w:jc w:val="both"/>
      </w:pPr>
      <w:r>
        <w:rPr>
          <w:color w:val="231F20"/>
        </w:rPr>
        <w:t>A</w:t>
      </w:r>
      <w:r>
        <w:rPr>
          <w:color w:val="231F20"/>
          <w:spacing w:val="-4"/>
        </w:rPr>
        <w:t xml:space="preserve"> </w:t>
      </w:r>
      <w:r>
        <w:rPr>
          <w:color w:val="231F20"/>
        </w:rPr>
        <w:t>ﬁnal</w:t>
      </w:r>
      <w:r>
        <w:rPr>
          <w:color w:val="231F20"/>
          <w:spacing w:val="-4"/>
        </w:rPr>
        <w:t xml:space="preserve"> </w:t>
      </w:r>
      <w:r>
        <w:rPr>
          <w:color w:val="231F20"/>
        </w:rPr>
        <w:t>grade</w:t>
      </w:r>
      <w:r>
        <w:rPr>
          <w:color w:val="231F20"/>
          <w:spacing w:val="-4"/>
        </w:rPr>
        <w:t xml:space="preserve"> </w:t>
      </w:r>
      <w:r>
        <w:rPr>
          <w:color w:val="231F20"/>
        </w:rPr>
        <w:t>of</w:t>
      </w:r>
      <w:r>
        <w:rPr>
          <w:color w:val="231F20"/>
          <w:spacing w:val="-4"/>
        </w:rPr>
        <w:t xml:space="preserve"> </w:t>
      </w:r>
      <w:r>
        <w:rPr>
          <w:color w:val="231F20"/>
        </w:rPr>
        <w:t>7</w:t>
      </w:r>
      <w:r w:rsidR="003B7F08">
        <w:rPr>
          <w:color w:val="231F20"/>
        </w:rPr>
        <w:t>5</w:t>
      </w:r>
      <w:r>
        <w:rPr>
          <w:color w:val="231F20"/>
        </w:rPr>
        <w:t>%</w:t>
      </w:r>
      <w:r>
        <w:rPr>
          <w:color w:val="231F20"/>
          <w:spacing w:val="-4"/>
        </w:rPr>
        <w:t xml:space="preserve"> </w:t>
      </w:r>
      <w:r>
        <w:rPr>
          <w:color w:val="231F20"/>
        </w:rPr>
        <w:t>or</w:t>
      </w:r>
      <w:r>
        <w:rPr>
          <w:color w:val="231F20"/>
          <w:spacing w:val="-4"/>
        </w:rPr>
        <w:t xml:space="preserve"> </w:t>
      </w:r>
      <w:r>
        <w:rPr>
          <w:color w:val="231F20"/>
        </w:rPr>
        <w:t>higher</w:t>
      </w:r>
      <w:r>
        <w:rPr>
          <w:color w:val="231F20"/>
          <w:spacing w:val="-4"/>
        </w:rPr>
        <w:t xml:space="preserve"> </w:t>
      </w:r>
      <w:r>
        <w:rPr>
          <w:color w:val="231F20"/>
        </w:rPr>
        <w:t>is</w:t>
      </w:r>
      <w:r>
        <w:rPr>
          <w:color w:val="231F20"/>
          <w:spacing w:val="-4"/>
        </w:rPr>
        <w:t xml:space="preserve"> </w:t>
      </w:r>
      <w:r>
        <w:rPr>
          <w:color w:val="231F20"/>
        </w:rPr>
        <w:t>required</w:t>
      </w:r>
      <w:r>
        <w:rPr>
          <w:color w:val="231F20"/>
          <w:spacing w:val="-4"/>
        </w:rPr>
        <w:t xml:space="preserve"> </w:t>
      </w:r>
      <w:r>
        <w:rPr>
          <w:color w:val="231F20"/>
        </w:rPr>
        <w:t>for</w:t>
      </w:r>
      <w:r>
        <w:rPr>
          <w:color w:val="231F20"/>
          <w:spacing w:val="-4"/>
        </w:rPr>
        <w:t xml:space="preserve"> </w:t>
      </w:r>
      <w:r>
        <w:rPr>
          <w:color w:val="231F20"/>
        </w:rPr>
        <w:t>each</w:t>
      </w:r>
      <w:r>
        <w:rPr>
          <w:color w:val="231F20"/>
          <w:spacing w:val="-4"/>
        </w:rPr>
        <w:t xml:space="preserve"> </w:t>
      </w:r>
      <w:r>
        <w:rPr>
          <w:color w:val="231F20"/>
        </w:rPr>
        <w:t>course,</w:t>
      </w:r>
      <w:r>
        <w:rPr>
          <w:color w:val="231F20"/>
          <w:spacing w:val="-4"/>
        </w:rPr>
        <w:t xml:space="preserve"> </w:t>
      </w:r>
      <w:r>
        <w:rPr>
          <w:color w:val="231F20"/>
        </w:rPr>
        <w:t>including</w:t>
      </w:r>
      <w:r>
        <w:rPr>
          <w:color w:val="231F20"/>
          <w:spacing w:val="-3"/>
        </w:rPr>
        <w:t xml:space="preserve"> </w:t>
      </w:r>
      <w:r>
        <w:rPr>
          <w:color w:val="231F20"/>
        </w:rPr>
        <w:t>externship,</w:t>
      </w:r>
      <w:r>
        <w:rPr>
          <w:color w:val="231F20"/>
          <w:spacing w:val="-4"/>
        </w:rPr>
        <w:t xml:space="preserve"> </w:t>
      </w:r>
      <w:r>
        <w:rPr>
          <w:color w:val="231F20"/>
        </w:rPr>
        <w:t>within</w:t>
      </w:r>
      <w:r>
        <w:rPr>
          <w:color w:val="231F20"/>
          <w:spacing w:val="-4"/>
        </w:rPr>
        <w:t xml:space="preserve"> </w:t>
      </w:r>
      <w:r>
        <w:rPr>
          <w:color w:val="231F20"/>
        </w:rPr>
        <w:t>the</w:t>
      </w:r>
      <w:r>
        <w:rPr>
          <w:color w:val="231F20"/>
          <w:spacing w:val="-4"/>
        </w:rPr>
        <w:t xml:space="preserve"> </w:t>
      </w:r>
      <w:r>
        <w:rPr>
          <w:color w:val="231F20"/>
        </w:rPr>
        <w:t>respected program</w:t>
      </w:r>
      <w:r>
        <w:rPr>
          <w:color w:val="231F20"/>
          <w:spacing w:val="-6"/>
        </w:rPr>
        <w:t xml:space="preserve"> </w:t>
      </w:r>
      <w:r>
        <w:rPr>
          <w:color w:val="231F20"/>
        </w:rPr>
        <w:t>of</w:t>
      </w:r>
      <w:r>
        <w:rPr>
          <w:color w:val="231F20"/>
          <w:spacing w:val="-6"/>
        </w:rPr>
        <w:t xml:space="preserve"> </w:t>
      </w:r>
      <w:r>
        <w:rPr>
          <w:color w:val="231F20"/>
        </w:rPr>
        <w:t>study</w:t>
      </w:r>
      <w:r>
        <w:rPr>
          <w:color w:val="231F20"/>
          <w:spacing w:val="-6"/>
        </w:rPr>
        <w:t xml:space="preserve"> </w:t>
      </w:r>
      <w:r>
        <w:rPr>
          <w:color w:val="231F20"/>
        </w:rPr>
        <w:t>to</w:t>
      </w:r>
      <w:r>
        <w:rPr>
          <w:color w:val="231F20"/>
          <w:spacing w:val="-6"/>
        </w:rPr>
        <w:t xml:space="preserve"> </w:t>
      </w:r>
      <w:r>
        <w:rPr>
          <w:color w:val="231F20"/>
        </w:rPr>
        <w:t>graduate</w:t>
      </w:r>
      <w:r>
        <w:rPr>
          <w:color w:val="231F20"/>
          <w:spacing w:val="-6"/>
        </w:rPr>
        <w:t xml:space="preserve"> </w:t>
      </w:r>
      <w:r>
        <w:rPr>
          <w:color w:val="231F20"/>
        </w:rPr>
        <w:t>from</w:t>
      </w:r>
      <w:r>
        <w:rPr>
          <w:color w:val="231F20"/>
          <w:spacing w:val="-6"/>
        </w:rPr>
        <w:t xml:space="preserve"> </w:t>
      </w:r>
      <w:r>
        <w:rPr>
          <w:color w:val="231F20"/>
        </w:rPr>
        <w:t>the</w:t>
      </w:r>
      <w:r>
        <w:rPr>
          <w:color w:val="231F20"/>
          <w:spacing w:val="-6"/>
        </w:rPr>
        <w:t xml:space="preserve"> </w:t>
      </w:r>
      <w:r>
        <w:rPr>
          <w:color w:val="231F20"/>
        </w:rPr>
        <w:t>program.</w:t>
      </w:r>
      <w:r w:rsidR="00491A43">
        <w:rPr>
          <w:color w:val="231F20"/>
        </w:rPr>
        <w:t xml:space="preserve"> </w:t>
      </w:r>
      <w:r>
        <w:rPr>
          <w:color w:val="FFFFFF"/>
        </w:rPr>
        <w:t xml:space="preserve"> 100</w:t>
      </w:r>
      <w:r>
        <w:rPr>
          <w:color w:val="FFFFFF"/>
          <w:position w:val="2"/>
        </w:rPr>
        <w:t>B</w:t>
      </w:r>
    </w:p>
    <w:p w14:paraId="052D932A" w14:textId="77777777" w:rsidR="00B369BC" w:rsidRDefault="00B369BC">
      <w:pPr>
        <w:pStyle w:val="BodyText"/>
        <w:rPr>
          <w:sz w:val="20"/>
        </w:rPr>
      </w:pPr>
    </w:p>
    <w:p w14:paraId="407359E5" w14:textId="77777777" w:rsidR="00B369BC" w:rsidRDefault="008E281B">
      <w:pPr>
        <w:pStyle w:val="BodyText"/>
        <w:spacing w:before="192" w:line="288" w:lineRule="exact"/>
        <w:ind w:left="108" w:right="769"/>
        <w:jc w:val="both"/>
      </w:pPr>
      <w:r>
        <w:rPr>
          <w:color w:val="231F20"/>
        </w:rPr>
        <w:t>Students</w:t>
      </w:r>
      <w:r>
        <w:rPr>
          <w:color w:val="231F20"/>
          <w:spacing w:val="-6"/>
        </w:rPr>
        <w:t xml:space="preserve"> </w:t>
      </w:r>
      <w:r>
        <w:rPr>
          <w:color w:val="231F20"/>
        </w:rPr>
        <w:t>who</w:t>
      </w:r>
      <w:r>
        <w:rPr>
          <w:color w:val="231F20"/>
          <w:spacing w:val="-5"/>
        </w:rPr>
        <w:t xml:space="preserve"> </w:t>
      </w:r>
      <w:r>
        <w:rPr>
          <w:color w:val="231F20"/>
        </w:rPr>
        <w:t>earn</w:t>
      </w:r>
      <w:r>
        <w:rPr>
          <w:color w:val="231F20"/>
          <w:spacing w:val="-6"/>
        </w:rPr>
        <w:t xml:space="preserve"> </w:t>
      </w:r>
      <w:r>
        <w:rPr>
          <w:color w:val="231F20"/>
        </w:rPr>
        <w:t>a</w:t>
      </w:r>
      <w:r>
        <w:rPr>
          <w:color w:val="231F20"/>
          <w:spacing w:val="-6"/>
        </w:rPr>
        <w:t xml:space="preserve"> </w:t>
      </w:r>
      <w:r>
        <w:rPr>
          <w:color w:val="231F20"/>
        </w:rPr>
        <w:t>grade</w:t>
      </w:r>
      <w:r>
        <w:rPr>
          <w:color w:val="231F20"/>
          <w:spacing w:val="-6"/>
        </w:rPr>
        <w:t xml:space="preserve"> </w:t>
      </w:r>
      <w:r>
        <w:rPr>
          <w:color w:val="231F20"/>
        </w:rPr>
        <w:t>of</w:t>
      </w:r>
      <w:r>
        <w:rPr>
          <w:color w:val="231F20"/>
          <w:spacing w:val="-5"/>
        </w:rPr>
        <w:t xml:space="preserve"> </w:t>
      </w:r>
      <w:r>
        <w:rPr>
          <w:color w:val="231F20"/>
        </w:rPr>
        <w:t>74%</w:t>
      </w:r>
      <w:r>
        <w:rPr>
          <w:color w:val="231F20"/>
          <w:spacing w:val="-6"/>
        </w:rPr>
        <w:t xml:space="preserve"> </w:t>
      </w:r>
      <w:r>
        <w:rPr>
          <w:color w:val="231F20"/>
        </w:rPr>
        <w:t>or</w:t>
      </w:r>
      <w:r>
        <w:rPr>
          <w:color w:val="231F20"/>
          <w:spacing w:val="-6"/>
        </w:rPr>
        <w:t xml:space="preserve"> </w:t>
      </w:r>
      <w:r>
        <w:rPr>
          <w:color w:val="231F20"/>
        </w:rPr>
        <w:t>below</w:t>
      </w:r>
      <w:r>
        <w:rPr>
          <w:color w:val="231F20"/>
          <w:spacing w:val="-6"/>
        </w:rPr>
        <w:t xml:space="preserve"> </w:t>
      </w:r>
      <w:r>
        <w:rPr>
          <w:color w:val="231F20"/>
        </w:rPr>
        <w:t>(</w:t>
      </w:r>
      <w:r>
        <w:rPr>
          <w:color w:val="231F20"/>
          <w:spacing w:val="-5"/>
        </w:rPr>
        <w:t xml:space="preserve"> </w:t>
      </w:r>
      <w:r>
        <w:rPr>
          <w:color w:val="231F20"/>
        </w:rPr>
        <w:t>F</w:t>
      </w:r>
      <w:r>
        <w:rPr>
          <w:color w:val="231F20"/>
          <w:spacing w:val="-5"/>
        </w:rPr>
        <w:t xml:space="preserve"> </w:t>
      </w:r>
      <w:r>
        <w:rPr>
          <w:color w:val="231F20"/>
        </w:rPr>
        <w:t>)</w:t>
      </w:r>
      <w:r>
        <w:rPr>
          <w:color w:val="231F20"/>
          <w:spacing w:val="-5"/>
        </w:rPr>
        <w:t xml:space="preserve"> </w:t>
      </w:r>
      <w:r>
        <w:rPr>
          <w:color w:val="231F20"/>
        </w:rPr>
        <w:t>will</w:t>
      </w:r>
      <w:r>
        <w:rPr>
          <w:color w:val="231F20"/>
          <w:spacing w:val="-5"/>
        </w:rPr>
        <w:t xml:space="preserve"> </w:t>
      </w:r>
      <w:r>
        <w:rPr>
          <w:color w:val="231F20"/>
        </w:rPr>
        <w:t>be</w:t>
      </w:r>
      <w:r>
        <w:rPr>
          <w:color w:val="231F20"/>
          <w:spacing w:val="-6"/>
        </w:rPr>
        <w:t xml:space="preserve"> </w:t>
      </w:r>
      <w:r>
        <w:rPr>
          <w:color w:val="231F20"/>
        </w:rPr>
        <w:t>required</w:t>
      </w:r>
      <w:r>
        <w:rPr>
          <w:color w:val="231F20"/>
          <w:spacing w:val="-6"/>
        </w:rPr>
        <w:t xml:space="preserve"> </w:t>
      </w:r>
      <w:r>
        <w:rPr>
          <w:color w:val="231F20"/>
        </w:rPr>
        <w:t>to</w:t>
      </w:r>
      <w:r>
        <w:rPr>
          <w:color w:val="231F20"/>
          <w:spacing w:val="-5"/>
        </w:rPr>
        <w:t xml:space="preserve"> </w:t>
      </w:r>
      <w:r>
        <w:rPr>
          <w:color w:val="231F20"/>
        </w:rPr>
        <w:t>repeat</w:t>
      </w:r>
      <w:r>
        <w:rPr>
          <w:color w:val="231F20"/>
          <w:spacing w:val="-6"/>
        </w:rPr>
        <w:t xml:space="preserve"> </w:t>
      </w:r>
      <w:r>
        <w:rPr>
          <w:color w:val="231F20"/>
        </w:rPr>
        <w:t>the</w:t>
      </w:r>
      <w:r>
        <w:rPr>
          <w:color w:val="231F20"/>
          <w:spacing w:val="-6"/>
        </w:rPr>
        <w:t xml:space="preserve"> </w:t>
      </w:r>
      <w:r>
        <w:rPr>
          <w:color w:val="231F20"/>
        </w:rPr>
        <w:t>course.</w:t>
      </w:r>
      <w:r>
        <w:rPr>
          <w:color w:val="231F20"/>
          <w:spacing w:val="-5"/>
        </w:rPr>
        <w:t xml:space="preserve"> </w:t>
      </w:r>
      <w:r>
        <w:rPr>
          <w:color w:val="231F20"/>
          <w:spacing w:val="-11"/>
        </w:rPr>
        <w:t>To</w:t>
      </w:r>
      <w:r>
        <w:rPr>
          <w:color w:val="231F20"/>
          <w:spacing w:val="-5"/>
        </w:rPr>
        <w:t xml:space="preserve"> </w:t>
      </w:r>
      <w:r>
        <w:rPr>
          <w:color w:val="231F20"/>
        </w:rPr>
        <w:t>graduate,</w:t>
      </w:r>
      <w:r>
        <w:rPr>
          <w:color w:val="231F20"/>
          <w:spacing w:val="-6"/>
        </w:rPr>
        <w:t xml:space="preserve"> </w:t>
      </w:r>
      <w:r>
        <w:rPr>
          <w:color w:val="231F20"/>
        </w:rPr>
        <w:t>a student</w:t>
      </w:r>
      <w:r>
        <w:rPr>
          <w:color w:val="231F20"/>
          <w:spacing w:val="-3"/>
        </w:rPr>
        <w:t xml:space="preserve"> </w:t>
      </w:r>
      <w:r>
        <w:rPr>
          <w:color w:val="231F20"/>
        </w:rPr>
        <w:t>must</w:t>
      </w:r>
      <w:r>
        <w:rPr>
          <w:color w:val="231F20"/>
          <w:spacing w:val="-3"/>
        </w:rPr>
        <w:t xml:space="preserve"> </w:t>
      </w:r>
      <w:r>
        <w:rPr>
          <w:color w:val="231F20"/>
        </w:rPr>
        <w:t>pass</w:t>
      </w:r>
      <w:r>
        <w:rPr>
          <w:color w:val="231F20"/>
          <w:spacing w:val="-3"/>
        </w:rPr>
        <w:t xml:space="preserve"> </w:t>
      </w:r>
      <w:r>
        <w:rPr>
          <w:color w:val="231F20"/>
        </w:rPr>
        <w:t>every</w:t>
      </w:r>
      <w:r>
        <w:rPr>
          <w:color w:val="231F20"/>
          <w:spacing w:val="-3"/>
        </w:rPr>
        <w:t xml:space="preserve"> </w:t>
      </w:r>
      <w:r>
        <w:rPr>
          <w:color w:val="231F20"/>
        </w:rPr>
        <w:t>course</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respected</w:t>
      </w:r>
      <w:r>
        <w:rPr>
          <w:color w:val="231F20"/>
          <w:spacing w:val="-3"/>
        </w:rPr>
        <w:t xml:space="preserve"> </w:t>
      </w:r>
      <w:r>
        <w:rPr>
          <w:color w:val="231F20"/>
        </w:rPr>
        <w:t>program</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ﬁnal</w:t>
      </w:r>
      <w:r>
        <w:rPr>
          <w:color w:val="231F20"/>
          <w:spacing w:val="-3"/>
        </w:rPr>
        <w:t xml:space="preserve"> </w:t>
      </w:r>
      <w:r>
        <w:rPr>
          <w:color w:val="231F20"/>
        </w:rPr>
        <w:t>grade</w:t>
      </w:r>
      <w:r>
        <w:rPr>
          <w:color w:val="231F20"/>
          <w:spacing w:val="-3"/>
        </w:rPr>
        <w:t xml:space="preserve"> </w:t>
      </w:r>
      <w:r>
        <w:rPr>
          <w:color w:val="231F20"/>
        </w:rPr>
        <w:t>of</w:t>
      </w:r>
      <w:r>
        <w:rPr>
          <w:color w:val="231F20"/>
          <w:spacing w:val="-3"/>
        </w:rPr>
        <w:t xml:space="preserve"> </w:t>
      </w:r>
      <w:r>
        <w:rPr>
          <w:color w:val="231F20"/>
        </w:rPr>
        <w:t>75%</w:t>
      </w:r>
      <w:r>
        <w:rPr>
          <w:color w:val="231F20"/>
          <w:spacing w:val="-3"/>
        </w:rPr>
        <w:t xml:space="preserve"> </w:t>
      </w:r>
      <w:r>
        <w:rPr>
          <w:color w:val="231F20"/>
        </w:rPr>
        <w:t>or</w:t>
      </w:r>
      <w:r>
        <w:rPr>
          <w:color w:val="231F20"/>
          <w:spacing w:val="-3"/>
        </w:rPr>
        <w:t xml:space="preserve"> </w:t>
      </w:r>
      <w:r>
        <w:rPr>
          <w:color w:val="231F20"/>
        </w:rPr>
        <w:t>above.</w:t>
      </w:r>
    </w:p>
    <w:p w14:paraId="244C8367" w14:textId="77777777" w:rsidR="00B369BC" w:rsidRDefault="008E281B">
      <w:pPr>
        <w:pStyle w:val="Heading1"/>
        <w:spacing w:line="334" w:lineRule="exact"/>
      </w:pPr>
      <w:r>
        <w:rPr>
          <w:color w:val="3052A4"/>
        </w:rPr>
        <w:t>Progress Reports:</w:t>
      </w:r>
    </w:p>
    <w:p w14:paraId="2659DEC3" w14:textId="0D38FC29" w:rsidR="00B369BC" w:rsidRDefault="008E281B">
      <w:pPr>
        <w:pStyle w:val="BodyText"/>
        <w:spacing w:line="235" w:lineRule="auto"/>
        <w:ind w:left="108" w:right="769"/>
        <w:jc w:val="both"/>
      </w:pPr>
      <w:r>
        <w:rPr>
          <w:color w:val="231F20"/>
        </w:rPr>
        <w:t>Progress</w:t>
      </w:r>
      <w:r>
        <w:rPr>
          <w:color w:val="231F20"/>
          <w:spacing w:val="-3"/>
        </w:rPr>
        <w:t xml:space="preserve"> </w:t>
      </w:r>
      <w:r>
        <w:rPr>
          <w:color w:val="231F20"/>
        </w:rPr>
        <w:t>reports</w:t>
      </w:r>
      <w:r>
        <w:rPr>
          <w:color w:val="231F20"/>
          <w:spacing w:val="-3"/>
        </w:rPr>
        <w:t xml:space="preserve"> </w:t>
      </w:r>
      <w:r>
        <w:rPr>
          <w:color w:val="231F20"/>
        </w:rPr>
        <w:t>will</w:t>
      </w:r>
      <w:r>
        <w:rPr>
          <w:color w:val="231F20"/>
          <w:spacing w:val="-3"/>
        </w:rPr>
        <w:t xml:space="preserve"> </w:t>
      </w:r>
      <w:r>
        <w:rPr>
          <w:color w:val="231F20"/>
        </w:rPr>
        <w:t>reﬂect</w:t>
      </w:r>
      <w:r>
        <w:rPr>
          <w:color w:val="231F20"/>
          <w:spacing w:val="-3"/>
        </w:rPr>
        <w:t xml:space="preserve"> </w:t>
      </w:r>
      <w:r>
        <w:rPr>
          <w:color w:val="231F20"/>
        </w:rPr>
        <w:t>progress</w:t>
      </w:r>
      <w:r>
        <w:rPr>
          <w:color w:val="231F20"/>
          <w:spacing w:val="-3"/>
        </w:rPr>
        <w:t xml:space="preserve"> </w:t>
      </w:r>
      <w:r>
        <w:rPr>
          <w:color w:val="231F20"/>
        </w:rPr>
        <w:t>after</w:t>
      </w:r>
      <w:r>
        <w:rPr>
          <w:color w:val="231F20"/>
          <w:spacing w:val="-3"/>
        </w:rPr>
        <w:t xml:space="preserve"> </w:t>
      </w:r>
      <w:r>
        <w:rPr>
          <w:color w:val="231F20"/>
        </w:rPr>
        <w:t>two</w:t>
      </w:r>
      <w:r>
        <w:rPr>
          <w:color w:val="231F20"/>
          <w:spacing w:val="-3"/>
        </w:rPr>
        <w:t xml:space="preserve"> </w:t>
      </w:r>
      <w:r>
        <w:rPr>
          <w:color w:val="231F20"/>
        </w:rPr>
        <w:t>weeks</w:t>
      </w:r>
      <w:r>
        <w:rPr>
          <w:color w:val="231F20"/>
          <w:spacing w:val="-3"/>
        </w:rPr>
        <w:t xml:space="preserve"> </w:t>
      </w:r>
      <w:r>
        <w:rPr>
          <w:color w:val="231F20"/>
        </w:rPr>
        <w:t>of</w:t>
      </w:r>
      <w:r>
        <w:rPr>
          <w:color w:val="231F20"/>
          <w:spacing w:val="-3"/>
        </w:rPr>
        <w:t xml:space="preserve"> </w:t>
      </w:r>
      <w:r>
        <w:rPr>
          <w:color w:val="231F20"/>
        </w:rPr>
        <w:t>a</w:t>
      </w:r>
      <w:r>
        <w:rPr>
          <w:color w:val="231F20"/>
          <w:spacing w:val="-3"/>
        </w:rPr>
        <w:t xml:space="preserve"> </w:t>
      </w:r>
      <w:r w:rsidR="00083F5E">
        <w:rPr>
          <w:color w:val="231F20"/>
        </w:rPr>
        <w:t>four</w:t>
      </w:r>
      <w:r w:rsidR="00083F5E">
        <w:rPr>
          <w:color w:val="231F20"/>
          <w:spacing w:val="-3"/>
        </w:rPr>
        <w:t>-week</w:t>
      </w:r>
      <w:r>
        <w:rPr>
          <w:color w:val="231F20"/>
          <w:spacing w:val="-3"/>
        </w:rPr>
        <w:t xml:space="preserve"> </w:t>
      </w:r>
      <w:r>
        <w:rPr>
          <w:color w:val="231F20"/>
        </w:rPr>
        <w:t>course</w:t>
      </w:r>
      <w:r>
        <w:rPr>
          <w:color w:val="231F20"/>
          <w:spacing w:val="-3"/>
        </w:rPr>
        <w:t xml:space="preserve"> </w:t>
      </w:r>
      <w:r>
        <w:rPr>
          <w:color w:val="231F20"/>
        </w:rPr>
        <w:t>and</w:t>
      </w:r>
      <w:r>
        <w:rPr>
          <w:color w:val="231F20"/>
          <w:spacing w:val="-3"/>
        </w:rPr>
        <w:t xml:space="preserve"> </w:t>
      </w:r>
      <w:r>
        <w:rPr>
          <w:color w:val="231F20"/>
        </w:rPr>
        <w:t>after</w:t>
      </w:r>
      <w:r>
        <w:rPr>
          <w:color w:val="231F20"/>
          <w:spacing w:val="-3"/>
        </w:rPr>
        <w:t xml:space="preserve"> </w:t>
      </w:r>
      <w:r>
        <w:rPr>
          <w:color w:val="231F20"/>
        </w:rPr>
        <w:t>(7)</w:t>
      </w:r>
      <w:r>
        <w:rPr>
          <w:color w:val="231F20"/>
          <w:spacing w:val="-3"/>
        </w:rPr>
        <w:t xml:space="preserve"> </w:t>
      </w:r>
      <w:r>
        <w:rPr>
          <w:color w:val="231F20"/>
        </w:rPr>
        <w:t>seven</w:t>
      </w:r>
      <w:r>
        <w:rPr>
          <w:color w:val="231F20"/>
          <w:spacing w:val="-3"/>
        </w:rPr>
        <w:t xml:space="preserve"> </w:t>
      </w:r>
      <w:r>
        <w:rPr>
          <w:color w:val="231F20"/>
        </w:rPr>
        <w:t>days of</w:t>
      </w:r>
      <w:r>
        <w:rPr>
          <w:color w:val="231F20"/>
          <w:spacing w:val="-14"/>
        </w:rPr>
        <w:t xml:space="preserve"> </w:t>
      </w:r>
      <w:r>
        <w:rPr>
          <w:color w:val="231F20"/>
        </w:rPr>
        <w:t>a</w:t>
      </w:r>
      <w:r>
        <w:rPr>
          <w:color w:val="231F20"/>
          <w:spacing w:val="-14"/>
        </w:rPr>
        <w:t xml:space="preserve"> </w:t>
      </w:r>
      <w:r w:rsidR="00083F5E">
        <w:rPr>
          <w:color w:val="231F20"/>
        </w:rPr>
        <w:t>2</w:t>
      </w:r>
      <w:r w:rsidR="00083F5E">
        <w:rPr>
          <w:color w:val="231F20"/>
          <w:spacing w:val="-14"/>
        </w:rPr>
        <w:t>-week</w:t>
      </w:r>
      <w:r>
        <w:rPr>
          <w:color w:val="231F20"/>
          <w:spacing w:val="-14"/>
        </w:rPr>
        <w:t xml:space="preserve"> </w:t>
      </w:r>
      <w:r>
        <w:rPr>
          <w:color w:val="231F20"/>
        </w:rPr>
        <w:t>course.</w:t>
      </w:r>
      <w:r>
        <w:rPr>
          <w:color w:val="231F20"/>
          <w:spacing w:val="-14"/>
        </w:rPr>
        <w:t xml:space="preserve"> </w:t>
      </w:r>
      <w:r>
        <w:rPr>
          <w:color w:val="231F20"/>
        </w:rPr>
        <w:t>Each</w:t>
      </w:r>
      <w:r>
        <w:rPr>
          <w:color w:val="231F20"/>
          <w:spacing w:val="-14"/>
        </w:rPr>
        <w:t xml:space="preserve"> </w:t>
      </w:r>
      <w:r w:rsidR="00012A8B">
        <w:rPr>
          <w:color w:val="231F20"/>
        </w:rPr>
        <w:t xml:space="preserve">student can obtain their progress report at any time in the </w:t>
      </w:r>
      <w:proofErr w:type="spellStart"/>
      <w:r w:rsidR="00012A8B">
        <w:rPr>
          <w:color w:val="231F20"/>
        </w:rPr>
        <w:t>Orbund</w:t>
      </w:r>
      <w:proofErr w:type="spellEnd"/>
      <w:r w:rsidR="00012A8B">
        <w:rPr>
          <w:color w:val="231F20"/>
        </w:rPr>
        <w:t xml:space="preserve"> software system</w:t>
      </w:r>
      <w:r>
        <w:rPr>
          <w:color w:val="231F20"/>
        </w:rPr>
        <w:t>.</w:t>
      </w:r>
      <w:r>
        <w:rPr>
          <w:color w:val="231F20"/>
          <w:spacing w:val="-14"/>
        </w:rPr>
        <w:t xml:space="preserve"> </w:t>
      </w:r>
      <w:r>
        <w:rPr>
          <w:color w:val="231F20"/>
        </w:rPr>
        <w:t>The</w:t>
      </w:r>
      <w:r>
        <w:rPr>
          <w:color w:val="231F20"/>
          <w:spacing w:val="-14"/>
        </w:rPr>
        <w:t xml:space="preserve"> </w:t>
      </w:r>
      <w:r>
        <w:rPr>
          <w:color w:val="231F20"/>
        </w:rPr>
        <w:t>progress report</w:t>
      </w:r>
      <w:r>
        <w:rPr>
          <w:color w:val="231F20"/>
          <w:spacing w:val="-5"/>
        </w:rPr>
        <w:t xml:space="preserve"> </w:t>
      </w:r>
      <w:r>
        <w:rPr>
          <w:color w:val="231F20"/>
        </w:rPr>
        <w:t>will</w:t>
      </w:r>
      <w:r>
        <w:rPr>
          <w:color w:val="231F20"/>
          <w:spacing w:val="-5"/>
        </w:rPr>
        <w:t xml:space="preserve"> </w:t>
      </w:r>
      <w:r>
        <w:rPr>
          <w:color w:val="231F20"/>
        </w:rPr>
        <w:t>reﬂect</w:t>
      </w:r>
      <w:r>
        <w:rPr>
          <w:color w:val="231F20"/>
          <w:spacing w:val="-5"/>
        </w:rPr>
        <w:t xml:space="preserve"> </w:t>
      </w:r>
      <w:r>
        <w:rPr>
          <w:color w:val="231F20"/>
        </w:rPr>
        <w:t>the</w:t>
      </w:r>
      <w:r>
        <w:rPr>
          <w:color w:val="231F20"/>
          <w:spacing w:val="-5"/>
        </w:rPr>
        <w:t xml:space="preserve"> </w:t>
      </w:r>
      <w:r>
        <w:rPr>
          <w:color w:val="231F20"/>
        </w:rPr>
        <w:t>numeric</w:t>
      </w:r>
      <w:r>
        <w:rPr>
          <w:color w:val="231F20"/>
          <w:spacing w:val="-5"/>
        </w:rPr>
        <w:t xml:space="preserve"> </w:t>
      </w:r>
      <w:r>
        <w:rPr>
          <w:color w:val="231F20"/>
        </w:rPr>
        <w:t>and</w:t>
      </w:r>
      <w:r>
        <w:rPr>
          <w:color w:val="231F20"/>
          <w:spacing w:val="-5"/>
        </w:rPr>
        <w:t xml:space="preserve"> </w:t>
      </w:r>
      <w:r>
        <w:rPr>
          <w:color w:val="231F20"/>
        </w:rPr>
        <w:t>letter</w:t>
      </w:r>
      <w:r>
        <w:rPr>
          <w:color w:val="231F20"/>
          <w:spacing w:val="-5"/>
        </w:rPr>
        <w:t xml:space="preserve"> </w:t>
      </w:r>
      <w:r>
        <w:rPr>
          <w:color w:val="231F20"/>
        </w:rPr>
        <w:t>grade</w:t>
      </w:r>
      <w:r>
        <w:rPr>
          <w:color w:val="231F20"/>
          <w:spacing w:val="-5"/>
        </w:rPr>
        <w:t xml:space="preserve"> </w:t>
      </w:r>
      <w:r>
        <w:rPr>
          <w:color w:val="231F20"/>
        </w:rPr>
        <w:t>to</w:t>
      </w:r>
      <w:r>
        <w:rPr>
          <w:color w:val="231F20"/>
          <w:spacing w:val="-5"/>
        </w:rPr>
        <w:t xml:space="preserve"> </w:t>
      </w:r>
      <w:r>
        <w:rPr>
          <w:color w:val="231F20"/>
        </w:rPr>
        <w:t>that</w:t>
      </w:r>
      <w:r>
        <w:rPr>
          <w:color w:val="231F20"/>
          <w:spacing w:val="-5"/>
        </w:rPr>
        <w:t xml:space="preserve"> </w:t>
      </w:r>
      <w:r>
        <w:rPr>
          <w:color w:val="231F20"/>
        </w:rPr>
        <w:t>date.</w:t>
      </w:r>
    </w:p>
    <w:p w14:paraId="60C3983C" w14:textId="77777777" w:rsidR="00B369BC" w:rsidRDefault="00B369BC">
      <w:pPr>
        <w:pStyle w:val="BodyText"/>
        <w:spacing w:before="4"/>
      </w:pPr>
    </w:p>
    <w:p w14:paraId="4AB414E1" w14:textId="77777777" w:rsidR="00B369BC" w:rsidRDefault="008E281B" w:rsidP="00A906E4">
      <w:pPr>
        <w:pStyle w:val="Heading1"/>
        <w:spacing w:before="1"/>
        <w:rPr>
          <w:b w:val="0"/>
          <w:sz w:val="18"/>
        </w:rPr>
      </w:pPr>
      <w:r>
        <w:rPr>
          <w:color w:val="3052A4"/>
        </w:rPr>
        <w:t>Make-up Work Policy:</w:t>
      </w:r>
    </w:p>
    <w:p w14:paraId="7991E8D5" w14:textId="4F9AC6D6" w:rsidR="00B369BC" w:rsidRPr="006144FE" w:rsidRDefault="008E281B" w:rsidP="006144FE">
      <w:pPr>
        <w:pStyle w:val="ListParagraph"/>
        <w:numPr>
          <w:ilvl w:val="0"/>
          <w:numId w:val="3"/>
        </w:numPr>
        <w:tabs>
          <w:tab w:val="left" w:pos="827"/>
          <w:tab w:val="left" w:pos="828"/>
        </w:tabs>
        <w:spacing w:before="50"/>
        <w:ind w:right="769"/>
        <w:jc w:val="left"/>
        <w:rPr>
          <w:sz w:val="24"/>
        </w:rPr>
      </w:pPr>
      <w:r w:rsidRPr="006144FE">
        <w:rPr>
          <w:color w:val="231F20"/>
          <w:sz w:val="24"/>
        </w:rPr>
        <w:t>Classwork-</w:t>
      </w:r>
      <w:r w:rsidRPr="006144FE">
        <w:rPr>
          <w:color w:val="231F20"/>
          <w:spacing w:val="-4"/>
          <w:sz w:val="24"/>
        </w:rPr>
        <w:t xml:space="preserve"> </w:t>
      </w:r>
      <w:r w:rsidRPr="006144FE">
        <w:rPr>
          <w:color w:val="231F20"/>
          <w:sz w:val="24"/>
        </w:rPr>
        <w:t>Missed</w:t>
      </w:r>
      <w:r w:rsidRPr="006144FE">
        <w:rPr>
          <w:color w:val="231F20"/>
          <w:spacing w:val="-4"/>
          <w:sz w:val="24"/>
        </w:rPr>
        <w:t xml:space="preserve"> </w:t>
      </w:r>
      <w:r w:rsidRPr="006144FE">
        <w:rPr>
          <w:color w:val="231F20"/>
          <w:sz w:val="24"/>
        </w:rPr>
        <w:t>classwork</w:t>
      </w:r>
      <w:r w:rsidRPr="006144FE">
        <w:rPr>
          <w:color w:val="231F20"/>
          <w:spacing w:val="-4"/>
          <w:sz w:val="24"/>
        </w:rPr>
        <w:t xml:space="preserve"> </w:t>
      </w:r>
      <w:r w:rsidRPr="006144FE">
        <w:rPr>
          <w:color w:val="231F20"/>
          <w:sz w:val="24"/>
        </w:rPr>
        <w:t>may</w:t>
      </w:r>
      <w:r w:rsidRPr="006144FE">
        <w:rPr>
          <w:color w:val="231F20"/>
          <w:spacing w:val="-4"/>
          <w:sz w:val="24"/>
        </w:rPr>
        <w:t xml:space="preserve"> </w:t>
      </w:r>
      <w:r w:rsidRPr="006144FE">
        <w:rPr>
          <w:color w:val="231F20"/>
          <w:sz w:val="24"/>
        </w:rPr>
        <w:t>be</w:t>
      </w:r>
      <w:r w:rsidRPr="006144FE">
        <w:rPr>
          <w:color w:val="231F20"/>
          <w:spacing w:val="-4"/>
          <w:sz w:val="24"/>
        </w:rPr>
        <w:t xml:space="preserve"> </w:t>
      </w:r>
      <w:r w:rsidRPr="006144FE">
        <w:rPr>
          <w:color w:val="231F20"/>
          <w:sz w:val="24"/>
        </w:rPr>
        <w:t>accepted</w:t>
      </w:r>
      <w:r w:rsidRPr="006144FE">
        <w:rPr>
          <w:color w:val="231F20"/>
          <w:spacing w:val="-4"/>
          <w:sz w:val="24"/>
        </w:rPr>
        <w:t xml:space="preserve"> </w:t>
      </w:r>
      <w:r w:rsidRPr="006144FE">
        <w:rPr>
          <w:color w:val="231F20"/>
          <w:sz w:val="24"/>
        </w:rPr>
        <w:t>1</w:t>
      </w:r>
      <w:r w:rsidRPr="006144FE">
        <w:rPr>
          <w:color w:val="231F20"/>
          <w:spacing w:val="-4"/>
          <w:sz w:val="24"/>
        </w:rPr>
        <w:t xml:space="preserve"> </w:t>
      </w:r>
      <w:r w:rsidRPr="006144FE">
        <w:rPr>
          <w:color w:val="231F20"/>
          <w:sz w:val="24"/>
        </w:rPr>
        <w:t>day</w:t>
      </w:r>
      <w:r w:rsidRPr="006144FE">
        <w:rPr>
          <w:color w:val="231F20"/>
          <w:spacing w:val="-4"/>
          <w:sz w:val="24"/>
        </w:rPr>
        <w:t xml:space="preserve"> </w:t>
      </w:r>
      <w:r w:rsidRPr="006144FE">
        <w:rPr>
          <w:color w:val="231F20"/>
          <w:sz w:val="24"/>
        </w:rPr>
        <w:t>after</w:t>
      </w:r>
      <w:r w:rsidRPr="006144FE">
        <w:rPr>
          <w:color w:val="231F20"/>
          <w:spacing w:val="-4"/>
          <w:sz w:val="24"/>
        </w:rPr>
        <w:t xml:space="preserve"> </w:t>
      </w:r>
      <w:r w:rsidRPr="006144FE">
        <w:rPr>
          <w:color w:val="231F20"/>
          <w:sz w:val="24"/>
        </w:rPr>
        <w:t>return</w:t>
      </w:r>
      <w:r w:rsidRPr="006144FE">
        <w:rPr>
          <w:color w:val="231F20"/>
          <w:spacing w:val="-4"/>
          <w:sz w:val="24"/>
        </w:rPr>
        <w:t xml:space="preserve"> </w:t>
      </w:r>
      <w:r w:rsidRPr="006144FE">
        <w:rPr>
          <w:color w:val="231F20"/>
          <w:sz w:val="24"/>
        </w:rPr>
        <w:t>with</w:t>
      </w:r>
      <w:r w:rsidRPr="006144FE">
        <w:rPr>
          <w:color w:val="231F20"/>
          <w:spacing w:val="-4"/>
          <w:sz w:val="24"/>
        </w:rPr>
        <w:t xml:space="preserve"> </w:t>
      </w:r>
      <w:r w:rsidRPr="006144FE">
        <w:rPr>
          <w:color w:val="231F20"/>
          <w:sz w:val="24"/>
        </w:rPr>
        <w:t>15%</w:t>
      </w:r>
      <w:r w:rsidRPr="006144FE">
        <w:rPr>
          <w:color w:val="231F20"/>
          <w:spacing w:val="-4"/>
          <w:sz w:val="24"/>
        </w:rPr>
        <w:t xml:space="preserve"> </w:t>
      </w:r>
      <w:r w:rsidRPr="006144FE">
        <w:rPr>
          <w:color w:val="231F20"/>
          <w:sz w:val="24"/>
        </w:rPr>
        <w:t>deducted.</w:t>
      </w:r>
      <w:r w:rsidRPr="006144FE">
        <w:rPr>
          <w:color w:val="231F20"/>
          <w:spacing w:val="-4"/>
          <w:sz w:val="24"/>
        </w:rPr>
        <w:t xml:space="preserve"> </w:t>
      </w:r>
      <w:r w:rsidR="006144FE" w:rsidRPr="006144FE">
        <w:rPr>
          <w:color w:val="231F20"/>
          <w:spacing w:val="-4"/>
          <w:sz w:val="24"/>
        </w:rPr>
        <w:t xml:space="preserve">       </w:t>
      </w:r>
      <w:r w:rsidRPr="006144FE">
        <w:rPr>
          <w:color w:val="231F20"/>
          <w:sz w:val="24"/>
        </w:rPr>
        <w:t xml:space="preserve">Assignments that are not submitted 1 day after return will remain </w:t>
      </w:r>
      <w:proofErr w:type="gramStart"/>
      <w:r w:rsidRPr="006144FE">
        <w:rPr>
          <w:color w:val="231F20"/>
          <w:sz w:val="24"/>
        </w:rPr>
        <w:t>a</w:t>
      </w:r>
      <w:r w:rsidRPr="006144FE">
        <w:rPr>
          <w:color w:val="231F20"/>
          <w:spacing w:val="10"/>
          <w:sz w:val="24"/>
        </w:rPr>
        <w:t xml:space="preserve"> </w:t>
      </w:r>
      <w:r w:rsidRPr="006144FE">
        <w:rPr>
          <w:color w:val="231F20"/>
          <w:spacing w:val="-3"/>
          <w:sz w:val="24"/>
        </w:rPr>
        <w:t>zero</w:t>
      </w:r>
      <w:proofErr w:type="gramEnd"/>
      <w:r w:rsidRPr="006144FE">
        <w:rPr>
          <w:color w:val="231F20"/>
          <w:spacing w:val="-3"/>
          <w:sz w:val="24"/>
        </w:rPr>
        <w:t>.</w:t>
      </w:r>
    </w:p>
    <w:p w14:paraId="6D9E1F33" w14:textId="77777777" w:rsidR="00B369BC" w:rsidRDefault="008E281B">
      <w:pPr>
        <w:pStyle w:val="ListParagraph"/>
        <w:numPr>
          <w:ilvl w:val="0"/>
          <w:numId w:val="3"/>
        </w:numPr>
        <w:tabs>
          <w:tab w:val="left" w:pos="827"/>
          <w:tab w:val="left" w:pos="828"/>
        </w:tabs>
        <w:spacing w:before="2" w:line="240" w:lineRule="auto"/>
        <w:ind w:left="828" w:hanging="720"/>
        <w:jc w:val="left"/>
        <w:rPr>
          <w:sz w:val="24"/>
        </w:rPr>
      </w:pPr>
      <w:r>
        <w:rPr>
          <w:color w:val="231F20"/>
          <w:sz w:val="24"/>
        </w:rPr>
        <w:t>Homework-Missed</w:t>
      </w:r>
      <w:r>
        <w:rPr>
          <w:color w:val="231F20"/>
          <w:spacing w:val="-5"/>
          <w:sz w:val="24"/>
        </w:rPr>
        <w:t xml:space="preserve"> </w:t>
      </w:r>
      <w:r>
        <w:rPr>
          <w:color w:val="231F20"/>
          <w:sz w:val="24"/>
        </w:rPr>
        <w:t>homework</w:t>
      </w:r>
      <w:r>
        <w:rPr>
          <w:color w:val="231F20"/>
          <w:spacing w:val="-5"/>
          <w:sz w:val="24"/>
        </w:rPr>
        <w:t xml:space="preserve"> </w:t>
      </w:r>
      <w:r>
        <w:rPr>
          <w:color w:val="231F20"/>
          <w:sz w:val="24"/>
        </w:rPr>
        <w:t>will</w:t>
      </w:r>
      <w:r>
        <w:rPr>
          <w:color w:val="231F20"/>
          <w:spacing w:val="-5"/>
          <w:sz w:val="24"/>
        </w:rPr>
        <w:t xml:space="preserve"> </w:t>
      </w:r>
      <w:r>
        <w:rPr>
          <w:color w:val="231F20"/>
          <w:sz w:val="24"/>
        </w:rPr>
        <w:t>be</w:t>
      </w:r>
      <w:r>
        <w:rPr>
          <w:color w:val="231F20"/>
          <w:spacing w:val="-5"/>
          <w:sz w:val="24"/>
        </w:rPr>
        <w:t xml:space="preserve"> </w:t>
      </w:r>
      <w:r>
        <w:rPr>
          <w:color w:val="231F20"/>
          <w:sz w:val="24"/>
        </w:rPr>
        <w:t>accepted</w:t>
      </w:r>
      <w:r>
        <w:rPr>
          <w:color w:val="231F20"/>
          <w:spacing w:val="-5"/>
          <w:sz w:val="24"/>
        </w:rPr>
        <w:t xml:space="preserve"> </w:t>
      </w:r>
      <w:r>
        <w:rPr>
          <w:color w:val="231F20"/>
          <w:sz w:val="24"/>
        </w:rPr>
        <w:t>1</w:t>
      </w:r>
      <w:r>
        <w:rPr>
          <w:color w:val="231F20"/>
          <w:spacing w:val="-5"/>
          <w:sz w:val="24"/>
        </w:rPr>
        <w:t xml:space="preserve"> </w:t>
      </w:r>
      <w:r>
        <w:rPr>
          <w:color w:val="231F20"/>
          <w:sz w:val="24"/>
        </w:rPr>
        <w:t>day</w:t>
      </w:r>
      <w:r>
        <w:rPr>
          <w:color w:val="231F20"/>
          <w:spacing w:val="-5"/>
          <w:sz w:val="24"/>
        </w:rPr>
        <w:t xml:space="preserve"> </w:t>
      </w:r>
      <w:r>
        <w:rPr>
          <w:color w:val="231F20"/>
          <w:sz w:val="24"/>
        </w:rPr>
        <w:t>after</w:t>
      </w:r>
      <w:r>
        <w:rPr>
          <w:color w:val="231F20"/>
          <w:spacing w:val="-5"/>
          <w:sz w:val="24"/>
        </w:rPr>
        <w:t xml:space="preserve"> </w:t>
      </w:r>
      <w:r>
        <w:rPr>
          <w:color w:val="231F20"/>
          <w:sz w:val="24"/>
        </w:rPr>
        <w:t>return</w:t>
      </w:r>
      <w:r>
        <w:rPr>
          <w:color w:val="231F20"/>
          <w:spacing w:val="-5"/>
          <w:sz w:val="24"/>
        </w:rPr>
        <w:t xml:space="preserve"> </w:t>
      </w:r>
      <w:r>
        <w:rPr>
          <w:color w:val="231F20"/>
          <w:sz w:val="24"/>
        </w:rPr>
        <w:t>with</w:t>
      </w:r>
      <w:r>
        <w:rPr>
          <w:color w:val="231F20"/>
          <w:spacing w:val="-5"/>
          <w:sz w:val="24"/>
        </w:rPr>
        <w:t xml:space="preserve"> </w:t>
      </w:r>
      <w:r>
        <w:rPr>
          <w:color w:val="231F20"/>
          <w:sz w:val="24"/>
        </w:rPr>
        <w:t>15%</w:t>
      </w:r>
      <w:r>
        <w:rPr>
          <w:color w:val="231F20"/>
          <w:spacing w:val="-5"/>
          <w:sz w:val="24"/>
        </w:rPr>
        <w:t xml:space="preserve"> </w:t>
      </w:r>
      <w:r>
        <w:rPr>
          <w:color w:val="231F20"/>
          <w:sz w:val="24"/>
        </w:rPr>
        <w:t>deducted.</w:t>
      </w:r>
    </w:p>
    <w:p w14:paraId="0844F2C9" w14:textId="77777777" w:rsidR="00B369BC" w:rsidRDefault="008E281B">
      <w:pPr>
        <w:pStyle w:val="ListParagraph"/>
        <w:numPr>
          <w:ilvl w:val="0"/>
          <w:numId w:val="3"/>
        </w:numPr>
        <w:tabs>
          <w:tab w:val="left" w:pos="827"/>
          <w:tab w:val="left" w:pos="828"/>
        </w:tabs>
        <w:ind w:left="828" w:hanging="720"/>
        <w:rPr>
          <w:sz w:val="24"/>
        </w:rPr>
      </w:pPr>
      <w:r>
        <w:rPr>
          <w:color w:val="231F20"/>
          <w:sz w:val="24"/>
        </w:rPr>
        <w:t xml:space="preserve">Pop Quiz- Missed </w:t>
      </w:r>
      <w:r w:rsidR="00083F5E">
        <w:rPr>
          <w:color w:val="231F20"/>
          <w:sz w:val="24"/>
        </w:rPr>
        <w:t>“Pop</w:t>
      </w:r>
      <w:r>
        <w:rPr>
          <w:color w:val="231F20"/>
          <w:sz w:val="24"/>
        </w:rPr>
        <w:t xml:space="preserve"> Quizzes” may receive a</w:t>
      </w:r>
      <w:r>
        <w:rPr>
          <w:color w:val="231F20"/>
          <w:spacing w:val="-24"/>
          <w:sz w:val="24"/>
        </w:rPr>
        <w:t xml:space="preserve"> </w:t>
      </w:r>
      <w:r>
        <w:rPr>
          <w:color w:val="231F20"/>
          <w:spacing w:val="-3"/>
          <w:sz w:val="24"/>
        </w:rPr>
        <w:t>zero.</w:t>
      </w:r>
    </w:p>
    <w:p w14:paraId="3BB17A43" w14:textId="77777777" w:rsidR="004075D3" w:rsidRPr="004075D3" w:rsidRDefault="008E281B">
      <w:pPr>
        <w:pStyle w:val="ListParagraph"/>
        <w:numPr>
          <w:ilvl w:val="0"/>
          <w:numId w:val="3"/>
        </w:numPr>
        <w:tabs>
          <w:tab w:val="left" w:pos="827"/>
          <w:tab w:val="left" w:pos="828"/>
        </w:tabs>
        <w:spacing w:before="2" w:line="235" w:lineRule="auto"/>
        <w:ind w:right="769" w:firstLine="0"/>
        <w:rPr>
          <w:sz w:val="24"/>
        </w:rPr>
      </w:pPr>
      <w:r>
        <w:rPr>
          <w:color w:val="231F20"/>
          <w:sz w:val="24"/>
        </w:rPr>
        <w:t xml:space="preserve">Announced Quiz and </w:t>
      </w:r>
      <w:r>
        <w:rPr>
          <w:color w:val="231F20"/>
          <w:spacing w:val="-5"/>
          <w:sz w:val="24"/>
        </w:rPr>
        <w:t xml:space="preserve">Tests- </w:t>
      </w:r>
      <w:r>
        <w:rPr>
          <w:color w:val="231F20"/>
          <w:sz w:val="24"/>
        </w:rPr>
        <w:t xml:space="preserve">Student may schedule </w:t>
      </w:r>
      <w:proofErr w:type="gramStart"/>
      <w:r>
        <w:rPr>
          <w:color w:val="231F20"/>
          <w:sz w:val="24"/>
        </w:rPr>
        <w:t>a make</w:t>
      </w:r>
      <w:proofErr w:type="gramEnd"/>
      <w:r>
        <w:rPr>
          <w:color w:val="231F20"/>
          <w:sz w:val="24"/>
        </w:rPr>
        <w:t>-up time with the instructor or</w:t>
      </w:r>
    </w:p>
    <w:p w14:paraId="6E5A7D49" w14:textId="77777777" w:rsidR="004075D3" w:rsidRDefault="004075D3" w:rsidP="004075D3">
      <w:pPr>
        <w:pStyle w:val="ListParagraph"/>
        <w:tabs>
          <w:tab w:val="left" w:pos="827"/>
          <w:tab w:val="left" w:pos="828"/>
        </w:tabs>
        <w:spacing w:before="2" w:line="235" w:lineRule="auto"/>
        <w:ind w:left="108" w:right="769" w:firstLine="0"/>
        <w:rPr>
          <w:color w:val="231F20"/>
          <w:sz w:val="24"/>
        </w:rPr>
      </w:pPr>
      <w:r>
        <w:rPr>
          <w:color w:val="231F20"/>
          <w:sz w:val="24"/>
        </w:rPr>
        <w:t xml:space="preserve">          </w:t>
      </w:r>
      <w:r w:rsidR="008E281B">
        <w:rPr>
          <w:color w:val="231F20"/>
          <w:sz w:val="24"/>
        </w:rPr>
        <w:t xml:space="preserve"> </w:t>
      </w:r>
      <w:r>
        <w:rPr>
          <w:color w:val="231F20"/>
          <w:sz w:val="24"/>
        </w:rPr>
        <w:t xml:space="preserve">  </w:t>
      </w:r>
      <w:r w:rsidR="008E281B">
        <w:rPr>
          <w:color w:val="231F20"/>
          <w:sz w:val="24"/>
        </w:rPr>
        <w:t>Program</w:t>
      </w:r>
      <w:r w:rsidR="008E281B">
        <w:rPr>
          <w:color w:val="231F20"/>
          <w:spacing w:val="-4"/>
          <w:sz w:val="24"/>
        </w:rPr>
        <w:t xml:space="preserve"> </w:t>
      </w:r>
      <w:r w:rsidR="008E281B">
        <w:rPr>
          <w:color w:val="231F20"/>
          <w:sz w:val="24"/>
        </w:rPr>
        <w:t>Director</w:t>
      </w:r>
      <w:r w:rsidR="008E281B">
        <w:rPr>
          <w:color w:val="231F20"/>
          <w:spacing w:val="-4"/>
          <w:sz w:val="24"/>
        </w:rPr>
        <w:t xml:space="preserve"> </w:t>
      </w:r>
      <w:r w:rsidR="008E281B">
        <w:rPr>
          <w:color w:val="231F20"/>
          <w:sz w:val="24"/>
        </w:rPr>
        <w:t>within</w:t>
      </w:r>
      <w:r w:rsidR="008E281B">
        <w:rPr>
          <w:color w:val="231F20"/>
          <w:spacing w:val="-4"/>
          <w:sz w:val="24"/>
        </w:rPr>
        <w:t xml:space="preserve"> </w:t>
      </w:r>
      <w:r w:rsidR="008E281B">
        <w:rPr>
          <w:color w:val="231F20"/>
          <w:sz w:val="24"/>
        </w:rPr>
        <w:t>2</w:t>
      </w:r>
      <w:r w:rsidR="008E281B">
        <w:rPr>
          <w:color w:val="231F20"/>
          <w:spacing w:val="-4"/>
          <w:sz w:val="24"/>
        </w:rPr>
        <w:t xml:space="preserve"> </w:t>
      </w:r>
      <w:r w:rsidR="008E281B">
        <w:rPr>
          <w:color w:val="231F20"/>
          <w:sz w:val="24"/>
        </w:rPr>
        <w:t>days</w:t>
      </w:r>
      <w:r w:rsidR="008E281B">
        <w:rPr>
          <w:color w:val="231F20"/>
          <w:spacing w:val="-4"/>
          <w:sz w:val="24"/>
        </w:rPr>
        <w:t xml:space="preserve"> </w:t>
      </w:r>
      <w:r w:rsidR="008E281B">
        <w:rPr>
          <w:color w:val="231F20"/>
          <w:sz w:val="24"/>
        </w:rPr>
        <w:t>of</w:t>
      </w:r>
      <w:r w:rsidR="008E281B">
        <w:rPr>
          <w:color w:val="231F20"/>
          <w:spacing w:val="-4"/>
          <w:sz w:val="24"/>
        </w:rPr>
        <w:t xml:space="preserve"> </w:t>
      </w:r>
      <w:r w:rsidR="008E281B">
        <w:rPr>
          <w:color w:val="231F20"/>
          <w:sz w:val="24"/>
        </w:rPr>
        <w:t>returning</w:t>
      </w:r>
      <w:r w:rsidR="008E281B">
        <w:rPr>
          <w:color w:val="231F20"/>
          <w:spacing w:val="-4"/>
          <w:sz w:val="24"/>
        </w:rPr>
        <w:t xml:space="preserve"> </w:t>
      </w:r>
      <w:r w:rsidR="008E281B">
        <w:rPr>
          <w:color w:val="231F20"/>
          <w:sz w:val="24"/>
        </w:rPr>
        <w:t>to</w:t>
      </w:r>
      <w:r w:rsidR="008E281B">
        <w:rPr>
          <w:color w:val="231F20"/>
          <w:spacing w:val="-4"/>
          <w:sz w:val="24"/>
        </w:rPr>
        <w:t xml:space="preserve"> </w:t>
      </w:r>
      <w:r w:rsidR="008E281B">
        <w:rPr>
          <w:color w:val="231F20"/>
          <w:sz w:val="24"/>
        </w:rPr>
        <w:t>school.</w:t>
      </w:r>
      <w:r w:rsidR="008E281B">
        <w:rPr>
          <w:color w:val="231F20"/>
          <w:spacing w:val="-4"/>
          <w:sz w:val="24"/>
        </w:rPr>
        <w:t xml:space="preserve"> </w:t>
      </w:r>
      <w:r w:rsidR="008E281B">
        <w:rPr>
          <w:color w:val="231F20"/>
          <w:sz w:val="24"/>
        </w:rPr>
        <w:t>A</w:t>
      </w:r>
      <w:r w:rsidR="008E281B">
        <w:rPr>
          <w:color w:val="231F20"/>
          <w:spacing w:val="-4"/>
          <w:sz w:val="24"/>
        </w:rPr>
        <w:t xml:space="preserve"> </w:t>
      </w:r>
      <w:r w:rsidR="008E281B">
        <w:rPr>
          <w:color w:val="231F20"/>
          <w:sz w:val="24"/>
        </w:rPr>
        <w:t>diﬀerent</w:t>
      </w:r>
      <w:r w:rsidR="008E281B">
        <w:rPr>
          <w:color w:val="231F20"/>
          <w:spacing w:val="-4"/>
          <w:sz w:val="24"/>
        </w:rPr>
        <w:t xml:space="preserve"> </w:t>
      </w:r>
      <w:r w:rsidR="008E281B">
        <w:rPr>
          <w:color w:val="231F20"/>
          <w:sz w:val="24"/>
        </w:rPr>
        <w:t>version</w:t>
      </w:r>
      <w:r w:rsidR="008E281B">
        <w:rPr>
          <w:color w:val="231F20"/>
          <w:spacing w:val="-4"/>
          <w:sz w:val="24"/>
        </w:rPr>
        <w:t xml:space="preserve"> </w:t>
      </w:r>
      <w:r w:rsidR="008E281B">
        <w:rPr>
          <w:color w:val="231F20"/>
          <w:sz w:val="24"/>
        </w:rPr>
        <w:t>of</w:t>
      </w:r>
      <w:r w:rsidR="008E281B">
        <w:rPr>
          <w:color w:val="231F20"/>
          <w:spacing w:val="-4"/>
          <w:sz w:val="24"/>
        </w:rPr>
        <w:t xml:space="preserve"> </w:t>
      </w:r>
      <w:r w:rsidR="008E281B">
        <w:rPr>
          <w:color w:val="231F20"/>
          <w:sz w:val="24"/>
        </w:rPr>
        <w:t>the</w:t>
      </w:r>
      <w:r w:rsidR="008E281B">
        <w:rPr>
          <w:color w:val="231F20"/>
          <w:spacing w:val="-4"/>
          <w:sz w:val="24"/>
        </w:rPr>
        <w:t xml:space="preserve"> </w:t>
      </w:r>
      <w:r w:rsidR="008E281B">
        <w:rPr>
          <w:color w:val="231F20"/>
          <w:sz w:val="24"/>
        </w:rPr>
        <w:t>test</w:t>
      </w:r>
      <w:r w:rsidR="008E281B">
        <w:rPr>
          <w:color w:val="231F20"/>
          <w:spacing w:val="-4"/>
          <w:sz w:val="24"/>
        </w:rPr>
        <w:t xml:space="preserve"> </w:t>
      </w:r>
      <w:r w:rsidR="008E281B">
        <w:rPr>
          <w:color w:val="231F20"/>
          <w:sz w:val="24"/>
        </w:rPr>
        <w:t>may</w:t>
      </w:r>
      <w:r w:rsidR="008E281B">
        <w:rPr>
          <w:color w:val="231F20"/>
          <w:spacing w:val="-4"/>
          <w:sz w:val="24"/>
        </w:rPr>
        <w:t xml:space="preserve"> </w:t>
      </w:r>
      <w:r w:rsidR="008E281B">
        <w:rPr>
          <w:color w:val="231F20"/>
          <w:sz w:val="24"/>
        </w:rPr>
        <w:t>be</w:t>
      </w:r>
    </w:p>
    <w:p w14:paraId="5822C5B6" w14:textId="6C30D985" w:rsidR="00B369BC" w:rsidRDefault="004075D3" w:rsidP="004075D3">
      <w:pPr>
        <w:pStyle w:val="ListParagraph"/>
        <w:tabs>
          <w:tab w:val="left" w:pos="827"/>
          <w:tab w:val="left" w:pos="828"/>
        </w:tabs>
        <w:spacing w:before="2" w:line="235" w:lineRule="auto"/>
        <w:ind w:left="108" w:right="769" w:firstLine="0"/>
        <w:rPr>
          <w:sz w:val="24"/>
        </w:rPr>
      </w:pPr>
      <w:r>
        <w:rPr>
          <w:color w:val="231F20"/>
          <w:sz w:val="24"/>
        </w:rPr>
        <w:t xml:space="preserve">          </w:t>
      </w:r>
      <w:r>
        <w:rPr>
          <w:color w:val="231F20"/>
          <w:spacing w:val="-4"/>
          <w:sz w:val="24"/>
        </w:rPr>
        <w:t xml:space="preserve">    </w:t>
      </w:r>
      <w:r w:rsidR="008E281B">
        <w:rPr>
          <w:color w:val="231F20"/>
          <w:sz w:val="24"/>
        </w:rPr>
        <w:t>issued.</w:t>
      </w:r>
    </w:p>
    <w:p w14:paraId="0A02CBD0" w14:textId="16E17DBA" w:rsidR="004075D3" w:rsidRPr="004075D3" w:rsidRDefault="008E281B">
      <w:pPr>
        <w:pStyle w:val="ListParagraph"/>
        <w:numPr>
          <w:ilvl w:val="0"/>
          <w:numId w:val="3"/>
        </w:numPr>
        <w:tabs>
          <w:tab w:val="left" w:pos="827"/>
          <w:tab w:val="left" w:pos="828"/>
        </w:tabs>
        <w:spacing w:before="1" w:line="235" w:lineRule="auto"/>
        <w:ind w:right="769" w:firstLine="0"/>
        <w:rPr>
          <w:sz w:val="24"/>
        </w:rPr>
      </w:pPr>
      <w:r>
        <w:rPr>
          <w:color w:val="231F20"/>
          <w:sz w:val="24"/>
        </w:rPr>
        <w:t xml:space="preserve">Laboratory Assignments- Students will be required to </w:t>
      </w:r>
      <w:r w:rsidR="006144FE">
        <w:rPr>
          <w:color w:val="231F20"/>
          <w:sz w:val="24"/>
        </w:rPr>
        <w:t>make up</w:t>
      </w:r>
      <w:r>
        <w:rPr>
          <w:color w:val="231F20"/>
          <w:sz w:val="24"/>
        </w:rPr>
        <w:t xml:space="preserve"> all laboratory assignments </w:t>
      </w:r>
    </w:p>
    <w:p w14:paraId="6D5EAB90" w14:textId="77777777" w:rsidR="004075D3" w:rsidRDefault="004075D3" w:rsidP="004075D3">
      <w:pPr>
        <w:pStyle w:val="ListParagraph"/>
        <w:tabs>
          <w:tab w:val="left" w:pos="827"/>
          <w:tab w:val="left" w:pos="828"/>
        </w:tabs>
        <w:spacing w:before="1" w:line="235" w:lineRule="auto"/>
        <w:ind w:left="108" w:right="769" w:firstLine="0"/>
        <w:rPr>
          <w:color w:val="231F20"/>
          <w:sz w:val="24"/>
        </w:rPr>
      </w:pPr>
      <w:r>
        <w:rPr>
          <w:color w:val="231F20"/>
          <w:sz w:val="24"/>
        </w:rPr>
        <w:t xml:space="preserve">             </w:t>
      </w:r>
      <w:r w:rsidR="008E281B">
        <w:rPr>
          <w:color w:val="231F20"/>
          <w:sz w:val="24"/>
        </w:rPr>
        <w:t xml:space="preserve">within one week of returning to school. Laboratory hours will be at the discretion of the </w:t>
      </w:r>
    </w:p>
    <w:p w14:paraId="5D5A8B6C" w14:textId="77777777" w:rsidR="004075D3" w:rsidRDefault="004075D3" w:rsidP="004075D3">
      <w:pPr>
        <w:pStyle w:val="ListParagraph"/>
        <w:tabs>
          <w:tab w:val="left" w:pos="827"/>
          <w:tab w:val="left" w:pos="828"/>
        </w:tabs>
        <w:spacing w:before="1" w:line="235" w:lineRule="auto"/>
        <w:ind w:left="108" w:right="769" w:firstLine="0"/>
        <w:rPr>
          <w:color w:val="231F20"/>
          <w:sz w:val="24"/>
        </w:rPr>
      </w:pPr>
      <w:r>
        <w:rPr>
          <w:color w:val="231F20"/>
          <w:sz w:val="24"/>
        </w:rPr>
        <w:t xml:space="preserve">             </w:t>
      </w:r>
      <w:r w:rsidR="008E281B">
        <w:rPr>
          <w:color w:val="231F20"/>
          <w:sz w:val="24"/>
        </w:rPr>
        <w:t xml:space="preserve">course </w:t>
      </w:r>
      <w:r w:rsidR="008E281B">
        <w:rPr>
          <w:color w:val="231F20"/>
          <w:spacing w:val="-3"/>
          <w:sz w:val="24"/>
        </w:rPr>
        <w:t xml:space="preserve">instructor. </w:t>
      </w:r>
      <w:r w:rsidR="008E281B">
        <w:rPr>
          <w:color w:val="231F20"/>
          <w:sz w:val="24"/>
        </w:rPr>
        <w:t xml:space="preserve">Makeup Laboratory may be scheduled between Monday and Saturday and </w:t>
      </w:r>
    </w:p>
    <w:p w14:paraId="4907B5E7" w14:textId="6BF491D0" w:rsidR="00B369BC" w:rsidRDefault="004075D3" w:rsidP="004075D3">
      <w:pPr>
        <w:pStyle w:val="ListParagraph"/>
        <w:tabs>
          <w:tab w:val="left" w:pos="827"/>
          <w:tab w:val="left" w:pos="828"/>
        </w:tabs>
        <w:spacing w:before="1" w:line="235" w:lineRule="auto"/>
        <w:ind w:left="108" w:right="769" w:firstLine="0"/>
        <w:rPr>
          <w:sz w:val="24"/>
        </w:rPr>
      </w:pPr>
      <w:r>
        <w:rPr>
          <w:color w:val="231F20"/>
          <w:sz w:val="24"/>
        </w:rPr>
        <w:t xml:space="preserve">            </w:t>
      </w:r>
      <w:r w:rsidR="008E281B">
        <w:rPr>
          <w:color w:val="231F20"/>
          <w:sz w:val="24"/>
        </w:rPr>
        <w:t>during the hours of 8am and</w:t>
      </w:r>
      <w:r w:rsidR="008E281B">
        <w:rPr>
          <w:color w:val="231F20"/>
          <w:spacing w:val="-5"/>
          <w:sz w:val="24"/>
        </w:rPr>
        <w:t xml:space="preserve"> </w:t>
      </w:r>
      <w:r w:rsidR="008E281B">
        <w:rPr>
          <w:color w:val="231F20"/>
          <w:sz w:val="24"/>
        </w:rPr>
        <w:t>10:30pm.</w:t>
      </w:r>
    </w:p>
    <w:p w14:paraId="086017C0" w14:textId="77777777" w:rsidR="004075D3" w:rsidRPr="004075D3" w:rsidRDefault="008E281B">
      <w:pPr>
        <w:pStyle w:val="ListParagraph"/>
        <w:numPr>
          <w:ilvl w:val="0"/>
          <w:numId w:val="3"/>
        </w:numPr>
        <w:tabs>
          <w:tab w:val="left" w:pos="827"/>
          <w:tab w:val="left" w:pos="828"/>
        </w:tabs>
        <w:spacing w:before="1" w:line="235" w:lineRule="auto"/>
        <w:ind w:right="769" w:firstLine="0"/>
        <w:rPr>
          <w:sz w:val="24"/>
        </w:rPr>
      </w:pPr>
      <w:r>
        <w:rPr>
          <w:color w:val="231F20"/>
          <w:sz w:val="24"/>
        </w:rPr>
        <w:t xml:space="preserve">Final Exam – Missed Final Exams without extenuating circumstances are to be scheduled by </w:t>
      </w:r>
    </w:p>
    <w:p w14:paraId="47DA3024" w14:textId="6B4CC371" w:rsidR="00B369BC" w:rsidRPr="00DE51C9" w:rsidRDefault="004075D3" w:rsidP="004075D3">
      <w:pPr>
        <w:pStyle w:val="ListParagraph"/>
        <w:tabs>
          <w:tab w:val="left" w:pos="827"/>
          <w:tab w:val="left" w:pos="828"/>
        </w:tabs>
        <w:spacing w:before="1" w:line="235" w:lineRule="auto"/>
        <w:ind w:left="108" w:right="769" w:firstLine="0"/>
        <w:rPr>
          <w:sz w:val="24"/>
        </w:rPr>
      </w:pPr>
      <w:r>
        <w:rPr>
          <w:color w:val="231F20"/>
          <w:sz w:val="24"/>
        </w:rPr>
        <w:t xml:space="preserve">             </w:t>
      </w:r>
      <w:r w:rsidR="008E281B">
        <w:rPr>
          <w:color w:val="231F20"/>
          <w:sz w:val="24"/>
        </w:rPr>
        <w:t>the student within three days of returning to</w:t>
      </w:r>
      <w:r w:rsidR="008E281B">
        <w:rPr>
          <w:color w:val="231F20"/>
          <w:spacing w:val="-27"/>
          <w:sz w:val="24"/>
        </w:rPr>
        <w:t xml:space="preserve"> </w:t>
      </w:r>
      <w:r w:rsidR="008E281B">
        <w:rPr>
          <w:color w:val="231F20"/>
          <w:sz w:val="24"/>
        </w:rPr>
        <w:t>school.</w:t>
      </w:r>
    </w:p>
    <w:p w14:paraId="1875AB06" w14:textId="77777777" w:rsidR="00DE51C9" w:rsidRDefault="00DE51C9" w:rsidP="00DE51C9">
      <w:pPr>
        <w:tabs>
          <w:tab w:val="left" w:pos="827"/>
          <w:tab w:val="left" w:pos="828"/>
        </w:tabs>
        <w:spacing w:before="1" w:line="235" w:lineRule="auto"/>
        <w:ind w:right="769"/>
        <w:rPr>
          <w:sz w:val="24"/>
        </w:rPr>
      </w:pPr>
    </w:p>
    <w:p w14:paraId="752EC5C4" w14:textId="77777777" w:rsidR="00B369BC" w:rsidRDefault="00B369BC">
      <w:pPr>
        <w:pStyle w:val="BodyText"/>
        <w:spacing w:before="1"/>
      </w:pPr>
    </w:p>
    <w:p w14:paraId="49B31694" w14:textId="77777777" w:rsidR="004075D3" w:rsidRDefault="004075D3">
      <w:pPr>
        <w:pStyle w:val="Heading1"/>
        <w:spacing w:line="334" w:lineRule="exact"/>
        <w:rPr>
          <w:color w:val="3052A4"/>
        </w:rPr>
      </w:pPr>
    </w:p>
    <w:p w14:paraId="1E65E013" w14:textId="7AF2A50E" w:rsidR="00B369BC" w:rsidRDefault="008E281B">
      <w:pPr>
        <w:pStyle w:val="Heading1"/>
        <w:spacing w:line="334" w:lineRule="exact"/>
      </w:pPr>
      <w:r>
        <w:rPr>
          <w:color w:val="3052A4"/>
        </w:rPr>
        <w:lastRenderedPageBreak/>
        <w:t>Repeat Course Policy:</w:t>
      </w:r>
    </w:p>
    <w:p w14:paraId="4551F3B9" w14:textId="1113819D" w:rsidR="00B369BC" w:rsidRDefault="008E281B">
      <w:pPr>
        <w:pStyle w:val="BodyText"/>
        <w:spacing w:line="235" w:lineRule="auto"/>
        <w:ind w:left="108" w:right="769"/>
        <w:jc w:val="both"/>
      </w:pPr>
      <w:r>
        <w:rPr>
          <w:color w:val="231F20"/>
        </w:rPr>
        <w:t>No</w:t>
      </w:r>
      <w:r>
        <w:rPr>
          <w:color w:val="231F20"/>
          <w:spacing w:val="-7"/>
        </w:rPr>
        <w:t xml:space="preserve"> </w:t>
      </w:r>
      <w:r>
        <w:rPr>
          <w:color w:val="231F20"/>
        </w:rPr>
        <w:t>student</w:t>
      </w:r>
      <w:r>
        <w:rPr>
          <w:color w:val="231F20"/>
          <w:spacing w:val="-7"/>
        </w:rPr>
        <w:t xml:space="preserve"> </w:t>
      </w:r>
      <w:r>
        <w:rPr>
          <w:color w:val="231F20"/>
        </w:rPr>
        <w:t>will</w:t>
      </w:r>
      <w:r>
        <w:rPr>
          <w:color w:val="231F20"/>
          <w:spacing w:val="-6"/>
        </w:rPr>
        <w:t xml:space="preserve"> </w:t>
      </w:r>
      <w:r>
        <w:rPr>
          <w:color w:val="231F20"/>
        </w:rPr>
        <w:t>be</w:t>
      </w:r>
      <w:r>
        <w:rPr>
          <w:color w:val="231F20"/>
          <w:spacing w:val="-7"/>
        </w:rPr>
        <w:t xml:space="preserve"> </w:t>
      </w:r>
      <w:r>
        <w:rPr>
          <w:color w:val="231F20"/>
        </w:rPr>
        <w:t>allowed</w:t>
      </w:r>
      <w:r>
        <w:rPr>
          <w:color w:val="231F20"/>
          <w:spacing w:val="-7"/>
        </w:rPr>
        <w:t xml:space="preserve"> </w:t>
      </w:r>
      <w:r>
        <w:rPr>
          <w:color w:val="231F20"/>
        </w:rPr>
        <w:t>to</w:t>
      </w:r>
      <w:r>
        <w:rPr>
          <w:color w:val="231F20"/>
          <w:spacing w:val="-7"/>
        </w:rPr>
        <w:t xml:space="preserve"> </w:t>
      </w:r>
      <w:r>
        <w:rPr>
          <w:color w:val="231F20"/>
        </w:rPr>
        <w:t>attempt</w:t>
      </w:r>
      <w:r>
        <w:rPr>
          <w:color w:val="231F20"/>
          <w:spacing w:val="-7"/>
        </w:rPr>
        <w:t xml:space="preserve"> </w:t>
      </w:r>
      <w:r>
        <w:rPr>
          <w:color w:val="231F20"/>
        </w:rPr>
        <w:t>a</w:t>
      </w:r>
      <w:r>
        <w:rPr>
          <w:color w:val="231F20"/>
          <w:spacing w:val="-7"/>
        </w:rPr>
        <w:t xml:space="preserve"> </w:t>
      </w:r>
      <w:r>
        <w:rPr>
          <w:color w:val="231F20"/>
        </w:rPr>
        <w:t>single</w:t>
      </w:r>
      <w:r>
        <w:rPr>
          <w:color w:val="231F20"/>
          <w:spacing w:val="-6"/>
        </w:rPr>
        <w:t xml:space="preserve"> </w:t>
      </w:r>
      <w:r>
        <w:rPr>
          <w:color w:val="231F20"/>
        </w:rPr>
        <w:t>course</w:t>
      </w:r>
      <w:r>
        <w:rPr>
          <w:color w:val="231F20"/>
          <w:spacing w:val="-7"/>
        </w:rPr>
        <w:t xml:space="preserve"> </w:t>
      </w:r>
      <w:r>
        <w:rPr>
          <w:color w:val="231F20"/>
        </w:rPr>
        <w:t>more</w:t>
      </w:r>
      <w:r>
        <w:rPr>
          <w:color w:val="231F20"/>
          <w:spacing w:val="-7"/>
        </w:rPr>
        <w:t xml:space="preserve"> </w:t>
      </w:r>
      <w:r>
        <w:rPr>
          <w:color w:val="231F20"/>
        </w:rPr>
        <w:t>than</w:t>
      </w:r>
      <w:r>
        <w:rPr>
          <w:color w:val="231F20"/>
          <w:spacing w:val="-6"/>
        </w:rPr>
        <w:t xml:space="preserve"> </w:t>
      </w:r>
      <w:r>
        <w:rPr>
          <w:color w:val="231F20"/>
        </w:rPr>
        <w:t>three</w:t>
      </w:r>
      <w:r>
        <w:rPr>
          <w:color w:val="231F20"/>
          <w:spacing w:val="-7"/>
        </w:rPr>
        <w:t xml:space="preserve"> </w:t>
      </w:r>
      <w:r>
        <w:rPr>
          <w:color w:val="231F20"/>
        </w:rPr>
        <w:t>(3)</w:t>
      </w:r>
      <w:r>
        <w:rPr>
          <w:color w:val="231F20"/>
          <w:spacing w:val="-7"/>
        </w:rPr>
        <w:t xml:space="preserve"> </w:t>
      </w:r>
      <w:r>
        <w:rPr>
          <w:color w:val="231F20"/>
        </w:rPr>
        <w:t>times.</w:t>
      </w:r>
      <w:r>
        <w:rPr>
          <w:color w:val="231F20"/>
          <w:spacing w:val="41"/>
        </w:rPr>
        <w:t xml:space="preserve"> </w:t>
      </w:r>
      <w:r>
        <w:rPr>
          <w:color w:val="231F20"/>
        </w:rPr>
        <w:t>If</w:t>
      </w:r>
      <w:r>
        <w:rPr>
          <w:color w:val="231F20"/>
          <w:spacing w:val="-7"/>
        </w:rPr>
        <w:t xml:space="preserve"> </w:t>
      </w:r>
      <w:r>
        <w:rPr>
          <w:color w:val="231F20"/>
        </w:rPr>
        <w:t>the</w:t>
      </w:r>
      <w:r>
        <w:rPr>
          <w:color w:val="231F20"/>
          <w:spacing w:val="-7"/>
        </w:rPr>
        <w:t xml:space="preserve"> </w:t>
      </w:r>
      <w:r>
        <w:rPr>
          <w:color w:val="231F20"/>
        </w:rPr>
        <w:t>student</w:t>
      </w:r>
      <w:r>
        <w:rPr>
          <w:color w:val="231F20"/>
          <w:spacing w:val="-7"/>
        </w:rPr>
        <w:t xml:space="preserve"> </w:t>
      </w:r>
      <w:r w:rsidR="006144FE">
        <w:rPr>
          <w:color w:val="231F20"/>
        </w:rPr>
        <w:t>withdraws</w:t>
      </w:r>
      <w:r>
        <w:rPr>
          <w:color w:val="231F20"/>
        </w:rPr>
        <w:t xml:space="preserve"> from the course, a “W” will be </w:t>
      </w:r>
      <w:r w:rsidR="00083F5E">
        <w:rPr>
          <w:color w:val="231F20"/>
        </w:rPr>
        <w:t>issued.</w:t>
      </w:r>
      <w:r>
        <w:rPr>
          <w:color w:val="231F20"/>
        </w:rPr>
        <w:t xml:space="preserve"> A grade of “W” is considered a course attempt. If a student</w:t>
      </w:r>
      <w:r>
        <w:rPr>
          <w:color w:val="231F20"/>
          <w:spacing w:val="-10"/>
        </w:rPr>
        <w:t xml:space="preserve"> </w:t>
      </w:r>
      <w:r>
        <w:rPr>
          <w:color w:val="231F20"/>
        </w:rPr>
        <w:t>does</w:t>
      </w:r>
      <w:r>
        <w:rPr>
          <w:color w:val="231F20"/>
          <w:spacing w:val="-10"/>
        </w:rPr>
        <w:t xml:space="preserve"> </w:t>
      </w:r>
      <w:r>
        <w:rPr>
          <w:color w:val="231F20"/>
        </w:rPr>
        <w:t>not</w:t>
      </w:r>
      <w:r>
        <w:rPr>
          <w:color w:val="231F20"/>
          <w:spacing w:val="-10"/>
        </w:rPr>
        <w:t xml:space="preserve"> </w:t>
      </w:r>
      <w:r>
        <w:rPr>
          <w:color w:val="231F20"/>
        </w:rPr>
        <w:t>pass</w:t>
      </w:r>
      <w:r>
        <w:rPr>
          <w:color w:val="231F20"/>
          <w:spacing w:val="-10"/>
        </w:rPr>
        <w:t xml:space="preserve"> </w:t>
      </w:r>
      <w:r>
        <w:rPr>
          <w:color w:val="231F20"/>
        </w:rPr>
        <w:t>a</w:t>
      </w:r>
      <w:r>
        <w:rPr>
          <w:color w:val="231F20"/>
          <w:spacing w:val="-10"/>
        </w:rPr>
        <w:t xml:space="preserve"> </w:t>
      </w:r>
      <w:r>
        <w:rPr>
          <w:color w:val="231F20"/>
        </w:rPr>
        <w:t>single</w:t>
      </w:r>
      <w:r>
        <w:rPr>
          <w:color w:val="231F20"/>
          <w:spacing w:val="-10"/>
        </w:rPr>
        <w:t xml:space="preserve"> </w:t>
      </w:r>
      <w:r>
        <w:rPr>
          <w:color w:val="231F20"/>
        </w:rPr>
        <w:t>course</w:t>
      </w:r>
      <w:r>
        <w:rPr>
          <w:color w:val="231F20"/>
          <w:spacing w:val="-10"/>
        </w:rPr>
        <w:t xml:space="preserve"> </w:t>
      </w:r>
      <w:r>
        <w:rPr>
          <w:color w:val="231F20"/>
        </w:rPr>
        <w:t>(excluding</w:t>
      </w:r>
      <w:r>
        <w:rPr>
          <w:color w:val="231F20"/>
          <w:spacing w:val="-10"/>
        </w:rPr>
        <w:t xml:space="preserve"> </w:t>
      </w:r>
      <w:r>
        <w:rPr>
          <w:color w:val="231F20"/>
        </w:rPr>
        <w:t>externship)</w:t>
      </w:r>
      <w:r>
        <w:rPr>
          <w:color w:val="231F20"/>
          <w:spacing w:val="-10"/>
        </w:rPr>
        <w:t xml:space="preserve"> </w:t>
      </w:r>
      <w:r>
        <w:rPr>
          <w:color w:val="231F20"/>
        </w:rPr>
        <w:t>after</w:t>
      </w:r>
      <w:r>
        <w:rPr>
          <w:color w:val="231F20"/>
          <w:spacing w:val="-11"/>
        </w:rPr>
        <w:t xml:space="preserve"> </w:t>
      </w:r>
      <w:r>
        <w:rPr>
          <w:color w:val="231F20"/>
        </w:rPr>
        <w:t>three</w:t>
      </w:r>
      <w:r>
        <w:rPr>
          <w:color w:val="231F20"/>
          <w:spacing w:val="-11"/>
        </w:rPr>
        <w:t xml:space="preserve"> </w:t>
      </w:r>
      <w:r>
        <w:rPr>
          <w:color w:val="231F20"/>
        </w:rPr>
        <w:t>(3)</w:t>
      </w:r>
      <w:r>
        <w:rPr>
          <w:color w:val="231F20"/>
          <w:spacing w:val="-10"/>
        </w:rPr>
        <w:t xml:space="preserve"> </w:t>
      </w:r>
      <w:r>
        <w:rPr>
          <w:color w:val="231F20"/>
        </w:rPr>
        <w:t>attempts,</w:t>
      </w:r>
      <w:r>
        <w:rPr>
          <w:color w:val="231F20"/>
          <w:spacing w:val="-11"/>
        </w:rPr>
        <w:t xml:space="preserve"> </w:t>
      </w:r>
      <w:r>
        <w:rPr>
          <w:color w:val="231F20"/>
        </w:rPr>
        <w:t>the</w:t>
      </w:r>
      <w:r>
        <w:rPr>
          <w:color w:val="231F20"/>
          <w:spacing w:val="-10"/>
        </w:rPr>
        <w:t xml:space="preserve"> </w:t>
      </w:r>
      <w:r>
        <w:rPr>
          <w:color w:val="231F20"/>
        </w:rPr>
        <w:t>student</w:t>
      </w:r>
      <w:r>
        <w:rPr>
          <w:color w:val="231F20"/>
          <w:spacing w:val="-10"/>
        </w:rPr>
        <w:t xml:space="preserve"> </w:t>
      </w:r>
      <w:r>
        <w:rPr>
          <w:color w:val="231F20"/>
        </w:rPr>
        <w:t>will be dismissed from the program of study and will not be allowed to apply for</w:t>
      </w:r>
      <w:r>
        <w:rPr>
          <w:color w:val="231F20"/>
          <w:spacing w:val="-24"/>
        </w:rPr>
        <w:t xml:space="preserve"> </w:t>
      </w:r>
      <w:r>
        <w:rPr>
          <w:color w:val="231F20"/>
          <w:spacing w:val="-3"/>
        </w:rPr>
        <w:t>re-entry.</w:t>
      </w:r>
    </w:p>
    <w:p w14:paraId="73FFCA3C" w14:textId="77777777" w:rsidR="00B369BC" w:rsidRDefault="00B369BC">
      <w:pPr>
        <w:pStyle w:val="BodyText"/>
        <w:spacing w:before="3"/>
        <w:rPr>
          <w:sz w:val="28"/>
        </w:rPr>
      </w:pPr>
    </w:p>
    <w:p w14:paraId="36FE4B52" w14:textId="54518972" w:rsidR="00B369BC" w:rsidRDefault="008E281B">
      <w:pPr>
        <w:pStyle w:val="Heading1"/>
        <w:spacing w:before="1" w:line="334" w:lineRule="exact"/>
      </w:pPr>
      <w:r>
        <w:rPr>
          <w:color w:val="3052A4"/>
        </w:rPr>
        <w:t>Externship Repeat Policy (MA):</w:t>
      </w:r>
    </w:p>
    <w:p w14:paraId="549C5571" w14:textId="77777777" w:rsidR="00B369BC" w:rsidRDefault="008E281B">
      <w:pPr>
        <w:pStyle w:val="BodyText"/>
        <w:spacing w:line="235" w:lineRule="auto"/>
        <w:ind w:left="108" w:right="770"/>
        <w:jc w:val="both"/>
      </w:pPr>
      <w:r>
        <w:rPr>
          <w:color w:val="231F20"/>
        </w:rPr>
        <w:t>A student may only have two (2) attempts at successfully completing the externship course. If the student</w:t>
      </w:r>
      <w:r>
        <w:rPr>
          <w:color w:val="231F20"/>
          <w:spacing w:val="-3"/>
        </w:rPr>
        <w:t xml:space="preserve"> </w:t>
      </w:r>
      <w:r>
        <w:rPr>
          <w:color w:val="231F20"/>
        </w:rPr>
        <w:t>is</w:t>
      </w:r>
      <w:r>
        <w:rPr>
          <w:color w:val="231F20"/>
          <w:spacing w:val="-3"/>
        </w:rPr>
        <w:t xml:space="preserve"> </w:t>
      </w:r>
      <w:r>
        <w:rPr>
          <w:color w:val="231F20"/>
        </w:rPr>
        <w:t>not</w:t>
      </w:r>
      <w:r>
        <w:rPr>
          <w:color w:val="231F20"/>
          <w:spacing w:val="-3"/>
        </w:rPr>
        <w:t xml:space="preserve"> </w:t>
      </w:r>
      <w:r>
        <w:rPr>
          <w:color w:val="231F20"/>
        </w:rPr>
        <w:t>successful</w:t>
      </w:r>
      <w:r>
        <w:rPr>
          <w:color w:val="231F20"/>
          <w:spacing w:val="-3"/>
        </w:rPr>
        <w:t xml:space="preserve"> </w:t>
      </w:r>
      <w:r>
        <w:rPr>
          <w:color w:val="231F20"/>
        </w:rPr>
        <w:t>(meeting</w:t>
      </w:r>
      <w:r>
        <w:rPr>
          <w:color w:val="231F20"/>
          <w:spacing w:val="-3"/>
        </w:rPr>
        <w:t xml:space="preserve"> </w:t>
      </w:r>
      <w:r>
        <w:rPr>
          <w:color w:val="231F20"/>
        </w:rPr>
        <w:t>the</w:t>
      </w:r>
      <w:r>
        <w:rPr>
          <w:color w:val="231F20"/>
          <w:spacing w:val="-3"/>
        </w:rPr>
        <w:t xml:space="preserve"> </w:t>
      </w:r>
      <w:r>
        <w:rPr>
          <w:color w:val="231F20"/>
        </w:rPr>
        <w:t>required</w:t>
      </w:r>
      <w:r>
        <w:rPr>
          <w:color w:val="231F20"/>
          <w:spacing w:val="-3"/>
        </w:rPr>
        <w:t xml:space="preserve"> </w:t>
      </w:r>
      <w:r>
        <w:rPr>
          <w:color w:val="231F20"/>
        </w:rPr>
        <w:t>externship</w:t>
      </w:r>
      <w:r>
        <w:rPr>
          <w:color w:val="231F20"/>
          <w:spacing w:val="-3"/>
        </w:rPr>
        <w:t xml:space="preserve"> </w:t>
      </w:r>
      <w:r>
        <w:rPr>
          <w:color w:val="231F20"/>
        </w:rPr>
        <w:t>hours</w:t>
      </w:r>
      <w:r>
        <w:rPr>
          <w:color w:val="231F20"/>
          <w:spacing w:val="-3"/>
        </w:rPr>
        <w:t xml:space="preserve"> </w:t>
      </w:r>
      <w:r>
        <w:rPr>
          <w:color w:val="231F20"/>
        </w:rPr>
        <w:t>and</w:t>
      </w:r>
      <w:r>
        <w:rPr>
          <w:color w:val="231F20"/>
          <w:spacing w:val="-3"/>
        </w:rPr>
        <w:t xml:space="preserve"> </w:t>
      </w:r>
      <w:r>
        <w:rPr>
          <w:color w:val="231F20"/>
        </w:rPr>
        <w:t>a</w:t>
      </w:r>
      <w:r>
        <w:rPr>
          <w:color w:val="231F20"/>
          <w:spacing w:val="-3"/>
        </w:rPr>
        <w:t xml:space="preserve"> </w:t>
      </w:r>
      <w:r>
        <w:rPr>
          <w:color w:val="231F20"/>
        </w:rPr>
        <w:t>grade</w:t>
      </w:r>
      <w:r>
        <w:rPr>
          <w:color w:val="231F20"/>
          <w:spacing w:val="-3"/>
        </w:rPr>
        <w:t xml:space="preserve"> </w:t>
      </w:r>
      <w:r>
        <w:rPr>
          <w:color w:val="231F20"/>
        </w:rPr>
        <w:t>of</w:t>
      </w:r>
      <w:r>
        <w:rPr>
          <w:color w:val="231F20"/>
          <w:spacing w:val="-3"/>
        </w:rPr>
        <w:t xml:space="preserve"> </w:t>
      </w:r>
      <w:r>
        <w:rPr>
          <w:color w:val="231F20"/>
        </w:rPr>
        <w:t>75%</w:t>
      </w:r>
      <w:r>
        <w:rPr>
          <w:color w:val="231F20"/>
          <w:spacing w:val="-3"/>
        </w:rPr>
        <w:t xml:space="preserve"> </w:t>
      </w:r>
      <w:r>
        <w:rPr>
          <w:color w:val="231F20"/>
        </w:rPr>
        <w:t>or</w:t>
      </w:r>
      <w:r>
        <w:rPr>
          <w:color w:val="231F20"/>
          <w:spacing w:val="-3"/>
        </w:rPr>
        <w:t xml:space="preserve"> </w:t>
      </w:r>
      <w:r>
        <w:rPr>
          <w:color w:val="231F20"/>
        </w:rPr>
        <w:t>higher)</w:t>
      </w:r>
      <w:r>
        <w:rPr>
          <w:color w:val="231F20"/>
          <w:spacing w:val="-3"/>
        </w:rPr>
        <w:t xml:space="preserve"> </w:t>
      </w:r>
      <w:r>
        <w:rPr>
          <w:color w:val="231F20"/>
        </w:rPr>
        <w:t xml:space="preserve">after two </w:t>
      </w:r>
      <w:proofErr w:type="gramStart"/>
      <w:r>
        <w:rPr>
          <w:color w:val="231F20"/>
        </w:rPr>
        <w:t>attempts;</w:t>
      </w:r>
      <w:proofErr w:type="gramEnd"/>
      <w:r>
        <w:rPr>
          <w:color w:val="231F20"/>
        </w:rPr>
        <w:t xml:space="preserve"> the student will be dismissed from the program of </w:t>
      </w:r>
      <w:r>
        <w:rPr>
          <w:color w:val="231F20"/>
          <w:spacing w:val="-4"/>
        </w:rPr>
        <w:t xml:space="preserve">study. </w:t>
      </w:r>
      <w:r>
        <w:rPr>
          <w:color w:val="231F20"/>
        </w:rPr>
        <w:t>The student may not be allowed to apply for</w:t>
      </w:r>
      <w:r>
        <w:rPr>
          <w:color w:val="231F20"/>
          <w:spacing w:val="-8"/>
        </w:rPr>
        <w:t xml:space="preserve"> </w:t>
      </w:r>
      <w:r>
        <w:rPr>
          <w:color w:val="231F20"/>
          <w:spacing w:val="-3"/>
        </w:rPr>
        <w:t>re-entry.</w:t>
      </w:r>
    </w:p>
    <w:p w14:paraId="0C86A2ED" w14:textId="77777777" w:rsidR="00B369BC" w:rsidRDefault="008E281B">
      <w:pPr>
        <w:pStyle w:val="Heading1"/>
        <w:spacing w:line="334" w:lineRule="exact"/>
        <w:rPr>
          <w:color w:val="3052A4"/>
        </w:rPr>
      </w:pPr>
      <w:r>
        <w:rPr>
          <w:color w:val="3052A4"/>
        </w:rPr>
        <w:t>Repeat Fees:</w:t>
      </w:r>
    </w:p>
    <w:p w14:paraId="24250D87" w14:textId="77777777" w:rsidR="00B72E0C" w:rsidRDefault="00B72E0C">
      <w:pPr>
        <w:pStyle w:val="Heading1"/>
        <w:spacing w:line="334" w:lineRule="exact"/>
      </w:pPr>
    </w:p>
    <w:p w14:paraId="3C84CD0F" w14:textId="77777777" w:rsidR="00DE51C9" w:rsidRDefault="00B72E0C">
      <w:pPr>
        <w:pStyle w:val="BodyText"/>
        <w:spacing w:line="285" w:lineRule="exact"/>
        <w:ind w:left="108"/>
        <w:jc w:val="both"/>
      </w:pPr>
      <w:r>
        <w:rPr>
          <w:noProof/>
          <w:color w:val="FFFFFF"/>
          <w:spacing w:val="-1"/>
        </w:rPr>
        <w:drawing>
          <wp:anchor distT="0" distB="0" distL="114300" distR="114300" simplePos="0" relativeHeight="251686912" behindDoc="0" locked="0" layoutInCell="1" allowOverlap="1" wp14:anchorId="3606D835" wp14:editId="09C81D72">
            <wp:simplePos x="0" y="0"/>
            <wp:positionH relativeFrom="margin">
              <wp:posOffset>269875</wp:posOffset>
            </wp:positionH>
            <wp:positionV relativeFrom="paragraph">
              <wp:posOffset>179070</wp:posOffset>
            </wp:positionV>
            <wp:extent cx="6465570" cy="2905125"/>
            <wp:effectExtent l="0" t="0" r="0" b="9525"/>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a:extLst>
                        <a:ext uri="{28A0092B-C50C-407E-A947-70E740481C1C}">
                          <a14:useLocalDpi xmlns:a14="http://schemas.microsoft.com/office/drawing/2010/main" val="0"/>
                        </a:ext>
                      </a:extLst>
                    </a:blip>
                    <a:srcRect l="2162" b="13352"/>
                    <a:stretch/>
                  </pic:blipFill>
                  <pic:spPr bwMode="auto">
                    <a:xfrm>
                      <a:off x="0" y="0"/>
                      <a:ext cx="6466029" cy="29053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281B">
        <w:rPr>
          <w:color w:val="231F20"/>
        </w:rPr>
        <w:t>The repeat fees for all programs are as followed:</w:t>
      </w:r>
    </w:p>
    <w:p w14:paraId="4DBB8A32" w14:textId="77777777" w:rsidR="00DE51C9" w:rsidRDefault="00DE51C9">
      <w:pPr>
        <w:pStyle w:val="BodyText"/>
        <w:spacing w:line="285" w:lineRule="exact"/>
        <w:ind w:left="108"/>
        <w:jc w:val="both"/>
      </w:pPr>
    </w:p>
    <w:p w14:paraId="2EB18086" w14:textId="77777777" w:rsidR="00DE51C9" w:rsidRDefault="00DE51C9">
      <w:pPr>
        <w:pStyle w:val="BodyText"/>
        <w:spacing w:line="285" w:lineRule="exact"/>
        <w:ind w:left="108"/>
        <w:jc w:val="both"/>
      </w:pPr>
    </w:p>
    <w:p w14:paraId="6A9C5EC8" w14:textId="77777777" w:rsidR="00DE51C9" w:rsidRDefault="00DE51C9">
      <w:pPr>
        <w:pStyle w:val="BodyText"/>
        <w:spacing w:line="285" w:lineRule="exact"/>
        <w:ind w:left="108"/>
        <w:jc w:val="both"/>
      </w:pPr>
    </w:p>
    <w:p w14:paraId="0BED1126" w14:textId="77777777" w:rsidR="00B369BC" w:rsidRDefault="00B369BC">
      <w:pPr>
        <w:pStyle w:val="BodyText"/>
        <w:spacing w:before="2"/>
        <w:rPr>
          <w:sz w:val="17"/>
        </w:rPr>
      </w:pPr>
    </w:p>
    <w:p w14:paraId="20B7A743" w14:textId="77777777" w:rsidR="00B369BC" w:rsidRDefault="00B369BC">
      <w:pPr>
        <w:rPr>
          <w:sz w:val="17"/>
        </w:rPr>
        <w:sectPr w:rsidR="00B369BC">
          <w:pgSz w:w="11910" w:h="16840"/>
          <w:pgMar w:top="560" w:right="420" w:bottom="0" w:left="880" w:header="720" w:footer="720" w:gutter="0"/>
          <w:cols w:space="720"/>
        </w:sectPr>
      </w:pPr>
    </w:p>
    <w:p w14:paraId="4098819E" w14:textId="77777777" w:rsidR="00B369BC" w:rsidRDefault="008E281B">
      <w:pPr>
        <w:pStyle w:val="BodyText"/>
        <w:spacing w:before="67"/>
        <w:ind w:left="1501"/>
      </w:pPr>
      <w:proofErr w:type="spellStart"/>
      <w:r>
        <w:rPr>
          <w:color w:val="FFFFFF"/>
          <w:spacing w:val="-1"/>
        </w:rPr>
        <w:t>ourses</w:t>
      </w:r>
      <w:proofErr w:type="spellEnd"/>
    </w:p>
    <w:p w14:paraId="35B160CB" w14:textId="77777777" w:rsidR="00B369BC" w:rsidRDefault="008E281B" w:rsidP="00823387">
      <w:pPr>
        <w:pStyle w:val="BodyText"/>
        <w:spacing w:line="290" w:lineRule="exact"/>
        <w:ind w:left="680"/>
        <w:jc w:val="center"/>
        <w:rPr>
          <w:color w:val="FFFFFF"/>
        </w:rPr>
      </w:pPr>
      <w:r>
        <w:rPr>
          <w:color w:val="FFFFFF"/>
        </w:rPr>
        <w:t xml:space="preserve">) </w:t>
      </w:r>
      <w:r w:rsidR="00823387">
        <w:rPr>
          <w:color w:val="FFFFFF"/>
        </w:rPr>
        <w:t>–</w:t>
      </w:r>
    </w:p>
    <w:p w14:paraId="70DB0FC7" w14:textId="77777777" w:rsidR="00823387" w:rsidRDefault="00823387" w:rsidP="00823387">
      <w:pPr>
        <w:pStyle w:val="BodyText"/>
        <w:spacing w:line="290" w:lineRule="exact"/>
        <w:ind w:left="680"/>
        <w:jc w:val="center"/>
      </w:pPr>
    </w:p>
    <w:p w14:paraId="1EF942CD" w14:textId="77777777" w:rsidR="00823387" w:rsidRDefault="00823387" w:rsidP="00823387">
      <w:pPr>
        <w:pStyle w:val="BodyText"/>
        <w:spacing w:line="290" w:lineRule="exact"/>
        <w:ind w:left="680"/>
        <w:jc w:val="center"/>
      </w:pPr>
    </w:p>
    <w:p w14:paraId="5B846F8A" w14:textId="77777777" w:rsidR="00823387" w:rsidRDefault="00823387" w:rsidP="00823387">
      <w:pPr>
        <w:pStyle w:val="BodyText"/>
        <w:spacing w:line="290" w:lineRule="exact"/>
        <w:ind w:left="680"/>
        <w:jc w:val="center"/>
      </w:pPr>
    </w:p>
    <w:p w14:paraId="02B7DC66" w14:textId="77777777" w:rsidR="00823387" w:rsidRDefault="00823387" w:rsidP="00823387">
      <w:pPr>
        <w:pStyle w:val="BodyText"/>
        <w:spacing w:line="290" w:lineRule="exact"/>
        <w:ind w:left="680"/>
        <w:jc w:val="center"/>
      </w:pPr>
    </w:p>
    <w:p w14:paraId="628EF1AB" w14:textId="77777777" w:rsidR="00823387" w:rsidRDefault="00823387" w:rsidP="00823387">
      <w:pPr>
        <w:pStyle w:val="BodyText"/>
        <w:spacing w:line="290" w:lineRule="exact"/>
        <w:ind w:left="680"/>
        <w:jc w:val="center"/>
      </w:pPr>
    </w:p>
    <w:p w14:paraId="20DA2B4E" w14:textId="77777777" w:rsidR="00823387" w:rsidRDefault="00823387" w:rsidP="00823387">
      <w:pPr>
        <w:pStyle w:val="BodyText"/>
        <w:spacing w:line="290" w:lineRule="exact"/>
        <w:ind w:left="680"/>
        <w:jc w:val="center"/>
      </w:pPr>
    </w:p>
    <w:p w14:paraId="6CBC1551" w14:textId="77777777" w:rsidR="00823387" w:rsidRDefault="00823387" w:rsidP="00823387">
      <w:pPr>
        <w:pStyle w:val="BodyText"/>
        <w:spacing w:line="290" w:lineRule="exact"/>
        <w:ind w:left="680"/>
        <w:jc w:val="center"/>
      </w:pPr>
    </w:p>
    <w:p w14:paraId="068AB74B" w14:textId="77777777" w:rsidR="00823387" w:rsidRDefault="00823387" w:rsidP="00823387">
      <w:pPr>
        <w:pStyle w:val="BodyText"/>
        <w:spacing w:line="290" w:lineRule="exact"/>
        <w:ind w:left="680"/>
        <w:jc w:val="center"/>
      </w:pPr>
    </w:p>
    <w:p w14:paraId="12A67D42" w14:textId="77777777" w:rsidR="00B369BC" w:rsidRDefault="00B369BC">
      <w:pPr>
        <w:sectPr w:rsidR="00B369BC">
          <w:type w:val="continuous"/>
          <w:pgSz w:w="11910" w:h="16840"/>
          <w:pgMar w:top="1580" w:right="420" w:bottom="280" w:left="880" w:header="720" w:footer="720" w:gutter="0"/>
          <w:cols w:num="3" w:space="720" w:equalWidth="0">
            <w:col w:w="3067" w:space="521"/>
            <w:col w:w="2491" w:space="1169"/>
            <w:col w:w="3362"/>
          </w:cols>
        </w:sectPr>
      </w:pPr>
    </w:p>
    <w:p w14:paraId="18200B9F" w14:textId="77777777" w:rsidR="00DE51C9" w:rsidRDefault="00DE51C9">
      <w:pPr>
        <w:pStyle w:val="Heading1"/>
        <w:spacing w:before="217" w:line="334" w:lineRule="exact"/>
        <w:rPr>
          <w:color w:val="3052A4"/>
        </w:rPr>
      </w:pPr>
    </w:p>
    <w:p w14:paraId="206A808C" w14:textId="77777777" w:rsidR="00DE51C9" w:rsidRDefault="00DE51C9">
      <w:pPr>
        <w:pStyle w:val="Heading1"/>
        <w:spacing w:before="217" w:line="334" w:lineRule="exact"/>
        <w:rPr>
          <w:color w:val="3052A4"/>
        </w:rPr>
      </w:pPr>
    </w:p>
    <w:p w14:paraId="30D22DA9" w14:textId="77777777" w:rsidR="00DE51C9" w:rsidRDefault="00DE51C9">
      <w:pPr>
        <w:pStyle w:val="Heading1"/>
        <w:spacing w:before="217" w:line="334" w:lineRule="exact"/>
        <w:rPr>
          <w:color w:val="3052A4"/>
        </w:rPr>
      </w:pPr>
    </w:p>
    <w:p w14:paraId="0A2E8C15" w14:textId="77777777" w:rsidR="00DE51C9" w:rsidRDefault="00DE51C9">
      <w:pPr>
        <w:pStyle w:val="Heading1"/>
        <w:spacing w:before="217" w:line="334" w:lineRule="exact"/>
        <w:rPr>
          <w:color w:val="3052A4"/>
        </w:rPr>
      </w:pPr>
    </w:p>
    <w:p w14:paraId="36C0B362" w14:textId="77777777" w:rsidR="00DE51C9" w:rsidRDefault="00DE51C9">
      <w:pPr>
        <w:pStyle w:val="Heading1"/>
        <w:spacing w:before="217" w:line="334" w:lineRule="exact"/>
        <w:rPr>
          <w:color w:val="3052A4"/>
        </w:rPr>
      </w:pPr>
    </w:p>
    <w:p w14:paraId="19AE8175" w14:textId="77777777" w:rsidR="00B369BC" w:rsidRDefault="008E281B">
      <w:pPr>
        <w:pStyle w:val="Heading1"/>
        <w:spacing w:before="217" w:line="334" w:lineRule="exact"/>
      </w:pPr>
      <w:r>
        <w:rPr>
          <w:color w:val="3052A4"/>
        </w:rPr>
        <w:t>Transfer of Credits:</w:t>
      </w:r>
    </w:p>
    <w:p w14:paraId="56A92A96" w14:textId="2FA10AB9" w:rsidR="00B369BC" w:rsidRDefault="008E281B">
      <w:pPr>
        <w:pStyle w:val="BodyText"/>
        <w:spacing w:line="235" w:lineRule="auto"/>
        <w:ind w:left="108" w:right="769"/>
        <w:jc w:val="both"/>
        <w:rPr>
          <w:color w:val="231F20"/>
        </w:rPr>
      </w:pPr>
      <w:r>
        <w:rPr>
          <w:color w:val="231F20"/>
        </w:rPr>
        <w:t xml:space="preserve">EduMed </w:t>
      </w:r>
      <w:proofErr w:type="gramStart"/>
      <w:r>
        <w:rPr>
          <w:color w:val="231F20"/>
        </w:rPr>
        <w:t>Partners,</w:t>
      </w:r>
      <w:proofErr w:type="gramEnd"/>
      <w:r>
        <w:rPr>
          <w:color w:val="231F20"/>
        </w:rPr>
        <w:t xml:space="preserve"> LLC is a </w:t>
      </w:r>
      <w:r w:rsidR="00E9611E">
        <w:rPr>
          <w:color w:val="231F20"/>
        </w:rPr>
        <w:t>special-purpose</w:t>
      </w:r>
      <w:r>
        <w:rPr>
          <w:color w:val="231F20"/>
        </w:rPr>
        <w:t xml:space="preserve"> institution. That purpose is to provide highly skilled </w:t>
      </w:r>
      <w:r w:rsidR="00E9611E">
        <w:rPr>
          <w:color w:val="231F20"/>
        </w:rPr>
        <w:t>entry-level</w:t>
      </w:r>
      <w:r>
        <w:rPr>
          <w:color w:val="231F20"/>
          <w:spacing w:val="-5"/>
        </w:rPr>
        <w:t xml:space="preserve"> </w:t>
      </w:r>
      <w:r>
        <w:rPr>
          <w:color w:val="231F20"/>
        </w:rPr>
        <w:t>employees</w:t>
      </w:r>
      <w:r>
        <w:rPr>
          <w:color w:val="231F20"/>
          <w:spacing w:val="-5"/>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mar</w:t>
      </w:r>
      <w:r w:rsidR="009678E8">
        <w:rPr>
          <w:color w:val="231F20"/>
        </w:rPr>
        <w:t>kets</w:t>
      </w:r>
      <w:r>
        <w:rPr>
          <w:color w:val="231F20"/>
          <w:spacing w:val="-5"/>
        </w:rPr>
        <w:t xml:space="preserve"> </w:t>
      </w:r>
      <w:r>
        <w:rPr>
          <w:color w:val="231F20"/>
        </w:rPr>
        <w:t>we</w:t>
      </w:r>
      <w:r>
        <w:rPr>
          <w:color w:val="231F20"/>
          <w:spacing w:val="-5"/>
        </w:rPr>
        <w:t xml:space="preserve"> </w:t>
      </w:r>
      <w:r>
        <w:rPr>
          <w:color w:val="231F20"/>
        </w:rPr>
        <w:t>serve.</w:t>
      </w:r>
      <w:r>
        <w:rPr>
          <w:color w:val="231F20"/>
          <w:spacing w:val="-5"/>
        </w:rPr>
        <w:t xml:space="preserve"> </w:t>
      </w:r>
      <w:r>
        <w:rPr>
          <w:color w:val="231F20"/>
        </w:rPr>
        <w:t>This</w:t>
      </w:r>
      <w:r>
        <w:rPr>
          <w:color w:val="231F20"/>
          <w:spacing w:val="-5"/>
        </w:rPr>
        <w:t xml:space="preserve"> </w:t>
      </w:r>
      <w:r>
        <w:rPr>
          <w:color w:val="231F20"/>
        </w:rPr>
        <w:t>purpose</w:t>
      </w:r>
      <w:r>
        <w:rPr>
          <w:color w:val="231F20"/>
          <w:spacing w:val="-5"/>
        </w:rPr>
        <w:t xml:space="preserve"> </w:t>
      </w:r>
      <w:r>
        <w:rPr>
          <w:color w:val="231F20"/>
        </w:rPr>
        <w:t>does</w:t>
      </w:r>
      <w:r>
        <w:rPr>
          <w:color w:val="231F20"/>
          <w:spacing w:val="-5"/>
        </w:rPr>
        <w:t xml:space="preserve"> </w:t>
      </w:r>
      <w:r>
        <w:rPr>
          <w:color w:val="231F20"/>
        </w:rPr>
        <w:t>not</w:t>
      </w:r>
      <w:r>
        <w:rPr>
          <w:color w:val="231F20"/>
          <w:spacing w:val="-5"/>
        </w:rPr>
        <w:t xml:space="preserve"> </w:t>
      </w:r>
      <w:r>
        <w:rPr>
          <w:color w:val="231F20"/>
        </w:rPr>
        <w:t>include</w:t>
      </w:r>
      <w:r>
        <w:rPr>
          <w:color w:val="231F20"/>
          <w:spacing w:val="-5"/>
        </w:rPr>
        <w:t xml:space="preserve"> </w:t>
      </w:r>
      <w:r>
        <w:rPr>
          <w:color w:val="231F20"/>
        </w:rPr>
        <w:t>preparing</w:t>
      </w:r>
      <w:r>
        <w:rPr>
          <w:color w:val="231F20"/>
          <w:spacing w:val="-5"/>
        </w:rPr>
        <w:t xml:space="preserve"> </w:t>
      </w:r>
      <w:r>
        <w:rPr>
          <w:color w:val="231F20"/>
        </w:rPr>
        <w:t>students</w:t>
      </w:r>
      <w:r>
        <w:rPr>
          <w:color w:val="231F20"/>
          <w:spacing w:val="-5"/>
        </w:rPr>
        <w:t xml:space="preserve"> </w:t>
      </w:r>
      <w:r>
        <w:rPr>
          <w:color w:val="231F20"/>
        </w:rPr>
        <w:t>for</w:t>
      </w:r>
      <w:r>
        <w:rPr>
          <w:color w:val="231F20"/>
          <w:spacing w:val="-5"/>
        </w:rPr>
        <w:t xml:space="preserve"> </w:t>
      </w:r>
      <w:r>
        <w:rPr>
          <w:color w:val="231F20"/>
        </w:rPr>
        <w:t>further college</w:t>
      </w:r>
      <w:r>
        <w:rPr>
          <w:color w:val="231F20"/>
          <w:spacing w:val="-16"/>
        </w:rPr>
        <w:t xml:space="preserve"> </w:t>
      </w:r>
      <w:r>
        <w:rPr>
          <w:color w:val="231F20"/>
          <w:spacing w:val="-4"/>
        </w:rPr>
        <w:t>study.</w:t>
      </w:r>
      <w:r>
        <w:rPr>
          <w:color w:val="231F20"/>
          <w:spacing w:val="-16"/>
        </w:rPr>
        <w:t xml:space="preserve"> </w:t>
      </w:r>
      <w:r>
        <w:rPr>
          <w:color w:val="231F20"/>
        </w:rPr>
        <w:t>Students</w:t>
      </w:r>
      <w:r>
        <w:rPr>
          <w:color w:val="231F20"/>
          <w:spacing w:val="-16"/>
        </w:rPr>
        <w:t xml:space="preserve"> </w:t>
      </w:r>
      <w:r>
        <w:rPr>
          <w:color w:val="231F20"/>
        </w:rPr>
        <w:t>should</w:t>
      </w:r>
      <w:r>
        <w:rPr>
          <w:color w:val="231F20"/>
          <w:spacing w:val="-15"/>
        </w:rPr>
        <w:t xml:space="preserve"> </w:t>
      </w:r>
      <w:r>
        <w:rPr>
          <w:color w:val="231F20"/>
        </w:rPr>
        <w:t>be</w:t>
      </w:r>
      <w:r>
        <w:rPr>
          <w:color w:val="231F20"/>
          <w:spacing w:val="-16"/>
        </w:rPr>
        <w:t xml:space="preserve"> </w:t>
      </w:r>
      <w:r>
        <w:rPr>
          <w:color w:val="231F20"/>
        </w:rPr>
        <w:t>aware</w:t>
      </w:r>
      <w:r>
        <w:rPr>
          <w:color w:val="231F20"/>
          <w:spacing w:val="-16"/>
        </w:rPr>
        <w:t xml:space="preserve"> </w:t>
      </w:r>
      <w:r>
        <w:rPr>
          <w:color w:val="231F20"/>
        </w:rPr>
        <w:t>that</w:t>
      </w:r>
      <w:r>
        <w:rPr>
          <w:color w:val="231F20"/>
          <w:spacing w:val="-16"/>
        </w:rPr>
        <w:t xml:space="preserve"> </w:t>
      </w:r>
      <w:r w:rsidR="00E9611E">
        <w:rPr>
          <w:color w:val="231F20"/>
          <w:spacing w:val="-16"/>
        </w:rPr>
        <w:t xml:space="preserve">the </w:t>
      </w:r>
      <w:r>
        <w:rPr>
          <w:color w:val="231F20"/>
        </w:rPr>
        <w:t>transfer</w:t>
      </w:r>
      <w:r>
        <w:rPr>
          <w:color w:val="231F20"/>
          <w:spacing w:val="-16"/>
        </w:rPr>
        <w:t xml:space="preserve"> </w:t>
      </w:r>
      <w:r>
        <w:rPr>
          <w:color w:val="231F20"/>
        </w:rPr>
        <w:t>of</w:t>
      </w:r>
      <w:r>
        <w:rPr>
          <w:color w:val="231F20"/>
          <w:spacing w:val="-16"/>
        </w:rPr>
        <w:t xml:space="preserve"> </w:t>
      </w:r>
      <w:r>
        <w:rPr>
          <w:color w:val="231F20"/>
        </w:rPr>
        <w:t>credit/contact</w:t>
      </w:r>
      <w:r>
        <w:rPr>
          <w:color w:val="231F20"/>
          <w:spacing w:val="-16"/>
        </w:rPr>
        <w:t xml:space="preserve"> </w:t>
      </w:r>
      <w:r>
        <w:rPr>
          <w:color w:val="231F20"/>
        </w:rPr>
        <w:t>hours</w:t>
      </w:r>
      <w:r>
        <w:rPr>
          <w:color w:val="231F20"/>
          <w:spacing w:val="-16"/>
        </w:rPr>
        <w:t xml:space="preserve"> </w:t>
      </w:r>
      <w:r>
        <w:rPr>
          <w:color w:val="231F20"/>
        </w:rPr>
        <w:t>is</w:t>
      </w:r>
      <w:r>
        <w:rPr>
          <w:color w:val="231F20"/>
          <w:spacing w:val="-16"/>
        </w:rPr>
        <w:t xml:space="preserve"> </w:t>
      </w:r>
      <w:r>
        <w:rPr>
          <w:color w:val="231F20"/>
        </w:rPr>
        <w:t>always</w:t>
      </w:r>
      <w:r>
        <w:rPr>
          <w:color w:val="231F20"/>
          <w:spacing w:val="-16"/>
        </w:rPr>
        <w:t xml:space="preserve"> </w:t>
      </w:r>
      <w:r>
        <w:rPr>
          <w:color w:val="231F20"/>
        </w:rPr>
        <w:t>the</w:t>
      </w:r>
      <w:r>
        <w:rPr>
          <w:color w:val="231F20"/>
          <w:spacing w:val="-16"/>
        </w:rPr>
        <w:t xml:space="preserve"> </w:t>
      </w:r>
      <w:r w:rsidR="00E9611E">
        <w:rPr>
          <w:color w:val="231F20"/>
        </w:rPr>
        <w:t>responsibility</w:t>
      </w:r>
      <w:r>
        <w:rPr>
          <w:color w:val="231F20"/>
          <w:spacing w:val="-13"/>
        </w:rPr>
        <w:t xml:space="preserve"> </w:t>
      </w:r>
      <w:r>
        <w:rPr>
          <w:color w:val="231F20"/>
        </w:rPr>
        <w:t>of</w:t>
      </w:r>
      <w:r>
        <w:rPr>
          <w:color w:val="231F20"/>
          <w:spacing w:val="-14"/>
        </w:rPr>
        <w:t xml:space="preserve"> </w:t>
      </w:r>
      <w:r>
        <w:rPr>
          <w:color w:val="231F20"/>
        </w:rPr>
        <w:t>the</w:t>
      </w:r>
      <w:r>
        <w:rPr>
          <w:color w:val="231F20"/>
          <w:spacing w:val="-14"/>
        </w:rPr>
        <w:t xml:space="preserve"> </w:t>
      </w:r>
      <w:r>
        <w:rPr>
          <w:color w:val="231F20"/>
        </w:rPr>
        <w:t>receiving</w:t>
      </w:r>
      <w:r>
        <w:rPr>
          <w:color w:val="231F20"/>
          <w:spacing w:val="-14"/>
        </w:rPr>
        <w:t xml:space="preserve"> </w:t>
      </w:r>
      <w:r>
        <w:rPr>
          <w:color w:val="231F20"/>
        </w:rPr>
        <w:t>institution.</w:t>
      </w:r>
      <w:r>
        <w:rPr>
          <w:color w:val="231F20"/>
          <w:spacing w:val="-13"/>
        </w:rPr>
        <w:t xml:space="preserve"> </w:t>
      </w:r>
      <w:r>
        <w:rPr>
          <w:color w:val="231F20"/>
        </w:rPr>
        <w:t>Whether</w:t>
      </w:r>
      <w:r>
        <w:rPr>
          <w:color w:val="231F20"/>
          <w:spacing w:val="-14"/>
        </w:rPr>
        <w:t xml:space="preserve"> </w:t>
      </w:r>
      <w:r>
        <w:rPr>
          <w:color w:val="231F20"/>
        </w:rPr>
        <w:t>or</w:t>
      </w:r>
      <w:r>
        <w:rPr>
          <w:color w:val="231F20"/>
          <w:spacing w:val="-14"/>
        </w:rPr>
        <w:t xml:space="preserve"> </w:t>
      </w:r>
      <w:r>
        <w:rPr>
          <w:color w:val="231F20"/>
        </w:rPr>
        <w:t>not</w:t>
      </w:r>
      <w:r>
        <w:rPr>
          <w:color w:val="231F20"/>
          <w:spacing w:val="-13"/>
        </w:rPr>
        <w:t xml:space="preserve"> </w:t>
      </w:r>
      <w:r>
        <w:rPr>
          <w:color w:val="231F20"/>
        </w:rPr>
        <w:t>credits</w:t>
      </w:r>
      <w:r>
        <w:rPr>
          <w:color w:val="231F20"/>
          <w:spacing w:val="-14"/>
        </w:rPr>
        <w:t xml:space="preserve"> </w:t>
      </w:r>
      <w:r>
        <w:rPr>
          <w:color w:val="231F20"/>
        </w:rPr>
        <w:t>transfer</w:t>
      </w:r>
      <w:r>
        <w:rPr>
          <w:color w:val="231F20"/>
          <w:spacing w:val="-14"/>
        </w:rPr>
        <w:t xml:space="preserve"> </w:t>
      </w:r>
      <w:r>
        <w:rPr>
          <w:color w:val="231F20"/>
        </w:rPr>
        <w:t>is</w:t>
      </w:r>
      <w:r>
        <w:rPr>
          <w:color w:val="231F20"/>
          <w:spacing w:val="-13"/>
        </w:rPr>
        <w:t xml:space="preserve"> </w:t>
      </w:r>
      <w:r>
        <w:rPr>
          <w:color w:val="231F20"/>
        </w:rPr>
        <w:t>solely</w:t>
      </w:r>
      <w:r>
        <w:rPr>
          <w:color w:val="231F20"/>
          <w:spacing w:val="-13"/>
        </w:rPr>
        <w:t xml:space="preserve"> </w:t>
      </w:r>
      <w:r>
        <w:rPr>
          <w:color w:val="231F20"/>
        </w:rPr>
        <w:t>up</w:t>
      </w:r>
      <w:r>
        <w:rPr>
          <w:color w:val="231F20"/>
          <w:spacing w:val="-13"/>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receiving</w:t>
      </w:r>
      <w:r>
        <w:rPr>
          <w:color w:val="231F20"/>
          <w:spacing w:val="-14"/>
        </w:rPr>
        <w:t xml:space="preserve"> </w:t>
      </w:r>
      <w:r>
        <w:rPr>
          <w:color w:val="231F20"/>
        </w:rPr>
        <w:t>institution. Any</w:t>
      </w:r>
      <w:r>
        <w:rPr>
          <w:color w:val="231F20"/>
          <w:spacing w:val="-13"/>
        </w:rPr>
        <w:t xml:space="preserve"> </w:t>
      </w:r>
      <w:r>
        <w:rPr>
          <w:color w:val="231F20"/>
        </w:rPr>
        <w:t>student</w:t>
      </w:r>
      <w:r>
        <w:rPr>
          <w:color w:val="231F20"/>
          <w:spacing w:val="-13"/>
        </w:rPr>
        <w:t xml:space="preserve"> </w:t>
      </w:r>
      <w:r>
        <w:rPr>
          <w:color w:val="231F20"/>
        </w:rPr>
        <w:t>interested</w:t>
      </w:r>
      <w:r>
        <w:rPr>
          <w:color w:val="231F20"/>
          <w:spacing w:val="-13"/>
        </w:rPr>
        <w:t xml:space="preserve"> </w:t>
      </w:r>
      <w:r>
        <w:rPr>
          <w:color w:val="231F20"/>
        </w:rPr>
        <w:t>in</w:t>
      </w:r>
      <w:r>
        <w:rPr>
          <w:color w:val="231F20"/>
          <w:spacing w:val="-13"/>
        </w:rPr>
        <w:t xml:space="preserve"> </w:t>
      </w:r>
      <w:r>
        <w:rPr>
          <w:color w:val="231F20"/>
        </w:rPr>
        <w:t>transferring</w:t>
      </w:r>
      <w:r>
        <w:rPr>
          <w:color w:val="231F20"/>
          <w:spacing w:val="-13"/>
        </w:rPr>
        <w:t xml:space="preserve"> </w:t>
      </w:r>
      <w:r>
        <w:rPr>
          <w:color w:val="231F20"/>
        </w:rPr>
        <w:t>credit</w:t>
      </w:r>
      <w:r>
        <w:rPr>
          <w:color w:val="231F20"/>
          <w:spacing w:val="-13"/>
        </w:rPr>
        <w:t xml:space="preserve"> </w:t>
      </w:r>
      <w:r>
        <w:rPr>
          <w:color w:val="231F20"/>
        </w:rPr>
        <w:t>hours</w:t>
      </w:r>
      <w:r>
        <w:rPr>
          <w:color w:val="231F20"/>
          <w:spacing w:val="-13"/>
        </w:rPr>
        <w:t xml:space="preserve"> </w:t>
      </w:r>
      <w:r>
        <w:rPr>
          <w:color w:val="231F20"/>
        </w:rPr>
        <w:t>should</w:t>
      </w:r>
      <w:r>
        <w:rPr>
          <w:color w:val="231F20"/>
          <w:spacing w:val="-12"/>
        </w:rPr>
        <w:t xml:space="preserve"> </w:t>
      </w:r>
      <w:r>
        <w:rPr>
          <w:color w:val="231F20"/>
        </w:rPr>
        <w:t>check</w:t>
      </w:r>
      <w:r>
        <w:rPr>
          <w:color w:val="231F20"/>
          <w:spacing w:val="-13"/>
        </w:rPr>
        <w:t xml:space="preserve"> </w:t>
      </w:r>
      <w:r>
        <w:rPr>
          <w:color w:val="231F20"/>
        </w:rPr>
        <w:t>with</w:t>
      </w:r>
      <w:r>
        <w:rPr>
          <w:color w:val="231F20"/>
          <w:spacing w:val="-13"/>
        </w:rPr>
        <w:t xml:space="preserve"> </w:t>
      </w:r>
      <w:r>
        <w:rPr>
          <w:color w:val="231F20"/>
        </w:rPr>
        <w:t>the</w:t>
      </w:r>
      <w:r>
        <w:rPr>
          <w:color w:val="231F20"/>
          <w:spacing w:val="-13"/>
        </w:rPr>
        <w:t xml:space="preserve"> </w:t>
      </w:r>
      <w:r>
        <w:rPr>
          <w:color w:val="231F20"/>
        </w:rPr>
        <w:t>receiving</w:t>
      </w:r>
      <w:r>
        <w:rPr>
          <w:color w:val="231F20"/>
          <w:spacing w:val="-13"/>
        </w:rPr>
        <w:t xml:space="preserve"> </w:t>
      </w:r>
      <w:r>
        <w:rPr>
          <w:color w:val="231F20"/>
        </w:rPr>
        <w:t>institution</w:t>
      </w:r>
      <w:r>
        <w:rPr>
          <w:color w:val="231F20"/>
          <w:spacing w:val="-13"/>
        </w:rPr>
        <w:t xml:space="preserve"> </w:t>
      </w:r>
      <w:r>
        <w:rPr>
          <w:color w:val="231F20"/>
        </w:rPr>
        <w:t xml:space="preserve">directly </w:t>
      </w:r>
      <w:r w:rsidR="00491A43">
        <w:rPr>
          <w:color w:val="231F20"/>
        </w:rPr>
        <w:t>t</w:t>
      </w:r>
      <w:r>
        <w:rPr>
          <w:color w:val="231F20"/>
        </w:rPr>
        <w:t>o</w:t>
      </w:r>
      <w:r>
        <w:rPr>
          <w:color w:val="231F20"/>
          <w:spacing w:val="-6"/>
        </w:rPr>
        <w:t xml:space="preserve"> </w:t>
      </w:r>
      <w:r>
        <w:rPr>
          <w:color w:val="231F20"/>
        </w:rPr>
        <w:t>determine</w:t>
      </w:r>
      <w:r>
        <w:rPr>
          <w:color w:val="231F20"/>
          <w:spacing w:val="-6"/>
        </w:rPr>
        <w:t xml:space="preserve"> </w:t>
      </w:r>
      <w:r>
        <w:rPr>
          <w:color w:val="231F20"/>
        </w:rPr>
        <w:t>to</w:t>
      </w:r>
      <w:r>
        <w:rPr>
          <w:color w:val="231F20"/>
          <w:spacing w:val="-6"/>
        </w:rPr>
        <w:t xml:space="preserve"> </w:t>
      </w:r>
      <w:r>
        <w:rPr>
          <w:color w:val="231F20"/>
        </w:rPr>
        <w:t>what</w:t>
      </w:r>
      <w:r>
        <w:rPr>
          <w:color w:val="231F20"/>
          <w:spacing w:val="-6"/>
        </w:rPr>
        <w:t xml:space="preserve"> </w:t>
      </w:r>
      <w:r>
        <w:rPr>
          <w:color w:val="231F20"/>
        </w:rPr>
        <w:t>extent,</w:t>
      </w:r>
      <w:r>
        <w:rPr>
          <w:color w:val="231F20"/>
          <w:spacing w:val="-6"/>
        </w:rPr>
        <w:t xml:space="preserve"> </w:t>
      </w:r>
      <w:r>
        <w:rPr>
          <w:color w:val="231F20"/>
        </w:rPr>
        <w:t>if</w:t>
      </w:r>
      <w:r>
        <w:rPr>
          <w:color w:val="231F20"/>
          <w:spacing w:val="-6"/>
        </w:rPr>
        <w:t xml:space="preserve"> any, </w:t>
      </w:r>
      <w:r>
        <w:rPr>
          <w:color w:val="231F20"/>
        </w:rPr>
        <w:t>credit/contact</w:t>
      </w:r>
      <w:r>
        <w:rPr>
          <w:color w:val="231F20"/>
          <w:spacing w:val="-6"/>
        </w:rPr>
        <w:t xml:space="preserve"> </w:t>
      </w:r>
      <w:r>
        <w:rPr>
          <w:color w:val="231F20"/>
        </w:rPr>
        <w:t>hours</w:t>
      </w:r>
      <w:r>
        <w:rPr>
          <w:color w:val="231F20"/>
          <w:spacing w:val="-6"/>
        </w:rPr>
        <w:t xml:space="preserve"> </w:t>
      </w:r>
      <w:r>
        <w:rPr>
          <w:color w:val="231F20"/>
        </w:rPr>
        <w:t>can</w:t>
      </w:r>
      <w:r>
        <w:rPr>
          <w:color w:val="231F20"/>
          <w:spacing w:val="-6"/>
        </w:rPr>
        <w:t xml:space="preserve"> </w:t>
      </w:r>
      <w:r>
        <w:rPr>
          <w:color w:val="231F20"/>
        </w:rPr>
        <w:t>be</w:t>
      </w:r>
      <w:r>
        <w:rPr>
          <w:color w:val="231F20"/>
          <w:spacing w:val="-6"/>
        </w:rPr>
        <w:t xml:space="preserve"> </w:t>
      </w:r>
      <w:r>
        <w:rPr>
          <w:color w:val="231F20"/>
        </w:rPr>
        <w:t>transferred.</w:t>
      </w:r>
    </w:p>
    <w:p w14:paraId="32D3A877" w14:textId="77777777" w:rsidR="00DE51C9" w:rsidRDefault="00DE51C9">
      <w:pPr>
        <w:pStyle w:val="BodyText"/>
        <w:spacing w:line="235" w:lineRule="auto"/>
        <w:ind w:left="108" w:right="769"/>
        <w:jc w:val="both"/>
      </w:pPr>
    </w:p>
    <w:p w14:paraId="7CF2AD40" w14:textId="5D82EB28" w:rsidR="00DE51C9" w:rsidRDefault="00DE51C9" w:rsidP="00DE51C9">
      <w:pPr>
        <w:pStyle w:val="BodyText"/>
        <w:spacing w:before="34" w:line="288" w:lineRule="exact"/>
        <w:ind w:left="108" w:right="769"/>
        <w:jc w:val="both"/>
      </w:pPr>
      <w:r>
        <w:rPr>
          <w:color w:val="231F20"/>
        </w:rPr>
        <w:t xml:space="preserve">It is highly </w:t>
      </w:r>
      <w:r w:rsidR="006144FE">
        <w:rPr>
          <w:color w:val="231F20"/>
        </w:rPr>
        <w:t>recommended,</w:t>
      </w:r>
      <w:r>
        <w:rPr>
          <w:color w:val="231F20"/>
        </w:rPr>
        <w:t xml:space="preserve"> and you are advised to make certain that you know the transfer of credit policy</w:t>
      </w:r>
      <w:r>
        <w:rPr>
          <w:color w:val="231F20"/>
          <w:spacing w:val="-13"/>
        </w:rPr>
        <w:t xml:space="preserve"> </w:t>
      </w:r>
      <w:r>
        <w:rPr>
          <w:color w:val="231F20"/>
        </w:rPr>
        <w:t>of</w:t>
      </w:r>
      <w:r>
        <w:rPr>
          <w:color w:val="231F20"/>
          <w:spacing w:val="-13"/>
        </w:rPr>
        <w:t xml:space="preserve"> </w:t>
      </w:r>
      <w:r>
        <w:rPr>
          <w:color w:val="231F20"/>
        </w:rPr>
        <w:t>this</w:t>
      </w:r>
      <w:r>
        <w:rPr>
          <w:color w:val="231F20"/>
          <w:spacing w:val="-13"/>
        </w:rPr>
        <w:t xml:space="preserve"> </w:t>
      </w:r>
      <w:r>
        <w:rPr>
          <w:color w:val="231F20"/>
        </w:rPr>
        <w:t>institution</w:t>
      </w:r>
      <w:r>
        <w:rPr>
          <w:color w:val="231F20"/>
          <w:spacing w:val="-13"/>
        </w:rPr>
        <w:t xml:space="preserve"> </w:t>
      </w:r>
      <w:r>
        <w:rPr>
          <w:color w:val="231F20"/>
        </w:rPr>
        <w:t>and</w:t>
      </w:r>
      <w:r>
        <w:rPr>
          <w:color w:val="231F20"/>
          <w:spacing w:val="-13"/>
        </w:rPr>
        <w:t xml:space="preserve"> </w:t>
      </w:r>
      <w:r>
        <w:rPr>
          <w:color w:val="231F20"/>
        </w:rPr>
        <w:t>of</w:t>
      </w:r>
      <w:r>
        <w:rPr>
          <w:color w:val="231F20"/>
          <w:spacing w:val="-13"/>
        </w:rPr>
        <w:t xml:space="preserve"> </w:t>
      </w:r>
      <w:r>
        <w:rPr>
          <w:color w:val="231F20"/>
        </w:rPr>
        <w:t>any</w:t>
      </w:r>
      <w:r>
        <w:rPr>
          <w:color w:val="231F20"/>
          <w:spacing w:val="-13"/>
        </w:rPr>
        <w:t xml:space="preserve"> </w:t>
      </w:r>
      <w:r>
        <w:rPr>
          <w:color w:val="231F20"/>
        </w:rPr>
        <w:t>other</w:t>
      </w:r>
      <w:r>
        <w:rPr>
          <w:color w:val="231F20"/>
          <w:spacing w:val="-13"/>
        </w:rPr>
        <w:t xml:space="preserve"> </w:t>
      </w:r>
      <w:r>
        <w:rPr>
          <w:color w:val="231F20"/>
        </w:rPr>
        <w:t>educational</w:t>
      </w:r>
      <w:r>
        <w:rPr>
          <w:color w:val="231F20"/>
          <w:spacing w:val="-13"/>
        </w:rPr>
        <w:t xml:space="preserve"> </w:t>
      </w:r>
      <w:r>
        <w:rPr>
          <w:color w:val="231F20"/>
        </w:rPr>
        <w:t>institutions</w:t>
      </w:r>
      <w:r>
        <w:rPr>
          <w:color w:val="231F20"/>
          <w:spacing w:val="-13"/>
        </w:rPr>
        <w:t xml:space="preserve"> </w:t>
      </w:r>
      <w:r>
        <w:rPr>
          <w:color w:val="231F20"/>
        </w:rPr>
        <w:t>you</w:t>
      </w:r>
      <w:r>
        <w:rPr>
          <w:color w:val="231F20"/>
          <w:spacing w:val="-13"/>
        </w:rPr>
        <w:t xml:space="preserve"> </w:t>
      </w:r>
      <w:r>
        <w:rPr>
          <w:color w:val="231F20"/>
        </w:rPr>
        <w:t>may</w:t>
      </w:r>
      <w:r>
        <w:rPr>
          <w:color w:val="231F20"/>
          <w:spacing w:val="-13"/>
        </w:rPr>
        <w:t xml:space="preserve"> </w:t>
      </w:r>
      <w:r>
        <w:rPr>
          <w:color w:val="231F20"/>
        </w:rPr>
        <w:t>in</w:t>
      </w:r>
      <w:r>
        <w:rPr>
          <w:color w:val="231F20"/>
          <w:spacing w:val="-13"/>
        </w:rPr>
        <w:t xml:space="preserve"> </w:t>
      </w:r>
      <w:r>
        <w:rPr>
          <w:color w:val="231F20"/>
        </w:rPr>
        <w:t>the</w:t>
      </w:r>
      <w:r>
        <w:rPr>
          <w:color w:val="231F20"/>
          <w:spacing w:val="-13"/>
        </w:rPr>
        <w:t xml:space="preserve"> </w:t>
      </w:r>
      <w:r>
        <w:rPr>
          <w:color w:val="231F20"/>
        </w:rPr>
        <w:t>future</w:t>
      </w:r>
      <w:r>
        <w:rPr>
          <w:color w:val="231F20"/>
          <w:spacing w:val="-13"/>
        </w:rPr>
        <w:t xml:space="preserve"> </w:t>
      </w:r>
      <w:r>
        <w:rPr>
          <w:color w:val="231F20"/>
        </w:rPr>
        <w:t>want</w:t>
      </w:r>
      <w:r>
        <w:rPr>
          <w:color w:val="231F20"/>
          <w:spacing w:val="-13"/>
        </w:rPr>
        <w:t xml:space="preserve"> </w:t>
      </w:r>
      <w:r>
        <w:rPr>
          <w:color w:val="231F20"/>
        </w:rPr>
        <w:t>to</w:t>
      </w:r>
      <w:r>
        <w:rPr>
          <w:color w:val="231F20"/>
          <w:spacing w:val="-13"/>
        </w:rPr>
        <w:t xml:space="preserve"> </w:t>
      </w:r>
      <w:r w:rsidR="00E9611E">
        <w:rPr>
          <w:color w:val="231F20"/>
        </w:rPr>
        <w:t>transfer</w:t>
      </w:r>
      <w:r>
        <w:rPr>
          <w:color w:val="231F20"/>
          <w:spacing w:val="-6"/>
        </w:rPr>
        <w:t xml:space="preserve"> </w:t>
      </w:r>
      <w:r>
        <w:rPr>
          <w:color w:val="231F20"/>
        </w:rPr>
        <w:t>the</w:t>
      </w:r>
      <w:r>
        <w:rPr>
          <w:color w:val="231F20"/>
          <w:spacing w:val="-6"/>
        </w:rPr>
        <w:t xml:space="preserve"> </w:t>
      </w:r>
      <w:r>
        <w:rPr>
          <w:color w:val="231F20"/>
        </w:rPr>
        <w:t>credits</w:t>
      </w:r>
      <w:r>
        <w:rPr>
          <w:color w:val="231F20"/>
          <w:spacing w:val="-6"/>
        </w:rPr>
        <w:t xml:space="preserve"> </w:t>
      </w:r>
      <w:r>
        <w:rPr>
          <w:color w:val="231F20"/>
        </w:rPr>
        <w:t>earned</w:t>
      </w:r>
      <w:r>
        <w:rPr>
          <w:color w:val="231F20"/>
          <w:spacing w:val="-6"/>
        </w:rPr>
        <w:t xml:space="preserve"> </w:t>
      </w:r>
      <w:r>
        <w:rPr>
          <w:color w:val="231F20"/>
        </w:rPr>
        <w:t>at</w:t>
      </w:r>
      <w:r>
        <w:rPr>
          <w:color w:val="231F20"/>
          <w:spacing w:val="-6"/>
        </w:rPr>
        <w:t xml:space="preserve"> </w:t>
      </w:r>
      <w:r>
        <w:rPr>
          <w:color w:val="231F20"/>
        </w:rPr>
        <w:t>this</w:t>
      </w:r>
      <w:r>
        <w:rPr>
          <w:color w:val="231F20"/>
          <w:spacing w:val="-6"/>
        </w:rPr>
        <w:t xml:space="preserve"> </w:t>
      </w:r>
      <w:r>
        <w:rPr>
          <w:color w:val="231F20"/>
        </w:rPr>
        <w:t>institution</w:t>
      </w:r>
      <w:r>
        <w:rPr>
          <w:color w:val="231F20"/>
          <w:spacing w:val="-6"/>
        </w:rPr>
        <w:t xml:space="preserve"> </w:t>
      </w:r>
      <w:r>
        <w:rPr>
          <w:color w:val="231F20"/>
        </w:rPr>
        <w:t>before</w:t>
      </w:r>
      <w:r>
        <w:rPr>
          <w:color w:val="231F20"/>
          <w:spacing w:val="-6"/>
        </w:rPr>
        <w:t xml:space="preserve"> </w:t>
      </w:r>
      <w:r>
        <w:rPr>
          <w:color w:val="231F20"/>
        </w:rPr>
        <w:t>you</w:t>
      </w:r>
      <w:r>
        <w:rPr>
          <w:color w:val="231F20"/>
          <w:spacing w:val="-6"/>
        </w:rPr>
        <w:t xml:space="preserve"> </w:t>
      </w:r>
      <w:r>
        <w:rPr>
          <w:color w:val="231F20"/>
        </w:rPr>
        <w:t>execute</w:t>
      </w:r>
      <w:r>
        <w:rPr>
          <w:color w:val="231F20"/>
          <w:spacing w:val="-6"/>
        </w:rPr>
        <w:t xml:space="preserve"> </w:t>
      </w:r>
      <w:r>
        <w:rPr>
          <w:color w:val="231F20"/>
        </w:rPr>
        <w:t>an</w:t>
      </w:r>
      <w:r>
        <w:rPr>
          <w:color w:val="231F20"/>
          <w:spacing w:val="-6"/>
        </w:rPr>
        <w:t xml:space="preserve"> </w:t>
      </w:r>
      <w:r>
        <w:rPr>
          <w:color w:val="231F20"/>
        </w:rPr>
        <w:t>enrollment</w:t>
      </w:r>
      <w:r>
        <w:rPr>
          <w:color w:val="231F20"/>
          <w:spacing w:val="-6"/>
        </w:rPr>
        <w:t xml:space="preserve"> </w:t>
      </w:r>
      <w:r>
        <w:rPr>
          <w:color w:val="231F20"/>
        </w:rPr>
        <w:t>contract</w:t>
      </w:r>
      <w:r>
        <w:rPr>
          <w:color w:val="231F20"/>
          <w:spacing w:val="-6"/>
        </w:rPr>
        <w:t xml:space="preserve"> </w:t>
      </w:r>
      <w:r>
        <w:rPr>
          <w:color w:val="231F20"/>
        </w:rPr>
        <w:t>or</w:t>
      </w:r>
      <w:r>
        <w:rPr>
          <w:color w:val="231F20"/>
          <w:spacing w:val="-6"/>
        </w:rPr>
        <w:t xml:space="preserve"> </w:t>
      </w:r>
      <w:r>
        <w:rPr>
          <w:color w:val="231F20"/>
        </w:rPr>
        <w:t>agreement.</w:t>
      </w:r>
    </w:p>
    <w:p w14:paraId="04ED7028" w14:textId="2F082657" w:rsidR="00DE51C9" w:rsidRDefault="00DE51C9" w:rsidP="00DE51C9">
      <w:pPr>
        <w:pStyle w:val="BodyText"/>
        <w:spacing w:line="288" w:lineRule="exact"/>
        <w:ind w:left="108" w:right="769"/>
        <w:jc w:val="both"/>
      </w:pPr>
      <w:r>
        <w:rPr>
          <w:color w:val="231F20"/>
        </w:rPr>
        <w:t>If a student wishes to transfer credits from another institution to EduMed Partners, LLC, a written letter requesting transfer of credits, Oﬃcial-Sealed Transcripts</w:t>
      </w:r>
      <w:r w:rsidR="00E9611E">
        <w:rPr>
          <w:color w:val="231F20"/>
        </w:rPr>
        <w:t>,</w:t>
      </w:r>
      <w:r>
        <w:rPr>
          <w:color w:val="231F20"/>
        </w:rPr>
        <w:t xml:space="preserve"> and course descriptions from the transferring institution must be submitted the Director of Education.</w:t>
      </w:r>
      <w:r w:rsidR="008C4787">
        <w:rPr>
          <w:color w:val="231F20"/>
        </w:rPr>
        <w:t xml:space="preserve"> EduMed Partners, LLC only accepts credits from an accredited school by an agency recognized by the U.S. Department of Education.</w:t>
      </w:r>
    </w:p>
    <w:p w14:paraId="23F46468" w14:textId="77777777" w:rsidR="00B369BC" w:rsidRDefault="00B369BC">
      <w:pPr>
        <w:jc w:val="right"/>
      </w:pPr>
    </w:p>
    <w:p w14:paraId="71BCB442" w14:textId="77777777" w:rsidR="00DE51C9" w:rsidRDefault="00DE51C9">
      <w:pPr>
        <w:jc w:val="right"/>
        <w:sectPr w:rsidR="00DE51C9" w:rsidSect="00491A43">
          <w:type w:val="continuous"/>
          <w:pgSz w:w="11910" w:h="16840"/>
          <w:pgMar w:top="270" w:right="420" w:bottom="90" w:left="880" w:header="720" w:footer="720" w:gutter="0"/>
          <w:cols w:space="720"/>
        </w:sectPr>
      </w:pPr>
    </w:p>
    <w:p w14:paraId="6F5C36F1" w14:textId="77777777" w:rsidR="00B369BC" w:rsidRDefault="00B369BC">
      <w:pPr>
        <w:pStyle w:val="BodyText"/>
        <w:spacing w:before="6"/>
      </w:pPr>
    </w:p>
    <w:p w14:paraId="3FB4BC34" w14:textId="77777777" w:rsidR="00B369BC" w:rsidRDefault="008E281B">
      <w:pPr>
        <w:pStyle w:val="Heading1"/>
        <w:spacing w:before="1" w:line="334" w:lineRule="exact"/>
      </w:pPr>
      <w:r>
        <w:rPr>
          <w:color w:val="3052A4"/>
        </w:rPr>
        <w:t>Transfer of Students Between Programs</w:t>
      </w:r>
    </w:p>
    <w:p w14:paraId="13A4EC16" w14:textId="24A656EA" w:rsidR="00B369BC" w:rsidRDefault="001D68E2">
      <w:pPr>
        <w:pStyle w:val="BodyText"/>
        <w:spacing w:line="235" w:lineRule="auto"/>
        <w:ind w:left="108" w:right="720"/>
      </w:pPr>
      <w:r>
        <w:rPr>
          <w:color w:val="231F20"/>
        </w:rPr>
        <w:t xml:space="preserve">Students may transfer credits within programs with the approval of the </w:t>
      </w:r>
      <w:r w:rsidR="00765B66">
        <w:rPr>
          <w:color w:val="231F20"/>
        </w:rPr>
        <w:t>Director of Education</w:t>
      </w:r>
      <w:r>
        <w:rPr>
          <w:color w:val="231F20"/>
        </w:rPr>
        <w:t xml:space="preserve">. </w:t>
      </w:r>
    </w:p>
    <w:p w14:paraId="3901CFA0" w14:textId="77777777" w:rsidR="00B369BC" w:rsidRDefault="00B369BC">
      <w:pPr>
        <w:pStyle w:val="BodyText"/>
        <w:spacing w:before="4"/>
      </w:pPr>
    </w:p>
    <w:p w14:paraId="1586F97B" w14:textId="77777777" w:rsidR="00B369BC" w:rsidRDefault="008E281B">
      <w:pPr>
        <w:pStyle w:val="Heading1"/>
        <w:spacing w:line="334" w:lineRule="exact"/>
      </w:pPr>
      <w:r>
        <w:rPr>
          <w:color w:val="3052A4"/>
        </w:rPr>
        <w:t>Standards of Conduct</w:t>
      </w:r>
    </w:p>
    <w:p w14:paraId="761D9AAE" w14:textId="6435A0E2" w:rsidR="00B369BC" w:rsidRPr="00B3175B" w:rsidRDefault="008E281B" w:rsidP="00B3175B">
      <w:pPr>
        <w:pStyle w:val="ListParagraph"/>
        <w:numPr>
          <w:ilvl w:val="0"/>
          <w:numId w:val="16"/>
        </w:numPr>
        <w:spacing w:line="235" w:lineRule="auto"/>
        <w:ind w:left="270" w:right="769"/>
        <w:rPr>
          <w:sz w:val="24"/>
        </w:rPr>
      </w:pPr>
      <w:r w:rsidRPr="00B3175B">
        <w:rPr>
          <w:color w:val="231F20"/>
          <w:sz w:val="24"/>
        </w:rPr>
        <w:t>Students are to be respectful to classmates, administration, faculty members of the</w:t>
      </w:r>
      <w:r w:rsidR="00765B66">
        <w:rPr>
          <w:color w:val="231F20"/>
          <w:sz w:val="24"/>
        </w:rPr>
        <w:t xml:space="preserve"> </w:t>
      </w:r>
      <w:r w:rsidRPr="00B3175B">
        <w:rPr>
          <w:color w:val="231F20"/>
          <w:sz w:val="24"/>
        </w:rPr>
        <w:t>EduMed-Partners.</w:t>
      </w:r>
    </w:p>
    <w:p w14:paraId="68C3EB7C" w14:textId="77777777" w:rsidR="00B369BC" w:rsidRPr="00B3175B" w:rsidRDefault="008E281B" w:rsidP="00B3175B">
      <w:pPr>
        <w:pStyle w:val="ListParagraph"/>
        <w:numPr>
          <w:ilvl w:val="0"/>
          <w:numId w:val="16"/>
        </w:numPr>
        <w:spacing w:before="3" w:line="287" w:lineRule="exact"/>
        <w:ind w:left="270"/>
        <w:rPr>
          <w:sz w:val="24"/>
        </w:rPr>
      </w:pPr>
      <w:r w:rsidRPr="00B3175B">
        <w:rPr>
          <w:color w:val="231F20"/>
          <w:sz w:val="24"/>
        </w:rPr>
        <w:t>Students</w:t>
      </w:r>
      <w:r w:rsidRPr="00B3175B">
        <w:rPr>
          <w:color w:val="231F20"/>
          <w:spacing w:val="-5"/>
          <w:sz w:val="24"/>
        </w:rPr>
        <w:t xml:space="preserve"> </w:t>
      </w:r>
      <w:r w:rsidRPr="00B3175B">
        <w:rPr>
          <w:color w:val="231F20"/>
          <w:sz w:val="24"/>
        </w:rPr>
        <w:t>must</w:t>
      </w:r>
      <w:r w:rsidRPr="00B3175B">
        <w:rPr>
          <w:color w:val="231F20"/>
          <w:spacing w:val="-5"/>
          <w:sz w:val="24"/>
        </w:rPr>
        <w:t xml:space="preserve"> </w:t>
      </w:r>
      <w:r w:rsidRPr="00B3175B">
        <w:rPr>
          <w:color w:val="231F20"/>
          <w:sz w:val="24"/>
        </w:rPr>
        <w:t>be</w:t>
      </w:r>
      <w:r w:rsidRPr="00B3175B">
        <w:rPr>
          <w:color w:val="231F20"/>
          <w:spacing w:val="-5"/>
          <w:sz w:val="24"/>
        </w:rPr>
        <w:t xml:space="preserve"> </w:t>
      </w:r>
      <w:r w:rsidRPr="00B3175B">
        <w:rPr>
          <w:color w:val="231F20"/>
          <w:sz w:val="24"/>
        </w:rPr>
        <w:t>respectful</w:t>
      </w:r>
      <w:r w:rsidRPr="00B3175B">
        <w:rPr>
          <w:color w:val="231F20"/>
          <w:spacing w:val="-5"/>
          <w:sz w:val="24"/>
        </w:rPr>
        <w:t xml:space="preserve"> </w:t>
      </w:r>
      <w:r w:rsidRPr="00B3175B">
        <w:rPr>
          <w:color w:val="231F20"/>
          <w:sz w:val="24"/>
        </w:rPr>
        <w:t>to</w:t>
      </w:r>
      <w:r w:rsidRPr="00B3175B">
        <w:rPr>
          <w:color w:val="231F20"/>
          <w:spacing w:val="-5"/>
          <w:sz w:val="24"/>
        </w:rPr>
        <w:t xml:space="preserve"> </w:t>
      </w:r>
      <w:r w:rsidRPr="00B3175B">
        <w:rPr>
          <w:color w:val="231F20"/>
          <w:sz w:val="24"/>
        </w:rPr>
        <w:t>Mentors</w:t>
      </w:r>
      <w:r w:rsidRPr="00B3175B">
        <w:rPr>
          <w:color w:val="231F20"/>
          <w:spacing w:val="-5"/>
          <w:sz w:val="24"/>
        </w:rPr>
        <w:t xml:space="preserve"> </w:t>
      </w:r>
      <w:r w:rsidRPr="00B3175B">
        <w:rPr>
          <w:color w:val="231F20"/>
          <w:sz w:val="24"/>
        </w:rPr>
        <w:t>and/or</w:t>
      </w:r>
      <w:r w:rsidRPr="00B3175B">
        <w:rPr>
          <w:color w:val="231F20"/>
          <w:spacing w:val="-5"/>
          <w:sz w:val="24"/>
        </w:rPr>
        <w:t xml:space="preserve"> </w:t>
      </w:r>
      <w:r w:rsidRPr="00B3175B">
        <w:rPr>
          <w:color w:val="231F20"/>
          <w:sz w:val="24"/>
        </w:rPr>
        <w:t>Supervisors</w:t>
      </w:r>
      <w:r w:rsidRPr="00B3175B">
        <w:rPr>
          <w:color w:val="231F20"/>
          <w:spacing w:val="-5"/>
          <w:sz w:val="24"/>
        </w:rPr>
        <w:t xml:space="preserve"> </w:t>
      </w:r>
      <w:r w:rsidRPr="00B3175B">
        <w:rPr>
          <w:color w:val="231F20"/>
          <w:sz w:val="24"/>
        </w:rPr>
        <w:t>of</w:t>
      </w:r>
      <w:r w:rsidRPr="00B3175B">
        <w:rPr>
          <w:color w:val="231F20"/>
          <w:spacing w:val="-5"/>
          <w:sz w:val="24"/>
        </w:rPr>
        <w:t xml:space="preserve"> </w:t>
      </w:r>
      <w:r w:rsidRPr="00B3175B">
        <w:rPr>
          <w:color w:val="231F20"/>
          <w:sz w:val="24"/>
        </w:rPr>
        <w:t>clinical</w:t>
      </w:r>
      <w:r w:rsidRPr="00B3175B">
        <w:rPr>
          <w:color w:val="231F20"/>
          <w:spacing w:val="-5"/>
          <w:sz w:val="24"/>
        </w:rPr>
        <w:t xml:space="preserve"> </w:t>
      </w:r>
      <w:r w:rsidRPr="00B3175B">
        <w:rPr>
          <w:color w:val="231F20"/>
          <w:sz w:val="24"/>
        </w:rPr>
        <w:t>externship</w:t>
      </w:r>
      <w:r w:rsidRPr="00B3175B">
        <w:rPr>
          <w:color w:val="231F20"/>
          <w:spacing w:val="-5"/>
          <w:sz w:val="24"/>
        </w:rPr>
        <w:t xml:space="preserve"> </w:t>
      </w:r>
      <w:r w:rsidRPr="00B3175B">
        <w:rPr>
          <w:color w:val="231F20"/>
          <w:sz w:val="24"/>
        </w:rPr>
        <w:t>sites¬</w:t>
      </w:r>
    </w:p>
    <w:p w14:paraId="3F2DF200" w14:textId="417248DE" w:rsidR="00B369BC" w:rsidRPr="00B3175B" w:rsidRDefault="008E281B" w:rsidP="00B3175B">
      <w:pPr>
        <w:pStyle w:val="ListParagraph"/>
        <w:numPr>
          <w:ilvl w:val="0"/>
          <w:numId w:val="16"/>
        </w:numPr>
        <w:ind w:left="270"/>
        <w:rPr>
          <w:sz w:val="24"/>
        </w:rPr>
      </w:pPr>
      <w:r w:rsidRPr="00B3175B">
        <w:rPr>
          <w:color w:val="231F20"/>
          <w:sz w:val="24"/>
        </w:rPr>
        <w:t>Cursing or Inappropriate Language will not be</w:t>
      </w:r>
      <w:r w:rsidRPr="00B3175B">
        <w:rPr>
          <w:color w:val="231F20"/>
          <w:spacing w:val="-30"/>
          <w:sz w:val="24"/>
        </w:rPr>
        <w:t xml:space="preserve"> </w:t>
      </w:r>
      <w:r w:rsidR="006144FE" w:rsidRPr="00B3175B">
        <w:rPr>
          <w:color w:val="231F20"/>
          <w:sz w:val="24"/>
        </w:rPr>
        <w:t>tolerated.</w:t>
      </w:r>
    </w:p>
    <w:p w14:paraId="60A9D0CD" w14:textId="413590BA" w:rsidR="00B369BC" w:rsidRPr="00B3175B" w:rsidRDefault="008E281B" w:rsidP="00B3175B">
      <w:pPr>
        <w:pStyle w:val="ListParagraph"/>
        <w:numPr>
          <w:ilvl w:val="0"/>
          <w:numId w:val="16"/>
        </w:numPr>
        <w:ind w:left="270"/>
        <w:rPr>
          <w:sz w:val="24"/>
        </w:rPr>
      </w:pPr>
      <w:r w:rsidRPr="00B3175B">
        <w:rPr>
          <w:color w:val="231F20"/>
          <w:sz w:val="24"/>
        </w:rPr>
        <w:t>Physical</w:t>
      </w:r>
      <w:r w:rsidRPr="00B3175B">
        <w:rPr>
          <w:color w:val="231F20"/>
          <w:spacing w:val="-5"/>
          <w:sz w:val="24"/>
        </w:rPr>
        <w:t xml:space="preserve"> </w:t>
      </w:r>
      <w:r w:rsidRPr="00B3175B">
        <w:rPr>
          <w:color w:val="231F20"/>
          <w:sz w:val="24"/>
        </w:rPr>
        <w:t>Altercations</w:t>
      </w:r>
      <w:r w:rsidR="00765B66">
        <w:rPr>
          <w:color w:val="231F20"/>
          <w:sz w:val="24"/>
        </w:rPr>
        <w:t xml:space="preserve"> and weapons</w:t>
      </w:r>
      <w:r w:rsidRPr="00B3175B">
        <w:rPr>
          <w:color w:val="231F20"/>
          <w:spacing w:val="-5"/>
          <w:sz w:val="24"/>
        </w:rPr>
        <w:t xml:space="preserve"> </w:t>
      </w:r>
      <w:r w:rsidRPr="00B3175B">
        <w:rPr>
          <w:color w:val="231F20"/>
          <w:sz w:val="24"/>
        </w:rPr>
        <w:t>will</w:t>
      </w:r>
      <w:r w:rsidRPr="00B3175B">
        <w:rPr>
          <w:color w:val="231F20"/>
          <w:spacing w:val="-5"/>
          <w:sz w:val="24"/>
        </w:rPr>
        <w:t xml:space="preserve"> </w:t>
      </w:r>
      <w:r w:rsidRPr="00B3175B">
        <w:rPr>
          <w:color w:val="231F20"/>
          <w:sz w:val="24"/>
        </w:rPr>
        <w:t>not</w:t>
      </w:r>
      <w:r w:rsidRPr="00B3175B">
        <w:rPr>
          <w:color w:val="231F20"/>
          <w:spacing w:val="-5"/>
          <w:sz w:val="24"/>
        </w:rPr>
        <w:t xml:space="preserve"> </w:t>
      </w:r>
      <w:r w:rsidRPr="00B3175B">
        <w:rPr>
          <w:color w:val="231F20"/>
          <w:sz w:val="24"/>
        </w:rPr>
        <w:t>be</w:t>
      </w:r>
      <w:r w:rsidRPr="00B3175B">
        <w:rPr>
          <w:color w:val="231F20"/>
          <w:spacing w:val="-5"/>
          <w:sz w:val="24"/>
        </w:rPr>
        <w:t xml:space="preserve"> </w:t>
      </w:r>
      <w:r w:rsidRPr="00B3175B">
        <w:rPr>
          <w:color w:val="231F20"/>
          <w:sz w:val="24"/>
        </w:rPr>
        <w:t>tolerated.</w:t>
      </w:r>
      <w:r w:rsidRPr="00B3175B">
        <w:rPr>
          <w:color w:val="231F20"/>
          <w:spacing w:val="-5"/>
          <w:sz w:val="24"/>
        </w:rPr>
        <w:t xml:space="preserve"> </w:t>
      </w:r>
      <w:r w:rsidRPr="00B3175B">
        <w:rPr>
          <w:color w:val="231F20"/>
          <w:sz w:val="24"/>
        </w:rPr>
        <w:t>Students</w:t>
      </w:r>
      <w:r w:rsidRPr="00B3175B">
        <w:rPr>
          <w:color w:val="231F20"/>
          <w:spacing w:val="-5"/>
          <w:sz w:val="24"/>
        </w:rPr>
        <w:t xml:space="preserve"> </w:t>
      </w:r>
      <w:r w:rsidRPr="00B3175B">
        <w:rPr>
          <w:color w:val="231F20"/>
          <w:sz w:val="24"/>
        </w:rPr>
        <w:t>may</w:t>
      </w:r>
      <w:r w:rsidRPr="00B3175B">
        <w:rPr>
          <w:color w:val="231F20"/>
          <w:spacing w:val="-5"/>
          <w:sz w:val="24"/>
        </w:rPr>
        <w:t xml:space="preserve"> </w:t>
      </w:r>
      <w:r w:rsidRPr="00B3175B">
        <w:rPr>
          <w:color w:val="231F20"/>
          <w:sz w:val="24"/>
        </w:rPr>
        <w:t>be</w:t>
      </w:r>
      <w:r w:rsidRPr="00B3175B">
        <w:rPr>
          <w:color w:val="231F20"/>
          <w:spacing w:val="-5"/>
          <w:sz w:val="24"/>
        </w:rPr>
        <w:t xml:space="preserve"> </w:t>
      </w:r>
      <w:r w:rsidRPr="00B3175B">
        <w:rPr>
          <w:color w:val="231F20"/>
          <w:sz w:val="24"/>
        </w:rPr>
        <w:t>dismissed</w:t>
      </w:r>
      <w:r w:rsidRPr="00B3175B">
        <w:rPr>
          <w:color w:val="231F20"/>
          <w:spacing w:val="-5"/>
          <w:sz w:val="24"/>
        </w:rPr>
        <w:t xml:space="preserve"> </w:t>
      </w:r>
      <w:r w:rsidRPr="00B3175B">
        <w:rPr>
          <w:color w:val="231F20"/>
          <w:sz w:val="24"/>
        </w:rPr>
        <w:t>from</w:t>
      </w:r>
      <w:r w:rsidRPr="00B3175B">
        <w:rPr>
          <w:color w:val="231F20"/>
          <w:spacing w:val="-5"/>
          <w:sz w:val="24"/>
        </w:rPr>
        <w:t xml:space="preserve"> </w:t>
      </w:r>
      <w:r w:rsidRPr="00B3175B">
        <w:rPr>
          <w:color w:val="231F20"/>
          <w:sz w:val="24"/>
        </w:rPr>
        <w:t>the</w:t>
      </w:r>
      <w:r w:rsidRPr="00B3175B">
        <w:rPr>
          <w:color w:val="231F20"/>
          <w:spacing w:val="-5"/>
          <w:sz w:val="24"/>
        </w:rPr>
        <w:t xml:space="preserve"> </w:t>
      </w:r>
      <w:r w:rsidR="006144FE" w:rsidRPr="00B3175B">
        <w:rPr>
          <w:color w:val="231F20"/>
          <w:sz w:val="24"/>
        </w:rPr>
        <w:t>program</w:t>
      </w:r>
      <w:r w:rsidR="00765B66">
        <w:rPr>
          <w:color w:val="231F20"/>
          <w:sz w:val="24"/>
        </w:rPr>
        <w:t xml:space="preserve"> immediately</w:t>
      </w:r>
      <w:r w:rsidR="006144FE" w:rsidRPr="00B3175B">
        <w:rPr>
          <w:color w:val="231F20"/>
          <w:sz w:val="24"/>
        </w:rPr>
        <w:t>.</w:t>
      </w:r>
    </w:p>
    <w:p w14:paraId="6DBC2A67" w14:textId="41B2C8C4" w:rsidR="00B369BC" w:rsidRPr="00B3175B" w:rsidRDefault="008E281B" w:rsidP="00B3175B">
      <w:pPr>
        <w:pStyle w:val="ListParagraph"/>
        <w:numPr>
          <w:ilvl w:val="0"/>
          <w:numId w:val="16"/>
        </w:numPr>
        <w:spacing w:before="1" w:line="235" w:lineRule="auto"/>
        <w:ind w:left="270" w:right="769"/>
        <w:rPr>
          <w:sz w:val="24"/>
        </w:rPr>
      </w:pPr>
      <w:r w:rsidRPr="00B3175B">
        <w:rPr>
          <w:color w:val="231F20"/>
          <w:sz w:val="24"/>
        </w:rPr>
        <w:t>Cheating/ Plagiarism will not be tolerated. Any student who is caught with cheating / Plagiarism will be given a grade of “0” for the assignment. Students may be suspended or dismissed from the</w:t>
      </w:r>
      <w:r w:rsidRPr="00B3175B">
        <w:rPr>
          <w:color w:val="231F20"/>
          <w:spacing w:val="-9"/>
          <w:sz w:val="24"/>
        </w:rPr>
        <w:t xml:space="preserve"> </w:t>
      </w:r>
      <w:r w:rsidRPr="00B3175B">
        <w:rPr>
          <w:color w:val="231F20"/>
          <w:sz w:val="24"/>
        </w:rPr>
        <w:t>institute.</w:t>
      </w:r>
    </w:p>
    <w:p w14:paraId="66B39AC4" w14:textId="77777777" w:rsidR="00B369BC" w:rsidRDefault="008E281B" w:rsidP="00B3175B">
      <w:pPr>
        <w:pStyle w:val="ListParagraph"/>
        <w:numPr>
          <w:ilvl w:val="0"/>
          <w:numId w:val="3"/>
        </w:numPr>
        <w:tabs>
          <w:tab w:val="left" w:pos="270"/>
        </w:tabs>
        <w:spacing w:line="287" w:lineRule="exact"/>
        <w:ind w:left="828" w:hanging="720"/>
        <w:rPr>
          <w:sz w:val="24"/>
        </w:rPr>
      </w:pPr>
      <w:r>
        <w:rPr>
          <w:color w:val="231F20"/>
          <w:sz w:val="24"/>
        </w:rPr>
        <w:t>Cell phones must be oﬀ during</w:t>
      </w:r>
      <w:r>
        <w:rPr>
          <w:color w:val="231F20"/>
          <w:spacing w:val="-5"/>
          <w:sz w:val="24"/>
        </w:rPr>
        <w:t xml:space="preserve"> </w:t>
      </w:r>
      <w:r>
        <w:rPr>
          <w:color w:val="231F20"/>
          <w:sz w:val="24"/>
        </w:rPr>
        <w:t>class.</w:t>
      </w:r>
    </w:p>
    <w:p w14:paraId="13453A08" w14:textId="77777777" w:rsidR="00B369BC" w:rsidRDefault="008E281B" w:rsidP="00B3175B">
      <w:pPr>
        <w:pStyle w:val="ListParagraph"/>
        <w:numPr>
          <w:ilvl w:val="0"/>
          <w:numId w:val="3"/>
        </w:numPr>
        <w:tabs>
          <w:tab w:val="left" w:pos="270"/>
        </w:tabs>
        <w:ind w:left="828" w:hanging="720"/>
        <w:rPr>
          <w:sz w:val="24"/>
        </w:rPr>
      </w:pPr>
      <w:r>
        <w:rPr>
          <w:color w:val="231F20"/>
          <w:sz w:val="24"/>
        </w:rPr>
        <w:t>Follow Dress</w:t>
      </w:r>
      <w:r>
        <w:rPr>
          <w:color w:val="231F20"/>
          <w:spacing w:val="-10"/>
          <w:sz w:val="24"/>
        </w:rPr>
        <w:t xml:space="preserve"> </w:t>
      </w:r>
      <w:r>
        <w:rPr>
          <w:color w:val="231F20"/>
          <w:sz w:val="24"/>
        </w:rPr>
        <w:t>Code</w:t>
      </w:r>
    </w:p>
    <w:p w14:paraId="61CFFCCD" w14:textId="77777777" w:rsidR="00B369BC" w:rsidRDefault="008E281B" w:rsidP="00B3175B">
      <w:pPr>
        <w:pStyle w:val="ListParagraph"/>
        <w:numPr>
          <w:ilvl w:val="0"/>
          <w:numId w:val="3"/>
        </w:numPr>
        <w:tabs>
          <w:tab w:val="left" w:pos="270"/>
        </w:tabs>
        <w:spacing w:line="290" w:lineRule="exact"/>
        <w:ind w:left="828" w:hanging="720"/>
        <w:rPr>
          <w:sz w:val="24"/>
        </w:rPr>
      </w:pPr>
      <w:r>
        <w:rPr>
          <w:color w:val="231F20"/>
          <w:sz w:val="24"/>
        </w:rPr>
        <w:t>Willful Destruction of School</w:t>
      </w:r>
      <w:r>
        <w:rPr>
          <w:color w:val="231F20"/>
          <w:spacing w:val="-10"/>
          <w:sz w:val="24"/>
        </w:rPr>
        <w:t xml:space="preserve"> </w:t>
      </w:r>
      <w:r>
        <w:rPr>
          <w:color w:val="231F20"/>
          <w:sz w:val="24"/>
        </w:rPr>
        <w:t>Property</w:t>
      </w:r>
    </w:p>
    <w:p w14:paraId="032231A6" w14:textId="77777777" w:rsidR="00B369BC" w:rsidRDefault="00B369BC">
      <w:pPr>
        <w:pStyle w:val="BodyText"/>
        <w:spacing w:before="11"/>
        <w:rPr>
          <w:sz w:val="27"/>
        </w:rPr>
      </w:pPr>
    </w:p>
    <w:p w14:paraId="51D7535E" w14:textId="77777777" w:rsidR="00B369BC" w:rsidRDefault="008E281B">
      <w:pPr>
        <w:pStyle w:val="Heading1"/>
        <w:spacing w:line="334" w:lineRule="exact"/>
      </w:pPr>
      <w:bookmarkStart w:id="1" w:name="_TOC_250002"/>
      <w:bookmarkEnd w:id="1"/>
      <w:r>
        <w:rPr>
          <w:color w:val="3052A4"/>
        </w:rPr>
        <w:t>Dismissal from School</w:t>
      </w:r>
    </w:p>
    <w:p w14:paraId="4CA6217B" w14:textId="77777777" w:rsidR="00B369BC" w:rsidRDefault="008E281B">
      <w:pPr>
        <w:pStyle w:val="BodyText"/>
        <w:spacing w:line="235" w:lineRule="auto"/>
        <w:ind w:left="108" w:right="769"/>
        <w:jc w:val="both"/>
      </w:pPr>
      <w:r>
        <w:rPr>
          <w:color w:val="231F20"/>
        </w:rPr>
        <w:t>All students are expected to be professional and conduct themselves as responsible adults, attend class regularly, and to maintain a satisfactory level of academic achievement. EduMed-Partners, LLC reserves the right to dismiss or suspend any student who:</w:t>
      </w:r>
    </w:p>
    <w:p w14:paraId="1C5F3E7B" w14:textId="300D2B5E" w:rsidR="00B369BC" w:rsidRPr="00491A43" w:rsidRDefault="008E281B" w:rsidP="00491A43">
      <w:pPr>
        <w:pStyle w:val="ListParagraph"/>
        <w:numPr>
          <w:ilvl w:val="0"/>
          <w:numId w:val="24"/>
        </w:numPr>
        <w:tabs>
          <w:tab w:val="left" w:pos="450"/>
        </w:tabs>
        <w:ind w:right="995"/>
        <w:rPr>
          <w:sz w:val="24"/>
        </w:rPr>
      </w:pPr>
      <w:r w:rsidRPr="00491A43">
        <w:rPr>
          <w:color w:val="231F20"/>
          <w:sz w:val="24"/>
        </w:rPr>
        <w:t>Exhibits</w:t>
      </w:r>
      <w:r w:rsidRPr="00491A43">
        <w:rPr>
          <w:color w:val="231F20"/>
          <w:spacing w:val="-4"/>
          <w:sz w:val="24"/>
        </w:rPr>
        <w:t xml:space="preserve"> </w:t>
      </w:r>
      <w:proofErr w:type="gramStart"/>
      <w:r w:rsidRPr="00491A43">
        <w:rPr>
          <w:color w:val="231F20"/>
          <w:sz w:val="24"/>
        </w:rPr>
        <w:t>conduct</w:t>
      </w:r>
      <w:proofErr w:type="gramEnd"/>
      <w:r w:rsidRPr="00491A43">
        <w:rPr>
          <w:color w:val="231F20"/>
          <w:spacing w:val="-4"/>
          <w:sz w:val="24"/>
        </w:rPr>
        <w:t xml:space="preserve"> </w:t>
      </w:r>
      <w:r w:rsidRPr="00491A43">
        <w:rPr>
          <w:color w:val="231F20"/>
          <w:sz w:val="24"/>
        </w:rPr>
        <w:t>found</w:t>
      </w:r>
      <w:r w:rsidRPr="00491A43">
        <w:rPr>
          <w:color w:val="231F20"/>
          <w:spacing w:val="-4"/>
          <w:sz w:val="24"/>
        </w:rPr>
        <w:t xml:space="preserve"> </w:t>
      </w:r>
      <w:r w:rsidRPr="00491A43">
        <w:rPr>
          <w:color w:val="231F20"/>
          <w:sz w:val="24"/>
        </w:rPr>
        <w:t>by</w:t>
      </w:r>
      <w:r w:rsidRPr="00491A43">
        <w:rPr>
          <w:color w:val="231F20"/>
          <w:spacing w:val="-4"/>
          <w:sz w:val="24"/>
        </w:rPr>
        <w:t xml:space="preserve"> </w:t>
      </w:r>
      <w:r w:rsidRPr="00491A43">
        <w:rPr>
          <w:color w:val="231F20"/>
          <w:sz w:val="24"/>
        </w:rPr>
        <w:t>the</w:t>
      </w:r>
      <w:r w:rsidRPr="00491A43">
        <w:rPr>
          <w:color w:val="231F20"/>
          <w:spacing w:val="-4"/>
          <w:sz w:val="24"/>
        </w:rPr>
        <w:t xml:space="preserve"> </w:t>
      </w:r>
      <w:r w:rsidRPr="00491A43">
        <w:rPr>
          <w:color w:val="231F20"/>
          <w:sz w:val="24"/>
        </w:rPr>
        <w:t>administration</w:t>
      </w:r>
      <w:r w:rsidRPr="00491A43">
        <w:rPr>
          <w:color w:val="231F20"/>
          <w:spacing w:val="-4"/>
          <w:sz w:val="24"/>
        </w:rPr>
        <w:t xml:space="preserve"> </w:t>
      </w:r>
      <w:r w:rsidRPr="00491A43">
        <w:rPr>
          <w:color w:val="231F20"/>
          <w:sz w:val="24"/>
        </w:rPr>
        <w:t>to</w:t>
      </w:r>
      <w:r w:rsidRPr="00491A43">
        <w:rPr>
          <w:color w:val="231F20"/>
          <w:spacing w:val="-4"/>
          <w:sz w:val="24"/>
        </w:rPr>
        <w:t xml:space="preserve"> </w:t>
      </w:r>
      <w:r w:rsidRPr="00491A43">
        <w:rPr>
          <w:color w:val="231F20"/>
          <w:sz w:val="24"/>
        </w:rPr>
        <w:t>be</w:t>
      </w:r>
      <w:r w:rsidRPr="00491A43">
        <w:rPr>
          <w:color w:val="231F20"/>
          <w:spacing w:val="-4"/>
          <w:sz w:val="24"/>
        </w:rPr>
        <w:t xml:space="preserve"> </w:t>
      </w:r>
      <w:r w:rsidRPr="00491A43">
        <w:rPr>
          <w:color w:val="231F20"/>
          <w:sz w:val="24"/>
        </w:rPr>
        <w:t>detrimental</w:t>
      </w:r>
      <w:r w:rsidRPr="00491A43">
        <w:rPr>
          <w:color w:val="231F20"/>
          <w:spacing w:val="-4"/>
          <w:sz w:val="24"/>
        </w:rPr>
        <w:t xml:space="preserve"> </w:t>
      </w:r>
      <w:r w:rsidRPr="00491A43">
        <w:rPr>
          <w:color w:val="231F20"/>
          <w:sz w:val="24"/>
        </w:rPr>
        <w:t>to</w:t>
      </w:r>
      <w:r w:rsidRPr="00491A43">
        <w:rPr>
          <w:color w:val="231F20"/>
          <w:spacing w:val="-4"/>
          <w:sz w:val="24"/>
        </w:rPr>
        <w:t xml:space="preserve"> </w:t>
      </w:r>
      <w:r w:rsidRPr="00491A43">
        <w:rPr>
          <w:color w:val="231F20"/>
          <w:sz w:val="24"/>
        </w:rPr>
        <w:t>the</w:t>
      </w:r>
      <w:r w:rsidRPr="00491A43">
        <w:rPr>
          <w:color w:val="231F20"/>
          <w:spacing w:val="-4"/>
          <w:sz w:val="24"/>
        </w:rPr>
        <w:t xml:space="preserve"> </w:t>
      </w:r>
      <w:r w:rsidRPr="00491A43">
        <w:rPr>
          <w:color w:val="231F20"/>
          <w:sz w:val="24"/>
        </w:rPr>
        <w:t>following</w:t>
      </w:r>
      <w:r w:rsidRPr="00491A43">
        <w:rPr>
          <w:color w:val="231F20"/>
          <w:spacing w:val="-4"/>
          <w:sz w:val="24"/>
        </w:rPr>
        <w:t xml:space="preserve"> </w:t>
      </w:r>
      <w:r w:rsidR="006144FE" w:rsidRPr="00491A43">
        <w:rPr>
          <w:color w:val="231F20"/>
          <w:sz w:val="24"/>
        </w:rPr>
        <w:t>students,</w:t>
      </w:r>
      <w:r w:rsidR="006144FE" w:rsidRPr="00491A43">
        <w:rPr>
          <w:color w:val="231F20"/>
          <w:spacing w:val="-4"/>
          <w:sz w:val="24"/>
        </w:rPr>
        <w:t xml:space="preserve">  </w:t>
      </w:r>
      <w:r w:rsidR="00491A43" w:rsidRPr="00491A43">
        <w:rPr>
          <w:color w:val="231F20"/>
          <w:spacing w:val="-4"/>
          <w:sz w:val="24"/>
        </w:rPr>
        <w:t xml:space="preserve"> </w:t>
      </w:r>
      <w:r w:rsidRPr="00491A43">
        <w:rPr>
          <w:color w:val="231F20"/>
          <w:sz w:val="24"/>
        </w:rPr>
        <w:t xml:space="preserve">other individuals. The community, or the </w:t>
      </w:r>
      <w:proofErr w:type="gramStart"/>
      <w:r w:rsidRPr="00491A43">
        <w:rPr>
          <w:color w:val="231F20"/>
          <w:sz w:val="24"/>
        </w:rPr>
        <w:t>School</w:t>
      </w:r>
      <w:proofErr w:type="gramEnd"/>
      <w:r w:rsidRPr="00491A43">
        <w:rPr>
          <w:color w:val="231F20"/>
          <w:sz w:val="24"/>
        </w:rPr>
        <w:t>, as outlined in the “Conduct” section of this</w:t>
      </w:r>
      <w:r w:rsidRPr="00491A43">
        <w:rPr>
          <w:color w:val="231F20"/>
          <w:spacing w:val="-24"/>
          <w:sz w:val="24"/>
        </w:rPr>
        <w:t xml:space="preserve"> </w:t>
      </w:r>
      <w:r w:rsidRPr="00491A43">
        <w:rPr>
          <w:color w:val="231F20"/>
          <w:sz w:val="24"/>
        </w:rPr>
        <w:t>catalog.</w:t>
      </w:r>
    </w:p>
    <w:p w14:paraId="0CECC383" w14:textId="5650CB6B" w:rsidR="00B369BC" w:rsidRPr="00491A43" w:rsidRDefault="008E281B" w:rsidP="00491A43">
      <w:pPr>
        <w:pStyle w:val="ListParagraph"/>
        <w:numPr>
          <w:ilvl w:val="0"/>
          <w:numId w:val="24"/>
        </w:numPr>
        <w:tabs>
          <w:tab w:val="left" w:pos="450"/>
        </w:tabs>
        <w:spacing w:before="1" w:line="290" w:lineRule="exact"/>
        <w:rPr>
          <w:sz w:val="24"/>
        </w:rPr>
      </w:pPr>
      <w:r w:rsidRPr="00491A43">
        <w:rPr>
          <w:color w:val="231F20"/>
          <w:sz w:val="24"/>
        </w:rPr>
        <w:t>Fails</w:t>
      </w:r>
      <w:r w:rsidRPr="00491A43">
        <w:rPr>
          <w:color w:val="231F20"/>
          <w:spacing w:val="-9"/>
          <w:sz w:val="24"/>
        </w:rPr>
        <w:t xml:space="preserve"> </w:t>
      </w:r>
      <w:r w:rsidRPr="00491A43">
        <w:rPr>
          <w:color w:val="231F20"/>
          <w:sz w:val="24"/>
        </w:rPr>
        <w:t>to</w:t>
      </w:r>
      <w:r w:rsidRPr="00491A43">
        <w:rPr>
          <w:color w:val="231F20"/>
          <w:spacing w:val="-9"/>
          <w:sz w:val="24"/>
        </w:rPr>
        <w:t xml:space="preserve"> </w:t>
      </w:r>
      <w:r w:rsidRPr="00491A43">
        <w:rPr>
          <w:color w:val="231F20"/>
          <w:sz w:val="24"/>
        </w:rPr>
        <w:t>maintain</w:t>
      </w:r>
      <w:r w:rsidRPr="00491A43">
        <w:rPr>
          <w:color w:val="231F20"/>
          <w:spacing w:val="-9"/>
          <w:sz w:val="24"/>
        </w:rPr>
        <w:t xml:space="preserve"> </w:t>
      </w:r>
      <w:r w:rsidRPr="00491A43">
        <w:rPr>
          <w:color w:val="231F20"/>
          <w:sz w:val="24"/>
        </w:rPr>
        <w:t>satisfactory</w:t>
      </w:r>
      <w:r w:rsidRPr="00491A43">
        <w:rPr>
          <w:color w:val="231F20"/>
          <w:spacing w:val="-9"/>
          <w:sz w:val="24"/>
        </w:rPr>
        <w:t xml:space="preserve"> </w:t>
      </w:r>
      <w:r w:rsidRPr="00491A43">
        <w:rPr>
          <w:color w:val="231F20"/>
          <w:sz w:val="24"/>
        </w:rPr>
        <w:t>academic</w:t>
      </w:r>
      <w:r w:rsidRPr="00491A43">
        <w:rPr>
          <w:color w:val="231F20"/>
          <w:spacing w:val="-9"/>
          <w:sz w:val="24"/>
        </w:rPr>
        <w:t xml:space="preserve"> </w:t>
      </w:r>
      <w:r w:rsidR="006144FE" w:rsidRPr="00491A43">
        <w:rPr>
          <w:color w:val="231F20"/>
          <w:sz w:val="24"/>
        </w:rPr>
        <w:t>progress.</w:t>
      </w:r>
    </w:p>
    <w:p w14:paraId="72152F5C" w14:textId="62DCB44E" w:rsidR="00B369BC" w:rsidRPr="00491A43" w:rsidRDefault="008E281B" w:rsidP="00491A43">
      <w:pPr>
        <w:pStyle w:val="ListParagraph"/>
        <w:numPr>
          <w:ilvl w:val="0"/>
          <w:numId w:val="24"/>
        </w:numPr>
        <w:tabs>
          <w:tab w:val="left" w:pos="450"/>
        </w:tabs>
        <w:rPr>
          <w:sz w:val="24"/>
        </w:rPr>
      </w:pPr>
      <w:r w:rsidRPr="00491A43">
        <w:rPr>
          <w:color w:val="231F20"/>
          <w:sz w:val="24"/>
        </w:rPr>
        <w:t>Fails to meet attendance</w:t>
      </w:r>
      <w:r w:rsidRPr="00491A43">
        <w:rPr>
          <w:color w:val="231F20"/>
          <w:spacing w:val="-28"/>
          <w:sz w:val="24"/>
        </w:rPr>
        <w:t xml:space="preserve"> </w:t>
      </w:r>
      <w:r w:rsidR="006144FE" w:rsidRPr="00491A43">
        <w:rPr>
          <w:color w:val="231F20"/>
          <w:sz w:val="24"/>
        </w:rPr>
        <w:t>policies.</w:t>
      </w:r>
    </w:p>
    <w:p w14:paraId="31C6D429" w14:textId="3B9120B5" w:rsidR="00B369BC" w:rsidRPr="00491A43" w:rsidRDefault="008E281B" w:rsidP="00491A43">
      <w:pPr>
        <w:pStyle w:val="ListParagraph"/>
        <w:numPr>
          <w:ilvl w:val="0"/>
          <w:numId w:val="24"/>
        </w:numPr>
        <w:tabs>
          <w:tab w:val="left" w:pos="450"/>
        </w:tabs>
        <w:spacing w:before="11" w:line="290" w:lineRule="exact"/>
        <w:rPr>
          <w:sz w:val="23"/>
        </w:rPr>
      </w:pPr>
      <w:r w:rsidRPr="00491A43">
        <w:rPr>
          <w:color w:val="231F20"/>
          <w:sz w:val="24"/>
        </w:rPr>
        <w:t>Does not meet ﬁnancial obligations to the</w:t>
      </w:r>
      <w:r w:rsidRPr="00491A43">
        <w:rPr>
          <w:color w:val="231F20"/>
          <w:spacing w:val="-16"/>
          <w:sz w:val="24"/>
        </w:rPr>
        <w:t xml:space="preserve"> </w:t>
      </w:r>
      <w:r w:rsidR="006144FE" w:rsidRPr="00491A43">
        <w:rPr>
          <w:color w:val="231F20"/>
          <w:sz w:val="24"/>
        </w:rPr>
        <w:t>school.</w:t>
      </w:r>
    </w:p>
    <w:p w14:paraId="33C5E690" w14:textId="49A08D01" w:rsidR="00B369BC" w:rsidRDefault="008E281B">
      <w:pPr>
        <w:pStyle w:val="Heading1"/>
        <w:spacing w:before="1" w:line="334" w:lineRule="exact"/>
      </w:pPr>
      <w:r>
        <w:rPr>
          <w:color w:val="3052A4"/>
        </w:rPr>
        <w:t>Dismissal from Externship Site (MA):</w:t>
      </w:r>
    </w:p>
    <w:p w14:paraId="4A2AE898" w14:textId="77777777" w:rsidR="00B369BC" w:rsidRDefault="008E281B">
      <w:pPr>
        <w:pStyle w:val="BodyText"/>
        <w:spacing w:line="235" w:lineRule="auto"/>
        <w:ind w:left="108" w:right="769"/>
        <w:jc w:val="both"/>
      </w:pPr>
      <w:r>
        <w:rPr>
          <w:color w:val="231F20"/>
        </w:rPr>
        <w:t>All</w:t>
      </w:r>
      <w:r>
        <w:rPr>
          <w:color w:val="231F20"/>
          <w:spacing w:val="-9"/>
        </w:rPr>
        <w:t xml:space="preserve"> </w:t>
      </w:r>
      <w:r>
        <w:rPr>
          <w:color w:val="231F20"/>
        </w:rPr>
        <w:t>Clinical</w:t>
      </w:r>
      <w:r>
        <w:rPr>
          <w:color w:val="231F20"/>
          <w:spacing w:val="-9"/>
        </w:rPr>
        <w:t xml:space="preserve"> </w:t>
      </w:r>
      <w:r>
        <w:rPr>
          <w:color w:val="231F20"/>
        </w:rPr>
        <w:t>Externship</w:t>
      </w:r>
      <w:r>
        <w:rPr>
          <w:color w:val="231F20"/>
          <w:spacing w:val="-9"/>
        </w:rPr>
        <w:t xml:space="preserve"> </w:t>
      </w:r>
      <w:r>
        <w:rPr>
          <w:color w:val="231F20"/>
        </w:rPr>
        <w:t>sites</w:t>
      </w:r>
      <w:r>
        <w:rPr>
          <w:color w:val="231F20"/>
          <w:spacing w:val="-9"/>
        </w:rPr>
        <w:t xml:space="preserve"> </w:t>
      </w:r>
      <w:r>
        <w:rPr>
          <w:color w:val="231F20"/>
        </w:rPr>
        <w:t>reserve</w:t>
      </w:r>
      <w:r>
        <w:rPr>
          <w:color w:val="231F20"/>
          <w:spacing w:val="-9"/>
        </w:rPr>
        <w:t xml:space="preserve"> </w:t>
      </w:r>
      <w:r>
        <w:rPr>
          <w:color w:val="231F20"/>
        </w:rPr>
        <w:t>the</w:t>
      </w:r>
      <w:r>
        <w:rPr>
          <w:color w:val="231F20"/>
          <w:spacing w:val="-9"/>
        </w:rPr>
        <w:t xml:space="preserve"> </w:t>
      </w:r>
      <w:r>
        <w:rPr>
          <w:color w:val="231F20"/>
        </w:rPr>
        <w:t>right</w:t>
      </w:r>
      <w:r>
        <w:rPr>
          <w:color w:val="231F20"/>
          <w:spacing w:val="-9"/>
        </w:rPr>
        <w:t xml:space="preserve"> </w:t>
      </w:r>
      <w:r>
        <w:rPr>
          <w:color w:val="231F20"/>
        </w:rPr>
        <w:t>to</w:t>
      </w:r>
      <w:r>
        <w:rPr>
          <w:color w:val="231F20"/>
          <w:spacing w:val="-9"/>
        </w:rPr>
        <w:t xml:space="preserve"> </w:t>
      </w:r>
      <w:r>
        <w:rPr>
          <w:color w:val="231F20"/>
        </w:rPr>
        <w:t>not</w:t>
      </w:r>
      <w:r>
        <w:rPr>
          <w:color w:val="231F20"/>
          <w:spacing w:val="-9"/>
        </w:rPr>
        <w:t xml:space="preserve"> </w:t>
      </w:r>
      <w:r>
        <w:rPr>
          <w:color w:val="231F20"/>
        </w:rPr>
        <w:t>accept</w:t>
      </w:r>
      <w:r>
        <w:rPr>
          <w:color w:val="231F20"/>
          <w:spacing w:val="-9"/>
        </w:rPr>
        <w:t xml:space="preserve"> </w:t>
      </w:r>
      <w:r>
        <w:rPr>
          <w:color w:val="231F20"/>
        </w:rPr>
        <w:t>or</w:t>
      </w:r>
      <w:r>
        <w:rPr>
          <w:color w:val="231F20"/>
          <w:spacing w:val="-9"/>
        </w:rPr>
        <w:t xml:space="preserve"> </w:t>
      </w:r>
      <w:r>
        <w:rPr>
          <w:color w:val="231F20"/>
        </w:rPr>
        <w:t>dismiss</w:t>
      </w:r>
      <w:r>
        <w:rPr>
          <w:color w:val="231F20"/>
          <w:spacing w:val="-9"/>
        </w:rPr>
        <w:t xml:space="preserve"> </w:t>
      </w:r>
      <w:r>
        <w:rPr>
          <w:color w:val="231F20"/>
        </w:rPr>
        <w:t>a</w:t>
      </w:r>
      <w:r>
        <w:rPr>
          <w:color w:val="231F20"/>
          <w:spacing w:val="-9"/>
        </w:rPr>
        <w:t xml:space="preserve"> </w:t>
      </w:r>
      <w:r>
        <w:rPr>
          <w:color w:val="231F20"/>
        </w:rPr>
        <w:t>student</w:t>
      </w:r>
      <w:r>
        <w:rPr>
          <w:color w:val="231F20"/>
          <w:spacing w:val="-9"/>
        </w:rPr>
        <w:t xml:space="preserve"> </w:t>
      </w:r>
      <w:r>
        <w:rPr>
          <w:color w:val="231F20"/>
        </w:rPr>
        <w:t>if</w:t>
      </w:r>
      <w:r>
        <w:rPr>
          <w:color w:val="231F20"/>
          <w:spacing w:val="-9"/>
        </w:rPr>
        <w:t xml:space="preserve"> </w:t>
      </w:r>
      <w:r>
        <w:rPr>
          <w:color w:val="231F20"/>
        </w:rPr>
        <w:t>violations</w:t>
      </w:r>
      <w:r>
        <w:rPr>
          <w:color w:val="231F20"/>
          <w:spacing w:val="-9"/>
        </w:rPr>
        <w:t xml:space="preserve"> </w:t>
      </w:r>
      <w:proofErr w:type="gramStart"/>
      <w:r>
        <w:rPr>
          <w:color w:val="231F20"/>
        </w:rPr>
        <w:t>to</w:t>
      </w:r>
      <w:proofErr w:type="gramEnd"/>
      <w:r>
        <w:rPr>
          <w:color w:val="231F20"/>
          <w:spacing w:val="-9"/>
        </w:rPr>
        <w:t xml:space="preserve"> </w:t>
      </w:r>
      <w:r>
        <w:rPr>
          <w:color w:val="231F20"/>
        </w:rPr>
        <w:t>internal policies are not followed by the student. Externship sites have agreed to help you complete your hours and training required for your</w:t>
      </w:r>
      <w:r>
        <w:rPr>
          <w:color w:val="231F20"/>
          <w:spacing w:val="-35"/>
        </w:rPr>
        <w:t xml:space="preserve"> </w:t>
      </w:r>
      <w:r>
        <w:rPr>
          <w:color w:val="231F20"/>
        </w:rPr>
        <w:t>graduation.</w:t>
      </w:r>
    </w:p>
    <w:p w14:paraId="6B29F797" w14:textId="77777777" w:rsidR="00B369BC" w:rsidRDefault="008E281B">
      <w:pPr>
        <w:pStyle w:val="BodyText"/>
        <w:spacing w:before="3" w:line="287" w:lineRule="exact"/>
        <w:ind w:left="108"/>
        <w:jc w:val="both"/>
      </w:pPr>
      <w:r>
        <w:rPr>
          <w:color w:val="231F20"/>
        </w:rPr>
        <w:t>Students may be dismissed from the clinical externship site for the following:</w:t>
      </w:r>
    </w:p>
    <w:p w14:paraId="440C5D08" w14:textId="77777777" w:rsidR="00B369BC" w:rsidRDefault="008E281B" w:rsidP="00381B30">
      <w:pPr>
        <w:pStyle w:val="ListParagraph"/>
        <w:numPr>
          <w:ilvl w:val="0"/>
          <w:numId w:val="3"/>
        </w:numPr>
        <w:tabs>
          <w:tab w:val="left" w:pos="270"/>
        </w:tabs>
        <w:ind w:left="828" w:hanging="720"/>
        <w:rPr>
          <w:sz w:val="24"/>
        </w:rPr>
      </w:pPr>
      <w:r>
        <w:rPr>
          <w:color w:val="231F20"/>
          <w:sz w:val="24"/>
        </w:rPr>
        <w:t>Excessive</w:t>
      </w:r>
      <w:r>
        <w:rPr>
          <w:color w:val="231F20"/>
          <w:spacing w:val="-17"/>
          <w:sz w:val="24"/>
        </w:rPr>
        <w:t xml:space="preserve"> </w:t>
      </w:r>
      <w:r>
        <w:rPr>
          <w:color w:val="231F20"/>
          <w:sz w:val="24"/>
        </w:rPr>
        <w:t>Absenteeism</w:t>
      </w:r>
    </w:p>
    <w:p w14:paraId="2959DB71" w14:textId="77777777" w:rsidR="00B369BC" w:rsidRDefault="008E281B" w:rsidP="00381B30">
      <w:pPr>
        <w:pStyle w:val="ListParagraph"/>
        <w:numPr>
          <w:ilvl w:val="0"/>
          <w:numId w:val="3"/>
        </w:numPr>
        <w:tabs>
          <w:tab w:val="left" w:pos="270"/>
        </w:tabs>
        <w:spacing w:before="2" w:line="235" w:lineRule="auto"/>
        <w:ind w:left="360" w:right="1398" w:hanging="270"/>
        <w:jc w:val="left"/>
        <w:rPr>
          <w:sz w:val="24"/>
        </w:rPr>
      </w:pPr>
      <w:r>
        <w:rPr>
          <w:color w:val="231F20"/>
          <w:sz w:val="24"/>
        </w:rPr>
        <w:t>Inappropriate</w:t>
      </w:r>
      <w:r>
        <w:rPr>
          <w:color w:val="231F20"/>
          <w:spacing w:val="-4"/>
          <w:sz w:val="24"/>
        </w:rPr>
        <w:t xml:space="preserve"> </w:t>
      </w:r>
      <w:r>
        <w:rPr>
          <w:color w:val="231F20"/>
          <w:sz w:val="24"/>
        </w:rPr>
        <w:t>conduct</w:t>
      </w:r>
      <w:r>
        <w:rPr>
          <w:color w:val="231F20"/>
          <w:spacing w:val="-4"/>
          <w:sz w:val="24"/>
        </w:rPr>
        <w:t xml:space="preserve"> </w:t>
      </w:r>
      <w:r>
        <w:rPr>
          <w:color w:val="231F20"/>
          <w:sz w:val="24"/>
        </w:rPr>
        <w:t>(dress</w:t>
      </w:r>
      <w:r>
        <w:rPr>
          <w:color w:val="231F20"/>
          <w:spacing w:val="-4"/>
          <w:sz w:val="24"/>
        </w:rPr>
        <w:t xml:space="preserve"> </w:t>
      </w:r>
      <w:r>
        <w:rPr>
          <w:color w:val="231F20"/>
          <w:sz w:val="24"/>
        </w:rPr>
        <w:t>code,</w:t>
      </w:r>
      <w:r>
        <w:rPr>
          <w:color w:val="231F20"/>
          <w:spacing w:val="-4"/>
          <w:sz w:val="24"/>
        </w:rPr>
        <w:t xml:space="preserve"> </w:t>
      </w:r>
      <w:r>
        <w:rPr>
          <w:color w:val="231F20"/>
          <w:sz w:val="24"/>
        </w:rPr>
        <w:t>professionalism,</w:t>
      </w:r>
      <w:r>
        <w:rPr>
          <w:color w:val="231F20"/>
          <w:spacing w:val="-4"/>
          <w:sz w:val="24"/>
        </w:rPr>
        <w:t xml:space="preserve"> </w:t>
      </w:r>
      <w:r>
        <w:rPr>
          <w:color w:val="231F20"/>
          <w:sz w:val="24"/>
        </w:rPr>
        <w:t>inappropriate</w:t>
      </w:r>
      <w:r>
        <w:rPr>
          <w:color w:val="231F20"/>
          <w:spacing w:val="-4"/>
          <w:sz w:val="24"/>
        </w:rPr>
        <w:t xml:space="preserve"> </w:t>
      </w:r>
      <w:r>
        <w:rPr>
          <w:color w:val="231F20"/>
          <w:sz w:val="24"/>
        </w:rPr>
        <w:t>use</w:t>
      </w:r>
      <w:r>
        <w:rPr>
          <w:color w:val="231F20"/>
          <w:spacing w:val="-4"/>
          <w:sz w:val="24"/>
        </w:rPr>
        <w:t xml:space="preserve"> </w:t>
      </w:r>
      <w:r>
        <w:rPr>
          <w:color w:val="231F20"/>
          <w:sz w:val="24"/>
        </w:rPr>
        <w:t>of</w:t>
      </w:r>
      <w:r>
        <w:rPr>
          <w:color w:val="231F20"/>
          <w:spacing w:val="-4"/>
          <w:sz w:val="24"/>
        </w:rPr>
        <w:t xml:space="preserve"> </w:t>
      </w:r>
      <w:r>
        <w:rPr>
          <w:color w:val="231F20"/>
          <w:sz w:val="24"/>
        </w:rPr>
        <w:t>cell</w:t>
      </w:r>
      <w:r>
        <w:rPr>
          <w:color w:val="231F20"/>
          <w:spacing w:val="-4"/>
          <w:sz w:val="24"/>
        </w:rPr>
        <w:t xml:space="preserve"> </w:t>
      </w:r>
      <w:r>
        <w:rPr>
          <w:color w:val="231F20"/>
          <w:sz w:val="24"/>
        </w:rPr>
        <w:t>phones</w:t>
      </w:r>
      <w:r>
        <w:rPr>
          <w:color w:val="231F20"/>
          <w:spacing w:val="-4"/>
          <w:sz w:val="24"/>
        </w:rPr>
        <w:t xml:space="preserve"> </w:t>
      </w:r>
      <w:r w:rsidR="00381B30">
        <w:rPr>
          <w:color w:val="231F20"/>
          <w:spacing w:val="-4"/>
          <w:sz w:val="24"/>
        </w:rPr>
        <w:t>c</w:t>
      </w:r>
      <w:r>
        <w:rPr>
          <w:color w:val="231F20"/>
          <w:sz w:val="24"/>
        </w:rPr>
        <w:t>omputer</w:t>
      </w:r>
      <w:r>
        <w:rPr>
          <w:color w:val="231F20"/>
          <w:spacing w:val="-8"/>
          <w:sz w:val="24"/>
        </w:rPr>
        <w:t xml:space="preserve"> </w:t>
      </w:r>
      <w:r>
        <w:rPr>
          <w:color w:val="231F20"/>
          <w:sz w:val="24"/>
        </w:rPr>
        <w:t>usage)</w:t>
      </w:r>
    </w:p>
    <w:p w14:paraId="7744483A" w14:textId="77777777" w:rsidR="00B369BC" w:rsidRDefault="008E281B" w:rsidP="00381B30">
      <w:pPr>
        <w:pStyle w:val="ListParagraph"/>
        <w:numPr>
          <w:ilvl w:val="0"/>
          <w:numId w:val="3"/>
        </w:numPr>
        <w:tabs>
          <w:tab w:val="left" w:pos="270"/>
        </w:tabs>
        <w:spacing w:line="287" w:lineRule="exact"/>
        <w:ind w:left="828" w:hanging="720"/>
        <w:rPr>
          <w:sz w:val="24"/>
        </w:rPr>
      </w:pPr>
      <w:r>
        <w:rPr>
          <w:color w:val="231F20"/>
          <w:spacing w:val="-3"/>
          <w:sz w:val="24"/>
        </w:rPr>
        <w:t>Tardiness</w:t>
      </w:r>
    </w:p>
    <w:p w14:paraId="1193D288" w14:textId="77777777" w:rsidR="00B369BC" w:rsidRDefault="008E281B" w:rsidP="00381B30">
      <w:pPr>
        <w:pStyle w:val="ListParagraph"/>
        <w:numPr>
          <w:ilvl w:val="0"/>
          <w:numId w:val="3"/>
        </w:numPr>
        <w:tabs>
          <w:tab w:val="left" w:pos="270"/>
        </w:tabs>
        <w:ind w:left="828" w:hanging="720"/>
        <w:rPr>
          <w:sz w:val="24"/>
        </w:rPr>
      </w:pPr>
      <w:r>
        <w:rPr>
          <w:color w:val="231F20"/>
          <w:sz w:val="24"/>
        </w:rPr>
        <w:t>Lack of</w:t>
      </w:r>
      <w:r>
        <w:rPr>
          <w:color w:val="231F20"/>
          <w:spacing w:val="-11"/>
          <w:sz w:val="24"/>
        </w:rPr>
        <w:t xml:space="preserve"> </w:t>
      </w:r>
      <w:r>
        <w:rPr>
          <w:color w:val="231F20"/>
          <w:sz w:val="24"/>
        </w:rPr>
        <w:t>Motivation</w:t>
      </w:r>
    </w:p>
    <w:p w14:paraId="6F006FD0" w14:textId="77777777" w:rsidR="00B369BC" w:rsidRDefault="008E281B" w:rsidP="00381B30">
      <w:pPr>
        <w:pStyle w:val="ListParagraph"/>
        <w:numPr>
          <w:ilvl w:val="0"/>
          <w:numId w:val="3"/>
        </w:numPr>
        <w:tabs>
          <w:tab w:val="left" w:pos="270"/>
        </w:tabs>
        <w:ind w:left="828" w:hanging="720"/>
        <w:rPr>
          <w:sz w:val="24"/>
        </w:rPr>
      </w:pPr>
      <w:r>
        <w:rPr>
          <w:color w:val="231F20"/>
          <w:sz w:val="24"/>
        </w:rPr>
        <w:t xml:space="preserve">Lack of Safety </w:t>
      </w:r>
      <w:r w:rsidR="00083F5E">
        <w:rPr>
          <w:color w:val="231F20"/>
          <w:sz w:val="24"/>
        </w:rPr>
        <w:t>(for</w:t>
      </w:r>
      <w:r>
        <w:rPr>
          <w:color w:val="231F20"/>
          <w:sz w:val="24"/>
        </w:rPr>
        <w:t xml:space="preserve"> patients or</w:t>
      </w:r>
      <w:r>
        <w:rPr>
          <w:color w:val="231F20"/>
          <w:spacing w:val="-31"/>
          <w:sz w:val="24"/>
        </w:rPr>
        <w:t xml:space="preserve"> </w:t>
      </w:r>
      <w:r>
        <w:rPr>
          <w:color w:val="231F20"/>
          <w:sz w:val="24"/>
        </w:rPr>
        <w:t>procedures)</w:t>
      </w:r>
    </w:p>
    <w:p w14:paraId="7ECE788B" w14:textId="794E350D" w:rsidR="00B369BC" w:rsidRDefault="008E281B" w:rsidP="00381B30">
      <w:pPr>
        <w:pStyle w:val="ListParagraph"/>
        <w:numPr>
          <w:ilvl w:val="0"/>
          <w:numId w:val="3"/>
        </w:numPr>
        <w:tabs>
          <w:tab w:val="left" w:pos="270"/>
        </w:tabs>
        <w:ind w:left="828" w:hanging="720"/>
        <w:rPr>
          <w:sz w:val="24"/>
        </w:rPr>
      </w:pPr>
      <w:r>
        <w:rPr>
          <w:color w:val="231F20"/>
          <w:sz w:val="24"/>
        </w:rPr>
        <w:t xml:space="preserve">Late or No Submission </w:t>
      </w:r>
      <w:r w:rsidR="00083F5E">
        <w:rPr>
          <w:color w:val="231F20"/>
          <w:sz w:val="24"/>
        </w:rPr>
        <w:t>of Weekly</w:t>
      </w:r>
      <w:r>
        <w:rPr>
          <w:color w:val="231F20"/>
          <w:sz w:val="24"/>
        </w:rPr>
        <w:t xml:space="preserve"> </w:t>
      </w:r>
      <w:r w:rsidR="00E9611E">
        <w:rPr>
          <w:color w:val="231F20"/>
          <w:sz w:val="24"/>
        </w:rPr>
        <w:t>Timesheets</w:t>
      </w:r>
      <w:r>
        <w:rPr>
          <w:color w:val="231F20"/>
          <w:sz w:val="24"/>
        </w:rPr>
        <w:t>, Evaluations, or Activity</w:t>
      </w:r>
      <w:r>
        <w:rPr>
          <w:color w:val="231F20"/>
          <w:spacing w:val="-35"/>
          <w:sz w:val="24"/>
        </w:rPr>
        <w:t xml:space="preserve"> </w:t>
      </w:r>
      <w:r>
        <w:rPr>
          <w:color w:val="231F20"/>
          <w:sz w:val="24"/>
        </w:rPr>
        <w:t>Logs.</w:t>
      </w:r>
    </w:p>
    <w:p w14:paraId="51F3619C" w14:textId="77777777" w:rsidR="00B369BC" w:rsidRDefault="008E281B">
      <w:pPr>
        <w:pStyle w:val="BodyText"/>
        <w:spacing w:line="290" w:lineRule="exact"/>
        <w:ind w:left="108"/>
        <w:jc w:val="both"/>
      </w:pPr>
      <w:r>
        <w:rPr>
          <w:color w:val="231F20"/>
        </w:rPr>
        <w:t>If a student wishes to apply for Re-Admission after dismissal, please refer to the Re-Admission Policy.</w:t>
      </w:r>
    </w:p>
    <w:p w14:paraId="00F473EB" w14:textId="77777777" w:rsidR="00B369BC" w:rsidRDefault="008E281B">
      <w:pPr>
        <w:pStyle w:val="Heading1"/>
        <w:spacing w:before="44" w:line="334" w:lineRule="exact"/>
        <w:jc w:val="left"/>
      </w:pPr>
      <w:bookmarkStart w:id="2" w:name="_TOC_250001"/>
      <w:bookmarkEnd w:id="2"/>
      <w:r>
        <w:rPr>
          <w:color w:val="3052A4"/>
        </w:rPr>
        <w:t>Student Appeal Process</w:t>
      </w:r>
    </w:p>
    <w:p w14:paraId="3D0FB478" w14:textId="48B964FC" w:rsidR="00B369BC" w:rsidRDefault="008E281B">
      <w:pPr>
        <w:pStyle w:val="BodyText"/>
        <w:spacing w:line="235" w:lineRule="auto"/>
        <w:ind w:left="108" w:right="720"/>
      </w:pPr>
      <w:r>
        <w:rPr>
          <w:color w:val="231F20"/>
        </w:rPr>
        <w:t xml:space="preserve">A student may appeal a campus' decision such as </w:t>
      </w:r>
      <w:proofErr w:type="gramStart"/>
      <w:r>
        <w:rPr>
          <w:color w:val="231F20"/>
        </w:rPr>
        <w:t>a grade</w:t>
      </w:r>
      <w:proofErr w:type="gramEnd"/>
      <w:r>
        <w:rPr>
          <w:color w:val="231F20"/>
        </w:rPr>
        <w:t xml:space="preserve">, attendance, suspension, or dismissal. </w:t>
      </w:r>
      <w:r w:rsidR="00491A43">
        <w:rPr>
          <w:color w:val="231F20"/>
        </w:rPr>
        <w:t>C</w:t>
      </w:r>
      <w:r>
        <w:rPr>
          <w:color w:val="231F20"/>
        </w:rPr>
        <w:t xml:space="preserve">lassroom concerns or issues should be directed </w:t>
      </w:r>
      <w:proofErr w:type="gramStart"/>
      <w:r>
        <w:rPr>
          <w:color w:val="231F20"/>
        </w:rPr>
        <w:t>to</w:t>
      </w:r>
      <w:proofErr w:type="gramEnd"/>
      <w:r>
        <w:rPr>
          <w:color w:val="231F20"/>
        </w:rPr>
        <w:t xml:space="preserve"> the class instructor during non-class hours. If </w:t>
      </w:r>
      <w:r w:rsidR="00E9611E">
        <w:rPr>
          <w:color w:val="231F20"/>
        </w:rPr>
        <w:t>issues</w:t>
      </w:r>
      <w:r>
        <w:rPr>
          <w:color w:val="231F20"/>
        </w:rPr>
        <w:t xml:space="preserve"> or concerns are not handled at the instructor level, the student should go to the </w:t>
      </w:r>
      <w:r w:rsidR="006144FE">
        <w:rPr>
          <w:color w:val="231F20"/>
        </w:rPr>
        <w:t>Program.</w:t>
      </w:r>
    </w:p>
    <w:p w14:paraId="1E8B3EFB" w14:textId="77777777" w:rsidR="00B369BC" w:rsidRDefault="00B369BC">
      <w:pPr>
        <w:jc w:val="right"/>
        <w:sectPr w:rsidR="00B369BC">
          <w:pgSz w:w="11910" w:h="16840"/>
          <w:pgMar w:top="560" w:right="420" w:bottom="0" w:left="880" w:header="720" w:footer="720" w:gutter="0"/>
          <w:cols w:space="720"/>
        </w:sectPr>
      </w:pPr>
    </w:p>
    <w:p w14:paraId="5EFBEAE3" w14:textId="48C2E403" w:rsidR="00B369BC" w:rsidRDefault="008E281B">
      <w:pPr>
        <w:pStyle w:val="BodyText"/>
        <w:spacing w:before="34" w:line="288" w:lineRule="exact"/>
        <w:ind w:left="108" w:right="810"/>
      </w:pPr>
      <w:r>
        <w:rPr>
          <w:color w:val="231F20"/>
        </w:rPr>
        <w:lastRenderedPageBreak/>
        <w:t>Director. If there is no Program Director appointed, the student should go to the Director of Education.</w:t>
      </w:r>
    </w:p>
    <w:p w14:paraId="016F0027" w14:textId="77777777" w:rsidR="00B369BC" w:rsidRDefault="00B369BC">
      <w:pPr>
        <w:pStyle w:val="BodyText"/>
        <w:spacing w:before="6"/>
      </w:pPr>
    </w:p>
    <w:p w14:paraId="1A658B0C" w14:textId="77777777" w:rsidR="00B369BC" w:rsidRDefault="008E281B">
      <w:pPr>
        <w:pStyle w:val="Heading1"/>
        <w:numPr>
          <w:ilvl w:val="1"/>
          <w:numId w:val="1"/>
        </w:numPr>
        <w:tabs>
          <w:tab w:val="left" w:pos="418"/>
        </w:tabs>
        <w:spacing w:line="334" w:lineRule="exact"/>
        <w:ind w:hanging="309"/>
        <w:jc w:val="both"/>
      </w:pPr>
      <w:r>
        <w:rPr>
          <w:color w:val="3052A4"/>
        </w:rPr>
        <w:t>Grade</w:t>
      </w:r>
      <w:r>
        <w:rPr>
          <w:color w:val="3052A4"/>
          <w:spacing w:val="-9"/>
        </w:rPr>
        <w:t xml:space="preserve"> </w:t>
      </w:r>
      <w:r>
        <w:rPr>
          <w:color w:val="3052A4"/>
        </w:rPr>
        <w:t>Appeals</w:t>
      </w:r>
    </w:p>
    <w:p w14:paraId="44940BA6" w14:textId="77777777" w:rsidR="00B369BC" w:rsidRDefault="008E281B" w:rsidP="00381B30">
      <w:pPr>
        <w:pStyle w:val="ListParagraph"/>
        <w:numPr>
          <w:ilvl w:val="0"/>
          <w:numId w:val="17"/>
        </w:numPr>
        <w:tabs>
          <w:tab w:val="left" w:pos="827"/>
          <w:tab w:val="left" w:pos="828"/>
        </w:tabs>
        <w:spacing w:line="235" w:lineRule="auto"/>
        <w:ind w:left="270" w:right="829"/>
        <w:jc w:val="left"/>
        <w:rPr>
          <w:sz w:val="24"/>
        </w:rPr>
      </w:pPr>
      <w:r>
        <w:rPr>
          <w:color w:val="231F20"/>
          <w:sz w:val="24"/>
        </w:rPr>
        <w:t>A student may appeal a ﬁnal course grade in writing within one week of the class ending in which the grade was</w:t>
      </w:r>
      <w:r>
        <w:rPr>
          <w:color w:val="231F20"/>
          <w:spacing w:val="-15"/>
          <w:sz w:val="24"/>
        </w:rPr>
        <w:t xml:space="preserve"> </w:t>
      </w:r>
      <w:r>
        <w:rPr>
          <w:color w:val="231F20"/>
          <w:sz w:val="24"/>
        </w:rPr>
        <w:t>received.</w:t>
      </w:r>
    </w:p>
    <w:p w14:paraId="7E8FBECC" w14:textId="77777777" w:rsidR="00B369BC" w:rsidRDefault="008E281B" w:rsidP="00381B30">
      <w:pPr>
        <w:pStyle w:val="ListParagraph"/>
        <w:numPr>
          <w:ilvl w:val="0"/>
          <w:numId w:val="17"/>
        </w:numPr>
        <w:tabs>
          <w:tab w:val="left" w:pos="827"/>
          <w:tab w:val="left" w:pos="828"/>
        </w:tabs>
        <w:spacing w:before="5" w:line="235" w:lineRule="auto"/>
        <w:ind w:left="270" w:right="829"/>
        <w:jc w:val="left"/>
        <w:rPr>
          <w:sz w:val="24"/>
        </w:rPr>
      </w:pPr>
      <w:r>
        <w:rPr>
          <w:color w:val="231F20"/>
          <w:sz w:val="24"/>
        </w:rPr>
        <w:t>Documentation, returned assignments, test, quizzes, homework, and any other supporting information must be submitted WITH the original</w:t>
      </w:r>
      <w:r>
        <w:rPr>
          <w:color w:val="231F20"/>
          <w:spacing w:val="-28"/>
          <w:sz w:val="24"/>
        </w:rPr>
        <w:t xml:space="preserve"> </w:t>
      </w:r>
      <w:r>
        <w:rPr>
          <w:color w:val="231F20"/>
          <w:sz w:val="24"/>
        </w:rPr>
        <w:t>appeal.</w:t>
      </w:r>
    </w:p>
    <w:p w14:paraId="6B979862" w14:textId="77777777" w:rsidR="00B369BC" w:rsidRDefault="008E281B" w:rsidP="00381B30">
      <w:pPr>
        <w:pStyle w:val="ListParagraph"/>
        <w:numPr>
          <w:ilvl w:val="0"/>
          <w:numId w:val="17"/>
        </w:numPr>
        <w:tabs>
          <w:tab w:val="left" w:pos="827"/>
          <w:tab w:val="left" w:pos="828"/>
        </w:tabs>
        <w:spacing w:line="287" w:lineRule="exact"/>
        <w:ind w:left="270"/>
        <w:jc w:val="left"/>
        <w:rPr>
          <w:sz w:val="24"/>
        </w:rPr>
      </w:pPr>
      <w:r>
        <w:rPr>
          <w:color w:val="231F20"/>
          <w:sz w:val="24"/>
        </w:rPr>
        <w:t>The</w:t>
      </w:r>
      <w:r>
        <w:rPr>
          <w:color w:val="231F20"/>
          <w:spacing w:val="-12"/>
          <w:sz w:val="24"/>
        </w:rPr>
        <w:t xml:space="preserve"> </w:t>
      </w:r>
      <w:r>
        <w:rPr>
          <w:color w:val="231F20"/>
          <w:sz w:val="24"/>
        </w:rPr>
        <w:t>Director</w:t>
      </w:r>
      <w:r>
        <w:rPr>
          <w:color w:val="231F20"/>
          <w:spacing w:val="-12"/>
          <w:sz w:val="24"/>
        </w:rPr>
        <w:t xml:space="preserve"> </w:t>
      </w:r>
      <w:r>
        <w:rPr>
          <w:color w:val="231F20"/>
          <w:sz w:val="24"/>
        </w:rPr>
        <w:t>of</w:t>
      </w:r>
      <w:r>
        <w:rPr>
          <w:color w:val="231F20"/>
          <w:spacing w:val="-12"/>
          <w:sz w:val="24"/>
        </w:rPr>
        <w:t xml:space="preserve"> </w:t>
      </w:r>
      <w:r>
        <w:rPr>
          <w:color w:val="231F20"/>
          <w:sz w:val="24"/>
        </w:rPr>
        <w:t>Education</w:t>
      </w:r>
      <w:r>
        <w:rPr>
          <w:color w:val="231F20"/>
          <w:spacing w:val="-12"/>
          <w:sz w:val="24"/>
        </w:rPr>
        <w:t xml:space="preserve"> </w:t>
      </w:r>
      <w:r>
        <w:rPr>
          <w:color w:val="231F20"/>
          <w:sz w:val="24"/>
        </w:rPr>
        <w:t>will</w:t>
      </w:r>
      <w:r>
        <w:rPr>
          <w:color w:val="231F20"/>
          <w:spacing w:val="-12"/>
          <w:sz w:val="24"/>
        </w:rPr>
        <w:t xml:space="preserve"> </w:t>
      </w:r>
      <w:r>
        <w:rPr>
          <w:color w:val="231F20"/>
          <w:sz w:val="24"/>
        </w:rPr>
        <w:t>review</w:t>
      </w:r>
      <w:r>
        <w:rPr>
          <w:color w:val="231F20"/>
          <w:spacing w:val="-12"/>
          <w:sz w:val="24"/>
        </w:rPr>
        <w:t xml:space="preserve"> </w:t>
      </w:r>
      <w:r>
        <w:rPr>
          <w:color w:val="231F20"/>
          <w:sz w:val="24"/>
        </w:rPr>
        <w:t>the</w:t>
      </w:r>
      <w:r>
        <w:rPr>
          <w:color w:val="231F20"/>
          <w:spacing w:val="-12"/>
          <w:sz w:val="24"/>
        </w:rPr>
        <w:t xml:space="preserve"> </w:t>
      </w:r>
      <w:r>
        <w:rPr>
          <w:color w:val="231F20"/>
          <w:sz w:val="24"/>
        </w:rPr>
        <w:t>appeal</w:t>
      </w:r>
      <w:r>
        <w:rPr>
          <w:color w:val="231F20"/>
          <w:spacing w:val="-12"/>
          <w:sz w:val="24"/>
        </w:rPr>
        <w:t xml:space="preserve"> </w:t>
      </w:r>
      <w:r>
        <w:rPr>
          <w:color w:val="231F20"/>
          <w:sz w:val="24"/>
        </w:rPr>
        <w:t>and</w:t>
      </w:r>
      <w:r>
        <w:rPr>
          <w:color w:val="231F20"/>
          <w:spacing w:val="-12"/>
          <w:sz w:val="24"/>
        </w:rPr>
        <w:t xml:space="preserve"> </w:t>
      </w:r>
      <w:r>
        <w:rPr>
          <w:color w:val="231F20"/>
          <w:sz w:val="24"/>
        </w:rPr>
        <w:t>respond</w:t>
      </w:r>
      <w:r>
        <w:rPr>
          <w:color w:val="231F20"/>
          <w:spacing w:val="-12"/>
          <w:sz w:val="24"/>
        </w:rPr>
        <w:t xml:space="preserve"> </w:t>
      </w:r>
      <w:r>
        <w:rPr>
          <w:color w:val="231F20"/>
          <w:sz w:val="24"/>
        </w:rPr>
        <w:t>within</w:t>
      </w:r>
      <w:r>
        <w:rPr>
          <w:color w:val="231F20"/>
          <w:spacing w:val="-12"/>
          <w:sz w:val="24"/>
        </w:rPr>
        <w:t xml:space="preserve"> </w:t>
      </w:r>
      <w:r>
        <w:rPr>
          <w:color w:val="231F20"/>
          <w:sz w:val="24"/>
        </w:rPr>
        <w:t>72</w:t>
      </w:r>
      <w:r>
        <w:rPr>
          <w:color w:val="231F20"/>
          <w:spacing w:val="-12"/>
          <w:sz w:val="24"/>
        </w:rPr>
        <w:t xml:space="preserve"> </w:t>
      </w:r>
      <w:r>
        <w:rPr>
          <w:color w:val="231F20"/>
          <w:sz w:val="24"/>
        </w:rPr>
        <w:t>hours</w:t>
      </w:r>
      <w:r>
        <w:rPr>
          <w:color w:val="231F20"/>
          <w:spacing w:val="-12"/>
          <w:sz w:val="24"/>
        </w:rPr>
        <w:t xml:space="preserve"> </w:t>
      </w:r>
      <w:r>
        <w:rPr>
          <w:color w:val="231F20"/>
          <w:sz w:val="24"/>
        </w:rPr>
        <w:t>of</w:t>
      </w:r>
      <w:r>
        <w:rPr>
          <w:color w:val="231F20"/>
          <w:spacing w:val="-12"/>
          <w:sz w:val="24"/>
        </w:rPr>
        <w:t xml:space="preserve"> </w:t>
      </w:r>
      <w:r>
        <w:rPr>
          <w:color w:val="231F20"/>
          <w:sz w:val="24"/>
        </w:rPr>
        <w:t>receipt</w:t>
      </w:r>
      <w:r>
        <w:rPr>
          <w:color w:val="231F20"/>
          <w:spacing w:val="-12"/>
          <w:sz w:val="24"/>
        </w:rPr>
        <w:t xml:space="preserve"> </w:t>
      </w:r>
      <w:r>
        <w:rPr>
          <w:color w:val="231F20"/>
          <w:sz w:val="24"/>
        </w:rPr>
        <w:t>of</w:t>
      </w:r>
      <w:r>
        <w:rPr>
          <w:color w:val="231F20"/>
          <w:spacing w:val="-12"/>
          <w:sz w:val="24"/>
        </w:rPr>
        <w:t xml:space="preserve"> </w:t>
      </w:r>
      <w:r>
        <w:rPr>
          <w:color w:val="231F20"/>
          <w:sz w:val="24"/>
        </w:rPr>
        <w:t>the</w:t>
      </w:r>
    </w:p>
    <w:p w14:paraId="31BDE69B" w14:textId="77777777" w:rsidR="00B369BC" w:rsidRDefault="008E281B" w:rsidP="00381B30">
      <w:pPr>
        <w:pStyle w:val="BodyText"/>
        <w:numPr>
          <w:ilvl w:val="0"/>
          <w:numId w:val="17"/>
        </w:numPr>
        <w:spacing w:line="288" w:lineRule="exact"/>
        <w:ind w:left="270"/>
      </w:pPr>
      <w:r>
        <w:rPr>
          <w:color w:val="231F20"/>
        </w:rPr>
        <w:t>appeal.</w:t>
      </w:r>
    </w:p>
    <w:p w14:paraId="5D449DA7" w14:textId="0AA2B9BC" w:rsidR="00B369BC" w:rsidRPr="00381B30" w:rsidRDefault="008E281B" w:rsidP="00381B30">
      <w:pPr>
        <w:pStyle w:val="ListParagraph"/>
        <w:numPr>
          <w:ilvl w:val="0"/>
          <w:numId w:val="17"/>
        </w:numPr>
        <w:tabs>
          <w:tab w:val="left" w:pos="827"/>
          <w:tab w:val="left" w:pos="828"/>
        </w:tabs>
        <w:spacing w:before="2" w:line="235" w:lineRule="auto"/>
        <w:ind w:left="270" w:right="829"/>
        <w:rPr>
          <w:sz w:val="24"/>
        </w:rPr>
      </w:pPr>
      <w:r w:rsidRPr="00381B30">
        <w:rPr>
          <w:color w:val="231F20"/>
          <w:sz w:val="24"/>
        </w:rPr>
        <w:t>The student acknowledges that a grade appeal may result in a higher or lower grade if documentation supporting the correction of a mathematical</w:t>
      </w:r>
      <w:r w:rsidRPr="00381B30">
        <w:rPr>
          <w:color w:val="231F20"/>
          <w:spacing w:val="-30"/>
          <w:sz w:val="24"/>
        </w:rPr>
        <w:t xml:space="preserve"> </w:t>
      </w:r>
      <w:r w:rsidRPr="00381B30">
        <w:rPr>
          <w:color w:val="231F20"/>
          <w:spacing w:val="-5"/>
          <w:sz w:val="24"/>
        </w:rPr>
        <w:t>error.</w:t>
      </w:r>
    </w:p>
    <w:p w14:paraId="2C60E53D" w14:textId="77777777" w:rsidR="00B369BC" w:rsidRDefault="00B369BC">
      <w:pPr>
        <w:pStyle w:val="BodyText"/>
        <w:spacing w:before="1"/>
      </w:pPr>
    </w:p>
    <w:p w14:paraId="1C471946" w14:textId="77777777" w:rsidR="00B369BC" w:rsidRDefault="008E281B">
      <w:pPr>
        <w:pStyle w:val="Heading1"/>
        <w:numPr>
          <w:ilvl w:val="1"/>
          <w:numId w:val="1"/>
        </w:numPr>
        <w:tabs>
          <w:tab w:val="left" w:pos="467"/>
        </w:tabs>
        <w:spacing w:line="334" w:lineRule="exact"/>
        <w:ind w:left="466" w:hanging="295"/>
        <w:jc w:val="both"/>
      </w:pPr>
      <w:r>
        <w:rPr>
          <w:color w:val="3052A4"/>
        </w:rPr>
        <w:t>Other</w:t>
      </w:r>
      <w:r>
        <w:rPr>
          <w:color w:val="3052A4"/>
          <w:spacing w:val="-4"/>
        </w:rPr>
        <w:t xml:space="preserve"> </w:t>
      </w:r>
      <w:r>
        <w:rPr>
          <w:color w:val="3052A4"/>
        </w:rPr>
        <w:t>Appeals</w:t>
      </w:r>
    </w:p>
    <w:p w14:paraId="6EA14A2C" w14:textId="4BE0BB28" w:rsidR="00B369BC" w:rsidRPr="00381B30" w:rsidRDefault="008E281B" w:rsidP="00381B30">
      <w:pPr>
        <w:pStyle w:val="ListParagraph"/>
        <w:numPr>
          <w:ilvl w:val="0"/>
          <w:numId w:val="18"/>
        </w:numPr>
        <w:tabs>
          <w:tab w:val="left" w:pos="180"/>
          <w:tab w:val="left" w:pos="270"/>
        </w:tabs>
        <w:spacing w:line="283" w:lineRule="exact"/>
        <w:ind w:left="180" w:hanging="90"/>
        <w:rPr>
          <w:sz w:val="24"/>
        </w:rPr>
      </w:pPr>
      <w:r w:rsidRPr="00381B30">
        <w:rPr>
          <w:color w:val="231F20"/>
          <w:sz w:val="24"/>
        </w:rPr>
        <w:t>All</w:t>
      </w:r>
      <w:r w:rsidRPr="00381B30">
        <w:rPr>
          <w:color w:val="231F20"/>
          <w:spacing w:val="-4"/>
          <w:sz w:val="24"/>
        </w:rPr>
        <w:t xml:space="preserve"> </w:t>
      </w:r>
      <w:r w:rsidRPr="00381B30">
        <w:rPr>
          <w:color w:val="231F20"/>
          <w:sz w:val="24"/>
        </w:rPr>
        <w:t>other</w:t>
      </w:r>
      <w:r w:rsidRPr="00381B30">
        <w:rPr>
          <w:color w:val="231F20"/>
          <w:spacing w:val="-4"/>
          <w:sz w:val="24"/>
        </w:rPr>
        <w:t xml:space="preserve"> </w:t>
      </w:r>
      <w:r w:rsidRPr="00381B30">
        <w:rPr>
          <w:color w:val="231F20"/>
          <w:sz w:val="24"/>
        </w:rPr>
        <w:t>appeals</w:t>
      </w:r>
      <w:r w:rsidRPr="00381B30">
        <w:rPr>
          <w:color w:val="231F20"/>
          <w:spacing w:val="-4"/>
          <w:sz w:val="24"/>
        </w:rPr>
        <w:t xml:space="preserve"> </w:t>
      </w:r>
      <w:r w:rsidRPr="00381B30">
        <w:rPr>
          <w:color w:val="231F20"/>
          <w:sz w:val="24"/>
        </w:rPr>
        <w:t>must</w:t>
      </w:r>
      <w:r w:rsidRPr="00381B30">
        <w:rPr>
          <w:color w:val="231F20"/>
          <w:spacing w:val="-4"/>
          <w:sz w:val="24"/>
        </w:rPr>
        <w:t xml:space="preserve"> </w:t>
      </w:r>
      <w:r w:rsidRPr="00381B30">
        <w:rPr>
          <w:color w:val="231F20"/>
          <w:sz w:val="24"/>
        </w:rPr>
        <w:t>be</w:t>
      </w:r>
      <w:r w:rsidRPr="00381B30">
        <w:rPr>
          <w:color w:val="231F20"/>
          <w:spacing w:val="-4"/>
          <w:sz w:val="24"/>
        </w:rPr>
        <w:t xml:space="preserve"> </w:t>
      </w:r>
      <w:r w:rsidRPr="00381B30">
        <w:rPr>
          <w:color w:val="231F20"/>
          <w:sz w:val="24"/>
        </w:rPr>
        <w:t>submitted</w:t>
      </w:r>
      <w:r w:rsidRPr="00381B30">
        <w:rPr>
          <w:color w:val="231F20"/>
          <w:spacing w:val="-4"/>
          <w:sz w:val="24"/>
        </w:rPr>
        <w:t xml:space="preserve"> </w:t>
      </w:r>
      <w:r w:rsidRPr="00381B30">
        <w:rPr>
          <w:color w:val="231F20"/>
          <w:sz w:val="24"/>
        </w:rPr>
        <w:t>in</w:t>
      </w:r>
      <w:r w:rsidRPr="00381B30">
        <w:rPr>
          <w:color w:val="231F20"/>
          <w:spacing w:val="-4"/>
          <w:sz w:val="24"/>
        </w:rPr>
        <w:t xml:space="preserve"> </w:t>
      </w:r>
      <w:r w:rsidRPr="00381B30">
        <w:rPr>
          <w:color w:val="231F20"/>
          <w:sz w:val="24"/>
        </w:rPr>
        <w:t>writing</w:t>
      </w:r>
      <w:r w:rsidRPr="00381B30">
        <w:rPr>
          <w:color w:val="231F20"/>
          <w:spacing w:val="-4"/>
          <w:sz w:val="24"/>
        </w:rPr>
        <w:t xml:space="preserve"> </w:t>
      </w:r>
      <w:r w:rsidRPr="00381B30">
        <w:rPr>
          <w:color w:val="231F20"/>
          <w:sz w:val="24"/>
        </w:rPr>
        <w:t>to</w:t>
      </w:r>
      <w:r w:rsidRPr="00381B30">
        <w:rPr>
          <w:color w:val="231F20"/>
          <w:spacing w:val="-4"/>
          <w:sz w:val="24"/>
        </w:rPr>
        <w:t xml:space="preserve"> </w:t>
      </w:r>
      <w:r w:rsidRPr="00381B30">
        <w:rPr>
          <w:color w:val="231F20"/>
          <w:sz w:val="24"/>
        </w:rPr>
        <w:t>the</w:t>
      </w:r>
      <w:r w:rsidRPr="00381B30">
        <w:rPr>
          <w:color w:val="231F20"/>
          <w:spacing w:val="-4"/>
          <w:sz w:val="24"/>
        </w:rPr>
        <w:t xml:space="preserve"> </w:t>
      </w:r>
      <w:r w:rsidRPr="00381B30">
        <w:rPr>
          <w:color w:val="231F20"/>
          <w:sz w:val="24"/>
        </w:rPr>
        <w:t>Director</w:t>
      </w:r>
      <w:r w:rsidRPr="00381B30">
        <w:rPr>
          <w:color w:val="231F20"/>
          <w:spacing w:val="-4"/>
          <w:sz w:val="24"/>
        </w:rPr>
        <w:t xml:space="preserve"> </w:t>
      </w:r>
      <w:r w:rsidRPr="00381B30">
        <w:rPr>
          <w:color w:val="231F20"/>
          <w:sz w:val="24"/>
        </w:rPr>
        <w:t>of</w:t>
      </w:r>
      <w:r w:rsidRPr="00381B30">
        <w:rPr>
          <w:color w:val="231F20"/>
          <w:spacing w:val="-4"/>
          <w:sz w:val="24"/>
        </w:rPr>
        <w:t xml:space="preserve"> </w:t>
      </w:r>
      <w:r w:rsidR="006144FE" w:rsidRPr="00381B30">
        <w:rPr>
          <w:color w:val="231F20"/>
          <w:sz w:val="24"/>
        </w:rPr>
        <w:t>Education.</w:t>
      </w:r>
    </w:p>
    <w:p w14:paraId="3CA77F95" w14:textId="3700007A" w:rsidR="00B369BC" w:rsidRPr="00381B30" w:rsidRDefault="008E281B" w:rsidP="00381B30">
      <w:pPr>
        <w:pStyle w:val="ListParagraph"/>
        <w:numPr>
          <w:ilvl w:val="0"/>
          <w:numId w:val="18"/>
        </w:numPr>
        <w:tabs>
          <w:tab w:val="left" w:pos="180"/>
          <w:tab w:val="left" w:pos="270"/>
        </w:tabs>
        <w:ind w:left="180" w:hanging="90"/>
        <w:rPr>
          <w:sz w:val="24"/>
        </w:rPr>
      </w:pPr>
      <w:r w:rsidRPr="00381B30">
        <w:rPr>
          <w:color w:val="231F20"/>
          <w:sz w:val="24"/>
        </w:rPr>
        <w:t>Each appeal must be dated and signed by the</w:t>
      </w:r>
      <w:r w:rsidRPr="00381B30">
        <w:rPr>
          <w:color w:val="231F20"/>
          <w:spacing w:val="-23"/>
          <w:sz w:val="24"/>
        </w:rPr>
        <w:t xml:space="preserve"> </w:t>
      </w:r>
      <w:r w:rsidR="006144FE" w:rsidRPr="00381B30">
        <w:rPr>
          <w:color w:val="231F20"/>
          <w:sz w:val="24"/>
        </w:rPr>
        <w:t>progression.</w:t>
      </w:r>
    </w:p>
    <w:p w14:paraId="00D64BE1" w14:textId="749F3216" w:rsidR="00B369BC" w:rsidRPr="00381B30" w:rsidRDefault="008E281B" w:rsidP="00381B30">
      <w:pPr>
        <w:pStyle w:val="ListParagraph"/>
        <w:numPr>
          <w:ilvl w:val="0"/>
          <w:numId w:val="18"/>
        </w:numPr>
        <w:tabs>
          <w:tab w:val="left" w:pos="180"/>
          <w:tab w:val="left" w:pos="270"/>
        </w:tabs>
        <w:ind w:left="180" w:hanging="90"/>
        <w:rPr>
          <w:sz w:val="24"/>
        </w:rPr>
      </w:pPr>
      <w:r w:rsidRPr="00381B30">
        <w:rPr>
          <w:color w:val="231F20"/>
          <w:sz w:val="24"/>
        </w:rPr>
        <w:t>Each appeal must include an explanation of the issue at</w:t>
      </w:r>
      <w:r w:rsidRPr="00381B30">
        <w:rPr>
          <w:color w:val="231F20"/>
          <w:spacing w:val="-19"/>
          <w:sz w:val="24"/>
        </w:rPr>
        <w:t xml:space="preserve"> </w:t>
      </w:r>
      <w:r w:rsidR="006144FE" w:rsidRPr="00381B30">
        <w:rPr>
          <w:color w:val="231F20"/>
          <w:sz w:val="24"/>
        </w:rPr>
        <w:t>hand.</w:t>
      </w:r>
    </w:p>
    <w:p w14:paraId="38299490" w14:textId="77777777" w:rsidR="00B369BC" w:rsidRPr="00381B30" w:rsidRDefault="008E281B" w:rsidP="00381B30">
      <w:pPr>
        <w:pStyle w:val="ListParagraph"/>
        <w:numPr>
          <w:ilvl w:val="0"/>
          <w:numId w:val="18"/>
        </w:numPr>
        <w:tabs>
          <w:tab w:val="left" w:pos="180"/>
          <w:tab w:val="left" w:pos="270"/>
        </w:tabs>
        <w:ind w:left="180" w:hanging="90"/>
        <w:rPr>
          <w:sz w:val="24"/>
        </w:rPr>
      </w:pPr>
      <w:r w:rsidRPr="00381B30">
        <w:rPr>
          <w:color w:val="231F20"/>
          <w:sz w:val="24"/>
        </w:rPr>
        <w:t>The Director of Education will respond to all appeals within 72 hours of receipt of the</w:t>
      </w:r>
      <w:r w:rsidRPr="00381B30">
        <w:rPr>
          <w:color w:val="231F20"/>
          <w:spacing w:val="-35"/>
          <w:sz w:val="24"/>
        </w:rPr>
        <w:t xml:space="preserve"> </w:t>
      </w:r>
      <w:r w:rsidRPr="00381B30">
        <w:rPr>
          <w:color w:val="231F20"/>
          <w:sz w:val="24"/>
        </w:rPr>
        <w:t>appeal.</w:t>
      </w:r>
    </w:p>
    <w:p w14:paraId="2E351708" w14:textId="05F981E6" w:rsidR="00B369BC" w:rsidRPr="00381B30" w:rsidRDefault="008E281B" w:rsidP="00381B30">
      <w:pPr>
        <w:pStyle w:val="ListParagraph"/>
        <w:numPr>
          <w:ilvl w:val="0"/>
          <w:numId w:val="18"/>
        </w:numPr>
        <w:tabs>
          <w:tab w:val="left" w:pos="180"/>
          <w:tab w:val="left" w:pos="270"/>
        </w:tabs>
        <w:spacing w:before="2" w:line="235" w:lineRule="auto"/>
        <w:ind w:left="180" w:right="829" w:hanging="90"/>
        <w:rPr>
          <w:sz w:val="24"/>
        </w:rPr>
      </w:pPr>
      <w:r w:rsidRPr="00381B30">
        <w:rPr>
          <w:color w:val="231F20"/>
          <w:sz w:val="24"/>
        </w:rPr>
        <w:t>If</w:t>
      </w:r>
      <w:r w:rsidRPr="00381B30">
        <w:rPr>
          <w:color w:val="231F20"/>
          <w:spacing w:val="-9"/>
          <w:sz w:val="24"/>
        </w:rPr>
        <w:t xml:space="preserve"> </w:t>
      </w:r>
      <w:r w:rsidRPr="00381B30">
        <w:rPr>
          <w:color w:val="231F20"/>
          <w:sz w:val="24"/>
        </w:rPr>
        <w:t>the</w:t>
      </w:r>
      <w:r w:rsidRPr="00381B30">
        <w:rPr>
          <w:color w:val="231F20"/>
          <w:spacing w:val="-9"/>
          <w:sz w:val="24"/>
        </w:rPr>
        <w:t xml:space="preserve"> </w:t>
      </w:r>
      <w:r w:rsidRPr="00381B30">
        <w:rPr>
          <w:color w:val="231F20"/>
          <w:sz w:val="24"/>
        </w:rPr>
        <w:t>Director</w:t>
      </w:r>
      <w:r w:rsidRPr="00381B30">
        <w:rPr>
          <w:color w:val="231F20"/>
          <w:spacing w:val="-9"/>
          <w:sz w:val="24"/>
        </w:rPr>
        <w:t xml:space="preserve"> </w:t>
      </w:r>
      <w:r w:rsidR="006144FE">
        <w:rPr>
          <w:color w:val="231F20"/>
          <w:sz w:val="24"/>
        </w:rPr>
        <w:t>of</w:t>
      </w:r>
      <w:r w:rsidRPr="00381B30">
        <w:rPr>
          <w:color w:val="231F20"/>
          <w:spacing w:val="-9"/>
          <w:sz w:val="24"/>
        </w:rPr>
        <w:t xml:space="preserve"> </w:t>
      </w:r>
      <w:r w:rsidRPr="00381B30">
        <w:rPr>
          <w:color w:val="231F20"/>
          <w:sz w:val="24"/>
        </w:rPr>
        <w:t>Education</w:t>
      </w:r>
      <w:r w:rsidRPr="00381B30">
        <w:rPr>
          <w:color w:val="231F20"/>
          <w:spacing w:val="-9"/>
          <w:sz w:val="24"/>
        </w:rPr>
        <w:t xml:space="preserve"> </w:t>
      </w:r>
      <w:r w:rsidRPr="00381B30">
        <w:rPr>
          <w:color w:val="231F20"/>
          <w:sz w:val="24"/>
        </w:rPr>
        <w:t>is</w:t>
      </w:r>
      <w:r w:rsidRPr="00381B30">
        <w:rPr>
          <w:color w:val="231F20"/>
          <w:spacing w:val="-9"/>
          <w:sz w:val="24"/>
        </w:rPr>
        <w:t xml:space="preserve"> </w:t>
      </w:r>
      <w:r w:rsidRPr="00381B30">
        <w:rPr>
          <w:color w:val="231F20"/>
          <w:sz w:val="24"/>
        </w:rPr>
        <w:t>not</w:t>
      </w:r>
      <w:r w:rsidRPr="00381B30">
        <w:rPr>
          <w:color w:val="231F20"/>
          <w:spacing w:val="-9"/>
          <w:sz w:val="24"/>
        </w:rPr>
        <w:t xml:space="preserve"> </w:t>
      </w:r>
      <w:r w:rsidRPr="00381B30">
        <w:rPr>
          <w:color w:val="231F20"/>
          <w:sz w:val="24"/>
        </w:rPr>
        <w:t>available,</w:t>
      </w:r>
      <w:r w:rsidRPr="00381B30">
        <w:rPr>
          <w:color w:val="231F20"/>
          <w:spacing w:val="-9"/>
          <w:sz w:val="24"/>
        </w:rPr>
        <w:t xml:space="preserve"> </w:t>
      </w:r>
      <w:r w:rsidRPr="00381B30">
        <w:rPr>
          <w:color w:val="231F20"/>
          <w:sz w:val="24"/>
        </w:rPr>
        <w:t>the</w:t>
      </w:r>
      <w:r w:rsidRPr="00381B30">
        <w:rPr>
          <w:color w:val="231F20"/>
          <w:spacing w:val="-9"/>
          <w:sz w:val="24"/>
        </w:rPr>
        <w:t xml:space="preserve"> </w:t>
      </w:r>
      <w:r w:rsidRPr="00381B30">
        <w:rPr>
          <w:color w:val="231F20"/>
          <w:sz w:val="24"/>
        </w:rPr>
        <w:t>Campus</w:t>
      </w:r>
      <w:r w:rsidRPr="00381B30">
        <w:rPr>
          <w:color w:val="231F20"/>
          <w:spacing w:val="-9"/>
          <w:sz w:val="24"/>
        </w:rPr>
        <w:t xml:space="preserve"> </w:t>
      </w:r>
      <w:r w:rsidRPr="00381B30">
        <w:rPr>
          <w:color w:val="231F20"/>
          <w:sz w:val="24"/>
        </w:rPr>
        <w:t>Director</w:t>
      </w:r>
      <w:r w:rsidRPr="00381B30">
        <w:rPr>
          <w:color w:val="231F20"/>
          <w:spacing w:val="-9"/>
          <w:sz w:val="24"/>
        </w:rPr>
        <w:t xml:space="preserve"> </w:t>
      </w:r>
      <w:r w:rsidRPr="00381B30">
        <w:rPr>
          <w:color w:val="231F20"/>
          <w:sz w:val="24"/>
        </w:rPr>
        <w:t>shall</w:t>
      </w:r>
      <w:r w:rsidRPr="00381B30">
        <w:rPr>
          <w:color w:val="231F20"/>
          <w:spacing w:val="-9"/>
          <w:sz w:val="24"/>
        </w:rPr>
        <w:t xml:space="preserve"> </w:t>
      </w:r>
      <w:r w:rsidRPr="00381B30">
        <w:rPr>
          <w:color w:val="231F20"/>
          <w:sz w:val="24"/>
        </w:rPr>
        <w:t>receive</w:t>
      </w:r>
      <w:r w:rsidRPr="00381B30">
        <w:rPr>
          <w:color w:val="231F20"/>
          <w:spacing w:val="-9"/>
          <w:sz w:val="24"/>
        </w:rPr>
        <w:t xml:space="preserve"> </w:t>
      </w:r>
      <w:r w:rsidRPr="00381B30">
        <w:rPr>
          <w:color w:val="231F20"/>
          <w:sz w:val="24"/>
        </w:rPr>
        <w:t>the</w:t>
      </w:r>
      <w:r w:rsidRPr="00381B30">
        <w:rPr>
          <w:color w:val="231F20"/>
          <w:spacing w:val="-9"/>
          <w:sz w:val="24"/>
        </w:rPr>
        <w:t xml:space="preserve"> </w:t>
      </w:r>
      <w:r w:rsidRPr="00381B30">
        <w:rPr>
          <w:color w:val="231F20"/>
          <w:sz w:val="24"/>
        </w:rPr>
        <w:t>appeal.</w:t>
      </w:r>
      <w:r w:rsidRPr="00381B30">
        <w:rPr>
          <w:color w:val="231F20"/>
          <w:spacing w:val="-9"/>
          <w:sz w:val="24"/>
        </w:rPr>
        <w:t xml:space="preserve"> </w:t>
      </w:r>
      <w:r w:rsidRPr="00381B30">
        <w:rPr>
          <w:color w:val="231F20"/>
          <w:sz w:val="24"/>
        </w:rPr>
        <w:t>The Campus Director will have 72 hours to provide a</w:t>
      </w:r>
      <w:r w:rsidRPr="00381B30">
        <w:rPr>
          <w:color w:val="231F20"/>
          <w:spacing w:val="-28"/>
          <w:sz w:val="24"/>
        </w:rPr>
        <w:t xml:space="preserve"> </w:t>
      </w:r>
      <w:r w:rsidR="006144FE" w:rsidRPr="00381B30">
        <w:rPr>
          <w:color w:val="231F20"/>
          <w:sz w:val="24"/>
        </w:rPr>
        <w:t>decision.</w:t>
      </w:r>
    </w:p>
    <w:p w14:paraId="45C14E1F" w14:textId="0D2751B6" w:rsidR="00B369BC" w:rsidRPr="00381B30" w:rsidRDefault="008E281B" w:rsidP="00381B30">
      <w:pPr>
        <w:pStyle w:val="ListParagraph"/>
        <w:numPr>
          <w:ilvl w:val="0"/>
          <w:numId w:val="18"/>
        </w:numPr>
        <w:tabs>
          <w:tab w:val="left" w:pos="180"/>
          <w:tab w:val="left" w:pos="270"/>
        </w:tabs>
        <w:spacing w:line="289" w:lineRule="exact"/>
        <w:ind w:left="180" w:hanging="90"/>
        <w:rPr>
          <w:sz w:val="24"/>
        </w:rPr>
      </w:pPr>
      <w:r w:rsidRPr="00381B30">
        <w:rPr>
          <w:color w:val="231F20"/>
          <w:sz w:val="24"/>
        </w:rPr>
        <w:t xml:space="preserve">Documentation of the appeal will be placed in the </w:t>
      </w:r>
      <w:r w:rsidR="006144FE">
        <w:rPr>
          <w:color w:val="231F20"/>
          <w:sz w:val="24"/>
        </w:rPr>
        <w:t>students’</w:t>
      </w:r>
      <w:r w:rsidRPr="00381B30">
        <w:rPr>
          <w:color w:val="231F20"/>
          <w:sz w:val="24"/>
        </w:rPr>
        <w:t xml:space="preserve"> permanent</w:t>
      </w:r>
      <w:r w:rsidRPr="00381B30">
        <w:rPr>
          <w:color w:val="231F20"/>
          <w:spacing w:val="-21"/>
          <w:sz w:val="24"/>
        </w:rPr>
        <w:t xml:space="preserve"> </w:t>
      </w:r>
      <w:r w:rsidRPr="00381B30">
        <w:rPr>
          <w:color w:val="231F20"/>
          <w:sz w:val="24"/>
        </w:rPr>
        <w:t>ﬁle.</w:t>
      </w:r>
    </w:p>
    <w:p w14:paraId="23DEC84A" w14:textId="77777777" w:rsidR="00B369BC" w:rsidRDefault="00B369BC" w:rsidP="00381B30">
      <w:pPr>
        <w:pStyle w:val="BodyText"/>
        <w:spacing w:before="11"/>
        <w:ind w:left="180" w:hanging="90"/>
        <w:rPr>
          <w:sz w:val="27"/>
        </w:rPr>
      </w:pPr>
    </w:p>
    <w:p w14:paraId="34B68E3C" w14:textId="77777777" w:rsidR="00B369BC" w:rsidRDefault="008E281B">
      <w:pPr>
        <w:pStyle w:val="Heading1"/>
        <w:spacing w:line="334" w:lineRule="exact"/>
      </w:pPr>
      <w:bookmarkStart w:id="3" w:name="_TOC_250000"/>
      <w:bookmarkEnd w:id="3"/>
      <w:r>
        <w:rPr>
          <w:color w:val="3052A4"/>
        </w:rPr>
        <w:t>Student Grievance Policy:</w:t>
      </w:r>
    </w:p>
    <w:p w14:paraId="5A7B54FC" w14:textId="77777777" w:rsidR="00B369BC" w:rsidRDefault="008E281B">
      <w:pPr>
        <w:pStyle w:val="BodyText"/>
        <w:spacing w:line="235" w:lineRule="auto"/>
        <w:ind w:left="108" w:right="829"/>
        <w:jc w:val="both"/>
      </w:pPr>
      <w:r>
        <w:rPr>
          <w:color w:val="231F20"/>
        </w:rPr>
        <w:t>EduMed-Partners would like to solve any reasonable complaints within our institution with both parties reaching a satisfactory agreement. We ask that you follow the chain of command as listed below:</w:t>
      </w:r>
    </w:p>
    <w:p w14:paraId="4878226F" w14:textId="77777777" w:rsidR="00B369BC" w:rsidRDefault="00B369BC">
      <w:pPr>
        <w:pStyle w:val="BodyText"/>
        <w:spacing w:before="4"/>
      </w:pPr>
    </w:p>
    <w:p w14:paraId="43CDE2D4" w14:textId="77777777" w:rsidR="00B369BC" w:rsidRDefault="008E281B">
      <w:pPr>
        <w:pStyle w:val="BodyText"/>
        <w:spacing w:before="1" w:line="334" w:lineRule="exact"/>
        <w:ind w:left="108"/>
        <w:jc w:val="both"/>
      </w:pPr>
      <w:r>
        <w:rPr>
          <w:b/>
          <w:color w:val="3052A4"/>
          <w:sz w:val="28"/>
        </w:rPr>
        <w:t xml:space="preserve">FIRST:  </w:t>
      </w:r>
      <w:r>
        <w:rPr>
          <w:color w:val="231F20"/>
        </w:rPr>
        <w:t>Any grievance should initially be discussed with the instructor of the course or Program</w:t>
      </w:r>
    </w:p>
    <w:p w14:paraId="4C83A513" w14:textId="77777777" w:rsidR="00B369BC" w:rsidRDefault="008E281B">
      <w:pPr>
        <w:pStyle w:val="BodyText"/>
        <w:spacing w:line="285" w:lineRule="exact"/>
        <w:ind w:left="108"/>
        <w:jc w:val="both"/>
      </w:pPr>
      <w:r>
        <w:rPr>
          <w:color w:val="231F20"/>
        </w:rPr>
        <w:t>Director.</w:t>
      </w:r>
    </w:p>
    <w:p w14:paraId="71609D5F" w14:textId="77777777" w:rsidR="00B369BC" w:rsidRDefault="00B369BC">
      <w:pPr>
        <w:pStyle w:val="BodyText"/>
        <w:spacing w:before="11"/>
        <w:rPr>
          <w:sz w:val="26"/>
        </w:rPr>
      </w:pPr>
    </w:p>
    <w:p w14:paraId="22822CB1" w14:textId="77777777" w:rsidR="00B369BC" w:rsidRDefault="008E281B">
      <w:pPr>
        <w:pStyle w:val="BodyText"/>
        <w:spacing w:line="288" w:lineRule="exact"/>
        <w:ind w:left="107" w:right="810"/>
        <w:rPr>
          <w:color w:val="231F20"/>
        </w:rPr>
      </w:pPr>
      <w:r>
        <w:rPr>
          <w:b/>
          <w:color w:val="3052A4"/>
          <w:sz w:val="28"/>
        </w:rPr>
        <w:t xml:space="preserve">SECOND: </w:t>
      </w:r>
      <w:r>
        <w:rPr>
          <w:color w:val="231F20"/>
        </w:rPr>
        <w:t xml:space="preserve">If there is no resolution within 5 days at the </w:t>
      </w:r>
      <w:proofErr w:type="gramStart"/>
      <w:r>
        <w:rPr>
          <w:color w:val="231F20"/>
        </w:rPr>
        <w:t>instructor</w:t>
      </w:r>
      <w:proofErr w:type="gramEnd"/>
      <w:r>
        <w:rPr>
          <w:color w:val="231F20"/>
        </w:rPr>
        <w:t xml:space="preserve"> level, the grievance should then be reported to:</w:t>
      </w:r>
      <w:r w:rsidR="00DE51C9">
        <w:rPr>
          <w:color w:val="231F20"/>
        </w:rPr>
        <w:t xml:space="preserve">                   </w:t>
      </w:r>
    </w:p>
    <w:p w14:paraId="76F93A6B" w14:textId="77777777" w:rsidR="00DE51C9" w:rsidRDefault="00DE51C9">
      <w:pPr>
        <w:pStyle w:val="BodyText"/>
        <w:spacing w:line="288" w:lineRule="exact"/>
        <w:ind w:left="107" w:right="810"/>
      </w:pPr>
    </w:p>
    <w:p w14:paraId="52431CF2" w14:textId="77777777" w:rsidR="00DE51C9" w:rsidRPr="00E64F64" w:rsidRDefault="00DE51C9" w:rsidP="00DE51C9">
      <w:pPr>
        <w:spacing w:line="235" w:lineRule="auto"/>
        <w:ind w:left="3846" w:right="4096" w:hanging="54"/>
        <w:jc w:val="center"/>
      </w:pPr>
      <w:r>
        <w:t>Sandra Overton</w:t>
      </w:r>
      <w:bookmarkStart w:id="4" w:name="_Hlk524427706"/>
      <w:r w:rsidRPr="00DE51C9">
        <w:t xml:space="preserve"> </w:t>
      </w:r>
      <w:r w:rsidRPr="00E64F64">
        <w:t xml:space="preserve">Sandra Overton, CFO EduMed-Partners, LLC  907 Rivergate </w:t>
      </w:r>
      <w:r w:rsidRPr="00E64F64">
        <w:rPr>
          <w:spacing w:val="-5"/>
        </w:rPr>
        <w:t xml:space="preserve">Parkway, </w:t>
      </w:r>
      <w:r w:rsidRPr="00E64F64">
        <w:t>D2 Goodlettsville, TN</w:t>
      </w:r>
      <w:r w:rsidRPr="00E64F64">
        <w:rPr>
          <w:spacing w:val="-10"/>
        </w:rPr>
        <w:t xml:space="preserve"> </w:t>
      </w:r>
      <w:r w:rsidRPr="00E64F64">
        <w:t>37072</w:t>
      </w:r>
    </w:p>
    <w:p w14:paraId="73BA5657" w14:textId="77777777" w:rsidR="00DE51C9" w:rsidRPr="00E64F64" w:rsidRDefault="00DE51C9" w:rsidP="00DE51C9">
      <w:pPr>
        <w:spacing w:line="264" w:lineRule="exact"/>
        <w:ind w:left="3826" w:right="4077"/>
        <w:jc w:val="center"/>
      </w:pPr>
      <w:r w:rsidRPr="00E64F64">
        <w:t>Telephone: 615-528-5444</w:t>
      </w:r>
    </w:p>
    <w:bookmarkEnd w:id="4"/>
    <w:p w14:paraId="4E8F2D0F" w14:textId="77777777" w:rsidR="00DE51C9" w:rsidRPr="00E64F64" w:rsidRDefault="00DE51C9" w:rsidP="00DE51C9">
      <w:pPr>
        <w:pStyle w:val="BodyText"/>
        <w:spacing w:before="9"/>
        <w:rPr>
          <w:sz w:val="29"/>
        </w:rPr>
      </w:pPr>
    </w:p>
    <w:p w14:paraId="65C07030" w14:textId="77777777" w:rsidR="00DE51C9" w:rsidRDefault="00DE51C9" w:rsidP="00DE51C9">
      <w:pPr>
        <w:spacing w:line="264" w:lineRule="exact"/>
        <w:ind w:left="3826" w:right="4077"/>
        <w:jc w:val="center"/>
      </w:pPr>
      <w:r>
        <w:rPr>
          <w:color w:val="FFFFFF"/>
        </w:rPr>
        <w:t>phone: 615-528-5444</w:t>
      </w:r>
    </w:p>
    <w:p w14:paraId="229CD62E" w14:textId="77777777" w:rsidR="00B369BC" w:rsidRDefault="008E281B">
      <w:pPr>
        <w:pStyle w:val="BodyText"/>
        <w:spacing w:line="288" w:lineRule="exact"/>
        <w:ind w:left="107" w:right="810"/>
      </w:pPr>
      <w:r>
        <w:rPr>
          <w:b/>
          <w:color w:val="3052A4"/>
          <w:sz w:val="28"/>
        </w:rPr>
        <w:t xml:space="preserve">THIRD: </w:t>
      </w:r>
      <w:r>
        <w:rPr>
          <w:color w:val="231F20"/>
        </w:rPr>
        <w:t>If there is no resolution within 5 days of contracting the CFO, students are to report the grievance to the Campus Director:</w:t>
      </w:r>
    </w:p>
    <w:p w14:paraId="75D15609" w14:textId="77777777" w:rsidR="00B369BC" w:rsidRDefault="00B369BC">
      <w:pPr>
        <w:pStyle w:val="BodyText"/>
        <w:spacing w:before="2"/>
        <w:rPr>
          <w:sz w:val="23"/>
        </w:rPr>
      </w:pPr>
    </w:p>
    <w:p w14:paraId="7ADE815D" w14:textId="77777777" w:rsidR="00DE51C9" w:rsidRPr="00E64F64" w:rsidRDefault="00DE51C9" w:rsidP="00DE51C9">
      <w:pPr>
        <w:spacing w:before="1" w:line="235" w:lineRule="auto"/>
        <w:ind w:left="3822" w:right="4121" w:hanging="1"/>
        <w:jc w:val="center"/>
      </w:pPr>
      <w:r w:rsidRPr="00DE51C9">
        <w:rPr>
          <w:spacing w:val="-5"/>
        </w:rPr>
        <w:t xml:space="preserve"> </w:t>
      </w:r>
      <w:r w:rsidRPr="00E64F64">
        <w:rPr>
          <w:spacing w:val="-5"/>
        </w:rPr>
        <w:t xml:space="preserve">Dr. </w:t>
      </w:r>
      <w:r w:rsidRPr="00E64F64">
        <w:t xml:space="preserve">Kleber Molina, CEO EduMed-Partners, LLC 907 Rivergate </w:t>
      </w:r>
      <w:r w:rsidRPr="00E64F64">
        <w:rPr>
          <w:spacing w:val="-5"/>
        </w:rPr>
        <w:t>Parkway,</w:t>
      </w:r>
      <w:r w:rsidRPr="00E64F64">
        <w:rPr>
          <w:spacing w:val="-15"/>
        </w:rPr>
        <w:t xml:space="preserve"> </w:t>
      </w:r>
      <w:r w:rsidRPr="00E64F64">
        <w:t>D2 Goodlettsville, TN</w:t>
      </w:r>
      <w:r w:rsidRPr="00E64F64">
        <w:rPr>
          <w:spacing w:val="-10"/>
        </w:rPr>
        <w:t xml:space="preserve"> </w:t>
      </w:r>
      <w:r w:rsidRPr="00E64F64">
        <w:t>37072</w:t>
      </w:r>
    </w:p>
    <w:p w14:paraId="4515D4C8" w14:textId="77777777" w:rsidR="00DE51C9" w:rsidRPr="00E64F64" w:rsidRDefault="00DE51C9" w:rsidP="00DE51C9">
      <w:pPr>
        <w:spacing w:line="264" w:lineRule="exact"/>
        <w:ind w:left="3801" w:right="4101"/>
        <w:jc w:val="center"/>
      </w:pPr>
      <w:r w:rsidRPr="00E64F64">
        <w:t>Telephone: 615-528-5443</w:t>
      </w:r>
    </w:p>
    <w:p w14:paraId="7190CA34" w14:textId="77777777" w:rsidR="00B369BC" w:rsidRDefault="008E281B">
      <w:pPr>
        <w:spacing w:line="264" w:lineRule="exact"/>
        <w:ind w:left="3796" w:right="4517" w:hanging="1"/>
        <w:jc w:val="center"/>
      </w:pPr>
      <w:r>
        <w:rPr>
          <w:color w:val="FFFFFF"/>
          <w:spacing w:val="-4"/>
        </w:rPr>
        <w:t>ay,</w:t>
      </w:r>
      <w:r>
        <w:rPr>
          <w:color w:val="FFFFFF"/>
          <w:spacing w:val="-14"/>
        </w:rPr>
        <w:t xml:space="preserve"> </w:t>
      </w:r>
      <w:r>
        <w:rPr>
          <w:color w:val="FFFFFF"/>
        </w:rPr>
        <w:t xml:space="preserve">D2 Goodlettsville, TN </w:t>
      </w:r>
    </w:p>
    <w:p w14:paraId="5AAA2D04" w14:textId="77777777" w:rsidR="00B369BC" w:rsidRDefault="00B369BC">
      <w:pPr>
        <w:pStyle w:val="BodyText"/>
        <w:spacing w:before="4"/>
        <w:rPr>
          <w:sz w:val="21"/>
        </w:rPr>
      </w:pPr>
    </w:p>
    <w:p w14:paraId="4D8DE3AB" w14:textId="6B787772" w:rsidR="00B369BC" w:rsidRDefault="008E281B">
      <w:pPr>
        <w:pStyle w:val="BodyText"/>
        <w:spacing w:before="80" w:line="288" w:lineRule="exact"/>
        <w:ind w:left="108" w:right="810" w:hanging="1"/>
        <w:rPr>
          <w:b/>
          <w:color w:val="00B2C9"/>
        </w:rPr>
      </w:pPr>
      <w:r>
        <w:rPr>
          <w:b/>
          <w:color w:val="3052A4"/>
          <w:sz w:val="28"/>
        </w:rPr>
        <w:lastRenderedPageBreak/>
        <w:t xml:space="preserve">FOURTH: </w:t>
      </w:r>
      <w:r>
        <w:rPr>
          <w:color w:val="231F20"/>
        </w:rPr>
        <w:t>If the complaint is not settled at CEO level, students may then contact the Tennessee Higher Education Commission, Nashville, TN. 37243-0830, phone (615) 741-5293</w:t>
      </w:r>
      <w:r w:rsidR="00DA68D9">
        <w:rPr>
          <w:color w:val="231F20"/>
        </w:rPr>
        <w:t xml:space="preserve">. Any person claiming damage or loss </w:t>
      </w:r>
      <w:proofErr w:type="gramStart"/>
      <w:r w:rsidR="00DA68D9">
        <w:rPr>
          <w:color w:val="231F20"/>
        </w:rPr>
        <w:t>as a result of</w:t>
      </w:r>
      <w:proofErr w:type="gramEnd"/>
      <w:r w:rsidR="00DA68D9">
        <w:rPr>
          <w:color w:val="231F20"/>
        </w:rPr>
        <w:t xml:space="preserve"> any act or practice by this institution that may be a violation of </w:t>
      </w:r>
      <w:proofErr w:type="gramStart"/>
      <w:r w:rsidR="00DA68D9">
        <w:rPr>
          <w:color w:val="231F20"/>
        </w:rPr>
        <w:t>the Title</w:t>
      </w:r>
      <w:proofErr w:type="gramEnd"/>
      <w:r w:rsidR="00DA68D9">
        <w:rPr>
          <w:color w:val="231F20"/>
        </w:rPr>
        <w:t xml:space="preserve"> 49, Chapter 7, Part 20 or Rule Chapter 1540-01-02 may file a complaint with the Tennessee Higher Education Commission, Division of Postsecondary State Authorization after exhausting the grievance process at the institution.</w:t>
      </w:r>
    </w:p>
    <w:p w14:paraId="1D33A237" w14:textId="77777777" w:rsidR="00DA68D9" w:rsidRDefault="00DA68D9" w:rsidP="00CA3305">
      <w:pPr>
        <w:pStyle w:val="Heading2"/>
        <w:spacing w:before="25" w:line="334" w:lineRule="exact"/>
        <w:jc w:val="left"/>
        <w:rPr>
          <w:color w:val="3052A4"/>
        </w:rPr>
      </w:pPr>
    </w:p>
    <w:p w14:paraId="0C5F9055" w14:textId="16ED005D" w:rsidR="00CA3305" w:rsidRDefault="00CA3305" w:rsidP="00CA3305">
      <w:pPr>
        <w:pStyle w:val="Heading2"/>
        <w:spacing w:before="25" w:line="334" w:lineRule="exact"/>
        <w:jc w:val="left"/>
      </w:pPr>
      <w:r>
        <w:rPr>
          <w:color w:val="3052A4"/>
        </w:rPr>
        <w:t>Alcohol and Drug Policy</w:t>
      </w:r>
    </w:p>
    <w:p w14:paraId="6E44B53F" w14:textId="13AEF4CF" w:rsidR="00CA3305" w:rsidRDefault="00CA3305" w:rsidP="006144FE">
      <w:pPr>
        <w:pStyle w:val="BodyText"/>
        <w:spacing w:line="283" w:lineRule="exact"/>
        <w:ind w:left="108"/>
        <w:jc w:val="both"/>
      </w:pPr>
      <w:r>
        <w:rPr>
          <w:color w:val="231F20"/>
        </w:rPr>
        <w:t>Alcohol or any substance used in any way other than prescribed by a medical professional is prohibited on campus and during</w:t>
      </w:r>
      <w:r w:rsidR="006144FE">
        <w:rPr>
          <w:color w:val="231F20"/>
        </w:rPr>
        <w:t xml:space="preserve"> </w:t>
      </w:r>
      <w:r w:rsidR="002C4EAB">
        <w:rPr>
          <w:color w:val="231F20"/>
        </w:rPr>
        <w:t>the externship</w:t>
      </w:r>
      <w:r>
        <w:rPr>
          <w:color w:val="231F20"/>
        </w:rPr>
        <w:t>.</w:t>
      </w:r>
    </w:p>
    <w:p w14:paraId="5CEA1BC2" w14:textId="77777777" w:rsidR="00CA3305" w:rsidRDefault="00CA3305" w:rsidP="00CA3305">
      <w:pPr>
        <w:pStyle w:val="BodyText"/>
        <w:spacing w:before="2" w:line="235" w:lineRule="auto"/>
        <w:ind w:left="108" w:right="829"/>
        <w:jc w:val="both"/>
      </w:pPr>
      <w:r>
        <w:rPr>
          <w:color w:val="231F20"/>
        </w:rPr>
        <w:t>Drug</w:t>
      </w:r>
      <w:r>
        <w:rPr>
          <w:color w:val="231F20"/>
          <w:spacing w:val="-9"/>
        </w:rPr>
        <w:t xml:space="preserve"> </w:t>
      </w:r>
      <w:r>
        <w:rPr>
          <w:color w:val="231F20"/>
        </w:rPr>
        <w:t>screens</w:t>
      </w:r>
      <w:r>
        <w:rPr>
          <w:color w:val="231F20"/>
          <w:spacing w:val="-9"/>
        </w:rPr>
        <w:t xml:space="preserve"> </w:t>
      </w:r>
      <w:r>
        <w:rPr>
          <w:color w:val="231F20"/>
        </w:rPr>
        <w:t>may</w:t>
      </w:r>
      <w:r>
        <w:rPr>
          <w:color w:val="231F20"/>
          <w:spacing w:val="-9"/>
        </w:rPr>
        <w:t xml:space="preserve"> </w:t>
      </w:r>
      <w:r>
        <w:rPr>
          <w:color w:val="231F20"/>
        </w:rPr>
        <w:t>be</w:t>
      </w:r>
      <w:r>
        <w:rPr>
          <w:color w:val="231F20"/>
          <w:spacing w:val="-9"/>
        </w:rPr>
        <w:t xml:space="preserve"> </w:t>
      </w:r>
      <w:r>
        <w:rPr>
          <w:color w:val="231F20"/>
        </w:rPr>
        <w:t>mandatory</w:t>
      </w:r>
      <w:r>
        <w:rPr>
          <w:color w:val="231F20"/>
          <w:spacing w:val="-9"/>
        </w:rPr>
        <w:t xml:space="preserve"> </w:t>
      </w:r>
      <w:r>
        <w:rPr>
          <w:color w:val="231F20"/>
        </w:rPr>
        <w:t>upon</w:t>
      </w:r>
      <w:r>
        <w:rPr>
          <w:color w:val="231F20"/>
          <w:spacing w:val="-9"/>
        </w:rPr>
        <w:t xml:space="preserve"> </w:t>
      </w:r>
      <w:r>
        <w:rPr>
          <w:color w:val="231F20"/>
        </w:rPr>
        <w:t>reasonable</w:t>
      </w:r>
      <w:r>
        <w:rPr>
          <w:color w:val="231F20"/>
          <w:spacing w:val="-9"/>
        </w:rPr>
        <w:t xml:space="preserve"> </w:t>
      </w:r>
      <w:r>
        <w:rPr>
          <w:color w:val="231F20"/>
        </w:rPr>
        <w:t>suspicion</w:t>
      </w:r>
      <w:r>
        <w:rPr>
          <w:color w:val="231F20"/>
          <w:spacing w:val="-9"/>
        </w:rPr>
        <w:t xml:space="preserve"> </w:t>
      </w:r>
      <w:r>
        <w:rPr>
          <w:color w:val="231F20"/>
        </w:rPr>
        <w:t>which</w:t>
      </w:r>
      <w:r>
        <w:rPr>
          <w:color w:val="231F20"/>
          <w:spacing w:val="-9"/>
        </w:rPr>
        <w:t xml:space="preserve"> </w:t>
      </w:r>
      <w:r>
        <w:rPr>
          <w:color w:val="231F20"/>
        </w:rPr>
        <w:t>will</w:t>
      </w:r>
      <w:r>
        <w:rPr>
          <w:color w:val="231F20"/>
          <w:spacing w:val="-9"/>
        </w:rPr>
        <w:t xml:space="preserve"> </w:t>
      </w:r>
      <w:r>
        <w:rPr>
          <w:color w:val="231F20"/>
        </w:rPr>
        <w:t>be</w:t>
      </w:r>
      <w:r>
        <w:rPr>
          <w:color w:val="231F20"/>
          <w:spacing w:val="-9"/>
        </w:rPr>
        <w:t xml:space="preserve"> </w:t>
      </w:r>
      <w:r>
        <w:rPr>
          <w:color w:val="231F20"/>
        </w:rPr>
        <w:t>determined</w:t>
      </w:r>
      <w:r>
        <w:rPr>
          <w:color w:val="231F20"/>
          <w:spacing w:val="-9"/>
        </w:rPr>
        <w:t xml:space="preserve"> </w:t>
      </w:r>
      <w:r>
        <w:rPr>
          <w:color w:val="231F20"/>
        </w:rPr>
        <w:t>by</w:t>
      </w:r>
      <w:r>
        <w:rPr>
          <w:color w:val="231F20"/>
          <w:spacing w:val="-9"/>
        </w:rPr>
        <w:t xml:space="preserve"> </w:t>
      </w:r>
      <w:r>
        <w:rPr>
          <w:color w:val="231F20"/>
        </w:rPr>
        <w:t>the</w:t>
      </w:r>
      <w:r>
        <w:rPr>
          <w:color w:val="231F20"/>
          <w:spacing w:val="-9"/>
        </w:rPr>
        <w:t xml:space="preserve"> </w:t>
      </w:r>
      <w:r>
        <w:rPr>
          <w:color w:val="231F20"/>
        </w:rPr>
        <w:t xml:space="preserve">Campus </w:t>
      </w:r>
      <w:r>
        <w:rPr>
          <w:color w:val="231F20"/>
          <w:spacing w:val="-4"/>
        </w:rPr>
        <w:t xml:space="preserve">Director. </w:t>
      </w:r>
      <w:r>
        <w:rPr>
          <w:color w:val="231F20"/>
        </w:rPr>
        <w:t xml:space="preserve">If the results </w:t>
      </w:r>
      <w:proofErr w:type="gramStart"/>
      <w:r>
        <w:rPr>
          <w:color w:val="231F20"/>
        </w:rPr>
        <w:t>return</w:t>
      </w:r>
      <w:proofErr w:type="gramEnd"/>
      <w:r>
        <w:rPr>
          <w:color w:val="231F20"/>
        </w:rPr>
        <w:t xml:space="preserve"> a positive ﬁnding, the student will be suspended or expelled at the discretion of the</w:t>
      </w:r>
      <w:r>
        <w:rPr>
          <w:color w:val="231F20"/>
          <w:spacing w:val="-16"/>
        </w:rPr>
        <w:t xml:space="preserve"> </w:t>
      </w:r>
      <w:r>
        <w:rPr>
          <w:color w:val="231F20"/>
        </w:rPr>
        <w:t>institution.</w:t>
      </w:r>
    </w:p>
    <w:p w14:paraId="1C37D4A5" w14:textId="77777777" w:rsidR="00CA3305" w:rsidRDefault="00CA3305" w:rsidP="00CA3305">
      <w:pPr>
        <w:pStyle w:val="BodyText"/>
        <w:spacing w:before="1"/>
      </w:pPr>
    </w:p>
    <w:p w14:paraId="24E57863" w14:textId="77777777" w:rsidR="00CA3305" w:rsidRDefault="00CA3305" w:rsidP="00CA3305">
      <w:pPr>
        <w:pStyle w:val="Heading2"/>
        <w:spacing w:line="334" w:lineRule="exact"/>
        <w:jc w:val="left"/>
      </w:pPr>
      <w:r>
        <w:rPr>
          <w:color w:val="3052A4"/>
        </w:rPr>
        <w:t>Student Advisement and Tutoring</w:t>
      </w:r>
    </w:p>
    <w:p w14:paraId="12483B85" w14:textId="77777777" w:rsidR="00CA3305" w:rsidRDefault="00CA3305" w:rsidP="00CA3305">
      <w:pPr>
        <w:pStyle w:val="BodyText"/>
        <w:spacing w:line="235" w:lineRule="auto"/>
        <w:ind w:left="108" w:right="829"/>
        <w:jc w:val="both"/>
      </w:pPr>
      <w:r>
        <w:rPr>
          <w:color w:val="231F20"/>
        </w:rPr>
        <w:t>Advising and Tutoring is available upon request. All instructors are available to tutor as well as the Program Director. All requests for tutoring should be presented to the Director of Education or Program Director.</w:t>
      </w:r>
    </w:p>
    <w:p w14:paraId="782010B7" w14:textId="77777777" w:rsidR="00CA3305" w:rsidRDefault="00CA3305" w:rsidP="00CA3305">
      <w:pPr>
        <w:pStyle w:val="BodyText"/>
        <w:spacing w:before="4"/>
      </w:pPr>
    </w:p>
    <w:p w14:paraId="012E2D8D" w14:textId="77777777" w:rsidR="00CA3305" w:rsidRDefault="00CA3305" w:rsidP="00CA3305">
      <w:pPr>
        <w:pStyle w:val="Heading2"/>
        <w:spacing w:line="334" w:lineRule="exact"/>
        <w:jc w:val="left"/>
      </w:pPr>
      <w:r>
        <w:rPr>
          <w:color w:val="3052A4"/>
        </w:rPr>
        <w:t>Inclement Weather Policy</w:t>
      </w:r>
    </w:p>
    <w:p w14:paraId="63963171" w14:textId="5764544D" w:rsidR="00CA3305" w:rsidRDefault="00CA3305" w:rsidP="00CA3305">
      <w:pPr>
        <w:pStyle w:val="BodyText"/>
        <w:spacing w:line="235" w:lineRule="auto"/>
        <w:ind w:left="108" w:right="829"/>
        <w:jc w:val="both"/>
      </w:pPr>
      <w:r>
        <w:rPr>
          <w:color w:val="231F20"/>
        </w:rPr>
        <w:t xml:space="preserve">EduMed Partners, LLC will announce school closing due to weather or unforeseen circumstances on </w:t>
      </w:r>
      <w:r>
        <w:rPr>
          <w:color w:val="00B2C9"/>
        </w:rPr>
        <w:t xml:space="preserve">WSMV Channel 4 News, FOX 17 and EduMed Facebook. </w:t>
      </w:r>
      <w:r>
        <w:rPr>
          <w:color w:val="231F20"/>
        </w:rPr>
        <w:t xml:space="preserve">Any inquiries </w:t>
      </w:r>
      <w:proofErr w:type="gramStart"/>
      <w:r w:rsidR="002C4EAB">
        <w:rPr>
          <w:color w:val="231F20"/>
        </w:rPr>
        <w:t>in regard to</w:t>
      </w:r>
      <w:proofErr w:type="gramEnd"/>
      <w:r>
        <w:rPr>
          <w:color w:val="231F20"/>
        </w:rPr>
        <w:t xml:space="preserve"> closing may call </w:t>
      </w:r>
      <w:r w:rsidR="00E007AA">
        <w:rPr>
          <w:color w:val="231F20"/>
        </w:rPr>
        <w:t xml:space="preserve">or </w:t>
      </w:r>
      <w:proofErr w:type="gramStart"/>
      <w:r w:rsidR="00E007AA">
        <w:rPr>
          <w:color w:val="231F20"/>
        </w:rPr>
        <w:t>text</w:t>
      </w:r>
      <w:proofErr w:type="gramEnd"/>
      <w:r w:rsidR="00E007AA">
        <w:rPr>
          <w:color w:val="231F20"/>
        </w:rPr>
        <w:t xml:space="preserve"> to</w:t>
      </w:r>
      <w:r>
        <w:rPr>
          <w:color w:val="231F20"/>
        </w:rPr>
        <w:t xml:space="preserve"> </w:t>
      </w:r>
      <w:r>
        <w:rPr>
          <w:color w:val="00B2C9"/>
        </w:rPr>
        <w:t xml:space="preserve">(615) </w:t>
      </w:r>
      <w:r w:rsidR="00E007AA">
        <w:rPr>
          <w:color w:val="00B2C9"/>
        </w:rPr>
        <w:t>680-4106</w:t>
      </w:r>
      <w:r w:rsidR="002C4EAB">
        <w:rPr>
          <w:color w:val="00B2C9"/>
        </w:rPr>
        <w:t>.</w:t>
      </w:r>
    </w:p>
    <w:p w14:paraId="13F3B73D" w14:textId="6991C75C" w:rsidR="00CA3305" w:rsidRDefault="00CA3305" w:rsidP="00CA3305">
      <w:pPr>
        <w:pStyle w:val="BodyText"/>
        <w:spacing w:before="5" w:line="235" w:lineRule="auto"/>
        <w:ind w:left="108" w:right="829"/>
        <w:jc w:val="both"/>
      </w:pPr>
      <w:r>
        <w:rPr>
          <w:color w:val="231F20"/>
        </w:rPr>
        <w:t>Any</w:t>
      </w:r>
      <w:r>
        <w:rPr>
          <w:color w:val="231F20"/>
          <w:spacing w:val="-10"/>
        </w:rPr>
        <w:t xml:space="preserve"> </w:t>
      </w:r>
      <w:r>
        <w:rPr>
          <w:color w:val="231F20"/>
        </w:rPr>
        <w:t>class</w:t>
      </w:r>
      <w:r>
        <w:rPr>
          <w:color w:val="231F20"/>
          <w:spacing w:val="-10"/>
        </w:rPr>
        <w:t xml:space="preserve"> </w:t>
      </w:r>
      <w:r>
        <w:rPr>
          <w:color w:val="231F20"/>
        </w:rPr>
        <w:t>time</w:t>
      </w:r>
      <w:r>
        <w:rPr>
          <w:color w:val="231F20"/>
          <w:spacing w:val="-10"/>
        </w:rPr>
        <w:t xml:space="preserve"> </w:t>
      </w:r>
      <w:r>
        <w:rPr>
          <w:color w:val="231F20"/>
        </w:rPr>
        <w:t>missed</w:t>
      </w:r>
      <w:r>
        <w:rPr>
          <w:color w:val="231F20"/>
          <w:spacing w:val="-10"/>
        </w:rPr>
        <w:t xml:space="preserve"> </w:t>
      </w:r>
      <w:r>
        <w:rPr>
          <w:color w:val="231F20"/>
        </w:rPr>
        <w:t>due</w:t>
      </w:r>
      <w:r>
        <w:rPr>
          <w:color w:val="231F20"/>
          <w:spacing w:val="-10"/>
        </w:rPr>
        <w:t xml:space="preserve"> </w:t>
      </w:r>
      <w:r>
        <w:rPr>
          <w:color w:val="231F20"/>
        </w:rPr>
        <w:t>to</w:t>
      </w:r>
      <w:r>
        <w:rPr>
          <w:color w:val="231F20"/>
          <w:spacing w:val="-10"/>
        </w:rPr>
        <w:t xml:space="preserve"> </w:t>
      </w:r>
      <w:r>
        <w:rPr>
          <w:color w:val="231F20"/>
        </w:rPr>
        <w:t>weather</w:t>
      </w:r>
      <w:r>
        <w:rPr>
          <w:color w:val="231F20"/>
          <w:spacing w:val="-10"/>
        </w:rPr>
        <w:t xml:space="preserve"> </w:t>
      </w:r>
      <w:r>
        <w:rPr>
          <w:color w:val="231F20"/>
        </w:rPr>
        <w:t>or</w:t>
      </w:r>
      <w:r>
        <w:rPr>
          <w:color w:val="231F20"/>
          <w:spacing w:val="-10"/>
        </w:rPr>
        <w:t xml:space="preserve"> </w:t>
      </w:r>
      <w:r>
        <w:rPr>
          <w:color w:val="231F20"/>
        </w:rPr>
        <w:t>unforeseen</w:t>
      </w:r>
      <w:r>
        <w:rPr>
          <w:color w:val="231F20"/>
          <w:spacing w:val="-10"/>
        </w:rPr>
        <w:t xml:space="preserve"> </w:t>
      </w:r>
      <w:r>
        <w:rPr>
          <w:color w:val="231F20"/>
        </w:rPr>
        <w:t>conditions</w:t>
      </w:r>
      <w:r>
        <w:rPr>
          <w:color w:val="231F20"/>
          <w:spacing w:val="-9"/>
        </w:rPr>
        <w:t xml:space="preserve"> </w:t>
      </w:r>
      <w:r>
        <w:rPr>
          <w:color w:val="231F20"/>
        </w:rPr>
        <w:t>will</w:t>
      </w:r>
      <w:r>
        <w:rPr>
          <w:color w:val="231F20"/>
          <w:spacing w:val="-10"/>
        </w:rPr>
        <w:t xml:space="preserve"> </w:t>
      </w:r>
      <w:r>
        <w:rPr>
          <w:color w:val="231F20"/>
        </w:rPr>
        <w:t>be</w:t>
      </w:r>
      <w:r>
        <w:rPr>
          <w:color w:val="231F20"/>
          <w:spacing w:val="-10"/>
        </w:rPr>
        <w:t xml:space="preserve"> </w:t>
      </w:r>
      <w:r>
        <w:rPr>
          <w:color w:val="231F20"/>
        </w:rPr>
        <w:t>rescheduled.</w:t>
      </w:r>
      <w:r>
        <w:rPr>
          <w:color w:val="231F20"/>
          <w:spacing w:val="-10"/>
        </w:rPr>
        <w:t xml:space="preserve"> </w:t>
      </w:r>
      <w:r>
        <w:rPr>
          <w:color w:val="231F20"/>
        </w:rPr>
        <w:t>Make-up</w:t>
      </w:r>
      <w:r>
        <w:rPr>
          <w:color w:val="231F20"/>
          <w:spacing w:val="-10"/>
        </w:rPr>
        <w:t xml:space="preserve"> </w:t>
      </w:r>
      <w:r>
        <w:rPr>
          <w:color w:val="231F20"/>
        </w:rPr>
        <w:t>classes may</w:t>
      </w:r>
      <w:r>
        <w:rPr>
          <w:color w:val="231F20"/>
          <w:spacing w:val="-5"/>
        </w:rPr>
        <w:t xml:space="preserve"> </w:t>
      </w:r>
      <w:r>
        <w:rPr>
          <w:color w:val="231F20"/>
        </w:rPr>
        <w:t>be</w:t>
      </w:r>
      <w:r>
        <w:rPr>
          <w:color w:val="231F20"/>
          <w:spacing w:val="-5"/>
        </w:rPr>
        <w:t xml:space="preserve"> </w:t>
      </w:r>
      <w:proofErr w:type="gramStart"/>
      <w:r>
        <w:rPr>
          <w:color w:val="231F20"/>
        </w:rPr>
        <w:t>rescheduled</w:t>
      </w:r>
      <w:proofErr w:type="gramEnd"/>
      <w:r>
        <w:rPr>
          <w:color w:val="231F20"/>
          <w:spacing w:val="-5"/>
        </w:rPr>
        <w:t xml:space="preserve"> </w:t>
      </w:r>
      <w:r>
        <w:rPr>
          <w:color w:val="231F20"/>
        </w:rPr>
        <w:t>M-F</w:t>
      </w:r>
      <w:r>
        <w:rPr>
          <w:color w:val="231F20"/>
          <w:spacing w:val="-5"/>
        </w:rPr>
        <w:t xml:space="preserve"> </w:t>
      </w:r>
      <w:r>
        <w:rPr>
          <w:color w:val="231F20"/>
        </w:rPr>
        <w:t>from</w:t>
      </w:r>
      <w:r>
        <w:rPr>
          <w:color w:val="231F20"/>
          <w:spacing w:val="-5"/>
        </w:rPr>
        <w:t xml:space="preserve"> </w:t>
      </w:r>
      <w:r>
        <w:rPr>
          <w:color w:val="231F20"/>
        </w:rPr>
        <w:t>8:00a.m.-</w:t>
      </w:r>
      <w:r>
        <w:rPr>
          <w:color w:val="231F20"/>
          <w:spacing w:val="-5"/>
        </w:rPr>
        <w:t xml:space="preserve"> </w:t>
      </w:r>
      <w:r>
        <w:rPr>
          <w:color w:val="231F20"/>
        </w:rPr>
        <w:t>10:30p.m.</w:t>
      </w:r>
      <w:r>
        <w:rPr>
          <w:color w:val="231F20"/>
          <w:spacing w:val="-5"/>
        </w:rPr>
        <w:t xml:space="preserve"> </w:t>
      </w:r>
      <w:r>
        <w:rPr>
          <w:color w:val="231F20"/>
        </w:rPr>
        <w:t>If</w:t>
      </w:r>
      <w:r>
        <w:rPr>
          <w:color w:val="231F20"/>
          <w:spacing w:val="-5"/>
        </w:rPr>
        <w:t xml:space="preserve"> </w:t>
      </w:r>
      <w:r>
        <w:rPr>
          <w:color w:val="231F20"/>
        </w:rPr>
        <w:t>at</w:t>
      </w:r>
      <w:r>
        <w:rPr>
          <w:color w:val="231F20"/>
          <w:spacing w:val="-5"/>
        </w:rPr>
        <w:t xml:space="preserve"> </w:t>
      </w:r>
      <w:r>
        <w:rPr>
          <w:color w:val="231F20"/>
        </w:rPr>
        <w:t>that</w:t>
      </w:r>
      <w:r>
        <w:rPr>
          <w:color w:val="231F20"/>
          <w:spacing w:val="-5"/>
        </w:rPr>
        <w:t xml:space="preserve"> </w:t>
      </w:r>
      <w:r>
        <w:rPr>
          <w:color w:val="231F20"/>
        </w:rPr>
        <w:t>time</w:t>
      </w:r>
      <w:r>
        <w:rPr>
          <w:color w:val="231F20"/>
          <w:spacing w:val="-5"/>
        </w:rPr>
        <w:t xml:space="preserve"> </w:t>
      </w:r>
      <w:r>
        <w:rPr>
          <w:color w:val="231F20"/>
        </w:rPr>
        <w:t>a</w:t>
      </w:r>
      <w:r>
        <w:rPr>
          <w:color w:val="231F20"/>
          <w:spacing w:val="-5"/>
        </w:rPr>
        <w:t xml:space="preserve"> </w:t>
      </w:r>
      <w:r>
        <w:rPr>
          <w:color w:val="231F20"/>
        </w:rPr>
        <w:t>student</w:t>
      </w:r>
      <w:r>
        <w:rPr>
          <w:color w:val="231F20"/>
          <w:spacing w:val="-5"/>
        </w:rPr>
        <w:t xml:space="preserve"> </w:t>
      </w:r>
      <w:r>
        <w:rPr>
          <w:color w:val="231F20"/>
        </w:rPr>
        <w:t>is</w:t>
      </w:r>
      <w:r>
        <w:rPr>
          <w:color w:val="231F20"/>
          <w:spacing w:val="-5"/>
        </w:rPr>
        <w:t xml:space="preserve"> </w:t>
      </w:r>
      <w:r>
        <w:rPr>
          <w:color w:val="231F20"/>
        </w:rPr>
        <w:t>absent</w:t>
      </w:r>
      <w:r>
        <w:rPr>
          <w:color w:val="231F20"/>
          <w:spacing w:val="-5"/>
        </w:rPr>
        <w:t xml:space="preserve"> </w:t>
      </w:r>
      <w:r>
        <w:rPr>
          <w:color w:val="231F20"/>
        </w:rPr>
        <w:t>for</w:t>
      </w:r>
      <w:r>
        <w:rPr>
          <w:color w:val="231F20"/>
          <w:spacing w:val="-5"/>
        </w:rPr>
        <w:t xml:space="preserve"> </w:t>
      </w:r>
      <w:r>
        <w:rPr>
          <w:color w:val="231F20"/>
        </w:rPr>
        <w:t>the</w:t>
      </w:r>
      <w:r>
        <w:rPr>
          <w:color w:val="231F20"/>
          <w:spacing w:val="-5"/>
        </w:rPr>
        <w:t xml:space="preserve"> </w:t>
      </w:r>
      <w:r>
        <w:rPr>
          <w:color w:val="231F20"/>
        </w:rPr>
        <w:t>scheduled</w:t>
      </w:r>
      <w:r>
        <w:rPr>
          <w:color w:val="231F20"/>
          <w:spacing w:val="-4"/>
        </w:rPr>
        <w:t xml:space="preserve"> </w:t>
      </w:r>
      <w:r>
        <w:rPr>
          <w:color w:val="231F20"/>
        </w:rPr>
        <w:t>make-up</w:t>
      </w:r>
      <w:r>
        <w:rPr>
          <w:color w:val="231F20"/>
          <w:spacing w:val="-4"/>
        </w:rPr>
        <w:t xml:space="preserve"> </w:t>
      </w:r>
      <w:r>
        <w:rPr>
          <w:color w:val="231F20"/>
        </w:rPr>
        <w:t>hours,</w:t>
      </w:r>
      <w:r>
        <w:rPr>
          <w:color w:val="231F20"/>
          <w:spacing w:val="-4"/>
        </w:rPr>
        <w:t xml:space="preserve"> </w:t>
      </w:r>
      <w:r>
        <w:rPr>
          <w:color w:val="231F20"/>
        </w:rPr>
        <w:t>the</w:t>
      </w:r>
      <w:r>
        <w:rPr>
          <w:color w:val="231F20"/>
          <w:spacing w:val="-4"/>
        </w:rPr>
        <w:t xml:space="preserve"> </w:t>
      </w:r>
      <w:r>
        <w:rPr>
          <w:color w:val="231F20"/>
        </w:rPr>
        <w:t>attendance</w:t>
      </w:r>
      <w:r>
        <w:rPr>
          <w:color w:val="231F20"/>
          <w:spacing w:val="-4"/>
        </w:rPr>
        <w:t xml:space="preserve"> </w:t>
      </w:r>
      <w:r>
        <w:rPr>
          <w:color w:val="231F20"/>
        </w:rPr>
        <w:t>shall</w:t>
      </w:r>
      <w:r>
        <w:rPr>
          <w:color w:val="231F20"/>
          <w:spacing w:val="-4"/>
        </w:rPr>
        <w:t xml:space="preserve"> </w:t>
      </w:r>
      <w:r>
        <w:rPr>
          <w:color w:val="231F20"/>
        </w:rPr>
        <w:t>reﬂect</w:t>
      </w:r>
      <w:r>
        <w:rPr>
          <w:color w:val="231F20"/>
          <w:spacing w:val="-4"/>
        </w:rPr>
        <w:t xml:space="preserve"> </w:t>
      </w:r>
      <w:r>
        <w:rPr>
          <w:color w:val="231F20"/>
        </w:rPr>
        <w:t>“absent”</w:t>
      </w:r>
      <w:r>
        <w:rPr>
          <w:color w:val="231F20"/>
          <w:spacing w:val="-4"/>
        </w:rPr>
        <w:t xml:space="preserve"> </w:t>
      </w:r>
      <w:r>
        <w:rPr>
          <w:color w:val="231F20"/>
        </w:rPr>
        <w:t>for</w:t>
      </w:r>
      <w:r>
        <w:rPr>
          <w:color w:val="231F20"/>
          <w:spacing w:val="-4"/>
        </w:rPr>
        <w:t xml:space="preserve"> </w:t>
      </w:r>
      <w:r>
        <w:rPr>
          <w:color w:val="231F20"/>
        </w:rPr>
        <w:t>the</w:t>
      </w:r>
      <w:r>
        <w:rPr>
          <w:color w:val="231F20"/>
          <w:spacing w:val="-4"/>
        </w:rPr>
        <w:t xml:space="preserve"> </w:t>
      </w:r>
      <w:r>
        <w:rPr>
          <w:color w:val="231F20"/>
        </w:rPr>
        <w:t>scheduled</w:t>
      </w:r>
      <w:r>
        <w:rPr>
          <w:color w:val="231F20"/>
          <w:spacing w:val="-4"/>
        </w:rPr>
        <w:t xml:space="preserve"> </w:t>
      </w:r>
      <w:r>
        <w:rPr>
          <w:color w:val="231F20"/>
        </w:rPr>
        <w:t>time.</w:t>
      </w:r>
    </w:p>
    <w:p w14:paraId="07C94F6B" w14:textId="77777777" w:rsidR="00CA3305" w:rsidRDefault="00CA3305" w:rsidP="00CA3305">
      <w:pPr>
        <w:pStyle w:val="BodyText"/>
        <w:spacing w:before="1"/>
      </w:pPr>
    </w:p>
    <w:p w14:paraId="50F86E72" w14:textId="77777777" w:rsidR="00CA3305" w:rsidRDefault="00CA3305" w:rsidP="00CA3305">
      <w:pPr>
        <w:pStyle w:val="Heading2"/>
        <w:spacing w:line="334" w:lineRule="exact"/>
        <w:jc w:val="left"/>
      </w:pPr>
      <w:r>
        <w:rPr>
          <w:color w:val="3052A4"/>
        </w:rPr>
        <w:t>Visitors to the Campus</w:t>
      </w:r>
    </w:p>
    <w:p w14:paraId="65B1FC8E" w14:textId="77777777" w:rsidR="00CA3305" w:rsidRDefault="00CA3305" w:rsidP="00CA3305">
      <w:pPr>
        <w:pStyle w:val="BodyText"/>
        <w:spacing w:line="235" w:lineRule="auto"/>
        <w:ind w:left="108" w:right="829"/>
        <w:jc w:val="both"/>
      </w:pPr>
      <w:r>
        <w:rPr>
          <w:color w:val="231F20"/>
        </w:rPr>
        <w:t>All</w:t>
      </w:r>
      <w:r>
        <w:rPr>
          <w:color w:val="231F20"/>
          <w:spacing w:val="-11"/>
        </w:rPr>
        <w:t xml:space="preserve"> </w:t>
      </w:r>
      <w:r>
        <w:rPr>
          <w:color w:val="231F20"/>
        </w:rPr>
        <w:t>school</w:t>
      </w:r>
      <w:r>
        <w:rPr>
          <w:color w:val="231F20"/>
          <w:spacing w:val="-11"/>
        </w:rPr>
        <w:t xml:space="preserve"> </w:t>
      </w:r>
      <w:r>
        <w:rPr>
          <w:color w:val="231F20"/>
        </w:rPr>
        <w:t>visitors</w:t>
      </w:r>
      <w:r>
        <w:rPr>
          <w:color w:val="231F20"/>
          <w:spacing w:val="-11"/>
        </w:rPr>
        <w:t xml:space="preserve"> </w:t>
      </w:r>
      <w:r>
        <w:rPr>
          <w:color w:val="231F20"/>
        </w:rPr>
        <w:t>must</w:t>
      </w:r>
      <w:r>
        <w:rPr>
          <w:color w:val="231F20"/>
          <w:spacing w:val="-11"/>
        </w:rPr>
        <w:t xml:space="preserve"> </w:t>
      </w:r>
      <w:r>
        <w:rPr>
          <w:color w:val="231F20"/>
        </w:rPr>
        <w:t>see</w:t>
      </w:r>
      <w:r>
        <w:rPr>
          <w:color w:val="231F20"/>
          <w:spacing w:val="-11"/>
        </w:rPr>
        <w:t xml:space="preserve"> </w:t>
      </w:r>
      <w:r>
        <w:rPr>
          <w:color w:val="231F20"/>
        </w:rPr>
        <w:t>the</w:t>
      </w:r>
      <w:r>
        <w:rPr>
          <w:color w:val="231F20"/>
          <w:spacing w:val="-11"/>
        </w:rPr>
        <w:t xml:space="preserve"> </w:t>
      </w:r>
      <w:r>
        <w:rPr>
          <w:color w:val="231F20"/>
        </w:rPr>
        <w:t>Front</w:t>
      </w:r>
      <w:r>
        <w:rPr>
          <w:color w:val="231F20"/>
          <w:spacing w:val="-11"/>
        </w:rPr>
        <w:t xml:space="preserve"> </w:t>
      </w:r>
      <w:r>
        <w:rPr>
          <w:color w:val="231F20"/>
        </w:rPr>
        <w:t>Oﬃce</w:t>
      </w:r>
      <w:r>
        <w:rPr>
          <w:color w:val="231F20"/>
          <w:spacing w:val="-11"/>
        </w:rPr>
        <w:t xml:space="preserve"> </w:t>
      </w:r>
      <w:r>
        <w:rPr>
          <w:color w:val="231F20"/>
        </w:rPr>
        <w:t>Receptionist.</w:t>
      </w:r>
      <w:r>
        <w:rPr>
          <w:color w:val="231F20"/>
          <w:spacing w:val="-11"/>
        </w:rPr>
        <w:t xml:space="preserve"> </w:t>
      </w:r>
      <w:r>
        <w:rPr>
          <w:color w:val="231F20"/>
        </w:rPr>
        <w:t>Visitors</w:t>
      </w:r>
      <w:r>
        <w:rPr>
          <w:color w:val="231F20"/>
          <w:spacing w:val="-11"/>
        </w:rPr>
        <w:t xml:space="preserve"> </w:t>
      </w:r>
      <w:r>
        <w:rPr>
          <w:color w:val="231F20"/>
        </w:rPr>
        <w:t>may</w:t>
      </w:r>
      <w:r>
        <w:rPr>
          <w:color w:val="231F20"/>
          <w:spacing w:val="-11"/>
        </w:rPr>
        <w:t xml:space="preserve"> </w:t>
      </w:r>
      <w:r>
        <w:rPr>
          <w:color w:val="231F20"/>
        </w:rPr>
        <w:t>only</w:t>
      </w:r>
      <w:r>
        <w:rPr>
          <w:color w:val="231F20"/>
          <w:spacing w:val="-11"/>
        </w:rPr>
        <w:t xml:space="preserve"> </w:t>
      </w:r>
      <w:r>
        <w:rPr>
          <w:color w:val="231F20"/>
        </w:rPr>
        <w:t>be</w:t>
      </w:r>
      <w:r>
        <w:rPr>
          <w:color w:val="231F20"/>
          <w:spacing w:val="-11"/>
        </w:rPr>
        <w:t xml:space="preserve"> </w:t>
      </w:r>
      <w:r>
        <w:rPr>
          <w:color w:val="231F20"/>
        </w:rPr>
        <w:t>allowed</w:t>
      </w:r>
      <w:r>
        <w:rPr>
          <w:color w:val="231F20"/>
          <w:spacing w:val="-11"/>
        </w:rPr>
        <w:t xml:space="preserve"> </w:t>
      </w:r>
      <w:r>
        <w:rPr>
          <w:color w:val="231F20"/>
        </w:rPr>
        <w:t>on</w:t>
      </w:r>
      <w:r>
        <w:rPr>
          <w:color w:val="231F20"/>
          <w:spacing w:val="-11"/>
        </w:rPr>
        <w:t xml:space="preserve"> </w:t>
      </w:r>
      <w:r>
        <w:rPr>
          <w:color w:val="231F20"/>
        </w:rPr>
        <w:t>the</w:t>
      </w:r>
      <w:r>
        <w:rPr>
          <w:color w:val="231F20"/>
          <w:spacing w:val="-11"/>
        </w:rPr>
        <w:t xml:space="preserve"> </w:t>
      </w:r>
      <w:r>
        <w:rPr>
          <w:color w:val="231F20"/>
        </w:rPr>
        <w:t>campus or in the classrooms with permission by the Director of</w:t>
      </w:r>
      <w:r>
        <w:rPr>
          <w:color w:val="231F20"/>
          <w:spacing w:val="-25"/>
        </w:rPr>
        <w:t xml:space="preserve"> </w:t>
      </w:r>
      <w:r>
        <w:rPr>
          <w:color w:val="231F20"/>
        </w:rPr>
        <w:t>Education.</w:t>
      </w:r>
    </w:p>
    <w:p w14:paraId="7832B810" w14:textId="77777777" w:rsidR="00CA3305" w:rsidRDefault="00CA3305" w:rsidP="00CA3305">
      <w:pPr>
        <w:pStyle w:val="BodyText"/>
        <w:spacing w:before="4" w:line="235" w:lineRule="auto"/>
        <w:ind w:left="108" w:right="829"/>
        <w:jc w:val="both"/>
      </w:pPr>
      <w:r>
        <w:rPr>
          <w:color w:val="231F20"/>
        </w:rPr>
        <w:t xml:space="preserve">*Please arrange childcare prior to class. Children will not be allowed to wait on campus </w:t>
      </w:r>
      <w:proofErr w:type="gramStart"/>
      <w:r>
        <w:rPr>
          <w:color w:val="231F20"/>
        </w:rPr>
        <w:t>in order for</w:t>
      </w:r>
      <w:proofErr w:type="gramEnd"/>
      <w:r>
        <w:rPr>
          <w:color w:val="231F20"/>
        </w:rPr>
        <w:t xml:space="preserve"> the student to attend class.</w:t>
      </w:r>
    </w:p>
    <w:p w14:paraId="4CCC2DE8" w14:textId="77777777" w:rsidR="00CA3305" w:rsidRDefault="00CA3305" w:rsidP="00CA3305">
      <w:pPr>
        <w:pStyle w:val="BodyText"/>
        <w:spacing w:before="5"/>
      </w:pPr>
    </w:p>
    <w:p w14:paraId="5009ECEE" w14:textId="77777777" w:rsidR="00CA3305" w:rsidRDefault="00CA3305" w:rsidP="00CA3305">
      <w:pPr>
        <w:pStyle w:val="Heading2"/>
        <w:spacing w:before="43" w:line="339" w:lineRule="exact"/>
        <w:ind w:left="3341" w:right="4062"/>
      </w:pPr>
      <w:r>
        <w:rPr>
          <w:color w:val="3052A4"/>
        </w:rPr>
        <w:t>General Information</w:t>
      </w:r>
    </w:p>
    <w:p w14:paraId="27D34386" w14:textId="77777777" w:rsidR="00CA3305" w:rsidRDefault="00CA3305" w:rsidP="00CA3305">
      <w:pPr>
        <w:spacing w:line="339" w:lineRule="exact"/>
        <w:ind w:left="108"/>
        <w:rPr>
          <w:b/>
          <w:sz w:val="28"/>
        </w:rPr>
      </w:pPr>
      <w:proofErr w:type="gramStart"/>
      <w:r>
        <w:rPr>
          <w:b/>
          <w:color w:val="3052A4"/>
          <w:sz w:val="28"/>
        </w:rPr>
        <w:t>Break room</w:t>
      </w:r>
      <w:proofErr w:type="gramEnd"/>
    </w:p>
    <w:p w14:paraId="6ED23615" w14:textId="5FA8C903" w:rsidR="00CA3305" w:rsidRDefault="006144FE" w:rsidP="00CA3305">
      <w:pPr>
        <w:pStyle w:val="BodyText"/>
        <w:spacing w:line="235" w:lineRule="auto"/>
        <w:ind w:left="108" w:right="828"/>
        <w:jc w:val="both"/>
      </w:pPr>
      <w:r>
        <w:rPr>
          <w:color w:val="231F20"/>
        </w:rPr>
        <w:t>The student</w:t>
      </w:r>
      <w:r w:rsidR="00CA3305">
        <w:rPr>
          <w:color w:val="231F20"/>
          <w:spacing w:val="-9"/>
        </w:rPr>
        <w:t xml:space="preserve"> </w:t>
      </w:r>
      <w:r w:rsidR="00CA3305">
        <w:rPr>
          <w:color w:val="231F20"/>
        </w:rPr>
        <w:t>break</w:t>
      </w:r>
      <w:r w:rsidR="00CA3305">
        <w:rPr>
          <w:color w:val="231F20"/>
          <w:spacing w:val="-9"/>
        </w:rPr>
        <w:t xml:space="preserve"> </w:t>
      </w:r>
      <w:r w:rsidR="00CA3305">
        <w:rPr>
          <w:color w:val="231F20"/>
        </w:rPr>
        <w:t>room</w:t>
      </w:r>
      <w:r w:rsidR="00CA3305">
        <w:rPr>
          <w:color w:val="231F20"/>
          <w:spacing w:val="-9"/>
        </w:rPr>
        <w:t xml:space="preserve"> </w:t>
      </w:r>
      <w:r w:rsidR="00CA3305">
        <w:rPr>
          <w:color w:val="231F20"/>
        </w:rPr>
        <w:t>is</w:t>
      </w:r>
      <w:r w:rsidR="00CA3305">
        <w:rPr>
          <w:color w:val="231F20"/>
          <w:spacing w:val="-9"/>
        </w:rPr>
        <w:t xml:space="preserve"> </w:t>
      </w:r>
      <w:r w:rsidR="00CA3305">
        <w:rPr>
          <w:color w:val="231F20"/>
        </w:rPr>
        <w:t>available</w:t>
      </w:r>
      <w:r w:rsidR="00CA3305">
        <w:rPr>
          <w:color w:val="231F20"/>
          <w:spacing w:val="-9"/>
        </w:rPr>
        <w:t xml:space="preserve"> </w:t>
      </w:r>
      <w:r w:rsidR="00CA3305">
        <w:rPr>
          <w:color w:val="231F20"/>
        </w:rPr>
        <w:t>during</w:t>
      </w:r>
      <w:r w:rsidR="00CA3305">
        <w:rPr>
          <w:color w:val="231F20"/>
          <w:spacing w:val="-9"/>
        </w:rPr>
        <w:t xml:space="preserve"> </w:t>
      </w:r>
      <w:r w:rsidR="00CA3305">
        <w:rPr>
          <w:color w:val="231F20"/>
        </w:rPr>
        <w:t>regular</w:t>
      </w:r>
      <w:r w:rsidR="00CA3305">
        <w:rPr>
          <w:color w:val="231F20"/>
          <w:spacing w:val="-9"/>
        </w:rPr>
        <w:t xml:space="preserve"> </w:t>
      </w:r>
      <w:r w:rsidR="00CA3305">
        <w:rPr>
          <w:color w:val="231F20"/>
        </w:rPr>
        <w:t>business</w:t>
      </w:r>
      <w:r w:rsidR="00CA3305">
        <w:rPr>
          <w:color w:val="231F20"/>
          <w:spacing w:val="-8"/>
        </w:rPr>
        <w:t xml:space="preserve"> </w:t>
      </w:r>
      <w:r w:rsidR="00CA3305">
        <w:rPr>
          <w:color w:val="231F20"/>
        </w:rPr>
        <w:t>hours.</w:t>
      </w:r>
      <w:r w:rsidR="00CA3305">
        <w:rPr>
          <w:color w:val="231F20"/>
          <w:spacing w:val="-9"/>
        </w:rPr>
        <w:t xml:space="preserve"> </w:t>
      </w:r>
      <w:r w:rsidR="00CA3305">
        <w:rPr>
          <w:color w:val="231F20"/>
        </w:rPr>
        <w:t>EduMed-</w:t>
      </w:r>
      <w:r>
        <w:rPr>
          <w:color w:val="231F20"/>
        </w:rPr>
        <w:t>Partners</w:t>
      </w:r>
      <w:r w:rsidR="00CA3305">
        <w:rPr>
          <w:color w:val="231F20"/>
          <w:spacing w:val="-4"/>
        </w:rPr>
        <w:t xml:space="preserve"> </w:t>
      </w:r>
      <w:r w:rsidR="00CA3305">
        <w:rPr>
          <w:color w:val="231F20"/>
        </w:rPr>
        <w:t>asks</w:t>
      </w:r>
      <w:r w:rsidR="00CA3305">
        <w:rPr>
          <w:color w:val="231F20"/>
          <w:spacing w:val="-4"/>
        </w:rPr>
        <w:t xml:space="preserve"> </w:t>
      </w:r>
      <w:r w:rsidR="00CA3305">
        <w:rPr>
          <w:color w:val="231F20"/>
        </w:rPr>
        <w:t>all</w:t>
      </w:r>
      <w:r w:rsidR="00CA3305">
        <w:rPr>
          <w:color w:val="231F20"/>
          <w:spacing w:val="-4"/>
        </w:rPr>
        <w:t xml:space="preserve"> </w:t>
      </w:r>
      <w:r w:rsidR="00CA3305">
        <w:rPr>
          <w:color w:val="231F20"/>
        </w:rPr>
        <w:t>students</w:t>
      </w:r>
      <w:r w:rsidR="00CA3305">
        <w:rPr>
          <w:color w:val="231F20"/>
          <w:spacing w:val="-4"/>
        </w:rPr>
        <w:t xml:space="preserve"> </w:t>
      </w:r>
      <w:r w:rsidR="00CA3305">
        <w:rPr>
          <w:color w:val="231F20"/>
        </w:rPr>
        <w:t>to</w:t>
      </w:r>
      <w:r w:rsidR="00CA3305">
        <w:rPr>
          <w:color w:val="231F20"/>
          <w:spacing w:val="-4"/>
        </w:rPr>
        <w:t xml:space="preserve"> </w:t>
      </w:r>
      <w:r w:rsidR="00CA3305">
        <w:rPr>
          <w:color w:val="231F20"/>
        </w:rPr>
        <w:t>respect</w:t>
      </w:r>
      <w:r w:rsidR="00CA3305">
        <w:rPr>
          <w:color w:val="231F20"/>
          <w:spacing w:val="-4"/>
        </w:rPr>
        <w:t xml:space="preserve"> </w:t>
      </w:r>
      <w:r w:rsidR="00CA3305">
        <w:rPr>
          <w:color w:val="231F20"/>
        </w:rPr>
        <w:t>others</w:t>
      </w:r>
      <w:r w:rsidR="00CA3305">
        <w:rPr>
          <w:color w:val="231F20"/>
          <w:spacing w:val="-4"/>
        </w:rPr>
        <w:t xml:space="preserve"> </w:t>
      </w:r>
      <w:r w:rsidR="00CA3305">
        <w:rPr>
          <w:color w:val="231F20"/>
        </w:rPr>
        <w:t>while</w:t>
      </w:r>
      <w:r w:rsidR="00CA3305">
        <w:rPr>
          <w:color w:val="231F20"/>
          <w:spacing w:val="-4"/>
        </w:rPr>
        <w:t xml:space="preserve"> </w:t>
      </w:r>
      <w:r w:rsidR="00CA3305">
        <w:rPr>
          <w:color w:val="231F20"/>
        </w:rPr>
        <w:t>in</w:t>
      </w:r>
      <w:r w:rsidR="00CA3305">
        <w:rPr>
          <w:color w:val="231F20"/>
          <w:spacing w:val="-4"/>
        </w:rPr>
        <w:t xml:space="preserve"> </w:t>
      </w:r>
      <w:r w:rsidR="00CA3305">
        <w:rPr>
          <w:color w:val="231F20"/>
        </w:rPr>
        <w:t>the</w:t>
      </w:r>
      <w:r w:rsidR="00CA3305">
        <w:rPr>
          <w:color w:val="231F20"/>
          <w:spacing w:val="-4"/>
        </w:rPr>
        <w:t xml:space="preserve"> </w:t>
      </w:r>
      <w:r w:rsidR="00CA3305">
        <w:rPr>
          <w:color w:val="231F20"/>
        </w:rPr>
        <w:t>break</w:t>
      </w:r>
      <w:r w:rsidR="00CA3305">
        <w:rPr>
          <w:color w:val="231F20"/>
          <w:spacing w:val="-4"/>
        </w:rPr>
        <w:t xml:space="preserve"> </w:t>
      </w:r>
      <w:r w:rsidR="00CA3305">
        <w:rPr>
          <w:color w:val="231F20"/>
        </w:rPr>
        <w:t>room</w:t>
      </w:r>
      <w:r w:rsidR="00CA3305">
        <w:rPr>
          <w:color w:val="231F20"/>
          <w:spacing w:val="-4"/>
        </w:rPr>
        <w:t xml:space="preserve"> </w:t>
      </w:r>
      <w:r w:rsidR="00CA3305">
        <w:rPr>
          <w:color w:val="231F20"/>
        </w:rPr>
        <w:t>and</w:t>
      </w:r>
      <w:r w:rsidR="00CA3305">
        <w:rPr>
          <w:color w:val="231F20"/>
          <w:spacing w:val="-4"/>
        </w:rPr>
        <w:t xml:space="preserve"> </w:t>
      </w:r>
      <w:r w:rsidR="00CA3305">
        <w:rPr>
          <w:color w:val="231F20"/>
        </w:rPr>
        <w:t>refrain</w:t>
      </w:r>
      <w:r w:rsidR="00CA3305">
        <w:rPr>
          <w:color w:val="231F20"/>
          <w:spacing w:val="-4"/>
        </w:rPr>
        <w:t xml:space="preserve"> </w:t>
      </w:r>
      <w:r w:rsidR="00CA3305">
        <w:rPr>
          <w:color w:val="231F20"/>
        </w:rPr>
        <w:t>from</w:t>
      </w:r>
      <w:r w:rsidR="00CA3305">
        <w:rPr>
          <w:color w:val="231F20"/>
          <w:spacing w:val="-4"/>
        </w:rPr>
        <w:t xml:space="preserve"> </w:t>
      </w:r>
      <w:r w:rsidR="00CA3305">
        <w:rPr>
          <w:color w:val="231F20"/>
        </w:rPr>
        <w:t>any</w:t>
      </w:r>
      <w:r w:rsidR="00CA3305">
        <w:rPr>
          <w:color w:val="231F20"/>
          <w:spacing w:val="-4"/>
        </w:rPr>
        <w:t xml:space="preserve"> </w:t>
      </w:r>
      <w:r w:rsidR="00CA3305">
        <w:rPr>
          <w:color w:val="231F20"/>
        </w:rPr>
        <w:t>loud</w:t>
      </w:r>
      <w:r w:rsidR="00CA3305">
        <w:rPr>
          <w:color w:val="231F20"/>
          <w:spacing w:val="-4"/>
        </w:rPr>
        <w:t xml:space="preserve"> </w:t>
      </w:r>
      <w:r w:rsidR="00CA3305">
        <w:rPr>
          <w:color w:val="231F20"/>
        </w:rPr>
        <w:t>or</w:t>
      </w:r>
      <w:r w:rsidR="00CA3305">
        <w:rPr>
          <w:color w:val="231F20"/>
          <w:spacing w:val="-4"/>
        </w:rPr>
        <w:t xml:space="preserve"> </w:t>
      </w:r>
      <w:r w:rsidR="00CA3305">
        <w:rPr>
          <w:color w:val="231F20"/>
        </w:rPr>
        <w:t>distracting noises or</w:t>
      </w:r>
      <w:r w:rsidR="00CA3305">
        <w:rPr>
          <w:color w:val="231F20"/>
          <w:spacing w:val="-6"/>
        </w:rPr>
        <w:t xml:space="preserve"> </w:t>
      </w:r>
      <w:r w:rsidR="00CA3305">
        <w:rPr>
          <w:color w:val="231F20"/>
        </w:rPr>
        <w:t>activities.</w:t>
      </w:r>
    </w:p>
    <w:p w14:paraId="1171ABA2" w14:textId="77777777" w:rsidR="00CA3305" w:rsidRDefault="00CA3305" w:rsidP="00CA3305">
      <w:pPr>
        <w:pStyle w:val="BodyText"/>
        <w:spacing w:before="11"/>
      </w:pPr>
    </w:p>
    <w:p w14:paraId="50D21DD3" w14:textId="77777777" w:rsidR="00CA3305" w:rsidRPr="00491A43" w:rsidRDefault="00CA3305" w:rsidP="00CA3305">
      <w:pPr>
        <w:pStyle w:val="Heading2"/>
        <w:spacing w:line="334" w:lineRule="exact"/>
        <w:jc w:val="left"/>
        <w:rPr>
          <w:sz w:val="28"/>
          <w:szCs w:val="28"/>
        </w:rPr>
      </w:pPr>
      <w:r w:rsidRPr="00491A43">
        <w:rPr>
          <w:color w:val="3052A4"/>
          <w:sz w:val="28"/>
          <w:szCs w:val="28"/>
        </w:rPr>
        <w:t>Parking</w:t>
      </w:r>
    </w:p>
    <w:p w14:paraId="27CEF56E" w14:textId="0DFBD94C" w:rsidR="00CA3305" w:rsidRDefault="00CA3305" w:rsidP="00CA3305">
      <w:pPr>
        <w:pStyle w:val="BodyText"/>
        <w:spacing w:line="235" w:lineRule="auto"/>
        <w:ind w:left="108" w:right="829"/>
        <w:jc w:val="both"/>
      </w:pPr>
      <w:r>
        <w:rPr>
          <w:color w:val="231F20"/>
        </w:rPr>
        <w:t>Students</w:t>
      </w:r>
      <w:r>
        <w:rPr>
          <w:color w:val="231F20"/>
          <w:spacing w:val="-8"/>
        </w:rPr>
        <w:t xml:space="preserve"> </w:t>
      </w:r>
      <w:r>
        <w:rPr>
          <w:color w:val="231F20"/>
        </w:rPr>
        <w:t>may</w:t>
      </w:r>
      <w:r>
        <w:rPr>
          <w:color w:val="231F20"/>
          <w:spacing w:val="-8"/>
        </w:rPr>
        <w:t xml:space="preserve"> </w:t>
      </w:r>
      <w:r>
        <w:rPr>
          <w:color w:val="231F20"/>
        </w:rPr>
        <w:t>park</w:t>
      </w:r>
      <w:r>
        <w:rPr>
          <w:color w:val="231F20"/>
          <w:spacing w:val="-8"/>
        </w:rPr>
        <w:t xml:space="preserve"> </w:t>
      </w:r>
      <w:r>
        <w:rPr>
          <w:color w:val="231F20"/>
        </w:rPr>
        <w:t>within</w:t>
      </w:r>
      <w:r>
        <w:rPr>
          <w:color w:val="231F20"/>
          <w:spacing w:val="-7"/>
        </w:rPr>
        <w:t xml:space="preserve"> </w:t>
      </w:r>
      <w:r>
        <w:rPr>
          <w:color w:val="231F20"/>
        </w:rPr>
        <w:t>the</w:t>
      </w:r>
      <w:r>
        <w:rPr>
          <w:color w:val="231F20"/>
          <w:spacing w:val="-8"/>
        </w:rPr>
        <w:t xml:space="preserve"> </w:t>
      </w:r>
      <w:r>
        <w:rPr>
          <w:color w:val="231F20"/>
        </w:rPr>
        <w:t>complex</w:t>
      </w:r>
      <w:r>
        <w:rPr>
          <w:color w:val="231F20"/>
          <w:spacing w:val="-8"/>
        </w:rPr>
        <w:t xml:space="preserve"> </w:t>
      </w:r>
      <w:r w:rsidR="00723C04">
        <w:rPr>
          <w:color w:val="231F20"/>
          <w:spacing w:val="-8"/>
        </w:rPr>
        <w:t xml:space="preserve">between the 2 dumpsters only. </w:t>
      </w:r>
      <w:r w:rsidR="007066DD">
        <w:rPr>
          <w:color w:val="231F20"/>
        </w:rPr>
        <w:t>To</w:t>
      </w:r>
      <w:r>
        <w:rPr>
          <w:color w:val="231F20"/>
        </w:rPr>
        <w:t xml:space="preserve"> be courteous, we ask that students avoid parking directly in front of </w:t>
      </w:r>
      <w:proofErr w:type="gramStart"/>
      <w:r>
        <w:rPr>
          <w:color w:val="231F20"/>
        </w:rPr>
        <w:t>other</w:t>
      </w:r>
      <w:proofErr w:type="gramEnd"/>
      <w:r>
        <w:rPr>
          <w:color w:val="231F20"/>
        </w:rPr>
        <w:t xml:space="preserve"> tenant's front entrance. Handicap spaces are available for those in</w:t>
      </w:r>
      <w:r>
        <w:rPr>
          <w:color w:val="231F20"/>
          <w:spacing w:val="-21"/>
        </w:rPr>
        <w:t xml:space="preserve"> </w:t>
      </w:r>
      <w:r>
        <w:rPr>
          <w:color w:val="231F20"/>
        </w:rPr>
        <w:t>need.</w:t>
      </w:r>
    </w:p>
    <w:p w14:paraId="49AA4544" w14:textId="77777777" w:rsidR="00CA3305" w:rsidRDefault="00CA3305" w:rsidP="00CA3305">
      <w:pPr>
        <w:pStyle w:val="BodyText"/>
        <w:spacing w:before="5"/>
      </w:pPr>
    </w:p>
    <w:p w14:paraId="24302669" w14:textId="77777777" w:rsidR="00CA3305" w:rsidRPr="00491A43" w:rsidRDefault="00CA3305" w:rsidP="00CA3305">
      <w:pPr>
        <w:pStyle w:val="Heading2"/>
        <w:spacing w:line="334" w:lineRule="exact"/>
        <w:jc w:val="left"/>
        <w:rPr>
          <w:sz w:val="28"/>
          <w:szCs w:val="28"/>
        </w:rPr>
      </w:pPr>
      <w:r w:rsidRPr="00491A43">
        <w:rPr>
          <w:color w:val="3052A4"/>
          <w:sz w:val="28"/>
          <w:szCs w:val="28"/>
        </w:rPr>
        <w:t>Smoking</w:t>
      </w:r>
    </w:p>
    <w:p w14:paraId="663E426A" w14:textId="77777777" w:rsidR="00CA3305" w:rsidRDefault="00CA3305" w:rsidP="00CA3305">
      <w:pPr>
        <w:pStyle w:val="BodyText"/>
        <w:spacing w:line="235" w:lineRule="auto"/>
        <w:ind w:left="108" w:right="829"/>
        <w:jc w:val="both"/>
      </w:pPr>
      <w:r>
        <w:rPr>
          <w:color w:val="231F20"/>
        </w:rPr>
        <w:t>Smoking</w:t>
      </w:r>
      <w:r>
        <w:rPr>
          <w:color w:val="231F20"/>
          <w:spacing w:val="-5"/>
        </w:rPr>
        <w:t xml:space="preserve"> </w:t>
      </w:r>
      <w:r>
        <w:rPr>
          <w:color w:val="231F20"/>
        </w:rPr>
        <w:t>is</w:t>
      </w:r>
      <w:r>
        <w:rPr>
          <w:color w:val="231F20"/>
          <w:spacing w:val="-5"/>
        </w:rPr>
        <w:t xml:space="preserve"> </w:t>
      </w:r>
      <w:r>
        <w:rPr>
          <w:color w:val="231F20"/>
        </w:rPr>
        <w:t>permitted</w:t>
      </w:r>
      <w:r>
        <w:rPr>
          <w:color w:val="231F20"/>
          <w:spacing w:val="-5"/>
        </w:rPr>
        <w:t xml:space="preserve"> </w:t>
      </w:r>
      <w:r>
        <w:rPr>
          <w:color w:val="231F20"/>
        </w:rPr>
        <w:t>in</w:t>
      </w:r>
      <w:r>
        <w:rPr>
          <w:color w:val="231F20"/>
          <w:spacing w:val="-5"/>
        </w:rPr>
        <w:t xml:space="preserve"> </w:t>
      </w:r>
      <w:r>
        <w:rPr>
          <w:color w:val="231F20"/>
        </w:rPr>
        <w:t>designated</w:t>
      </w:r>
      <w:r>
        <w:rPr>
          <w:color w:val="231F20"/>
          <w:spacing w:val="-5"/>
        </w:rPr>
        <w:t xml:space="preserve"> </w:t>
      </w:r>
      <w:proofErr w:type="gramStart"/>
      <w:r>
        <w:rPr>
          <w:color w:val="231F20"/>
        </w:rPr>
        <w:t>area</w:t>
      </w:r>
      <w:proofErr w:type="gramEnd"/>
      <w:r>
        <w:rPr>
          <w:color w:val="231F20"/>
          <w:spacing w:val="-5"/>
        </w:rPr>
        <w:t xml:space="preserve"> </w:t>
      </w:r>
      <w:r>
        <w:rPr>
          <w:color w:val="231F20"/>
        </w:rPr>
        <w:t>left</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main</w:t>
      </w:r>
      <w:r>
        <w:rPr>
          <w:color w:val="231F20"/>
          <w:spacing w:val="-5"/>
        </w:rPr>
        <w:t xml:space="preserve"> </w:t>
      </w:r>
      <w:r>
        <w:rPr>
          <w:color w:val="231F20"/>
        </w:rPr>
        <w:t>entrance.</w:t>
      </w:r>
      <w:r>
        <w:rPr>
          <w:color w:val="231F20"/>
          <w:spacing w:val="-5"/>
        </w:rPr>
        <w:t xml:space="preserve"> We </w:t>
      </w:r>
      <w:r>
        <w:rPr>
          <w:color w:val="231F20"/>
        </w:rPr>
        <w:t>ask</w:t>
      </w:r>
      <w:r>
        <w:rPr>
          <w:color w:val="231F20"/>
          <w:spacing w:val="-5"/>
        </w:rPr>
        <w:t xml:space="preserve"> </w:t>
      </w:r>
      <w:r>
        <w:rPr>
          <w:color w:val="231F20"/>
        </w:rPr>
        <w:t>all</w:t>
      </w:r>
      <w:r>
        <w:rPr>
          <w:color w:val="231F20"/>
          <w:spacing w:val="-5"/>
        </w:rPr>
        <w:t xml:space="preserve"> </w:t>
      </w:r>
      <w:r>
        <w:rPr>
          <w:color w:val="231F20"/>
        </w:rPr>
        <w:t>students</w:t>
      </w:r>
      <w:r>
        <w:rPr>
          <w:color w:val="231F20"/>
          <w:spacing w:val="-5"/>
        </w:rPr>
        <w:t xml:space="preserve"> </w:t>
      </w:r>
      <w:r>
        <w:rPr>
          <w:color w:val="231F20"/>
        </w:rPr>
        <w:t>and</w:t>
      </w:r>
      <w:r>
        <w:rPr>
          <w:color w:val="231F20"/>
          <w:spacing w:val="-5"/>
        </w:rPr>
        <w:t xml:space="preserve"> </w:t>
      </w:r>
      <w:r>
        <w:rPr>
          <w:color w:val="231F20"/>
        </w:rPr>
        <w:t>faculty</w:t>
      </w:r>
      <w:r>
        <w:rPr>
          <w:color w:val="231F20"/>
          <w:spacing w:val="-5"/>
        </w:rPr>
        <w:t xml:space="preserve"> </w:t>
      </w:r>
      <w:r>
        <w:rPr>
          <w:color w:val="231F20"/>
        </w:rPr>
        <w:t>to be</w:t>
      </w:r>
      <w:r>
        <w:rPr>
          <w:color w:val="231F20"/>
          <w:spacing w:val="-9"/>
        </w:rPr>
        <w:t xml:space="preserve"> </w:t>
      </w:r>
      <w:r>
        <w:rPr>
          <w:color w:val="231F20"/>
        </w:rPr>
        <w:t>courteous</w:t>
      </w:r>
      <w:r>
        <w:rPr>
          <w:color w:val="231F20"/>
          <w:spacing w:val="-9"/>
        </w:rPr>
        <w:t xml:space="preserve"> </w:t>
      </w:r>
      <w:r>
        <w:rPr>
          <w:color w:val="231F20"/>
        </w:rPr>
        <w:t>and</w:t>
      </w:r>
      <w:r>
        <w:rPr>
          <w:color w:val="231F20"/>
          <w:spacing w:val="-9"/>
        </w:rPr>
        <w:t xml:space="preserve"> </w:t>
      </w:r>
      <w:r>
        <w:rPr>
          <w:color w:val="231F20"/>
        </w:rPr>
        <w:t>dispose</w:t>
      </w:r>
      <w:r>
        <w:rPr>
          <w:color w:val="231F20"/>
          <w:spacing w:val="-9"/>
        </w:rPr>
        <w:t xml:space="preserve"> </w:t>
      </w:r>
      <w:r>
        <w:rPr>
          <w:color w:val="231F20"/>
        </w:rPr>
        <w:t>of</w:t>
      </w:r>
      <w:r>
        <w:rPr>
          <w:color w:val="231F20"/>
          <w:spacing w:val="-9"/>
        </w:rPr>
        <w:t xml:space="preserve"> </w:t>
      </w:r>
      <w:r>
        <w:rPr>
          <w:color w:val="231F20"/>
        </w:rPr>
        <w:t>cigarettes</w:t>
      </w:r>
      <w:r>
        <w:rPr>
          <w:color w:val="231F20"/>
          <w:spacing w:val="-9"/>
        </w:rPr>
        <w:t xml:space="preserve"> </w:t>
      </w:r>
      <w:r>
        <w:rPr>
          <w:color w:val="231F20"/>
        </w:rPr>
        <w:t>appropriately.</w:t>
      </w:r>
    </w:p>
    <w:p w14:paraId="7D86C627" w14:textId="77777777" w:rsidR="00CA3305" w:rsidRPr="00491A43" w:rsidRDefault="00CA3305" w:rsidP="00491A43">
      <w:pPr>
        <w:pStyle w:val="Heading2"/>
        <w:spacing w:before="9" w:line="334" w:lineRule="exact"/>
        <w:jc w:val="left"/>
        <w:rPr>
          <w:sz w:val="28"/>
          <w:szCs w:val="28"/>
        </w:rPr>
      </w:pPr>
      <w:r w:rsidRPr="00491A43">
        <w:rPr>
          <w:color w:val="3052A4"/>
          <w:sz w:val="28"/>
          <w:szCs w:val="28"/>
        </w:rPr>
        <w:t>Classroom Student / Instructor Ratio</w:t>
      </w:r>
    </w:p>
    <w:p w14:paraId="366CCAB8" w14:textId="77777777" w:rsidR="00CA3305" w:rsidRDefault="00CA3305" w:rsidP="00CA3305">
      <w:pPr>
        <w:pStyle w:val="BodyText"/>
        <w:spacing w:line="285" w:lineRule="exact"/>
        <w:ind w:left="108"/>
        <w:jc w:val="both"/>
      </w:pPr>
      <w:r>
        <w:rPr>
          <w:color w:val="231F20"/>
        </w:rPr>
        <w:t>Student / Instructor ratio for lecture is 40:1. Laboratory Student / Instructor ratio is 20:1.</w:t>
      </w:r>
    </w:p>
    <w:p w14:paraId="6C4E761A" w14:textId="77777777" w:rsidR="002F0A86" w:rsidRDefault="002F0A86" w:rsidP="00CA3305">
      <w:pPr>
        <w:pStyle w:val="Heading2"/>
        <w:spacing w:before="43" w:line="334" w:lineRule="exact"/>
        <w:jc w:val="left"/>
        <w:rPr>
          <w:color w:val="3052A4"/>
          <w:sz w:val="28"/>
          <w:szCs w:val="28"/>
        </w:rPr>
      </w:pPr>
    </w:p>
    <w:p w14:paraId="06A9B4C3" w14:textId="79D49B15" w:rsidR="00CA3305" w:rsidRPr="00491A43" w:rsidRDefault="00CA3305" w:rsidP="00CA3305">
      <w:pPr>
        <w:pStyle w:val="Heading2"/>
        <w:spacing w:before="43" w:line="334" w:lineRule="exact"/>
        <w:jc w:val="left"/>
        <w:rPr>
          <w:sz w:val="28"/>
          <w:szCs w:val="28"/>
        </w:rPr>
      </w:pPr>
      <w:r w:rsidRPr="00491A43">
        <w:rPr>
          <w:color w:val="3052A4"/>
          <w:sz w:val="28"/>
          <w:szCs w:val="28"/>
        </w:rPr>
        <w:lastRenderedPageBreak/>
        <w:t>Laboratory Settings:</w:t>
      </w:r>
    </w:p>
    <w:p w14:paraId="37884DFE" w14:textId="77777777" w:rsidR="00CA3305" w:rsidRDefault="00CA3305" w:rsidP="00CA3305">
      <w:pPr>
        <w:pStyle w:val="Heading3"/>
        <w:keepNext w:val="0"/>
        <w:keepLines w:val="0"/>
        <w:numPr>
          <w:ilvl w:val="0"/>
          <w:numId w:val="7"/>
        </w:numPr>
        <w:tabs>
          <w:tab w:val="left" w:pos="374"/>
        </w:tabs>
        <w:spacing w:before="0" w:line="283" w:lineRule="exact"/>
        <w:ind w:hanging="265"/>
      </w:pPr>
      <w:r>
        <w:rPr>
          <w:color w:val="231F20"/>
        </w:rPr>
        <w:t>General</w:t>
      </w:r>
      <w:r>
        <w:rPr>
          <w:color w:val="231F20"/>
          <w:spacing w:val="-10"/>
        </w:rPr>
        <w:t xml:space="preserve"> </w:t>
      </w:r>
      <w:r>
        <w:rPr>
          <w:color w:val="231F20"/>
        </w:rPr>
        <w:t>Rules:</w:t>
      </w:r>
    </w:p>
    <w:p w14:paraId="0324E91C" w14:textId="77777777" w:rsidR="00CA3305" w:rsidRDefault="00CA3305" w:rsidP="00CA3305">
      <w:pPr>
        <w:pStyle w:val="BodyText"/>
        <w:spacing w:before="2" w:line="235" w:lineRule="auto"/>
        <w:ind w:left="108" w:right="792"/>
      </w:pPr>
      <w:proofErr w:type="gramStart"/>
      <w:r>
        <w:rPr>
          <w:color w:val="231F20"/>
        </w:rPr>
        <w:t>In</w:t>
      </w:r>
      <w:r>
        <w:rPr>
          <w:color w:val="231F20"/>
          <w:spacing w:val="-11"/>
        </w:rPr>
        <w:t xml:space="preserve"> </w:t>
      </w:r>
      <w:r>
        <w:rPr>
          <w:color w:val="231F20"/>
        </w:rPr>
        <w:t>order</w:t>
      </w:r>
      <w:r>
        <w:rPr>
          <w:color w:val="231F20"/>
          <w:spacing w:val="-11"/>
        </w:rPr>
        <w:t xml:space="preserve"> </w:t>
      </w:r>
      <w:r>
        <w:rPr>
          <w:color w:val="231F20"/>
        </w:rPr>
        <w:t>to</w:t>
      </w:r>
      <w:proofErr w:type="gramEnd"/>
      <w:r>
        <w:rPr>
          <w:color w:val="231F20"/>
          <w:spacing w:val="-11"/>
        </w:rPr>
        <w:t xml:space="preserve"> </w:t>
      </w:r>
      <w:r>
        <w:rPr>
          <w:color w:val="231F20"/>
        </w:rPr>
        <w:t>maintain</w:t>
      </w:r>
      <w:r>
        <w:rPr>
          <w:color w:val="231F20"/>
          <w:spacing w:val="-11"/>
        </w:rPr>
        <w:t xml:space="preserve"> </w:t>
      </w:r>
      <w:r>
        <w:rPr>
          <w:color w:val="231F20"/>
        </w:rPr>
        <w:t>a</w:t>
      </w:r>
      <w:r>
        <w:rPr>
          <w:color w:val="231F20"/>
          <w:spacing w:val="-11"/>
        </w:rPr>
        <w:t xml:space="preserve"> </w:t>
      </w:r>
      <w:r>
        <w:rPr>
          <w:color w:val="231F20"/>
        </w:rPr>
        <w:t>safe</w:t>
      </w:r>
      <w:r>
        <w:rPr>
          <w:color w:val="231F20"/>
          <w:spacing w:val="-11"/>
        </w:rPr>
        <w:t xml:space="preserve"> </w:t>
      </w:r>
      <w:r>
        <w:rPr>
          <w:color w:val="231F20"/>
        </w:rPr>
        <w:t>and</w:t>
      </w:r>
      <w:r>
        <w:rPr>
          <w:color w:val="231F20"/>
          <w:spacing w:val="-11"/>
        </w:rPr>
        <w:t xml:space="preserve"> </w:t>
      </w:r>
      <w:r>
        <w:rPr>
          <w:color w:val="231F20"/>
        </w:rPr>
        <w:t>clean</w:t>
      </w:r>
      <w:r>
        <w:rPr>
          <w:color w:val="231F20"/>
          <w:spacing w:val="-11"/>
        </w:rPr>
        <w:t xml:space="preserve"> </w:t>
      </w:r>
      <w:r>
        <w:rPr>
          <w:color w:val="231F20"/>
        </w:rPr>
        <w:t>laboratory</w:t>
      </w:r>
      <w:r>
        <w:rPr>
          <w:color w:val="231F20"/>
          <w:spacing w:val="-11"/>
        </w:rPr>
        <w:t xml:space="preserve"> </w:t>
      </w:r>
      <w:r>
        <w:rPr>
          <w:color w:val="231F20"/>
        </w:rPr>
        <w:t>environment,</w:t>
      </w:r>
      <w:r>
        <w:rPr>
          <w:color w:val="231F20"/>
          <w:spacing w:val="-11"/>
        </w:rPr>
        <w:t xml:space="preserve"> </w:t>
      </w:r>
      <w:r>
        <w:rPr>
          <w:color w:val="231F20"/>
        </w:rPr>
        <w:t>the</w:t>
      </w:r>
      <w:r>
        <w:rPr>
          <w:color w:val="231F20"/>
          <w:spacing w:val="-11"/>
        </w:rPr>
        <w:t xml:space="preserve"> </w:t>
      </w:r>
      <w:r>
        <w:rPr>
          <w:color w:val="231F20"/>
        </w:rPr>
        <w:t>following</w:t>
      </w:r>
      <w:r>
        <w:rPr>
          <w:color w:val="231F20"/>
          <w:spacing w:val="-11"/>
        </w:rPr>
        <w:t xml:space="preserve"> </w:t>
      </w:r>
      <w:r>
        <w:rPr>
          <w:color w:val="231F20"/>
        </w:rPr>
        <w:t>rules</w:t>
      </w:r>
      <w:r>
        <w:rPr>
          <w:color w:val="231F20"/>
          <w:spacing w:val="-11"/>
        </w:rPr>
        <w:t xml:space="preserve"> </w:t>
      </w:r>
      <w:r>
        <w:rPr>
          <w:color w:val="231F20"/>
        </w:rPr>
        <w:t>must</w:t>
      </w:r>
      <w:r>
        <w:rPr>
          <w:color w:val="231F20"/>
          <w:spacing w:val="-11"/>
        </w:rPr>
        <w:t xml:space="preserve"> </w:t>
      </w:r>
      <w:r>
        <w:rPr>
          <w:color w:val="231F20"/>
        </w:rPr>
        <w:t>be</w:t>
      </w:r>
      <w:r>
        <w:rPr>
          <w:color w:val="231F20"/>
          <w:spacing w:val="-11"/>
        </w:rPr>
        <w:t xml:space="preserve"> </w:t>
      </w:r>
      <w:r>
        <w:rPr>
          <w:color w:val="231F20"/>
        </w:rPr>
        <w:t>followed</w:t>
      </w:r>
      <w:r>
        <w:rPr>
          <w:color w:val="231F20"/>
          <w:spacing w:val="-11"/>
        </w:rPr>
        <w:t xml:space="preserve"> </w:t>
      </w:r>
      <w:r>
        <w:rPr>
          <w:color w:val="231F20"/>
        </w:rPr>
        <w:t>in the laboratory</w:t>
      </w:r>
      <w:r>
        <w:rPr>
          <w:color w:val="231F20"/>
          <w:spacing w:val="-23"/>
        </w:rPr>
        <w:t xml:space="preserve"> </w:t>
      </w:r>
      <w:r>
        <w:rPr>
          <w:color w:val="231F20"/>
        </w:rPr>
        <w:t>setting:</w:t>
      </w:r>
    </w:p>
    <w:p w14:paraId="3A0F96DD" w14:textId="77777777" w:rsidR="00CA3305" w:rsidRDefault="00CA3305" w:rsidP="00CA3305">
      <w:pPr>
        <w:pStyle w:val="ListParagraph"/>
        <w:numPr>
          <w:ilvl w:val="0"/>
          <w:numId w:val="6"/>
        </w:numPr>
        <w:tabs>
          <w:tab w:val="left" w:pos="827"/>
          <w:tab w:val="left" w:pos="828"/>
        </w:tabs>
        <w:spacing w:line="287" w:lineRule="exact"/>
        <w:rPr>
          <w:sz w:val="24"/>
        </w:rPr>
      </w:pPr>
      <w:r>
        <w:rPr>
          <w:color w:val="231F20"/>
          <w:sz w:val="24"/>
        </w:rPr>
        <w:t>No food or</w:t>
      </w:r>
      <w:r>
        <w:rPr>
          <w:color w:val="231F20"/>
          <w:spacing w:val="-6"/>
          <w:sz w:val="24"/>
        </w:rPr>
        <w:t xml:space="preserve"> </w:t>
      </w:r>
      <w:r>
        <w:rPr>
          <w:color w:val="231F20"/>
          <w:sz w:val="24"/>
        </w:rPr>
        <w:t>drink</w:t>
      </w:r>
    </w:p>
    <w:p w14:paraId="031B5EE7" w14:textId="77777777" w:rsidR="00CA3305" w:rsidRPr="00D766B2" w:rsidRDefault="00CA3305" w:rsidP="00CA3305">
      <w:pPr>
        <w:pStyle w:val="ListParagraph"/>
        <w:numPr>
          <w:ilvl w:val="0"/>
          <w:numId w:val="6"/>
        </w:numPr>
        <w:tabs>
          <w:tab w:val="left" w:pos="827"/>
          <w:tab w:val="left" w:pos="828"/>
        </w:tabs>
        <w:rPr>
          <w:sz w:val="24"/>
        </w:rPr>
      </w:pPr>
      <w:r>
        <w:rPr>
          <w:color w:val="231F20"/>
          <w:sz w:val="24"/>
        </w:rPr>
        <w:t>Students may not apply makeup ( including lip balm) or lotion in the</w:t>
      </w:r>
      <w:r>
        <w:rPr>
          <w:color w:val="231F20"/>
          <w:spacing w:val="-28"/>
          <w:sz w:val="24"/>
        </w:rPr>
        <w:t xml:space="preserve"> </w:t>
      </w:r>
      <w:r>
        <w:rPr>
          <w:color w:val="231F20"/>
          <w:sz w:val="24"/>
        </w:rPr>
        <w:t>laboratory</w:t>
      </w:r>
    </w:p>
    <w:p w14:paraId="4C147A64" w14:textId="77777777" w:rsidR="00CA3305" w:rsidRPr="003359E2" w:rsidRDefault="00CA3305" w:rsidP="00CA3305">
      <w:pPr>
        <w:pStyle w:val="ListParagraph"/>
        <w:numPr>
          <w:ilvl w:val="0"/>
          <w:numId w:val="6"/>
        </w:numPr>
        <w:tabs>
          <w:tab w:val="left" w:pos="827"/>
          <w:tab w:val="left" w:pos="828"/>
        </w:tabs>
        <w:rPr>
          <w:sz w:val="24"/>
        </w:rPr>
      </w:pPr>
      <w:r>
        <w:rPr>
          <w:color w:val="231F20"/>
          <w:sz w:val="24"/>
        </w:rPr>
        <w:t>Maintain Dress Code</w:t>
      </w:r>
      <w:r>
        <w:rPr>
          <w:color w:val="231F20"/>
          <w:spacing w:val="-25"/>
          <w:sz w:val="24"/>
        </w:rPr>
        <w:t xml:space="preserve"> </w:t>
      </w:r>
      <w:r>
        <w:rPr>
          <w:color w:val="231F20"/>
          <w:sz w:val="24"/>
        </w:rPr>
        <w:t>Policy</w:t>
      </w:r>
    </w:p>
    <w:p w14:paraId="76677ECD" w14:textId="77777777" w:rsidR="00CA3305" w:rsidRPr="00D766B2" w:rsidRDefault="00CA3305" w:rsidP="00CA3305">
      <w:pPr>
        <w:pStyle w:val="ListParagraph"/>
        <w:numPr>
          <w:ilvl w:val="0"/>
          <w:numId w:val="6"/>
        </w:numPr>
        <w:tabs>
          <w:tab w:val="left" w:pos="827"/>
          <w:tab w:val="left" w:pos="828"/>
        </w:tabs>
        <w:spacing w:line="290" w:lineRule="exact"/>
        <w:rPr>
          <w:sz w:val="24"/>
        </w:rPr>
      </w:pPr>
      <w:r>
        <w:rPr>
          <w:color w:val="231F20"/>
          <w:sz w:val="24"/>
        </w:rPr>
        <w:t>Students</w:t>
      </w:r>
      <w:r>
        <w:rPr>
          <w:color w:val="231F20"/>
          <w:spacing w:val="-4"/>
          <w:sz w:val="24"/>
        </w:rPr>
        <w:t xml:space="preserve"> </w:t>
      </w:r>
      <w:r>
        <w:rPr>
          <w:color w:val="231F20"/>
          <w:sz w:val="24"/>
        </w:rPr>
        <w:t>may</w:t>
      </w:r>
      <w:r>
        <w:rPr>
          <w:color w:val="231F20"/>
          <w:spacing w:val="-4"/>
          <w:sz w:val="24"/>
        </w:rPr>
        <w:t xml:space="preserve"> </w:t>
      </w:r>
      <w:r>
        <w:rPr>
          <w:color w:val="231F20"/>
          <w:sz w:val="24"/>
        </w:rPr>
        <w:t>not</w:t>
      </w:r>
      <w:r>
        <w:rPr>
          <w:color w:val="231F20"/>
          <w:spacing w:val="-4"/>
          <w:sz w:val="24"/>
        </w:rPr>
        <w:t xml:space="preserve"> </w:t>
      </w:r>
      <w:r>
        <w:rPr>
          <w:color w:val="231F20"/>
          <w:sz w:val="24"/>
        </w:rPr>
        <w:t>instill</w:t>
      </w:r>
      <w:r>
        <w:rPr>
          <w:color w:val="231F20"/>
          <w:spacing w:val="-4"/>
          <w:sz w:val="24"/>
        </w:rPr>
        <w:t xml:space="preserve"> </w:t>
      </w:r>
      <w:proofErr w:type="gramStart"/>
      <w:r>
        <w:rPr>
          <w:color w:val="231F20"/>
          <w:sz w:val="24"/>
        </w:rPr>
        <w:t>any</w:t>
      </w:r>
      <w:r>
        <w:rPr>
          <w:color w:val="231F20"/>
          <w:spacing w:val="-4"/>
          <w:sz w:val="24"/>
        </w:rPr>
        <w:t xml:space="preserve"> </w:t>
      </w:r>
      <w:r>
        <w:rPr>
          <w:color w:val="231F20"/>
          <w:spacing w:val="-2"/>
          <w:sz w:val="24"/>
        </w:rPr>
        <w:t>eye</w:t>
      </w:r>
      <w:proofErr w:type="gramEnd"/>
      <w:r>
        <w:rPr>
          <w:color w:val="231F20"/>
          <w:spacing w:val="-4"/>
          <w:sz w:val="24"/>
        </w:rPr>
        <w:t xml:space="preserve"> </w:t>
      </w:r>
      <w:r>
        <w:rPr>
          <w:color w:val="231F20"/>
          <w:sz w:val="24"/>
        </w:rPr>
        <w:t>drops</w:t>
      </w:r>
      <w:r>
        <w:rPr>
          <w:color w:val="231F20"/>
          <w:spacing w:val="-4"/>
          <w:sz w:val="24"/>
        </w:rPr>
        <w:t xml:space="preserve"> </w:t>
      </w:r>
      <w:r>
        <w:rPr>
          <w:color w:val="231F20"/>
          <w:sz w:val="24"/>
        </w:rPr>
        <w:t>or</w:t>
      </w:r>
      <w:r>
        <w:rPr>
          <w:color w:val="231F20"/>
          <w:spacing w:val="-4"/>
          <w:sz w:val="24"/>
        </w:rPr>
        <w:t xml:space="preserve"> </w:t>
      </w:r>
      <w:r>
        <w:rPr>
          <w:color w:val="231F20"/>
          <w:sz w:val="24"/>
        </w:rPr>
        <w:t>contact</w:t>
      </w:r>
      <w:r>
        <w:rPr>
          <w:color w:val="231F20"/>
          <w:spacing w:val="-4"/>
          <w:sz w:val="24"/>
        </w:rPr>
        <w:t xml:space="preserve"> </w:t>
      </w:r>
      <w:r>
        <w:rPr>
          <w:color w:val="231F20"/>
          <w:sz w:val="24"/>
        </w:rPr>
        <w:t>lenses</w:t>
      </w:r>
      <w:r>
        <w:rPr>
          <w:color w:val="231F20"/>
          <w:spacing w:val="-4"/>
          <w:sz w:val="24"/>
        </w:rPr>
        <w:t xml:space="preserve"> </w:t>
      </w:r>
      <w:r>
        <w:rPr>
          <w:color w:val="231F20"/>
          <w:sz w:val="24"/>
        </w:rPr>
        <w:t>within</w:t>
      </w:r>
      <w:r>
        <w:rPr>
          <w:color w:val="231F20"/>
          <w:spacing w:val="-4"/>
          <w:sz w:val="24"/>
        </w:rPr>
        <w:t xml:space="preserve"> </w:t>
      </w:r>
      <w:r>
        <w:rPr>
          <w:color w:val="231F20"/>
          <w:sz w:val="24"/>
        </w:rPr>
        <w:t>the</w:t>
      </w:r>
      <w:r>
        <w:rPr>
          <w:color w:val="231F20"/>
          <w:spacing w:val="-4"/>
          <w:sz w:val="24"/>
        </w:rPr>
        <w:t xml:space="preserve"> </w:t>
      </w:r>
      <w:r>
        <w:rPr>
          <w:color w:val="231F20"/>
          <w:sz w:val="24"/>
        </w:rPr>
        <w:t>laboratory</w:t>
      </w:r>
      <w:r>
        <w:rPr>
          <w:color w:val="231F20"/>
          <w:spacing w:val="-4"/>
          <w:sz w:val="24"/>
        </w:rPr>
        <w:t xml:space="preserve"> </w:t>
      </w:r>
      <w:r>
        <w:rPr>
          <w:color w:val="231F20"/>
          <w:sz w:val="24"/>
        </w:rPr>
        <w:t>area.</w:t>
      </w:r>
    </w:p>
    <w:p w14:paraId="7B7878FA" w14:textId="77777777" w:rsidR="00CA3305" w:rsidRDefault="00CA3305" w:rsidP="00CA3305">
      <w:pPr>
        <w:pStyle w:val="Heading3"/>
        <w:keepNext w:val="0"/>
        <w:keepLines w:val="0"/>
        <w:numPr>
          <w:ilvl w:val="0"/>
          <w:numId w:val="7"/>
        </w:numPr>
        <w:tabs>
          <w:tab w:val="left" w:pos="361"/>
        </w:tabs>
        <w:spacing w:before="36" w:line="290" w:lineRule="exact"/>
        <w:ind w:left="360" w:hanging="252"/>
      </w:pPr>
      <w:r>
        <w:rPr>
          <w:color w:val="231F20"/>
        </w:rPr>
        <w:t>Accidental Dirty Needle</w:t>
      </w:r>
      <w:r>
        <w:rPr>
          <w:color w:val="231F20"/>
          <w:spacing w:val="-8"/>
        </w:rPr>
        <w:t xml:space="preserve"> </w:t>
      </w:r>
      <w:r>
        <w:rPr>
          <w:color w:val="231F20"/>
        </w:rPr>
        <w:t>Stick:</w:t>
      </w:r>
    </w:p>
    <w:p w14:paraId="57C60E6C" w14:textId="77777777" w:rsidR="00CA3305" w:rsidRDefault="00CA3305" w:rsidP="00CA3305">
      <w:pPr>
        <w:pStyle w:val="ListParagraph"/>
        <w:numPr>
          <w:ilvl w:val="0"/>
          <w:numId w:val="5"/>
        </w:numPr>
        <w:tabs>
          <w:tab w:val="left" w:pos="827"/>
          <w:tab w:val="left" w:pos="828"/>
        </w:tabs>
        <w:ind w:firstLine="0"/>
        <w:jc w:val="left"/>
        <w:rPr>
          <w:sz w:val="24"/>
        </w:rPr>
      </w:pPr>
      <w:r>
        <w:rPr>
          <w:color w:val="231F20"/>
          <w:sz w:val="24"/>
        </w:rPr>
        <w:t>Notify Instructor</w:t>
      </w:r>
      <w:r>
        <w:rPr>
          <w:color w:val="231F20"/>
          <w:spacing w:val="-29"/>
          <w:sz w:val="24"/>
        </w:rPr>
        <w:t xml:space="preserve"> </w:t>
      </w:r>
      <w:r>
        <w:rPr>
          <w:color w:val="231F20"/>
          <w:sz w:val="24"/>
        </w:rPr>
        <w:t>Immediately.</w:t>
      </w:r>
    </w:p>
    <w:p w14:paraId="64242BF6" w14:textId="77777777" w:rsidR="00CA3305" w:rsidRDefault="00CA3305" w:rsidP="00CA3305">
      <w:pPr>
        <w:pStyle w:val="ListParagraph"/>
        <w:numPr>
          <w:ilvl w:val="0"/>
          <w:numId w:val="5"/>
        </w:numPr>
        <w:tabs>
          <w:tab w:val="left" w:pos="827"/>
          <w:tab w:val="left" w:pos="828"/>
        </w:tabs>
        <w:ind w:left="828"/>
        <w:jc w:val="left"/>
        <w:rPr>
          <w:sz w:val="24"/>
        </w:rPr>
      </w:pPr>
      <w:r>
        <w:rPr>
          <w:color w:val="231F20"/>
          <w:spacing w:val="-3"/>
          <w:sz w:val="24"/>
        </w:rPr>
        <w:t xml:space="preserve">Wash </w:t>
      </w:r>
      <w:r>
        <w:rPr>
          <w:color w:val="231F20"/>
          <w:sz w:val="24"/>
        </w:rPr>
        <w:t>area with warm water and</w:t>
      </w:r>
      <w:r>
        <w:rPr>
          <w:color w:val="231F20"/>
          <w:spacing w:val="-10"/>
          <w:sz w:val="24"/>
        </w:rPr>
        <w:t xml:space="preserve"> </w:t>
      </w:r>
      <w:r>
        <w:rPr>
          <w:color w:val="231F20"/>
          <w:sz w:val="24"/>
        </w:rPr>
        <w:t>soap</w:t>
      </w:r>
    </w:p>
    <w:p w14:paraId="5AB75754" w14:textId="77777777" w:rsidR="00CA3305" w:rsidRDefault="00CA3305" w:rsidP="00CA3305">
      <w:pPr>
        <w:pStyle w:val="ListParagraph"/>
        <w:numPr>
          <w:ilvl w:val="0"/>
          <w:numId w:val="5"/>
        </w:numPr>
        <w:tabs>
          <w:tab w:val="left" w:pos="827"/>
          <w:tab w:val="left" w:pos="828"/>
        </w:tabs>
        <w:ind w:left="828"/>
        <w:jc w:val="left"/>
        <w:rPr>
          <w:sz w:val="24"/>
        </w:rPr>
      </w:pPr>
      <w:r>
        <w:rPr>
          <w:color w:val="231F20"/>
          <w:sz w:val="24"/>
        </w:rPr>
        <w:t>Bandage if</w:t>
      </w:r>
      <w:r>
        <w:rPr>
          <w:color w:val="231F20"/>
          <w:spacing w:val="-3"/>
          <w:sz w:val="24"/>
        </w:rPr>
        <w:t xml:space="preserve"> </w:t>
      </w:r>
      <w:r>
        <w:rPr>
          <w:color w:val="231F20"/>
          <w:sz w:val="24"/>
        </w:rPr>
        <w:t>needed</w:t>
      </w:r>
    </w:p>
    <w:p w14:paraId="469E1EFC" w14:textId="1239A3C6" w:rsidR="00CA3305" w:rsidRDefault="00CA3305" w:rsidP="00CA3305">
      <w:pPr>
        <w:pStyle w:val="ListParagraph"/>
        <w:numPr>
          <w:ilvl w:val="0"/>
          <w:numId w:val="5"/>
        </w:numPr>
        <w:tabs>
          <w:tab w:val="left" w:pos="827"/>
          <w:tab w:val="left" w:pos="828"/>
        </w:tabs>
        <w:ind w:left="828"/>
        <w:jc w:val="left"/>
        <w:rPr>
          <w:sz w:val="24"/>
        </w:rPr>
      </w:pPr>
      <w:proofErr w:type="gramStart"/>
      <w:r>
        <w:rPr>
          <w:color w:val="231F20"/>
          <w:sz w:val="24"/>
        </w:rPr>
        <w:t>Student's</w:t>
      </w:r>
      <w:proofErr w:type="gramEnd"/>
      <w:r>
        <w:rPr>
          <w:color w:val="231F20"/>
          <w:spacing w:val="-4"/>
          <w:sz w:val="24"/>
        </w:rPr>
        <w:t xml:space="preserve"> </w:t>
      </w:r>
      <w:r>
        <w:rPr>
          <w:color w:val="231F20"/>
          <w:sz w:val="24"/>
        </w:rPr>
        <w:t>will</w:t>
      </w:r>
      <w:r>
        <w:rPr>
          <w:color w:val="231F20"/>
          <w:spacing w:val="-4"/>
          <w:sz w:val="24"/>
        </w:rPr>
        <w:t xml:space="preserve"> </w:t>
      </w:r>
      <w:r>
        <w:rPr>
          <w:color w:val="231F20"/>
          <w:sz w:val="24"/>
        </w:rPr>
        <w:t>be</w:t>
      </w:r>
      <w:r>
        <w:rPr>
          <w:color w:val="231F20"/>
          <w:spacing w:val="-4"/>
          <w:sz w:val="24"/>
        </w:rPr>
        <w:t xml:space="preserve"> </w:t>
      </w:r>
      <w:r>
        <w:rPr>
          <w:color w:val="231F20"/>
          <w:sz w:val="24"/>
        </w:rPr>
        <w:t>instructed</w:t>
      </w:r>
      <w:r>
        <w:rPr>
          <w:color w:val="231F20"/>
          <w:spacing w:val="-4"/>
          <w:sz w:val="24"/>
        </w:rPr>
        <w:t xml:space="preserve"> </w:t>
      </w:r>
      <w:r>
        <w:rPr>
          <w:color w:val="231F20"/>
          <w:sz w:val="24"/>
        </w:rPr>
        <w:t>to</w:t>
      </w:r>
      <w:r>
        <w:rPr>
          <w:color w:val="231F20"/>
          <w:spacing w:val="-4"/>
          <w:sz w:val="24"/>
        </w:rPr>
        <w:t xml:space="preserve"> </w:t>
      </w:r>
      <w:r>
        <w:rPr>
          <w:color w:val="231F20"/>
          <w:sz w:val="24"/>
        </w:rPr>
        <w:t>go</w:t>
      </w:r>
      <w:r>
        <w:rPr>
          <w:color w:val="231F20"/>
          <w:spacing w:val="-4"/>
          <w:sz w:val="24"/>
        </w:rPr>
        <w:t xml:space="preserve"> </w:t>
      </w:r>
      <w:r>
        <w:rPr>
          <w:color w:val="231F20"/>
          <w:sz w:val="24"/>
        </w:rPr>
        <w:t>to</w:t>
      </w:r>
      <w:r>
        <w:rPr>
          <w:color w:val="231F20"/>
          <w:spacing w:val="-4"/>
          <w:sz w:val="24"/>
        </w:rPr>
        <w:t xml:space="preserve"> </w:t>
      </w:r>
      <w:r w:rsidR="006144FE">
        <w:rPr>
          <w:color w:val="231F20"/>
          <w:spacing w:val="-4"/>
          <w:sz w:val="24"/>
        </w:rPr>
        <w:t xml:space="preserve">the </w:t>
      </w:r>
      <w:r>
        <w:rPr>
          <w:color w:val="231F20"/>
          <w:sz w:val="24"/>
        </w:rPr>
        <w:t>school</w:t>
      </w:r>
      <w:r>
        <w:rPr>
          <w:color w:val="231F20"/>
          <w:spacing w:val="-4"/>
          <w:sz w:val="24"/>
        </w:rPr>
        <w:t xml:space="preserve"> </w:t>
      </w:r>
      <w:r>
        <w:rPr>
          <w:color w:val="231F20"/>
          <w:sz w:val="24"/>
        </w:rPr>
        <w:t>provider</w:t>
      </w:r>
      <w:r>
        <w:rPr>
          <w:color w:val="231F20"/>
          <w:spacing w:val="-4"/>
          <w:sz w:val="24"/>
        </w:rPr>
        <w:t xml:space="preserve"> </w:t>
      </w:r>
      <w:r>
        <w:rPr>
          <w:color w:val="231F20"/>
          <w:sz w:val="24"/>
        </w:rPr>
        <w:t>or</w:t>
      </w:r>
      <w:r>
        <w:rPr>
          <w:color w:val="231F20"/>
          <w:spacing w:val="-4"/>
          <w:sz w:val="24"/>
        </w:rPr>
        <w:t xml:space="preserve"> </w:t>
      </w:r>
      <w:r>
        <w:rPr>
          <w:color w:val="231F20"/>
          <w:sz w:val="24"/>
        </w:rPr>
        <w:t>nearest</w:t>
      </w:r>
      <w:r>
        <w:rPr>
          <w:color w:val="231F20"/>
          <w:spacing w:val="-4"/>
          <w:sz w:val="24"/>
        </w:rPr>
        <w:t xml:space="preserve"> </w:t>
      </w:r>
      <w:r>
        <w:rPr>
          <w:color w:val="231F20"/>
          <w:sz w:val="24"/>
        </w:rPr>
        <w:t>Emergency</w:t>
      </w:r>
      <w:r>
        <w:rPr>
          <w:color w:val="231F20"/>
          <w:spacing w:val="-4"/>
          <w:sz w:val="24"/>
        </w:rPr>
        <w:t xml:space="preserve"> </w:t>
      </w:r>
      <w:r>
        <w:rPr>
          <w:color w:val="231F20"/>
          <w:sz w:val="24"/>
        </w:rPr>
        <w:t>Room</w:t>
      </w:r>
    </w:p>
    <w:p w14:paraId="3B1791D9" w14:textId="6D85A389" w:rsidR="00CA3305" w:rsidRDefault="00CA3305" w:rsidP="001C7626">
      <w:pPr>
        <w:pStyle w:val="ListParagraph"/>
        <w:numPr>
          <w:ilvl w:val="0"/>
          <w:numId w:val="5"/>
        </w:numPr>
        <w:tabs>
          <w:tab w:val="left" w:pos="827"/>
          <w:tab w:val="left" w:pos="828"/>
        </w:tabs>
        <w:spacing w:before="2" w:line="235" w:lineRule="auto"/>
        <w:ind w:left="810" w:right="829" w:hanging="702"/>
        <w:jc w:val="left"/>
        <w:rPr>
          <w:sz w:val="24"/>
        </w:rPr>
      </w:pPr>
      <w:r>
        <w:rPr>
          <w:color w:val="231F20"/>
          <w:sz w:val="24"/>
        </w:rPr>
        <w:t>Upon</w:t>
      </w:r>
      <w:r>
        <w:rPr>
          <w:color w:val="231F20"/>
          <w:spacing w:val="-6"/>
          <w:sz w:val="24"/>
        </w:rPr>
        <w:t xml:space="preserve"> </w:t>
      </w:r>
      <w:r>
        <w:rPr>
          <w:color w:val="231F20"/>
          <w:sz w:val="24"/>
        </w:rPr>
        <w:t>return,</w:t>
      </w:r>
      <w:r>
        <w:rPr>
          <w:color w:val="231F20"/>
          <w:spacing w:val="-6"/>
          <w:sz w:val="24"/>
        </w:rPr>
        <w:t xml:space="preserve"> </w:t>
      </w:r>
      <w:r w:rsidR="006144FE">
        <w:rPr>
          <w:color w:val="231F20"/>
          <w:spacing w:val="-6"/>
          <w:sz w:val="24"/>
        </w:rPr>
        <w:t xml:space="preserve">the </w:t>
      </w:r>
      <w:r>
        <w:rPr>
          <w:color w:val="231F20"/>
          <w:sz w:val="24"/>
        </w:rPr>
        <w:t>student</w:t>
      </w:r>
      <w:r>
        <w:rPr>
          <w:color w:val="231F20"/>
          <w:spacing w:val="-6"/>
          <w:sz w:val="24"/>
        </w:rPr>
        <w:t xml:space="preserve"> </w:t>
      </w:r>
      <w:r>
        <w:rPr>
          <w:color w:val="231F20"/>
          <w:sz w:val="24"/>
        </w:rPr>
        <w:t>must</w:t>
      </w:r>
      <w:r>
        <w:rPr>
          <w:color w:val="231F20"/>
          <w:spacing w:val="-6"/>
          <w:sz w:val="24"/>
        </w:rPr>
        <w:t xml:space="preserve"> </w:t>
      </w:r>
      <w:r>
        <w:rPr>
          <w:color w:val="231F20"/>
          <w:sz w:val="24"/>
        </w:rPr>
        <w:t>present</w:t>
      </w:r>
      <w:r>
        <w:rPr>
          <w:color w:val="231F20"/>
          <w:spacing w:val="-6"/>
          <w:sz w:val="24"/>
        </w:rPr>
        <w:t xml:space="preserve"> </w:t>
      </w:r>
      <w:r>
        <w:rPr>
          <w:color w:val="231F20"/>
          <w:sz w:val="24"/>
        </w:rPr>
        <w:t>a</w:t>
      </w:r>
      <w:r>
        <w:rPr>
          <w:color w:val="231F20"/>
          <w:spacing w:val="-6"/>
          <w:sz w:val="24"/>
        </w:rPr>
        <w:t xml:space="preserve"> </w:t>
      </w:r>
      <w:r w:rsidR="006144FE">
        <w:rPr>
          <w:color w:val="231F20"/>
          <w:sz w:val="24"/>
        </w:rPr>
        <w:t>superbill</w:t>
      </w:r>
      <w:r>
        <w:rPr>
          <w:color w:val="231F20"/>
          <w:spacing w:val="-6"/>
          <w:sz w:val="24"/>
        </w:rPr>
        <w:t xml:space="preserve"> </w:t>
      </w:r>
      <w:r>
        <w:rPr>
          <w:color w:val="231F20"/>
          <w:sz w:val="24"/>
        </w:rPr>
        <w:t>or</w:t>
      </w:r>
      <w:r>
        <w:rPr>
          <w:color w:val="231F20"/>
          <w:spacing w:val="-6"/>
          <w:sz w:val="24"/>
        </w:rPr>
        <w:t xml:space="preserve"> </w:t>
      </w:r>
      <w:r>
        <w:rPr>
          <w:color w:val="231F20"/>
          <w:sz w:val="24"/>
        </w:rPr>
        <w:t>documentation</w:t>
      </w:r>
      <w:r>
        <w:rPr>
          <w:color w:val="231F20"/>
          <w:spacing w:val="-6"/>
          <w:sz w:val="24"/>
        </w:rPr>
        <w:t xml:space="preserve"> </w:t>
      </w:r>
      <w:r>
        <w:rPr>
          <w:color w:val="231F20"/>
          <w:sz w:val="24"/>
        </w:rPr>
        <w:t>from</w:t>
      </w:r>
      <w:r>
        <w:rPr>
          <w:color w:val="231F20"/>
          <w:spacing w:val="-6"/>
          <w:sz w:val="24"/>
        </w:rPr>
        <w:t xml:space="preserve"> </w:t>
      </w:r>
      <w:r>
        <w:rPr>
          <w:color w:val="231F20"/>
          <w:sz w:val="24"/>
        </w:rPr>
        <w:t>the</w:t>
      </w:r>
      <w:r>
        <w:rPr>
          <w:color w:val="231F20"/>
          <w:spacing w:val="-6"/>
          <w:sz w:val="24"/>
        </w:rPr>
        <w:t xml:space="preserve"> </w:t>
      </w:r>
      <w:r>
        <w:rPr>
          <w:color w:val="231F20"/>
          <w:sz w:val="24"/>
        </w:rPr>
        <w:t>facility</w:t>
      </w:r>
      <w:r>
        <w:rPr>
          <w:color w:val="231F20"/>
          <w:spacing w:val="-6"/>
          <w:sz w:val="24"/>
        </w:rPr>
        <w:t xml:space="preserve"> </w:t>
      </w:r>
      <w:r w:rsidR="006144FE">
        <w:rPr>
          <w:color w:val="231F20"/>
          <w:sz w:val="24"/>
        </w:rPr>
        <w:t xml:space="preserve">that </w:t>
      </w:r>
      <w:r w:rsidR="001C7626">
        <w:rPr>
          <w:color w:val="231F20"/>
          <w:sz w:val="24"/>
        </w:rPr>
        <w:t>provi</w:t>
      </w:r>
      <w:r>
        <w:rPr>
          <w:color w:val="231F20"/>
          <w:sz w:val="24"/>
        </w:rPr>
        <w:t>ded</w:t>
      </w:r>
      <w:r>
        <w:rPr>
          <w:color w:val="231F20"/>
          <w:spacing w:val="2"/>
          <w:sz w:val="24"/>
        </w:rPr>
        <w:t xml:space="preserve"> </w:t>
      </w:r>
      <w:r>
        <w:rPr>
          <w:color w:val="231F20"/>
          <w:sz w:val="24"/>
        </w:rPr>
        <w:t>service.</w:t>
      </w:r>
    </w:p>
    <w:p w14:paraId="303DA181" w14:textId="77777777" w:rsidR="00CA3305" w:rsidRPr="00491A43" w:rsidRDefault="00CA3305" w:rsidP="00CA3305">
      <w:pPr>
        <w:pStyle w:val="Heading2"/>
        <w:spacing w:line="334" w:lineRule="exact"/>
        <w:jc w:val="left"/>
        <w:rPr>
          <w:sz w:val="28"/>
          <w:szCs w:val="28"/>
        </w:rPr>
      </w:pPr>
      <w:r w:rsidRPr="00491A43">
        <w:rPr>
          <w:color w:val="3052A4"/>
          <w:sz w:val="28"/>
          <w:szCs w:val="28"/>
        </w:rPr>
        <w:t>Career Placement Assistance</w:t>
      </w:r>
    </w:p>
    <w:p w14:paraId="47699BAB" w14:textId="77777777" w:rsidR="00CA3305" w:rsidRDefault="00CA3305" w:rsidP="00CA3305">
      <w:pPr>
        <w:pStyle w:val="BodyText"/>
        <w:spacing w:line="235" w:lineRule="auto"/>
        <w:ind w:left="108" w:right="829"/>
        <w:jc w:val="both"/>
      </w:pPr>
      <w:r>
        <w:rPr>
          <w:color w:val="231F20"/>
        </w:rPr>
        <w:t xml:space="preserve">Career Services will assist students with employment opportunities and resume preparation. EduMed-Partners, LLC does </w:t>
      </w:r>
      <w:r>
        <w:rPr>
          <w:b/>
          <w:color w:val="231F20"/>
        </w:rPr>
        <w:t xml:space="preserve">not </w:t>
      </w:r>
      <w:r>
        <w:rPr>
          <w:color w:val="231F20"/>
        </w:rPr>
        <w:t>guarantee or promise employment to graduates of any program of study.</w:t>
      </w:r>
    </w:p>
    <w:p w14:paraId="3985C5BD" w14:textId="39F83DCA" w:rsidR="00CA3305" w:rsidRDefault="00CA3305" w:rsidP="00CA3305">
      <w:pPr>
        <w:pStyle w:val="BodyText"/>
        <w:spacing w:before="3" w:line="289" w:lineRule="exact"/>
        <w:ind w:left="108"/>
      </w:pPr>
      <w:r>
        <w:rPr>
          <w:color w:val="231F20"/>
        </w:rPr>
        <w:t xml:space="preserve">EduMed prepares students for an </w:t>
      </w:r>
      <w:r w:rsidR="006144FE">
        <w:rPr>
          <w:color w:val="231F20"/>
        </w:rPr>
        <w:t>entry-level</w:t>
      </w:r>
      <w:r>
        <w:rPr>
          <w:color w:val="231F20"/>
        </w:rPr>
        <w:t xml:space="preserve"> position.</w:t>
      </w:r>
    </w:p>
    <w:p w14:paraId="7CF32AB8" w14:textId="77777777" w:rsidR="00CA3305" w:rsidRPr="00491A43" w:rsidRDefault="00CA3305" w:rsidP="00CA3305">
      <w:pPr>
        <w:pStyle w:val="Heading2"/>
        <w:spacing w:before="1" w:line="334" w:lineRule="exact"/>
        <w:jc w:val="left"/>
        <w:rPr>
          <w:sz w:val="28"/>
          <w:szCs w:val="28"/>
        </w:rPr>
      </w:pPr>
      <w:r w:rsidRPr="00491A43">
        <w:rPr>
          <w:color w:val="3052A4"/>
          <w:sz w:val="28"/>
          <w:szCs w:val="28"/>
        </w:rPr>
        <w:t>Incident Reporting</w:t>
      </w:r>
    </w:p>
    <w:p w14:paraId="17BADFB0" w14:textId="63B4E602" w:rsidR="00CA3305" w:rsidRDefault="00CA3305" w:rsidP="00CA3305">
      <w:pPr>
        <w:pStyle w:val="BodyText"/>
        <w:spacing w:line="235" w:lineRule="auto"/>
        <w:ind w:left="108" w:right="830"/>
        <w:jc w:val="both"/>
      </w:pPr>
      <w:r>
        <w:rPr>
          <w:color w:val="231F20"/>
        </w:rPr>
        <w:t xml:space="preserve">EduMed staﬀ and administration strive to provide each student and </w:t>
      </w:r>
      <w:r w:rsidR="006144FE">
        <w:rPr>
          <w:color w:val="231F20"/>
        </w:rPr>
        <w:t>visitor</w:t>
      </w:r>
      <w:r>
        <w:rPr>
          <w:color w:val="231F20"/>
        </w:rPr>
        <w:t xml:space="preserve"> with a safe welcoming environment. If during your enrollment at EduMed you have an accident or incident at any </w:t>
      </w:r>
      <w:proofErr w:type="gramStart"/>
      <w:r>
        <w:rPr>
          <w:color w:val="231F20"/>
        </w:rPr>
        <w:t>time</w:t>
      </w:r>
      <w:proofErr w:type="gramEnd"/>
      <w:r>
        <w:rPr>
          <w:color w:val="231F20"/>
        </w:rPr>
        <w:t xml:space="preserve"> see your</w:t>
      </w:r>
      <w:r>
        <w:rPr>
          <w:color w:val="231F20"/>
          <w:spacing w:val="-5"/>
        </w:rPr>
        <w:t xml:space="preserve"> </w:t>
      </w:r>
      <w:r>
        <w:rPr>
          <w:color w:val="231F20"/>
        </w:rPr>
        <w:t>instructor</w:t>
      </w:r>
      <w:r>
        <w:rPr>
          <w:color w:val="231F20"/>
          <w:spacing w:val="-5"/>
        </w:rPr>
        <w:t xml:space="preserve"> </w:t>
      </w:r>
      <w:r>
        <w:rPr>
          <w:color w:val="231F20"/>
        </w:rPr>
        <w:t>for</w:t>
      </w:r>
      <w:r>
        <w:rPr>
          <w:color w:val="231F20"/>
          <w:spacing w:val="-5"/>
        </w:rPr>
        <w:t xml:space="preserve"> </w:t>
      </w:r>
      <w:r>
        <w:rPr>
          <w:color w:val="231F20"/>
        </w:rPr>
        <w:t>help</w:t>
      </w:r>
      <w:r>
        <w:rPr>
          <w:color w:val="231F20"/>
          <w:spacing w:val="-5"/>
        </w:rPr>
        <w:t xml:space="preserve"> </w:t>
      </w:r>
      <w:r>
        <w:rPr>
          <w:color w:val="231F20"/>
        </w:rPr>
        <w:t>ﬁling</w:t>
      </w:r>
      <w:r>
        <w:rPr>
          <w:color w:val="231F20"/>
          <w:spacing w:val="-5"/>
        </w:rPr>
        <w:t xml:space="preserve"> </w:t>
      </w:r>
      <w:r>
        <w:rPr>
          <w:color w:val="231F20"/>
        </w:rPr>
        <w:t>out</w:t>
      </w:r>
      <w:r>
        <w:rPr>
          <w:color w:val="231F20"/>
          <w:spacing w:val="-5"/>
        </w:rPr>
        <w:t xml:space="preserve"> </w:t>
      </w:r>
      <w:r>
        <w:rPr>
          <w:color w:val="231F20"/>
        </w:rPr>
        <w:t>an</w:t>
      </w:r>
      <w:r>
        <w:rPr>
          <w:color w:val="231F20"/>
          <w:spacing w:val="-5"/>
        </w:rPr>
        <w:t xml:space="preserve"> </w:t>
      </w:r>
      <w:r>
        <w:rPr>
          <w:color w:val="231F20"/>
        </w:rPr>
        <w:t>incident</w:t>
      </w:r>
      <w:r>
        <w:rPr>
          <w:color w:val="231F20"/>
          <w:spacing w:val="-5"/>
        </w:rPr>
        <w:t xml:space="preserve"> </w:t>
      </w:r>
      <w:r>
        <w:rPr>
          <w:color w:val="231F20"/>
        </w:rPr>
        <w:t>form.</w:t>
      </w:r>
      <w:r>
        <w:rPr>
          <w:color w:val="231F20"/>
          <w:spacing w:val="-5"/>
        </w:rPr>
        <w:t xml:space="preserve"> </w:t>
      </w:r>
      <w:r>
        <w:rPr>
          <w:color w:val="231F20"/>
        </w:rPr>
        <w:t>This</w:t>
      </w:r>
      <w:r>
        <w:rPr>
          <w:color w:val="231F20"/>
          <w:spacing w:val="-5"/>
        </w:rPr>
        <w:t xml:space="preserve"> </w:t>
      </w:r>
      <w:r>
        <w:rPr>
          <w:color w:val="231F20"/>
        </w:rPr>
        <w:t>form</w:t>
      </w:r>
      <w:r>
        <w:rPr>
          <w:color w:val="231F20"/>
          <w:spacing w:val="-5"/>
        </w:rPr>
        <w:t xml:space="preserve"> </w:t>
      </w:r>
      <w:r>
        <w:rPr>
          <w:color w:val="231F20"/>
        </w:rPr>
        <w:t>is</w:t>
      </w:r>
      <w:r>
        <w:rPr>
          <w:color w:val="231F20"/>
          <w:spacing w:val="-5"/>
        </w:rPr>
        <w:t xml:space="preserve"> </w:t>
      </w:r>
      <w:r>
        <w:rPr>
          <w:color w:val="231F20"/>
        </w:rPr>
        <w:t>used</w:t>
      </w:r>
      <w:r>
        <w:rPr>
          <w:color w:val="231F20"/>
          <w:spacing w:val="-5"/>
        </w:rPr>
        <w:t xml:space="preserve"> </w:t>
      </w:r>
      <w:r>
        <w:rPr>
          <w:color w:val="231F20"/>
        </w:rPr>
        <w:t>to</w:t>
      </w:r>
      <w:r>
        <w:rPr>
          <w:color w:val="231F20"/>
          <w:spacing w:val="-5"/>
        </w:rPr>
        <w:t xml:space="preserve"> </w:t>
      </w:r>
      <w:r>
        <w:rPr>
          <w:color w:val="231F20"/>
        </w:rPr>
        <w:t>improve</w:t>
      </w:r>
      <w:r>
        <w:rPr>
          <w:color w:val="231F20"/>
          <w:spacing w:val="-5"/>
        </w:rPr>
        <w:t xml:space="preserve"> </w:t>
      </w:r>
      <w:r>
        <w:rPr>
          <w:color w:val="231F20"/>
        </w:rPr>
        <w:t>your</w:t>
      </w:r>
      <w:r>
        <w:rPr>
          <w:color w:val="231F20"/>
          <w:spacing w:val="-5"/>
        </w:rPr>
        <w:t xml:space="preserve"> </w:t>
      </w:r>
      <w:r>
        <w:rPr>
          <w:color w:val="231F20"/>
        </w:rPr>
        <w:t>experience</w:t>
      </w:r>
      <w:r>
        <w:rPr>
          <w:color w:val="231F20"/>
          <w:spacing w:val="-5"/>
        </w:rPr>
        <w:t xml:space="preserve"> </w:t>
      </w:r>
      <w:r>
        <w:rPr>
          <w:color w:val="231F20"/>
        </w:rPr>
        <w:t xml:space="preserve">and ensure accidents are </w:t>
      </w:r>
      <w:r>
        <w:rPr>
          <w:color w:val="231F20"/>
          <w:spacing w:val="-3"/>
        </w:rPr>
        <w:t xml:space="preserve">kept </w:t>
      </w:r>
      <w:r>
        <w:rPr>
          <w:color w:val="231F20"/>
        </w:rPr>
        <w:t>at a</w:t>
      </w:r>
      <w:r>
        <w:rPr>
          <w:color w:val="231F20"/>
          <w:spacing w:val="-10"/>
        </w:rPr>
        <w:t xml:space="preserve"> </w:t>
      </w:r>
      <w:r w:rsidR="006144FE">
        <w:rPr>
          <w:color w:val="231F20"/>
        </w:rPr>
        <w:t>minimum</w:t>
      </w:r>
      <w:r>
        <w:rPr>
          <w:color w:val="231F20"/>
        </w:rPr>
        <w:t>.</w:t>
      </w:r>
    </w:p>
    <w:p w14:paraId="04C47E51" w14:textId="77777777" w:rsidR="00CA3305" w:rsidRPr="00065A41" w:rsidRDefault="00CA3305" w:rsidP="00CA3305">
      <w:pPr>
        <w:pStyle w:val="Heading2"/>
        <w:spacing w:line="334" w:lineRule="exact"/>
        <w:jc w:val="left"/>
        <w:rPr>
          <w:sz w:val="28"/>
          <w:szCs w:val="28"/>
        </w:rPr>
      </w:pPr>
      <w:r w:rsidRPr="00065A41">
        <w:rPr>
          <w:color w:val="3052A4"/>
          <w:sz w:val="28"/>
          <w:szCs w:val="28"/>
        </w:rPr>
        <w:t>Retention of Records:</w:t>
      </w:r>
    </w:p>
    <w:p w14:paraId="012E8D52" w14:textId="580459EE" w:rsidR="00CA3305" w:rsidRPr="00723C04" w:rsidRDefault="00CA3305" w:rsidP="00CA3305">
      <w:pPr>
        <w:pStyle w:val="BodyText"/>
        <w:spacing w:line="235" w:lineRule="auto"/>
        <w:ind w:left="108" w:right="829"/>
        <w:jc w:val="both"/>
        <w:rPr>
          <w:bCs/>
          <w:color w:val="231F20"/>
        </w:rPr>
      </w:pPr>
      <w:r w:rsidRPr="00723C04">
        <w:rPr>
          <w:bCs/>
          <w:color w:val="231F20"/>
        </w:rPr>
        <w:t>EduMed</w:t>
      </w:r>
      <w:r w:rsidRPr="00723C04">
        <w:rPr>
          <w:bCs/>
          <w:color w:val="231F20"/>
          <w:spacing w:val="-5"/>
        </w:rPr>
        <w:t xml:space="preserve"> </w:t>
      </w:r>
      <w:r w:rsidRPr="00723C04">
        <w:rPr>
          <w:bCs/>
          <w:color w:val="231F20"/>
        </w:rPr>
        <w:t>Partners,</w:t>
      </w:r>
      <w:r w:rsidRPr="00723C04">
        <w:rPr>
          <w:bCs/>
          <w:color w:val="231F20"/>
          <w:spacing w:val="-5"/>
        </w:rPr>
        <w:t xml:space="preserve"> </w:t>
      </w:r>
      <w:r w:rsidRPr="00723C04">
        <w:rPr>
          <w:bCs/>
          <w:color w:val="231F20"/>
        </w:rPr>
        <w:t>LLC</w:t>
      </w:r>
      <w:r w:rsidRPr="00723C04">
        <w:rPr>
          <w:bCs/>
          <w:color w:val="231F20"/>
          <w:spacing w:val="-5"/>
        </w:rPr>
        <w:t xml:space="preserve"> </w:t>
      </w:r>
      <w:r w:rsidRPr="00723C04">
        <w:rPr>
          <w:bCs/>
          <w:color w:val="231F20"/>
        </w:rPr>
        <w:t>will</w:t>
      </w:r>
      <w:r w:rsidRPr="00723C04">
        <w:rPr>
          <w:bCs/>
          <w:color w:val="231F20"/>
          <w:spacing w:val="-4"/>
        </w:rPr>
        <w:t xml:space="preserve"> </w:t>
      </w:r>
      <w:r w:rsidRPr="00723C04">
        <w:rPr>
          <w:bCs/>
          <w:color w:val="231F20"/>
        </w:rPr>
        <w:t>retain</w:t>
      </w:r>
      <w:r w:rsidRPr="00723C04">
        <w:rPr>
          <w:bCs/>
          <w:color w:val="231F20"/>
          <w:spacing w:val="-4"/>
        </w:rPr>
        <w:t xml:space="preserve"> </w:t>
      </w:r>
      <w:r w:rsidRPr="00723C04">
        <w:rPr>
          <w:bCs/>
          <w:color w:val="231F20"/>
        </w:rPr>
        <w:t>records</w:t>
      </w:r>
      <w:r w:rsidRPr="00723C04">
        <w:rPr>
          <w:bCs/>
          <w:color w:val="231F20"/>
          <w:spacing w:val="-5"/>
        </w:rPr>
        <w:t xml:space="preserve"> </w:t>
      </w:r>
      <w:r w:rsidRPr="00723C04">
        <w:rPr>
          <w:bCs/>
          <w:color w:val="231F20"/>
        </w:rPr>
        <w:t>and</w:t>
      </w:r>
      <w:r w:rsidRPr="00723C04">
        <w:rPr>
          <w:bCs/>
          <w:color w:val="231F20"/>
          <w:spacing w:val="-5"/>
        </w:rPr>
        <w:t xml:space="preserve"> </w:t>
      </w:r>
      <w:r w:rsidRPr="00723C04">
        <w:rPr>
          <w:bCs/>
          <w:color w:val="231F20"/>
        </w:rPr>
        <w:t>accounts</w:t>
      </w:r>
      <w:r w:rsidRPr="00723C04">
        <w:rPr>
          <w:bCs/>
          <w:color w:val="231F20"/>
          <w:spacing w:val="-5"/>
        </w:rPr>
        <w:t xml:space="preserve"> </w:t>
      </w:r>
      <w:r w:rsidRPr="00723C04">
        <w:rPr>
          <w:bCs/>
          <w:color w:val="231F20"/>
        </w:rPr>
        <w:t>of</w:t>
      </w:r>
      <w:r w:rsidRPr="00723C04">
        <w:rPr>
          <w:bCs/>
          <w:color w:val="231F20"/>
          <w:spacing w:val="-5"/>
        </w:rPr>
        <w:t xml:space="preserve"> </w:t>
      </w:r>
      <w:r w:rsidRPr="00723C04">
        <w:rPr>
          <w:bCs/>
          <w:color w:val="231F20"/>
        </w:rPr>
        <w:t>students</w:t>
      </w:r>
      <w:r w:rsidRPr="00723C04">
        <w:rPr>
          <w:bCs/>
          <w:color w:val="231F20"/>
          <w:spacing w:val="-5"/>
        </w:rPr>
        <w:t xml:space="preserve"> </w:t>
      </w:r>
      <w:r w:rsidR="00723C04">
        <w:rPr>
          <w:bCs/>
          <w:color w:val="231F20"/>
          <w:spacing w:val="-5"/>
        </w:rPr>
        <w:t>f</w:t>
      </w:r>
      <w:r w:rsidRPr="00723C04">
        <w:rPr>
          <w:bCs/>
          <w:color w:val="231F20"/>
        </w:rPr>
        <w:t xml:space="preserve">or a period of </w:t>
      </w:r>
      <w:r w:rsidR="00723C04" w:rsidRPr="00723C04">
        <w:rPr>
          <w:bCs/>
          <w:color w:val="231F20"/>
        </w:rPr>
        <w:t>seven years</w:t>
      </w:r>
      <w:r w:rsidRPr="00723C04">
        <w:rPr>
          <w:bCs/>
          <w:color w:val="231F20"/>
        </w:rPr>
        <w:t xml:space="preserve"> following course completion. These records will be made available to the student upon request and</w:t>
      </w:r>
      <w:r w:rsidRPr="00723C04">
        <w:rPr>
          <w:bCs/>
          <w:color w:val="231F20"/>
          <w:spacing w:val="-22"/>
        </w:rPr>
        <w:t xml:space="preserve"> </w:t>
      </w:r>
      <w:r w:rsidRPr="00723C04">
        <w:rPr>
          <w:bCs/>
          <w:color w:val="231F20"/>
        </w:rPr>
        <w:t>certiﬁcation.</w:t>
      </w:r>
    </w:p>
    <w:p w14:paraId="16A0E5F9" w14:textId="77777777" w:rsidR="00723C04" w:rsidRDefault="00723C04" w:rsidP="00CA3305">
      <w:pPr>
        <w:pStyle w:val="BodyText"/>
        <w:spacing w:line="235" w:lineRule="auto"/>
        <w:ind w:left="108" w:right="829"/>
        <w:jc w:val="both"/>
        <w:rPr>
          <w:b/>
          <w:color w:val="231F20"/>
        </w:rPr>
      </w:pPr>
    </w:p>
    <w:p w14:paraId="532F4F9B" w14:textId="77777777" w:rsidR="00723C04" w:rsidRDefault="00723C04" w:rsidP="00CA3305">
      <w:pPr>
        <w:pStyle w:val="BodyText"/>
        <w:spacing w:line="235" w:lineRule="auto"/>
        <w:ind w:left="108" w:right="829"/>
        <w:jc w:val="both"/>
        <w:rPr>
          <w:b/>
          <w:color w:val="231F20"/>
        </w:rPr>
      </w:pPr>
    </w:p>
    <w:p w14:paraId="00787029" w14:textId="77777777" w:rsidR="00723C04" w:rsidRDefault="00723C04" w:rsidP="00CA3305">
      <w:pPr>
        <w:pStyle w:val="BodyText"/>
        <w:spacing w:line="235" w:lineRule="auto"/>
        <w:ind w:left="108" w:right="829"/>
        <w:jc w:val="both"/>
        <w:rPr>
          <w:b/>
          <w:color w:val="231F20"/>
        </w:rPr>
      </w:pPr>
    </w:p>
    <w:p w14:paraId="1879BCB6" w14:textId="77777777" w:rsidR="00723C04" w:rsidRDefault="00723C04" w:rsidP="00CA3305">
      <w:pPr>
        <w:pStyle w:val="BodyText"/>
        <w:spacing w:line="235" w:lineRule="auto"/>
        <w:ind w:left="108" w:right="829"/>
        <w:jc w:val="both"/>
        <w:rPr>
          <w:b/>
          <w:color w:val="231F20"/>
        </w:rPr>
      </w:pPr>
    </w:p>
    <w:p w14:paraId="39B9EBB9" w14:textId="77777777" w:rsidR="00723C04" w:rsidRDefault="00723C04" w:rsidP="00CA3305">
      <w:pPr>
        <w:pStyle w:val="BodyText"/>
        <w:spacing w:line="235" w:lineRule="auto"/>
        <w:ind w:left="108" w:right="829"/>
        <w:jc w:val="both"/>
        <w:rPr>
          <w:b/>
          <w:color w:val="231F20"/>
        </w:rPr>
      </w:pPr>
    </w:p>
    <w:p w14:paraId="3A6E66DD" w14:textId="77777777" w:rsidR="00FC0C5E" w:rsidRDefault="00FC0C5E" w:rsidP="00CA3305">
      <w:pPr>
        <w:pStyle w:val="BodyText"/>
        <w:spacing w:line="235" w:lineRule="auto"/>
        <w:ind w:left="108" w:right="829"/>
        <w:jc w:val="both"/>
        <w:rPr>
          <w:b/>
          <w:color w:val="231F20"/>
        </w:rPr>
      </w:pPr>
    </w:p>
    <w:p w14:paraId="48A23608" w14:textId="77777777" w:rsidR="00FC0C5E" w:rsidRDefault="00FC0C5E" w:rsidP="00CA3305">
      <w:pPr>
        <w:pStyle w:val="BodyText"/>
        <w:spacing w:line="235" w:lineRule="auto"/>
        <w:ind w:left="108" w:right="829"/>
        <w:jc w:val="both"/>
        <w:rPr>
          <w:b/>
          <w:color w:val="231F20"/>
        </w:rPr>
      </w:pPr>
    </w:p>
    <w:p w14:paraId="17B95966" w14:textId="77777777" w:rsidR="00FC0C5E" w:rsidRDefault="00FC0C5E" w:rsidP="00CA3305">
      <w:pPr>
        <w:pStyle w:val="BodyText"/>
        <w:spacing w:line="235" w:lineRule="auto"/>
        <w:ind w:left="108" w:right="829"/>
        <w:jc w:val="both"/>
        <w:rPr>
          <w:b/>
          <w:color w:val="231F20"/>
        </w:rPr>
      </w:pPr>
    </w:p>
    <w:p w14:paraId="7B626F64" w14:textId="77777777" w:rsidR="00FC0C5E" w:rsidRDefault="00FC0C5E" w:rsidP="00CA3305">
      <w:pPr>
        <w:pStyle w:val="BodyText"/>
        <w:spacing w:line="235" w:lineRule="auto"/>
        <w:ind w:left="108" w:right="829"/>
        <w:jc w:val="both"/>
        <w:rPr>
          <w:b/>
          <w:color w:val="231F20"/>
        </w:rPr>
      </w:pPr>
    </w:p>
    <w:p w14:paraId="79B07D8F" w14:textId="77777777" w:rsidR="00FC0C5E" w:rsidRDefault="00FC0C5E" w:rsidP="00CA3305">
      <w:pPr>
        <w:pStyle w:val="BodyText"/>
        <w:spacing w:line="235" w:lineRule="auto"/>
        <w:ind w:left="108" w:right="829"/>
        <w:jc w:val="both"/>
        <w:rPr>
          <w:b/>
          <w:color w:val="231F20"/>
        </w:rPr>
      </w:pPr>
    </w:p>
    <w:p w14:paraId="2EA6DAC6" w14:textId="77777777" w:rsidR="00FC0C5E" w:rsidRDefault="00FC0C5E" w:rsidP="00CA3305">
      <w:pPr>
        <w:pStyle w:val="BodyText"/>
        <w:spacing w:line="235" w:lineRule="auto"/>
        <w:ind w:left="108" w:right="829"/>
        <w:jc w:val="both"/>
        <w:rPr>
          <w:b/>
          <w:color w:val="231F20"/>
        </w:rPr>
      </w:pPr>
    </w:p>
    <w:p w14:paraId="790B6902" w14:textId="77777777" w:rsidR="00DA68D9" w:rsidRDefault="00DA68D9" w:rsidP="00CA3305">
      <w:pPr>
        <w:pStyle w:val="BodyText"/>
        <w:spacing w:line="235" w:lineRule="auto"/>
        <w:ind w:left="108" w:right="829"/>
        <w:jc w:val="both"/>
        <w:rPr>
          <w:b/>
          <w:color w:val="231F20"/>
        </w:rPr>
      </w:pPr>
    </w:p>
    <w:p w14:paraId="3340C662" w14:textId="77777777" w:rsidR="00DA68D9" w:rsidRDefault="00DA68D9" w:rsidP="00CA3305">
      <w:pPr>
        <w:pStyle w:val="BodyText"/>
        <w:spacing w:line="235" w:lineRule="auto"/>
        <w:ind w:left="108" w:right="829"/>
        <w:jc w:val="both"/>
        <w:rPr>
          <w:b/>
          <w:color w:val="231F20"/>
        </w:rPr>
      </w:pPr>
    </w:p>
    <w:p w14:paraId="3E87922A" w14:textId="77777777" w:rsidR="00FC0C5E" w:rsidRDefault="00FC0C5E" w:rsidP="00CA3305">
      <w:pPr>
        <w:pStyle w:val="BodyText"/>
        <w:spacing w:line="235" w:lineRule="auto"/>
        <w:ind w:left="108" w:right="829"/>
        <w:jc w:val="both"/>
        <w:rPr>
          <w:b/>
          <w:color w:val="231F20"/>
        </w:rPr>
      </w:pPr>
    </w:p>
    <w:p w14:paraId="66B018E3" w14:textId="77777777" w:rsidR="00FC0C5E" w:rsidRDefault="00FC0C5E" w:rsidP="00CA3305">
      <w:pPr>
        <w:pStyle w:val="BodyText"/>
        <w:spacing w:line="235" w:lineRule="auto"/>
        <w:ind w:left="108" w:right="829"/>
        <w:jc w:val="both"/>
        <w:rPr>
          <w:b/>
          <w:color w:val="231F20"/>
        </w:rPr>
      </w:pPr>
    </w:p>
    <w:p w14:paraId="7F9FBFDC" w14:textId="77777777" w:rsidR="00FC0C5E" w:rsidRDefault="00FC0C5E" w:rsidP="00CA3305">
      <w:pPr>
        <w:pStyle w:val="BodyText"/>
        <w:spacing w:line="235" w:lineRule="auto"/>
        <w:ind w:left="108" w:right="829"/>
        <w:jc w:val="both"/>
        <w:rPr>
          <w:b/>
          <w:color w:val="231F20"/>
        </w:rPr>
      </w:pPr>
    </w:p>
    <w:p w14:paraId="71557FC5" w14:textId="77777777" w:rsidR="00FC0C5E" w:rsidRDefault="00FC0C5E" w:rsidP="00CA3305">
      <w:pPr>
        <w:pStyle w:val="BodyText"/>
        <w:spacing w:line="235" w:lineRule="auto"/>
        <w:ind w:left="108" w:right="829"/>
        <w:jc w:val="both"/>
        <w:rPr>
          <w:b/>
          <w:color w:val="231F20"/>
        </w:rPr>
      </w:pPr>
    </w:p>
    <w:p w14:paraId="211F6EB4" w14:textId="77777777" w:rsidR="00FC0C5E" w:rsidRDefault="00FC0C5E" w:rsidP="00CA3305">
      <w:pPr>
        <w:pStyle w:val="BodyText"/>
        <w:spacing w:line="235" w:lineRule="auto"/>
        <w:ind w:left="108" w:right="829"/>
        <w:jc w:val="both"/>
        <w:rPr>
          <w:b/>
          <w:color w:val="231F20"/>
        </w:rPr>
      </w:pPr>
    </w:p>
    <w:p w14:paraId="266454E8" w14:textId="77777777" w:rsidR="00FC0C5E" w:rsidRDefault="00FC0C5E" w:rsidP="00CA3305">
      <w:pPr>
        <w:pStyle w:val="BodyText"/>
        <w:spacing w:line="235" w:lineRule="auto"/>
        <w:ind w:left="108" w:right="829"/>
        <w:jc w:val="both"/>
        <w:rPr>
          <w:b/>
          <w:color w:val="231F20"/>
        </w:rPr>
      </w:pPr>
    </w:p>
    <w:p w14:paraId="717D7A73" w14:textId="77777777" w:rsidR="00E007AA" w:rsidRDefault="00E007AA" w:rsidP="00CA3305">
      <w:pPr>
        <w:pStyle w:val="BodyText"/>
        <w:spacing w:line="235" w:lineRule="auto"/>
        <w:ind w:left="108" w:right="829"/>
        <w:jc w:val="both"/>
        <w:rPr>
          <w:b/>
          <w:color w:val="231F20"/>
        </w:rPr>
      </w:pPr>
    </w:p>
    <w:p w14:paraId="6B1844EC" w14:textId="77777777" w:rsidR="00FC0C5E" w:rsidRDefault="00FC0C5E" w:rsidP="00CA3305">
      <w:pPr>
        <w:pStyle w:val="BodyText"/>
        <w:spacing w:line="235" w:lineRule="auto"/>
        <w:ind w:left="108" w:right="829"/>
        <w:jc w:val="both"/>
        <w:rPr>
          <w:b/>
          <w:color w:val="231F20"/>
        </w:rPr>
      </w:pPr>
    </w:p>
    <w:p w14:paraId="669864BD" w14:textId="77777777" w:rsidR="00723C04" w:rsidRPr="00065A41" w:rsidRDefault="00723C04" w:rsidP="00CA3305">
      <w:pPr>
        <w:pStyle w:val="BodyText"/>
        <w:spacing w:line="235" w:lineRule="auto"/>
        <w:ind w:left="108" w:right="829"/>
        <w:jc w:val="both"/>
        <w:rPr>
          <w:b/>
        </w:rPr>
      </w:pPr>
    </w:p>
    <w:p w14:paraId="3F0EA58D" w14:textId="0AD5B690" w:rsidR="00CA3305" w:rsidRPr="00B82A9A" w:rsidRDefault="00B72E0C" w:rsidP="00B82A9A">
      <w:pPr>
        <w:pStyle w:val="Heading2"/>
        <w:spacing w:before="25" w:line="339" w:lineRule="exact"/>
        <w:jc w:val="left"/>
      </w:pPr>
      <w:r w:rsidRPr="00065A41">
        <w:rPr>
          <w:color w:val="3052A4"/>
        </w:rPr>
        <w:lastRenderedPageBreak/>
        <w:t>C</w:t>
      </w:r>
      <w:r w:rsidR="00CA3305" w:rsidRPr="00065A41">
        <w:rPr>
          <w:color w:val="3052A4"/>
        </w:rPr>
        <w:t>ost and Tuition:</w:t>
      </w:r>
      <w:r w:rsidR="00B82A9A">
        <w:rPr>
          <w:color w:val="3052A4"/>
        </w:rPr>
        <w:t xml:space="preserve">                               </w:t>
      </w:r>
      <w:r w:rsidR="00B82A9A">
        <w:rPr>
          <w:b w:val="0"/>
          <w:bCs w:val="0"/>
          <w:color w:val="3052A4"/>
          <w:sz w:val="28"/>
          <w:szCs w:val="28"/>
        </w:rPr>
        <w:t>2</w:t>
      </w:r>
      <w:r w:rsidR="00CA3305" w:rsidRPr="00065A41">
        <w:rPr>
          <w:b w:val="0"/>
          <w:color w:val="3052A4"/>
          <w:sz w:val="28"/>
        </w:rPr>
        <w:t>0</w:t>
      </w:r>
      <w:r w:rsidR="00765B66">
        <w:rPr>
          <w:b w:val="0"/>
          <w:color w:val="3052A4"/>
          <w:sz w:val="28"/>
        </w:rPr>
        <w:t>23</w:t>
      </w:r>
      <w:r w:rsidR="00CA3305" w:rsidRPr="00065A41">
        <w:rPr>
          <w:b w:val="0"/>
          <w:color w:val="3052A4"/>
          <w:sz w:val="28"/>
        </w:rPr>
        <w:t>-20</w:t>
      </w:r>
      <w:r w:rsidR="00FB0D9B" w:rsidRPr="00065A41">
        <w:rPr>
          <w:b w:val="0"/>
          <w:color w:val="3052A4"/>
          <w:sz w:val="28"/>
        </w:rPr>
        <w:t>2</w:t>
      </w:r>
      <w:r w:rsidR="00765B66">
        <w:rPr>
          <w:b w:val="0"/>
          <w:color w:val="3052A4"/>
          <w:sz w:val="28"/>
        </w:rPr>
        <w:t>4</w:t>
      </w:r>
      <w:r w:rsidR="00CA3305" w:rsidRPr="00065A41">
        <w:rPr>
          <w:b w:val="0"/>
          <w:color w:val="3052A4"/>
          <w:sz w:val="28"/>
        </w:rPr>
        <w:t xml:space="preserve"> Tuition and Costs</w:t>
      </w:r>
    </w:p>
    <w:p w14:paraId="2FF1E77E" w14:textId="58271777" w:rsidR="00CA3305" w:rsidRPr="00065A41" w:rsidRDefault="00805DE7" w:rsidP="00CA3305">
      <w:pPr>
        <w:pStyle w:val="BodyText"/>
        <w:rPr>
          <w:b/>
          <w:sz w:val="20"/>
        </w:rPr>
      </w:pPr>
      <w:r w:rsidRPr="00D94DDC">
        <w:rPr>
          <w:noProof/>
          <w:color w:val="3052A4"/>
        </w:rPr>
        <mc:AlternateContent>
          <mc:Choice Requires="wps">
            <w:drawing>
              <wp:anchor distT="45720" distB="45720" distL="114300" distR="114300" simplePos="0" relativeHeight="251710464" behindDoc="0" locked="0" layoutInCell="1" allowOverlap="1" wp14:anchorId="46F0DDFA" wp14:editId="3E68EE87">
                <wp:simplePos x="0" y="0"/>
                <wp:positionH relativeFrom="column">
                  <wp:posOffset>2374290</wp:posOffset>
                </wp:positionH>
                <wp:positionV relativeFrom="paragraph">
                  <wp:posOffset>124079</wp:posOffset>
                </wp:positionV>
                <wp:extent cx="3971290" cy="248285"/>
                <wp:effectExtent l="0" t="0" r="10160" b="1841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248285"/>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3860C631" w14:textId="02142899" w:rsidR="00D535BB" w:rsidRDefault="00D535BB">
                            <w:r>
                              <w:t>Tuition                               Fees                           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0DDFA" id="_x0000_s1034" type="#_x0000_t202" style="position:absolute;margin-left:186.95pt;margin-top:9.75pt;width:312.7pt;height:19.5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" fillcolor="white [3201]" strokecolor="#4bacc6 [3208]" strokeweight="2pt">
                <v:textbox>
                  <w:txbxContent>
                    <w:p w14:paraId="3860C631" w14:textId="02142899" w:rsidR="00D535BB" w:rsidRDefault="00D535BB">
                      <w:r>
                        <w:t>Tuition                               Fees                           Total</w:t>
                      </w:r>
                    </w:p>
                  </w:txbxContent>
                </v:textbox>
                <w10:wrap type="square"/>
              </v:shape>
            </w:pict>
          </mc:Fallback>
        </mc:AlternateContent>
      </w:r>
      <w:r w:rsidR="00B82A9A" w:rsidRPr="00065A41">
        <w:rPr>
          <w:b/>
          <w:noProof/>
          <w:sz w:val="20"/>
        </w:rPr>
        <mc:AlternateContent>
          <mc:Choice Requires="wps">
            <w:drawing>
              <wp:anchor distT="45720" distB="45720" distL="114300" distR="114300" simplePos="0" relativeHeight="251688960" behindDoc="0" locked="0" layoutInCell="1" allowOverlap="1" wp14:anchorId="2478D0DB" wp14:editId="5940F98D">
                <wp:simplePos x="0" y="0"/>
                <wp:positionH relativeFrom="page">
                  <wp:align>center</wp:align>
                </wp:positionH>
                <wp:positionV relativeFrom="paragraph">
                  <wp:posOffset>80645</wp:posOffset>
                </wp:positionV>
                <wp:extent cx="6555105" cy="3152775"/>
                <wp:effectExtent l="0" t="0" r="1714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5105" cy="3152775"/>
                        </a:xfrm>
                        <a:prstGeom prst="rect">
                          <a:avLst/>
                        </a:prstGeom>
                        <a:solidFill>
                          <a:srgbClr val="FFFFFF"/>
                        </a:solidFill>
                        <a:ln w="9525">
                          <a:solidFill>
                            <a:srgbClr val="000000"/>
                          </a:solidFill>
                          <a:miter lim="800000"/>
                          <a:headEnd/>
                          <a:tailEnd/>
                        </a:ln>
                      </wps:spPr>
                      <wps:txbx>
                        <w:txbxContent>
                          <w:p w14:paraId="053D3F40" w14:textId="77777777" w:rsidR="00D535BB" w:rsidRDefault="00D535BB">
                            <w:r>
                              <w:rPr>
                                <w:b/>
                                <w:noProof/>
                              </w:rPr>
                              <w:drawing>
                                <wp:inline distT="0" distB="0" distL="0" distR="0" wp14:anchorId="524F7150" wp14:editId="77CDBA78">
                                  <wp:extent cx="6505575" cy="20097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5">
                                            <a:extLst>
                                              <a:ext uri="{28A0092B-C50C-407E-A947-70E740481C1C}">
                                                <a14:useLocalDpi xmlns:a14="http://schemas.microsoft.com/office/drawing/2010/main" val="0"/>
                                              </a:ext>
                                            </a:extLst>
                                          </a:blip>
                                          <a:srcRect l="1301" b="35671"/>
                                          <a:stretch/>
                                        </pic:blipFill>
                                        <pic:spPr bwMode="auto">
                                          <a:xfrm>
                                            <a:off x="0" y="0"/>
                                            <a:ext cx="6536464" cy="201931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8D0DB" id="_x0000_s1035" type="#_x0000_t202" style="position:absolute;margin-left:0;margin-top:6.35pt;width:516.15pt;height:248.25pt;z-index:25168896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">
                <v:textbox>
                  <w:txbxContent>
                    <w:p w14:paraId="053D3F40" w14:textId="77777777" w:rsidR="00D535BB" w:rsidRDefault="00D535BB">
                      <w:r>
                        <w:rPr>
                          <w:b/>
                          <w:noProof/>
                        </w:rPr>
                        <w:drawing>
                          <wp:inline distT="0" distB="0" distL="0" distR="0" wp14:anchorId="524F7150" wp14:editId="77CDBA78">
                            <wp:extent cx="6505575" cy="20097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6">
                                      <a:extLst>
                                        <a:ext uri="{28A0092B-C50C-407E-A947-70E740481C1C}">
                                          <a14:useLocalDpi xmlns:a14="http://schemas.microsoft.com/office/drawing/2010/main" val="0"/>
                                        </a:ext>
                                      </a:extLst>
                                    </a:blip>
                                    <a:srcRect l="1301" b="35671"/>
                                    <a:stretch/>
                                  </pic:blipFill>
                                  <pic:spPr bwMode="auto">
                                    <a:xfrm>
                                      <a:off x="0" y="0"/>
                                      <a:ext cx="6536464" cy="201931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14:paraId="6E4A9B5F" w14:textId="01FCBE8F" w:rsidR="00CA3305" w:rsidRPr="00065A41" w:rsidRDefault="00D94DDC" w:rsidP="00CA3305">
      <w:pPr>
        <w:pStyle w:val="BodyText"/>
        <w:rPr>
          <w:b/>
          <w:sz w:val="20"/>
        </w:rPr>
      </w:pPr>
      <w:r>
        <w:rPr>
          <w:b/>
          <w:noProof/>
          <w:sz w:val="20"/>
        </w:rPr>
        <mc:AlternateContent>
          <mc:Choice Requires="wps">
            <w:drawing>
              <wp:anchor distT="0" distB="0" distL="114300" distR="114300" simplePos="0" relativeHeight="251705344" behindDoc="0" locked="0" layoutInCell="1" allowOverlap="1" wp14:anchorId="263F5196" wp14:editId="7682A139">
                <wp:simplePos x="0" y="0"/>
                <wp:positionH relativeFrom="column">
                  <wp:posOffset>2498954</wp:posOffset>
                </wp:positionH>
                <wp:positionV relativeFrom="paragraph">
                  <wp:posOffset>71426</wp:posOffset>
                </wp:positionV>
                <wp:extent cx="3832860" cy="1914118"/>
                <wp:effectExtent l="0" t="0" r="15240" b="10160"/>
                <wp:wrapNone/>
                <wp:docPr id="31" name="Rectangle 31"/>
                <wp:cNvGraphicFramePr/>
                <a:graphic xmlns:a="http://schemas.openxmlformats.org/drawingml/2006/main">
                  <a:graphicData uri="http://schemas.microsoft.com/office/word/2010/wordprocessingShape">
                    <wps:wsp>
                      <wps:cNvSpPr/>
                      <wps:spPr>
                        <a:xfrm>
                          <a:off x="0" y="0"/>
                          <a:ext cx="3832860" cy="191411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76977" id="Rectangle 31" o:spid="_x0000_s1026" style="position:absolute;margin-left:196.75pt;margin-top:5.6pt;width:301.8pt;height:150.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" fillcolor="#4f81bd [3204]" strokecolor="#243f60 [1604]" strokeweight="2pt"/>
            </w:pict>
          </mc:Fallback>
        </mc:AlternateContent>
      </w:r>
    </w:p>
    <w:p w14:paraId="3F377A1B" w14:textId="781843F2" w:rsidR="00CA3305" w:rsidRPr="00065A41" w:rsidRDefault="00D94DDC" w:rsidP="00CA3305">
      <w:pPr>
        <w:pStyle w:val="BodyText"/>
        <w:rPr>
          <w:b/>
          <w:sz w:val="20"/>
        </w:rPr>
      </w:pPr>
      <w:r>
        <w:rPr>
          <w:b/>
          <w:noProof/>
          <w:sz w:val="20"/>
        </w:rPr>
        <mc:AlternateContent>
          <mc:Choice Requires="wps">
            <w:drawing>
              <wp:anchor distT="0" distB="0" distL="114300" distR="114300" simplePos="0" relativeHeight="251706368" behindDoc="0" locked="0" layoutInCell="1" allowOverlap="1" wp14:anchorId="766174E1" wp14:editId="6079A0B8">
                <wp:simplePos x="0" y="0"/>
                <wp:positionH relativeFrom="column">
                  <wp:posOffset>2374950</wp:posOffset>
                </wp:positionH>
                <wp:positionV relativeFrom="paragraph">
                  <wp:posOffset>62992</wp:posOffset>
                </wp:positionV>
                <wp:extent cx="3971849" cy="804164"/>
                <wp:effectExtent l="0" t="0" r="10160" b="15240"/>
                <wp:wrapNone/>
                <wp:docPr id="227" name="Rectangle 227"/>
                <wp:cNvGraphicFramePr/>
                <a:graphic xmlns:a="http://schemas.openxmlformats.org/drawingml/2006/main">
                  <a:graphicData uri="http://schemas.microsoft.com/office/word/2010/wordprocessingShape">
                    <wps:wsp>
                      <wps:cNvSpPr/>
                      <wps:spPr>
                        <a:xfrm>
                          <a:off x="0" y="0"/>
                          <a:ext cx="3971849" cy="804164"/>
                        </a:xfrm>
                        <a:prstGeom prst="rect">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6C3F32" id="Rectangle 227" o:spid="_x0000_s1026" style="position:absolute;margin-left:187pt;margin-top:4.95pt;width:312.75pt;height:63.3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" fillcolor="#4bacc6 [3208]" strokecolor="#205867 [1608]" strokeweight="2pt"/>
            </w:pict>
          </mc:Fallback>
        </mc:AlternateContent>
      </w:r>
    </w:p>
    <w:p w14:paraId="4E543B8B" w14:textId="13CA848B" w:rsidR="00CA3305" w:rsidRPr="00065A41" w:rsidRDefault="00805DE7" w:rsidP="00CA3305">
      <w:pPr>
        <w:pStyle w:val="BodyText"/>
        <w:rPr>
          <w:b/>
          <w:sz w:val="21"/>
        </w:rPr>
      </w:pPr>
      <w:r w:rsidRPr="00D94DDC">
        <w:rPr>
          <w:noProof/>
          <w:color w:val="3052A4"/>
        </w:rPr>
        <mc:AlternateContent>
          <mc:Choice Requires="wps">
            <w:drawing>
              <wp:anchor distT="45720" distB="45720" distL="114300" distR="114300" simplePos="0" relativeHeight="251712512" behindDoc="0" locked="0" layoutInCell="1" allowOverlap="1" wp14:anchorId="0BB2E53F" wp14:editId="650C2359">
                <wp:simplePos x="0" y="0"/>
                <wp:positionH relativeFrom="column">
                  <wp:posOffset>2403475</wp:posOffset>
                </wp:positionH>
                <wp:positionV relativeFrom="paragraph">
                  <wp:posOffset>104140</wp:posOffset>
                </wp:positionV>
                <wp:extent cx="3886835" cy="314325"/>
                <wp:effectExtent l="0" t="0" r="18415" b="2857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835" cy="314325"/>
                        </a:xfrm>
                        <a:prstGeom prst="rect">
                          <a:avLst/>
                        </a:prstGeom>
                        <a:solidFill>
                          <a:srgbClr val="FFFFFF"/>
                        </a:solidFill>
                        <a:ln w="9525">
                          <a:solidFill>
                            <a:srgbClr val="000000"/>
                          </a:solidFill>
                          <a:miter lim="800000"/>
                          <a:headEnd/>
                          <a:tailEnd/>
                        </a:ln>
                      </wps:spPr>
                      <wps:txbx>
                        <w:txbxContent>
                          <w:p w14:paraId="77E5EFAA" w14:textId="738AF12D" w:rsidR="00D535BB" w:rsidRDefault="00D535BB">
                            <w:r>
                              <w:t>$</w:t>
                            </w:r>
                            <w:r w:rsidR="00765B66">
                              <w:t>65</w:t>
                            </w:r>
                            <w:r>
                              <w:t>00                               $1000                           $</w:t>
                            </w:r>
                            <w:r w:rsidR="00765B66">
                              <w:t>75</w:t>
                            </w:r>
                            <w:r>
                              <w:t>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2E53F" id="_x0000_s1036" type="#_x0000_t202" style="position:absolute;margin-left:189.25pt;margin-top:8.2pt;width:306.05pt;height:24.7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">
                <v:textbox>
                  <w:txbxContent>
                    <w:p w14:paraId="77E5EFAA" w14:textId="738AF12D" w:rsidR="00D535BB" w:rsidRDefault="00D535BB">
                      <w:r>
                        <w:t>$</w:t>
                      </w:r>
                      <w:r w:rsidR="00765B66">
                        <w:t>65</w:t>
                      </w:r>
                      <w:r>
                        <w:t>00                               $1000                           $</w:t>
                      </w:r>
                      <w:r w:rsidR="00765B66">
                        <w:t>75</w:t>
                      </w:r>
                      <w:r>
                        <w:t>00</w:t>
                      </w:r>
                    </w:p>
                  </w:txbxContent>
                </v:textbox>
                <w10:wrap type="square"/>
              </v:shape>
            </w:pict>
          </mc:Fallback>
        </mc:AlternateContent>
      </w:r>
    </w:p>
    <w:p w14:paraId="107D2641" w14:textId="3DB9965F" w:rsidR="00CA3305" w:rsidRDefault="00CA3305" w:rsidP="00CA3305">
      <w:pPr>
        <w:rPr>
          <w:b/>
          <w:sz w:val="21"/>
        </w:rPr>
      </w:pPr>
    </w:p>
    <w:p w14:paraId="2C314E87" w14:textId="28039589" w:rsidR="00065A41" w:rsidRDefault="00065A41" w:rsidP="00CA3305">
      <w:pPr>
        <w:rPr>
          <w:b/>
          <w:sz w:val="21"/>
        </w:rPr>
      </w:pPr>
    </w:p>
    <w:p w14:paraId="7A9E4C62" w14:textId="67433494" w:rsidR="00065A41" w:rsidRDefault="00065A41" w:rsidP="00CA3305">
      <w:pPr>
        <w:rPr>
          <w:b/>
          <w:sz w:val="21"/>
        </w:rPr>
      </w:pPr>
    </w:p>
    <w:p w14:paraId="25E54669" w14:textId="06D93E0D" w:rsidR="00065A41" w:rsidRDefault="00D94DDC" w:rsidP="00CA3305">
      <w:pPr>
        <w:rPr>
          <w:b/>
          <w:sz w:val="21"/>
        </w:rPr>
      </w:pPr>
      <w:r>
        <w:rPr>
          <w:b/>
          <w:noProof/>
          <w:sz w:val="20"/>
        </w:rPr>
        <mc:AlternateContent>
          <mc:Choice Requires="wps">
            <w:drawing>
              <wp:anchor distT="0" distB="0" distL="114300" distR="114300" simplePos="0" relativeHeight="251715584" behindDoc="0" locked="0" layoutInCell="1" allowOverlap="1" wp14:anchorId="572E3F01" wp14:editId="5A066DCD">
                <wp:simplePos x="0" y="0"/>
                <wp:positionH relativeFrom="column">
                  <wp:posOffset>33731</wp:posOffset>
                </wp:positionH>
                <wp:positionV relativeFrom="paragraph">
                  <wp:posOffset>61011</wp:posOffset>
                </wp:positionV>
                <wp:extent cx="6334963" cy="87782"/>
                <wp:effectExtent l="0" t="0" r="27940" b="26670"/>
                <wp:wrapNone/>
                <wp:docPr id="246" name="Rectangle 246"/>
                <wp:cNvGraphicFramePr/>
                <a:graphic xmlns:a="http://schemas.openxmlformats.org/drawingml/2006/main">
                  <a:graphicData uri="http://schemas.microsoft.com/office/word/2010/wordprocessingShape">
                    <wps:wsp>
                      <wps:cNvSpPr/>
                      <wps:spPr>
                        <a:xfrm>
                          <a:off x="0" y="0"/>
                          <a:ext cx="6334963" cy="8778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2DAE9" id="Rectangle 246" o:spid="_x0000_s1026" style="position:absolute;margin-left:2.65pt;margin-top:4.8pt;width:498.8pt;height:6.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" fillcolor="white [3212]" strokecolor="white [3212]" strokeweight="2pt"/>
            </w:pict>
          </mc:Fallback>
        </mc:AlternateContent>
      </w:r>
      <w:r>
        <w:rPr>
          <w:b/>
          <w:noProof/>
          <w:sz w:val="20"/>
        </w:rPr>
        <mc:AlternateContent>
          <mc:Choice Requires="wps">
            <w:drawing>
              <wp:anchor distT="0" distB="0" distL="114300" distR="114300" simplePos="0" relativeHeight="251708416" behindDoc="0" locked="0" layoutInCell="1" allowOverlap="1" wp14:anchorId="16DFF233" wp14:editId="5EE6A74F">
                <wp:simplePos x="0" y="0"/>
                <wp:positionH relativeFrom="column">
                  <wp:posOffset>2359000</wp:posOffset>
                </wp:positionH>
                <wp:positionV relativeFrom="paragraph">
                  <wp:posOffset>147015</wp:posOffset>
                </wp:positionV>
                <wp:extent cx="3971849" cy="804164"/>
                <wp:effectExtent l="0" t="0" r="10160" b="15240"/>
                <wp:wrapNone/>
                <wp:docPr id="229" name="Rectangle 229"/>
                <wp:cNvGraphicFramePr/>
                <a:graphic xmlns:a="http://schemas.openxmlformats.org/drawingml/2006/main">
                  <a:graphicData uri="http://schemas.microsoft.com/office/word/2010/wordprocessingShape">
                    <wps:wsp>
                      <wps:cNvSpPr/>
                      <wps:spPr>
                        <a:xfrm>
                          <a:off x="0" y="0"/>
                          <a:ext cx="3971849" cy="804164"/>
                        </a:xfrm>
                        <a:prstGeom prst="rect">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B02991" id="Rectangle 229" o:spid="_x0000_s1026" style="position:absolute;margin-left:185.75pt;margin-top:11.6pt;width:312.75pt;height:63.3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" fillcolor="#4bacc6 [3208]" strokecolor="#205867 [1608]" strokeweight="2pt"/>
            </w:pict>
          </mc:Fallback>
        </mc:AlternateContent>
      </w:r>
    </w:p>
    <w:p w14:paraId="67CAF8E4" w14:textId="74EA2AE3" w:rsidR="00065A41" w:rsidRDefault="00065A41" w:rsidP="00CA3305">
      <w:pPr>
        <w:rPr>
          <w:b/>
          <w:sz w:val="21"/>
        </w:rPr>
      </w:pPr>
    </w:p>
    <w:p w14:paraId="70BB3F5B" w14:textId="567C4265" w:rsidR="00065A41" w:rsidRDefault="000B3EFB" w:rsidP="00CA3305">
      <w:pPr>
        <w:rPr>
          <w:b/>
          <w:sz w:val="21"/>
        </w:rPr>
      </w:pPr>
      <w:r w:rsidRPr="00D94DDC">
        <w:rPr>
          <w:noProof/>
          <w:color w:val="3052A4"/>
        </w:rPr>
        <mc:AlternateContent>
          <mc:Choice Requires="wps">
            <w:drawing>
              <wp:anchor distT="45720" distB="45720" distL="114300" distR="114300" simplePos="0" relativeHeight="251714560" behindDoc="0" locked="0" layoutInCell="1" allowOverlap="1" wp14:anchorId="6112C055" wp14:editId="71C8A5A4">
                <wp:simplePos x="0" y="0"/>
                <wp:positionH relativeFrom="column">
                  <wp:posOffset>2403475</wp:posOffset>
                </wp:positionH>
                <wp:positionV relativeFrom="paragraph">
                  <wp:posOffset>93701</wp:posOffset>
                </wp:positionV>
                <wp:extent cx="3886835" cy="292100"/>
                <wp:effectExtent l="0" t="0" r="18415" b="1270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835" cy="292100"/>
                        </a:xfrm>
                        <a:prstGeom prst="rect">
                          <a:avLst/>
                        </a:prstGeom>
                        <a:solidFill>
                          <a:srgbClr val="FFFFFF"/>
                        </a:solidFill>
                        <a:ln w="9525">
                          <a:solidFill>
                            <a:srgbClr val="000000"/>
                          </a:solidFill>
                          <a:miter lim="800000"/>
                          <a:headEnd/>
                          <a:tailEnd/>
                        </a:ln>
                      </wps:spPr>
                      <wps:txbx>
                        <w:txbxContent>
                          <w:p w14:paraId="5F22DC14" w14:textId="43505693" w:rsidR="00D535BB" w:rsidRDefault="00D535BB" w:rsidP="00D94DDC">
                            <w:r>
                              <w:t>$1600                              none                             $16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2C055" id="_x0000_s1037" type="#_x0000_t202" style="position:absolute;margin-left:189.25pt;margin-top:7.4pt;width:306.05pt;height:23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">
                <v:textbox>
                  <w:txbxContent>
                    <w:p w14:paraId="5F22DC14" w14:textId="43505693" w:rsidR="00D535BB" w:rsidRDefault="00D535BB" w:rsidP="00D94DDC">
                      <w:r>
                        <w:t>$1600                              none                             $1600</w:t>
                      </w:r>
                    </w:p>
                  </w:txbxContent>
                </v:textbox>
                <w10:wrap type="square"/>
              </v:shape>
            </w:pict>
          </mc:Fallback>
        </mc:AlternateContent>
      </w:r>
      <w:r w:rsidR="009E1458" w:rsidRPr="009E1458">
        <w:rPr>
          <w:b/>
          <w:noProof/>
          <w:sz w:val="21"/>
        </w:rPr>
        <mc:AlternateContent>
          <mc:Choice Requires="wps">
            <w:drawing>
              <wp:anchor distT="45720" distB="45720" distL="114300" distR="114300" simplePos="0" relativeHeight="251703296" behindDoc="0" locked="0" layoutInCell="1" allowOverlap="1" wp14:anchorId="431F50A7" wp14:editId="2365FCDF">
                <wp:simplePos x="0" y="0"/>
                <wp:positionH relativeFrom="column">
                  <wp:posOffset>5489575</wp:posOffset>
                </wp:positionH>
                <wp:positionV relativeFrom="paragraph">
                  <wp:posOffset>36195</wp:posOffset>
                </wp:positionV>
                <wp:extent cx="800100" cy="41910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19100"/>
                        </a:xfrm>
                        <a:prstGeom prst="rect">
                          <a:avLst/>
                        </a:prstGeom>
                        <a:solidFill>
                          <a:schemeClr val="accent5"/>
                        </a:solidFill>
                        <a:ln w="9525">
                          <a:noFill/>
                          <a:miter lim="800000"/>
                          <a:headEnd/>
                          <a:tailEnd/>
                        </a:ln>
                      </wps:spPr>
                      <wps:txbx>
                        <w:txbxContent>
                          <w:p w14:paraId="184419D2" w14:textId="77777777" w:rsidR="00D535BB" w:rsidRPr="009E1458" w:rsidRDefault="00D535BB">
                            <w:pPr>
                              <w:rPr>
                                <w:color w:val="FFFFFF" w:themeColor="background1"/>
                              </w:rPr>
                            </w:pPr>
                            <w:r w:rsidRPr="009E1458">
                              <w:rPr>
                                <w:color w:val="FFFFFF" w:themeColor="background1"/>
                              </w:rPr>
                              <w:t>1,6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F50A7" id="_x0000_s1038" type="#_x0000_t202" style="position:absolute;margin-left:432.25pt;margin-top:2.85pt;width:63pt;height:3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" fillcolor="#4bacc6 [3208]" stroked="f">
                <v:textbox>
                  <w:txbxContent>
                    <w:p w14:paraId="184419D2" w14:textId="77777777" w:rsidR="00D535BB" w:rsidRPr="009E1458" w:rsidRDefault="00D535BB">
                      <w:pPr>
                        <w:rPr>
                          <w:color w:val="FFFFFF" w:themeColor="background1"/>
                        </w:rPr>
                      </w:pPr>
                      <w:r w:rsidRPr="009E1458">
                        <w:rPr>
                          <w:color w:val="FFFFFF" w:themeColor="background1"/>
                        </w:rPr>
                        <w:t>1,600.00</w:t>
                      </w:r>
                    </w:p>
                  </w:txbxContent>
                </v:textbox>
                <w10:wrap type="square"/>
              </v:shape>
            </w:pict>
          </mc:Fallback>
        </mc:AlternateContent>
      </w:r>
    </w:p>
    <w:p w14:paraId="5A7A81EA" w14:textId="77777777" w:rsidR="00065A41" w:rsidRDefault="00065A41" w:rsidP="00CA3305">
      <w:pPr>
        <w:rPr>
          <w:b/>
          <w:sz w:val="21"/>
        </w:rPr>
      </w:pPr>
    </w:p>
    <w:p w14:paraId="28D6D197" w14:textId="77777777" w:rsidR="00065A41" w:rsidRDefault="00065A41" w:rsidP="00CA3305">
      <w:pPr>
        <w:rPr>
          <w:b/>
          <w:sz w:val="21"/>
        </w:rPr>
      </w:pPr>
    </w:p>
    <w:p w14:paraId="1EED37CE" w14:textId="77777777" w:rsidR="00065A41" w:rsidRDefault="00065A41" w:rsidP="00CA3305">
      <w:pPr>
        <w:rPr>
          <w:b/>
          <w:sz w:val="21"/>
        </w:rPr>
      </w:pPr>
    </w:p>
    <w:p w14:paraId="610F2CC4" w14:textId="77777777" w:rsidR="00805DE7" w:rsidRDefault="00805DE7" w:rsidP="00CA3305">
      <w:pPr>
        <w:rPr>
          <w:b/>
          <w:sz w:val="21"/>
        </w:rPr>
      </w:pPr>
    </w:p>
    <w:p w14:paraId="36EB1F63" w14:textId="77777777" w:rsidR="00FC0C5E" w:rsidRDefault="00FC0C5E" w:rsidP="00CA3305">
      <w:pPr>
        <w:rPr>
          <w:b/>
          <w:sz w:val="21"/>
        </w:rPr>
      </w:pPr>
    </w:p>
    <w:p w14:paraId="6190CA19" w14:textId="77777777" w:rsidR="00FC0C5E" w:rsidRDefault="00FC0C5E" w:rsidP="00CA3305">
      <w:pPr>
        <w:rPr>
          <w:b/>
          <w:sz w:val="21"/>
        </w:rPr>
      </w:pPr>
    </w:p>
    <w:p w14:paraId="1F9A5EC0" w14:textId="77777777" w:rsidR="00FC0C5E" w:rsidRPr="00FC0C5E" w:rsidRDefault="00FC0C5E" w:rsidP="00FC0C5E">
      <w:pPr>
        <w:rPr>
          <w:sz w:val="21"/>
        </w:rPr>
      </w:pPr>
    </w:p>
    <w:p w14:paraId="0BDB788E" w14:textId="77777777" w:rsidR="00FC0C5E" w:rsidRPr="00FC0C5E" w:rsidRDefault="00FC0C5E" w:rsidP="00FC0C5E">
      <w:pPr>
        <w:rPr>
          <w:sz w:val="21"/>
        </w:rPr>
      </w:pPr>
    </w:p>
    <w:p w14:paraId="60C0AACA" w14:textId="77777777" w:rsidR="00FC0C5E" w:rsidRPr="00FC0C5E" w:rsidRDefault="00FC0C5E" w:rsidP="00FC0C5E">
      <w:pPr>
        <w:rPr>
          <w:sz w:val="21"/>
        </w:rPr>
      </w:pPr>
    </w:p>
    <w:p w14:paraId="6F70E7B7" w14:textId="77777777" w:rsidR="00FC0C5E" w:rsidRPr="00FC0C5E" w:rsidRDefault="00FC0C5E" w:rsidP="00FC0C5E">
      <w:pPr>
        <w:rPr>
          <w:sz w:val="21"/>
        </w:rPr>
      </w:pPr>
    </w:p>
    <w:p w14:paraId="2A8D77A7" w14:textId="77777777" w:rsidR="00FC0C5E" w:rsidRPr="00FC0C5E" w:rsidRDefault="00FC0C5E" w:rsidP="00FC0C5E">
      <w:pPr>
        <w:rPr>
          <w:sz w:val="21"/>
        </w:rPr>
      </w:pPr>
    </w:p>
    <w:p w14:paraId="378F18BD" w14:textId="77777777" w:rsidR="00FC0C5E" w:rsidRPr="00FC0C5E" w:rsidRDefault="00FC0C5E" w:rsidP="00FC0C5E">
      <w:pPr>
        <w:rPr>
          <w:sz w:val="21"/>
        </w:rPr>
      </w:pPr>
    </w:p>
    <w:p w14:paraId="415B77EC" w14:textId="77777777" w:rsidR="00FC0C5E" w:rsidRPr="00FC0C5E" w:rsidRDefault="00FC0C5E" w:rsidP="00FC0C5E">
      <w:pPr>
        <w:rPr>
          <w:sz w:val="21"/>
        </w:rPr>
      </w:pPr>
    </w:p>
    <w:p w14:paraId="45149C38" w14:textId="77777777" w:rsidR="00FC0C5E" w:rsidRPr="00FC0C5E" w:rsidRDefault="00FC0C5E" w:rsidP="00FC0C5E">
      <w:pPr>
        <w:rPr>
          <w:sz w:val="21"/>
        </w:rPr>
      </w:pPr>
    </w:p>
    <w:p w14:paraId="730ECB16" w14:textId="77777777" w:rsidR="00FC0C5E" w:rsidRPr="00FC0C5E" w:rsidRDefault="00FC0C5E" w:rsidP="00FC0C5E">
      <w:pPr>
        <w:rPr>
          <w:sz w:val="21"/>
        </w:rPr>
      </w:pPr>
    </w:p>
    <w:p w14:paraId="10D0256B" w14:textId="77777777" w:rsidR="00FC0C5E" w:rsidRPr="00FC0C5E" w:rsidRDefault="00FC0C5E" w:rsidP="00FC0C5E">
      <w:pPr>
        <w:rPr>
          <w:sz w:val="21"/>
        </w:rPr>
      </w:pPr>
    </w:p>
    <w:p w14:paraId="31646A30" w14:textId="77777777" w:rsidR="00FC0C5E" w:rsidRPr="00FC0C5E" w:rsidRDefault="00FC0C5E" w:rsidP="00FC0C5E">
      <w:pPr>
        <w:rPr>
          <w:sz w:val="21"/>
        </w:rPr>
      </w:pPr>
    </w:p>
    <w:p w14:paraId="68E467F1" w14:textId="77777777" w:rsidR="00FC0C5E" w:rsidRPr="00FC0C5E" w:rsidRDefault="00FC0C5E" w:rsidP="00FC0C5E">
      <w:pPr>
        <w:rPr>
          <w:sz w:val="21"/>
        </w:rPr>
      </w:pPr>
    </w:p>
    <w:p w14:paraId="15CF9DEA" w14:textId="77777777" w:rsidR="00FC0C5E" w:rsidRPr="00FC0C5E" w:rsidRDefault="00FC0C5E" w:rsidP="00FC0C5E">
      <w:pPr>
        <w:rPr>
          <w:sz w:val="21"/>
        </w:rPr>
      </w:pPr>
    </w:p>
    <w:p w14:paraId="1FFDB75F" w14:textId="77777777" w:rsidR="00FC0C5E" w:rsidRPr="00FC0C5E" w:rsidRDefault="00FC0C5E" w:rsidP="00FC0C5E">
      <w:pPr>
        <w:rPr>
          <w:sz w:val="21"/>
        </w:rPr>
      </w:pPr>
    </w:p>
    <w:p w14:paraId="6D7CDE48" w14:textId="439FCBB0" w:rsidR="00FC0C5E" w:rsidRDefault="00FC0C5E" w:rsidP="00FC0C5E">
      <w:pPr>
        <w:tabs>
          <w:tab w:val="left" w:pos="1755"/>
        </w:tabs>
        <w:rPr>
          <w:b/>
          <w:sz w:val="21"/>
        </w:rPr>
      </w:pPr>
      <w:r>
        <w:rPr>
          <w:b/>
          <w:sz w:val="21"/>
        </w:rPr>
        <w:tab/>
      </w:r>
    </w:p>
    <w:p w14:paraId="543350B1" w14:textId="6A68700E" w:rsidR="00FC0C5E" w:rsidRPr="00FC0C5E" w:rsidRDefault="00FC0C5E" w:rsidP="00FC0C5E">
      <w:pPr>
        <w:tabs>
          <w:tab w:val="left" w:pos="1755"/>
        </w:tabs>
        <w:rPr>
          <w:sz w:val="21"/>
        </w:rPr>
        <w:sectPr w:rsidR="00FC0C5E" w:rsidRPr="00FC0C5E">
          <w:pgSz w:w="11910" w:h="16840"/>
          <w:pgMar w:top="560" w:right="360" w:bottom="0" w:left="880" w:header="720" w:footer="720" w:gutter="0"/>
          <w:cols w:space="720"/>
        </w:sectPr>
      </w:pPr>
      <w:r>
        <w:rPr>
          <w:sz w:val="21"/>
        </w:rPr>
        <w:tab/>
      </w:r>
    </w:p>
    <w:p w14:paraId="19624ED0" w14:textId="024A94B9" w:rsidR="00CA3305" w:rsidRPr="00CD6DDE" w:rsidRDefault="00B72E0C" w:rsidP="00CD6DDE">
      <w:pPr>
        <w:spacing w:before="50" w:line="288" w:lineRule="exact"/>
        <w:ind w:left="223" w:right="1"/>
        <w:jc w:val="center"/>
        <w:rPr>
          <w:b/>
          <w:bCs/>
          <w:sz w:val="24"/>
          <w:szCs w:val="24"/>
        </w:rPr>
      </w:pPr>
      <w:r w:rsidRPr="00CD6DDE">
        <w:rPr>
          <w:b/>
          <w:bCs/>
          <w:sz w:val="24"/>
          <w:szCs w:val="24"/>
        </w:rPr>
        <w:lastRenderedPageBreak/>
        <w:t>P</w:t>
      </w:r>
      <w:r w:rsidR="00CA3305" w:rsidRPr="00CD6DDE">
        <w:rPr>
          <w:b/>
          <w:bCs/>
          <w:color w:val="3052A4"/>
          <w:sz w:val="24"/>
          <w:szCs w:val="24"/>
        </w:rPr>
        <w:t>rograms of Study:</w:t>
      </w:r>
    </w:p>
    <w:p w14:paraId="6B765076" w14:textId="77777777" w:rsidR="00CA3305" w:rsidRDefault="00CA3305" w:rsidP="00CA3305">
      <w:pPr>
        <w:spacing w:line="339" w:lineRule="exact"/>
        <w:ind w:left="108"/>
        <w:jc w:val="both"/>
        <w:rPr>
          <w:b/>
          <w:sz w:val="28"/>
        </w:rPr>
      </w:pPr>
      <w:r>
        <w:rPr>
          <w:b/>
          <w:color w:val="3052A4"/>
          <w:sz w:val="28"/>
        </w:rPr>
        <w:t>Clinical Medical Assistant</w:t>
      </w:r>
    </w:p>
    <w:p w14:paraId="34F9A2F9" w14:textId="77777777" w:rsidR="00CA3305" w:rsidRDefault="00065A41" w:rsidP="00CA3305">
      <w:pPr>
        <w:spacing w:line="339" w:lineRule="exact"/>
        <w:ind w:left="108"/>
        <w:jc w:val="both"/>
        <w:rPr>
          <w:b/>
          <w:sz w:val="28"/>
        </w:rPr>
      </w:pPr>
      <w:r>
        <w:rPr>
          <w:noProof/>
        </w:rPr>
        <w:drawing>
          <wp:anchor distT="0" distB="0" distL="114300" distR="114300" simplePos="0" relativeHeight="251681792" behindDoc="0" locked="0" layoutInCell="1" allowOverlap="1" wp14:anchorId="1AA2C790" wp14:editId="71CE9CE7">
            <wp:simplePos x="0" y="0"/>
            <wp:positionH relativeFrom="column">
              <wp:posOffset>3716095</wp:posOffset>
            </wp:positionH>
            <wp:positionV relativeFrom="paragraph">
              <wp:posOffset>7677</wp:posOffset>
            </wp:positionV>
            <wp:extent cx="2934717" cy="2952735"/>
            <wp:effectExtent l="57150" t="0" r="0" b="3873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luis catalog suture.png"/>
                    <pic:cNvPicPr/>
                  </pic:nvPicPr>
                  <pic:blipFill>
                    <a:blip r:embed="rId67" cstate="print">
                      <a:extLst>
                        <a:ext uri="{28A0092B-C50C-407E-A947-70E740481C1C}">
                          <a14:useLocalDpi xmlns:a14="http://schemas.microsoft.com/office/drawing/2010/main" val="0"/>
                        </a:ext>
                      </a:extLst>
                    </a:blip>
                    <a:stretch>
                      <a:fillRect/>
                    </a:stretch>
                  </pic:blipFill>
                  <pic:spPr>
                    <a:xfrm rot="1395171">
                      <a:off x="0" y="0"/>
                      <a:ext cx="2934717" cy="2952735"/>
                    </a:xfrm>
                    <a:prstGeom prst="rect">
                      <a:avLst/>
                    </a:prstGeom>
                  </pic:spPr>
                </pic:pic>
              </a:graphicData>
            </a:graphic>
            <wp14:sizeRelH relativeFrom="page">
              <wp14:pctWidth>0</wp14:pctWidth>
            </wp14:sizeRelH>
            <wp14:sizeRelV relativeFrom="page">
              <wp14:pctHeight>0</wp14:pctHeight>
            </wp14:sizeRelV>
          </wp:anchor>
        </w:drawing>
      </w:r>
      <w:r w:rsidR="00CA3305">
        <w:rPr>
          <w:b/>
          <w:color w:val="3052A4"/>
          <w:sz w:val="28"/>
        </w:rPr>
        <w:t>Course Length:( 7.0 Months /</w:t>
      </w:r>
      <w:r w:rsidR="00F65964">
        <w:rPr>
          <w:b/>
          <w:color w:val="3052A4"/>
          <w:sz w:val="28"/>
        </w:rPr>
        <w:t>31</w:t>
      </w:r>
      <w:r w:rsidR="00CA3305">
        <w:rPr>
          <w:b/>
          <w:color w:val="3052A4"/>
          <w:sz w:val="28"/>
        </w:rPr>
        <w:t xml:space="preserve"> Weeks-excluding breaks)</w:t>
      </w:r>
    </w:p>
    <w:p w14:paraId="67EDF7B5" w14:textId="11CDA74F" w:rsidR="00FC659F" w:rsidRDefault="00D7737C" w:rsidP="00CA3305">
      <w:pPr>
        <w:pStyle w:val="BodyText"/>
        <w:spacing w:before="100" w:line="288" w:lineRule="exact"/>
        <w:ind w:left="108" w:right="5590"/>
        <w:jc w:val="both"/>
        <w:rPr>
          <w:color w:val="231F20"/>
          <w:spacing w:val="-15"/>
        </w:rPr>
      </w:pPr>
      <w:r>
        <w:rPr>
          <w:noProof/>
          <w:color w:val="00B2C9"/>
        </w:rPr>
        <w:drawing>
          <wp:anchor distT="0" distB="0" distL="114300" distR="114300" simplePos="0" relativeHeight="251682816" behindDoc="0" locked="0" layoutInCell="1" allowOverlap="1" wp14:anchorId="1E662F99" wp14:editId="7B869358">
            <wp:simplePos x="0" y="0"/>
            <wp:positionH relativeFrom="margin">
              <wp:align>right</wp:align>
            </wp:positionH>
            <wp:positionV relativeFrom="paragraph">
              <wp:posOffset>1643378</wp:posOffset>
            </wp:positionV>
            <wp:extent cx="3116580" cy="3116580"/>
            <wp:effectExtent l="0" t="0" r="0" b="762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V abriana 2.png"/>
                    <pic:cNvPicPr/>
                  </pic:nvPicPr>
                  <pic:blipFill>
                    <a:blip r:embed="rId68" cstate="print">
                      <a:extLst>
                        <a:ext uri="{28A0092B-C50C-407E-A947-70E740481C1C}">
                          <a14:useLocalDpi xmlns:a14="http://schemas.microsoft.com/office/drawing/2010/main" val="0"/>
                        </a:ext>
                      </a:extLst>
                    </a:blip>
                    <a:stretch>
                      <a:fillRect/>
                    </a:stretch>
                  </pic:blipFill>
                  <pic:spPr>
                    <a:xfrm rot="673635">
                      <a:off x="0" y="0"/>
                      <a:ext cx="3116580" cy="3116580"/>
                    </a:xfrm>
                    <a:prstGeom prst="rect">
                      <a:avLst/>
                    </a:prstGeom>
                  </pic:spPr>
                </pic:pic>
              </a:graphicData>
            </a:graphic>
            <wp14:sizeRelH relativeFrom="page">
              <wp14:pctWidth>0</wp14:pctWidth>
            </wp14:sizeRelH>
            <wp14:sizeRelV relativeFrom="page">
              <wp14:pctHeight>0</wp14:pctHeight>
            </wp14:sizeRelV>
          </wp:anchor>
        </w:drawing>
      </w:r>
      <w:r w:rsidR="00CA3305">
        <w:rPr>
          <w:color w:val="00B2C9"/>
        </w:rPr>
        <w:t xml:space="preserve">EduMed Partners, LLC Clinical Medical </w:t>
      </w:r>
      <w:proofErr w:type="gramStart"/>
      <w:r w:rsidR="00CA3305">
        <w:rPr>
          <w:color w:val="00B2C9"/>
        </w:rPr>
        <w:t>Assistant</w:t>
      </w:r>
      <w:proofErr w:type="gramEnd"/>
      <w:r w:rsidR="00CA3305">
        <w:rPr>
          <w:color w:val="00B2C9"/>
        </w:rPr>
        <w:t xml:space="preserve"> </w:t>
      </w:r>
      <w:r w:rsidR="00F5392B" w:rsidRPr="00F5392B">
        <w:t xml:space="preserve">is a </w:t>
      </w:r>
      <w:r w:rsidR="006144FE">
        <w:t>full-time</w:t>
      </w:r>
      <w:r w:rsidR="00F5392B" w:rsidRPr="00F5392B">
        <w:t xml:space="preserve"> </w:t>
      </w:r>
      <w:r w:rsidR="00CA3305">
        <w:rPr>
          <w:color w:val="231F20"/>
        </w:rPr>
        <w:t xml:space="preserve">program </w:t>
      </w:r>
      <w:r w:rsidR="006144FE">
        <w:rPr>
          <w:color w:val="231F20"/>
        </w:rPr>
        <w:t>that</w:t>
      </w:r>
      <w:r w:rsidR="00F5392B">
        <w:rPr>
          <w:color w:val="231F20"/>
        </w:rPr>
        <w:t xml:space="preserve"> provides</w:t>
      </w:r>
      <w:r w:rsidR="00CA3305">
        <w:rPr>
          <w:color w:val="231F20"/>
        </w:rPr>
        <w:t xml:space="preserve"> </w:t>
      </w:r>
      <w:proofErr w:type="gramStart"/>
      <w:r w:rsidR="00CA3305">
        <w:rPr>
          <w:color w:val="231F20"/>
        </w:rPr>
        <w:t>students</w:t>
      </w:r>
      <w:proofErr w:type="gramEnd"/>
      <w:r w:rsidR="00CA3305">
        <w:rPr>
          <w:color w:val="231F20"/>
        </w:rPr>
        <w:t xml:space="preserve"> the knowledge base needed to enter the job market in the healthcare ﬁeld at </w:t>
      </w:r>
      <w:r w:rsidR="006144FE">
        <w:rPr>
          <w:color w:val="231F20"/>
        </w:rPr>
        <w:t xml:space="preserve">entry-level </w:t>
      </w:r>
      <w:r w:rsidR="00CA3305">
        <w:rPr>
          <w:color w:val="231F20"/>
        </w:rPr>
        <w:t xml:space="preserve">positions. This training will give the graduate the ability to perform a variety of medical </w:t>
      </w:r>
      <w:proofErr w:type="gramStart"/>
      <w:r w:rsidR="00CA3305">
        <w:rPr>
          <w:color w:val="231F20"/>
        </w:rPr>
        <w:t>tasks</w:t>
      </w:r>
      <w:proofErr w:type="gramEnd"/>
      <w:r w:rsidR="00CA3305">
        <w:rPr>
          <w:color w:val="231F20"/>
        </w:rPr>
        <w:t xml:space="preserve"> allowing them to apply for positions in environments such as pediatrics, family</w:t>
      </w:r>
      <w:r w:rsidR="00CA3305">
        <w:rPr>
          <w:color w:val="231F20"/>
          <w:spacing w:val="-16"/>
        </w:rPr>
        <w:t xml:space="preserve"> </w:t>
      </w:r>
      <w:r w:rsidR="00CA3305">
        <w:rPr>
          <w:color w:val="231F20"/>
        </w:rPr>
        <w:t xml:space="preserve">practice, internal medicine, </w:t>
      </w:r>
      <w:r w:rsidR="006144FE">
        <w:rPr>
          <w:color w:val="231F20"/>
        </w:rPr>
        <w:t xml:space="preserve">walk-in </w:t>
      </w:r>
      <w:r w:rsidR="00CA3305">
        <w:rPr>
          <w:color w:val="231F20"/>
        </w:rPr>
        <w:t xml:space="preserve">diagnostic clinics and many more. </w:t>
      </w:r>
      <w:r w:rsidR="00CA3305">
        <w:rPr>
          <w:color w:val="231F20"/>
          <w:spacing w:val="-3"/>
        </w:rPr>
        <w:t xml:space="preserve">Training </w:t>
      </w:r>
      <w:r w:rsidR="00CA3305">
        <w:rPr>
          <w:color w:val="231F20"/>
        </w:rPr>
        <w:t xml:space="preserve">in this program will have an emphasis on assisting the physician by performing such duties as venipuncture, obtaining patient </w:t>
      </w:r>
      <w:r w:rsidR="00CA3305">
        <w:rPr>
          <w:color w:val="231F20"/>
          <w:spacing w:val="-3"/>
        </w:rPr>
        <w:t xml:space="preserve">history, exam </w:t>
      </w:r>
      <w:r w:rsidR="00CA3305">
        <w:rPr>
          <w:color w:val="231F20"/>
        </w:rPr>
        <w:t xml:space="preserve">preparation, vital signs, </w:t>
      </w:r>
      <w:r w:rsidR="006144FE">
        <w:rPr>
          <w:color w:val="231F20"/>
        </w:rPr>
        <w:t>administration</w:t>
      </w:r>
      <w:r w:rsidR="00CA3305">
        <w:rPr>
          <w:color w:val="231F20"/>
          <w:spacing w:val="-6"/>
        </w:rPr>
        <w:t xml:space="preserve"> </w:t>
      </w:r>
      <w:r w:rsidR="00CA3305">
        <w:rPr>
          <w:color w:val="231F20"/>
        </w:rPr>
        <w:t>of</w:t>
      </w:r>
      <w:r w:rsidR="00CA3305">
        <w:rPr>
          <w:color w:val="231F20"/>
          <w:spacing w:val="-6"/>
        </w:rPr>
        <w:t xml:space="preserve"> </w:t>
      </w:r>
      <w:r w:rsidR="00CA3305">
        <w:rPr>
          <w:color w:val="231F20"/>
        </w:rPr>
        <w:t>injections,</w:t>
      </w:r>
      <w:r w:rsidR="00CA3305">
        <w:rPr>
          <w:color w:val="231F20"/>
          <w:spacing w:val="-6"/>
        </w:rPr>
        <w:t xml:space="preserve"> </w:t>
      </w:r>
      <w:r w:rsidR="00CA3305">
        <w:rPr>
          <w:color w:val="231F20"/>
        </w:rPr>
        <w:t>ECG,</w:t>
      </w:r>
      <w:r w:rsidR="00CA3305">
        <w:rPr>
          <w:color w:val="231F20"/>
          <w:spacing w:val="-7"/>
        </w:rPr>
        <w:t xml:space="preserve"> </w:t>
      </w:r>
      <w:r w:rsidR="00CA3305">
        <w:rPr>
          <w:color w:val="231F20"/>
        </w:rPr>
        <w:t>specimen</w:t>
      </w:r>
      <w:r w:rsidR="00CA3305">
        <w:rPr>
          <w:color w:val="231F20"/>
          <w:spacing w:val="-6"/>
        </w:rPr>
        <w:t xml:space="preserve"> </w:t>
      </w:r>
      <w:r w:rsidR="00CA3305">
        <w:rPr>
          <w:color w:val="231F20"/>
        </w:rPr>
        <w:t>processing,</w:t>
      </w:r>
      <w:r w:rsidR="00CA3305">
        <w:rPr>
          <w:color w:val="231F20"/>
          <w:spacing w:val="-7"/>
        </w:rPr>
        <w:t xml:space="preserve"> </w:t>
      </w:r>
      <w:r w:rsidR="00CA3305">
        <w:rPr>
          <w:color w:val="231F20"/>
        </w:rPr>
        <w:t>set</w:t>
      </w:r>
      <w:r w:rsidR="00CA3305">
        <w:rPr>
          <w:color w:val="231F20"/>
          <w:spacing w:val="-6"/>
        </w:rPr>
        <w:t xml:space="preserve"> </w:t>
      </w:r>
      <w:r w:rsidR="00CA3305">
        <w:rPr>
          <w:color w:val="231F20"/>
        </w:rPr>
        <w:t>up for specialty procedures, casting, and assisting in minor</w:t>
      </w:r>
      <w:r w:rsidR="00CA3305">
        <w:rPr>
          <w:color w:val="231F20"/>
          <w:spacing w:val="-15"/>
        </w:rPr>
        <w:t xml:space="preserve"> </w:t>
      </w:r>
      <w:r w:rsidR="00CA3305">
        <w:rPr>
          <w:color w:val="231F20"/>
        </w:rPr>
        <w:t>surgical</w:t>
      </w:r>
      <w:r w:rsidR="00CA3305">
        <w:rPr>
          <w:color w:val="231F20"/>
          <w:spacing w:val="-15"/>
        </w:rPr>
        <w:t xml:space="preserve"> </w:t>
      </w:r>
      <w:r w:rsidR="00CA3305">
        <w:rPr>
          <w:color w:val="231F20"/>
        </w:rPr>
        <w:t>procedures.</w:t>
      </w:r>
      <w:r w:rsidR="00CA3305">
        <w:rPr>
          <w:color w:val="231F20"/>
          <w:spacing w:val="-15"/>
        </w:rPr>
        <w:t xml:space="preserve"> </w:t>
      </w:r>
    </w:p>
    <w:p w14:paraId="3EF8AF09" w14:textId="655FC700" w:rsidR="00CD6DDE" w:rsidRPr="00CD6DDE" w:rsidRDefault="00CA3305" w:rsidP="00CD6DDE">
      <w:pPr>
        <w:pStyle w:val="BodyText"/>
        <w:spacing w:before="100" w:line="288" w:lineRule="exact"/>
        <w:ind w:left="108" w:right="5590"/>
        <w:jc w:val="both"/>
        <w:rPr>
          <w:color w:val="231F20"/>
          <w:spacing w:val="-6"/>
        </w:rPr>
      </w:pPr>
      <w:r>
        <w:rPr>
          <w:color w:val="231F20"/>
        </w:rPr>
        <w:t>The</w:t>
      </w:r>
      <w:r>
        <w:rPr>
          <w:color w:val="231F20"/>
          <w:spacing w:val="-15"/>
        </w:rPr>
        <w:t xml:space="preserve"> </w:t>
      </w:r>
      <w:r>
        <w:rPr>
          <w:color w:val="231F20"/>
        </w:rPr>
        <w:t>CMA</w:t>
      </w:r>
      <w:r>
        <w:rPr>
          <w:color w:val="231F20"/>
          <w:spacing w:val="-15"/>
        </w:rPr>
        <w:t xml:space="preserve"> </w:t>
      </w:r>
      <w:r>
        <w:rPr>
          <w:color w:val="231F20"/>
        </w:rPr>
        <w:t>program</w:t>
      </w:r>
      <w:r>
        <w:rPr>
          <w:color w:val="231F20"/>
          <w:spacing w:val="-15"/>
        </w:rPr>
        <w:t xml:space="preserve"> </w:t>
      </w:r>
      <w:r>
        <w:rPr>
          <w:color w:val="231F20"/>
        </w:rPr>
        <w:t>includes training on phlebotomy to the level each graduate is prepared for an entry level phlebotomist posit</w:t>
      </w:r>
      <w:r w:rsidR="004075D3">
        <w:rPr>
          <w:color w:val="231F20"/>
        </w:rPr>
        <w:t>i</w:t>
      </w:r>
      <w:r>
        <w:rPr>
          <w:color w:val="231F20"/>
        </w:rPr>
        <w:t>on as well as a CMA entry level position. Graduates</w:t>
      </w:r>
      <w:r>
        <w:rPr>
          <w:color w:val="231F20"/>
          <w:spacing w:val="-10"/>
        </w:rPr>
        <w:t xml:space="preserve"> </w:t>
      </w:r>
      <w:r>
        <w:rPr>
          <w:color w:val="231F20"/>
        </w:rPr>
        <w:t>of</w:t>
      </w:r>
      <w:r>
        <w:rPr>
          <w:color w:val="231F20"/>
          <w:spacing w:val="-10"/>
        </w:rPr>
        <w:t xml:space="preserve"> </w:t>
      </w:r>
      <w:r>
        <w:rPr>
          <w:color w:val="231F20"/>
        </w:rPr>
        <w:t>the</w:t>
      </w:r>
      <w:r>
        <w:rPr>
          <w:color w:val="231F20"/>
          <w:spacing w:val="-10"/>
        </w:rPr>
        <w:t xml:space="preserve"> </w:t>
      </w:r>
      <w:r>
        <w:rPr>
          <w:color w:val="231F20"/>
        </w:rPr>
        <w:t>MA</w:t>
      </w:r>
      <w:r>
        <w:rPr>
          <w:color w:val="231F20"/>
          <w:spacing w:val="-10"/>
        </w:rPr>
        <w:t xml:space="preserve"> </w:t>
      </w:r>
      <w:r>
        <w:rPr>
          <w:color w:val="231F20"/>
        </w:rPr>
        <w:t>program</w:t>
      </w:r>
      <w:r>
        <w:rPr>
          <w:color w:val="231F20"/>
          <w:spacing w:val="-10"/>
        </w:rPr>
        <w:t xml:space="preserve"> </w:t>
      </w:r>
      <w:r>
        <w:rPr>
          <w:color w:val="231F20"/>
        </w:rPr>
        <w:t>will</w:t>
      </w:r>
      <w:r>
        <w:rPr>
          <w:color w:val="231F20"/>
          <w:spacing w:val="-9"/>
        </w:rPr>
        <w:t xml:space="preserve"> </w:t>
      </w:r>
      <w:r>
        <w:rPr>
          <w:color w:val="231F20"/>
        </w:rPr>
        <w:t>earn</w:t>
      </w:r>
      <w:r>
        <w:rPr>
          <w:color w:val="231F20"/>
          <w:spacing w:val="-10"/>
        </w:rPr>
        <w:t xml:space="preserve"> </w:t>
      </w:r>
      <w:r>
        <w:rPr>
          <w:color w:val="231F20"/>
        </w:rPr>
        <w:t>a</w:t>
      </w:r>
      <w:r>
        <w:rPr>
          <w:color w:val="231F20"/>
          <w:spacing w:val="-10"/>
        </w:rPr>
        <w:t xml:space="preserve"> </w:t>
      </w:r>
      <w:r>
        <w:rPr>
          <w:color w:val="231F20"/>
        </w:rPr>
        <w:t>certiﬁcate for completed course work. After completing the medical</w:t>
      </w:r>
      <w:r>
        <w:rPr>
          <w:color w:val="231F20"/>
          <w:spacing w:val="-12"/>
        </w:rPr>
        <w:t xml:space="preserve"> </w:t>
      </w:r>
      <w:r>
        <w:rPr>
          <w:color w:val="231F20"/>
        </w:rPr>
        <w:t>assistant</w:t>
      </w:r>
      <w:r>
        <w:rPr>
          <w:color w:val="231F20"/>
          <w:spacing w:val="-12"/>
        </w:rPr>
        <w:t xml:space="preserve"> </w:t>
      </w:r>
      <w:r>
        <w:rPr>
          <w:color w:val="231F20"/>
        </w:rPr>
        <w:t>course,</w:t>
      </w:r>
      <w:r>
        <w:rPr>
          <w:color w:val="231F20"/>
          <w:spacing w:val="-12"/>
        </w:rPr>
        <w:t xml:space="preserve"> </w:t>
      </w:r>
      <w:r>
        <w:rPr>
          <w:color w:val="231F20"/>
        </w:rPr>
        <w:t>students</w:t>
      </w:r>
      <w:r>
        <w:rPr>
          <w:color w:val="231F20"/>
          <w:spacing w:val="-12"/>
        </w:rPr>
        <w:t xml:space="preserve"> </w:t>
      </w:r>
      <w:r>
        <w:rPr>
          <w:color w:val="231F20"/>
        </w:rPr>
        <w:t>will</w:t>
      </w:r>
      <w:r>
        <w:rPr>
          <w:color w:val="231F20"/>
          <w:spacing w:val="-12"/>
        </w:rPr>
        <w:t xml:space="preserve"> </w:t>
      </w:r>
      <w:r>
        <w:rPr>
          <w:color w:val="231F20"/>
        </w:rPr>
        <w:t>be</w:t>
      </w:r>
      <w:r>
        <w:rPr>
          <w:color w:val="231F20"/>
          <w:spacing w:val="-12"/>
        </w:rPr>
        <w:t xml:space="preserve"> </w:t>
      </w:r>
      <w:r>
        <w:rPr>
          <w:color w:val="231F20"/>
        </w:rPr>
        <w:t>eligible</w:t>
      </w:r>
      <w:r>
        <w:rPr>
          <w:color w:val="231F20"/>
          <w:spacing w:val="-12"/>
        </w:rPr>
        <w:t xml:space="preserve"> </w:t>
      </w:r>
      <w:r>
        <w:rPr>
          <w:color w:val="231F20"/>
        </w:rPr>
        <w:t>to set for certiﬁcation with such organizations as</w:t>
      </w:r>
      <w:r>
        <w:rPr>
          <w:color w:val="231F20"/>
          <w:spacing w:val="-13"/>
        </w:rPr>
        <w:t xml:space="preserve"> </w:t>
      </w:r>
      <w:r>
        <w:rPr>
          <w:color w:val="231F20"/>
        </w:rPr>
        <w:t xml:space="preserve">NHA for exams such as CCMA, </w:t>
      </w:r>
      <w:r>
        <w:rPr>
          <w:color w:val="231F20"/>
          <w:spacing w:val="-7"/>
        </w:rPr>
        <w:t xml:space="preserve">CPT, </w:t>
      </w:r>
      <w:r>
        <w:rPr>
          <w:color w:val="231F20"/>
        </w:rPr>
        <w:t>and</w:t>
      </w:r>
      <w:r>
        <w:rPr>
          <w:color w:val="231F20"/>
          <w:spacing w:val="-5"/>
        </w:rPr>
        <w:t xml:space="preserve"> </w:t>
      </w:r>
      <w:r>
        <w:rPr>
          <w:color w:val="231F20"/>
          <w:spacing w:val="-6"/>
        </w:rPr>
        <w:t>CET.</w:t>
      </w:r>
      <w:r w:rsidR="00A03727">
        <w:rPr>
          <w:color w:val="231F20"/>
          <w:spacing w:val="-6"/>
        </w:rPr>
        <w:t xml:space="preserve"> CCMA is required by most facilities.</w:t>
      </w:r>
    </w:p>
    <w:p w14:paraId="7B608AE9" w14:textId="2E4F2745" w:rsidR="00CA3305" w:rsidRDefault="00CD6DDE" w:rsidP="00CD6DDE">
      <w:pPr>
        <w:pStyle w:val="BodyText"/>
      </w:pPr>
      <w:r>
        <w:t>EduMed offers Medical Assistant classes monthly as seen in the Academic Calendar</w:t>
      </w:r>
    </w:p>
    <w:p w14:paraId="41BE0F05" w14:textId="77777777" w:rsidR="00B72E0C" w:rsidRDefault="00B72E0C" w:rsidP="00CA3305">
      <w:pPr>
        <w:jc w:val="right"/>
      </w:pPr>
    </w:p>
    <w:tbl>
      <w:tblPr>
        <w:tblpPr w:leftFromText="180" w:rightFromText="180" w:vertAnchor="text" w:horzAnchor="page" w:tblpX="1535" w:tblpY="-229"/>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600"/>
        <w:gridCol w:w="1055"/>
        <w:gridCol w:w="1284"/>
        <w:gridCol w:w="975"/>
        <w:gridCol w:w="83"/>
        <w:gridCol w:w="1303"/>
        <w:gridCol w:w="1407"/>
      </w:tblGrid>
      <w:tr w:rsidR="00065A41" w:rsidRPr="00065A41" w14:paraId="40A0E46C" w14:textId="77777777" w:rsidTr="00B65AB1">
        <w:trPr>
          <w:trHeight w:hRule="exact" w:val="580"/>
        </w:trPr>
        <w:tc>
          <w:tcPr>
            <w:tcW w:w="3600" w:type="dxa"/>
            <w:shd w:val="clear" w:color="auto" w:fill="00B2C9"/>
          </w:tcPr>
          <w:p w14:paraId="33530EC1" w14:textId="77777777" w:rsidR="00065A41" w:rsidRPr="00065A41" w:rsidRDefault="00065A41" w:rsidP="00065A41">
            <w:pPr>
              <w:pStyle w:val="TableParagraph"/>
              <w:spacing w:line="244" w:lineRule="exact"/>
              <w:ind w:left="50"/>
              <w:rPr>
                <w:b/>
                <w:sz w:val="24"/>
              </w:rPr>
            </w:pPr>
            <w:r w:rsidRPr="00065A41">
              <w:rPr>
                <w:b/>
                <w:color w:val="FFFFFF"/>
                <w:sz w:val="24"/>
              </w:rPr>
              <w:t>COURSE</w:t>
            </w:r>
          </w:p>
        </w:tc>
        <w:tc>
          <w:tcPr>
            <w:tcW w:w="1055" w:type="dxa"/>
            <w:shd w:val="clear" w:color="auto" w:fill="00B2C9"/>
          </w:tcPr>
          <w:p w14:paraId="1469D716" w14:textId="77777777" w:rsidR="00065A41" w:rsidRPr="00065A41" w:rsidRDefault="00065A41" w:rsidP="004075D3">
            <w:pPr>
              <w:pStyle w:val="TableParagraph"/>
              <w:spacing w:line="242" w:lineRule="exact"/>
              <w:ind w:right="164"/>
              <w:rPr>
                <w:b/>
                <w:sz w:val="24"/>
              </w:rPr>
            </w:pPr>
            <w:r w:rsidRPr="00065A41">
              <w:rPr>
                <w:b/>
                <w:color w:val="FFFFFF"/>
                <w:sz w:val="24"/>
              </w:rPr>
              <w:t>COURSE</w:t>
            </w:r>
          </w:p>
          <w:p w14:paraId="3B6D19B8" w14:textId="77777777" w:rsidR="00065A41" w:rsidRPr="00065A41" w:rsidRDefault="00065A41" w:rsidP="00065A41">
            <w:pPr>
              <w:pStyle w:val="TableParagraph"/>
              <w:spacing w:line="290" w:lineRule="exact"/>
              <w:ind w:left="167" w:right="164"/>
              <w:rPr>
                <w:b/>
                <w:sz w:val="24"/>
              </w:rPr>
            </w:pPr>
            <w:r w:rsidRPr="00065A41">
              <w:rPr>
                <w:b/>
                <w:color w:val="FFFFFF"/>
                <w:sz w:val="24"/>
              </w:rPr>
              <w:t>CODE</w:t>
            </w:r>
          </w:p>
        </w:tc>
        <w:tc>
          <w:tcPr>
            <w:tcW w:w="1284" w:type="dxa"/>
            <w:shd w:val="clear" w:color="auto" w:fill="00B2C9"/>
          </w:tcPr>
          <w:p w14:paraId="6380808F" w14:textId="77777777" w:rsidR="00065A41" w:rsidRPr="00065A41" w:rsidRDefault="00065A41" w:rsidP="004075D3">
            <w:pPr>
              <w:pStyle w:val="TableParagraph"/>
              <w:spacing w:line="242" w:lineRule="exact"/>
              <w:ind w:right="274"/>
              <w:rPr>
                <w:b/>
                <w:sz w:val="24"/>
              </w:rPr>
            </w:pPr>
            <w:r w:rsidRPr="00065A41">
              <w:rPr>
                <w:b/>
                <w:color w:val="FFFFFF"/>
                <w:sz w:val="24"/>
              </w:rPr>
              <w:t>LECTURE</w:t>
            </w:r>
          </w:p>
          <w:p w14:paraId="53D0CA2F" w14:textId="77777777" w:rsidR="00065A41" w:rsidRPr="00065A41" w:rsidRDefault="00065A41" w:rsidP="00065A41">
            <w:pPr>
              <w:pStyle w:val="TableParagraph"/>
              <w:spacing w:line="290" w:lineRule="exact"/>
              <w:ind w:left="166" w:right="274"/>
              <w:rPr>
                <w:b/>
                <w:sz w:val="24"/>
              </w:rPr>
            </w:pPr>
            <w:r w:rsidRPr="00065A41">
              <w:rPr>
                <w:b/>
                <w:color w:val="FFFFFF"/>
                <w:sz w:val="24"/>
              </w:rPr>
              <w:t>HRS</w:t>
            </w:r>
          </w:p>
        </w:tc>
        <w:tc>
          <w:tcPr>
            <w:tcW w:w="975" w:type="dxa"/>
            <w:shd w:val="clear" w:color="auto" w:fill="00B2C9"/>
          </w:tcPr>
          <w:p w14:paraId="0BE95DEB" w14:textId="77777777" w:rsidR="00065A41" w:rsidRPr="00065A41" w:rsidRDefault="00065A41" w:rsidP="00065A41">
            <w:pPr>
              <w:pStyle w:val="TableParagraph"/>
              <w:spacing w:line="262" w:lineRule="exact"/>
              <w:ind w:left="296" w:firstLine="8"/>
              <w:rPr>
                <w:b/>
                <w:sz w:val="24"/>
              </w:rPr>
            </w:pPr>
            <w:r w:rsidRPr="00065A41">
              <w:rPr>
                <w:b/>
                <w:color w:val="FFFFFF"/>
                <w:sz w:val="24"/>
              </w:rPr>
              <w:t>LAB</w:t>
            </w:r>
          </w:p>
          <w:p w14:paraId="12C4C8FB" w14:textId="77777777" w:rsidR="00065A41" w:rsidRPr="00065A41" w:rsidRDefault="00065A41" w:rsidP="00065A41">
            <w:pPr>
              <w:pStyle w:val="TableParagraph"/>
              <w:spacing w:line="290" w:lineRule="exact"/>
              <w:ind w:left="296"/>
              <w:rPr>
                <w:b/>
                <w:sz w:val="24"/>
              </w:rPr>
            </w:pPr>
            <w:r w:rsidRPr="00065A41">
              <w:rPr>
                <w:b/>
                <w:color w:val="FFFFFF"/>
                <w:sz w:val="24"/>
              </w:rPr>
              <w:t>HRS</w:t>
            </w:r>
          </w:p>
        </w:tc>
        <w:tc>
          <w:tcPr>
            <w:tcW w:w="1350" w:type="dxa"/>
            <w:gridSpan w:val="2"/>
            <w:shd w:val="clear" w:color="auto" w:fill="00B2C9"/>
          </w:tcPr>
          <w:p w14:paraId="225EF909" w14:textId="77777777" w:rsidR="00065A41" w:rsidRPr="00065A41" w:rsidRDefault="00065A41" w:rsidP="00065A41">
            <w:pPr>
              <w:pStyle w:val="TableParagraph"/>
              <w:spacing w:line="242" w:lineRule="exact"/>
              <w:ind w:left="316" w:right="239"/>
              <w:rPr>
                <w:b/>
                <w:sz w:val="24"/>
              </w:rPr>
            </w:pPr>
            <w:r w:rsidRPr="00065A41">
              <w:rPr>
                <w:b/>
                <w:color w:val="FFFFFF"/>
                <w:sz w:val="24"/>
              </w:rPr>
              <w:t>EXTERN</w:t>
            </w:r>
          </w:p>
          <w:p w14:paraId="30849C6C" w14:textId="77777777" w:rsidR="00065A41" w:rsidRPr="00065A41" w:rsidRDefault="00065A41" w:rsidP="00065A41">
            <w:pPr>
              <w:pStyle w:val="TableParagraph"/>
              <w:spacing w:line="290" w:lineRule="exact"/>
              <w:ind w:left="313" w:right="239"/>
              <w:rPr>
                <w:b/>
                <w:sz w:val="24"/>
              </w:rPr>
            </w:pPr>
            <w:r w:rsidRPr="00065A41">
              <w:rPr>
                <w:b/>
                <w:color w:val="FFFFFF"/>
                <w:sz w:val="24"/>
              </w:rPr>
              <w:t>HRS</w:t>
            </w:r>
          </w:p>
        </w:tc>
        <w:tc>
          <w:tcPr>
            <w:tcW w:w="1407" w:type="dxa"/>
            <w:shd w:val="clear" w:color="auto" w:fill="00B2C9"/>
          </w:tcPr>
          <w:p w14:paraId="6A71A004" w14:textId="77777777" w:rsidR="00065A41" w:rsidRPr="00065A41" w:rsidRDefault="00065A41" w:rsidP="00065A41">
            <w:pPr>
              <w:pStyle w:val="TableParagraph"/>
              <w:spacing w:line="290" w:lineRule="exact"/>
              <w:ind w:left="221" w:right="14"/>
              <w:rPr>
                <w:b/>
                <w:color w:val="FFFFFF"/>
                <w:sz w:val="24"/>
              </w:rPr>
            </w:pPr>
          </w:p>
          <w:p w14:paraId="2414AFEB" w14:textId="77777777" w:rsidR="00065A41" w:rsidRPr="00065A41" w:rsidRDefault="00065A41" w:rsidP="00065A41">
            <w:pPr>
              <w:pStyle w:val="TableParagraph"/>
              <w:spacing w:line="290" w:lineRule="exact"/>
              <w:ind w:left="221" w:right="14"/>
              <w:rPr>
                <w:b/>
                <w:sz w:val="24"/>
              </w:rPr>
            </w:pPr>
          </w:p>
          <w:p w14:paraId="48AD8484" w14:textId="77777777" w:rsidR="00065A41" w:rsidRPr="00065A41" w:rsidRDefault="00065A41" w:rsidP="00065A41">
            <w:pPr>
              <w:pStyle w:val="TableParagraph"/>
              <w:spacing w:line="290" w:lineRule="exact"/>
              <w:ind w:left="221" w:right="14"/>
              <w:rPr>
                <w:b/>
                <w:sz w:val="24"/>
              </w:rPr>
            </w:pPr>
          </w:p>
          <w:p w14:paraId="43C193FE" w14:textId="77777777" w:rsidR="00065A41" w:rsidRPr="00065A41" w:rsidRDefault="00065A41" w:rsidP="00065A41">
            <w:pPr>
              <w:pStyle w:val="TableParagraph"/>
              <w:spacing w:line="290" w:lineRule="exact"/>
              <w:ind w:left="221" w:right="14"/>
              <w:rPr>
                <w:b/>
                <w:sz w:val="24"/>
              </w:rPr>
            </w:pPr>
          </w:p>
          <w:p w14:paraId="74576185" w14:textId="77777777" w:rsidR="00065A41" w:rsidRPr="00065A41" w:rsidRDefault="00065A41" w:rsidP="00065A41">
            <w:pPr>
              <w:pStyle w:val="TableParagraph"/>
              <w:spacing w:line="290" w:lineRule="exact"/>
              <w:ind w:left="221" w:right="14"/>
              <w:rPr>
                <w:b/>
                <w:sz w:val="24"/>
              </w:rPr>
            </w:pPr>
          </w:p>
          <w:p w14:paraId="57451AE2" w14:textId="77777777" w:rsidR="00065A41" w:rsidRPr="00065A41" w:rsidRDefault="00065A41" w:rsidP="00065A41">
            <w:pPr>
              <w:pStyle w:val="TableParagraph"/>
              <w:spacing w:line="290" w:lineRule="exact"/>
              <w:ind w:left="221" w:right="14"/>
              <w:rPr>
                <w:b/>
                <w:sz w:val="24"/>
              </w:rPr>
            </w:pPr>
          </w:p>
          <w:p w14:paraId="11253BC7" w14:textId="77777777" w:rsidR="00065A41" w:rsidRPr="00065A41" w:rsidRDefault="00065A41" w:rsidP="00065A41">
            <w:pPr>
              <w:pStyle w:val="TableParagraph"/>
              <w:spacing w:line="290" w:lineRule="exact"/>
              <w:ind w:left="221" w:right="14"/>
              <w:rPr>
                <w:b/>
                <w:sz w:val="24"/>
              </w:rPr>
            </w:pPr>
          </w:p>
          <w:p w14:paraId="5C72F571" w14:textId="77777777" w:rsidR="00065A41" w:rsidRPr="00065A41" w:rsidRDefault="00065A41" w:rsidP="00065A41">
            <w:pPr>
              <w:pStyle w:val="TableParagraph"/>
              <w:spacing w:line="290" w:lineRule="exact"/>
              <w:ind w:left="221" w:right="14"/>
              <w:rPr>
                <w:b/>
                <w:sz w:val="24"/>
              </w:rPr>
            </w:pPr>
          </w:p>
          <w:p w14:paraId="413EDA13" w14:textId="77777777" w:rsidR="00065A41" w:rsidRPr="00065A41" w:rsidRDefault="00065A41" w:rsidP="00065A41">
            <w:pPr>
              <w:pStyle w:val="TableParagraph"/>
              <w:spacing w:line="290" w:lineRule="exact"/>
              <w:ind w:left="221" w:right="14"/>
              <w:rPr>
                <w:b/>
                <w:sz w:val="24"/>
              </w:rPr>
            </w:pPr>
          </w:p>
          <w:p w14:paraId="2340E591" w14:textId="77777777" w:rsidR="00065A41" w:rsidRPr="00065A41" w:rsidRDefault="00065A41" w:rsidP="00065A41">
            <w:pPr>
              <w:pStyle w:val="TableParagraph"/>
              <w:spacing w:line="290" w:lineRule="exact"/>
              <w:ind w:left="221" w:right="14"/>
              <w:rPr>
                <w:b/>
                <w:sz w:val="24"/>
              </w:rPr>
            </w:pPr>
          </w:p>
          <w:p w14:paraId="0BB3BD47" w14:textId="77777777" w:rsidR="00065A41" w:rsidRPr="00065A41" w:rsidRDefault="00065A41" w:rsidP="00065A41">
            <w:pPr>
              <w:pStyle w:val="TableParagraph"/>
              <w:spacing w:line="290" w:lineRule="exact"/>
              <w:ind w:left="221" w:right="14"/>
              <w:rPr>
                <w:b/>
                <w:sz w:val="24"/>
              </w:rPr>
            </w:pPr>
          </w:p>
          <w:p w14:paraId="0970F8DB" w14:textId="77777777" w:rsidR="00065A41" w:rsidRPr="00065A41" w:rsidRDefault="00065A41" w:rsidP="00065A41">
            <w:pPr>
              <w:pStyle w:val="TableParagraph"/>
              <w:spacing w:line="290" w:lineRule="exact"/>
              <w:ind w:left="221" w:right="14"/>
              <w:rPr>
                <w:b/>
                <w:sz w:val="24"/>
              </w:rPr>
            </w:pPr>
          </w:p>
          <w:p w14:paraId="4E07958A" w14:textId="77777777" w:rsidR="00065A41" w:rsidRPr="00065A41" w:rsidRDefault="00065A41" w:rsidP="00065A41">
            <w:pPr>
              <w:pStyle w:val="TableParagraph"/>
              <w:spacing w:line="290" w:lineRule="exact"/>
              <w:ind w:left="221" w:right="14"/>
              <w:rPr>
                <w:b/>
                <w:sz w:val="24"/>
              </w:rPr>
            </w:pPr>
          </w:p>
          <w:p w14:paraId="1400C0E1" w14:textId="77777777" w:rsidR="00065A41" w:rsidRPr="00065A41" w:rsidRDefault="00065A41" w:rsidP="00065A41">
            <w:pPr>
              <w:pStyle w:val="TableParagraph"/>
              <w:spacing w:line="290" w:lineRule="exact"/>
              <w:ind w:left="221" w:right="14"/>
              <w:rPr>
                <w:b/>
                <w:sz w:val="24"/>
              </w:rPr>
            </w:pPr>
          </w:p>
          <w:p w14:paraId="7BF420DF" w14:textId="77777777" w:rsidR="00065A41" w:rsidRPr="00065A41" w:rsidRDefault="00065A41" w:rsidP="00065A41">
            <w:pPr>
              <w:pStyle w:val="TableParagraph"/>
              <w:spacing w:line="290" w:lineRule="exact"/>
              <w:ind w:left="221" w:right="14"/>
              <w:rPr>
                <w:b/>
                <w:sz w:val="24"/>
              </w:rPr>
            </w:pPr>
          </w:p>
          <w:p w14:paraId="5F9E007F" w14:textId="77777777" w:rsidR="00065A41" w:rsidRPr="00065A41" w:rsidRDefault="00065A41" w:rsidP="00065A41">
            <w:pPr>
              <w:pStyle w:val="TableParagraph"/>
              <w:spacing w:line="290" w:lineRule="exact"/>
              <w:ind w:left="221" w:right="14"/>
              <w:rPr>
                <w:b/>
                <w:sz w:val="24"/>
              </w:rPr>
            </w:pPr>
          </w:p>
          <w:p w14:paraId="4B860125" w14:textId="77777777" w:rsidR="00065A41" w:rsidRPr="00065A41" w:rsidRDefault="00065A41" w:rsidP="00065A41">
            <w:pPr>
              <w:pStyle w:val="TableParagraph"/>
              <w:spacing w:line="290" w:lineRule="exact"/>
              <w:ind w:left="221" w:right="14"/>
              <w:rPr>
                <w:b/>
                <w:sz w:val="24"/>
              </w:rPr>
            </w:pPr>
          </w:p>
          <w:p w14:paraId="6EE6CFB1" w14:textId="77777777" w:rsidR="00065A41" w:rsidRPr="00065A41" w:rsidRDefault="00065A41" w:rsidP="00065A41">
            <w:pPr>
              <w:pStyle w:val="TableParagraph"/>
              <w:spacing w:line="290" w:lineRule="exact"/>
              <w:ind w:left="221" w:right="14"/>
              <w:rPr>
                <w:b/>
                <w:sz w:val="24"/>
              </w:rPr>
            </w:pPr>
          </w:p>
          <w:p w14:paraId="27BA9EAE" w14:textId="77777777" w:rsidR="00065A41" w:rsidRPr="00065A41" w:rsidRDefault="00065A41" w:rsidP="00065A41">
            <w:pPr>
              <w:pStyle w:val="TableParagraph"/>
              <w:spacing w:line="290" w:lineRule="exact"/>
              <w:ind w:left="221" w:right="14"/>
              <w:rPr>
                <w:b/>
                <w:sz w:val="24"/>
              </w:rPr>
            </w:pPr>
          </w:p>
          <w:p w14:paraId="3D6649E9" w14:textId="77777777" w:rsidR="00065A41" w:rsidRPr="00065A41" w:rsidRDefault="00065A41" w:rsidP="00065A41">
            <w:pPr>
              <w:pStyle w:val="TableParagraph"/>
              <w:spacing w:line="290" w:lineRule="exact"/>
              <w:ind w:left="221" w:right="14"/>
              <w:rPr>
                <w:b/>
                <w:sz w:val="24"/>
              </w:rPr>
            </w:pPr>
          </w:p>
          <w:p w14:paraId="182E3B2D" w14:textId="77777777" w:rsidR="00065A41" w:rsidRPr="00065A41" w:rsidRDefault="00065A41" w:rsidP="00065A41">
            <w:pPr>
              <w:pStyle w:val="TableParagraph"/>
              <w:spacing w:line="290" w:lineRule="exact"/>
              <w:ind w:left="221" w:right="14"/>
              <w:rPr>
                <w:b/>
                <w:sz w:val="24"/>
              </w:rPr>
            </w:pPr>
          </w:p>
        </w:tc>
      </w:tr>
      <w:tr w:rsidR="00065A41" w:rsidRPr="00065A41" w14:paraId="1A94FF65" w14:textId="77777777" w:rsidTr="00B65AB1">
        <w:trPr>
          <w:trHeight w:hRule="exact" w:val="296"/>
        </w:trPr>
        <w:tc>
          <w:tcPr>
            <w:tcW w:w="3600" w:type="dxa"/>
            <w:shd w:val="clear" w:color="auto" w:fill="00B2C9"/>
          </w:tcPr>
          <w:p w14:paraId="7767CA1D" w14:textId="4FD9EA9F" w:rsidR="00065A41" w:rsidRPr="00065A41" w:rsidRDefault="00065A41" w:rsidP="00065A41">
            <w:pPr>
              <w:pStyle w:val="TableParagraph"/>
              <w:ind w:left="50"/>
              <w:rPr>
                <w:b/>
                <w:sz w:val="24"/>
              </w:rPr>
            </w:pPr>
            <w:r w:rsidRPr="00065A41">
              <w:rPr>
                <w:b/>
                <w:color w:val="FFFFFF"/>
                <w:sz w:val="24"/>
              </w:rPr>
              <w:t>- Intro to Health Careers</w:t>
            </w:r>
          </w:p>
        </w:tc>
        <w:tc>
          <w:tcPr>
            <w:tcW w:w="1055" w:type="dxa"/>
            <w:shd w:val="clear" w:color="auto" w:fill="00B2C9"/>
          </w:tcPr>
          <w:p w14:paraId="63C1B44B" w14:textId="77777777" w:rsidR="00065A41" w:rsidRPr="00065A41" w:rsidRDefault="00065A41" w:rsidP="00B65AB1">
            <w:pPr>
              <w:pStyle w:val="TableParagraph"/>
              <w:ind w:right="164"/>
              <w:rPr>
                <w:b/>
                <w:sz w:val="24"/>
              </w:rPr>
            </w:pPr>
            <w:r w:rsidRPr="00065A41">
              <w:rPr>
                <w:b/>
                <w:color w:val="FFFFFF"/>
                <w:sz w:val="24"/>
              </w:rPr>
              <w:t>AHC100</w:t>
            </w:r>
          </w:p>
        </w:tc>
        <w:tc>
          <w:tcPr>
            <w:tcW w:w="1284" w:type="dxa"/>
            <w:shd w:val="clear" w:color="auto" w:fill="00B2C9"/>
          </w:tcPr>
          <w:p w14:paraId="192E8188" w14:textId="77777777" w:rsidR="00065A41" w:rsidRPr="00065A41" w:rsidRDefault="00065A41" w:rsidP="00065A41">
            <w:pPr>
              <w:pStyle w:val="TableParagraph"/>
              <w:ind w:left="501"/>
              <w:rPr>
                <w:b/>
                <w:sz w:val="24"/>
              </w:rPr>
            </w:pPr>
            <w:r w:rsidRPr="00065A41">
              <w:rPr>
                <w:b/>
                <w:color w:val="FFFFFF"/>
                <w:sz w:val="24"/>
              </w:rPr>
              <w:t>30</w:t>
            </w:r>
          </w:p>
        </w:tc>
        <w:tc>
          <w:tcPr>
            <w:tcW w:w="1058" w:type="dxa"/>
            <w:gridSpan w:val="2"/>
            <w:shd w:val="clear" w:color="auto" w:fill="00B2C9"/>
          </w:tcPr>
          <w:p w14:paraId="282C018B" w14:textId="77777777" w:rsidR="00065A41" w:rsidRPr="00065A41" w:rsidRDefault="00065A41" w:rsidP="00065A41">
            <w:pPr>
              <w:pStyle w:val="TableParagraph"/>
              <w:spacing w:line="278" w:lineRule="exact"/>
              <w:ind w:left="293" w:right="329"/>
              <w:rPr>
                <w:b/>
                <w:sz w:val="24"/>
              </w:rPr>
            </w:pPr>
            <w:r w:rsidRPr="00065A41">
              <w:rPr>
                <w:b/>
                <w:color w:val="FFFFFF"/>
                <w:sz w:val="24"/>
              </w:rPr>
              <w:t>10</w:t>
            </w:r>
          </w:p>
        </w:tc>
        <w:tc>
          <w:tcPr>
            <w:tcW w:w="1303" w:type="dxa"/>
            <w:shd w:val="clear" w:color="auto" w:fill="00B2C9"/>
          </w:tcPr>
          <w:p w14:paraId="3B4401BF" w14:textId="77777777" w:rsidR="00065A41" w:rsidRPr="00065A41" w:rsidRDefault="00065A41" w:rsidP="00065A41">
            <w:pPr>
              <w:pStyle w:val="TableParagraph"/>
              <w:ind w:left="358"/>
              <w:rPr>
                <w:b/>
                <w:sz w:val="24"/>
              </w:rPr>
            </w:pPr>
            <w:r w:rsidRPr="00065A41">
              <w:rPr>
                <w:b/>
                <w:color w:val="FFFFFF"/>
                <w:sz w:val="24"/>
              </w:rPr>
              <w:t>0</w:t>
            </w:r>
          </w:p>
        </w:tc>
        <w:tc>
          <w:tcPr>
            <w:tcW w:w="1371" w:type="dxa"/>
            <w:shd w:val="clear" w:color="auto" w:fill="00B2C9"/>
          </w:tcPr>
          <w:p w14:paraId="3B03C478" w14:textId="77777777" w:rsidR="00065A41" w:rsidRPr="00065A41" w:rsidRDefault="00065A41" w:rsidP="00065A41">
            <w:pPr>
              <w:pStyle w:val="TableParagraph"/>
              <w:ind w:right="234"/>
              <w:jc w:val="right"/>
              <w:rPr>
                <w:b/>
                <w:sz w:val="24"/>
              </w:rPr>
            </w:pPr>
            <w:r w:rsidRPr="00065A41">
              <w:rPr>
                <w:b/>
                <w:color w:val="FFFFFF"/>
                <w:sz w:val="24"/>
              </w:rPr>
              <w:t>40</w:t>
            </w:r>
          </w:p>
        </w:tc>
      </w:tr>
      <w:tr w:rsidR="00065A41" w:rsidRPr="00065A41" w14:paraId="5DB21253" w14:textId="77777777" w:rsidTr="00B65AB1">
        <w:trPr>
          <w:trHeight w:hRule="exact" w:val="584"/>
        </w:trPr>
        <w:tc>
          <w:tcPr>
            <w:tcW w:w="3600" w:type="dxa"/>
            <w:shd w:val="clear" w:color="auto" w:fill="00B2C9"/>
          </w:tcPr>
          <w:p w14:paraId="61168A53" w14:textId="77777777" w:rsidR="00065A41" w:rsidRPr="00065A41" w:rsidRDefault="00065A41" w:rsidP="00065A41">
            <w:pPr>
              <w:pStyle w:val="TableParagraph"/>
              <w:spacing w:line="256" w:lineRule="exact"/>
              <w:ind w:left="50"/>
              <w:rPr>
                <w:b/>
                <w:sz w:val="24"/>
              </w:rPr>
            </w:pPr>
            <w:r w:rsidRPr="00065A41">
              <w:rPr>
                <w:b/>
                <w:color w:val="FFFFFF"/>
                <w:sz w:val="24"/>
              </w:rPr>
              <w:t>- Anatomy Physiology I &amp; Medical</w:t>
            </w:r>
          </w:p>
          <w:p w14:paraId="38C57AAE" w14:textId="77777777" w:rsidR="00065A41" w:rsidRPr="00065A41" w:rsidRDefault="00065A41" w:rsidP="00065A41">
            <w:pPr>
              <w:pStyle w:val="TableParagraph"/>
              <w:spacing w:line="290" w:lineRule="exact"/>
              <w:ind w:left="50"/>
              <w:rPr>
                <w:b/>
                <w:sz w:val="24"/>
              </w:rPr>
            </w:pPr>
            <w:r w:rsidRPr="00065A41">
              <w:rPr>
                <w:b/>
                <w:color w:val="FFFFFF"/>
                <w:sz w:val="24"/>
              </w:rPr>
              <w:t>Terminology</w:t>
            </w:r>
          </w:p>
        </w:tc>
        <w:tc>
          <w:tcPr>
            <w:tcW w:w="1055" w:type="dxa"/>
            <w:shd w:val="clear" w:color="auto" w:fill="00B2C9"/>
          </w:tcPr>
          <w:p w14:paraId="0B00279A" w14:textId="76C62C98" w:rsidR="00065A41" w:rsidRPr="00065A41" w:rsidRDefault="00B65AB1" w:rsidP="00B65AB1">
            <w:pPr>
              <w:pStyle w:val="TableParagraph"/>
              <w:ind w:right="164"/>
              <w:rPr>
                <w:b/>
                <w:sz w:val="24"/>
              </w:rPr>
            </w:pPr>
            <w:r>
              <w:rPr>
                <w:b/>
                <w:color w:val="FFFFFF"/>
                <w:sz w:val="24"/>
              </w:rPr>
              <w:t xml:space="preserve"> </w:t>
            </w:r>
            <w:r w:rsidR="00065A41" w:rsidRPr="00065A41">
              <w:rPr>
                <w:b/>
                <w:color w:val="FFFFFF"/>
                <w:sz w:val="24"/>
              </w:rPr>
              <w:t>BIO101</w:t>
            </w:r>
          </w:p>
        </w:tc>
        <w:tc>
          <w:tcPr>
            <w:tcW w:w="1284" w:type="dxa"/>
            <w:shd w:val="clear" w:color="auto" w:fill="00B2C9"/>
          </w:tcPr>
          <w:p w14:paraId="1FFBEFE0" w14:textId="77777777" w:rsidR="00065A41" w:rsidRPr="00065A41" w:rsidRDefault="00065A41" w:rsidP="00065A41">
            <w:pPr>
              <w:pStyle w:val="TableParagraph"/>
              <w:ind w:left="501"/>
              <w:rPr>
                <w:b/>
                <w:sz w:val="24"/>
              </w:rPr>
            </w:pPr>
            <w:r w:rsidRPr="00065A41">
              <w:rPr>
                <w:b/>
                <w:color w:val="FFFFFF"/>
                <w:sz w:val="24"/>
              </w:rPr>
              <w:t xml:space="preserve">40   </w:t>
            </w:r>
          </w:p>
        </w:tc>
        <w:tc>
          <w:tcPr>
            <w:tcW w:w="1058" w:type="dxa"/>
            <w:gridSpan w:val="2"/>
            <w:shd w:val="clear" w:color="auto" w:fill="00B2C9"/>
          </w:tcPr>
          <w:p w14:paraId="1F2E2F4E" w14:textId="77777777" w:rsidR="00065A41" w:rsidRPr="00065A41" w:rsidRDefault="00065A41" w:rsidP="00065A41">
            <w:pPr>
              <w:pStyle w:val="TableParagraph"/>
              <w:spacing w:line="278" w:lineRule="exact"/>
              <w:ind w:right="36"/>
              <w:rPr>
                <w:b/>
                <w:sz w:val="24"/>
              </w:rPr>
            </w:pPr>
            <w:r w:rsidRPr="00065A41">
              <w:rPr>
                <w:b/>
                <w:color w:val="FFFFFF"/>
                <w:sz w:val="24"/>
              </w:rPr>
              <w:t xml:space="preserve">        0</w:t>
            </w:r>
          </w:p>
        </w:tc>
        <w:tc>
          <w:tcPr>
            <w:tcW w:w="1303" w:type="dxa"/>
            <w:shd w:val="clear" w:color="auto" w:fill="00B2C9"/>
          </w:tcPr>
          <w:p w14:paraId="49D98F63" w14:textId="77777777" w:rsidR="00065A41" w:rsidRPr="00065A41" w:rsidRDefault="00065A41" w:rsidP="00065A41">
            <w:pPr>
              <w:pStyle w:val="TableParagraph"/>
              <w:ind w:left="77"/>
              <w:rPr>
                <w:b/>
                <w:sz w:val="24"/>
              </w:rPr>
            </w:pPr>
            <w:r w:rsidRPr="00065A41">
              <w:rPr>
                <w:b/>
                <w:color w:val="FFFFFF"/>
                <w:sz w:val="24"/>
              </w:rPr>
              <w:t xml:space="preserve">     0</w:t>
            </w:r>
          </w:p>
        </w:tc>
        <w:tc>
          <w:tcPr>
            <w:tcW w:w="1371" w:type="dxa"/>
            <w:shd w:val="clear" w:color="auto" w:fill="00B2C9"/>
          </w:tcPr>
          <w:p w14:paraId="3A5EB0D1" w14:textId="77777777" w:rsidR="00065A41" w:rsidRPr="00065A41" w:rsidRDefault="00065A41" w:rsidP="00065A41">
            <w:pPr>
              <w:pStyle w:val="TableParagraph"/>
              <w:ind w:right="234"/>
              <w:jc w:val="right"/>
              <w:rPr>
                <w:b/>
                <w:sz w:val="24"/>
              </w:rPr>
            </w:pPr>
            <w:r w:rsidRPr="00065A41">
              <w:rPr>
                <w:b/>
                <w:color w:val="FFFFFF"/>
                <w:sz w:val="24"/>
              </w:rPr>
              <w:t>40</w:t>
            </w:r>
          </w:p>
        </w:tc>
      </w:tr>
      <w:tr w:rsidR="00065A41" w:rsidRPr="00065A41" w14:paraId="07E6802B" w14:textId="77777777" w:rsidTr="00B65AB1">
        <w:trPr>
          <w:trHeight w:hRule="exact" w:val="595"/>
        </w:trPr>
        <w:tc>
          <w:tcPr>
            <w:tcW w:w="3600" w:type="dxa"/>
            <w:shd w:val="clear" w:color="auto" w:fill="00B2C9"/>
          </w:tcPr>
          <w:p w14:paraId="1375D02C" w14:textId="77777777" w:rsidR="00065A41" w:rsidRPr="00065A41" w:rsidRDefault="00065A41" w:rsidP="00065A41">
            <w:pPr>
              <w:pStyle w:val="TableParagraph"/>
              <w:spacing w:line="266" w:lineRule="exact"/>
              <w:ind w:left="50"/>
              <w:rPr>
                <w:b/>
                <w:sz w:val="24"/>
              </w:rPr>
            </w:pPr>
            <w:r w:rsidRPr="00065A41">
              <w:rPr>
                <w:b/>
                <w:color w:val="FFFFFF"/>
                <w:sz w:val="24"/>
              </w:rPr>
              <w:t>- Anatomy Physiology II &amp; Medical</w:t>
            </w:r>
          </w:p>
          <w:p w14:paraId="29BFEF8B" w14:textId="77777777" w:rsidR="00065A41" w:rsidRPr="00065A41" w:rsidRDefault="00065A41" w:rsidP="00065A41">
            <w:pPr>
              <w:pStyle w:val="TableParagraph"/>
              <w:spacing w:line="290" w:lineRule="exact"/>
              <w:ind w:left="50"/>
              <w:rPr>
                <w:b/>
                <w:sz w:val="24"/>
              </w:rPr>
            </w:pPr>
            <w:r w:rsidRPr="00065A41">
              <w:rPr>
                <w:b/>
                <w:color w:val="FFFFFF"/>
                <w:sz w:val="24"/>
              </w:rPr>
              <w:t>Terminology</w:t>
            </w:r>
          </w:p>
        </w:tc>
        <w:tc>
          <w:tcPr>
            <w:tcW w:w="1055" w:type="dxa"/>
            <w:shd w:val="clear" w:color="auto" w:fill="00B2C9"/>
          </w:tcPr>
          <w:p w14:paraId="43556CE1" w14:textId="77777777" w:rsidR="00065A41" w:rsidRPr="00065A41" w:rsidRDefault="00065A41" w:rsidP="00B65AB1">
            <w:pPr>
              <w:pStyle w:val="TableParagraph"/>
              <w:spacing w:line="268" w:lineRule="exact"/>
              <w:ind w:right="164"/>
              <w:rPr>
                <w:b/>
                <w:sz w:val="24"/>
              </w:rPr>
            </w:pPr>
            <w:r w:rsidRPr="00065A41">
              <w:rPr>
                <w:b/>
                <w:color w:val="FFFFFF"/>
                <w:sz w:val="24"/>
              </w:rPr>
              <w:t>BIO102</w:t>
            </w:r>
          </w:p>
        </w:tc>
        <w:tc>
          <w:tcPr>
            <w:tcW w:w="1284" w:type="dxa"/>
            <w:shd w:val="clear" w:color="auto" w:fill="00B2C9"/>
          </w:tcPr>
          <w:p w14:paraId="3F3ED538" w14:textId="77777777" w:rsidR="00065A41" w:rsidRPr="00065A41" w:rsidRDefault="00065A41" w:rsidP="00065A41">
            <w:pPr>
              <w:pStyle w:val="TableParagraph"/>
              <w:spacing w:line="268" w:lineRule="exact"/>
              <w:ind w:left="501"/>
              <w:rPr>
                <w:b/>
                <w:sz w:val="24"/>
              </w:rPr>
            </w:pPr>
            <w:r w:rsidRPr="00065A41">
              <w:rPr>
                <w:b/>
                <w:color w:val="FFFFFF"/>
                <w:sz w:val="24"/>
              </w:rPr>
              <w:t>40</w:t>
            </w:r>
          </w:p>
        </w:tc>
        <w:tc>
          <w:tcPr>
            <w:tcW w:w="1058" w:type="dxa"/>
            <w:gridSpan w:val="2"/>
            <w:shd w:val="clear" w:color="auto" w:fill="00B2C9"/>
          </w:tcPr>
          <w:p w14:paraId="6886AB3E" w14:textId="77777777" w:rsidR="00065A41" w:rsidRPr="00065A41" w:rsidRDefault="00065A41" w:rsidP="00065A41">
            <w:pPr>
              <w:pStyle w:val="TableParagraph"/>
              <w:spacing w:line="288" w:lineRule="exact"/>
              <w:ind w:right="36"/>
              <w:rPr>
                <w:b/>
                <w:sz w:val="24"/>
              </w:rPr>
            </w:pPr>
            <w:r w:rsidRPr="00065A41">
              <w:rPr>
                <w:b/>
                <w:color w:val="FFFFFF"/>
                <w:sz w:val="24"/>
              </w:rPr>
              <w:t xml:space="preserve">        0</w:t>
            </w:r>
          </w:p>
        </w:tc>
        <w:tc>
          <w:tcPr>
            <w:tcW w:w="1303" w:type="dxa"/>
            <w:shd w:val="clear" w:color="auto" w:fill="00B2C9"/>
          </w:tcPr>
          <w:p w14:paraId="11646AEE" w14:textId="77777777" w:rsidR="00065A41" w:rsidRPr="00065A41" w:rsidRDefault="00065A41" w:rsidP="00065A41">
            <w:pPr>
              <w:pStyle w:val="TableParagraph"/>
              <w:spacing w:line="268" w:lineRule="exact"/>
              <w:ind w:left="77"/>
              <w:rPr>
                <w:b/>
                <w:sz w:val="24"/>
              </w:rPr>
            </w:pPr>
            <w:r w:rsidRPr="00065A41">
              <w:rPr>
                <w:b/>
                <w:color w:val="FFFFFF"/>
                <w:sz w:val="24"/>
              </w:rPr>
              <w:t xml:space="preserve">     0</w:t>
            </w:r>
          </w:p>
        </w:tc>
        <w:tc>
          <w:tcPr>
            <w:tcW w:w="1371" w:type="dxa"/>
            <w:shd w:val="clear" w:color="auto" w:fill="00B2C9"/>
          </w:tcPr>
          <w:p w14:paraId="5466D42C" w14:textId="77777777" w:rsidR="00065A41" w:rsidRPr="00065A41" w:rsidRDefault="00065A41" w:rsidP="00065A41">
            <w:pPr>
              <w:pStyle w:val="TableParagraph"/>
              <w:spacing w:line="268" w:lineRule="exact"/>
              <w:ind w:right="234"/>
              <w:jc w:val="right"/>
              <w:rPr>
                <w:b/>
                <w:sz w:val="24"/>
              </w:rPr>
            </w:pPr>
            <w:r w:rsidRPr="00065A41">
              <w:rPr>
                <w:b/>
                <w:color w:val="FFFFFF"/>
                <w:sz w:val="24"/>
              </w:rPr>
              <w:t>40</w:t>
            </w:r>
          </w:p>
        </w:tc>
      </w:tr>
      <w:tr w:rsidR="00065A41" w:rsidRPr="00065A41" w14:paraId="49272C1A" w14:textId="77777777" w:rsidTr="00B65AB1">
        <w:trPr>
          <w:trHeight w:hRule="exact" w:val="307"/>
        </w:trPr>
        <w:tc>
          <w:tcPr>
            <w:tcW w:w="3600" w:type="dxa"/>
            <w:shd w:val="clear" w:color="auto" w:fill="00B2C9"/>
          </w:tcPr>
          <w:p w14:paraId="30CF9F7A" w14:textId="77777777" w:rsidR="00065A41" w:rsidRPr="00065A41" w:rsidRDefault="00065A41" w:rsidP="00065A41">
            <w:pPr>
              <w:pStyle w:val="TableParagraph"/>
              <w:spacing w:line="268" w:lineRule="exact"/>
              <w:ind w:left="50"/>
              <w:rPr>
                <w:b/>
                <w:sz w:val="24"/>
              </w:rPr>
            </w:pPr>
            <w:r w:rsidRPr="00065A41">
              <w:rPr>
                <w:b/>
                <w:color w:val="FFFFFF"/>
                <w:sz w:val="24"/>
              </w:rPr>
              <w:t>- Vital Signs &amp; Patient Prep</w:t>
            </w:r>
          </w:p>
        </w:tc>
        <w:tc>
          <w:tcPr>
            <w:tcW w:w="1055" w:type="dxa"/>
            <w:shd w:val="clear" w:color="auto" w:fill="00B2C9"/>
          </w:tcPr>
          <w:p w14:paraId="2825EB75" w14:textId="77777777" w:rsidR="00065A41" w:rsidRPr="00065A41" w:rsidRDefault="00065A41" w:rsidP="00B65AB1">
            <w:pPr>
              <w:pStyle w:val="TableParagraph"/>
              <w:spacing w:line="268" w:lineRule="exact"/>
              <w:ind w:right="164"/>
              <w:rPr>
                <w:b/>
                <w:sz w:val="24"/>
              </w:rPr>
            </w:pPr>
            <w:r w:rsidRPr="00065A41">
              <w:rPr>
                <w:b/>
                <w:color w:val="FFFFFF"/>
                <w:sz w:val="24"/>
              </w:rPr>
              <w:t>MAS100</w:t>
            </w:r>
          </w:p>
        </w:tc>
        <w:tc>
          <w:tcPr>
            <w:tcW w:w="1284" w:type="dxa"/>
            <w:shd w:val="clear" w:color="auto" w:fill="00B2C9"/>
          </w:tcPr>
          <w:p w14:paraId="51C69CB4" w14:textId="77777777" w:rsidR="00065A41" w:rsidRPr="00065A41" w:rsidRDefault="00065A41" w:rsidP="00065A41">
            <w:pPr>
              <w:pStyle w:val="TableParagraph"/>
              <w:spacing w:line="268" w:lineRule="exact"/>
              <w:ind w:left="501"/>
              <w:rPr>
                <w:b/>
                <w:sz w:val="24"/>
              </w:rPr>
            </w:pPr>
            <w:r w:rsidRPr="00065A41">
              <w:rPr>
                <w:b/>
                <w:color w:val="FFFFFF"/>
                <w:sz w:val="24"/>
              </w:rPr>
              <w:t>20</w:t>
            </w:r>
          </w:p>
        </w:tc>
        <w:tc>
          <w:tcPr>
            <w:tcW w:w="1058" w:type="dxa"/>
            <w:gridSpan w:val="2"/>
            <w:shd w:val="clear" w:color="auto" w:fill="00B2C9"/>
          </w:tcPr>
          <w:p w14:paraId="4B767DE1" w14:textId="77777777" w:rsidR="00065A41" w:rsidRPr="00065A41" w:rsidRDefault="00065A41" w:rsidP="00065A41">
            <w:pPr>
              <w:pStyle w:val="TableParagraph"/>
              <w:spacing w:line="288" w:lineRule="exact"/>
              <w:ind w:left="293" w:right="329"/>
              <w:rPr>
                <w:b/>
                <w:sz w:val="24"/>
              </w:rPr>
            </w:pPr>
            <w:r w:rsidRPr="00065A41">
              <w:rPr>
                <w:b/>
                <w:color w:val="FFFFFF"/>
                <w:sz w:val="24"/>
              </w:rPr>
              <w:t>20</w:t>
            </w:r>
          </w:p>
        </w:tc>
        <w:tc>
          <w:tcPr>
            <w:tcW w:w="1303" w:type="dxa"/>
            <w:shd w:val="clear" w:color="auto" w:fill="00B2C9"/>
          </w:tcPr>
          <w:p w14:paraId="1BC80E70" w14:textId="77777777" w:rsidR="00065A41" w:rsidRPr="00065A41" w:rsidRDefault="00065A41" w:rsidP="00065A41">
            <w:pPr>
              <w:pStyle w:val="TableParagraph"/>
              <w:spacing w:line="268" w:lineRule="exact"/>
              <w:ind w:left="77"/>
              <w:rPr>
                <w:b/>
                <w:sz w:val="24"/>
              </w:rPr>
            </w:pPr>
            <w:r w:rsidRPr="00065A41">
              <w:rPr>
                <w:b/>
                <w:color w:val="FFFFFF"/>
                <w:sz w:val="24"/>
              </w:rPr>
              <w:t xml:space="preserve">    0</w:t>
            </w:r>
          </w:p>
        </w:tc>
        <w:tc>
          <w:tcPr>
            <w:tcW w:w="1371" w:type="dxa"/>
            <w:shd w:val="clear" w:color="auto" w:fill="00B2C9"/>
          </w:tcPr>
          <w:p w14:paraId="64DE8F2A" w14:textId="77777777" w:rsidR="00065A41" w:rsidRPr="00065A41" w:rsidRDefault="00065A41" w:rsidP="00065A41">
            <w:pPr>
              <w:pStyle w:val="TableParagraph"/>
              <w:spacing w:line="268" w:lineRule="exact"/>
              <w:ind w:right="234"/>
              <w:jc w:val="right"/>
              <w:rPr>
                <w:b/>
                <w:sz w:val="24"/>
              </w:rPr>
            </w:pPr>
            <w:r w:rsidRPr="00065A41">
              <w:rPr>
                <w:b/>
                <w:color w:val="FFFFFF"/>
                <w:sz w:val="24"/>
              </w:rPr>
              <w:t>40</w:t>
            </w:r>
          </w:p>
        </w:tc>
      </w:tr>
      <w:tr w:rsidR="00065A41" w:rsidRPr="00065A41" w14:paraId="416E38ED" w14:textId="77777777" w:rsidTr="00B65AB1">
        <w:trPr>
          <w:trHeight w:hRule="exact" w:val="296"/>
        </w:trPr>
        <w:tc>
          <w:tcPr>
            <w:tcW w:w="3600" w:type="dxa"/>
            <w:shd w:val="clear" w:color="auto" w:fill="00B2C9"/>
          </w:tcPr>
          <w:p w14:paraId="7ED3C638" w14:textId="77777777" w:rsidR="00065A41" w:rsidRPr="00065A41" w:rsidRDefault="00065A41" w:rsidP="00065A41">
            <w:pPr>
              <w:pStyle w:val="TableParagraph"/>
              <w:ind w:left="50"/>
              <w:rPr>
                <w:b/>
                <w:sz w:val="24"/>
              </w:rPr>
            </w:pPr>
            <w:r w:rsidRPr="00065A41">
              <w:rPr>
                <w:b/>
                <w:color w:val="FFFFFF"/>
                <w:sz w:val="24"/>
              </w:rPr>
              <w:t>- Phlebotomy</w:t>
            </w:r>
          </w:p>
        </w:tc>
        <w:tc>
          <w:tcPr>
            <w:tcW w:w="1055" w:type="dxa"/>
            <w:shd w:val="clear" w:color="auto" w:fill="00B2C9"/>
          </w:tcPr>
          <w:p w14:paraId="1D685E50" w14:textId="77777777" w:rsidR="00065A41" w:rsidRPr="00065A41" w:rsidRDefault="00065A41" w:rsidP="00B65AB1">
            <w:pPr>
              <w:pStyle w:val="TableParagraph"/>
              <w:ind w:right="164"/>
              <w:rPr>
                <w:b/>
                <w:sz w:val="24"/>
              </w:rPr>
            </w:pPr>
            <w:r w:rsidRPr="00065A41">
              <w:rPr>
                <w:b/>
                <w:color w:val="FFFFFF"/>
                <w:sz w:val="24"/>
              </w:rPr>
              <w:t>MAS101</w:t>
            </w:r>
          </w:p>
        </w:tc>
        <w:tc>
          <w:tcPr>
            <w:tcW w:w="1284" w:type="dxa"/>
            <w:shd w:val="clear" w:color="auto" w:fill="00B2C9"/>
          </w:tcPr>
          <w:p w14:paraId="47F6E23A" w14:textId="77777777" w:rsidR="00065A41" w:rsidRPr="00065A41" w:rsidRDefault="00065A41" w:rsidP="00065A41">
            <w:pPr>
              <w:pStyle w:val="TableParagraph"/>
              <w:ind w:left="501"/>
              <w:rPr>
                <w:b/>
                <w:sz w:val="24"/>
              </w:rPr>
            </w:pPr>
            <w:r w:rsidRPr="00065A41">
              <w:rPr>
                <w:b/>
                <w:color w:val="FFFFFF"/>
                <w:sz w:val="24"/>
              </w:rPr>
              <w:t>20</w:t>
            </w:r>
          </w:p>
        </w:tc>
        <w:tc>
          <w:tcPr>
            <w:tcW w:w="1058" w:type="dxa"/>
            <w:gridSpan w:val="2"/>
            <w:shd w:val="clear" w:color="auto" w:fill="00B2C9"/>
          </w:tcPr>
          <w:p w14:paraId="6551A9A1" w14:textId="77777777" w:rsidR="00065A41" w:rsidRPr="00065A41" w:rsidRDefault="00065A41" w:rsidP="00065A41">
            <w:pPr>
              <w:pStyle w:val="TableParagraph"/>
              <w:spacing w:line="278" w:lineRule="exact"/>
              <w:ind w:left="293" w:right="329"/>
              <w:rPr>
                <w:b/>
                <w:sz w:val="24"/>
              </w:rPr>
            </w:pPr>
            <w:r w:rsidRPr="00065A41">
              <w:rPr>
                <w:b/>
                <w:color w:val="FFFFFF"/>
                <w:sz w:val="24"/>
              </w:rPr>
              <w:t>20</w:t>
            </w:r>
          </w:p>
        </w:tc>
        <w:tc>
          <w:tcPr>
            <w:tcW w:w="1303" w:type="dxa"/>
            <w:shd w:val="clear" w:color="auto" w:fill="00B2C9"/>
          </w:tcPr>
          <w:p w14:paraId="08E5682C" w14:textId="77777777" w:rsidR="00065A41" w:rsidRPr="00065A41" w:rsidRDefault="00065A41" w:rsidP="00065A41">
            <w:pPr>
              <w:pStyle w:val="TableParagraph"/>
              <w:ind w:left="77"/>
              <w:rPr>
                <w:b/>
                <w:sz w:val="24"/>
              </w:rPr>
            </w:pPr>
            <w:r w:rsidRPr="00065A41">
              <w:rPr>
                <w:b/>
                <w:color w:val="FFFFFF"/>
                <w:sz w:val="24"/>
              </w:rPr>
              <w:t xml:space="preserve">    0</w:t>
            </w:r>
          </w:p>
        </w:tc>
        <w:tc>
          <w:tcPr>
            <w:tcW w:w="1371" w:type="dxa"/>
            <w:shd w:val="clear" w:color="auto" w:fill="00B2C9"/>
          </w:tcPr>
          <w:p w14:paraId="63DA1BED" w14:textId="77777777" w:rsidR="00065A41" w:rsidRPr="00065A41" w:rsidRDefault="00065A41" w:rsidP="00065A41">
            <w:pPr>
              <w:pStyle w:val="TableParagraph"/>
              <w:ind w:right="234"/>
              <w:jc w:val="right"/>
              <w:rPr>
                <w:b/>
                <w:sz w:val="24"/>
              </w:rPr>
            </w:pPr>
            <w:r w:rsidRPr="00065A41">
              <w:rPr>
                <w:b/>
                <w:color w:val="FFFFFF"/>
                <w:sz w:val="24"/>
              </w:rPr>
              <w:t>40</w:t>
            </w:r>
          </w:p>
        </w:tc>
      </w:tr>
      <w:tr w:rsidR="00065A41" w14:paraId="09A400CB" w14:textId="77777777" w:rsidTr="00B65AB1">
        <w:trPr>
          <w:trHeight w:hRule="exact" w:val="296"/>
        </w:trPr>
        <w:tc>
          <w:tcPr>
            <w:tcW w:w="3600" w:type="dxa"/>
            <w:shd w:val="clear" w:color="auto" w:fill="00B2C9"/>
          </w:tcPr>
          <w:p w14:paraId="3C8AB02B" w14:textId="77777777" w:rsidR="00065A41" w:rsidRDefault="00065A41" w:rsidP="00065A41">
            <w:pPr>
              <w:pStyle w:val="TableParagraph"/>
              <w:ind w:left="50"/>
              <w:rPr>
                <w:sz w:val="24"/>
              </w:rPr>
            </w:pPr>
            <w:r>
              <w:rPr>
                <w:color w:val="FFFFFF"/>
                <w:sz w:val="24"/>
              </w:rPr>
              <w:t>- Electrography Techniques</w:t>
            </w:r>
          </w:p>
        </w:tc>
        <w:tc>
          <w:tcPr>
            <w:tcW w:w="1055" w:type="dxa"/>
            <w:shd w:val="clear" w:color="auto" w:fill="00B2C9"/>
          </w:tcPr>
          <w:p w14:paraId="2F9533D2" w14:textId="77777777" w:rsidR="00065A41" w:rsidRDefault="00065A41" w:rsidP="00B65AB1">
            <w:pPr>
              <w:pStyle w:val="TableParagraph"/>
              <w:ind w:right="164"/>
              <w:rPr>
                <w:sz w:val="24"/>
              </w:rPr>
            </w:pPr>
            <w:r>
              <w:rPr>
                <w:color w:val="FFFFFF"/>
                <w:sz w:val="24"/>
              </w:rPr>
              <w:t>MAS102</w:t>
            </w:r>
          </w:p>
        </w:tc>
        <w:tc>
          <w:tcPr>
            <w:tcW w:w="1284" w:type="dxa"/>
            <w:shd w:val="clear" w:color="auto" w:fill="00B2C9"/>
          </w:tcPr>
          <w:p w14:paraId="09F1BCBC" w14:textId="77777777" w:rsidR="00065A41" w:rsidRDefault="00065A41" w:rsidP="00065A41">
            <w:pPr>
              <w:pStyle w:val="TableParagraph"/>
              <w:ind w:left="501"/>
              <w:rPr>
                <w:sz w:val="24"/>
              </w:rPr>
            </w:pPr>
            <w:r>
              <w:rPr>
                <w:color w:val="FFFFFF"/>
                <w:sz w:val="24"/>
              </w:rPr>
              <w:t>20</w:t>
            </w:r>
          </w:p>
        </w:tc>
        <w:tc>
          <w:tcPr>
            <w:tcW w:w="1058" w:type="dxa"/>
            <w:gridSpan w:val="2"/>
            <w:shd w:val="clear" w:color="auto" w:fill="00B2C9"/>
          </w:tcPr>
          <w:p w14:paraId="19E229AD" w14:textId="77777777" w:rsidR="00065A41" w:rsidRDefault="00065A41" w:rsidP="00065A41">
            <w:pPr>
              <w:pStyle w:val="TableParagraph"/>
              <w:spacing w:line="278" w:lineRule="exact"/>
              <w:ind w:left="293" w:right="329"/>
              <w:rPr>
                <w:sz w:val="24"/>
              </w:rPr>
            </w:pPr>
            <w:r>
              <w:rPr>
                <w:color w:val="FFFFFF"/>
                <w:sz w:val="24"/>
              </w:rPr>
              <w:t>20</w:t>
            </w:r>
          </w:p>
        </w:tc>
        <w:tc>
          <w:tcPr>
            <w:tcW w:w="1303" w:type="dxa"/>
            <w:shd w:val="clear" w:color="auto" w:fill="00B2C9"/>
          </w:tcPr>
          <w:p w14:paraId="1465A03A" w14:textId="77777777" w:rsidR="00065A41" w:rsidRDefault="00065A41" w:rsidP="00065A41">
            <w:pPr>
              <w:pStyle w:val="TableParagraph"/>
              <w:ind w:left="77"/>
              <w:rPr>
                <w:sz w:val="24"/>
              </w:rPr>
            </w:pPr>
            <w:r>
              <w:rPr>
                <w:color w:val="FFFFFF"/>
                <w:sz w:val="24"/>
              </w:rPr>
              <w:t xml:space="preserve">    0</w:t>
            </w:r>
          </w:p>
        </w:tc>
        <w:tc>
          <w:tcPr>
            <w:tcW w:w="1371" w:type="dxa"/>
            <w:shd w:val="clear" w:color="auto" w:fill="00B2C9"/>
          </w:tcPr>
          <w:p w14:paraId="19C08466" w14:textId="77777777" w:rsidR="00065A41" w:rsidRDefault="00065A41" w:rsidP="00065A41">
            <w:pPr>
              <w:pStyle w:val="TableParagraph"/>
              <w:ind w:right="234"/>
              <w:jc w:val="right"/>
              <w:rPr>
                <w:sz w:val="24"/>
              </w:rPr>
            </w:pPr>
            <w:r>
              <w:rPr>
                <w:color w:val="FFFFFF"/>
                <w:sz w:val="24"/>
              </w:rPr>
              <w:t>40</w:t>
            </w:r>
          </w:p>
        </w:tc>
      </w:tr>
      <w:tr w:rsidR="00065A41" w14:paraId="7528239C" w14:textId="77777777" w:rsidTr="00B65AB1">
        <w:trPr>
          <w:trHeight w:hRule="exact" w:val="296"/>
        </w:trPr>
        <w:tc>
          <w:tcPr>
            <w:tcW w:w="3600" w:type="dxa"/>
            <w:shd w:val="clear" w:color="auto" w:fill="00B2C9"/>
          </w:tcPr>
          <w:p w14:paraId="73BF2703" w14:textId="294DBF7F" w:rsidR="00065A41" w:rsidRDefault="00065A41" w:rsidP="00065A41">
            <w:pPr>
              <w:pStyle w:val="TableParagraph"/>
              <w:ind w:left="50"/>
              <w:rPr>
                <w:sz w:val="24"/>
              </w:rPr>
            </w:pPr>
            <w:r>
              <w:rPr>
                <w:color w:val="FFFFFF"/>
                <w:sz w:val="24"/>
              </w:rPr>
              <w:t>- Clinical Lab &amp;Spec Processing</w:t>
            </w:r>
          </w:p>
        </w:tc>
        <w:tc>
          <w:tcPr>
            <w:tcW w:w="1055" w:type="dxa"/>
            <w:shd w:val="clear" w:color="auto" w:fill="00B2C9"/>
          </w:tcPr>
          <w:p w14:paraId="074891EF" w14:textId="77777777" w:rsidR="00065A41" w:rsidRDefault="00065A41" w:rsidP="00B65AB1">
            <w:pPr>
              <w:pStyle w:val="TableParagraph"/>
              <w:ind w:right="164"/>
              <w:rPr>
                <w:sz w:val="24"/>
              </w:rPr>
            </w:pPr>
            <w:r>
              <w:rPr>
                <w:color w:val="FFFFFF"/>
                <w:sz w:val="24"/>
              </w:rPr>
              <w:t>MAS103</w:t>
            </w:r>
          </w:p>
        </w:tc>
        <w:tc>
          <w:tcPr>
            <w:tcW w:w="1284" w:type="dxa"/>
            <w:shd w:val="clear" w:color="auto" w:fill="00B2C9"/>
          </w:tcPr>
          <w:p w14:paraId="06132A69" w14:textId="77777777" w:rsidR="00065A41" w:rsidRDefault="00065A41" w:rsidP="00065A41">
            <w:pPr>
              <w:pStyle w:val="TableParagraph"/>
              <w:ind w:left="501"/>
              <w:rPr>
                <w:sz w:val="24"/>
              </w:rPr>
            </w:pPr>
            <w:r>
              <w:rPr>
                <w:color w:val="FFFFFF"/>
                <w:sz w:val="24"/>
              </w:rPr>
              <w:t>20</w:t>
            </w:r>
          </w:p>
        </w:tc>
        <w:tc>
          <w:tcPr>
            <w:tcW w:w="1058" w:type="dxa"/>
            <w:gridSpan w:val="2"/>
            <w:shd w:val="clear" w:color="auto" w:fill="00B2C9"/>
          </w:tcPr>
          <w:p w14:paraId="284EB48B" w14:textId="77777777" w:rsidR="00065A41" w:rsidRDefault="00065A41" w:rsidP="00065A41">
            <w:pPr>
              <w:pStyle w:val="TableParagraph"/>
              <w:spacing w:line="278" w:lineRule="exact"/>
              <w:ind w:left="293" w:right="329"/>
              <w:rPr>
                <w:sz w:val="24"/>
              </w:rPr>
            </w:pPr>
            <w:r>
              <w:rPr>
                <w:color w:val="FFFFFF"/>
                <w:sz w:val="24"/>
              </w:rPr>
              <w:t>20</w:t>
            </w:r>
          </w:p>
        </w:tc>
        <w:tc>
          <w:tcPr>
            <w:tcW w:w="1303" w:type="dxa"/>
            <w:shd w:val="clear" w:color="auto" w:fill="00B2C9"/>
          </w:tcPr>
          <w:p w14:paraId="6E710D63" w14:textId="77777777" w:rsidR="00065A41" w:rsidRDefault="00065A41" w:rsidP="00065A41">
            <w:pPr>
              <w:pStyle w:val="TableParagraph"/>
              <w:ind w:left="77"/>
              <w:rPr>
                <w:sz w:val="24"/>
              </w:rPr>
            </w:pPr>
            <w:r>
              <w:rPr>
                <w:color w:val="FFFFFF"/>
                <w:sz w:val="24"/>
              </w:rPr>
              <w:t xml:space="preserve">    0</w:t>
            </w:r>
          </w:p>
        </w:tc>
        <w:tc>
          <w:tcPr>
            <w:tcW w:w="1371" w:type="dxa"/>
            <w:shd w:val="clear" w:color="auto" w:fill="00B2C9"/>
          </w:tcPr>
          <w:p w14:paraId="021B8774" w14:textId="77777777" w:rsidR="00065A41" w:rsidRDefault="00065A41" w:rsidP="00065A41">
            <w:pPr>
              <w:pStyle w:val="TableParagraph"/>
              <w:ind w:right="234"/>
              <w:jc w:val="right"/>
              <w:rPr>
                <w:sz w:val="24"/>
              </w:rPr>
            </w:pPr>
            <w:r>
              <w:rPr>
                <w:color w:val="FFFFFF"/>
                <w:sz w:val="24"/>
              </w:rPr>
              <w:t>40</w:t>
            </w:r>
          </w:p>
        </w:tc>
      </w:tr>
      <w:tr w:rsidR="00065A41" w14:paraId="4AC72079" w14:textId="77777777" w:rsidTr="00B65AB1">
        <w:trPr>
          <w:trHeight w:hRule="exact" w:val="296"/>
        </w:trPr>
        <w:tc>
          <w:tcPr>
            <w:tcW w:w="3600" w:type="dxa"/>
            <w:shd w:val="clear" w:color="auto" w:fill="00B2C9"/>
          </w:tcPr>
          <w:p w14:paraId="1FEB19E7" w14:textId="77777777" w:rsidR="00065A41" w:rsidRDefault="00065A41" w:rsidP="00065A41">
            <w:pPr>
              <w:pStyle w:val="TableParagraph"/>
              <w:ind w:left="50"/>
              <w:rPr>
                <w:sz w:val="24"/>
              </w:rPr>
            </w:pPr>
            <w:r>
              <w:rPr>
                <w:color w:val="FFFFFF"/>
                <w:sz w:val="24"/>
              </w:rPr>
              <w:t>- Medicine Administration</w:t>
            </w:r>
          </w:p>
        </w:tc>
        <w:tc>
          <w:tcPr>
            <w:tcW w:w="1055" w:type="dxa"/>
            <w:shd w:val="clear" w:color="auto" w:fill="00B2C9"/>
          </w:tcPr>
          <w:p w14:paraId="194D71A3" w14:textId="77777777" w:rsidR="00065A41" w:rsidRDefault="00065A41" w:rsidP="00B65AB1">
            <w:pPr>
              <w:pStyle w:val="TableParagraph"/>
              <w:ind w:right="164"/>
              <w:rPr>
                <w:sz w:val="24"/>
              </w:rPr>
            </w:pPr>
            <w:r>
              <w:rPr>
                <w:color w:val="FFFFFF"/>
                <w:sz w:val="24"/>
              </w:rPr>
              <w:t>MAS104</w:t>
            </w:r>
          </w:p>
        </w:tc>
        <w:tc>
          <w:tcPr>
            <w:tcW w:w="1284" w:type="dxa"/>
            <w:shd w:val="clear" w:color="auto" w:fill="00B2C9"/>
          </w:tcPr>
          <w:p w14:paraId="4B0D2EF7" w14:textId="77777777" w:rsidR="00065A41" w:rsidRDefault="00065A41" w:rsidP="00065A41">
            <w:pPr>
              <w:pStyle w:val="TableParagraph"/>
              <w:ind w:left="501"/>
              <w:rPr>
                <w:sz w:val="24"/>
              </w:rPr>
            </w:pPr>
            <w:r>
              <w:rPr>
                <w:color w:val="FFFFFF"/>
                <w:sz w:val="24"/>
              </w:rPr>
              <w:t>20</w:t>
            </w:r>
          </w:p>
        </w:tc>
        <w:tc>
          <w:tcPr>
            <w:tcW w:w="1058" w:type="dxa"/>
            <w:gridSpan w:val="2"/>
            <w:shd w:val="clear" w:color="auto" w:fill="00B2C9"/>
          </w:tcPr>
          <w:p w14:paraId="53CF8EC6" w14:textId="77777777" w:rsidR="00065A41" w:rsidRDefault="00065A41" w:rsidP="00065A41">
            <w:pPr>
              <w:pStyle w:val="TableParagraph"/>
              <w:spacing w:line="278" w:lineRule="exact"/>
              <w:ind w:left="293" w:right="329"/>
              <w:rPr>
                <w:sz w:val="24"/>
              </w:rPr>
            </w:pPr>
            <w:r>
              <w:rPr>
                <w:color w:val="FFFFFF"/>
                <w:sz w:val="24"/>
              </w:rPr>
              <w:t>20</w:t>
            </w:r>
          </w:p>
        </w:tc>
        <w:tc>
          <w:tcPr>
            <w:tcW w:w="1303" w:type="dxa"/>
            <w:shd w:val="clear" w:color="auto" w:fill="00B2C9"/>
          </w:tcPr>
          <w:p w14:paraId="5CA521FD" w14:textId="77777777" w:rsidR="00065A41" w:rsidRDefault="00065A41" w:rsidP="00065A41">
            <w:pPr>
              <w:pStyle w:val="TableParagraph"/>
              <w:ind w:left="77"/>
              <w:rPr>
                <w:sz w:val="24"/>
              </w:rPr>
            </w:pPr>
            <w:r>
              <w:rPr>
                <w:color w:val="FFFFFF"/>
                <w:sz w:val="24"/>
              </w:rPr>
              <w:t xml:space="preserve">    0</w:t>
            </w:r>
          </w:p>
        </w:tc>
        <w:tc>
          <w:tcPr>
            <w:tcW w:w="1371" w:type="dxa"/>
            <w:shd w:val="clear" w:color="auto" w:fill="00B2C9"/>
          </w:tcPr>
          <w:p w14:paraId="4615BB81" w14:textId="77777777" w:rsidR="00065A41" w:rsidRDefault="00065A41" w:rsidP="00065A41">
            <w:pPr>
              <w:pStyle w:val="TableParagraph"/>
              <w:ind w:right="234"/>
              <w:jc w:val="right"/>
              <w:rPr>
                <w:sz w:val="24"/>
              </w:rPr>
            </w:pPr>
            <w:r>
              <w:rPr>
                <w:color w:val="FFFFFF"/>
                <w:sz w:val="24"/>
              </w:rPr>
              <w:t>40</w:t>
            </w:r>
          </w:p>
        </w:tc>
      </w:tr>
      <w:tr w:rsidR="00065A41" w14:paraId="1B558926" w14:textId="77777777" w:rsidTr="00B65AB1">
        <w:trPr>
          <w:trHeight w:hRule="exact" w:val="584"/>
        </w:trPr>
        <w:tc>
          <w:tcPr>
            <w:tcW w:w="3600" w:type="dxa"/>
            <w:shd w:val="clear" w:color="auto" w:fill="00B2C9"/>
          </w:tcPr>
          <w:p w14:paraId="5435AF47" w14:textId="36844F53" w:rsidR="00065A41" w:rsidRDefault="00065A41" w:rsidP="00065A41">
            <w:pPr>
              <w:pStyle w:val="TableParagraph"/>
              <w:spacing w:line="256" w:lineRule="exact"/>
              <w:ind w:left="50"/>
              <w:rPr>
                <w:sz w:val="24"/>
              </w:rPr>
            </w:pPr>
            <w:r>
              <w:rPr>
                <w:color w:val="FFFFFF"/>
                <w:sz w:val="24"/>
              </w:rPr>
              <w:t xml:space="preserve">- Electronic Medical Record &amp; </w:t>
            </w:r>
          </w:p>
          <w:p w14:paraId="2A921128" w14:textId="735084E5" w:rsidR="00065A41" w:rsidRDefault="00065A41" w:rsidP="00065A41">
            <w:pPr>
              <w:pStyle w:val="TableParagraph"/>
              <w:spacing w:line="290" w:lineRule="exact"/>
              <w:ind w:left="50"/>
              <w:rPr>
                <w:sz w:val="24"/>
              </w:rPr>
            </w:pPr>
            <w:r>
              <w:rPr>
                <w:color w:val="FFFFFF"/>
                <w:sz w:val="24"/>
              </w:rPr>
              <w:t xml:space="preserve">  </w:t>
            </w:r>
            <w:r w:rsidR="00B65AB1">
              <w:rPr>
                <w:color w:val="FFFFFF"/>
                <w:sz w:val="24"/>
              </w:rPr>
              <w:t xml:space="preserve">Front </w:t>
            </w:r>
            <w:r>
              <w:rPr>
                <w:color w:val="FFFFFF"/>
                <w:sz w:val="24"/>
              </w:rPr>
              <w:t>Oﬃce Skills</w:t>
            </w:r>
          </w:p>
        </w:tc>
        <w:tc>
          <w:tcPr>
            <w:tcW w:w="1055" w:type="dxa"/>
            <w:shd w:val="clear" w:color="auto" w:fill="00B2C9"/>
          </w:tcPr>
          <w:p w14:paraId="40A9079E" w14:textId="77777777" w:rsidR="00065A41" w:rsidRDefault="00065A41" w:rsidP="00B65AB1">
            <w:pPr>
              <w:pStyle w:val="TableParagraph"/>
              <w:ind w:right="164"/>
              <w:rPr>
                <w:sz w:val="24"/>
              </w:rPr>
            </w:pPr>
            <w:r>
              <w:rPr>
                <w:color w:val="FFFFFF"/>
                <w:sz w:val="24"/>
              </w:rPr>
              <w:t>MAS105</w:t>
            </w:r>
          </w:p>
        </w:tc>
        <w:tc>
          <w:tcPr>
            <w:tcW w:w="1284" w:type="dxa"/>
            <w:shd w:val="clear" w:color="auto" w:fill="00B2C9"/>
          </w:tcPr>
          <w:p w14:paraId="2F961B4E" w14:textId="77777777" w:rsidR="00065A41" w:rsidRDefault="00065A41" w:rsidP="00065A41">
            <w:pPr>
              <w:pStyle w:val="TableParagraph"/>
              <w:ind w:left="501"/>
              <w:rPr>
                <w:sz w:val="24"/>
              </w:rPr>
            </w:pPr>
            <w:r>
              <w:rPr>
                <w:color w:val="FFFFFF"/>
                <w:sz w:val="24"/>
              </w:rPr>
              <w:t>40</w:t>
            </w:r>
          </w:p>
        </w:tc>
        <w:tc>
          <w:tcPr>
            <w:tcW w:w="1058" w:type="dxa"/>
            <w:gridSpan w:val="2"/>
            <w:shd w:val="clear" w:color="auto" w:fill="00B2C9"/>
          </w:tcPr>
          <w:p w14:paraId="2CA2502F" w14:textId="77777777" w:rsidR="00065A41" w:rsidRDefault="00065A41" w:rsidP="00065A41">
            <w:pPr>
              <w:pStyle w:val="TableParagraph"/>
              <w:spacing w:line="278" w:lineRule="exact"/>
              <w:ind w:left="293" w:right="329"/>
              <w:rPr>
                <w:sz w:val="24"/>
              </w:rPr>
            </w:pPr>
            <w:r>
              <w:rPr>
                <w:color w:val="FFFFFF"/>
                <w:sz w:val="24"/>
              </w:rPr>
              <w:t>40</w:t>
            </w:r>
          </w:p>
        </w:tc>
        <w:tc>
          <w:tcPr>
            <w:tcW w:w="1303" w:type="dxa"/>
            <w:shd w:val="clear" w:color="auto" w:fill="00B2C9"/>
          </w:tcPr>
          <w:p w14:paraId="69EAF489" w14:textId="77777777" w:rsidR="00065A41" w:rsidRDefault="00065A41" w:rsidP="00065A41">
            <w:pPr>
              <w:pStyle w:val="TableParagraph"/>
              <w:ind w:left="77"/>
              <w:rPr>
                <w:sz w:val="24"/>
              </w:rPr>
            </w:pPr>
            <w:r>
              <w:rPr>
                <w:color w:val="FFFFFF"/>
                <w:sz w:val="24"/>
              </w:rPr>
              <w:t xml:space="preserve">    0</w:t>
            </w:r>
          </w:p>
        </w:tc>
        <w:tc>
          <w:tcPr>
            <w:tcW w:w="1371" w:type="dxa"/>
            <w:shd w:val="clear" w:color="auto" w:fill="00B2C9"/>
          </w:tcPr>
          <w:p w14:paraId="75B42753" w14:textId="77777777" w:rsidR="00065A41" w:rsidRDefault="00065A41" w:rsidP="00065A41">
            <w:pPr>
              <w:pStyle w:val="TableParagraph"/>
              <w:ind w:right="234"/>
              <w:jc w:val="right"/>
              <w:rPr>
                <w:sz w:val="24"/>
              </w:rPr>
            </w:pPr>
            <w:r>
              <w:rPr>
                <w:color w:val="FFFFFF"/>
                <w:sz w:val="24"/>
              </w:rPr>
              <w:t>80</w:t>
            </w:r>
          </w:p>
        </w:tc>
      </w:tr>
      <w:tr w:rsidR="00065A41" w14:paraId="303D42E2" w14:textId="77777777" w:rsidTr="00B65AB1">
        <w:trPr>
          <w:trHeight w:hRule="exact" w:val="307"/>
        </w:trPr>
        <w:tc>
          <w:tcPr>
            <w:tcW w:w="3600" w:type="dxa"/>
            <w:shd w:val="clear" w:color="auto" w:fill="00B2C9"/>
          </w:tcPr>
          <w:p w14:paraId="3B7B4328" w14:textId="77777777" w:rsidR="00065A41" w:rsidRDefault="00065A41" w:rsidP="00065A41">
            <w:pPr>
              <w:pStyle w:val="TableParagraph"/>
              <w:spacing w:line="268" w:lineRule="exact"/>
              <w:ind w:left="50"/>
              <w:rPr>
                <w:sz w:val="24"/>
              </w:rPr>
            </w:pPr>
            <w:r>
              <w:rPr>
                <w:color w:val="FFFFFF"/>
                <w:sz w:val="24"/>
              </w:rPr>
              <w:t>- Pharmacology &amp; Calculation</w:t>
            </w:r>
          </w:p>
        </w:tc>
        <w:tc>
          <w:tcPr>
            <w:tcW w:w="1055" w:type="dxa"/>
            <w:shd w:val="clear" w:color="auto" w:fill="00B2C9"/>
          </w:tcPr>
          <w:p w14:paraId="02CC32E5" w14:textId="77777777" w:rsidR="00065A41" w:rsidRDefault="00065A41" w:rsidP="00B65AB1">
            <w:pPr>
              <w:pStyle w:val="TableParagraph"/>
              <w:spacing w:line="268" w:lineRule="exact"/>
              <w:ind w:right="164"/>
              <w:rPr>
                <w:sz w:val="24"/>
              </w:rPr>
            </w:pPr>
            <w:r>
              <w:rPr>
                <w:color w:val="FFFFFF"/>
                <w:sz w:val="24"/>
              </w:rPr>
              <w:t>MAT100</w:t>
            </w:r>
          </w:p>
        </w:tc>
        <w:tc>
          <w:tcPr>
            <w:tcW w:w="1284" w:type="dxa"/>
            <w:shd w:val="clear" w:color="auto" w:fill="00B2C9"/>
          </w:tcPr>
          <w:p w14:paraId="6EC93B1A" w14:textId="77777777" w:rsidR="00065A41" w:rsidRDefault="00065A41" w:rsidP="00065A41">
            <w:pPr>
              <w:pStyle w:val="TableParagraph"/>
              <w:spacing w:line="268" w:lineRule="exact"/>
              <w:ind w:left="501"/>
              <w:rPr>
                <w:sz w:val="24"/>
              </w:rPr>
            </w:pPr>
            <w:r>
              <w:rPr>
                <w:color w:val="FFFFFF"/>
                <w:sz w:val="24"/>
              </w:rPr>
              <w:t>20</w:t>
            </w:r>
          </w:p>
        </w:tc>
        <w:tc>
          <w:tcPr>
            <w:tcW w:w="975" w:type="dxa"/>
            <w:shd w:val="clear" w:color="auto" w:fill="00B2C9"/>
          </w:tcPr>
          <w:p w14:paraId="38ED5254" w14:textId="77777777" w:rsidR="00065A41" w:rsidRDefault="00065A41" w:rsidP="00065A41">
            <w:pPr>
              <w:pStyle w:val="TableParagraph"/>
              <w:spacing w:line="288" w:lineRule="exact"/>
              <w:ind w:left="293" w:right="329"/>
              <w:rPr>
                <w:sz w:val="24"/>
              </w:rPr>
            </w:pPr>
            <w:r>
              <w:rPr>
                <w:color w:val="FFFFFF"/>
                <w:sz w:val="24"/>
              </w:rPr>
              <w:t>20</w:t>
            </w:r>
          </w:p>
        </w:tc>
        <w:tc>
          <w:tcPr>
            <w:tcW w:w="1350" w:type="dxa"/>
            <w:gridSpan w:val="2"/>
            <w:shd w:val="clear" w:color="auto" w:fill="00B2C9"/>
          </w:tcPr>
          <w:p w14:paraId="037C3111" w14:textId="77777777" w:rsidR="00065A41" w:rsidRDefault="00065A41" w:rsidP="00065A41">
            <w:pPr>
              <w:pStyle w:val="TableParagraph"/>
              <w:spacing w:line="268" w:lineRule="exact"/>
              <w:ind w:left="77"/>
              <w:rPr>
                <w:sz w:val="24"/>
              </w:rPr>
            </w:pPr>
            <w:r>
              <w:rPr>
                <w:color w:val="FFFFFF"/>
                <w:sz w:val="24"/>
              </w:rPr>
              <w:t xml:space="preserve">      0</w:t>
            </w:r>
          </w:p>
        </w:tc>
        <w:tc>
          <w:tcPr>
            <w:tcW w:w="1407" w:type="dxa"/>
            <w:shd w:val="clear" w:color="auto" w:fill="00B2C9"/>
          </w:tcPr>
          <w:p w14:paraId="4E7316C4" w14:textId="77777777" w:rsidR="00065A41" w:rsidRDefault="00065A41" w:rsidP="00065A41">
            <w:pPr>
              <w:pStyle w:val="TableParagraph"/>
              <w:spacing w:line="268" w:lineRule="exact"/>
              <w:ind w:right="234"/>
              <w:jc w:val="right"/>
              <w:rPr>
                <w:sz w:val="24"/>
              </w:rPr>
            </w:pPr>
            <w:r>
              <w:rPr>
                <w:color w:val="FFFFFF"/>
                <w:sz w:val="24"/>
              </w:rPr>
              <w:t xml:space="preserve">     40</w:t>
            </w:r>
          </w:p>
        </w:tc>
      </w:tr>
      <w:tr w:rsidR="00065A41" w14:paraId="6C247E8C" w14:textId="77777777" w:rsidTr="00B65AB1">
        <w:trPr>
          <w:trHeight w:hRule="exact" w:val="734"/>
        </w:trPr>
        <w:tc>
          <w:tcPr>
            <w:tcW w:w="3600" w:type="dxa"/>
            <w:shd w:val="clear" w:color="auto" w:fill="00B2C9"/>
          </w:tcPr>
          <w:p w14:paraId="393B9E3C" w14:textId="7675F56B" w:rsidR="00065A41" w:rsidRDefault="00065A41" w:rsidP="00065A41">
            <w:pPr>
              <w:pStyle w:val="TableParagraph"/>
              <w:spacing w:line="256" w:lineRule="exact"/>
              <w:ind w:left="50"/>
              <w:rPr>
                <w:sz w:val="24"/>
              </w:rPr>
            </w:pPr>
            <w:r>
              <w:rPr>
                <w:color w:val="FFFFFF"/>
                <w:sz w:val="24"/>
              </w:rPr>
              <w:t>- C</w:t>
            </w:r>
            <w:r w:rsidR="004075D3">
              <w:rPr>
                <w:color w:val="FFFFFF"/>
                <w:sz w:val="24"/>
              </w:rPr>
              <w:t>l</w:t>
            </w:r>
            <w:r>
              <w:rPr>
                <w:color w:val="FFFFFF"/>
                <w:sz w:val="24"/>
              </w:rPr>
              <w:t>inical Medical Assistant Clinical</w:t>
            </w:r>
          </w:p>
          <w:p w14:paraId="3F323E3C" w14:textId="77777777" w:rsidR="00065A41" w:rsidRDefault="00065A41" w:rsidP="00065A41">
            <w:pPr>
              <w:pStyle w:val="TableParagraph"/>
              <w:spacing w:line="290" w:lineRule="exact"/>
              <w:ind w:left="50"/>
              <w:rPr>
                <w:sz w:val="24"/>
              </w:rPr>
            </w:pPr>
            <w:r>
              <w:rPr>
                <w:color w:val="FFFFFF"/>
                <w:sz w:val="24"/>
              </w:rPr>
              <w:t>Externship</w:t>
            </w:r>
          </w:p>
        </w:tc>
        <w:tc>
          <w:tcPr>
            <w:tcW w:w="1055" w:type="dxa"/>
            <w:shd w:val="clear" w:color="auto" w:fill="00B2C9"/>
          </w:tcPr>
          <w:p w14:paraId="058A66DB" w14:textId="77777777" w:rsidR="00065A41" w:rsidRDefault="00065A41" w:rsidP="00B65AB1">
            <w:pPr>
              <w:pStyle w:val="TableParagraph"/>
              <w:ind w:right="164"/>
              <w:rPr>
                <w:sz w:val="24"/>
              </w:rPr>
            </w:pPr>
            <w:r>
              <w:rPr>
                <w:color w:val="FFFFFF"/>
                <w:sz w:val="24"/>
              </w:rPr>
              <w:t>EXT102</w:t>
            </w:r>
          </w:p>
        </w:tc>
        <w:tc>
          <w:tcPr>
            <w:tcW w:w="1284" w:type="dxa"/>
            <w:shd w:val="clear" w:color="auto" w:fill="00B2C9"/>
          </w:tcPr>
          <w:p w14:paraId="299897FB" w14:textId="77777777" w:rsidR="00065A41" w:rsidRDefault="00065A41" w:rsidP="00065A41">
            <w:pPr>
              <w:pStyle w:val="TableParagraph"/>
              <w:ind w:right="106"/>
              <w:rPr>
                <w:sz w:val="24"/>
              </w:rPr>
            </w:pPr>
            <w:r>
              <w:rPr>
                <w:color w:val="FFFFFF"/>
                <w:sz w:val="24"/>
              </w:rPr>
              <w:t xml:space="preserve">           0</w:t>
            </w:r>
          </w:p>
        </w:tc>
        <w:tc>
          <w:tcPr>
            <w:tcW w:w="975" w:type="dxa"/>
            <w:shd w:val="clear" w:color="auto" w:fill="00B2C9"/>
          </w:tcPr>
          <w:p w14:paraId="5E0B4968" w14:textId="77777777" w:rsidR="00065A41" w:rsidRDefault="00065A41" w:rsidP="00065A41">
            <w:pPr>
              <w:pStyle w:val="TableParagraph"/>
              <w:spacing w:line="278" w:lineRule="exact"/>
              <w:ind w:right="36"/>
              <w:rPr>
                <w:sz w:val="24"/>
              </w:rPr>
            </w:pPr>
            <w:r>
              <w:rPr>
                <w:color w:val="FFFFFF"/>
                <w:sz w:val="24"/>
              </w:rPr>
              <w:t xml:space="preserve">       0</w:t>
            </w:r>
          </w:p>
        </w:tc>
        <w:tc>
          <w:tcPr>
            <w:tcW w:w="1350" w:type="dxa"/>
            <w:gridSpan w:val="2"/>
            <w:shd w:val="clear" w:color="auto" w:fill="00B2C9"/>
          </w:tcPr>
          <w:p w14:paraId="720BF0B9" w14:textId="77777777" w:rsidR="00065A41" w:rsidRDefault="00065A41" w:rsidP="00065A41">
            <w:pPr>
              <w:pStyle w:val="TableParagraph"/>
              <w:ind w:left="316" w:right="239"/>
              <w:rPr>
                <w:sz w:val="24"/>
              </w:rPr>
            </w:pPr>
            <w:r>
              <w:rPr>
                <w:color w:val="FFFFFF"/>
                <w:sz w:val="24"/>
              </w:rPr>
              <w:t>160</w:t>
            </w:r>
          </w:p>
        </w:tc>
        <w:tc>
          <w:tcPr>
            <w:tcW w:w="1407" w:type="dxa"/>
            <w:shd w:val="clear" w:color="auto" w:fill="00B2C9"/>
          </w:tcPr>
          <w:p w14:paraId="4F1ED028" w14:textId="77777777" w:rsidR="00065A41" w:rsidRDefault="00065A41" w:rsidP="00065A41">
            <w:pPr>
              <w:pStyle w:val="TableParagraph"/>
              <w:ind w:right="173"/>
              <w:jc w:val="right"/>
              <w:rPr>
                <w:sz w:val="24"/>
              </w:rPr>
            </w:pPr>
            <w:r>
              <w:rPr>
                <w:color w:val="FFFFFF"/>
                <w:sz w:val="24"/>
              </w:rPr>
              <w:t>160</w:t>
            </w:r>
          </w:p>
        </w:tc>
      </w:tr>
      <w:tr w:rsidR="00065A41" w14:paraId="368E8540" w14:textId="77777777" w:rsidTr="00B65AB1">
        <w:trPr>
          <w:trHeight w:hRule="exact" w:val="441"/>
        </w:trPr>
        <w:tc>
          <w:tcPr>
            <w:tcW w:w="3600" w:type="dxa"/>
            <w:shd w:val="clear" w:color="auto" w:fill="3052A4"/>
          </w:tcPr>
          <w:p w14:paraId="4F17AFE7" w14:textId="77777777" w:rsidR="00065A41" w:rsidRDefault="00065A41" w:rsidP="00065A41">
            <w:pPr>
              <w:pStyle w:val="TableParagraph"/>
              <w:spacing w:before="119"/>
              <w:ind w:left="50"/>
              <w:rPr>
                <w:sz w:val="24"/>
              </w:rPr>
            </w:pPr>
            <w:r>
              <w:rPr>
                <w:color w:val="FFFFFF"/>
                <w:sz w:val="24"/>
              </w:rPr>
              <w:t>TOTAL</w:t>
            </w:r>
          </w:p>
        </w:tc>
        <w:tc>
          <w:tcPr>
            <w:tcW w:w="1055" w:type="dxa"/>
            <w:shd w:val="clear" w:color="auto" w:fill="3052A4"/>
          </w:tcPr>
          <w:p w14:paraId="5AC41240" w14:textId="77777777" w:rsidR="00065A41" w:rsidRDefault="00065A41" w:rsidP="00065A41"/>
        </w:tc>
        <w:tc>
          <w:tcPr>
            <w:tcW w:w="1284" w:type="dxa"/>
            <w:shd w:val="clear" w:color="auto" w:fill="3052A4"/>
          </w:tcPr>
          <w:p w14:paraId="2EFCF938" w14:textId="77777777" w:rsidR="00065A41" w:rsidRDefault="00065A41" w:rsidP="00065A41">
            <w:pPr>
              <w:pStyle w:val="TableParagraph"/>
              <w:spacing w:before="119"/>
              <w:ind w:left="440"/>
              <w:rPr>
                <w:sz w:val="24"/>
              </w:rPr>
            </w:pPr>
            <w:r>
              <w:rPr>
                <w:color w:val="FFFFFF"/>
                <w:sz w:val="24"/>
              </w:rPr>
              <w:t>270</w:t>
            </w:r>
          </w:p>
        </w:tc>
        <w:tc>
          <w:tcPr>
            <w:tcW w:w="975" w:type="dxa"/>
            <w:shd w:val="clear" w:color="auto" w:fill="3052A4"/>
          </w:tcPr>
          <w:p w14:paraId="39F19643" w14:textId="77777777" w:rsidR="00065A41" w:rsidRDefault="00065A41" w:rsidP="00065A41">
            <w:pPr>
              <w:pStyle w:val="TableParagraph"/>
              <w:spacing w:before="139"/>
              <w:ind w:left="293" w:right="329"/>
              <w:rPr>
                <w:sz w:val="24"/>
              </w:rPr>
            </w:pPr>
            <w:r>
              <w:rPr>
                <w:color w:val="FFFFFF"/>
                <w:sz w:val="24"/>
              </w:rPr>
              <w:t>170</w:t>
            </w:r>
          </w:p>
        </w:tc>
        <w:tc>
          <w:tcPr>
            <w:tcW w:w="1350" w:type="dxa"/>
            <w:gridSpan w:val="2"/>
            <w:shd w:val="clear" w:color="auto" w:fill="3052A4"/>
          </w:tcPr>
          <w:p w14:paraId="041E55AB" w14:textId="77777777" w:rsidR="00065A41" w:rsidRDefault="00065A41" w:rsidP="00065A41">
            <w:pPr>
              <w:pStyle w:val="TableParagraph"/>
              <w:spacing w:before="119"/>
              <w:ind w:left="316" w:right="239"/>
              <w:rPr>
                <w:sz w:val="24"/>
              </w:rPr>
            </w:pPr>
            <w:r>
              <w:rPr>
                <w:color w:val="FFFFFF"/>
                <w:sz w:val="24"/>
              </w:rPr>
              <w:t>160</w:t>
            </w:r>
          </w:p>
        </w:tc>
        <w:tc>
          <w:tcPr>
            <w:tcW w:w="1407" w:type="dxa"/>
            <w:shd w:val="clear" w:color="auto" w:fill="3052A4"/>
          </w:tcPr>
          <w:p w14:paraId="1AC945FC" w14:textId="77777777" w:rsidR="00065A41" w:rsidRDefault="00065A41" w:rsidP="00065A41">
            <w:pPr>
              <w:pStyle w:val="TableParagraph"/>
              <w:spacing w:before="119"/>
              <w:ind w:right="173"/>
              <w:jc w:val="right"/>
              <w:rPr>
                <w:sz w:val="24"/>
              </w:rPr>
            </w:pPr>
            <w:r>
              <w:rPr>
                <w:color w:val="FFFFFF"/>
                <w:sz w:val="24"/>
              </w:rPr>
              <w:t>600</w:t>
            </w:r>
          </w:p>
        </w:tc>
      </w:tr>
    </w:tbl>
    <w:p w14:paraId="149AC4A4" w14:textId="77777777" w:rsidR="00B72E0C" w:rsidRDefault="00B72E0C" w:rsidP="00CA3305">
      <w:pPr>
        <w:jc w:val="right"/>
      </w:pPr>
    </w:p>
    <w:p w14:paraId="3D7AECD4" w14:textId="77777777" w:rsidR="00CA3305" w:rsidRDefault="00CA3305" w:rsidP="00CA3305">
      <w:pPr>
        <w:sectPr w:rsidR="00CA3305">
          <w:pgSz w:w="11910" w:h="16840"/>
          <w:pgMar w:top="380" w:right="300" w:bottom="0" w:left="840" w:header="720" w:footer="720" w:gutter="0"/>
          <w:cols w:space="720"/>
        </w:sectPr>
      </w:pPr>
    </w:p>
    <w:p w14:paraId="2FDC6126" w14:textId="77777777" w:rsidR="00CA3305" w:rsidRDefault="00CA3305" w:rsidP="00CA3305">
      <w:pPr>
        <w:spacing w:before="25" w:line="339" w:lineRule="exact"/>
        <w:ind w:left="108"/>
        <w:jc w:val="both"/>
        <w:rPr>
          <w:b/>
          <w:sz w:val="28"/>
        </w:rPr>
      </w:pPr>
      <w:r>
        <w:rPr>
          <w:b/>
          <w:color w:val="3052A4"/>
          <w:sz w:val="28"/>
        </w:rPr>
        <w:lastRenderedPageBreak/>
        <w:t>Phlebotomy Technician</w:t>
      </w:r>
    </w:p>
    <w:p w14:paraId="3487CA5E" w14:textId="77777777" w:rsidR="00CA3305" w:rsidRDefault="00CA3305" w:rsidP="00CA3305">
      <w:pPr>
        <w:spacing w:line="339" w:lineRule="exact"/>
        <w:ind w:left="108"/>
        <w:jc w:val="both"/>
        <w:rPr>
          <w:b/>
          <w:sz w:val="28"/>
        </w:rPr>
      </w:pPr>
      <w:r>
        <w:rPr>
          <w:b/>
          <w:color w:val="3052A4"/>
          <w:sz w:val="28"/>
        </w:rPr>
        <w:t>Program Length:</w:t>
      </w:r>
      <w:r w:rsidR="00C32430">
        <w:rPr>
          <w:b/>
          <w:color w:val="3052A4"/>
          <w:sz w:val="28"/>
        </w:rPr>
        <w:t xml:space="preserve"> </w:t>
      </w:r>
      <w:r>
        <w:rPr>
          <w:b/>
          <w:color w:val="3052A4"/>
          <w:sz w:val="28"/>
        </w:rPr>
        <w:t>( 60 Hours-excluding breaks )</w:t>
      </w:r>
    </w:p>
    <w:p w14:paraId="586B50A3" w14:textId="13C2F98E" w:rsidR="00CA3305" w:rsidRDefault="00ED4435" w:rsidP="00CA3305">
      <w:pPr>
        <w:pStyle w:val="BodyText"/>
        <w:spacing w:before="133" w:line="288" w:lineRule="exact"/>
        <w:ind w:left="108" w:right="4398"/>
        <w:jc w:val="both"/>
      </w:pPr>
      <w:r w:rsidRPr="00ED4435">
        <w:rPr>
          <w:noProof/>
          <w:color w:val="231F20"/>
        </w:rPr>
        <mc:AlternateContent>
          <mc:Choice Requires="wps">
            <w:drawing>
              <wp:anchor distT="45720" distB="45720" distL="114300" distR="114300" simplePos="0" relativeHeight="251693056" behindDoc="0" locked="0" layoutInCell="1" allowOverlap="1" wp14:anchorId="2DEBCA96" wp14:editId="49C7AA31">
                <wp:simplePos x="0" y="0"/>
                <wp:positionH relativeFrom="column">
                  <wp:posOffset>3775075</wp:posOffset>
                </wp:positionH>
                <wp:positionV relativeFrom="paragraph">
                  <wp:posOffset>121920</wp:posOffset>
                </wp:positionV>
                <wp:extent cx="3020060" cy="2781300"/>
                <wp:effectExtent l="0" t="0" r="27940" b="1905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060" cy="2781300"/>
                        </a:xfrm>
                        <a:prstGeom prst="rect">
                          <a:avLst/>
                        </a:prstGeom>
                        <a:solidFill>
                          <a:srgbClr val="FFFFFF"/>
                        </a:solidFill>
                        <a:ln w="9525">
                          <a:solidFill>
                            <a:srgbClr val="000000"/>
                          </a:solidFill>
                          <a:miter lim="800000"/>
                          <a:headEnd/>
                          <a:tailEnd/>
                        </a:ln>
                      </wps:spPr>
                      <wps:txbx>
                        <w:txbxContent>
                          <w:p w14:paraId="40321351" w14:textId="77777777" w:rsidR="00D535BB" w:rsidRDefault="00D535BB" w:rsidP="00ED4435">
                            <w:r>
                              <w:rPr>
                                <w:noProof/>
                              </w:rPr>
                              <w:drawing>
                                <wp:inline distT="0" distB="0" distL="0" distR="0" wp14:anchorId="6CA3F4EF" wp14:editId="68F870D4">
                                  <wp:extent cx="2846998" cy="27336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4V4A5267.JPG"/>
                                          <pic:cNvPicPr/>
                                        </pic:nvPicPr>
                                        <pic:blipFill>
                                          <a:blip r:embed="rId69">
                                            <a:extLst>
                                              <a:ext uri="{28A0092B-C50C-407E-A947-70E740481C1C}">
                                                <a14:useLocalDpi xmlns:a14="http://schemas.microsoft.com/office/drawing/2010/main" val="0"/>
                                              </a:ext>
                                            </a:extLst>
                                          </a:blip>
                                          <a:stretch>
                                            <a:fillRect/>
                                          </a:stretch>
                                        </pic:blipFill>
                                        <pic:spPr>
                                          <a:xfrm>
                                            <a:off x="0" y="0"/>
                                            <a:ext cx="2847519" cy="27341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BCA96" id="_x0000_s1039" type="#_x0000_t202" style="position:absolute;left:0;text-align:left;margin-left:297.25pt;margin-top:9.6pt;width:237.8pt;height:21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">
                <v:textbox>
                  <w:txbxContent>
                    <w:p w14:paraId="40321351" w14:textId="77777777" w:rsidR="00D535BB" w:rsidRDefault="00D535BB" w:rsidP="00ED4435">
                      <w:r>
                        <w:rPr>
                          <w:noProof/>
                        </w:rPr>
                        <w:drawing>
                          <wp:inline distT="0" distB="0" distL="0" distR="0" wp14:anchorId="6CA3F4EF" wp14:editId="68F870D4">
                            <wp:extent cx="2846998" cy="27336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4V4A5267.JPG"/>
                                    <pic:cNvPicPr/>
                                  </pic:nvPicPr>
                                  <pic:blipFill>
                                    <a:blip r:embed="rId70">
                                      <a:extLst>
                                        <a:ext uri="{28A0092B-C50C-407E-A947-70E740481C1C}">
                                          <a14:useLocalDpi xmlns:a14="http://schemas.microsoft.com/office/drawing/2010/main" val="0"/>
                                        </a:ext>
                                      </a:extLst>
                                    </a:blip>
                                    <a:stretch>
                                      <a:fillRect/>
                                    </a:stretch>
                                  </pic:blipFill>
                                  <pic:spPr>
                                    <a:xfrm>
                                      <a:off x="0" y="0"/>
                                      <a:ext cx="2847519" cy="2734175"/>
                                    </a:xfrm>
                                    <a:prstGeom prst="rect">
                                      <a:avLst/>
                                    </a:prstGeom>
                                  </pic:spPr>
                                </pic:pic>
                              </a:graphicData>
                            </a:graphic>
                          </wp:inline>
                        </w:drawing>
                      </w:r>
                    </w:p>
                  </w:txbxContent>
                </v:textbox>
                <w10:wrap type="square"/>
              </v:shape>
            </w:pict>
          </mc:Fallback>
        </mc:AlternateContent>
      </w:r>
      <w:r w:rsidR="00CA3305">
        <w:rPr>
          <w:color w:val="231F20"/>
        </w:rPr>
        <w:t>EduMed</w:t>
      </w:r>
      <w:r w:rsidR="00CA3305">
        <w:rPr>
          <w:color w:val="231F20"/>
          <w:spacing w:val="-16"/>
        </w:rPr>
        <w:t xml:space="preserve"> </w:t>
      </w:r>
      <w:r w:rsidR="00CA3305">
        <w:rPr>
          <w:color w:val="231F20"/>
        </w:rPr>
        <w:t>Partners,</w:t>
      </w:r>
      <w:r w:rsidR="00CA3305">
        <w:rPr>
          <w:color w:val="231F20"/>
          <w:spacing w:val="-16"/>
        </w:rPr>
        <w:t xml:space="preserve"> </w:t>
      </w:r>
      <w:r w:rsidR="00CA3305">
        <w:rPr>
          <w:color w:val="231F20"/>
        </w:rPr>
        <w:t>LLC</w:t>
      </w:r>
      <w:r w:rsidR="00CA3305">
        <w:rPr>
          <w:color w:val="231F20"/>
          <w:spacing w:val="-16"/>
        </w:rPr>
        <w:t xml:space="preserve"> </w:t>
      </w:r>
      <w:r w:rsidR="00CA3305">
        <w:rPr>
          <w:color w:val="231F20"/>
        </w:rPr>
        <w:t>Phlebotomy</w:t>
      </w:r>
      <w:r w:rsidR="00CA3305">
        <w:rPr>
          <w:color w:val="231F20"/>
          <w:spacing w:val="-16"/>
        </w:rPr>
        <w:t xml:space="preserve"> </w:t>
      </w:r>
      <w:r w:rsidR="00CA3305">
        <w:rPr>
          <w:color w:val="231F20"/>
          <w:spacing w:val="-3"/>
        </w:rPr>
        <w:t>Technician</w:t>
      </w:r>
      <w:r w:rsidR="00CA3305">
        <w:rPr>
          <w:color w:val="231F20"/>
          <w:spacing w:val="-16"/>
        </w:rPr>
        <w:t xml:space="preserve"> </w:t>
      </w:r>
      <w:r w:rsidR="00CA3305">
        <w:rPr>
          <w:color w:val="231F20"/>
        </w:rPr>
        <w:t>program</w:t>
      </w:r>
      <w:r w:rsidR="00CA3305">
        <w:rPr>
          <w:color w:val="231F20"/>
          <w:spacing w:val="-16"/>
        </w:rPr>
        <w:t xml:space="preserve"> </w:t>
      </w:r>
      <w:r w:rsidR="00F5392B">
        <w:rPr>
          <w:color w:val="231F20"/>
          <w:spacing w:val="-16"/>
        </w:rPr>
        <w:t xml:space="preserve">is a </w:t>
      </w:r>
      <w:r w:rsidR="00DE5562">
        <w:rPr>
          <w:color w:val="231F20"/>
          <w:spacing w:val="-16"/>
        </w:rPr>
        <w:t>part-time</w:t>
      </w:r>
      <w:r w:rsidR="00F5392B">
        <w:rPr>
          <w:color w:val="231F20"/>
          <w:spacing w:val="-16"/>
        </w:rPr>
        <w:t xml:space="preserve"> program and</w:t>
      </w:r>
      <w:r w:rsidR="00CA3305">
        <w:rPr>
          <w:color w:val="231F20"/>
          <w:spacing w:val="-16"/>
        </w:rPr>
        <w:t xml:space="preserve"> </w:t>
      </w:r>
      <w:r w:rsidR="00F5392B">
        <w:rPr>
          <w:color w:val="231F20"/>
        </w:rPr>
        <w:t>provides</w:t>
      </w:r>
      <w:r w:rsidR="00CA3305">
        <w:rPr>
          <w:color w:val="231F20"/>
        </w:rPr>
        <w:t xml:space="preserve"> </w:t>
      </w:r>
      <w:proofErr w:type="gramStart"/>
      <w:r w:rsidR="00CA3305">
        <w:rPr>
          <w:color w:val="231F20"/>
        </w:rPr>
        <w:t>students</w:t>
      </w:r>
      <w:proofErr w:type="gramEnd"/>
      <w:r w:rsidR="00CA3305">
        <w:rPr>
          <w:color w:val="231F20"/>
          <w:spacing w:val="-8"/>
        </w:rPr>
        <w:t xml:space="preserve"> </w:t>
      </w:r>
      <w:r w:rsidR="00CA3305">
        <w:rPr>
          <w:color w:val="231F20"/>
        </w:rPr>
        <w:t>the</w:t>
      </w:r>
      <w:r w:rsidR="00CA3305">
        <w:rPr>
          <w:color w:val="231F20"/>
          <w:spacing w:val="-8"/>
        </w:rPr>
        <w:t xml:space="preserve"> </w:t>
      </w:r>
      <w:r w:rsidR="00CA3305">
        <w:rPr>
          <w:color w:val="231F20"/>
        </w:rPr>
        <w:t>knowledge</w:t>
      </w:r>
      <w:r w:rsidR="00CA3305">
        <w:rPr>
          <w:color w:val="231F20"/>
          <w:spacing w:val="-8"/>
        </w:rPr>
        <w:t xml:space="preserve"> </w:t>
      </w:r>
      <w:r w:rsidR="00CA3305">
        <w:rPr>
          <w:color w:val="231F20"/>
        </w:rPr>
        <w:t>base</w:t>
      </w:r>
      <w:r w:rsidR="00CA3305">
        <w:rPr>
          <w:color w:val="231F20"/>
          <w:spacing w:val="-8"/>
        </w:rPr>
        <w:t xml:space="preserve"> </w:t>
      </w:r>
      <w:r w:rsidR="00CA3305">
        <w:rPr>
          <w:color w:val="231F20"/>
        </w:rPr>
        <w:t>needed</w:t>
      </w:r>
      <w:r w:rsidR="00CA3305">
        <w:rPr>
          <w:color w:val="231F20"/>
          <w:spacing w:val="-8"/>
        </w:rPr>
        <w:t xml:space="preserve"> </w:t>
      </w:r>
      <w:r w:rsidR="00CA3305">
        <w:rPr>
          <w:color w:val="231F20"/>
        </w:rPr>
        <w:t>to</w:t>
      </w:r>
      <w:r w:rsidR="00CA3305">
        <w:rPr>
          <w:color w:val="231F20"/>
          <w:spacing w:val="-8"/>
        </w:rPr>
        <w:t xml:space="preserve"> </w:t>
      </w:r>
      <w:r w:rsidR="00CA3305">
        <w:rPr>
          <w:color w:val="231F20"/>
        </w:rPr>
        <w:t>enter</w:t>
      </w:r>
      <w:r w:rsidR="00CA3305">
        <w:rPr>
          <w:color w:val="231F20"/>
          <w:spacing w:val="-8"/>
        </w:rPr>
        <w:t xml:space="preserve"> </w:t>
      </w:r>
      <w:r w:rsidR="00CA3305">
        <w:rPr>
          <w:color w:val="231F20"/>
        </w:rPr>
        <w:t>the</w:t>
      </w:r>
      <w:r w:rsidR="00CA3305">
        <w:rPr>
          <w:color w:val="231F20"/>
          <w:spacing w:val="-8"/>
        </w:rPr>
        <w:t xml:space="preserve"> </w:t>
      </w:r>
      <w:r w:rsidR="00CA3305">
        <w:rPr>
          <w:color w:val="231F20"/>
        </w:rPr>
        <w:t>job</w:t>
      </w:r>
      <w:r w:rsidR="00CA3305">
        <w:rPr>
          <w:color w:val="231F20"/>
          <w:spacing w:val="-8"/>
        </w:rPr>
        <w:t xml:space="preserve"> </w:t>
      </w:r>
      <w:r w:rsidR="00CA3305">
        <w:rPr>
          <w:color w:val="231F20"/>
        </w:rPr>
        <w:t>market</w:t>
      </w:r>
      <w:r w:rsidR="00CA3305">
        <w:rPr>
          <w:color w:val="231F20"/>
          <w:spacing w:val="-8"/>
        </w:rPr>
        <w:t xml:space="preserve"> </w:t>
      </w:r>
      <w:r w:rsidR="00CA3305">
        <w:rPr>
          <w:color w:val="231F20"/>
        </w:rPr>
        <w:t xml:space="preserve">in the healthcare ﬁeld at </w:t>
      </w:r>
      <w:r w:rsidR="00DE5562">
        <w:rPr>
          <w:color w:val="231F20"/>
        </w:rPr>
        <w:t>entry-level</w:t>
      </w:r>
      <w:r w:rsidR="00CA3305">
        <w:rPr>
          <w:color w:val="231F20"/>
        </w:rPr>
        <w:t xml:space="preserve"> positions. This training will give the graduate the ability to perform a variety of tasks. Among these tasks </w:t>
      </w:r>
      <w:proofErr w:type="gramStart"/>
      <w:r w:rsidR="00CA3305">
        <w:rPr>
          <w:color w:val="231F20"/>
        </w:rPr>
        <w:t>are</w:t>
      </w:r>
      <w:r w:rsidR="00DE5562">
        <w:rPr>
          <w:color w:val="231F20"/>
        </w:rPr>
        <w:t>:</w:t>
      </w:r>
      <w:proofErr w:type="gramEnd"/>
      <w:r w:rsidR="00CA3305">
        <w:rPr>
          <w:color w:val="231F20"/>
        </w:rPr>
        <w:t xml:space="preserve"> </w:t>
      </w:r>
      <w:r w:rsidR="00E9611E">
        <w:rPr>
          <w:color w:val="231F20"/>
        </w:rPr>
        <w:t xml:space="preserve">a </w:t>
      </w:r>
      <w:r w:rsidR="00CA3305">
        <w:rPr>
          <w:color w:val="231F20"/>
        </w:rPr>
        <w:t xml:space="preserve">collection of blood and body ﬂuids, record keeping, and verifying patient information. Phlebotomy Technicians can also give patient instructions, pick up specimens, and collect drug screens. Students will also learn to operate centrifuge, clinical </w:t>
      </w:r>
      <w:r w:rsidR="00CA3305">
        <w:rPr>
          <w:color w:val="231F20"/>
          <w:spacing w:val="-4"/>
        </w:rPr>
        <w:t xml:space="preserve">safety, </w:t>
      </w:r>
      <w:r w:rsidR="00CA3305">
        <w:rPr>
          <w:color w:val="231F20"/>
        </w:rPr>
        <w:t xml:space="preserve">patient rights, and basic </w:t>
      </w:r>
      <w:r w:rsidR="00CA3305">
        <w:rPr>
          <w:color w:val="231F20"/>
          <w:spacing w:val="-4"/>
        </w:rPr>
        <w:t>anatomy</w:t>
      </w:r>
    </w:p>
    <w:p w14:paraId="596F437C" w14:textId="23B99382" w:rsidR="00CA3305" w:rsidRDefault="00CA3305" w:rsidP="00A03727">
      <w:pPr>
        <w:pStyle w:val="BodyText"/>
        <w:spacing w:line="288" w:lineRule="exact"/>
        <w:ind w:left="108" w:right="4398" w:firstLine="61"/>
        <w:jc w:val="both"/>
        <w:rPr>
          <w:color w:val="231F20"/>
        </w:rPr>
      </w:pPr>
      <w:r>
        <w:rPr>
          <w:color w:val="231F20"/>
        </w:rPr>
        <w:t xml:space="preserve">Graduates of the program will earn a certiﬁcate for completed </w:t>
      </w:r>
      <w:r w:rsidR="00DE5562">
        <w:rPr>
          <w:color w:val="231F20"/>
        </w:rPr>
        <w:t>coursework</w:t>
      </w:r>
      <w:r>
        <w:rPr>
          <w:color w:val="231F20"/>
        </w:rPr>
        <w:t>. After completing the phlebotomy technician course,</w:t>
      </w:r>
      <w:r>
        <w:rPr>
          <w:color w:val="231F20"/>
          <w:spacing w:val="-8"/>
        </w:rPr>
        <w:t xml:space="preserve"> </w:t>
      </w:r>
      <w:r>
        <w:rPr>
          <w:color w:val="231F20"/>
        </w:rPr>
        <w:t>students</w:t>
      </w:r>
      <w:r>
        <w:rPr>
          <w:color w:val="231F20"/>
          <w:spacing w:val="-8"/>
        </w:rPr>
        <w:t xml:space="preserve"> </w:t>
      </w:r>
      <w:r>
        <w:rPr>
          <w:color w:val="231F20"/>
        </w:rPr>
        <w:t>will</w:t>
      </w:r>
      <w:r>
        <w:rPr>
          <w:color w:val="231F20"/>
          <w:spacing w:val="-7"/>
        </w:rPr>
        <w:t xml:space="preserve"> </w:t>
      </w:r>
      <w:r>
        <w:rPr>
          <w:color w:val="231F20"/>
        </w:rPr>
        <w:t>be</w:t>
      </w:r>
      <w:r>
        <w:rPr>
          <w:color w:val="231F20"/>
          <w:spacing w:val="-8"/>
        </w:rPr>
        <w:t xml:space="preserve"> </w:t>
      </w:r>
      <w:r>
        <w:rPr>
          <w:color w:val="231F20"/>
        </w:rPr>
        <w:t>eligible</w:t>
      </w:r>
      <w:r>
        <w:rPr>
          <w:color w:val="231F20"/>
          <w:spacing w:val="-7"/>
        </w:rPr>
        <w:t xml:space="preserve"> </w:t>
      </w:r>
      <w:r>
        <w:rPr>
          <w:color w:val="231F20"/>
        </w:rPr>
        <w:t>to</w:t>
      </w:r>
      <w:r>
        <w:rPr>
          <w:color w:val="231F20"/>
          <w:spacing w:val="-8"/>
        </w:rPr>
        <w:t xml:space="preserve"> </w:t>
      </w:r>
      <w:proofErr w:type="gramStart"/>
      <w:r>
        <w:rPr>
          <w:color w:val="231F20"/>
        </w:rPr>
        <w:t>set</w:t>
      </w:r>
      <w:proofErr w:type="gramEnd"/>
      <w:r>
        <w:rPr>
          <w:color w:val="231F20"/>
          <w:spacing w:val="-8"/>
        </w:rPr>
        <w:t xml:space="preserve"> </w:t>
      </w:r>
      <w:r>
        <w:rPr>
          <w:color w:val="231F20"/>
        </w:rPr>
        <w:t>for</w:t>
      </w:r>
      <w:r>
        <w:rPr>
          <w:color w:val="231F20"/>
          <w:spacing w:val="-8"/>
        </w:rPr>
        <w:t xml:space="preserve"> </w:t>
      </w:r>
      <w:r>
        <w:rPr>
          <w:color w:val="231F20"/>
        </w:rPr>
        <w:t>certiﬁcation</w:t>
      </w:r>
      <w:r>
        <w:rPr>
          <w:color w:val="231F20"/>
          <w:spacing w:val="-7"/>
        </w:rPr>
        <w:t xml:space="preserve"> </w:t>
      </w:r>
      <w:r>
        <w:rPr>
          <w:color w:val="231F20"/>
        </w:rPr>
        <w:t>with</w:t>
      </w:r>
      <w:r>
        <w:rPr>
          <w:color w:val="231F20"/>
          <w:spacing w:val="-8"/>
        </w:rPr>
        <w:t xml:space="preserve"> </w:t>
      </w:r>
      <w:r>
        <w:rPr>
          <w:color w:val="231F20"/>
        </w:rPr>
        <w:t>such organizations as NHA. Phlebotomists can ﬁnd employment in laboratories,</w:t>
      </w:r>
      <w:r>
        <w:rPr>
          <w:color w:val="231F20"/>
          <w:spacing w:val="-15"/>
        </w:rPr>
        <w:t xml:space="preserve"> </w:t>
      </w:r>
      <w:r>
        <w:rPr>
          <w:color w:val="231F20"/>
        </w:rPr>
        <w:t>physician</w:t>
      </w:r>
      <w:r>
        <w:rPr>
          <w:color w:val="231F20"/>
          <w:spacing w:val="-15"/>
        </w:rPr>
        <w:t xml:space="preserve"> </w:t>
      </w:r>
      <w:r>
        <w:rPr>
          <w:color w:val="231F20"/>
        </w:rPr>
        <w:t>oﬃces,</w:t>
      </w:r>
      <w:r>
        <w:rPr>
          <w:color w:val="231F20"/>
          <w:spacing w:val="-15"/>
        </w:rPr>
        <w:t xml:space="preserve"> </w:t>
      </w:r>
      <w:r>
        <w:rPr>
          <w:color w:val="231F20"/>
        </w:rPr>
        <w:t>hospitals,</w:t>
      </w:r>
      <w:r>
        <w:rPr>
          <w:color w:val="231F20"/>
          <w:spacing w:val="-15"/>
        </w:rPr>
        <w:t xml:space="preserve"> </w:t>
      </w:r>
      <w:r>
        <w:rPr>
          <w:color w:val="231F20"/>
        </w:rPr>
        <w:t>nursing</w:t>
      </w:r>
      <w:r>
        <w:rPr>
          <w:color w:val="231F20"/>
          <w:spacing w:val="-15"/>
        </w:rPr>
        <w:t xml:space="preserve"> </w:t>
      </w:r>
      <w:r>
        <w:rPr>
          <w:color w:val="231F20"/>
        </w:rPr>
        <w:t>homes,</w:t>
      </w:r>
      <w:r>
        <w:rPr>
          <w:color w:val="231F20"/>
          <w:spacing w:val="-15"/>
        </w:rPr>
        <w:t xml:space="preserve"> </w:t>
      </w:r>
      <w:r>
        <w:rPr>
          <w:color w:val="231F20"/>
        </w:rPr>
        <w:t xml:space="preserve">rehabilitation centers, </w:t>
      </w:r>
      <w:r w:rsidR="00DE5562">
        <w:rPr>
          <w:color w:val="231F20"/>
        </w:rPr>
        <w:t>walk-in</w:t>
      </w:r>
      <w:r>
        <w:rPr>
          <w:color w:val="231F20"/>
        </w:rPr>
        <w:t xml:space="preserve"> clinics, mobile laboratories, American Red Cross, and home health</w:t>
      </w:r>
      <w:r>
        <w:rPr>
          <w:color w:val="231F20"/>
          <w:spacing w:val="-12"/>
        </w:rPr>
        <w:t xml:space="preserve"> </w:t>
      </w:r>
      <w:r>
        <w:rPr>
          <w:color w:val="231F20"/>
        </w:rPr>
        <w:t>agencies.</w:t>
      </w:r>
      <w:r w:rsidR="00A03727">
        <w:rPr>
          <w:color w:val="231F20"/>
        </w:rPr>
        <w:t xml:space="preserve"> CPT is required by most facilities.</w:t>
      </w:r>
    </w:p>
    <w:p w14:paraId="1C7CD9E5" w14:textId="4C7F0B65" w:rsidR="00CA3305" w:rsidRPr="00CD6DDE" w:rsidRDefault="00CD6DDE" w:rsidP="00CD6DDE">
      <w:pPr>
        <w:pStyle w:val="BodyText"/>
        <w:spacing w:line="288" w:lineRule="exact"/>
        <w:ind w:left="108" w:right="4398" w:firstLine="61"/>
        <w:jc w:val="both"/>
        <w:rPr>
          <w:sz w:val="20"/>
        </w:rPr>
      </w:pPr>
      <w:r>
        <w:rPr>
          <w:color w:val="231F20"/>
        </w:rPr>
        <w:t>EduMed offers Phlebotomy Technician classes periodically as seen in the Academic Calendar.</w:t>
      </w:r>
      <w:r w:rsidR="00CA3305">
        <w:rPr>
          <w:color w:val="FFFFFF"/>
        </w:rPr>
        <w:tab/>
        <w:t>Phlebotomy</w:t>
      </w:r>
      <w:r w:rsidR="00CA3305">
        <w:rPr>
          <w:color w:val="FFFFFF"/>
          <w:spacing w:val="-13"/>
        </w:rPr>
        <w:t xml:space="preserve"> </w:t>
      </w:r>
      <w:r w:rsidR="00CA3305">
        <w:rPr>
          <w:color w:val="FFFFFF"/>
          <w:spacing w:val="-3"/>
        </w:rPr>
        <w:t>Technician</w:t>
      </w:r>
    </w:p>
    <w:p w14:paraId="7CBFE49A" w14:textId="77777777" w:rsidR="00CA3305" w:rsidRDefault="00CA3305" w:rsidP="00CA3305">
      <w:pPr>
        <w:pStyle w:val="BodyText"/>
        <w:spacing w:before="4" w:after="1"/>
        <w:rPr>
          <w:b/>
          <w:sz w:val="27"/>
        </w:rPr>
      </w:pPr>
    </w:p>
    <w:tbl>
      <w:tblPr>
        <w:tblW w:w="0" w:type="auto"/>
        <w:tblInd w:w="23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733"/>
        <w:gridCol w:w="1174"/>
        <w:gridCol w:w="1358"/>
        <w:gridCol w:w="1029"/>
        <w:gridCol w:w="1375"/>
        <w:gridCol w:w="926"/>
      </w:tblGrid>
      <w:tr w:rsidR="00CA3305" w14:paraId="04479E95" w14:textId="77777777" w:rsidTr="00CB0CCD">
        <w:trPr>
          <w:trHeight w:hRule="exact" w:val="562"/>
        </w:trPr>
        <w:tc>
          <w:tcPr>
            <w:tcW w:w="3733" w:type="dxa"/>
            <w:shd w:val="clear" w:color="auto" w:fill="00B2C9"/>
          </w:tcPr>
          <w:p w14:paraId="68B1F3E9" w14:textId="77777777" w:rsidR="00CA3305" w:rsidRDefault="00CA3305" w:rsidP="00CB0CCD">
            <w:pPr>
              <w:pStyle w:val="TableParagraph"/>
              <w:spacing w:line="244" w:lineRule="exact"/>
              <w:ind w:left="50"/>
              <w:rPr>
                <w:b/>
                <w:sz w:val="24"/>
              </w:rPr>
            </w:pPr>
            <w:r>
              <w:rPr>
                <w:b/>
                <w:color w:val="FFFFFF"/>
                <w:sz w:val="24"/>
              </w:rPr>
              <w:t>COURSE</w:t>
            </w:r>
          </w:p>
        </w:tc>
        <w:tc>
          <w:tcPr>
            <w:tcW w:w="1174" w:type="dxa"/>
            <w:shd w:val="clear" w:color="auto" w:fill="00B2C9"/>
          </w:tcPr>
          <w:p w14:paraId="0DE7172D" w14:textId="77777777" w:rsidR="00CA3305" w:rsidRDefault="00CA3305" w:rsidP="00CB0CCD">
            <w:pPr>
              <w:pStyle w:val="TableParagraph"/>
              <w:spacing w:line="242" w:lineRule="exact"/>
              <w:ind w:left="154" w:right="168"/>
              <w:rPr>
                <w:b/>
                <w:sz w:val="24"/>
              </w:rPr>
            </w:pPr>
            <w:r>
              <w:rPr>
                <w:b/>
                <w:color w:val="FFFFFF"/>
                <w:sz w:val="24"/>
              </w:rPr>
              <w:t>COURSE</w:t>
            </w:r>
          </w:p>
          <w:p w14:paraId="7570D18A" w14:textId="77777777" w:rsidR="00CA3305" w:rsidRDefault="00CA3305" w:rsidP="00CB0CCD">
            <w:pPr>
              <w:pStyle w:val="TableParagraph"/>
              <w:spacing w:line="290" w:lineRule="exact"/>
              <w:ind w:left="154" w:right="168"/>
              <w:rPr>
                <w:b/>
                <w:sz w:val="24"/>
              </w:rPr>
            </w:pPr>
            <w:r>
              <w:rPr>
                <w:b/>
                <w:color w:val="FFFFFF"/>
                <w:sz w:val="24"/>
              </w:rPr>
              <w:t>CODE</w:t>
            </w:r>
          </w:p>
        </w:tc>
        <w:tc>
          <w:tcPr>
            <w:tcW w:w="1358" w:type="dxa"/>
            <w:shd w:val="clear" w:color="auto" w:fill="00B2C9"/>
          </w:tcPr>
          <w:p w14:paraId="0423A42E" w14:textId="77777777" w:rsidR="00CA3305" w:rsidRDefault="00CA3305" w:rsidP="00CB0CCD">
            <w:pPr>
              <w:pStyle w:val="TableParagraph"/>
              <w:spacing w:line="242" w:lineRule="exact"/>
              <w:ind w:left="170" w:right="273"/>
              <w:rPr>
                <w:b/>
                <w:sz w:val="24"/>
              </w:rPr>
            </w:pPr>
            <w:r>
              <w:rPr>
                <w:b/>
                <w:color w:val="FFFFFF"/>
                <w:sz w:val="24"/>
              </w:rPr>
              <w:t>LECTURE</w:t>
            </w:r>
          </w:p>
          <w:p w14:paraId="665E34BA" w14:textId="77777777" w:rsidR="00CA3305" w:rsidRDefault="00CA3305" w:rsidP="00CB0CCD">
            <w:pPr>
              <w:pStyle w:val="TableParagraph"/>
              <w:spacing w:line="290" w:lineRule="exact"/>
              <w:ind w:left="168" w:right="273"/>
              <w:rPr>
                <w:b/>
                <w:sz w:val="24"/>
              </w:rPr>
            </w:pPr>
            <w:r>
              <w:rPr>
                <w:b/>
                <w:color w:val="FFFFFF"/>
                <w:sz w:val="24"/>
              </w:rPr>
              <w:t>HRS</w:t>
            </w:r>
          </w:p>
        </w:tc>
        <w:tc>
          <w:tcPr>
            <w:tcW w:w="1029" w:type="dxa"/>
            <w:shd w:val="clear" w:color="auto" w:fill="00B2C9"/>
          </w:tcPr>
          <w:p w14:paraId="4719B05E" w14:textId="77777777" w:rsidR="00CA3305" w:rsidRDefault="00CA3305" w:rsidP="00CB0CCD">
            <w:pPr>
              <w:pStyle w:val="TableParagraph"/>
              <w:spacing w:line="262" w:lineRule="exact"/>
              <w:ind w:left="296" w:firstLine="8"/>
              <w:rPr>
                <w:b/>
                <w:sz w:val="24"/>
              </w:rPr>
            </w:pPr>
            <w:r>
              <w:rPr>
                <w:b/>
                <w:color w:val="FFFFFF"/>
                <w:sz w:val="24"/>
              </w:rPr>
              <w:t>LAB</w:t>
            </w:r>
          </w:p>
          <w:p w14:paraId="3F8FD619" w14:textId="77777777" w:rsidR="00CA3305" w:rsidRDefault="00CA3305" w:rsidP="00CB0CCD">
            <w:pPr>
              <w:pStyle w:val="TableParagraph"/>
              <w:spacing w:line="290" w:lineRule="exact"/>
              <w:ind w:left="296"/>
              <w:rPr>
                <w:b/>
                <w:sz w:val="24"/>
              </w:rPr>
            </w:pPr>
            <w:r>
              <w:rPr>
                <w:b/>
                <w:color w:val="FFFFFF"/>
                <w:sz w:val="24"/>
              </w:rPr>
              <w:t>HRS</w:t>
            </w:r>
          </w:p>
        </w:tc>
        <w:tc>
          <w:tcPr>
            <w:tcW w:w="1375" w:type="dxa"/>
            <w:shd w:val="clear" w:color="auto" w:fill="00B2C9"/>
          </w:tcPr>
          <w:p w14:paraId="0C154FA8" w14:textId="77777777" w:rsidR="00CA3305" w:rsidRDefault="00CA3305" w:rsidP="00CB0CCD">
            <w:pPr>
              <w:pStyle w:val="TableParagraph"/>
              <w:spacing w:line="242" w:lineRule="exact"/>
              <w:ind w:left="317" w:right="240"/>
              <w:rPr>
                <w:b/>
                <w:sz w:val="24"/>
              </w:rPr>
            </w:pPr>
            <w:r>
              <w:rPr>
                <w:b/>
                <w:color w:val="FFFFFF"/>
                <w:sz w:val="24"/>
              </w:rPr>
              <w:t>EXTERN</w:t>
            </w:r>
          </w:p>
          <w:p w14:paraId="289D99F4" w14:textId="77777777" w:rsidR="00CA3305" w:rsidRDefault="00CA3305" w:rsidP="00CB0CCD">
            <w:pPr>
              <w:pStyle w:val="TableParagraph"/>
              <w:spacing w:line="290" w:lineRule="exact"/>
              <w:ind w:left="314" w:right="240"/>
              <w:rPr>
                <w:b/>
                <w:sz w:val="24"/>
              </w:rPr>
            </w:pPr>
            <w:r>
              <w:rPr>
                <w:b/>
                <w:color w:val="FFFFFF"/>
                <w:sz w:val="24"/>
              </w:rPr>
              <w:t>HRS</w:t>
            </w:r>
          </w:p>
        </w:tc>
        <w:tc>
          <w:tcPr>
            <w:tcW w:w="926" w:type="dxa"/>
            <w:shd w:val="clear" w:color="auto" w:fill="00B2C9"/>
          </w:tcPr>
          <w:p w14:paraId="4127E8C7" w14:textId="77777777" w:rsidR="00CA3305" w:rsidRDefault="00CA3305" w:rsidP="00CB0CCD">
            <w:pPr>
              <w:pStyle w:val="TableParagraph"/>
              <w:spacing w:line="242" w:lineRule="exact"/>
              <w:ind w:left="223" w:right="14"/>
              <w:rPr>
                <w:b/>
                <w:sz w:val="24"/>
              </w:rPr>
            </w:pPr>
            <w:r>
              <w:rPr>
                <w:b/>
                <w:color w:val="FFFFFF"/>
                <w:sz w:val="24"/>
              </w:rPr>
              <w:t>TOTAL</w:t>
            </w:r>
          </w:p>
          <w:p w14:paraId="3319EA8B" w14:textId="77777777" w:rsidR="00CA3305" w:rsidRDefault="00CA3305" w:rsidP="00CB0CCD">
            <w:pPr>
              <w:pStyle w:val="TableParagraph"/>
              <w:spacing w:line="290" w:lineRule="exact"/>
              <w:ind w:left="221" w:right="14"/>
              <w:rPr>
                <w:b/>
                <w:sz w:val="24"/>
              </w:rPr>
            </w:pPr>
            <w:r>
              <w:rPr>
                <w:b/>
                <w:color w:val="FFFFFF"/>
                <w:sz w:val="24"/>
              </w:rPr>
              <w:t>HRS</w:t>
            </w:r>
          </w:p>
        </w:tc>
      </w:tr>
      <w:tr w:rsidR="00CA3305" w14:paraId="46B917AF" w14:textId="77777777" w:rsidTr="00CB0CCD">
        <w:trPr>
          <w:trHeight w:hRule="exact" w:val="288"/>
        </w:trPr>
        <w:tc>
          <w:tcPr>
            <w:tcW w:w="3733" w:type="dxa"/>
            <w:shd w:val="clear" w:color="auto" w:fill="00B2C9"/>
          </w:tcPr>
          <w:p w14:paraId="4A9B6390" w14:textId="77777777" w:rsidR="00CA3305" w:rsidRDefault="00CA3305" w:rsidP="00CB0CCD">
            <w:pPr>
              <w:pStyle w:val="TableParagraph"/>
              <w:ind w:left="50"/>
              <w:rPr>
                <w:sz w:val="24"/>
              </w:rPr>
            </w:pPr>
            <w:r>
              <w:rPr>
                <w:color w:val="FFFFFF"/>
                <w:sz w:val="24"/>
              </w:rPr>
              <w:t>- Phlebotomy I</w:t>
            </w:r>
          </w:p>
        </w:tc>
        <w:tc>
          <w:tcPr>
            <w:tcW w:w="1174" w:type="dxa"/>
            <w:shd w:val="clear" w:color="auto" w:fill="00B2C9"/>
          </w:tcPr>
          <w:p w14:paraId="4647764F" w14:textId="77777777" w:rsidR="00CA3305" w:rsidRDefault="00CA3305" w:rsidP="00CB0CCD">
            <w:pPr>
              <w:pStyle w:val="TableParagraph"/>
              <w:ind w:left="154" w:right="168"/>
              <w:rPr>
                <w:sz w:val="24"/>
              </w:rPr>
            </w:pPr>
            <w:r>
              <w:rPr>
                <w:color w:val="FFFFFF"/>
                <w:sz w:val="24"/>
              </w:rPr>
              <w:t>PHT101</w:t>
            </w:r>
          </w:p>
        </w:tc>
        <w:tc>
          <w:tcPr>
            <w:tcW w:w="1358" w:type="dxa"/>
            <w:shd w:val="clear" w:color="auto" w:fill="00B2C9"/>
          </w:tcPr>
          <w:p w14:paraId="3E929D39" w14:textId="77777777" w:rsidR="00CA3305" w:rsidRDefault="00CA3305" w:rsidP="00CB0CCD">
            <w:pPr>
              <w:pStyle w:val="TableParagraph"/>
              <w:ind w:left="170" w:right="273"/>
              <w:rPr>
                <w:sz w:val="24"/>
              </w:rPr>
            </w:pPr>
            <w:r>
              <w:rPr>
                <w:color w:val="FFFFFF"/>
                <w:sz w:val="24"/>
              </w:rPr>
              <w:t>15</w:t>
            </w:r>
          </w:p>
        </w:tc>
        <w:tc>
          <w:tcPr>
            <w:tcW w:w="1029" w:type="dxa"/>
            <w:shd w:val="clear" w:color="auto" w:fill="00B2C9"/>
          </w:tcPr>
          <w:p w14:paraId="19A67C76" w14:textId="77777777" w:rsidR="00CA3305" w:rsidRDefault="00CA3305" w:rsidP="00CB0CCD">
            <w:pPr>
              <w:pStyle w:val="TableParagraph"/>
              <w:spacing w:line="278" w:lineRule="exact"/>
              <w:ind w:right="470"/>
              <w:jc w:val="right"/>
              <w:rPr>
                <w:sz w:val="24"/>
              </w:rPr>
            </w:pPr>
            <w:r>
              <w:rPr>
                <w:color w:val="FFFFFF"/>
                <w:sz w:val="24"/>
              </w:rPr>
              <w:t>0</w:t>
            </w:r>
          </w:p>
        </w:tc>
        <w:tc>
          <w:tcPr>
            <w:tcW w:w="1375" w:type="dxa"/>
            <w:shd w:val="clear" w:color="auto" w:fill="00B2C9"/>
          </w:tcPr>
          <w:p w14:paraId="23016BCC" w14:textId="77777777" w:rsidR="00CA3305" w:rsidRDefault="00CA3305" w:rsidP="00CB0CCD">
            <w:pPr>
              <w:pStyle w:val="TableParagraph"/>
              <w:ind w:right="586"/>
              <w:jc w:val="right"/>
              <w:rPr>
                <w:sz w:val="24"/>
              </w:rPr>
            </w:pPr>
            <w:r>
              <w:rPr>
                <w:color w:val="FFFFFF"/>
                <w:sz w:val="24"/>
              </w:rPr>
              <w:t>0</w:t>
            </w:r>
          </w:p>
        </w:tc>
        <w:tc>
          <w:tcPr>
            <w:tcW w:w="926" w:type="dxa"/>
            <w:shd w:val="clear" w:color="auto" w:fill="00B2C9"/>
          </w:tcPr>
          <w:p w14:paraId="08913C0B" w14:textId="77777777" w:rsidR="00CA3305" w:rsidRDefault="00CA3305" w:rsidP="00CB0CCD">
            <w:pPr>
              <w:pStyle w:val="TableParagraph"/>
              <w:ind w:right="234"/>
              <w:jc w:val="right"/>
              <w:rPr>
                <w:sz w:val="24"/>
              </w:rPr>
            </w:pPr>
            <w:r>
              <w:rPr>
                <w:color w:val="FFFFFF"/>
                <w:sz w:val="24"/>
              </w:rPr>
              <w:t>15</w:t>
            </w:r>
          </w:p>
        </w:tc>
      </w:tr>
      <w:tr w:rsidR="00CA3305" w14:paraId="73EC4D8D" w14:textId="77777777" w:rsidTr="00CB0CCD">
        <w:trPr>
          <w:trHeight w:hRule="exact" w:val="288"/>
        </w:trPr>
        <w:tc>
          <w:tcPr>
            <w:tcW w:w="3733" w:type="dxa"/>
            <w:shd w:val="clear" w:color="auto" w:fill="00B2C9"/>
          </w:tcPr>
          <w:p w14:paraId="45CE7C6D" w14:textId="77777777" w:rsidR="00CA3305" w:rsidRDefault="00CA3305" w:rsidP="00CB0CCD">
            <w:pPr>
              <w:pStyle w:val="TableParagraph"/>
              <w:ind w:left="50"/>
              <w:rPr>
                <w:sz w:val="24"/>
              </w:rPr>
            </w:pPr>
            <w:r>
              <w:rPr>
                <w:color w:val="FFFFFF"/>
                <w:sz w:val="24"/>
              </w:rPr>
              <w:t>- Phlebotomy II</w:t>
            </w:r>
          </w:p>
        </w:tc>
        <w:tc>
          <w:tcPr>
            <w:tcW w:w="1174" w:type="dxa"/>
            <w:shd w:val="clear" w:color="auto" w:fill="00B2C9"/>
          </w:tcPr>
          <w:p w14:paraId="1D883200" w14:textId="77777777" w:rsidR="00CA3305" w:rsidRDefault="00CA3305" w:rsidP="00CB0CCD">
            <w:pPr>
              <w:pStyle w:val="TableParagraph"/>
              <w:ind w:left="154" w:right="168"/>
              <w:rPr>
                <w:sz w:val="24"/>
              </w:rPr>
            </w:pPr>
            <w:r>
              <w:rPr>
                <w:color w:val="FFFFFF"/>
                <w:sz w:val="24"/>
              </w:rPr>
              <w:t>PHT102</w:t>
            </w:r>
          </w:p>
        </w:tc>
        <w:tc>
          <w:tcPr>
            <w:tcW w:w="1358" w:type="dxa"/>
            <w:shd w:val="clear" w:color="auto" w:fill="00B2C9"/>
          </w:tcPr>
          <w:p w14:paraId="0CF2D9A8" w14:textId="77777777" w:rsidR="00CA3305" w:rsidRDefault="00CA3305" w:rsidP="00CB0CCD">
            <w:pPr>
              <w:pStyle w:val="TableParagraph"/>
              <w:ind w:left="170" w:right="273"/>
              <w:rPr>
                <w:sz w:val="24"/>
              </w:rPr>
            </w:pPr>
            <w:r>
              <w:rPr>
                <w:color w:val="FFFFFF"/>
                <w:sz w:val="24"/>
              </w:rPr>
              <w:t>15</w:t>
            </w:r>
          </w:p>
        </w:tc>
        <w:tc>
          <w:tcPr>
            <w:tcW w:w="1029" w:type="dxa"/>
            <w:shd w:val="clear" w:color="auto" w:fill="00B2C9"/>
          </w:tcPr>
          <w:p w14:paraId="5B94C996" w14:textId="77777777" w:rsidR="00CA3305" w:rsidRDefault="00CA3305" w:rsidP="00CB0CCD">
            <w:pPr>
              <w:pStyle w:val="TableParagraph"/>
              <w:spacing w:line="278" w:lineRule="exact"/>
              <w:ind w:right="470"/>
              <w:jc w:val="right"/>
              <w:rPr>
                <w:sz w:val="24"/>
              </w:rPr>
            </w:pPr>
            <w:r>
              <w:rPr>
                <w:color w:val="FFFFFF"/>
                <w:sz w:val="24"/>
              </w:rPr>
              <w:t>0</w:t>
            </w:r>
          </w:p>
        </w:tc>
        <w:tc>
          <w:tcPr>
            <w:tcW w:w="1375" w:type="dxa"/>
            <w:shd w:val="clear" w:color="auto" w:fill="00B2C9"/>
          </w:tcPr>
          <w:p w14:paraId="76066B3C" w14:textId="77777777" w:rsidR="00CA3305" w:rsidRDefault="00CA3305" w:rsidP="00CB0CCD">
            <w:pPr>
              <w:pStyle w:val="TableParagraph"/>
              <w:ind w:right="586"/>
              <w:jc w:val="right"/>
              <w:rPr>
                <w:sz w:val="24"/>
              </w:rPr>
            </w:pPr>
            <w:r>
              <w:rPr>
                <w:color w:val="FFFFFF"/>
                <w:sz w:val="24"/>
              </w:rPr>
              <w:t>0</w:t>
            </w:r>
          </w:p>
        </w:tc>
        <w:tc>
          <w:tcPr>
            <w:tcW w:w="926" w:type="dxa"/>
            <w:shd w:val="clear" w:color="auto" w:fill="00B2C9"/>
          </w:tcPr>
          <w:p w14:paraId="6F4CE4A4" w14:textId="77777777" w:rsidR="00CA3305" w:rsidRDefault="00CA3305" w:rsidP="00CB0CCD">
            <w:pPr>
              <w:pStyle w:val="TableParagraph"/>
              <w:ind w:right="234"/>
              <w:jc w:val="right"/>
              <w:rPr>
                <w:sz w:val="24"/>
              </w:rPr>
            </w:pPr>
            <w:r>
              <w:rPr>
                <w:color w:val="FFFFFF"/>
                <w:sz w:val="24"/>
              </w:rPr>
              <w:t>15</w:t>
            </w:r>
          </w:p>
        </w:tc>
      </w:tr>
      <w:tr w:rsidR="00CA3305" w14:paraId="606800C9" w14:textId="77777777" w:rsidTr="00CB0CCD">
        <w:trPr>
          <w:trHeight w:hRule="exact" w:val="288"/>
        </w:trPr>
        <w:tc>
          <w:tcPr>
            <w:tcW w:w="3733" w:type="dxa"/>
            <w:shd w:val="clear" w:color="auto" w:fill="00B2C9"/>
          </w:tcPr>
          <w:p w14:paraId="4B6822AB" w14:textId="77777777" w:rsidR="00CA3305" w:rsidRDefault="00CA3305" w:rsidP="00CB0CCD">
            <w:pPr>
              <w:pStyle w:val="TableParagraph"/>
              <w:ind w:left="50"/>
              <w:rPr>
                <w:sz w:val="24"/>
              </w:rPr>
            </w:pPr>
            <w:r>
              <w:rPr>
                <w:color w:val="FFFFFF"/>
                <w:sz w:val="24"/>
              </w:rPr>
              <w:t>- Phlebotomy III &amp; Certiﬁcation Prep</w:t>
            </w:r>
          </w:p>
        </w:tc>
        <w:tc>
          <w:tcPr>
            <w:tcW w:w="1174" w:type="dxa"/>
            <w:shd w:val="clear" w:color="auto" w:fill="00B2C9"/>
          </w:tcPr>
          <w:p w14:paraId="7506CB1E" w14:textId="77777777" w:rsidR="00CA3305" w:rsidRDefault="00CA3305" w:rsidP="00CB0CCD">
            <w:pPr>
              <w:pStyle w:val="TableParagraph"/>
              <w:ind w:left="154" w:right="168"/>
              <w:rPr>
                <w:sz w:val="24"/>
              </w:rPr>
            </w:pPr>
            <w:r>
              <w:rPr>
                <w:color w:val="FFFFFF"/>
                <w:sz w:val="24"/>
              </w:rPr>
              <w:t>PHT103</w:t>
            </w:r>
          </w:p>
        </w:tc>
        <w:tc>
          <w:tcPr>
            <w:tcW w:w="1358" w:type="dxa"/>
            <w:shd w:val="clear" w:color="auto" w:fill="00B2C9"/>
          </w:tcPr>
          <w:p w14:paraId="20AB254D" w14:textId="77777777" w:rsidR="00CA3305" w:rsidRDefault="00CA3305" w:rsidP="00CB0CCD">
            <w:pPr>
              <w:pStyle w:val="TableParagraph"/>
              <w:ind w:left="170" w:right="273"/>
              <w:rPr>
                <w:sz w:val="24"/>
              </w:rPr>
            </w:pPr>
            <w:r>
              <w:rPr>
                <w:color w:val="FFFFFF"/>
                <w:sz w:val="24"/>
              </w:rPr>
              <w:t>15</w:t>
            </w:r>
          </w:p>
        </w:tc>
        <w:tc>
          <w:tcPr>
            <w:tcW w:w="1029" w:type="dxa"/>
            <w:shd w:val="clear" w:color="auto" w:fill="00B2C9"/>
          </w:tcPr>
          <w:p w14:paraId="60C2C7EC" w14:textId="77777777" w:rsidR="00CA3305" w:rsidRDefault="00CA3305" w:rsidP="00CB0CCD">
            <w:pPr>
              <w:pStyle w:val="TableParagraph"/>
              <w:spacing w:line="278" w:lineRule="exact"/>
              <w:ind w:right="470"/>
              <w:jc w:val="right"/>
              <w:rPr>
                <w:sz w:val="24"/>
              </w:rPr>
            </w:pPr>
            <w:r>
              <w:rPr>
                <w:color w:val="FFFFFF"/>
                <w:sz w:val="24"/>
              </w:rPr>
              <w:t>0</w:t>
            </w:r>
          </w:p>
        </w:tc>
        <w:tc>
          <w:tcPr>
            <w:tcW w:w="1375" w:type="dxa"/>
            <w:shd w:val="clear" w:color="auto" w:fill="00B2C9"/>
          </w:tcPr>
          <w:p w14:paraId="2B7C977B" w14:textId="77777777" w:rsidR="00CA3305" w:rsidRDefault="00CA3305" w:rsidP="00CB0CCD">
            <w:pPr>
              <w:pStyle w:val="TableParagraph"/>
              <w:ind w:right="586"/>
              <w:jc w:val="right"/>
              <w:rPr>
                <w:sz w:val="24"/>
              </w:rPr>
            </w:pPr>
            <w:r>
              <w:rPr>
                <w:color w:val="FFFFFF"/>
                <w:sz w:val="24"/>
              </w:rPr>
              <w:t>0</w:t>
            </w:r>
          </w:p>
        </w:tc>
        <w:tc>
          <w:tcPr>
            <w:tcW w:w="926" w:type="dxa"/>
            <w:shd w:val="clear" w:color="auto" w:fill="00B2C9"/>
          </w:tcPr>
          <w:p w14:paraId="65CC0EFE" w14:textId="77777777" w:rsidR="00CA3305" w:rsidRDefault="00CA3305" w:rsidP="00CB0CCD">
            <w:pPr>
              <w:pStyle w:val="TableParagraph"/>
              <w:ind w:right="234"/>
              <w:jc w:val="right"/>
              <w:rPr>
                <w:sz w:val="24"/>
              </w:rPr>
            </w:pPr>
            <w:r>
              <w:rPr>
                <w:color w:val="FFFFFF"/>
                <w:sz w:val="24"/>
              </w:rPr>
              <w:t>15</w:t>
            </w:r>
          </w:p>
        </w:tc>
      </w:tr>
      <w:tr w:rsidR="00CA3305" w14:paraId="318E373E" w14:textId="77777777" w:rsidTr="00CB0CCD">
        <w:trPr>
          <w:trHeight w:hRule="exact" w:val="432"/>
        </w:trPr>
        <w:tc>
          <w:tcPr>
            <w:tcW w:w="3733" w:type="dxa"/>
            <w:shd w:val="clear" w:color="auto" w:fill="00B2C9"/>
          </w:tcPr>
          <w:p w14:paraId="10F3090C" w14:textId="77777777" w:rsidR="00CA3305" w:rsidRDefault="00CA3305" w:rsidP="00CB0CCD">
            <w:pPr>
              <w:pStyle w:val="TableParagraph"/>
              <w:ind w:left="50"/>
              <w:rPr>
                <w:sz w:val="24"/>
              </w:rPr>
            </w:pPr>
            <w:r>
              <w:rPr>
                <w:color w:val="FFFFFF"/>
                <w:sz w:val="24"/>
              </w:rPr>
              <w:t>- Phlebotomy Clinical Lab</w:t>
            </w:r>
          </w:p>
        </w:tc>
        <w:tc>
          <w:tcPr>
            <w:tcW w:w="1174" w:type="dxa"/>
            <w:shd w:val="clear" w:color="auto" w:fill="00B2C9"/>
          </w:tcPr>
          <w:p w14:paraId="56AEC5A9" w14:textId="77777777" w:rsidR="00CA3305" w:rsidRDefault="00CA3305" w:rsidP="00CB0CCD">
            <w:pPr>
              <w:pStyle w:val="TableParagraph"/>
              <w:ind w:left="154" w:right="168"/>
              <w:rPr>
                <w:sz w:val="24"/>
              </w:rPr>
            </w:pPr>
            <w:r>
              <w:rPr>
                <w:color w:val="FFFFFF"/>
                <w:sz w:val="24"/>
              </w:rPr>
              <w:t>PHT105</w:t>
            </w:r>
          </w:p>
        </w:tc>
        <w:tc>
          <w:tcPr>
            <w:tcW w:w="1358" w:type="dxa"/>
            <w:shd w:val="clear" w:color="auto" w:fill="00B2C9"/>
          </w:tcPr>
          <w:p w14:paraId="09E1B5FF" w14:textId="77777777" w:rsidR="00CA3305" w:rsidRDefault="00C32430" w:rsidP="00CB0CCD">
            <w:pPr>
              <w:pStyle w:val="TableParagraph"/>
              <w:ind w:right="103"/>
              <w:rPr>
                <w:sz w:val="24"/>
              </w:rPr>
            </w:pPr>
            <w:r>
              <w:rPr>
                <w:color w:val="FFFFFF"/>
                <w:sz w:val="24"/>
              </w:rPr>
              <w:t xml:space="preserve">     </w:t>
            </w:r>
            <w:r w:rsidR="00CA3305">
              <w:rPr>
                <w:color w:val="FFFFFF"/>
                <w:sz w:val="24"/>
              </w:rPr>
              <w:t>0</w:t>
            </w:r>
          </w:p>
        </w:tc>
        <w:tc>
          <w:tcPr>
            <w:tcW w:w="1029" w:type="dxa"/>
            <w:shd w:val="clear" w:color="auto" w:fill="00B2C9"/>
          </w:tcPr>
          <w:p w14:paraId="330FA3B2" w14:textId="77777777" w:rsidR="00CA3305" w:rsidRDefault="00CA3305" w:rsidP="00CB0CCD">
            <w:pPr>
              <w:pStyle w:val="TableParagraph"/>
              <w:spacing w:line="278" w:lineRule="exact"/>
              <w:ind w:right="409"/>
              <w:jc w:val="right"/>
              <w:rPr>
                <w:sz w:val="24"/>
              </w:rPr>
            </w:pPr>
            <w:r>
              <w:rPr>
                <w:color w:val="FFFFFF"/>
                <w:sz w:val="24"/>
              </w:rPr>
              <w:t>15</w:t>
            </w:r>
          </w:p>
        </w:tc>
        <w:tc>
          <w:tcPr>
            <w:tcW w:w="1375" w:type="dxa"/>
            <w:shd w:val="clear" w:color="auto" w:fill="00B2C9"/>
          </w:tcPr>
          <w:p w14:paraId="7A07B602" w14:textId="77777777" w:rsidR="00CA3305" w:rsidRDefault="00CA3305" w:rsidP="00CB0CCD">
            <w:pPr>
              <w:pStyle w:val="TableParagraph"/>
              <w:ind w:right="586"/>
              <w:jc w:val="right"/>
              <w:rPr>
                <w:sz w:val="24"/>
              </w:rPr>
            </w:pPr>
            <w:r>
              <w:rPr>
                <w:color w:val="FFFFFF"/>
                <w:sz w:val="24"/>
              </w:rPr>
              <w:t>0</w:t>
            </w:r>
          </w:p>
        </w:tc>
        <w:tc>
          <w:tcPr>
            <w:tcW w:w="926" w:type="dxa"/>
            <w:shd w:val="clear" w:color="auto" w:fill="00B2C9"/>
          </w:tcPr>
          <w:p w14:paraId="14DE5C78" w14:textId="77777777" w:rsidR="00CA3305" w:rsidRDefault="00CA3305" w:rsidP="00CB0CCD">
            <w:pPr>
              <w:pStyle w:val="TableParagraph"/>
              <w:ind w:right="234"/>
              <w:jc w:val="right"/>
              <w:rPr>
                <w:sz w:val="24"/>
              </w:rPr>
            </w:pPr>
            <w:r>
              <w:rPr>
                <w:color w:val="FFFFFF"/>
                <w:sz w:val="24"/>
              </w:rPr>
              <w:t>15</w:t>
            </w:r>
          </w:p>
        </w:tc>
      </w:tr>
      <w:tr w:rsidR="00CA3305" w14:paraId="6EF8EEF7" w14:textId="77777777" w:rsidTr="00CB0CCD">
        <w:trPr>
          <w:trHeight w:hRule="exact" w:val="418"/>
        </w:trPr>
        <w:tc>
          <w:tcPr>
            <w:tcW w:w="3733" w:type="dxa"/>
            <w:shd w:val="clear" w:color="auto" w:fill="3052A4"/>
          </w:tcPr>
          <w:p w14:paraId="37EA2296" w14:textId="77777777" w:rsidR="00CA3305" w:rsidRDefault="00CA3305" w:rsidP="00CB0CCD">
            <w:pPr>
              <w:pStyle w:val="TableParagraph"/>
              <w:spacing w:before="109"/>
              <w:ind w:left="50"/>
              <w:rPr>
                <w:sz w:val="24"/>
              </w:rPr>
            </w:pPr>
            <w:r>
              <w:rPr>
                <w:color w:val="FFFFFF"/>
                <w:sz w:val="24"/>
              </w:rPr>
              <w:t>TOTAL</w:t>
            </w:r>
          </w:p>
        </w:tc>
        <w:tc>
          <w:tcPr>
            <w:tcW w:w="1174" w:type="dxa"/>
            <w:shd w:val="clear" w:color="auto" w:fill="3052A4"/>
          </w:tcPr>
          <w:p w14:paraId="2C3D9EE6" w14:textId="77777777" w:rsidR="00CA3305" w:rsidRDefault="00CA3305" w:rsidP="00CB0CCD"/>
        </w:tc>
        <w:tc>
          <w:tcPr>
            <w:tcW w:w="1358" w:type="dxa"/>
            <w:shd w:val="clear" w:color="auto" w:fill="3052A4"/>
          </w:tcPr>
          <w:p w14:paraId="53059F31" w14:textId="77777777" w:rsidR="00CA3305" w:rsidRDefault="00CA3305" w:rsidP="00CB0CCD">
            <w:pPr>
              <w:pStyle w:val="TableParagraph"/>
              <w:spacing w:before="109"/>
              <w:ind w:left="170" w:right="273"/>
              <w:rPr>
                <w:sz w:val="24"/>
              </w:rPr>
            </w:pPr>
            <w:r>
              <w:rPr>
                <w:color w:val="FFFFFF"/>
                <w:sz w:val="24"/>
              </w:rPr>
              <w:t>45</w:t>
            </w:r>
          </w:p>
        </w:tc>
        <w:tc>
          <w:tcPr>
            <w:tcW w:w="1029" w:type="dxa"/>
            <w:shd w:val="clear" w:color="auto" w:fill="3052A4"/>
          </w:tcPr>
          <w:p w14:paraId="19B8F923" w14:textId="77777777" w:rsidR="00CA3305" w:rsidRDefault="00CA3305" w:rsidP="00CB0CCD">
            <w:pPr>
              <w:pStyle w:val="TableParagraph"/>
              <w:spacing w:before="129"/>
              <w:ind w:right="409"/>
              <w:jc w:val="right"/>
              <w:rPr>
                <w:sz w:val="24"/>
              </w:rPr>
            </w:pPr>
            <w:r>
              <w:rPr>
                <w:color w:val="FFFFFF"/>
                <w:sz w:val="24"/>
              </w:rPr>
              <w:t>15</w:t>
            </w:r>
          </w:p>
        </w:tc>
        <w:tc>
          <w:tcPr>
            <w:tcW w:w="1375" w:type="dxa"/>
            <w:shd w:val="clear" w:color="auto" w:fill="3052A4"/>
          </w:tcPr>
          <w:p w14:paraId="683A817D" w14:textId="77777777" w:rsidR="00CA3305" w:rsidRDefault="00CA3305" w:rsidP="00CB0CCD">
            <w:pPr>
              <w:pStyle w:val="TableParagraph"/>
              <w:spacing w:before="109"/>
              <w:ind w:right="586"/>
              <w:jc w:val="right"/>
              <w:rPr>
                <w:sz w:val="24"/>
              </w:rPr>
            </w:pPr>
            <w:r>
              <w:rPr>
                <w:color w:val="FFFFFF"/>
                <w:sz w:val="24"/>
              </w:rPr>
              <w:t>0</w:t>
            </w:r>
          </w:p>
        </w:tc>
        <w:tc>
          <w:tcPr>
            <w:tcW w:w="926" w:type="dxa"/>
            <w:shd w:val="clear" w:color="auto" w:fill="3052A4"/>
          </w:tcPr>
          <w:p w14:paraId="27868715" w14:textId="77777777" w:rsidR="00CA3305" w:rsidRDefault="00CA3305" w:rsidP="00CB0CCD">
            <w:pPr>
              <w:pStyle w:val="TableParagraph"/>
              <w:spacing w:before="109"/>
              <w:ind w:right="234"/>
              <w:jc w:val="right"/>
              <w:rPr>
                <w:sz w:val="24"/>
              </w:rPr>
            </w:pPr>
            <w:r>
              <w:rPr>
                <w:color w:val="FFFFFF"/>
                <w:sz w:val="24"/>
              </w:rPr>
              <w:t>60</w:t>
            </w:r>
          </w:p>
        </w:tc>
      </w:tr>
    </w:tbl>
    <w:p w14:paraId="5EF47EBA" w14:textId="77777777" w:rsidR="00CA3305" w:rsidRDefault="00CA3305" w:rsidP="00CA3305">
      <w:pPr>
        <w:pStyle w:val="BodyText"/>
        <w:spacing w:before="4"/>
        <w:rPr>
          <w:b/>
          <w:sz w:val="29"/>
        </w:rPr>
      </w:pPr>
    </w:p>
    <w:p w14:paraId="64AE8F4B" w14:textId="77777777" w:rsidR="00CA3305" w:rsidRDefault="00CA3305" w:rsidP="00CA3305">
      <w:pPr>
        <w:ind w:left="3341" w:right="4061"/>
        <w:jc w:val="center"/>
        <w:rPr>
          <w:b/>
          <w:sz w:val="28"/>
        </w:rPr>
      </w:pPr>
      <w:r>
        <w:rPr>
          <w:b/>
          <w:color w:val="3052A4"/>
          <w:sz w:val="28"/>
        </w:rPr>
        <w:t>Course Descriptions</w:t>
      </w:r>
    </w:p>
    <w:p w14:paraId="17BC1567" w14:textId="77777777" w:rsidR="00CA3305" w:rsidRDefault="00CA3305" w:rsidP="00CA3305">
      <w:pPr>
        <w:pStyle w:val="BodyText"/>
        <w:rPr>
          <w:b/>
          <w:sz w:val="27"/>
        </w:rPr>
      </w:pPr>
    </w:p>
    <w:p w14:paraId="258DCC23" w14:textId="77777777" w:rsidR="00CA3305" w:rsidRDefault="00CA3305" w:rsidP="00CA3305">
      <w:pPr>
        <w:ind w:left="108"/>
        <w:jc w:val="both"/>
        <w:rPr>
          <w:b/>
          <w:sz w:val="28"/>
        </w:rPr>
      </w:pPr>
      <w:r>
        <w:rPr>
          <w:b/>
          <w:color w:val="3052A4"/>
          <w:sz w:val="28"/>
        </w:rPr>
        <w:t>BIO101 Anatomy Physiology I and Medical Terminology</w:t>
      </w:r>
    </w:p>
    <w:p w14:paraId="4BDD2BA3" w14:textId="77777777" w:rsidR="00CA3305" w:rsidRDefault="00CA3305" w:rsidP="00CA3305">
      <w:pPr>
        <w:pStyle w:val="BodyText"/>
        <w:spacing w:before="2"/>
        <w:rPr>
          <w:b/>
          <w:sz w:val="26"/>
        </w:rPr>
      </w:pPr>
    </w:p>
    <w:p w14:paraId="7EDFECA5" w14:textId="77777777" w:rsidR="00CA3305" w:rsidRDefault="00CA3305" w:rsidP="00CA3305">
      <w:pPr>
        <w:spacing w:line="290" w:lineRule="exact"/>
        <w:ind w:left="108"/>
        <w:jc w:val="both"/>
        <w:rPr>
          <w:b/>
          <w:sz w:val="24"/>
        </w:rPr>
      </w:pPr>
      <w:r>
        <w:rPr>
          <w:b/>
          <w:color w:val="231F20"/>
          <w:sz w:val="24"/>
        </w:rPr>
        <w:t>Prerequisites: None</w:t>
      </w:r>
    </w:p>
    <w:p w14:paraId="6F866D60" w14:textId="77777777" w:rsidR="00CA3305" w:rsidRDefault="00CA3305" w:rsidP="00CA3305">
      <w:pPr>
        <w:spacing w:line="290" w:lineRule="exact"/>
        <w:ind w:left="108"/>
        <w:jc w:val="both"/>
        <w:rPr>
          <w:b/>
          <w:sz w:val="24"/>
        </w:rPr>
      </w:pPr>
      <w:r>
        <w:rPr>
          <w:b/>
          <w:color w:val="231F20"/>
          <w:sz w:val="24"/>
        </w:rPr>
        <w:t>Contact Hours: 40 Lecture / 0 Laboratory</w:t>
      </w:r>
    </w:p>
    <w:p w14:paraId="131EEA66" w14:textId="77777777" w:rsidR="00CA3305" w:rsidRDefault="00CA3305" w:rsidP="00CA3305">
      <w:pPr>
        <w:pStyle w:val="BodyText"/>
        <w:rPr>
          <w:b/>
          <w:sz w:val="23"/>
        </w:rPr>
      </w:pPr>
    </w:p>
    <w:p w14:paraId="2412FB89" w14:textId="77777777" w:rsidR="00CA3305" w:rsidRDefault="00CA3305" w:rsidP="00CA3305">
      <w:pPr>
        <w:pStyle w:val="BodyText"/>
        <w:spacing w:line="288" w:lineRule="exact"/>
        <w:ind w:left="108" w:right="829"/>
        <w:jc w:val="both"/>
      </w:pPr>
      <w:r>
        <w:rPr>
          <w:color w:val="231F20"/>
        </w:rPr>
        <w:t>This</w:t>
      </w:r>
      <w:r>
        <w:rPr>
          <w:color w:val="231F20"/>
          <w:spacing w:val="-6"/>
        </w:rPr>
        <w:t xml:space="preserve"> </w:t>
      </w:r>
      <w:r>
        <w:rPr>
          <w:color w:val="231F20"/>
        </w:rPr>
        <w:t>course</w:t>
      </w:r>
      <w:r>
        <w:rPr>
          <w:color w:val="231F20"/>
          <w:spacing w:val="-7"/>
        </w:rPr>
        <w:t xml:space="preserve"> </w:t>
      </w:r>
      <w:r>
        <w:rPr>
          <w:color w:val="231F20"/>
        </w:rPr>
        <w:t>will</w:t>
      </w:r>
      <w:r>
        <w:rPr>
          <w:color w:val="231F20"/>
          <w:spacing w:val="-6"/>
        </w:rPr>
        <w:t xml:space="preserve"> </w:t>
      </w:r>
      <w:r>
        <w:rPr>
          <w:color w:val="231F20"/>
        </w:rPr>
        <w:t>focus</w:t>
      </w:r>
      <w:r>
        <w:rPr>
          <w:color w:val="231F20"/>
          <w:spacing w:val="-7"/>
        </w:rPr>
        <w:t xml:space="preserve"> </w:t>
      </w:r>
      <w:r>
        <w:rPr>
          <w:color w:val="231F20"/>
        </w:rPr>
        <w:t>on</w:t>
      </w:r>
      <w:r>
        <w:rPr>
          <w:color w:val="231F20"/>
          <w:spacing w:val="-7"/>
        </w:rPr>
        <w:t xml:space="preserve"> </w:t>
      </w:r>
      <w:r>
        <w:rPr>
          <w:color w:val="231F20"/>
        </w:rPr>
        <w:t>the</w:t>
      </w:r>
      <w:r>
        <w:rPr>
          <w:color w:val="231F20"/>
          <w:spacing w:val="-7"/>
        </w:rPr>
        <w:t xml:space="preserve"> </w:t>
      </w:r>
      <w:r>
        <w:rPr>
          <w:color w:val="231F20"/>
        </w:rPr>
        <w:t>basic</w:t>
      </w:r>
      <w:r>
        <w:rPr>
          <w:color w:val="231F20"/>
          <w:spacing w:val="-7"/>
        </w:rPr>
        <w:t xml:space="preserve"> </w:t>
      </w:r>
      <w:r>
        <w:rPr>
          <w:color w:val="231F20"/>
        </w:rPr>
        <w:t>study</w:t>
      </w:r>
      <w:r>
        <w:rPr>
          <w:color w:val="231F20"/>
          <w:spacing w:val="-7"/>
        </w:rPr>
        <w:t xml:space="preserve"> </w:t>
      </w:r>
      <w:r>
        <w:rPr>
          <w:color w:val="231F20"/>
        </w:rPr>
        <w:t>of</w:t>
      </w:r>
      <w:r>
        <w:rPr>
          <w:color w:val="231F20"/>
          <w:spacing w:val="-7"/>
        </w:rPr>
        <w:t xml:space="preserve"> </w:t>
      </w:r>
      <w:r>
        <w:rPr>
          <w:color w:val="231F20"/>
        </w:rPr>
        <w:t>structures</w:t>
      </w:r>
      <w:r>
        <w:rPr>
          <w:color w:val="231F20"/>
          <w:spacing w:val="-7"/>
        </w:rPr>
        <w:t xml:space="preserve"> </w:t>
      </w:r>
      <w:r>
        <w:rPr>
          <w:color w:val="231F20"/>
        </w:rPr>
        <w:t>and</w:t>
      </w:r>
      <w:r>
        <w:rPr>
          <w:color w:val="231F20"/>
          <w:spacing w:val="-7"/>
        </w:rPr>
        <w:t xml:space="preserve"> </w:t>
      </w:r>
      <w:proofErr w:type="gramStart"/>
      <w:r>
        <w:rPr>
          <w:color w:val="231F20"/>
        </w:rPr>
        <w:t>function</w:t>
      </w:r>
      <w:proofErr w:type="gramEnd"/>
      <w:r>
        <w:rPr>
          <w:color w:val="231F20"/>
          <w:spacing w:val="-6"/>
        </w:rPr>
        <w:t xml:space="preserve"> </w:t>
      </w:r>
      <w:r>
        <w:rPr>
          <w:color w:val="231F20"/>
        </w:rPr>
        <w:t>of</w:t>
      </w:r>
      <w:r>
        <w:rPr>
          <w:color w:val="231F20"/>
          <w:spacing w:val="-7"/>
        </w:rPr>
        <w:t xml:space="preserve"> </w:t>
      </w:r>
      <w:r>
        <w:rPr>
          <w:color w:val="231F20"/>
        </w:rPr>
        <w:t>the</w:t>
      </w:r>
      <w:r>
        <w:rPr>
          <w:color w:val="231F20"/>
          <w:spacing w:val="-7"/>
        </w:rPr>
        <w:t xml:space="preserve"> </w:t>
      </w:r>
      <w:r>
        <w:rPr>
          <w:color w:val="231F20"/>
        </w:rPr>
        <w:t>human</w:t>
      </w:r>
      <w:r>
        <w:rPr>
          <w:color w:val="231F20"/>
          <w:spacing w:val="-7"/>
        </w:rPr>
        <w:t xml:space="preserve"> </w:t>
      </w:r>
      <w:r>
        <w:rPr>
          <w:color w:val="231F20"/>
        </w:rPr>
        <w:t>body</w:t>
      </w:r>
      <w:r>
        <w:rPr>
          <w:color w:val="231F20"/>
          <w:spacing w:val="-7"/>
        </w:rPr>
        <w:t xml:space="preserve"> </w:t>
      </w:r>
      <w:r>
        <w:rPr>
          <w:color w:val="231F20"/>
        </w:rPr>
        <w:t>and</w:t>
      </w:r>
      <w:r>
        <w:rPr>
          <w:color w:val="231F20"/>
          <w:spacing w:val="-7"/>
        </w:rPr>
        <w:t xml:space="preserve"> </w:t>
      </w:r>
      <w:r>
        <w:rPr>
          <w:color w:val="231F20"/>
        </w:rPr>
        <w:t>the</w:t>
      </w:r>
      <w:r>
        <w:rPr>
          <w:color w:val="231F20"/>
          <w:spacing w:val="-7"/>
        </w:rPr>
        <w:t xml:space="preserve"> </w:t>
      </w:r>
      <w:r>
        <w:rPr>
          <w:color w:val="231F20"/>
        </w:rPr>
        <w:t xml:space="preserve">Medi- </w:t>
      </w:r>
      <w:proofErr w:type="spellStart"/>
      <w:r>
        <w:rPr>
          <w:color w:val="231F20"/>
        </w:rPr>
        <w:t>cal</w:t>
      </w:r>
      <w:proofErr w:type="spellEnd"/>
      <w:r>
        <w:rPr>
          <w:color w:val="231F20"/>
          <w:spacing w:val="-15"/>
        </w:rPr>
        <w:t xml:space="preserve"> </w:t>
      </w:r>
      <w:r>
        <w:rPr>
          <w:color w:val="231F20"/>
        </w:rPr>
        <w:t>Terminology</w:t>
      </w:r>
      <w:r>
        <w:rPr>
          <w:color w:val="231F20"/>
          <w:spacing w:val="-15"/>
        </w:rPr>
        <w:t xml:space="preserve"> </w:t>
      </w:r>
      <w:r>
        <w:rPr>
          <w:color w:val="231F20"/>
        </w:rPr>
        <w:t>as</w:t>
      </w:r>
      <w:r>
        <w:rPr>
          <w:color w:val="231F20"/>
          <w:spacing w:val="-15"/>
        </w:rPr>
        <w:t xml:space="preserve"> </w:t>
      </w:r>
      <w:r>
        <w:rPr>
          <w:color w:val="231F20"/>
        </w:rPr>
        <w:t>it</w:t>
      </w:r>
      <w:r>
        <w:rPr>
          <w:color w:val="231F20"/>
          <w:spacing w:val="-15"/>
        </w:rPr>
        <w:t xml:space="preserve"> </w:t>
      </w:r>
      <w:r>
        <w:rPr>
          <w:color w:val="231F20"/>
        </w:rPr>
        <w:t>relates</w:t>
      </w:r>
      <w:r>
        <w:rPr>
          <w:color w:val="231F20"/>
          <w:spacing w:val="-16"/>
        </w:rPr>
        <w:t xml:space="preserve"> </w:t>
      </w:r>
      <w:r>
        <w:rPr>
          <w:color w:val="231F20"/>
        </w:rPr>
        <w:t>to</w:t>
      </w:r>
      <w:r>
        <w:rPr>
          <w:color w:val="231F20"/>
          <w:spacing w:val="-15"/>
        </w:rPr>
        <w:t xml:space="preserve"> </w:t>
      </w:r>
      <w:r>
        <w:rPr>
          <w:color w:val="231F20"/>
        </w:rPr>
        <w:t>the</w:t>
      </w:r>
      <w:r>
        <w:rPr>
          <w:color w:val="231F20"/>
          <w:spacing w:val="-16"/>
        </w:rPr>
        <w:t xml:space="preserve"> </w:t>
      </w:r>
      <w:r>
        <w:rPr>
          <w:color w:val="231F20"/>
        </w:rPr>
        <w:t>systems</w:t>
      </w:r>
      <w:r>
        <w:rPr>
          <w:color w:val="231F20"/>
          <w:spacing w:val="-16"/>
        </w:rPr>
        <w:t xml:space="preserve"> </w:t>
      </w:r>
      <w:proofErr w:type="gramStart"/>
      <w:r>
        <w:rPr>
          <w:color w:val="231F20"/>
        </w:rPr>
        <w:t>including:</w:t>
      </w:r>
      <w:proofErr w:type="gramEnd"/>
      <w:r>
        <w:rPr>
          <w:color w:val="231F20"/>
          <w:spacing w:val="-15"/>
        </w:rPr>
        <w:t xml:space="preserve"> </w:t>
      </w:r>
      <w:r>
        <w:rPr>
          <w:color w:val="231F20"/>
        </w:rPr>
        <w:t>cells,</w:t>
      </w:r>
      <w:r>
        <w:rPr>
          <w:color w:val="231F20"/>
          <w:spacing w:val="-15"/>
        </w:rPr>
        <w:t xml:space="preserve"> </w:t>
      </w:r>
      <w:r>
        <w:rPr>
          <w:color w:val="231F20"/>
        </w:rPr>
        <w:t>tissues,</w:t>
      </w:r>
      <w:r>
        <w:rPr>
          <w:color w:val="231F20"/>
          <w:spacing w:val="-16"/>
        </w:rPr>
        <w:t xml:space="preserve"> </w:t>
      </w:r>
      <w:r>
        <w:rPr>
          <w:color w:val="231F20"/>
        </w:rPr>
        <w:t>cardiovascular</w:t>
      </w:r>
      <w:r>
        <w:rPr>
          <w:color w:val="231F20"/>
          <w:spacing w:val="-15"/>
        </w:rPr>
        <w:t xml:space="preserve"> </w:t>
      </w:r>
      <w:r>
        <w:rPr>
          <w:color w:val="231F20"/>
        </w:rPr>
        <w:t>system,</w:t>
      </w:r>
      <w:r>
        <w:rPr>
          <w:color w:val="231F20"/>
          <w:spacing w:val="-16"/>
        </w:rPr>
        <w:t xml:space="preserve"> </w:t>
      </w:r>
      <w:r>
        <w:rPr>
          <w:color w:val="231F20"/>
        </w:rPr>
        <w:t>respiratory system,</w:t>
      </w:r>
      <w:r>
        <w:rPr>
          <w:color w:val="231F20"/>
          <w:spacing w:val="-6"/>
        </w:rPr>
        <w:t xml:space="preserve"> </w:t>
      </w:r>
      <w:r>
        <w:rPr>
          <w:color w:val="231F20"/>
        </w:rPr>
        <w:t>nervous</w:t>
      </w:r>
      <w:r>
        <w:rPr>
          <w:color w:val="231F20"/>
          <w:spacing w:val="-6"/>
        </w:rPr>
        <w:t xml:space="preserve"> </w:t>
      </w:r>
      <w:r>
        <w:rPr>
          <w:color w:val="231F20"/>
        </w:rPr>
        <w:t>system,</w:t>
      </w:r>
      <w:r>
        <w:rPr>
          <w:color w:val="231F20"/>
          <w:spacing w:val="-6"/>
        </w:rPr>
        <w:t xml:space="preserve"> </w:t>
      </w:r>
      <w:r>
        <w:rPr>
          <w:color w:val="231F20"/>
        </w:rPr>
        <w:t>special</w:t>
      </w:r>
      <w:r>
        <w:rPr>
          <w:color w:val="231F20"/>
          <w:spacing w:val="-6"/>
        </w:rPr>
        <w:t xml:space="preserve"> </w:t>
      </w:r>
      <w:r>
        <w:rPr>
          <w:color w:val="231F20"/>
        </w:rPr>
        <w:t>senses,</w:t>
      </w:r>
      <w:r>
        <w:rPr>
          <w:color w:val="231F20"/>
          <w:spacing w:val="-6"/>
        </w:rPr>
        <w:t xml:space="preserve"> </w:t>
      </w:r>
      <w:r>
        <w:rPr>
          <w:color w:val="231F20"/>
        </w:rPr>
        <w:t>and</w:t>
      </w:r>
      <w:r>
        <w:rPr>
          <w:color w:val="231F20"/>
          <w:spacing w:val="-6"/>
        </w:rPr>
        <w:t xml:space="preserve"> </w:t>
      </w:r>
      <w:r>
        <w:rPr>
          <w:color w:val="231F20"/>
        </w:rPr>
        <w:t>the</w:t>
      </w:r>
      <w:r>
        <w:rPr>
          <w:color w:val="231F20"/>
          <w:spacing w:val="-6"/>
        </w:rPr>
        <w:t xml:space="preserve"> </w:t>
      </w:r>
      <w:r>
        <w:rPr>
          <w:color w:val="231F20"/>
        </w:rPr>
        <w:t>lymphatic</w:t>
      </w:r>
      <w:r>
        <w:rPr>
          <w:color w:val="231F20"/>
          <w:spacing w:val="-6"/>
        </w:rPr>
        <w:t xml:space="preserve"> </w:t>
      </w:r>
      <w:r>
        <w:rPr>
          <w:color w:val="231F20"/>
        </w:rPr>
        <w:t>system.</w:t>
      </w:r>
    </w:p>
    <w:p w14:paraId="07487E41" w14:textId="77777777" w:rsidR="00CA3305" w:rsidRDefault="00CA3305" w:rsidP="00CA3305">
      <w:pPr>
        <w:pStyle w:val="BodyText"/>
        <w:spacing w:before="5"/>
        <w:rPr>
          <w:sz w:val="28"/>
        </w:rPr>
      </w:pPr>
    </w:p>
    <w:p w14:paraId="03204208" w14:textId="77777777" w:rsidR="00CA3305" w:rsidRDefault="00CA3305" w:rsidP="00CA3305">
      <w:pPr>
        <w:pStyle w:val="Heading2"/>
        <w:jc w:val="left"/>
      </w:pPr>
      <w:r>
        <w:rPr>
          <w:color w:val="3052A4"/>
        </w:rPr>
        <w:t>BIO102 Anatomy Physiology II and Medical Terminology</w:t>
      </w:r>
    </w:p>
    <w:p w14:paraId="0791EC26" w14:textId="77777777" w:rsidR="00CA3305" w:rsidRDefault="00CA3305" w:rsidP="00CA3305">
      <w:pPr>
        <w:pStyle w:val="Heading3"/>
      </w:pPr>
      <w:r>
        <w:rPr>
          <w:color w:val="231F20"/>
        </w:rPr>
        <w:t>Prerequisites: None</w:t>
      </w:r>
    </w:p>
    <w:p w14:paraId="041D2CFA" w14:textId="537D255B" w:rsidR="00CA3305" w:rsidRDefault="00CA3305" w:rsidP="00B72E0C">
      <w:pPr>
        <w:spacing w:line="290" w:lineRule="exact"/>
        <w:ind w:left="108"/>
        <w:jc w:val="both"/>
      </w:pPr>
      <w:r>
        <w:rPr>
          <w:b/>
          <w:color w:val="231F20"/>
          <w:sz w:val="24"/>
        </w:rPr>
        <w:t>Contact Hours: 40 Lecture / 0 Laboratory</w:t>
      </w:r>
      <w:r w:rsidR="00DE5562">
        <w:rPr>
          <w:b/>
          <w:color w:val="231F20"/>
          <w:sz w:val="24"/>
        </w:rPr>
        <w:t xml:space="preserve"> </w:t>
      </w:r>
      <w:r w:rsidR="00DE5562" w:rsidRPr="00DE5562">
        <w:rPr>
          <w:bCs/>
          <w:color w:val="231F20"/>
          <w:sz w:val="24"/>
        </w:rPr>
        <w:t>T</w:t>
      </w:r>
      <w:r>
        <w:rPr>
          <w:color w:val="231F20"/>
        </w:rPr>
        <w:t xml:space="preserve">his course will focus on the basic study of structures and function of the human body. </w:t>
      </w:r>
      <w:r w:rsidR="00DE5562">
        <w:rPr>
          <w:color w:val="231F20"/>
        </w:rPr>
        <w:t>This</w:t>
      </w:r>
      <w:r>
        <w:rPr>
          <w:color w:val="231F20"/>
        </w:rPr>
        <w:t xml:space="preserve"> includes: The </w:t>
      </w:r>
      <w:r w:rsidR="00DE5562">
        <w:rPr>
          <w:color w:val="231F20"/>
        </w:rPr>
        <w:t>Integumentary</w:t>
      </w:r>
      <w:r>
        <w:rPr>
          <w:color w:val="231F20"/>
        </w:rPr>
        <w:t xml:space="preserve"> system, Muscular system, Skeletal system, Urinary system, Digestive system, and Endocrine system. Medical terminology will be developed as it applies to these systems.</w:t>
      </w:r>
    </w:p>
    <w:p w14:paraId="6E531BA5" w14:textId="77777777" w:rsidR="00CA3305" w:rsidRDefault="00CA3305" w:rsidP="00CA3305">
      <w:pPr>
        <w:jc w:val="right"/>
        <w:sectPr w:rsidR="00CA3305">
          <w:pgSz w:w="11910" w:h="16840"/>
          <w:pgMar w:top="560" w:right="360" w:bottom="0" w:left="880" w:header="720" w:footer="720" w:gutter="0"/>
          <w:cols w:space="720"/>
        </w:sectPr>
      </w:pPr>
    </w:p>
    <w:p w14:paraId="24428E95" w14:textId="77777777" w:rsidR="00CA3305" w:rsidRDefault="00CA3305" w:rsidP="00CA3305">
      <w:pPr>
        <w:pStyle w:val="Heading2"/>
        <w:jc w:val="left"/>
      </w:pPr>
      <w:r>
        <w:rPr>
          <w:color w:val="3052A4"/>
        </w:rPr>
        <w:lastRenderedPageBreak/>
        <w:t>MAS103 Clinical Lab and Specimen Processing</w:t>
      </w:r>
    </w:p>
    <w:p w14:paraId="3BA51F71" w14:textId="77777777" w:rsidR="00CA3305" w:rsidRDefault="00CA3305" w:rsidP="00CA3305">
      <w:pPr>
        <w:pStyle w:val="Heading3"/>
      </w:pPr>
      <w:r>
        <w:rPr>
          <w:color w:val="231F20"/>
        </w:rPr>
        <w:t>Prerequisites: None</w:t>
      </w:r>
    </w:p>
    <w:p w14:paraId="48B3F94F" w14:textId="77777777" w:rsidR="00CA3305" w:rsidRDefault="00CA3305" w:rsidP="00CA3305">
      <w:pPr>
        <w:spacing w:line="290" w:lineRule="exact"/>
        <w:ind w:left="108"/>
        <w:jc w:val="both"/>
        <w:rPr>
          <w:b/>
          <w:sz w:val="24"/>
        </w:rPr>
      </w:pPr>
      <w:r>
        <w:rPr>
          <w:b/>
          <w:color w:val="231F20"/>
          <w:sz w:val="24"/>
        </w:rPr>
        <w:t>Contact Hours: 20 Lecture / 20 Laboratory</w:t>
      </w:r>
    </w:p>
    <w:p w14:paraId="3B701B93" w14:textId="77777777" w:rsidR="00CA3305" w:rsidRDefault="00CA3305" w:rsidP="00CA3305">
      <w:pPr>
        <w:pStyle w:val="BodyText"/>
        <w:rPr>
          <w:b/>
          <w:sz w:val="23"/>
        </w:rPr>
      </w:pPr>
    </w:p>
    <w:p w14:paraId="56DEA201" w14:textId="25389DAC" w:rsidR="00CA3305" w:rsidRDefault="00CA3305" w:rsidP="00CA3305">
      <w:pPr>
        <w:pStyle w:val="BodyText"/>
        <w:spacing w:line="288" w:lineRule="exact"/>
        <w:ind w:left="108" w:right="829"/>
        <w:jc w:val="both"/>
      </w:pPr>
      <w:r>
        <w:rPr>
          <w:color w:val="231F20"/>
        </w:rPr>
        <w:t>Students</w:t>
      </w:r>
      <w:r>
        <w:rPr>
          <w:color w:val="231F20"/>
          <w:spacing w:val="-7"/>
        </w:rPr>
        <w:t xml:space="preserve"> </w:t>
      </w:r>
      <w:r>
        <w:rPr>
          <w:color w:val="231F20"/>
        </w:rPr>
        <w:t>will</w:t>
      </w:r>
      <w:r>
        <w:rPr>
          <w:color w:val="231F20"/>
          <w:spacing w:val="-7"/>
        </w:rPr>
        <w:t xml:space="preserve"> </w:t>
      </w:r>
      <w:r>
        <w:rPr>
          <w:color w:val="231F20"/>
        </w:rPr>
        <w:t>learn</w:t>
      </w:r>
      <w:r>
        <w:rPr>
          <w:color w:val="231F20"/>
          <w:spacing w:val="-7"/>
        </w:rPr>
        <w:t xml:space="preserve"> </w:t>
      </w:r>
      <w:r>
        <w:rPr>
          <w:color w:val="231F20"/>
        </w:rPr>
        <w:t>clinical</w:t>
      </w:r>
      <w:r>
        <w:rPr>
          <w:color w:val="231F20"/>
          <w:spacing w:val="-7"/>
        </w:rPr>
        <w:t xml:space="preserve"> </w:t>
      </w:r>
      <w:r>
        <w:rPr>
          <w:color w:val="231F20"/>
        </w:rPr>
        <w:t>procedures</w:t>
      </w:r>
      <w:r>
        <w:rPr>
          <w:color w:val="231F20"/>
          <w:spacing w:val="-7"/>
        </w:rPr>
        <w:t xml:space="preserve"> </w:t>
      </w:r>
      <w:r>
        <w:rPr>
          <w:color w:val="231F20"/>
        </w:rPr>
        <w:t>routinely</w:t>
      </w:r>
      <w:r>
        <w:rPr>
          <w:color w:val="231F20"/>
          <w:spacing w:val="-7"/>
        </w:rPr>
        <w:t xml:space="preserve"> </w:t>
      </w:r>
      <w:r>
        <w:rPr>
          <w:color w:val="231F20"/>
        </w:rPr>
        <w:t>performed</w:t>
      </w:r>
      <w:r>
        <w:rPr>
          <w:color w:val="231F20"/>
          <w:spacing w:val="-7"/>
        </w:rPr>
        <w:t xml:space="preserve"> </w:t>
      </w:r>
      <w:r>
        <w:rPr>
          <w:color w:val="231F20"/>
        </w:rPr>
        <w:t>in</w:t>
      </w:r>
      <w:r>
        <w:rPr>
          <w:color w:val="231F20"/>
          <w:spacing w:val="-7"/>
        </w:rPr>
        <w:t xml:space="preserve"> </w:t>
      </w:r>
      <w:r>
        <w:rPr>
          <w:color w:val="231F20"/>
        </w:rPr>
        <w:t>a</w:t>
      </w:r>
      <w:r>
        <w:rPr>
          <w:color w:val="231F20"/>
          <w:spacing w:val="-7"/>
        </w:rPr>
        <w:t xml:space="preserve"> </w:t>
      </w:r>
      <w:r>
        <w:rPr>
          <w:color w:val="231F20"/>
        </w:rPr>
        <w:t>medical</w:t>
      </w:r>
      <w:r>
        <w:rPr>
          <w:color w:val="231F20"/>
          <w:spacing w:val="-7"/>
        </w:rPr>
        <w:t xml:space="preserve"> </w:t>
      </w:r>
      <w:r>
        <w:rPr>
          <w:color w:val="231F20"/>
        </w:rPr>
        <w:t>oﬃce</w:t>
      </w:r>
      <w:r>
        <w:rPr>
          <w:color w:val="231F20"/>
          <w:spacing w:val="-7"/>
        </w:rPr>
        <w:t xml:space="preserve"> </w:t>
      </w:r>
      <w:r>
        <w:rPr>
          <w:color w:val="231F20"/>
        </w:rPr>
        <w:t>setting.</w:t>
      </w:r>
      <w:r>
        <w:rPr>
          <w:color w:val="231F20"/>
          <w:spacing w:val="-7"/>
        </w:rPr>
        <w:t xml:space="preserve"> </w:t>
      </w:r>
      <w:r>
        <w:rPr>
          <w:color w:val="231F20"/>
        </w:rPr>
        <w:t>Students</w:t>
      </w:r>
      <w:r>
        <w:rPr>
          <w:color w:val="231F20"/>
          <w:spacing w:val="-7"/>
        </w:rPr>
        <w:t xml:space="preserve"> </w:t>
      </w:r>
      <w:r>
        <w:rPr>
          <w:color w:val="231F20"/>
        </w:rPr>
        <w:t>learn the</w:t>
      </w:r>
      <w:r>
        <w:rPr>
          <w:color w:val="231F20"/>
          <w:spacing w:val="-10"/>
        </w:rPr>
        <w:t xml:space="preserve"> </w:t>
      </w:r>
      <w:r>
        <w:rPr>
          <w:color w:val="231F20"/>
        </w:rPr>
        <w:t>medical</w:t>
      </w:r>
      <w:r>
        <w:rPr>
          <w:color w:val="231F20"/>
          <w:spacing w:val="-9"/>
        </w:rPr>
        <w:t xml:space="preserve"> </w:t>
      </w:r>
      <w:r>
        <w:rPr>
          <w:color w:val="231F20"/>
        </w:rPr>
        <w:t>laboratory</w:t>
      </w:r>
      <w:r>
        <w:rPr>
          <w:color w:val="231F20"/>
          <w:spacing w:val="-10"/>
        </w:rPr>
        <w:t xml:space="preserve"> </w:t>
      </w:r>
      <w:r>
        <w:rPr>
          <w:color w:val="231F20"/>
        </w:rPr>
        <w:t>including</w:t>
      </w:r>
      <w:r>
        <w:rPr>
          <w:color w:val="231F20"/>
          <w:spacing w:val="-9"/>
        </w:rPr>
        <w:t xml:space="preserve"> </w:t>
      </w:r>
      <w:r>
        <w:rPr>
          <w:color w:val="231F20"/>
        </w:rPr>
        <w:t>analysis</w:t>
      </w:r>
      <w:r>
        <w:rPr>
          <w:color w:val="231F20"/>
          <w:spacing w:val="-9"/>
        </w:rPr>
        <w:t xml:space="preserve"> </w:t>
      </w:r>
      <w:r>
        <w:rPr>
          <w:color w:val="231F20"/>
        </w:rPr>
        <w:t>of</w:t>
      </w:r>
      <w:r>
        <w:rPr>
          <w:color w:val="231F20"/>
          <w:spacing w:val="-9"/>
        </w:rPr>
        <w:t xml:space="preserve"> </w:t>
      </w:r>
      <w:r>
        <w:rPr>
          <w:color w:val="231F20"/>
        </w:rPr>
        <w:t>various</w:t>
      </w:r>
      <w:r>
        <w:rPr>
          <w:color w:val="231F20"/>
          <w:spacing w:val="-9"/>
        </w:rPr>
        <w:t xml:space="preserve"> </w:t>
      </w:r>
      <w:r>
        <w:rPr>
          <w:color w:val="231F20"/>
        </w:rPr>
        <w:t>types</w:t>
      </w:r>
      <w:r>
        <w:rPr>
          <w:color w:val="231F20"/>
          <w:spacing w:val="-10"/>
        </w:rPr>
        <w:t xml:space="preserve"> </w:t>
      </w:r>
      <w:r>
        <w:rPr>
          <w:color w:val="231F20"/>
        </w:rPr>
        <w:t>of</w:t>
      </w:r>
      <w:r>
        <w:rPr>
          <w:color w:val="231F20"/>
          <w:spacing w:val="-10"/>
        </w:rPr>
        <w:t xml:space="preserve"> </w:t>
      </w:r>
      <w:r>
        <w:rPr>
          <w:color w:val="231F20"/>
        </w:rPr>
        <w:t>specimens.</w:t>
      </w:r>
      <w:r>
        <w:rPr>
          <w:color w:val="231F20"/>
          <w:spacing w:val="-9"/>
        </w:rPr>
        <w:t xml:space="preserve"> </w:t>
      </w:r>
      <w:r>
        <w:rPr>
          <w:color w:val="231F20"/>
        </w:rPr>
        <w:t>Students</w:t>
      </w:r>
      <w:r>
        <w:rPr>
          <w:color w:val="231F20"/>
          <w:spacing w:val="-10"/>
        </w:rPr>
        <w:t xml:space="preserve"> </w:t>
      </w:r>
      <w:r>
        <w:rPr>
          <w:color w:val="231F20"/>
        </w:rPr>
        <w:t>will</w:t>
      </w:r>
      <w:r>
        <w:rPr>
          <w:color w:val="231F20"/>
          <w:spacing w:val="-9"/>
        </w:rPr>
        <w:t xml:space="preserve"> </w:t>
      </w:r>
      <w:r>
        <w:rPr>
          <w:color w:val="231F20"/>
        </w:rPr>
        <w:t>practice</w:t>
      </w:r>
      <w:r>
        <w:rPr>
          <w:color w:val="231F20"/>
          <w:spacing w:val="-10"/>
        </w:rPr>
        <w:t xml:space="preserve"> </w:t>
      </w:r>
      <w:r>
        <w:rPr>
          <w:color w:val="231F20"/>
        </w:rPr>
        <w:t>clinical procedures including venipuncture, handling blood samples</w:t>
      </w:r>
      <w:r w:rsidR="00DE5562">
        <w:rPr>
          <w:color w:val="231F20"/>
        </w:rPr>
        <w:t>,</w:t>
      </w:r>
      <w:r>
        <w:rPr>
          <w:color w:val="231F20"/>
        </w:rPr>
        <w:t xml:space="preserve"> and demonstrating standard</w:t>
      </w:r>
      <w:r w:rsidR="00DE5562">
        <w:rPr>
          <w:color w:val="231F20"/>
        </w:rPr>
        <w:t xml:space="preserve"> precautions</w:t>
      </w:r>
      <w:r>
        <w:rPr>
          <w:color w:val="231F20"/>
        </w:rPr>
        <w:t>. Students will learn the lab and minor surgical equipment utilized in the Physician</w:t>
      </w:r>
      <w:r>
        <w:rPr>
          <w:color w:val="231F20"/>
          <w:spacing w:val="-29"/>
        </w:rPr>
        <w:t xml:space="preserve"> </w:t>
      </w:r>
      <w:r>
        <w:rPr>
          <w:color w:val="231F20"/>
        </w:rPr>
        <w:t>Oﬃce.</w:t>
      </w:r>
    </w:p>
    <w:p w14:paraId="35F9E4C5" w14:textId="77777777" w:rsidR="00CA3305" w:rsidRDefault="00CA3305" w:rsidP="00CA3305">
      <w:pPr>
        <w:pStyle w:val="BodyText"/>
        <w:spacing w:before="5"/>
        <w:rPr>
          <w:sz w:val="28"/>
        </w:rPr>
      </w:pPr>
    </w:p>
    <w:p w14:paraId="4ECA1C54" w14:textId="77777777" w:rsidR="00CA3305" w:rsidRPr="00CA3305" w:rsidRDefault="00CA3305" w:rsidP="00CA3305">
      <w:pPr>
        <w:pStyle w:val="Heading2"/>
        <w:jc w:val="left"/>
      </w:pPr>
      <w:r>
        <w:rPr>
          <w:color w:val="3052A4"/>
        </w:rPr>
        <w:t>EXT102 Clinical Medical Assistant Externship</w:t>
      </w:r>
    </w:p>
    <w:p w14:paraId="3AAD9649" w14:textId="4DF2431B" w:rsidR="00CA3305" w:rsidRDefault="00CA3305" w:rsidP="00CA3305">
      <w:pPr>
        <w:pStyle w:val="Heading3"/>
      </w:pPr>
      <w:r>
        <w:rPr>
          <w:color w:val="231F20"/>
        </w:rPr>
        <w:t xml:space="preserve">Prerequisites: </w:t>
      </w:r>
      <w:r w:rsidR="00E9611E">
        <w:rPr>
          <w:color w:val="231F20"/>
        </w:rPr>
        <w:t>Students</w:t>
      </w:r>
      <w:r>
        <w:rPr>
          <w:color w:val="231F20"/>
        </w:rPr>
        <w:t xml:space="preserve"> must complete three-fou</w:t>
      </w:r>
      <w:r w:rsidR="0037388E">
        <w:rPr>
          <w:color w:val="231F20"/>
        </w:rPr>
        <w:t>r</w:t>
      </w:r>
      <w:r>
        <w:rPr>
          <w:color w:val="231F20"/>
        </w:rPr>
        <w:t xml:space="preserve">ths of the program to be eligible for </w:t>
      </w:r>
      <w:r w:rsidR="00E9611E">
        <w:rPr>
          <w:color w:val="231F20"/>
        </w:rPr>
        <w:t xml:space="preserve">an </w:t>
      </w:r>
      <w:r>
        <w:rPr>
          <w:color w:val="231F20"/>
        </w:rPr>
        <w:t>externship.</w:t>
      </w:r>
    </w:p>
    <w:p w14:paraId="306B4B35" w14:textId="08059AF1" w:rsidR="00CA3305" w:rsidRDefault="00CA3305" w:rsidP="00CA3305">
      <w:pPr>
        <w:spacing w:line="290" w:lineRule="exact"/>
        <w:ind w:left="108"/>
        <w:jc w:val="both"/>
        <w:rPr>
          <w:b/>
          <w:sz w:val="24"/>
        </w:rPr>
      </w:pPr>
      <w:r>
        <w:rPr>
          <w:b/>
          <w:color w:val="231F20"/>
          <w:sz w:val="24"/>
        </w:rPr>
        <w:t>Contact Hours: 160 Externship Hours / 0 Lecture / 0</w:t>
      </w:r>
      <w:r w:rsidR="00DE5562">
        <w:rPr>
          <w:b/>
          <w:color w:val="231F20"/>
          <w:sz w:val="24"/>
        </w:rPr>
        <w:t xml:space="preserve"> </w:t>
      </w:r>
      <w:r>
        <w:rPr>
          <w:b/>
          <w:color w:val="231F20"/>
          <w:sz w:val="24"/>
        </w:rPr>
        <w:t>Laboratory</w:t>
      </w:r>
    </w:p>
    <w:p w14:paraId="1F30FE2F" w14:textId="77777777" w:rsidR="00CA3305" w:rsidRDefault="00CA3305" w:rsidP="00CA3305">
      <w:pPr>
        <w:pStyle w:val="BodyText"/>
        <w:spacing w:before="1"/>
        <w:rPr>
          <w:b/>
          <w:sz w:val="23"/>
        </w:rPr>
      </w:pPr>
    </w:p>
    <w:p w14:paraId="359400F4" w14:textId="5062EEEC" w:rsidR="00CA3305" w:rsidRDefault="00CA3305" w:rsidP="00CA3305">
      <w:pPr>
        <w:pStyle w:val="BodyText"/>
        <w:spacing w:line="288" w:lineRule="exact"/>
        <w:ind w:left="108" w:right="829"/>
        <w:jc w:val="both"/>
      </w:pPr>
      <w:r>
        <w:rPr>
          <w:color w:val="231F20"/>
        </w:rPr>
        <w:t xml:space="preserve">This course will provide the student with </w:t>
      </w:r>
      <w:r w:rsidR="00DE5562">
        <w:rPr>
          <w:color w:val="231F20"/>
        </w:rPr>
        <w:t>hands-on</w:t>
      </w:r>
      <w:r>
        <w:rPr>
          <w:color w:val="231F20"/>
        </w:rPr>
        <w:t xml:space="preserve"> training in a clinical setting. The student will progress through competencies laid out in their clinical competency forms. This class will measure the student’s technical ability and aptitude, professional performance, ability to properly utilize medical terminology and abbreviations as well as clinical skills.</w:t>
      </w:r>
    </w:p>
    <w:p w14:paraId="09F56D1B" w14:textId="77777777" w:rsidR="00CA3305" w:rsidRDefault="00CA3305" w:rsidP="00CA3305">
      <w:pPr>
        <w:pStyle w:val="BodyText"/>
        <w:spacing w:before="6"/>
      </w:pPr>
    </w:p>
    <w:p w14:paraId="01BF6838" w14:textId="77777777" w:rsidR="00CA3305" w:rsidRDefault="00CA3305" w:rsidP="00CA3305">
      <w:pPr>
        <w:pStyle w:val="Heading2"/>
        <w:spacing w:before="25"/>
        <w:jc w:val="left"/>
      </w:pPr>
      <w:r>
        <w:rPr>
          <w:color w:val="3052A4"/>
        </w:rPr>
        <w:t>MAS102 Electrocardiography Techniques</w:t>
      </w:r>
    </w:p>
    <w:p w14:paraId="270DD196" w14:textId="77777777" w:rsidR="00CA3305" w:rsidRDefault="00CA3305" w:rsidP="00CA3305">
      <w:pPr>
        <w:pStyle w:val="BodyText"/>
        <w:spacing w:before="2"/>
        <w:rPr>
          <w:b/>
          <w:sz w:val="26"/>
        </w:rPr>
      </w:pPr>
    </w:p>
    <w:p w14:paraId="582E2589" w14:textId="77777777" w:rsidR="00CA3305" w:rsidRDefault="00CA3305" w:rsidP="00CA3305">
      <w:pPr>
        <w:pStyle w:val="Heading3"/>
        <w:spacing w:before="1"/>
      </w:pPr>
      <w:r>
        <w:rPr>
          <w:color w:val="231F20"/>
        </w:rPr>
        <w:t>Prerequisites: None</w:t>
      </w:r>
    </w:p>
    <w:p w14:paraId="7D62D288" w14:textId="77777777" w:rsidR="00CA3305" w:rsidRDefault="00CA3305" w:rsidP="00CA3305">
      <w:pPr>
        <w:spacing w:line="290" w:lineRule="exact"/>
        <w:ind w:left="108"/>
        <w:jc w:val="both"/>
        <w:rPr>
          <w:b/>
          <w:sz w:val="24"/>
        </w:rPr>
      </w:pPr>
      <w:r>
        <w:rPr>
          <w:b/>
          <w:color w:val="231F20"/>
          <w:sz w:val="24"/>
        </w:rPr>
        <w:t>Contact Hours: 20 Lecture / 20 Laboratory</w:t>
      </w:r>
    </w:p>
    <w:p w14:paraId="53339C79" w14:textId="77777777" w:rsidR="00CA3305" w:rsidRDefault="00CA3305" w:rsidP="00CA3305">
      <w:pPr>
        <w:pStyle w:val="BodyText"/>
        <w:rPr>
          <w:b/>
          <w:sz w:val="23"/>
        </w:rPr>
      </w:pPr>
    </w:p>
    <w:p w14:paraId="7E06AB8A" w14:textId="4724120D" w:rsidR="00CA3305" w:rsidRDefault="00CA3305" w:rsidP="00CA3305">
      <w:pPr>
        <w:pStyle w:val="BodyText"/>
        <w:spacing w:line="288" w:lineRule="exact"/>
        <w:ind w:left="108" w:right="829"/>
        <w:jc w:val="both"/>
      </w:pPr>
      <w:r>
        <w:rPr>
          <w:color w:val="231F20"/>
        </w:rPr>
        <w:t xml:space="preserve">This course examines the anatomy and physiology of the cardiac and respiratory systems. This knowledge is related to </w:t>
      </w:r>
      <w:proofErr w:type="gramStart"/>
      <w:r>
        <w:rPr>
          <w:color w:val="231F20"/>
        </w:rPr>
        <w:t>the electrocardiograph</w:t>
      </w:r>
      <w:proofErr w:type="gramEnd"/>
      <w:r>
        <w:rPr>
          <w:color w:val="231F20"/>
        </w:rPr>
        <w:t xml:space="preserve"> procedures, involves the process of evaluating </w:t>
      </w:r>
      <w:r w:rsidR="00DE5562">
        <w:rPr>
          <w:color w:val="231F20"/>
        </w:rPr>
        <w:t>electrocardiogram</w:t>
      </w:r>
      <w:r>
        <w:rPr>
          <w:color w:val="231F20"/>
        </w:rPr>
        <w:t xml:space="preserve"> tracings</w:t>
      </w:r>
      <w:r w:rsidR="00DE5562">
        <w:rPr>
          <w:color w:val="231F20"/>
        </w:rPr>
        <w:t>,</w:t>
      </w:r>
      <w:r>
        <w:rPr>
          <w:color w:val="231F20"/>
        </w:rPr>
        <w:t xml:space="preserve"> and determining the presence of arrhythmia. Students will demonstrate the ability to successfully complete and properly mount and electrocardiogram; emphasis will be</w:t>
      </w:r>
      <w:r>
        <w:rPr>
          <w:color w:val="231F20"/>
          <w:spacing w:val="-25"/>
        </w:rPr>
        <w:t xml:space="preserve"> </w:t>
      </w:r>
      <w:r>
        <w:rPr>
          <w:color w:val="231F20"/>
        </w:rPr>
        <w:t>placed on recognizing a normal as well as an abnormal electrocardiography and classifying diseases of the heart.</w:t>
      </w:r>
    </w:p>
    <w:p w14:paraId="3307EC1E" w14:textId="77777777" w:rsidR="00FA7863" w:rsidRDefault="00FA7863" w:rsidP="00CA3305">
      <w:pPr>
        <w:pStyle w:val="Heading2"/>
        <w:jc w:val="left"/>
        <w:rPr>
          <w:color w:val="3052A4"/>
        </w:rPr>
      </w:pPr>
    </w:p>
    <w:p w14:paraId="69E49694" w14:textId="6EC913C2" w:rsidR="00CA3305" w:rsidRDefault="00CA3305" w:rsidP="00CA3305">
      <w:pPr>
        <w:pStyle w:val="Heading2"/>
        <w:jc w:val="left"/>
      </w:pPr>
      <w:r>
        <w:rPr>
          <w:color w:val="3052A4"/>
        </w:rPr>
        <w:t>MAS105 Electronic Medical Record and Front Oﬃce Skills</w:t>
      </w:r>
    </w:p>
    <w:p w14:paraId="7C3070B1" w14:textId="77777777" w:rsidR="00CA3305" w:rsidRDefault="00CA3305" w:rsidP="00CA3305">
      <w:pPr>
        <w:pStyle w:val="Heading3"/>
      </w:pPr>
      <w:r>
        <w:rPr>
          <w:color w:val="231F20"/>
        </w:rPr>
        <w:t>Prerequisites: None</w:t>
      </w:r>
    </w:p>
    <w:p w14:paraId="69602E2F" w14:textId="77777777" w:rsidR="00CA3305" w:rsidRDefault="00CA3305" w:rsidP="00CA3305">
      <w:pPr>
        <w:spacing w:line="290" w:lineRule="exact"/>
        <w:ind w:left="108"/>
        <w:jc w:val="both"/>
        <w:rPr>
          <w:b/>
          <w:sz w:val="24"/>
        </w:rPr>
      </w:pPr>
      <w:r>
        <w:rPr>
          <w:b/>
          <w:color w:val="231F20"/>
          <w:sz w:val="24"/>
        </w:rPr>
        <w:t>Contact Hours: 40 Lecture / 40 Lab</w:t>
      </w:r>
    </w:p>
    <w:p w14:paraId="29D8BE6E" w14:textId="77777777" w:rsidR="00CA3305" w:rsidRDefault="00CA3305" w:rsidP="00CA3305">
      <w:pPr>
        <w:pStyle w:val="BodyText"/>
        <w:spacing w:before="11"/>
        <w:rPr>
          <w:b/>
          <w:sz w:val="26"/>
        </w:rPr>
      </w:pPr>
    </w:p>
    <w:p w14:paraId="7B0E5760" w14:textId="54E06788" w:rsidR="00CA3305" w:rsidRDefault="00CA3305" w:rsidP="00CA3305">
      <w:pPr>
        <w:pStyle w:val="BodyText"/>
        <w:spacing w:before="1" w:line="288" w:lineRule="exact"/>
        <w:ind w:left="108" w:right="829"/>
        <w:jc w:val="both"/>
      </w:pPr>
      <w:r>
        <w:rPr>
          <w:color w:val="231F20"/>
        </w:rPr>
        <w:t xml:space="preserve">This course will focus on maneuvering and documentation within the Electronic Medical Record as well as skills necessary for the front oﬃce. Students will enter patient data, set up </w:t>
      </w:r>
      <w:r w:rsidR="00DE5562">
        <w:rPr>
          <w:color w:val="231F20"/>
        </w:rPr>
        <w:t>appointments</w:t>
      </w:r>
      <w:r>
        <w:rPr>
          <w:color w:val="231F20"/>
        </w:rPr>
        <w:t xml:space="preserve">, </w:t>
      </w:r>
      <w:r w:rsidR="00DE5562">
        <w:rPr>
          <w:color w:val="231F20"/>
        </w:rPr>
        <w:t>document</w:t>
      </w:r>
      <w:r>
        <w:rPr>
          <w:color w:val="231F20"/>
        </w:rPr>
        <w:t xml:space="preserve"> </w:t>
      </w:r>
      <w:proofErr w:type="gramStart"/>
      <w:r>
        <w:rPr>
          <w:color w:val="231F20"/>
        </w:rPr>
        <w:t>visits</w:t>
      </w:r>
      <w:proofErr w:type="gramEnd"/>
      <w:r>
        <w:rPr>
          <w:color w:val="231F20"/>
        </w:rPr>
        <w:t xml:space="preserve"> laboratory and diagnostic studies as well as scheduling. Also</w:t>
      </w:r>
      <w:r w:rsidR="00DE5562">
        <w:rPr>
          <w:color w:val="231F20"/>
        </w:rPr>
        <w:t>,</w:t>
      </w:r>
      <w:r>
        <w:rPr>
          <w:color w:val="231F20"/>
        </w:rPr>
        <w:t xml:space="preserve"> the student will practice phone skills, calling back patients, calling in prescriptions, referrals, and become familiar with</w:t>
      </w:r>
      <w:r w:rsidR="00DE5562">
        <w:rPr>
          <w:color w:val="231F20"/>
        </w:rPr>
        <w:t xml:space="preserve"> insuranc</w:t>
      </w:r>
      <w:r>
        <w:rPr>
          <w:color w:val="231F20"/>
        </w:rPr>
        <w:t xml:space="preserve">e needs of the oﬃce. They will understand </w:t>
      </w:r>
      <w:proofErr w:type="spellStart"/>
      <w:r>
        <w:rPr>
          <w:color w:val="231F20"/>
        </w:rPr>
        <w:t>precerts</w:t>
      </w:r>
      <w:proofErr w:type="spellEnd"/>
      <w:r>
        <w:rPr>
          <w:color w:val="231F20"/>
        </w:rPr>
        <w:t xml:space="preserve">, simple coding, and </w:t>
      </w:r>
      <w:r w:rsidR="00DE5562">
        <w:rPr>
          <w:color w:val="231F20"/>
        </w:rPr>
        <w:t xml:space="preserve">the </w:t>
      </w:r>
      <w:r>
        <w:rPr>
          <w:color w:val="231F20"/>
        </w:rPr>
        <w:t>managing of a facility.</w:t>
      </w:r>
    </w:p>
    <w:p w14:paraId="703B00C6" w14:textId="77777777" w:rsidR="00CA3305" w:rsidRDefault="00CA3305" w:rsidP="00CA3305">
      <w:pPr>
        <w:pStyle w:val="BodyText"/>
        <w:spacing w:before="6"/>
        <w:rPr>
          <w:sz w:val="28"/>
        </w:rPr>
      </w:pPr>
    </w:p>
    <w:p w14:paraId="4AEFDB8A" w14:textId="77777777" w:rsidR="00CA3305" w:rsidRDefault="00CA3305" w:rsidP="00CA3305">
      <w:pPr>
        <w:pStyle w:val="Heading2"/>
        <w:jc w:val="left"/>
      </w:pPr>
      <w:r>
        <w:rPr>
          <w:color w:val="3052A4"/>
        </w:rPr>
        <w:t>AHC100 Introduction to Health Careers</w:t>
      </w:r>
    </w:p>
    <w:p w14:paraId="417D33D8" w14:textId="77777777" w:rsidR="00CA3305" w:rsidRDefault="00CA3305" w:rsidP="00CA3305">
      <w:pPr>
        <w:pStyle w:val="Heading3"/>
      </w:pPr>
      <w:r>
        <w:rPr>
          <w:color w:val="231F20"/>
        </w:rPr>
        <w:t>Prerequisites: None</w:t>
      </w:r>
    </w:p>
    <w:p w14:paraId="7B3AB710" w14:textId="77777777" w:rsidR="00CA3305" w:rsidRDefault="00CA3305" w:rsidP="00CA3305">
      <w:pPr>
        <w:spacing w:line="290" w:lineRule="exact"/>
        <w:ind w:left="108"/>
        <w:jc w:val="both"/>
        <w:rPr>
          <w:b/>
          <w:sz w:val="24"/>
        </w:rPr>
      </w:pPr>
      <w:r>
        <w:rPr>
          <w:b/>
          <w:color w:val="231F20"/>
          <w:sz w:val="24"/>
        </w:rPr>
        <w:t>Contact Hours: 30 Lecture / 10 Laboratory</w:t>
      </w:r>
    </w:p>
    <w:p w14:paraId="168DD99A" w14:textId="77777777" w:rsidR="00CA3305" w:rsidRDefault="00CA3305" w:rsidP="00CA3305">
      <w:pPr>
        <w:pStyle w:val="BodyText"/>
        <w:rPr>
          <w:b/>
          <w:sz w:val="23"/>
        </w:rPr>
      </w:pPr>
    </w:p>
    <w:p w14:paraId="5AE194ED" w14:textId="77777777" w:rsidR="00CA3305" w:rsidRDefault="00CA3305" w:rsidP="00CA3305">
      <w:pPr>
        <w:pStyle w:val="BodyText"/>
        <w:spacing w:line="288" w:lineRule="exact"/>
        <w:ind w:left="108" w:right="828"/>
        <w:jc w:val="both"/>
      </w:pPr>
      <w:r>
        <w:rPr>
          <w:color w:val="231F20"/>
        </w:rPr>
        <w:t>This</w:t>
      </w:r>
      <w:r>
        <w:rPr>
          <w:color w:val="231F20"/>
          <w:spacing w:val="-10"/>
        </w:rPr>
        <w:t xml:space="preserve"> </w:t>
      </w:r>
      <w:r>
        <w:rPr>
          <w:color w:val="231F20"/>
        </w:rPr>
        <w:t>course</w:t>
      </w:r>
      <w:r>
        <w:rPr>
          <w:color w:val="231F20"/>
          <w:spacing w:val="-11"/>
        </w:rPr>
        <w:t xml:space="preserve"> </w:t>
      </w:r>
      <w:r>
        <w:rPr>
          <w:color w:val="231F20"/>
        </w:rPr>
        <w:t>introduces</w:t>
      </w:r>
      <w:r>
        <w:rPr>
          <w:color w:val="231F20"/>
          <w:spacing w:val="-10"/>
        </w:rPr>
        <w:t xml:space="preserve"> </w:t>
      </w:r>
      <w:r>
        <w:rPr>
          <w:color w:val="231F20"/>
        </w:rPr>
        <w:t>students</w:t>
      </w:r>
      <w:r>
        <w:rPr>
          <w:color w:val="231F20"/>
          <w:spacing w:val="-10"/>
        </w:rPr>
        <w:t xml:space="preserve"> </w:t>
      </w:r>
      <w:r>
        <w:rPr>
          <w:color w:val="231F20"/>
        </w:rPr>
        <w:t>to</w:t>
      </w:r>
      <w:r>
        <w:rPr>
          <w:color w:val="231F20"/>
          <w:spacing w:val="-10"/>
        </w:rPr>
        <w:t xml:space="preserve"> </w:t>
      </w:r>
      <w:r>
        <w:rPr>
          <w:color w:val="231F20"/>
        </w:rPr>
        <w:t>the</w:t>
      </w:r>
      <w:r>
        <w:rPr>
          <w:color w:val="231F20"/>
          <w:spacing w:val="-10"/>
        </w:rPr>
        <w:t xml:space="preserve"> </w:t>
      </w:r>
      <w:r>
        <w:rPr>
          <w:color w:val="231F20"/>
        </w:rPr>
        <w:t>health</w:t>
      </w:r>
      <w:r>
        <w:rPr>
          <w:color w:val="231F20"/>
          <w:spacing w:val="-10"/>
        </w:rPr>
        <w:t xml:space="preserve"> </w:t>
      </w:r>
      <w:r>
        <w:rPr>
          <w:color w:val="231F20"/>
        </w:rPr>
        <w:t>career</w:t>
      </w:r>
      <w:r>
        <w:rPr>
          <w:color w:val="231F20"/>
          <w:spacing w:val="-11"/>
        </w:rPr>
        <w:t xml:space="preserve"> </w:t>
      </w:r>
      <w:r>
        <w:rPr>
          <w:color w:val="231F20"/>
        </w:rPr>
        <w:t>environment.</w:t>
      </w:r>
      <w:r>
        <w:rPr>
          <w:color w:val="231F20"/>
          <w:spacing w:val="34"/>
        </w:rPr>
        <w:t xml:space="preserve"> </w:t>
      </w:r>
      <w:r>
        <w:rPr>
          <w:color w:val="231F20"/>
        </w:rPr>
        <w:t>The</w:t>
      </w:r>
      <w:r>
        <w:rPr>
          <w:color w:val="231F20"/>
          <w:spacing w:val="-10"/>
        </w:rPr>
        <w:t xml:space="preserve"> </w:t>
      </w:r>
      <w:r>
        <w:rPr>
          <w:color w:val="231F20"/>
        </w:rPr>
        <w:t>course</w:t>
      </w:r>
      <w:r>
        <w:rPr>
          <w:color w:val="231F20"/>
          <w:spacing w:val="-11"/>
        </w:rPr>
        <w:t xml:space="preserve"> </w:t>
      </w:r>
      <w:r>
        <w:rPr>
          <w:color w:val="231F20"/>
        </w:rPr>
        <w:t>covers</w:t>
      </w:r>
      <w:r>
        <w:rPr>
          <w:color w:val="231F20"/>
          <w:spacing w:val="-10"/>
        </w:rPr>
        <w:t xml:space="preserve"> </w:t>
      </w:r>
      <w:r>
        <w:rPr>
          <w:color w:val="231F20"/>
        </w:rPr>
        <w:t>introduction</w:t>
      </w:r>
      <w:r>
        <w:rPr>
          <w:color w:val="231F20"/>
          <w:spacing w:val="-10"/>
        </w:rPr>
        <w:t xml:space="preserve"> </w:t>
      </w:r>
      <w:r>
        <w:rPr>
          <w:color w:val="231F20"/>
        </w:rPr>
        <w:t xml:space="preserve">to medical terminology, universal precautions, Bloodborne/Airborne Pathogens, </w:t>
      </w:r>
      <w:r>
        <w:rPr>
          <w:color w:val="231F20"/>
          <w:spacing w:val="-3"/>
        </w:rPr>
        <w:t xml:space="preserve">HIV/AIDS </w:t>
      </w:r>
      <w:r>
        <w:rPr>
          <w:color w:val="231F20"/>
        </w:rPr>
        <w:t>awareness, knowledge</w:t>
      </w:r>
      <w:r>
        <w:rPr>
          <w:color w:val="231F20"/>
          <w:spacing w:val="-12"/>
        </w:rPr>
        <w:t xml:space="preserve"> </w:t>
      </w:r>
      <w:r>
        <w:rPr>
          <w:color w:val="231F20"/>
        </w:rPr>
        <w:t>of</w:t>
      </w:r>
      <w:r>
        <w:rPr>
          <w:color w:val="231F20"/>
          <w:spacing w:val="-12"/>
        </w:rPr>
        <w:t xml:space="preserve"> </w:t>
      </w:r>
      <w:r>
        <w:rPr>
          <w:color w:val="231F20"/>
        </w:rPr>
        <w:t>CDC</w:t>
      </w:r>
      <w:r>
        <w:rPr>
          <w:color w:val="231F20"/>
          <w:spacing w:val="-12"/>
        </w:rPr>
        <w:t xml:space="preserve"> </w:t>
      </w:r>
      <w:r>
        <w:rPr>
          <w:color w:val="231F20"/>
        </w:rPr>
        <w:t>guidelines,</w:t>
      </w:r>
      <w:r>
        <w:rPr>
          <w:color w:val="231F20"/>
          <w:spacing w:val="-12"/>
        </w:rPr>
        <w:t xml:space="preserve"> </w:t>
      </w:r>
      <w:r>
        <w:rPr>
          <w:color w:val="231F20"/>
        </w:rPr>
        <w:t>OSHA</w:t>
      </w:r>
      <w:r>
        <w:rPr>
          <w:color w:val="231F20"/>
          <w:spacing w:val="-12"/>
        </w:rPr>
        <w:t xml:space="preserve"> </w:t>
      </w:r>
      <w:r>
        <w:rPr>
          <w:color w:val="231F20"/>
        </w:rPr>
        <w:t>and</w:t>
      </w:r>
      <w:r>
        <w:rPr>
          <w:color w:val="231F20"/>
          <w:spacing w:val="-12"/>
        </w:rPr>
        <w:t xml:space="preserve"> </w:t>
      </w:r>
      <w:r>
        <w:rPr>
          <w:color w:val="231F20"/>
        </w:rPr>
        <w:t>infection</w:t>
      </w:r>
      <w:r>
        <w:rPr>
          <w:color w:val="231F20"/>
          <w:spacing w:val="-12"/>
        </w:rPr>
        <w:t xml:space="preserve"> </w:t>
      </w:r>
      <w:r>
        <w:rPr>
          <w:color w:val="231F20"/>
        </w:rPr>
        <w:t>control,</w:t>
      </w:r>
      <w:r>
        <w:rPr>
          <w:color w:val="231F20"/>
          <w:spacing w:val="-12"/>
        </w:rPr>
        <w:t xml:space="preserve"> </w:t>
      </w:r>
      <w:r>
        <w:rPr>
          <w:color w:val="231F20"/>
        </w:rPr>
        <w:t>and</w:t>
      </w:r>
      <w:r>
        <w:rPr>
          <w:color w:val="231F20"/>
          <w:spacing w:val="-12"/>
        </w:rPr>
        <w:t xml:space="preserve"> </w:t>
      </w:r>
      <w:r>
        <w:rPr>
          <w:color w:val="231F20"/>
          <w:spacing w:val="-4"/>
        </w:rPr>
        <w:t>HIPAA</w:t>
      </w:r>
      <w:r>
        <w:rPr>
          <w:color w:val="231F20"/>
          <w:spacing w:val="-12"/>
        </w:rPr>
        <w:t xml:space="preserve"> </w:t>
      </w:r>
      <w:r>
        <w:rPr>
          <w:color w:val="231F20"/>
        </w:rPr>
        <w:t>and</w:t>
      </w:r>
      <w:r>
        <w:rPr>
          <w:color w:val="231F20"/>
          <w:spacing w:val="-12"/>
        </w:rPr>
        <w:t xml:space="preserve"> </w:t>
      </w:r>
      <w:r>
        <w:rPr>
          <w:color w:val="231F20"/>
        </w:rPr>
        <w:t>patient</w:t>
      </w:r>
      <w:r>
        <w:rPr>
          <w:color w:val="231F20"/>
          <w:spacing w:val="-12"/>
        </w:rPr>
        <w:t xml:space="preserve"> </w:t>
      </w:r>
      <w:r>
        <w:rPr>
          <w:color w:val="231F20"/>
        </w:rPr>
        <w:t>conﬁdentiality.</w:t>
      </w:r>
      <w:r>
        <w:rPr>
          <w:color w:val="231F20"/>
          <w:spacing w:val="30"/>
        </w:rPr>
        <w:t xml:space="preserve"> </w:t>
      </w:r>
      <w:r>
        <w:rPr>
          <w:color w:val="231F20"/>
        </w:rPr>
        <w:t xml:space="preserve">The course includes Basic First Aid certiﬁcation, Adult, Child, and Infant CPR certiﬁcation, and AED </w:t>
      </w:r>
      <w:r>
        <w:rPr>
          <w:color w:val="231F20"/>
        </w:rPr>
        <w:lastRenderedPageBreak/>
        <w:t>training.</w:t>
      </w:r>
    </w:p>
    <w:p w14:paraId="1B1B39D7" w14:textId="77777777" w:rsidR="00CA3305" w:rsidRDefault="00CA3305" w:rsidP="00CA3305">
      <w:pPr>
        <w:pStyle w:val="BodyText"/>
        <w:spacing w:before="6"/>
      </w:pPr>
    </w:p>
    <w:p w14:paraId="7E86BC9A" w14:textId="77777777" w:rsidR="00CA3305" w:rsidRDefault="00CA3305" w:rsidP="00CA3305">
      <w:pPr>
        <w:pStyle w:val="Heading2"/>
        <w:jc w:val="left"/>
      </w:pPr>
      <w:r>
        <w:rPr>
          <w:color w:val="3052A4"/>
        </w:rPr>
        <w:t>MAS103 Medicine Administration</w:t>
      </w:r>
    </w:p>
    <w:p w14:paraId="652055F8" w14:textId="77777777" w:rsidR="00CA3305" w:rsidRDefault="00CA3305" w:rsidP="00CA3305">
      <w:pPr>
        <w:pStyle w:val="Heading3"/>
      </w:pPr>
      <w:r>
        <w:rPr>
          <w:color w:val="231F20"/>
        </w:rPr>
        <w:t>Prerequisites: None</w:t>
      </w:r>
    </w:p>
    <w:p w14:paraId="248EF259" w14:textId="77777777" w:rsidR="00CA3305" w:rsidRDefault="00CA3305" w:rsidP="00CA3305">
      <w:pPr>
        <w:spacing w:line="290" w:lineRule="exact"/>
        <w:ind w:left="108"/>
        <w:jc w:val="both"/>
        <w:rPr>
          <w:b/>
          <w:sz w:val="24"/>
        </w:rPr>
      </w:pPr>
      <w:r>
        <w:rPr>
          <w:b/>
          <w:color w:val="231F20"/>
          <w:sz w:val="24"/>
        </w:rPr>
        <w:t>Contact Hours: 20 Lecture / 20 Laboratory</w:t>
      </w:r>
    </w:p>
    <w:p w14:paraId="1AF3FF59" w14:textId="77777777" w:rsidR="00CA3305" w:rsidRDefault="00CA3305" w:rsidP="00CA3305">
      <w:pPr>
        <w:pStyle w:val="BodyText"/>
        <w:spacing w:before="1"/>
        <w:rPr>
          <w:b/>
          <w:sz w:val="23"/>
        </w:rPr>
      </w:pPr>
    </w:p>
    <w:p w14:paraId="1D97C9F5" w14:textId="77777777" w:rsidR="00CA3305" w:rsidRDefault="00CA3305" w:rsidP="00CA3305">
      <w:pPr>
        <w:pStyle w:val="BodyText"/>
        <w:spacing w:line="288" w:lineRule="exact"/>
        <w:ind w:left="108" w:right="829"/>
        <w:jc w:val="both"/>
        <w:rPr>
          <w:color w:val="231F20"/>
        </w:rPr>
      </w:pPr>
      <w:r>
        <w:rPr>
          <w:color w:val="231F20"/>
        </w:rPr>
        <w:t>Students will learn the regulations and methods governing medicine administration and patient education. Students apply universal precautions, patient safety, and OSHA standards in handling, processing and administering medicine.</w:t>
      </w:r>
    </w:p>
    <w:p w14:paraId="632B8090" w14:textId="77777777" w:rsidR="00705805" w:rsidRDefault="00705805" w:rsidP="00CA3305">
      <w:pPr>
        <w:pStyle w:val="BodyText"/>
        <w:spacing w:line="288" w:lineRule="exact"/>
        <w:ind w:left="108" w:right="829"/>
        <w:jc w:val="both"/>
      </w:pPr>
    </w:p>
    <w:p w14:paraId="1DCFE821" w14:textId="77777777" w:rsidR="00CA3305" w:rsidRDefault="00CA3305" w:rsidP="00CA3305">
      <w:pPr>
        <w:pStyle w:val="Heading2"/>
        <w:jc w:val="left"/>
      </w:pPr>
      <w:r>
        <w:rPr>
          <w:color w:val="3052A4"/>
        </w:rPr>
        <w:t>MAT100 Pharmacology and Calculations</w:t>
      </w:r>
    </w:p>
    <w:p w14:paraId="11EBCD78" w14:textId="77777777" w:rsidR="00CA3305" w:rsidRDefault="00CA3305" w:rsidP="00CA3305">
      <w:pPr>
        <w:pStyle w:val="Heading3"/>
      </w:pPr>
      <w:r>
        <w:rPr>
          <w:color w:val="231F20"/>
        </w:rPr>
        <w:t>Prerequisites: None</w:t>
      </w:r>
    </w:p>
    <w:p w14:paraId="1E362BAB" w14:textId="77777777" w:rsidR="00CA3305" w:rsidRDefault="00CA3305" w:rsidP="00CA3305">
      <w:pPr>
        <w:spacing w:line="290" w:lineRule="exact"/>
        <w:ind w:left="108"/>
        <w:jc w:val="both"/>
        <w:rPr>
          <w:b/>
          <w:sz w:val="24"/>
        </w:rPr>
      </w:pPr>
      <w:r>
        <w:rPr>
          <w:b/>
          <w:color w:val="231F20"/>
          <w:sz w:val="24"/>
        </w:rPr>
        <w:t>Contact Hours: 20 Lecture / 20 Laboratory</w:t>
      </w:r>
    </w:p>
    <w:p w14:paraId="1F360601" w14:textId="77777777" w:rsidR="00CA3305" w:rsidRDefault="00CA3305" w:rsidP="00CA3305">
      <w:pPr>
        <w:pStyle w:val="BodyText"/>
        <w:rPr>
          <w:b/>
          <w:sz w:val="23"/>
        </w:rPr>
      </w:pPr>
    </w:p>
    <w:p w14:paraId="769127C1" w14:textId="77777777" w:rsidR="00CA3305" w:rsidRDefault="00CA3305" w:rsidP="00CA3305">
      <w:pPr>
        <w:pStyle w:val="BodyText"/>
        <w:spacing w:line="288" w:lineRule="exact"/>
        <w:ind w:left="108" w:right="829"/>
        <w:jc w:val="both"/>
      </w:pPr>
      <w:r>
        <w:rPr>
          <w:color w:val="231F20"/>
        </w:rPr>
        <w:t>Students learn basic pharmacology including drug classiﬁcations, drug forms and sources. Students learn the importance of dosage calculations and apply the essentials of pharmacy mathematics through problem solving and critical thinking while using real world examples.</w:t>
      </w:r>
    </w:p>
    <w:p w14:paraId="39AF1DAF" w14:textId="77777777" w:rsidR="00CA3305" w:rsidRDefault="00CA3305" w:rsidP="00CA3305">
      <w:pPr>
        <w:pStyle w:val="BodyText"/>
        <w:spacing w:before="6"/>
      </w:pPr>
    </w:p>
    <w:p w14:paraId="7876EA8C" w14:textId="77777777" w:rsidR="00CA3305" w:rsidRDefault="00CA3305" w:rsidP="00CA3305">
      <w:pPr>
        <w:pStyle w:val="Heading2"/>
        <w:spacing w:before="1"/>
        <w:jc w:val="left"/>
      </w:pPr>
      <w:r>
        <w:rPr>
          <w:color w:val="3052A4"/>
        </w:rPr>
        <w:t>MAS101 Phlebotomy</w:t>
      </w:r>
    </w:p>
    <w:p w14:paraId="0510F68C" w14:textId="77777777" w:rsidR="00CA3305" w:rsidRDefault="00CA3305" w:rsidP="00CA3305">
      <w:pPr>
        <w:pStyle w:val="BodyText"/>
        <w:spacing w:before="2"/>
        <w:rPr>
          <w:b/>
          <w:sz w:val="26"/>
        </w:rPr>
      </w:pPr>
    </w:p>
    <w:p w14:paraId="76CF0BBC" w14:textId="77777777" w:rsidR="00CA3305" w:rsidRDefault="00CA3305" w:rsidP="00CA3305">
      <w:pPr>
        <w:pStyle w:val="Heading3"/>
        <w:spacing w:before="1"/>
      </w:pPr>
      <w:r>
        <w:rPr>
          <w:color w:val="231F20"/>
        </w:rPr>
        <w:t>Prerequisites: None</w:t>
      </w:r>
    </w:p>
    <w:p w14:paraId="000211F4" w14:textId="77777777" w:rsidR="00CA3305" w:rsidRDefault="00CA3305" w:rsidP="00CA3305">
      <w:pPr>
        <w:spacing w:line="290" w:lineRule="exact"/>
        <w:ind w:left="108"/>
        <w:jc w:val="both"/>
        <w:rPr>
          <w:b/>
          <w:sz w:val="24"/>
        </w:rPr>
      </w:pPr>
      <w:r>
        <w:rPr>
          <w:b/>
          <w:color w:val="231F20"/>
          <w:sz w:val="24"/>
        </w:rPr>
        <w:t>Contact Hours: 20 Lecture  / 20 Laboratory</w:t>
      </w:r>
    </w:p>
    <w:p w14:paraId="6A776B6B" w14:textId="77777777" w:rsidR="00CA3305" w:rsidRDefault="00CA3305" w:rsidP="00CA3305">
      <w:pPr>
        <w:pStyle w:val="BodyText"/>
        <w:rPr>
          <w:b/>
          <w:sz w:val="23"/>
        </w:rPr>
      </w:pPr>
    </w:p>
    <w:p w14:paraId="0260E768" w14:textId="77777777" w:rsidR="00CA3305" w:rsidRDefault="00CA3305" w:rsidP="00CA3305">
      <w:pPr>
        <w:pStyle w:val="BodyText"/>
        <w:spacing w:line="288" w:lineRule="exact"/>
        <w:ind w:left="108" w:right="829"/>
        <w:jc w:val="both"/>
      </w:pPr>
      <w:r>
        <w:rPr>
          <w:color w:val="231F20"/>
        </w:rPr>
        <w:t xml:space="preserve">This course will develop the </w:t>
      </w:r>
      <w:proofErr w:type="gramStart"/>
      <w:r>
        <w:rPr>
          <w:color w:val="231F20"/>
        </w:rPr>
        <w:t>student’s</w:t>
      </w:r>
      <w:proofErr w:type="gramEnd"/>
      <w:r>
        <w:rPr>
          <w:color w:val="231F20"/>
        </w:rPr>
        <w:t xml:space="preserve"> skill in the performance of a variety of blood collection methods using proper techniques and universal precautions. Students will discuss and demonstrate vacuum</w:t>
      </w:r>
      <w:r>
        <w:rPr>
          <w:color w:val="231F20"/>
          <w:spacing w:val="-9"/>
        </w:rPr>
        <w:t xml:space="preserve"> </w:t>
      </w:r>
      <w:r>
        <w:rPr>
          <w:color w:val="231F20"/>
        </w:rPr>
        <w:t>collection</w:t>
      </w:r>
      <w:r>
        <w:rPr>
          <w:color w:val="231F20"/>
          <w:spacing w:val="-8"/>
        </w:rPr>
        <w:t xml:space="preserve"> </w:t>
      </w:r>
      <w:r>
        <w:rPr>
          <w:color w:val="231F20"/>
        </w:rPr>
        <w:t>devices,</w:t>
      </w:r>
      <w:r>
        <w:rPr>
          <w:color w:val="231F20"/>
          <w:spacing w:val="-9"/>
        </w:rPr>
        <w:t xml:space="preserve"> </w:t>
      </w:r>
      <w:r>
        <w:rPr>
          <w:color w:val="231F20"/>
        </w:rPr>
        <w:t>syringes,</w:t>
      </w:r>
      <w:r>
        <w:rPr>
          <w:color w:val="231F20"/>
          <w:spacing w:val="-9"/>
        </w:rPr>
        <w:t xml:space="preserve"> </w:t>
      </w:r>
      <w:r>
        <w:rPr>
          <w:color w:val="231F20"/>
        </w:rPr>
        <w:t>capillary</w:t>
      </w:r>
      <w:r>
        <w:rPr>
          <w:color w:val="231F20"/>
          <w:spacing w:val="-9"/>
        </w:rPr>
        <w:t xml:space="preserve"> </w:t>
      </w:r>
      <w:r>
        <w:rPr>
          <w:color w:val="231F20"/>
        </w:rPr>
        <w:t>skin</w:t>
      </w:r>
      <w:r>
        <w:rPr>
          <w:color w:val="231F20"/>
          <w:spacing w:val="-9"/>
        </w:rPr>
        <w:t xml:space="preserve"> </w:t>
      </w:r>
      <w:r>
        <w:rPr>
          <w:color w:val="231F20"/>
        </w:rPr>
        <w:t>puncture,</w:t>
      </w:r>
      <w:r>
        <w:rPr>
          <w:color w:val="231F20"/>
          <w:spacing w:val="-9"/>
        </w:rPr>
        <w:t xml:space="preserve"> </w:t>
      </w:r>
      <w:r>
        <w:rPr>
          <w:color w:val="231F20"/>
        </w:rPr>
        <w:t>butterﬂy</w:t>
      </w:r>
      <w:r>
        <w:rPr>
          <w:color w:val="231F20"/>
          <w:spacing w:val="-9"/>
        </w:rPr>
        <w:t xml:space="preserve"> </w:t>
      </w:r>
      <w:r>
        <w:rPr>
          <w:color w:val="231F20"/>
        </w:rPr>
        <w:t>needles</w:t>
      </w:r>
      <w:r>
        <w:rPr>
          <w:color w:val="231F20"/>
          <w:spacing w:val="-9"/>
        </w:rPr>
        <w:t xml:space="preserve"> </w:t>
      </w:r>
      <w:r>
        <w:rPr>
          <w:color w:val="231F20"/>
        </w:rPr>
        <w:t>and</w:t>
      </w:r>
      <w:r>
        <w:rPr>
          <w:color w:val="231F20"/>
          <w:spacing w:val="-9"/>
        </w:rPr>
        <w:t xml:space="preserve"> </w:t>
      </w:r>
      <w:r>
        <w:rPr>
          <w:color w:val="231F20"/>
        </w:rPr>
        <w:t>blood</w:t>
      </w:r>
      <w:r>
        <w:rPr>
          <w:color w:val="231F20"/>
          <w:spacing w:val="-8"/>
        </w:rPr>
        <w:t xml:space="preserve"> </w:t>
      </w:r>
      <w:r>
        <w:rPr>
          <w:color w:val="231F20"/>
        </w:rPr>
        <w:t>culture,</w:t>
      </w:r>
      <w:r>
        <w:rPr>
          <w:color w:val="231F20"/>
          <w:spacing w:val="-9"/>
        </w:rPr>
        <w:t xml:space="preserve"> </w:t>
      </w:r>
      <w:r>
        <w:rPr>
          <w:color w:val="231F20"/>
        </w:rPr>
        <w:t xml:space="preserve">and specimen collection on adults, children and infants. An emphasis on infection prevention, proper patient identiﬁcation, labeling of specimen and quality assurance, specimen handling, processing, and accessioning will be stressed. </w:t>
      </w:r>
      <w:r>
        <w:rPr>
          <w:color w:val="231F20"/>
          <w:spacing w:val="-4"/>
        </w:rPr>
        <w:t xml:space="preserve">Topics </w:t>
      </w:r>
      <w:r>
        <w:rPr>
          <w:color w:val="231F20"/>
        </w:rPr>
        <w:t>include professionalism, ethics, and medical</w:t>
      </w:r>
      <w:r>
        <w:rPr>
          <w:color w:val="231F20"/>
          <w:spacing w:val="-36"/>
        </w:rPr>
        <w:t xml:space="preserve"> </w:t>
      </w:r>
      <w:r>
        <w:rPr>
          <w:color w:val="231F20"/>
        </w:rPr>
        <w:t>terminology.</w:t>
      </w:r>
    </w:p>
    <w:p w14:paraId="5A9A2199" w14:textId="77777777" w:rsidR="00CA3305" w:rsidRDefault="00CA3305" w:rsidP="00CA3305">
      <w:pPr>
        <w:pStyle w:val="BodyText"/>
        <w:spacing w:before="6"/>
      </w:pPr>
    </w:p>
    <w:p w14:paraId="6607D9DA" w14:textId="77777777" w:rsidR="00CA3305" w:rsidRDefault="00CA3305" w:rsidP="00CA3305">
      <w:pPr>
        <w:pStyle w:val="Heading2"/>
        <w:jc w:val="left"/>
      </w:pPr>
      <w:r>
        <w:rPr>
          <w:color w:val="3052A4"/>
        </w:rPr>
        <w:t>PHT101 Phlebotomy I</w:t>
      </w:r>
    </w:p>
    <w:p w14:paraId="563D66EC" w14:textId="77777777" w:rsidR="00CA3305" w:rsidRDefault="00CA3305" w:rsidP="00CA3305">
      <w:pPr>
        <w:pStyle w:val="Heading3"/>
      </w:pPr>
      <w:r>
        <w:rPr>
          <w:color w:val="231F20"/>
        </w:rPr>
        <w:t>Prerequisites: None</w:t>
      </w:r>
    </w:p>
    <w:p w14:paraId="0CA246B3" w14:textId="77777777" w:rsidR="00CA3305" w:rsidRDefault="00CA3305" w:rsidP="00CA3305">
      <w:pPr>
        <w:spacing w:line="290" w:lineRule="exact"/>
        <w:ind w:left="108"/>
        <w:jc w:val="both"/>
        <w:rPr>
          <w:b/>
          <w:sz w:val="24"/>
        </w:rPr>
      </w:pPr>
      <w:r>
        <w:rPr>
          <w:b/>
          <w:color w:val="231F20"/>
          <w:sz w:val="24"/>
        </w:rPr>
        <w:t>Contact Hours: 15 Lecture / 0 Laboratory</w:t>
      </w:r>
    </w:p>
    <w:p w14:paraId="487F0822" w14:textId="77777777" w:rsidR="00CA3305" w:rsidRDefault="00CA3305" w:rsidP="00CA3305">
      <w:pPr>
        <w:pStyle w:val="BodyText"/>
        <w:rPr>
          <w:b/>
          <w:sz w:val="23"/>
        </w:rPr>
      </w:pPr>
    </w:p>
    <w:p w14:paraId="4C67E8A7" w14:textId="77777777" w:rsidR="00CA3305" w:rsidRDefault="00CA3305" w:rsidP="00CA3305">
      <w:pPr>
        <w:pStyle w:val="BodyText"/>
        <w:spacing w:line="288" w:lineRule="exact"/>
        <w:ind w:left="108" w:right="830"/>
        <w:jc w:val="both"/>
      </w:pPr>
      <w:r>
        <w:rPr>
          <w:color w:val="231F20"/>
        </w:rPr>
        <w:t xml:space="preserve">This course will develop the </w:t>
      </w:r>
      <w:proofErr w:type="gramStart"/>
      <w:r>
        <w:rPr>
          <w:color w:val="231F20"/>
        </w:rPr>
        <w:t>student’s</w:t>
      </w:r>
      <w:proofErr w:type="gramEnd"/>
      <w:r>
        <w:rPr>
          <w:color w:val="231F20"/>
        </w:rPr>
        <w:t xml:space="preserve"> skill in the performance of a variety of blood collection methods using proper techniques and universal precautions. Includes vacuum collection devices, syringes, capillary skin puncture, butterﬂy needles and blood culture, and specimen collection on adults,</w:t>
      </w:r>
      <w:r>
        <w:rPr>
          <w:color w:val="231F20"/>
          <w:spacing w:val="-8"/>
        </w:rPr>
        <w:t xml:space="preserve"> </w:t>
      </w:r>
      <w:r>
        <w:rPr>
          <w:color w:val="231F20"/>
        </w:rPr>
        <w:t>children</w:t>
      </w:r>
      <w:r>
        <w:rPr>
          <w:color w:val="231F20"/>
          <w:spacing w:val="-8"/>
        </w:rPr>
        <w:t xml:space="preserve"> </w:t>
      </w:r>
      <w:r>
        <w:rPr>
          <w:color w:val="231F20"/>
        </w:rPr>
        <w:t>and</w:t>
      </w:r>
      <w:r>
        <w:rPr>
          <w:color w:val="231F20"/>
          <w:spacing w:val="-8"/>
        </w:rPr>
        <w:t xml:space="preserve"> </w:t>
      </w:r>
      <w:r>
        <w:rPr>
          <w:color w:val="231F20"/>
        </w:rPr>
        <w:t>infants.</w:t>
      </w:r>
      <w:r>
        <w:rPr>
          <w:color w:val="231F20"/>
          <w:spacing w:val="-8"/>
        </w:rPr>
        <w:t xml:space="preserve"> </w:t>
      </w:r>
      <w:r>
        <w:rPr>
          <w:color w:val="231F20"/>
        </w:rPr>
        <w:t>Emphasis</w:t>
      </w:r>
      <w:r>
        <w:rPr>
          <w:color w:val="231F20"/>
          <w:spacing w:val="-8"/>
        </w:rPr>
        <w:t xml:space="preserve"> </w:t>
      </w:r>
      <w:r>
        <w:rPr>
          <w:color w:val="231F20"/>
        </w:rPr>
        <w:t>on</w:t>
      </w:r>
      <w:r>
        <w:rPr>
          <w:color w:val="231F20"/>
          <w:spacing w:val="-8"/>
        </w:rPr>
        <w:t xml:space="preserve"> </w:t>
      </w:r>
      <w:r>
        <w:rPr>
          <w:color w:val="231F20"/>
        </w:rPr>
        <w:t>infection</w:t>
      </w:r>
      <w:r>
        <w:rPr>
          <w:color w:val="231F20"/>
          <w:spacing w:val="-8"/>
        </w:rPr>
        <w:t xml:space="preserve"> </w:t>
      </w:r>
      <w:r>
        <w:rPr>
          <w:color w:val="231F20"/>
        </w:rPr>
        <w:t>prevention,</w:t>
      </w:r>
      <w:r>
        <w:rPr>
          <w:color w:val="231F20"/>
          <w:spacing w:val="-8"/>
        </w:rPr>
        <w:t xml:space="preserve"> </w:t>
      </w:r>
      <w:r>
        <w:rPr>
          <w:color w:val="231F20"/>
        </w:rPr>
        <w:t>proper</w:t>
      </w:r>
      <w:r>
        <w:rPr>
          <w:color w:val="231F20"/>
          <w:spacing w:val="-8"/>
        </w:rPr>
        <w:t xml:space="preserve"> </w:t>
      </w:r>
      <w:r>
        <w:rPr>
          <w:color w:val="231F20"/>
        </w:rPr>
        <w:t>patient</w:t>
      </w:r>
      <w:r>
        <w:rPr>
          <w:color w:val="231F20"/>
          <w:spacing w:val="-8"/>
        </w:rPr>
        <w:t xml:space="preserve"> </w:t>
      </w:r>
      <w:r>
        <w:rPr>
          <w:color w:val="231F20"/>
        </w:rPr>
        <w:t>identiﬁcation,</w:t>
      </w:r>
      <w:r>
        <w:rPr>
          <w:color w:val="231F20"/>
          <w:spacing w:val="-8"/>
        </w:rPr>
        <w:t xml:space="preserve"> </w:t>
      </w:r>
      <w:r>
        <w:rPr>
          <w:color w:val="231F20"/>
        </w:rPr>
        <w:t>labeling of specimen and quality assurance, specimen handling, processing, and</w:t>
      </w:r>
      <w:r>
        <w:rPr>
          <w:color w:val="231F20"/>
          <w:spacing w:val="-6"/>
        </w:rPr>
        <w:t xml:space="preserve"> </w:t>
      </w:r>
      <w:r>
        <w:rPr>
          <w:color w:val="231F20"/>
        </w:rPr>
        <w:t>accessioning.</w:t>
      </w:r>
    </w:p>
    <w:p w14:paraId="49552283" w14:textId="77777777" w:rsidR="00CA3305" w:rsidRDefault="00CA3305" w:rsidP="00CA3305">
      <w:pPr>
        <w:pStyle w:val="BodyText"/>
        <w:rPr>
          <w:sz w:val="20"/>
        </w:rPr>
      </w:pPr>
    </w:p>
    <w:p w14:paraId="6219DF3E" w14:textId="77777777" w:rsidR="00CA3305" w:rsidRDefault="00CA3305" w:rsidP="00CA3305">
      <w:pPr>
        <w:pStyle w:val="BodyText"/>
        <w:rPr>
          <w:sz w:val="20"/>
        </w:rPr>
      </w:pPr>
    </w:p>
    <w:p w14:paraId="15963DB2" w14:textId="77777777" w:rsidR="00CA3305" w:rsidRDefault="00CA3305" w:rsidP="00CA3305">
      <w:pPr>
        <w:pStyle w:val="Heading2"/>
        <w:spacing w:before="25"/>
        <w:jc w:val="left"/>
      </w:pPr>
      <w:r>
        <w:rPr>
          <w:color w:val="3052A4"/>
        </w:rPr>
        <w:t>PHT102 Phlebotomy II</w:t>
      </w:r>
    </w:p>
    <w:p w14:paraId="3FC985EB" w14:textId="77777777" w:rsidR="00CA3305" w:rsidRDefault="00CA3305" w:rsidP="00CA3305">
      <w:pPr>
        <w:pStyle w:val="BodyText"/>
        <w:spacing w:before="2"/>
        <w:rPr>
          <w:b/>
          <w:sz w:val="26"/>
        </w:rPr>
      </w:pPr>
    </w:p>
    <w:p w14:paraId="31236150" w14:textId="77777777" w:rsidR="00CA3305" w:rsidRDefault="00CA3305" w:rsidP="00CA3305">
      <w:pPr>
        <w:pStyle w:val="Heading3"/>
        <w:spacing w:before="1"/>
      </w:pPr>
      <w:r>
        <w:rPr>
          <w:color w:val="231F20"/>
        </w:rPr>
        <w:t>Prerequisites: None</w:t>
      </w:r>
    </w:p>
    <w:p w14:paraId="355904D8" w14:textId="77777777" w:rsidR="00CA3305" w:rsidRDefault="00CA3305" w:rsidP="00CA3305">
      <w:pPr>
        <w:spacing w:line="290" w:lineRule="exact"/>
        <w:ind w:left="108"/>
        <w:jc w:val="both"/>
        <w:rPr>
          <w:b/>
          <w:sz w:val="24"/>
        </w:rPr>
      </w:pPr>
      <w:r>
        <w:rPr>
          <w:b/>
          <w:color w:val="231F20"/>
          <w:sz w:val="24"/>
        </w:rPr>
        <w:t>Contact Hours: 15 Lecture / 0 Laboratory</w:t>
      </w:r>
    </w:p>
    <w:p w14:paraId="331B9096" w14:textId="77777777" w:rsidR="00CA3305" w:rsidRDefault="00CA3305" w:rsidP="00CA3305">
      <w:pPr>
        <w:pStyle w:val="BodyText"/>
        <w:rPr>
          <w:b/>
          <w:sz w:val="23"/>
        </w:rPr>
      </w:pPr>
    </w:p>
    <w:p w14:paraId="43869439" w14:textId="73B5789D" w:rsidR="00CA3305" w:rsidRDefault="00CA3305" w:rsidP="00CA3305">
      <w:pPr>
        <w:pStyle w:val="BodyText"/>
        <w:spacing w:line="288" w:lineRule="exact"/>
        <w:ind w:left="108" w:right="829"/>
        <w:jc w:val="both"/>
      </w:pPr>
      <w:r>
        <w:rPr>
          <w:color w:val="231F20"/>
        </w:rPr>
        <w:t>This</w:t>
      </w:r>
      <w:r>
        <w:rPr>
          <w:color w:val="231F20"/>
          <w:spacing w:val="-11"/>
        </w:rPr>
        <w:t xml:space="preserve"> </w:t>
      </w:r>
      <w:r>
        <w:rPr>
          <w:color w:val="231F20"/>
        </w:rPr>
        <w:t>course</w:t>
      </w:r>
      <w:r>
        <w:rPr>
          <w:color w:val="231F20"/>
          <w:spacing w:val="-12"/>
        </w:rPr>
        <w:t xml:space="preserve"> </w:t>
      </w:r>
      <w:r>
        <w:rPr>
          <w:color w:val="231F20"/>
        </w:rPr>
        <w:t>will</w:t>
      </w:r>
      <w:r>
        <w:rPr>
          <w:color w:val="231F20"/>
          <w:spacing w:val="-11"/>
        </w:rPr>
        <w:t xml:space="preserve"> </w:t>
      </w:r>
      <w:r>
        <w:rPr>
          <w:color w:val="231F20"/>
        </w:rPr>
        <w:t>continue</w:t>
      </w:r>
      <w:r>
        <w:rPr>
          <w:color w:val="231F20"/>
          <w:spacing w:val="-11"/>
        </w:rPr>
        <w:t xml:space="preserve"> </w:t>
      </w:r>
      <w:r>
        <w:rPr>
          <w:color w:val="231F20"/>
        </w:rPr>
        <w:t>to</w:t>
      </w:r>
      <w:r>
        <w:rPr>
          <w:color w:val="231F20"/>
          <w:spacing w:val="-11"/>
        </w:rPr>
        <w:t xml:space="preserve"> </w:t>
      </w:r>
      <w:r>
        <w:rPr>
          <w:color w:val="231F20"/>
        </w:rPr>
        <w:t>develop</w:t>
      </w:r>
      <w:r>
        <w:rPr>
          <w:color w:val="231F20"/>
          <w:spacing w:val="-11"/>
        </w:rPr>
        <w:t xml:space="preserve"> </w:t>
      </w:r>
      <w:r>
        <w:rPr>
          <w:color w:val="231F20"/>
        </w:rPr>
        <w:t>the</w:t>
      </w:r>
      <w:r>
        <w:rPr>
          <w:color w:val="231F20"/>
          <w:spacing w:val="-11"/>
        </w:rPr>
        <w:t xml:space="preserve"> </w:t>
      </w:r>
      <w:proofErr w:type="gramStart"/>
      <w:r>
        <w:rPr>
          <w:color w:val="231F20"/>
        </w:rPr>
        <w:t>student’s</w:t>
      </w:r>
      <w:proofErr w:type="gramEnd"/>
      <w:r>
        <w:rPr>
          <w:color w:val="231F20"/>
          <w:spacing w:val="-11"/>
        </w:rPr>
        <w:t xml:space="preserve"> </w:t>
      </w:r>
      <w:r>
        <w:rPr>
          <w:color w:val="231F20"/>
        </w:rPr>
        <w:t>skill</w:t>
      </w:r>
      <w:r>
        <w:rPr>
          <w:color w:val="231F20"/>
          <w:spacing w:val="-11"/>
        </w:rPr>
        <w:t xml:space="preserve"> </w:t>
      </w:r>
      <w:r>
        <w:rPr>
          <w:color w:val="231F20"/>
        </w:rPr>
        <w:t>in</w:t>
      </w:r>
      <w:r>
        <w:rPr>
          <w:color w:val="231F20"/>
          <w:spacing w:val="-11"/>
        </w:rPr>
        <w:t xml:space="preserve"> </w:t>
      </w:r>
      <w:r>
        <w:rPr>
          <w:color w:val="231F20"/>
        </w:rPr>
        <w:t>the</w:t>
      </w:r>
      <w:r>
        <w:rPr>
          <w:color w:val="231F20"/>
          <w:spacing w:val="-11"/>
        </w:rPr>
        <w:t xml:space="preserve"> </w:t>
      </w:r>
      <w:r>
        <w:rPr>
          <w:color w:val="231F20"/>
        </w:rPr>
        <w:t>performance</w:t>
      </w:r>
      <w:r>
        <w:rPr>
          <w:color w:val="231F20"/>
          <w:spacing w:val="-12"/>
        </w:rPr>
        <w:t xml:space="preserve"> </w:t>
      </w:r>
      <w:r>
        <w:rPr>
          <w:color w:val="231F20"/>
        </w:rPr>
        <w:t>of</w:t>
      </w:r>
      <w:r>
        <w:rPr>
          <w:color w:val="231F20"/>
          <w:spacing w:val="-11"/>
        </w:rPr>
        <w:t xml:space="preserve"> </w:t>
      </w:r>
      <w:r>
        <w:rPr>
          <w:color w:val="231F20"/>
        </w:rPr>
        <w:t>a</w:t>
      </w:r>
      <w:r>
        <w:rPr>
          <w:color w:val="231F20"/>
          <w:spacing w:val="-11"/>
        </w:rPr>
        <w:t xml:space="preserve"> </w:t>
      </w:r>
      <w:r>
        <w:rPr>
          <w:color w:val="231F20"/>
        </w:rPr>
        <w:t>variety</w:t>
      </w:r>
      <w:r>
        <w:rPr>
          <w:color w:val="231F20"/>
          <w:spacing w:val="-12"/>
        </w:rPr>
        <w:t xml:space="preserve"> </w:t>
      </w:r>
      <w:r>
        <w:rPr>
          <w:color w:val="231F20"/>
        </w:rPr>
        <w:t>of</w:t>
      </w:r>
      <w:r>
        <w:rPr>
          <w:color w:val="231F20"/>
          <w:spacing w:val="-11"/>
        </w:rPr>
        <w:t xml:space="preserve"> </w:t>
      </w:r>
      <w:r>
        <w:rPr>
          <w:color w:val="231F20"/>
        </w:rPr>
        <w:t>blood</w:t>
      </w:r>
      <w:r>
        <w:rPr>
          <w:color w:val="231F20"/>
          <w:spacing w:val="-11"/>
        </w:rPr>
        <w:t xml:space="preserve"> </w:t>
      </w:r>
      <w:r w:rsidR="00DE5562">
        <w:rPr>
          <w:color w:val="231F20"/>
        </w:rPr>
        <w:t>collection</w:t>
      </w:r>
      <w:r>
        <w:rPr>
          <w:color w:val="231F20"/>
        </w:rPr>
        <w:t xml:space="preserve"> methods using proper techniques and universal precautions. Emphasis will be given to special procedures used by a phlebotomist including times, drug monitoring, blood cultures, hormones</w:t>
      </w:r>
      <w:r w:rsidR="00DE5562">
        <w:rPr>
          <w:color w:val="231F20"/>
        </w:rPr>
        <w:t>,</w:t>
      </w:r>
      <w:r>
        <w:rPr>
          <w:color w:val="231F20"/>
        </w:rPr>
        <w:t xml:space="preserve"> and more. Understanding of special protocols and techniques, using equipment and </w:t>
      </w:r>
      <w:r>
        <w:rPr>
          <w:color w:val="231F20"/>
        </w:rPr>
        <w:lastRenderedPageBreak/>
        <w:t>outcomes of</w:t>
      </w:r>
      <w:r w:rsidR="00DE5562">
        <w:rPr>
          <w:color w:val="231F20"/>
        </w:rPr>
        <w:t xml:space="preserve"> procedure</w:t>
      </w:r>
      <w:r>
        <w:rPr>
          <w:color w:val="231F20"/>
        </w:rPr>
        <w:t>s performed by</w:t>
      </w:r>
      <w:r>
        <w:rPr>
          <w:color w:val="231F20"/>
          <w:spacing w:val="-19"/>
        </w:rPr>
        <w:t xml:space="preserve"> </w:t>
      </w:r>
      <w:r>
        <w:rPr>
          <w:color w:val="231F20"/>
        </w:rPr>
        <w:t>phlebotomist.</w:t>
      </w:r>
    </w:p>
    <w:p w14:paraId="1CF11E5C" w14:textId="77777777" w:rsidR="00CA3305" w:rsidRDefault="00CA3305" w:rsidP="00CA3305">
      <w:pPr>
        <w:pStyle w:val="BodyText"/>
        <w:spacing w:before="5"/>
        <w:rPr>
          <w:sz w:val="28"/>
        </w:rPr>
      </w:pPr>
    </w:p>
    <w:p w14:paraId="6926661E" w14:textId="77777777" w:rsidR="00CA3305" w:rsidRDefault="00CA3305" w:rsidP="00CA3305">
      <w:pPr>
        <w:pStyle w:val="Heading2"/>
        <w:jc w:val="left"/>
      </w:pPr>
      <w:r>
        <w:rPr>
          <w:color w:val="3052A4"/>
        </w:rPr>
        <w:t>PHT103 Phlebotomy III and Certiﬁcation Prep</w:t>
      </w:r>
    </w:p>
    <w:p w14:paraId="0969CAC3" w14:textId="77777777" w:rsidR="00CA3305" w:rsidRDefault="00CA3305" w:rsidP="00CA3305">
      <w:pPr>
        <w:pStyle w:val="Heading3"/>
      </w:pPr>
      <w:r>
        <w:rPr>
          <w:color w:val="231F20"/>
        </w:rPr>
        <w:t>Prerequisites: None</w:t>
      </w:r>
    </w:p>
    <w:p w14:paraId="3A9452D0" w14:textId="77777777" w:rsidR="00CA3305" w:rsidRDefault="00CA3305" w:rsidP="00CA3305">
      <w:pPr>
        <w:spacing w:line="290" w:lineRule="exact"/>
        <w:ind w:left="108"/>
        <w:jc w:val="both"/>
        <w:rPr>
          <w:b/>
          <w:sz w:val="24"/>
        </w:rPr>
      </w:pPr>
      <w:r>
        <w:rPr>
          <w:b/>
          <w:color w:val="231F20"/>
          <w:sz w:val="24"/>
        </w:rPr>
        <w:t>Contact Hours: 15 Lecture / 0 Laboratory</w:t>
      </w:r>
    </w:p>
    <w:p w14:paraId="6739CED6" w14:textId="77777777" w:rsidR="00CA3305" w:rsidRDefault="00CA3305" w:rsidP="00CA3305">
      <w:pPr>
        <w:pStyle w:val="BodyText"/>
        <w:rPr>
          <w:b/>
          <w:sz w:val="23"/>
        </w:rPr>
      </w:pPr>
    </w:p>
    <w:p w14:paraId="2FC0E506" w14:textId="72818839" w:rsidR="00CA3305" w:rsidRDefault="00CA3305" w:rsidP="00CA3305">
      <w:pPr>
        <w:pStyle w:val="BodyText"/>
        <w:spacing w:line="288" w:lineRule="exact"/>
        <w:ind w:left="108" w:right="829"/>
        <w:jc w:val="both"/>
      </w:pPr>
      <w:r>
        <w:rPr>
          <w:color w:val="231F20"/>
        </w:rPr>
        <w:t xml:space="preserve">This course will continue to </w:t>
      </w:r>
      <w:proofErr w:type="gramStart"/>
      <w:r>
        <w:rPr>
          <w:color w:val="231F20"/>
        </w:rPr>
        <w:t>development</w:t>
      </w:r>
      <w:proofErr w:type="gramEnd"/>
      <w:r>
        <w:rPr>
          <w:color w:val="231F20"/>
        </w:rPr>
        <w:t xml:space="preserve"> the </w:t>
      </w:r>
      <w:proofErr w:type="gramStart"/>
      <w:r>
        <w:rPr>
          <w:color w:val="231F20"/>
        </w:rPr>
        <w:t>student’s</w:t>
      </w:r>
      <w:proofErr w:type="gramEnd"/>
      <w:r>
        <w:rPr>
          <w:color w:val="231F20"/>
        </w:rPr>
        <w:t xml:space="preserve"> skill in the performance of a variety of</w:t>
      </w:r>
      <w:r>
        <w:rPr>
          <w:color w:val="231F20"/>
          <w:spacing w:val="-20"/>
        </w:rPr>
        <w:t xml:space="preserve"> </w:t>
      </w:r>
      <w:r>
        <w:rPr>
          <w:color w:val="231F20"/>
        </w:rPr>
        <w:t xml:space="preserve">blood collection methods using proper techniques and universal precautions. This course will also </w:t>
      </w:r>
      <w:r>
        <w:rPr>
          <w:color w:val="231F20"/>
          <w:spacing w:val="-3"/>
        </w:rPr>
        <w:t>take</w:t>
      </w:r>
      <w:r>
        <w:rPr>
          <w:color w:val="231F20"/>
          <w:spacing w:val="-27"/>
        </w:rPr>
        <w:t xml:space="preserve"> </w:t>
      </w:r>
      <w:r>
        <w:rPr>
          <w:color w:val="231F20"/>
        </w:rPr>
        <w:t xml:space="preserve">the </w:t>
      </w:r>
      <w:proofErr w:type="gramStart"/>
      <w:r>
        <w:rPr>
          <w:color w:val="231F20"/>
        </w:rPr>
        <w:t>student</w:t>
      </w:r>
      <w:proofErr w:type="gramEnd"/>
      <w:r>
        <w:rPr>
          <w:color w:val="231F20"/>
        </w:rPr>
        <w:t xml:space="preserve"> through each department in the </w:t>
      </w:r>
      <w:r>
        <w:rPr>
          <w:color w:val="231F20"/>
          <w:spacing w:val="-3"/>
        </w:rPr>
        <w:t xml:space="preserve">laboratory. </w:t>
      </w:r>
      <w:r>
        <w:rPr>
          <w:color w:val="231F20"/>
        </w:rPr>
        <w:t>An emphasis on department testing,</w:t>
      </w:r>
      <w:r>
        <w:rPr>
          <w:color w:val="231F20"/>
          <w:spacing w:val="-18"/>
        </w:rPr>
        <w:t xml:space="preserve"> </w:t>
      </w:r>
      <w:r w:rsidR="00DE5562">
        <w:rPr>
          <w:color w:val="231F20"/>
        </w:rPr>
        <w:t>anticoagulants</w:t>
      </w:r>
      <w:r>
        <w:rPr>
          <w:color w:val="231F20"/>
        </w:rPr>
        <w:t>, and special procedures will be</w:t>
      </w:r>
      <w:r>
        <w:rPr>
          <w:color w:val="231F20"/>
          <w:spacing w:val="-18"/>
        </w:rPr>
        <w:t xml:space="preserve"> </w:t>
      </w:r>
      <w:r>
        <w:rPr>
          <w:color w:val="231F20"/>
        </w:rPr>
        <w:t>stressed.</w:t>
      </w:r>
    </w:p>
    <w:p w14:paraId="161EE5A2" w14:textId="77777777" w:rsidR="00CA3305" w:rsidRDefault="00CA3305" w:rsidP="00CA3305">
      <w:pPr>
        <w:pStyle w:val="BodyText"/>
        <w:spacing w:before="5"/>
        <w:rPr>
          <w:sz w:val="28"/>
        </w:rPr>
      </w:pPr>
    </w:p>
    <w:p w14:paraId="3A5C3225" w14:textId="77777777" w:rsidR="00CA3305" w:rsidRDefault="00CA3305" w:rsidP="00CA3305">
      <w:pPr>
        <w:pStyle w:val="Heading2"/>
        <w:ind w:left="171"/>
        <w:jc w:val="left"/>
      </w:pPr>
      <w:r>
        <w:rPr>
          <w:color w:val="3052A4"/>
        </w:rPr>
        <w:t>PHT105 PHLEBOTOMY CLINICAL LAB</w:t>
      </w:r>
    </w:p>
    <w:p w14:paraId="5EE339E0" w14:textId="77777777" w:rsidR="00CA3305" w:rsidRDefault="00CA3305" w:rsidP="00CA3305">
      <w:pPr>
        <w:pStyle w:val="Heading3"/>
      </w:pPr>
      <w:r>
        <w:rPr>
          <w:color w:val="231F20"/>
        </w:rPr>
        <w:t>Prerequisites: BIO103, PHT101, PHT102, PHT104</w:t>
      </w:r>
    </w:p>
    <w:p w14:paraId="4E3036B1" w14:textId="77777777" w:rsidR="00CA3305" w:rsidRDefault="00CA3305" w:rsidP="00CA3305">
      <w:pPr>
        <w:spacing w:line="290" w:lineRule="exact"/>
        <w:ind w:left="108"/>
        <w:jc w:val="both"/>
        <w:rPr>
          <w:b/>
          <w:sz w:val="24"/>
        </w:rPr>
      </w:pPr>
      <w:r>
        <w:rPr>
          <w:b/>
          <w:color w:val="231F20"/>
          <w:sz w:val="24"/>
        </w:rPr>
        <w:t>Contact Hours: 0 Lecture / 15 Laboratory</w:t>
      </w:r>
    </w:p>
    <w:p w14:paraId="2AAF08DB" w14:textId="77777777" w:rsidR="00CA3305" w:rsidRDefault="00CA3305" w:rsidP="00CA3305">
      <w:pPr>
        <w:pStyle w:val="BodyText"/>
        <w:rPr>
          <w:b/>
          <w:sz w:val="23"/>
        </w:rPr>
      </w:pPr>
    </w:p>
    <w:p w14:paraId="17F38A42" w14:textId="4430C011" w:rsidR="00CA3305" w:rsidRDefault="00CA3305" w:rsidP="00CA3305">
      <w:pPr>
        <w:pStyle w:val="BodyText"/>
        <w:spacing w:before="1" w:line="288" w:lineRule="exact"/>
        <w:ind w:left="108" w:right="829"/>
        <w:jc w:val="both"/>
      </w:pPr>
      <w:r>
        <w:rPr>
          <w:color w:val="231F20"/>
        </w:rPr>
        <w:t xml:space="preserve">This course will continue to </w:t>
      </w:r>
      <w:r w:rsidR="00DE5562">
        <w:rPr>
          <w:color w:val="231F20"/>
        </w:rPr>
        <w:t>develop</w:t>
      </w:r>
      <w:r>
        <w:rPr>
          <w:color w:val="231F20"/>
        </w:rPr>
        <w:t xml:space="preserve"> the </w:t>
      </w:r>
      <w:proofErr w:type="gramStart"/>
      <w:r>
        <w:rPr>
          <w:color w:val="231F20"/>
        </w:rPr>
        <w:t>student’s</w:t>
      </w:r>
      <w:proofErr w:type="gramEnd"/>
      <w:r>
        <w:rPr>
          <w:color w:val="231F20"/>
        </w:rPr>
        <w:t xml:space="preserve"> skill in the performance of a variety of</w:t>
      </w:r>
      <w:r>
        <w:rPr>
          <w:color w:val="231F20"/>
          <w:spacing w:val="-20"/>
        </w:rPr>
        <w:t xml:space="preserve"> </w:t>
      </w:r>
      <w:r>
        <w:rPr>
          <w:color w:val="231F20"/>
        </w:rPr>
        <w:t xml:space="preserve">blood collection methods using proper techniques and universal precautions. This course will also </w:t>
      </w:r>
      <w:r>
        <w:rPr>
          <w:color w:val="231F20"/>
          <w:spacing w:val="-3"/>
        </w:rPr>
        <w:t>take</w:t>
      </w:r>
      <w:r>
        <w:rPr>
          <w:color w:val="231F20"/>
          <w:spacing w:val="-27"/>
        </w:rPr>
        <w:t xml:space="preserve"> </w:t>
      </w:r>
      <w:r>
        <w:rPr>
          <w:color w:val="231F20"/>
        </w:rPr>
        <w:t xml:space="preserve">the </w:t>
      </w:r>
      <w:proofErr w:type="gramStart"/>
      <w:r>
        <w:rPr>
          <w:color w:val="231F20"/>
        </w:rPr>
        <w:t>student</w:t>
      </w:r>
      <w:proofErr w:type="gramEnd"/>
      <w:r>
        <w:rPr>
          <w:color w:val="231F20"/>
        </w:rPr>
        <w:t xml:space="preserve"> through each department in the </w:t>
      </w:r>
      <w:r>
        <w:rPr>
          <w:color w:val="231F20"/>
          <w:spacing w:val="-3"/>
        </w:rPr>
        <w:t xml:space="preserve">laboratory. </w:t>
      </w:r>
      <w:r>
        <w:rPr>
          <w:color w:val="231F20"/>
        </w:rPr>
        <w:t>An emphasis on department testing,</w:t>
      </w:r>
      <w:r>
        <w:rPr>
          <w:color w:val="231F20"/>
          <w:spacing w:val="-18"/>
        </w:rPr>
        <w:t xml:space="preserve"> </w:t>
      </w:r>
      <w:r w:rsidR="00DE5562">
        <w:rPr>
          <w:color w:val="231F20"/>
        </w:rPr>
        <w:t>anticoagulants</w:t>
      </w:r>
      <w:r>
        <w:rPr>
          <w:color w:val="231F20"/>
        </w:rPr>
        <w:t>, and special procedures will be</w:t>
      </w:r>
      <w:r>
        <w:rPr>
          <w:color w:val="231F20"/>
          <w:spacing w:val="-18"/>
        </w:rPr>
        <w:t xml:space="preserve"> </w:t>
      </w:r>
      <w:r>
        <w:rPr>
          <w:color w:val="231F20"/>
        </w:rPr>
        <w:t>stressed.</w:t>
      </w:r>
    </w:p>
    <w:p w14:paraId="750BD180" w14:textId="77777777" w:rsidR="00CA3305" w:rsidRDefault="00CA3305" w:rsidP="00CA3305">
      <w:pPr>
        <w:pStyle w:val="BodyText"/>
        <w:spacing w:before="6"/>
        <w:rPr>
          <w:sz w:val="28"/>
        </w:rPr>
      </w:pPr>
    </w:p>
    <w:p w14:paraId="61711F4C" w14:textId="77777777" w:rsidR="00CA3305" w:rsidRDefault="00CA3305" w:rsidP="00CA3305">
      <w:pPr>
        <w:pStyle w:val="Heading2"/>
        <w:ind w:left="171"/>
        <w:jc w:val="left"/>
      </w:pPr>
      <w:r>
        <w:rPr>
          <w:color w:val="3052A4"/>
        </w:rPr>
        <w:t>MAS100 Vital Signs and Patient Preparation</w:t>
      </w:r>
    </w:p>
    <w:p w14:paraId="3599EBD3" w14:textId="77777777" w:rsidR="00CA3305" w:rsidRDefault="00CA3305" w:rsidP="00CA3305">
      <w:pPr>
        <w:pStyle w:val="Heading3"/>
      </w:pPr>
      <w:r>
        <w:rPr>
          <w:color w:val="231F20"/>
        </w:rPr>
        <w:t>Prerequisites: None</w:t>
      </w:r>
    </w:p>
    <w:p w14:paraId="6CF8D9BD" w14:textId="77777777" w:rsidR="00CA3305" w:rsidRDefault="00CA3305" w:rsidP="00CA3305">
      <w:pPr>
        <w:spacing w:line="290" w:lineRule="exact"/>
        <w:ind w:left="108"/>
        <w:jc w:val="both"/>
        <w:rPr>
          <w:b/>
          <w:sz w:val="24"/>
        </w:rPr>
      </w:pPr>
      <w:r>
        <w:rPr>
          <w:b/>
          <w:color w:val="231F20"/>
          <w:sz w:val="24"/>
        </w:rPr>
        <w:t>Contact Hours: 20 Lecture / 20 Laboratory</w:t>
      </w:r>
    </w:p>
    <w:p w14:paraId="21C60A91" w14:textId="77777777" w:rsidR="00CA3305" w:rsidRDefault="00CA3305" w:rsidP="00CA3305">
      <w:pPr>
        <w:pStyle w:val="BodyText"/>
        <w:spacing w:before="1"/>
        <w:rPr>
          <w:b/>
          <w:sz w:val="23"/>
        </w:rPr>
      </w:pPr>
    </w:p>
    <w:p w14:paraId="45902D86" w14:textId="77777777" w:rsidR="00CA3305" w:rsidRDefault="00CA3305" w:rsidP="00CA3305">
      <w:pPr>
        <w:pStyle w:val="BodyText"/>
        <w:spacing w:line="288" w:lineRule="exact"/>
        <w:ind w:left="108" w:right="829" w:firstLine="71"/>
        <w:jc w:val="both"/>
      </w:pPr>
      <w:r>
        <w:rPr>
          <w:color w:val="231F20"/>
        </w:rPr>
        <w:t xml:space="preserve">Students will learn preparation and </w:t>
      </w:r>
      <w:proofErr w:type="gramStart"/>
      <w:r>
        <w:rPr>
          <w:color w:val="231F20"/>
        </w:rPr>
        <w:t>assisting</w:t>
      </w:r>
      <w:proofErr w:type="gramEnd"/>
      <w:r>
        <w:rPr>
          <w:color w:val="231F20"/>
        </w:rPr>
        <w:t xml:space="preserve"> for various medical exams and radiation procedures. Students will learn how to direct and prepare the patient for specialized procedures. Students learn to relate each examination to the respected body system. Students will learn to prepare the exam room and various specimens. Students will demonstrate the ability to obtain vital signs and chart information.</w:t>
      </w:r>
    </w:p>
    <w:p w14:paraId="472F4725" w14:textId="77777777" w:rsidR="00CA3305" w:rsidRDefault="00CA3305" w:rsidP="00CA3305">
      <w:pPr>
        <w:pStyle w:val="BodyText"/>
      </w:pPr>
    </w:p>
    <w:p w14:paraId="7BC92BA2" w14:textId="77777777" w:rsidR="00CA3305" w:rsidRDefault="00CA3305" w:rsidP="00CA3305">
      <w:pPr>
        <w:pStyle w:val="Heading1"/>
        <w:jc w:val="left"/>
      </w:pPr>
      <w:r>
        <w:rPr>
          <w:color w:val="FFFFFF"/>
        </w:rPr>
        <w:t xml:space="preserve">                                   </w:t>
      </w:r>
      <w:proofErr w:type="gramStart"/>
      <w:r>
        <w:rPr>
          <w:color w:val="FFFFFF"/>
        </w:rPr>
        <w:t xml:space="preserve">End </w:t>
      </w:r>
      <w:proofErr w:type="spellStart"/>
      <w:r>
        <w:rPr>
          <w:color w:val="FFFFFF"/>
        </w:rPr>
        <w:t>oDescriptions</w:t>
      </w:r>
      <w:proofErr w:type="spellEnd"/>
      <w:proofErr w:type="gramEnd"/>
    </w:p>
    <w:p w14:paraId="481AF82F" w14:textId="730735F5" w:rsidR="003359E2" w:rsidRDefault="003359E2" w:rsidP="00CA3305">
      <w:pPr>
        <w:pStyle w:val="Heading2"/>
        <w:spacing w:before="25"/>
        <w:ind w:left="3341" w:right="4062"/>
        <w:rPr>
          <w:color w:val="3052A4"/>
          <w:sz w:val="40"/>
          <w:szCs w:val="40"/>
        </w:rPr>
      </w:pPr>
    </w:p>
    <w:p w14:paraId="76ADE014" w14:textId="077A44A6" w:rsidR="00B65AB1" w:rsidRDefault="00B65AB1" w:rsidP="00CA3305">
      <w:pPr>
        <w:pStyle w:val="Heading2"/>
        <w:spacing w:before="25"/>
        <w:ind w:left="3341" w:right="4062"/>
        <w:rPr>
          <w:color w:val="3052A4"/>
          <w:sz w:val="40"/>
          <w:szCs w:val="40"/>
        </w:rPr>
      </w:pPr>
    </w:p>
    <w:p w14:paraId="78A83EA3" w14:textId="6977E51B" w:rsidR="00B65AB1" w:rsidRDefault="00B65AB1" w:rsidP="00CA3305">
      <w:pPr>
        <w:pStyle w:val="Heading2"/>
        <w:spacing w:before="25"/>
        <w:ind w:left="3341" w:right="4062"/>
        <w:rPr>
          <w:color w:val="3052A4"/>
          <w:sz w:val="40"/>
          <w:szCs w:val="40"/>
        </w:rPr>
      </w:pPr>
    </w:p>
    <w:p w14:paraId="379D1A3F" w14:textId="2104A9C5" w:rsidR="00B65AB1" w:rsidRDefault="00B65AB1" w:rsidP="00CA3305">
      <w:pPr>
        <w:pStyle w:val="Heading2"/>
        <w:spacing w:before="25"/>
        <w:ind w:left="3341" w:right="4062"/>
        <w:rPr>
          <w:color w:val="3052A4"/>
          <w:sz w:val="40"/>
          <w:szCs w:val="40"/>
        </w:rPr>
      </w:pPr>
    </w:p>
    <w:p w14:paraId="4AF1BDF6" w14:textId="37116693" w:rsidR="00B65AB1" w:rsidRDefault="00B65AB1" w:rsidP="00CA3305">
      <w:pPr>
        <w:pStyle w:val="Heading2"/>
        <w:spacing w:before="25"/>
        <w:ind w:left="3341" w:right="4062"/>
        <w:rPr>
          <w:color w:val="3052A4"/>
          <w:sz w:val="40"/>
          <w:szCs w:val="40"/>
        </w:rPr>
      </w:pPr>
    </w:p>
    <w:p w14:paraId="3198F7EF" w14:textId="546C6031" w:rsidR="00B65AB1" w:rsidRDefault="00B65AB1" w:rsidP="00CA3305">
      <w:pPr>
        <w:pStyle w:val="Heading2"/>
        <w:spacing w:before="25"/>
        <w:ind w:left="3341" w:right="4062"/>
        <w:rPr>
          <w:color w:val="3052A4"/>
          <w:sz w:val="40"/>
          <w:szCs w:val="40"/>
        </w:rPr>
      </w:pPr>
    </w:p>
    <w:p w14:paraId="5CB325DE" w14:textId="5FC0AF55" w:rsidR="00B65AB1" w:rsidRDefault="00B65AB1" w:rsidP="00CA3305">
      <w:pPr>
        <w:pStyle w:val="Heading2"/>
        <w:spacing w:before="25"/>
        <w:ind w:left="3341" w:right="4062"/>
        <w:rPr>
          <w:color w:val="3052A4"/>
          <w:sz w:val="40"/>
          <w:szCs w:val="40"/>
        </w:rPr>
      </w:pPr>
    </w:p>
    <w:p w14:paraId="7E13291D" w14:textId="401D4A8D" w:rsidR="00B65AB1" w:rsidRDefault="00B65AB1" w:rsidP="00CA3305">
      <w:pPr>
        <w:pStyle w:val="Heading2"/>
        <w:spacing w:before="25"/>
        <w:ind w:left="3341" w:right="4062"/>
        <w:rPr>
          <w:color w:val="3052A4"/>
          <w:sz w:val="40"/>
          <w:szCs w:val="40"/>
        </w:rPr>
      </w:pPr>
    </w:p>
    <w:p w14:paraId="3EC1D75E" w14:textId="2D700A51" w:rsidR="00B65AB1" w:rsidRDefault="00B65AB1" w:rsidP="00CA3305">
      <w:pPr>
        <w:pStyle w:val="Heading2"/>
        <w:spacing w:before="25"/>
        <w:ind w:left="3341" w:right="4062"/>
        <w:rPr>
          <w:color w:val="3052A4"/>
          <w:sz w:val="40"/>
          <w:szCs w:val="40"/>
        </w:rPr>
      </w:pPr>
    </w:p>
    <w:p w14:paraId="3E487EBF" w14:textId="7E333D80" w:rsidR="00B65AB1" w:rsidRDefault="00B65AB1" w:rsidP="00CA3305">
      <w:pPr>
        <w:pStyle w:val="Heading2"/>
        <w:spacing w:before="25"/>
        <w:ind w:left="3341" w:right="4062"/>
        <w:rPr>
          <w:color w:val="3052A4"/>
          <w:sz w:val="40"/>
          <w:szCs w:val="40"/>
        </w:rPr>
      </w:pPr>
    </w:p>
    <w:p w14:paraId="0ECB48B8" w14:textId="27B18001" w:rsidR="00B65AB1" w:rsidRDefault="00B65AB1" w:rsidP="00CA3305">
      <w:pPr>
        <w:pStyle w:val="Heading2"/>
        <w:spacing w:before="25"/>
        <w:ind w:left="3341" w:right="4062"/>
        <w:rPr>
          <w:color w:val="3052A4"/>
          <w:sz w:val="40"/>
          <w:szCs w:val="40"/>
        </w:rPr>
      </w:pPr>
    </w:p>
    <w:p w14:paraId="5F8872F0" w14:textId="10AE5375" w:rsidR="00B65AB1" w:rsidRDefault="00B65AB1" w:rsidP="00CA3305">
      <w:pPr>
        <w:pStyle w:val="Heading2"/>
        <w:spacing w:before="25"/>
        <w:ind w:left="3341" w:right="4062"/>
        <w:rPr>
          <w:color w:val="3052A4"/>
          <w:sz w:val="40"/>
          <w:szCs w:val="40"/>
        </w:rPr>
      </w:pPr>
    </w:p>
    <w:p w14:paraId="0AC4630F" w14:textId="2B18E8BA" w:rsidR="00B65AB1" w:rsidRDefault="00B65AB1" w:rsidP="00CA3305">
      <w:pPr>
        <w:pStyle w:val="Heading2"/>
        <w:spacing w:before="25"/>
        <w:ind w:left="3341" w:right="4062"/>
        <w:rPr>
          <w:color w:val="3052A4"/>
          <w:sz w:val="40"/>
          <w:szCs w:val="40"/>
        </w:rPr>
      </w:pPr>
    </w:p>
    <w:p w14:paraId="75A4FCD6" w14:textId="558492B4" w:rsidR="00B65AB1" w:rsidRDefault="00B65AB1" w:rsidP="00CA3305">
      <w:pPr>
        <w:pStyle w:val="Heading2"/>
        <w:spacing w:before="25"/>
        <w:ind w:left="3341" w:right="4062"/>
        <w:rPr>
          <w:color w:val="3052A4"/>
          <w:sz w:val="40"/>
          <w:szCs w:val="40"/>
        </w:rPr>
      </w:pPr>
    </w:p>
    <w:p w14:paraId="59FCF20F" w14:textId="57DF0E27" w:rsidR="00B65AB1" w:rsidRDefault="00B65AB1" w:rsidP="00CA3305">
      <w:pPr>
        <w:pStyle w:val="Heading2"/>
        <w:spacing w:before="25"/>
        <w:ind w:left="3341" w:right="4062"/>
        <w:rPr>
          <w:color w:val="3052A4"/>
          <w:sz w:val="40"/>
          <w:szCs w:val="40"/>
        </w:rPr>
      </w:pPr>
    </w:p>
    <w:p w14:paraId="232ECCCE" w14:textId="77777777" w:rsidR="00B65AB1" w:rsidRDefault="00B65AB1" w:rsidP="00CA3305">
      <w:pPr>
        <w:pStyle w:val="Heading2"/>
        <w:spacing w:before="25"/>
        <w:ind w:left="3341" w:right="4062"/>
        <w:rPr>
          <w:color w:val="3052A4"/>
          <w:sz w:val="40"/>
          <w:szCs w:val="40"/>
        </w:rPr>
      </w:pPr>
    </w:p>
    <w:p w14:paraId="4DB00082" w14:textId="77777777" w:rsidR="003359E2" w:rsidRDefault="003359E2" w:rsidP="00CA3305">
      <w:pPr>
        <w:pStyle w:val="Heading2"/>
        <w:spacing w:before="25"/>
        <w:ind w:left="3341" w:right="4062"/>
        <w:rPr>
          <w:color w:val="3052A4"/>
          <w:sz w:val="40"/>
          <w:szCs w:val="40"/>
        </w:rPr>
      </w:pPr>
    </w:p>
    <w:p w14:paraId="525DB6F0" w14:textId="54C5BFC7" w:rsidR="009A15A3" w:rsidRDefault="009A15A3" w:rsidP="00CA3305">
      <w:pPr>
        <w:pStyle w:val="Heading2"/>
        <w:spacing w:before="25"/>
        <w:ind w:left="3341" w:right="4062"/>
        <w:rPr>
          <w:color w:val="3052A4"/>
          <w:sz w:val="40"/>
          <w:szCs w:val="40"/>
        </w:rPr>
      </w:pPr>
    </w:p>
    <w:p w14:paraId="74106878" w14:textId="55B9C23E" w:rsidR="00705805" w:rsidRDefault="00CA3305" w:rsidP="00CA3305">
      <w:pPr>
        <w:pStyle w:val="Heading2"/>
        <w:spacing w:before="25"/>
        <w:ind w:left="3341" w:right="4062"/>
        <w:rPr>
          <w:color w:val="3052A4"/>
          <w:sz w:val="40"/>
          <w:szCs w:val="40"/>
        </w:rPr>
      </w:pPr>
      <w:r w:rsidRPr="00A906E4">
        <w:rPr>
          <w:color w:val="3052A4"/>
          <w:sz w:val="40"/>
          <w:szCs w:val="40"/>
        </w:rPr>
        <w:t>ACADEMIC</w:t>
      </w:r>
      <w:r w:rsidR="00705805">
        <w:rPr>
          <w:color w:val="3052A4"/>
          <w:sz w:val="40"/>
          <w:szCs w:val="40"/>
        </w:rPr>
        <w:t xml:space="preserve"> </w:t>
      </w:r>
    </w:p>
    <w:p w14:paraId="3484BD5A" w14:textId="28B5919E" w:rsidR="00705805" w:rsidRDefault="00705805" w:rsidP="00CA3305">
      <w:pPr>
        <w:pStyle w:val="Heading2"/>
        <w:spacing w:before="25"/>
        <w:ind w:left="3341" w:right="4062"/>
        <w:rPr>
          <w:color w:val="3052A4"/>
          <w:sz w:val="40"/>
          <w:szCs w:val="40"/>
        </w:rPr>
      </w:pPr>
    </w:p>
    <w:p w14:paraId="636105FA" w14:textId="5BE2145C" w:rsidR="00CA3305" w:rsidRPr="00A906E4" w:rsidRDefault="00705805" w:rsidP="00CA3305">
      <w:pPr>
        <w:pStyle w:val="Heading2"/>
        <w:spacing w:before="25"/>
        <w:ind w:left="3341" w:right="4062"/>
        <w:rPr>
          <w:sz w:val="40"/>
          <w:szCs w:val="40"/>
        </w:rPr>
      </w:pPr>
      <w:r>
        <w:rPr>
          <w:color w:val="3052A4"/>
          <w:sz w:val="40"/>
          <w:szCs w:val="40"/>
        </w:rPr>
        <w:t>C</w:t>
      </w:r>
      <w:r w:rsidR="00CA3305" w:rsidRPr="00A906E4">
        <w:rPr>
          <w:color w:val="3052A4"/>
          <w:sz w:val="40"/>
          <w:szCs w:val="40"/>
        </w:rPr>
        <w:t>ALENDAR</w:t>
      </w:r>
    </w:p>
    <w:p w14:paraId="1C2F3152" w14:textId="0A2E1CB6" w:rsidR="00CA3305" w:rsidRDefault="00CA3305" w:rsidP="00CA3305">
      <w:pPr>
        <w:pStyle w:val="BodyText"/>
        <w:spacing w:before="6"/>
        <w:rPr>
          <w:b/>
          <w:sz w:val="36"/>
        </w:rPr>
      </w:pPr>
    </w:p>
    <w:p w14:paraId="5983E709" w14:textId="6EC57651" w:rsidR="00CA3305" w:rsidRDefault="00CA3305" w:rsidP="003A46C1">
      <w:pPr>
        <w:ind w:left="2880" w:right="3470"/>
        <w:jc w:val="center"/>
        <w:rPr>
          <w:b/>
          <w:sz w:val="36"/>
        </w:rPr>
      </w:pPr>
      <w:r>
        <w:rPr>
          <w:b/>
          <w:color w:val="231F20"/>
          <w:sz w:val="36"/>
        </w:rPr>
        <w:t xml:space="preserve">SCHEDULE  </w:t>
      </w:r>
      <w:r w:rsidR="00002505">
        <w:rPr>
          <w:b/>
          <w:color w:val="231F20"/>
          <w:sz w:val="36"/>
        </w:rPr>
        <w:t>202</w:t>
      </w:r>
      <w:r w:rsidR="009E2659">
        <w:rPr>
          <w:b/>
          <w:color w:val="231F20"/>
          <w:sz w:val="36"/>
        </w:rPr>
        <w:t>6</w:t>
      </w:r>
    </w:p>
    <w:p w14:paraId="344332B7" w14:textId="6138B92C" w:rsidR="00CA3305" w:rsidRDefault="00CA3305" w:rsidP="00CA3305">
      <w:pPr>
        <w:pStyle w:val="BodyText"/>
        <w:rPr>
          <w:b/>
          <w:sz w:val="20"/>
        </w:rPr>
      </w:pPr>
    </w:p>
    <w:p w14:paraId="4A32E57F" w14:textId="7EAC1EC8" w:rsidR="00CA3305" w:rsidRDefault="00CA3305" w:rsidP="00CA3305">
      <w:pPr>
        <w:pStyle w:val="BodyText"/>
        <w:spacing w:before="6"/>
        <w:rPr>
          <w:b/>
          <w:sz w:val="14"/>
        </w:rPr>
      </w:pPr>
    </w:p>
    <w:p w14:paraId="07F56DE6" w14:textId="304C3249" w:rsidR="009046CD" w:rsidRDefault="00A40122" w:rsidP="00F45427">
      <w:pPr>
        <w:ind w:right="4060"/>
        <w:rPr>
          <w:b/>
          <w:color w:val="231F20"/>
          <w:sz w:val="24"/>
        </w:rPr>
      </w:pPr>
      <w:r>
        <w:rPr>
          <w:b/>
          <w:color w:val="231F20"/>
          <w:sz w:val="24"/>
        </w:rPr>
        <w:t xml:space="preserve">   </w:t>
      </w:r>
    </w:p>
    <w:p w14:paraId="2BEA7C0A" w14:textId="0632A9F4" w:rsidR="00685C43" w:rsidRDefault="00F45427" w:rsidP="00685C43">
      <w:pPr>
        <w:pStyle w:val="NormalWeb"/>
      </w:pPr>
      <w:r w:rsidRPr="00F45427">
        <w:rPr>
          <w:noProof/>
        </w:rPr>
        <w:drawing>
          <wp:anchor distT="0" distB="0" distL="114300" distR="114300" simplePos="0" relativeHeight="251748352" behindDoc="0" locked="0" layoutInCell="1" allowOverlap="1" wp14:anchorId="45D12A3A" wp14:editId="60AEA5AB">
            <wp:simplePos x="0" y="0"/>
            <wp:positionH relativeFrom="margin">
              <wp:align>right</wp:align>
            </wp:positionH>
            <wp:positionV relativeFrom="paragraph">
              <wp:posOffset>123540</wp:posOffset>
            </wp:positionV>
            <wp:extent cx="7163122" cy="6961790"/>
            <wp:effectExtent l="0" t="0" r="0" b="0"/>
            <wp:wrapNone/>
            <wp:docPr id="180982501" name="Picture 1" descr="A calendar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2501" name="Picture 1" descr="A calendar with numbers and text&#10;&#10;AI-generated content may be incorrect."/>
                    <pic:cNvPicPr/>
                  </pic:nvPicPr>
                  <pic:blipFill>
                    <a:blip r:embed="rId71">
                      <a:extLst>
                        <a:ext uri="{28A0092B-C50C-407E-A947-70E740481C1C}">
                          <a14:useLocalDpi xmlns:a14="http://schemas.microsoft.com/office/drawing/2010/main" val="0"/>
                        </a:ext>
                      </a:extLst>
                    </a:blip>
                    <a:stretch>
                      <a:fillRect/>
                    </a:stretch>
                  </pic:blipFill>
                  <pic:spPr>
                    <a:xfrm>
                      <a:off x="0" y="0"/>
                      <a:ext cx="7163122" cy="6961790"/>
                    </a:xfrm>
                    <a:prstGeom prst="rect">
                      <a:avLst/>
                    </a:prstGeom>
                  </pic:spPr>
                </pic:pic>
              </a:graphicData>
            </a:graphic>
            <wp14:sizeRelH relativeFrom="margin">
              <wp14:pctWidth>0</wp14:pctWidth>
            </wp14:sizeRelH>
            <wp14:sizeRelV relativeFrom="margin">
              <wp14:pctHeight>0</wp14:pctHeight>
            </wp14:sizeRelV>
          </wp:anchor>
        </w:drawing>
      </w:r>
    </w:p>
    <w:p w14:paraId="21E64C19" w14:textId="53C6A19B" w:rsidR="00CA3305" w:rsidRDefault="00CA3305" w:rsidP="00CA3305">
      <w:pPr>
        <w:jc w:val="right"/>
        <w:sectPr w:rsidR="00CA3305">
          <w:pgSz w:w="11910" w:h="16840"/>
          <w:pgMar w:top="560" w:right="360" w:bottom="0" w:left="880" w:header="720" w:footer="720" w:gutter="0"/>
          <w:cols w:space="720"/>
        </w:sectPr>
      </w:pPr>
    </w:p>
    <w:p w14:paraId="71A147A1" w14:textId="59E3BA64" w:rsidR="00CE7B0C" w:rsidRPr="00CE7B0C" w:rsidRDefault="00CE7B0C" w:rsidP="00CE7B0C">
      <w:pPr>
        <w:widowControl/>
        <w:autoSpaceDE/>
        <w:autoSpaceDN/>
        <w:jc w:val="center"/>
        <w:rPr>
          <w:rFonts w:cs="Times New Roman"/>
          <w:b/>
          <w:bCs/>
          <w:color w:val="4472C4"/>
          <w:sz w:val="28"/>
          <w:szCs w:val="28"/>
        </w:rPr>
      </w:pPr>
      <w:r w:rsidRPr="00CE7B0C">
        <w:rPr>
          <w:noProof/>
          <w:color w:val="3052A4"/>
          <w:sz w:val="28"/>
          <w:szCs w:val="28"/>
        </w:rPr>
        <w:lastRenderedPageBreak/>
        <w:drawing>
          <wp:anchor distT="0" distB="0" distL="114300" distR="114300" simplePos="0" relativeHeight="251732992" behindDoc="0" locked="0" layoutInCell="1" allowOverlap="1" wp14:anchorId="4FB4149F" wp14:editId="38F662E7">
            <wp:simplePos x="0" y="0"/>
            <wp:positionH relativeFrom="column">
              <wp:posOffset>4838700</wp:posOffset>
            </wp:positionH>
            <wp:positionV relativeFrom="paragraph">
              <wp:posOffset>-159385</wp:posOffset>
            </wp:positionV>
            <wp:extent cx="723900" cy="1081107"/>
            <wp:effectExtent l="0" t="0" r="0" b="508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23900" cy="1081107"/>
                    </a:xfrm>
                    <a:prstGeom prst="rect">
                      <a:avLst/>
                    </a:prstGeom>
                    <a:noFill/>
                  </pic:spPr>
                </pic:pic>
              </a:graphicData>
            </a:graphic>
            <wp14:sizeRelH relativeFrom="page">
              <wp14:pctWidth>0</wp14:pctWidth>
            </wp14:sizeRelH>
            <wp14:sizeRelV relativeFrom="page">
              <wp14:pctHeight>0</wp14:pctHeight>
            </wp14:sizeRelV>
          </wp:anchor>
        </w:drawing>
      </w:r>
      <w:r w:rsidRPr="00CE7B0C">
        <w:rPr>
          <w:rFonts w:cs="Times New Roman"/>
          <w:noProof/>
        </w:rPr>
        <mc:AlternateContent>
          <mc:Choice Requires="wps">
            <w:drawing>
              <wp:anchor distT="0" distB="0" distL="114300" distR="114300" simplePos="0" relativeHeight="251744256" behindDoc="0" locked="0" layoutInCell="1" allowOverlap="1" wp14:anchorId="406902F0" wp14:editId="28EEBB5E">
                <wp:simplePos x="0" y="0"/>
                <wp:positionH relativeFrom="page">
                  <wp:align>left</wp:align>
                </wp:positionH>
                <wp:positionV relativeFrom="paragraph">
                  <wp:posOffset>-710565</wp:posOffset>
                </wp:positionV>
                <wp:extent cx="3181350" cy="590550"/>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3181350" cy="590550"/>
                        </a:xfrm>
                        <a:prstGeom prst="rect">
                          <a:avLst/>
                        </a:prstGeom>
                        <a:noFill/>
                        <a:ln>
                          <a:noFill/>
                        </a:ln>
                      </wps:spPr>
                      <wps:txbx>
                        <w:txbxContent>
                          <w:p w14:paraId="303EBB39" w14:textId="77777777" w:rsidR="00D535BB" w:rsidRDefault="00D535BB" w:rsidP="00CE7B0C">
                            <w:r w:rsidRPr="00CE7B0C">
                              <w:rPr>
                                <w:color w:val="4472C4"/>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culty &amp;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902F0" id="Text Box 239" o:spid="_x0000_s1040" type="#_x0000_t202" style="position:absolute;left:0;text-align:left;margin-left:0;margin-top:-55.95pt;width:250.5pt;height:46.5pt;z-index:251744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" filled="f" stroked="f">
                <v:textbox>
                  <w:txbxContent>
                    <w:p w14:paraId="303EBB39" w14:textId="77777777" w:rsidR="00D535BB" w:rsidRDefault="00D535BB" w:rsidP="00CE7B0C">
                      <w:r w:rsidRPr="00CE7B0C">
                        <w:rPr>
                          <w:color w:val="4472C4"/>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culty &amp; Staff</w:t>
                      </w:r>
                    </w:p>
                  </w:txbxContent>
                </v:textbox>
                <w10:wrap anchorx="page"/>
              </v:shape>
            </w:pict>
          </mc:Fallback>
        </mc:AlternateContent>
      </w:r>
      <w:r w:rsidRPr="00CE7B0C">
        <w:rPr>
          <w:rFonts w:cs="Times New Roman"/>
          <w:b/>
          <w:bCs/>
          <w:color w:val="4472C4"/>
          <w:sz w:val="28"/>
          <w:szCs w:val="28"/>
        </w:rPr>
        <w:t>Kleber Molina, MD</w:t>
      </w:r>
    </w:p>
    <w:p w14:paraId="5345E818" w14:textId="77777777" w:rsidR="00CE7B0C" w:rsidRPr="00CE7B0C" w:rsidRDefault="00CE7B0C" w:rsidP="00CE7B0C">
      <w:pPr>
        <w:widowControl/>
        <w:autoSpaceDE/>
        <w:autoSpaceDN/>
        <w:jc w:val="center"/>
        <w:rPr>
          <w:rFonts w:cs="Times New Roman"/>
          <w:sz w:val="24"/>
          <w:szCs w:val="24"/>
        </w:rPr>
      </w:pPr>
      <w:r w:rsidRPr="00CE7B0C">
        <w:rPr>
          <w:rFonts w:cs="Times New Roman"/>
          <w:sz w:val="24"/>
          <w:szCs w:val="24"/>
        </w:rPr>
        <w:t>OWNER, CEO, Campus Director, DOE - Full Time</w:t>
      </w:r>
    </w:p>
    <w:p w14:paraId="3BE5BD41" w14:textId="1E44EC16" w:rsidR="00CE7B0C" w:rsidRPr="00CE7B0C" w:rsidRDefault="00CE7B0C" w:rsidP="00CE7B0C">
      <w:pPr>
        <w:widowControl/>
        <w:autoSpaceDE/>
        <w:autoSpaceDN/>
        <w:jc w:val="center"/>
        <w:rPr>
          <w:rFonts w:cs="Times New Roman"/>
          <w:sz w:val="24"/>
          <w:szCs w:val="24"/>
        </w:rPr>
      </w:pPr>
      <w:r w:rsidRPr="00CE7B0C">
        <w:rPr>
          <w:rFonts w:cs="Times New Roman"/>
          <w:sz w:val="24"/>
          <w:szCs w:val="24"/>
        </w:rPr>
        <w:t>State University Cuenca (Ecuador)</w:t>
      </w:r>
    </w:p>
    <w:p w14:paraId="779A4CF6" w14:textId="0A064559" w:rsidR="00CE7B0C" w:rsidRPr="00CE7B0C" w:rsidRDefault="00D177FE" w:rsidP="00CE7B0C">
      <w:pPr>
        <w:widowControl/>
        <w:autoSpaceDE/>
        <w:autoSpaceDN/>
        <w:jc w:val="center"/>
        <w:rPr>
          <w:rFonts w:cs="Times New Roman"/>
          <w:b/>
          <w:bCs/>
          <w:color w:val="4472C4"/>
          <w:sz w:val="24"/>
          <w:szCs w:val="24"/>
        </w:rPr>
      </w:pPr>
      <w:r w:rsidRPr="00D177FE">
        <w:rPr>
          <w:rFonts w:cs="Times New Roman"/>
          <w:b/>
          <w:bCs/>
          <w:noProof/>
          <w:color w:val="4472C4"/>
          <w:sz w:val="28"/>
          <w:szCs w:val="28"/>
        </w:rPr>
        <w:drawing>
          <wp:anchor distT="0" distB="0" distL="114300" distR="114300" simplePos="0" relativeHeight="251747328" behindDoc="0" locked="0" layoutInCell="1" allowOverlap="1" wp14:anchorId="2F64596D" wp14:editId="2ED1850A">
            <wp:simplePos x="0" y="0"/>
            <wp:positionH relativeFrom="column">
              <wp:posOffset>762000</wp:posOffset>
            </wp:positionH>
            <wp:positionV relativeFrom="paragraph">
              <wp:posOffset>42545</wp:posOffset>
            </wp:positionV>
            <wp:extent cx="731349" cy="1009650"/>
            <wp:effectExtent l="0" t="0" r="0" b="0"/>
            <wp:wrapNone/>
            <wp:docPr id="1468974756" name="Picture 1" descr="A person smil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74756" name="Picture 1" descr="A person smiling for a pictur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731349" cy="1009650"/>
                    </a:xfrm>
                    <a:prstGeom prst="rect">
                      <a:avLst/>
                    </a:prstGeom>
                  </pic:spPr>
                </pic:pic>
              </a:graphicData>
            </a:graphic>
          </wp:anchor>
        </w:drawing>
      </w:r>
    </w:p>
    <w:p w14:paraId="75877E36" w14:textId="09F4A90E" w:rsidR="00CE7B0C" w:rsidRPr="00CE7B0C" w:rsidRDefault="00CE7B0C" w:rsidP="00CE7B0C">
      <w:pPr>
        <w:widowControl/>
        <w:autoSpaceDE/>
        <w:autoSpaceDN/>
        <w:jc w:val="center"/>
        <w:rPr>
          <w:rFonts w:cs="Times New Roman"/>
          <w:b/>
          <w:bCs/>
          <w:color w:val="4472C4"/>
          <w:sz w:val="28"/>
          <w:szCs w:val="28"/>
        </w:rPr>
      </w:pPr>
      <w:r w:rsidRPr="00CE7B0C">
        <w:rPr>
          <w:rFonts w:cs="Times New Roman"/>
          <w:b/>
          <w:bCs/>
          <w:color w:val="4472C4"/>
          <w:sz w:val="28"/>
          <w:szCs w:val="28"/>
        </w:rPr>
        <w:t>Sandra Overton, MT, MBA</w:t>
      </w:r>
    </w:p>
    <w:p w14:paraId="6A01DFC4" w14:textId="77777777" w:rsidR="00CE7B0C" w:rsidRPr="00CE7B0C" w:rsidRDefault="00CE7B0C" w:rsidP="00CE7B0C">
      <w:pPr>
        <w:widowControl/>
        <w:autoSpaceDE/>
        <w:autoSpaceDN/>
        <w:jc w:val="center"/>
        <w:rPr>
          <w:rFonts w:cs="Times New Roman"/>
          <w:sz w:val="24"/>
          <w:szCs w:val="24"/>
        </w:rPr>
      </w:pPr>
      <w:r w:rsidRPr="00CE7B0C">
        <w:rPr>
          <w:rFonts w:cs="Times New Roman"/>
          <w:sz w:val="24"/>
          <w:szCs w:val="24"/>
        </w:rPr>
        <w:t>OWNER, VP, CFO, - Full Time</w:t>
      </w:r>
    </w:p>
    <w:p w14:paraId="64F24FAC" w14:textId="52AAE071" w:rsidR="00CE7B0C" w:rsidRPr="00CE7B0C" w:rsidRDefault="00CE7B0C" w:rsidP="00CE7B0C">
      <w:pPr>
        <w:widowControl/>
        <w:autoSpaceDE/>
        <w:autoSpaceDN/>
        <w:jc w:val="center"/>
        <w:rPr>
          <w:rFonts w:cs="Times New Roman"/>
          <w:sz w:val="24"/>
          <w:szCs w:val="24"/>
        </w:rPr>
      </w:pPr>
      <w:r w:rsidRPr="00CE7B0C">
        <w:rPr>
          <w:rFonts w:cs="Times New Roman"/>
          <w:sz w:val="24"/>
          <w:szCs w:val="24"/>
        </w:rPr>
        <w:t>Trevecca University (Nashville, TN)</w:t>
      </w:r>
    </w:p>
    <w:p w14:paraId="6C30D1DC" w14:textId="7849FD0B" w:rsidR="00C14829" w:rsidRDefault="00C14829" w:rsidP="00CE7B0C">
      <w:pPr>
        <w:widowControl/>
        <w:autoSpaceDE/>
        <w:autoSpaceDN/>
        <w:jc w:val="center"/>
        <w:rPr>
          <w:rFonts w:cs="Times New Roman"/>
          <w:sz w:val="24"/>
          <w:szCs w:val="24"/>
        </w:rPr>
      </w:pPr>
    </w:p>
    <w:p w14:paraId="345C063E" w14:textId="76F66D0E" w:rsidR="00C14829" w:rsidRDefault="00C14829" w:rsidP="00CE7B0C">
      <w:pPr>
        <w:widowControl/>
        <w:autoSpaceDE/>
        <w:autoSpaceDN/>
        <w:jc w:val="center"/>
        <w:rPr>
          <w:rFonts w:cs="Times New Roman"/>
          <w:sz w:val="24"/>
          <w:szCs w:val="24"/>
        </w:rPr>
      </w:pPr>
    </w:p>
    <w:p w14:paraId="3297964F" w14:textId="77777777" w:rsidR="00BF58AB" w:rsidRDefault="00BF58AB" w:rsidP="00CE7B0C">
      <w:pPr>
        <w:widowControl/>
        <w:autoSpaceDE/>
        <w:autoSpaceDN/>
        <w:jc w:val="center"/>
        <w:rPr>
          <w:rFonts w:cs="Times New Roman"/>
          <w:sz w:val="24"/>
          <w:szCs w:val="24"/>
        </w:rPr>
      </w:pPr>
    </w:p>
    <w:p w14:paraId="55BCBE58" w14:textId="1EA18BB9" w:rsidR="00BF58AB" w:rsidRPr="00CE7B0C" w:rsidRDefault="00BF58AB" w:rsidP="00CE7B0C">
      <w:pPr>
        <w:widowControl/>
        <w:autoSpaceDE/>
        <w:autoSpaceDN/>
        <w:jc w:val="center"/>
        <w:rPr>
          <w:rFonts w:cs="Times New Roman"/>
          <w:sz w:val="24"/>
          <w:szCs w:val="24"/>
        </w:rPr>
      </w:pPr>
    </w:p>
    <w:p w14:paraId="15594A20" w14:textId="3679FE7E" w:rsidR="00CE7B0C" w:rsidRPr="00CE7B0C" w:rsidRDefault="00BF58AB" w:rsidP="00CE7B0C">
      <w:pPr>
        <w:widowControl/>
        <w:autoSpaceDE/>
        <w:autoSpaceDN/>
        <w:jc w:val="center"/>
        <w:rPr>
          <w:rFonts w:cs="Times New Roman"/>
          <w:sz w:val="24"/>
          <w:szCs w:val="24"/>
        </w:rPr>
      </w:pPr>
      <w:r w:rsidRPr="00CE7B0C">
        <w:rPr>
          <w:rFonts w:cs="Times New Roman"/>
          <w:b/>
          <w:bCs/>
          <w:noProof/>
          <w:color w:val="4472C4"/>
          <w:sz w:val="28"/>
          <w:szCs w:val="28"/>
        </w:rPr>
        <w:drawing>
          <wp:anchor distT="0" distB="0" distL="114300" distR="114300" simplePos="0" relativeHeight="251741184" behindDoc="0" locked="0" layoutInCell="1" allowOverlap="1" wp14:anchorId="2E2DCD0C" wp14:editId="5DC37B2F">
            <wp:simplePos x="0" y="0"/>
            <wp:positionH relativeFrom="column">
              <wp:posOffset>4823142</wp:posOffset>
            </wp:positionH>
            <wp:positionV relativeFrom="paragraph">
              <wp:posOffset>61914</wp:posOffset>
            </wp:positionV>
            <wp:extent cx="1194913" cy="893284"/>
            <wp:effectExtent l="0" t="1587" r="4127" b="4128"/>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5400000">
                      <a:off x="0" y="0"/>
                      <a:ext cx="1194913" cy="8932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7D76AF" w14:textId="71BD4266" w:rsidR="00CE7B0C" w:rsidRPr="00CE7B0C" w:rsidRDefault="00CE7B0C" w:rsidP="00CE7B0C">
      <w:pPr>
        <w:widowControl/>
        <w:autoSpaceDE/>
        <w:autoSpaceDN/>
        <w:jc w:val="center"/>
        <w:rPr>
          <w:rFonts w:cs="Times New Roman"/>
          <w:b/>
          <w:bCs/>
          <w:color w:val="4472C4"/>
          <w:sz w:val="28"/>
          <w:szCs w:val="28"/>
        </w:rPr>
      </w:pPr>
      <w:r w:rsidRPr="00CE7B0C">
        <w:rPr>
          <w:rFonts w:cs="Times New Roman"/>
          <w:b/>
          <w:bCs/>
          <w:color w:val="4472C4"/>
          <w:sz w:val="28"/>
          <w:szCs w:val="28"/>
        </w:rPr>
        <w:t>Nancy Matthews</w:t>
      </w:r>
      <w:r w:rsidR="00765B66">
        <w:rPr>
          <w:rFonts w:cs="Times New Roman"/>
          <w:b/>
          <w:bCs/>
          <w:color w:val="4472C4"/>
          <w:sz w:val="28"/>
          <w:szCs w:val="28"/>
        </w:rPr>
        <w:t>, Full Time Lead Instructor</w:t>
      </w:r>
    </w:p>
    <w:p w14:paraId="713ECEDE" w14:textId="4028D141" w:rsidR="00CE7B0C" w:rsidRPr="00CE7B0C" w:rsidRDefault="00CE7B0C" w:rsidP="00CE7B0C">
      <w:pPr>
        <w:widowControl/>
        <w:autoSpaceDE/>
        <w:autoSpaceDN/>
        <w:jc w:val="center"/>
        <w:rPr>
          <w:rFonts w:cs="Times New Roman"/>
          <w:sz w:val="24"/>
          <w:szCs w:val="24"/>
        </w:rPr>
      </w:pPr>
      <w:r w:rsidRPr="00CE7B0C">
        <w:rPr>
          <w:rFonts w:cs="Times New Roman"/>
          <w:sz w:val="24"/>
          <w:szCs w:val="24"/>
        </w:rPr>
        <w:t>Lead Instructor – Full Time</w:t>
      </w:r>
    </w:p>
    <w:p w14:paraId="11931CCD" w14:textId="77777777" w:rsidR="00CE7B0C" w:rsidRPr="00CE7B0C" w:rsidRDefault="00CE7B0C" w:rsidP="00CE7B0C">
      <w:pPr>
        <w:widowControl/>
        <w:autoSpaceDE/>
        <w:autoSpaceDN/>
        <w:jc w:val="center"/>
        <w:rPr>
          <w:rFonts w:cs="Times New Roman"/>
          <w:sz w:val="24"/>
          <w:szCs w:val="24"/>
        </w:rPr>
      </w:pPr>
      <w:r w:rsidRPr="00CE7B0C">
        <w:rPr>
          <w:rFonts w:cs="Times New Roman"/>
          <w:sz w:val="24"/>
          <w:szCs w:val="24"/>
        </w:rPr>
        <w:t>CCMA (EduMed Partners)</w:t>
      </w:r>
    </w:p>
    <w:p w14:paraId="53C4AB94" w14:textId="7AA9AA97" w:rsidR="00CE7B0C" w:rsidRDefault="00CE7B0C" w:rsidP="00CE7B0C">
      <w:pPr>
        <w:widowControl/>
        <w:autoSpaceDE/>
        <w:autoSpaceDN/>
        <w:jc w:val="center"/>
        <w:rPr>
          <w:rFonts w:cs="Times New Roman"/>
          <w:b/>
          <w:bCs/>
          <w:sz w:val="24"/>
          <w:szCs w:val="24"/>
        </w:rPr>
      </w:pPr>
    </w:p>
    <w:p w14:paraId="23D5D555" w14:textId="5A0252DF" w:rsidR="00765B66" w:rsidRPr="00CE7B0C" w:rsidRDefault="00BF58AB" w:rsidP="00CE7B0C">
      <w:pPr>
        <w:widowControl/>
        <w:autoSpaceDE/>
        <w:autoSpaceDN/>
        <w:jc w:val="center"/>
        <w:rPr>
          <w:rFonts w:cs="Times New Roman"/>
          <w:b/>
          <w:bCs/>
          <w:sz w:val="24"/>
          <w:szCs w:val="24"/>
        </w:rPr>
      </w:pPr>
      <w:r w:rsidRPr="00CE7B0C">
        <w:rPr>
          <w:noProof/>
          <w:color w:val="3052A4"/>
          <w:sz w:val="28"/>
          <w:szCs w:val="28"/>
        </w:rPr>
        <w:drawing>
          <wp:anchor distT="0" distB="0" distL="114300" distR="114300" simplePos="0" relativeHeight="251740160" behindDoc="0" locked="0" layoutInCell="1" allowOverlap="1" wp14:anchorId="1DD041F0" wp14:editId="2CC38409">
            <wp:simplePos x="0" y="0"/>
            <wp:positionH relativeFrom="column">
              <wp:posOffset>266700</wp:posOffset>
            </wp:positionH>
            <wp:positionV relativeFrom="paragraph">
              <wp:posOffset>122555</wp:posOffset>
            </wp:positionV>
            <wp:extent cx="1288143" cy="1001889"/>
            <wp:effectExtent l="0" t="0" r="762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88143" cy="1001889"/>
                    </a:xfrm>
                    <a:prstGeom prst="rect">
                      <a:avLst/>
                    </a:prstGeom>
                    <a:noFill/>
                  </pic:spPr>
                </pic:pic>
              </a:graphicData>
            </a:graphic>
            <wp14:sizeRelH relativeFrom="page">
              <wp14:pctWidth>0</wp14:pctWidth>
            </wp14:sizeRelH>
            <wp14:sizeRelV relativeFrom="page">
              <wp14:pctHeight>0</wp14:pctHeight>
            </wp14:sizeRelV>
          </wp:anchor>
        </w:drawing>
      </w:r>
    </w:p>
    <w:p w14:paraId="3AF73511" w14:textId="1C099EEE" w:rsidR="00CE7B0C" w:rsidRPr="00CE7B0C" w:rsidRDefault="00CE7B0C" w:rsidP="00CE7B0C">
      <w:pPr>
        <w:widowControl/>
        <w:autoSpaceDE/>
        <w:autoSpaceDN/>
        <w:jc w:val="center"/>
        <w:rPr>
          <w:rFonts w:cs="Times New Roman"/>
          <w:b/>
          <w:bCs/>
          <w:color w:val="4472C4"/>
          <w:sz w:val="28"/>
          <w:szCs w:val="28"/>
        </w:rPr>
      </w:pPr>
      <w:r w:rsidRPr="00CE7B0C">
        <w:rPr>
          <w:rFonts w:cs="Times New Roman"/>
          <w:b/>
          <w:bCs/>
          <w:color w:val="4472C4"/>
          <w:sz w:val="28"/>
          <w:szCs w:val="28"/>
        </w:rPr>
        <w:t xml:space="preserve">Tiffany Dragavon, A.A.S, </w:t>
      </w:r>
      <w:proofErr w:type="spellStart"/>
      <w:r w:rsidRPr="00CE7B0C">
        <w:rPr>
          <w:rFonts w:cs="Times New Roman"/>
          <w:b/>
          <w:bCs/>
          <w:color w:val="4472C4"/>
          <w:sz w:val="28"/>
          <w:szCs w:val="28"/>
        </w:rPr>
        <w:t>CPhT</w:t>
      </w:r>
      <w:proofErr w:type="spellEnd"/>
      <w:r w:rsidRPr="00CE7B0C">
        <w:rPr>
          <w:rFonts w:cs="Times New Roman"/>
          <w:b/>
          <w:bCs/>
          <w:color w:val="4472C4"/>
          <w:sz w:val="28"/>
          <w:szCs w:val="28"/>
        </w:rPr>
        <w:t>, CAS, LXMO</w:t>
      </w:r>
    </w:p>
    <w:p w14:paraId="38BBA105" w14:textId="06BE120C" w:rsidR="00CE7B0C" w:rsidRPr="00CE7B0C" w:rsidRDefault="00CE7B0C" w:rsidP="00CE7B0C">
      <w:pPr>
        <w:widowControl/>
        <w:autoSpaceDE/>
        <w:autoSpaceDN/>
        <w:jc w:val="center"/>
        <w:rPr>
          <w:rFonts w:cs="Times New Roman"/>
          <w:sz w:val="24"/>
          <w:szCs w:val="24"/>
        </w:rPr>
      </w:pPr>
      <w:r w:rsidRPr="00CE7B0C">
        <w:rPr>
          <w:rFonts w:cs="Times New Roman"/>
          <w:sz w:val="24"/>
          <w:szCs w:val="24"/>
        </w:rPr>
        <w:t xml:space="preserve">Adjunct Instructor – </w:t>
      </w:r>
      <w:r w:rsidR="00002505">
        <w:rPr>
          <w:rFonts w:cs="Times New Roman"/>
          <w:sz w:val="24"/>
          <w:szCs w:val="24"/>
        </w:rPr>
        <w:t>As Needed</w:t>
      </w:r>
    </w:p>
    <w:p w14:paraId="111D2079" w14:textId="77777777" w:rsidR="00CE7B0C" w:rsidRPr="00CE7B0C" w:rsidRDefault="00CE7B0C" w:rsidP="00CE7B0C">
      <w:pPr>
        <w:widowControl/>
        <w:autoSpaceDE/>
        <w:autoSpaceDN/>
        <w:jc w:val="center"/>
        <w:rPr>
          <w:rFonts w:cs="Times New Roman"/>
          <w:sz w:val="24"/>
          <w:szCs w:val="24"/>
        </w:rPr>
      </w:pPr>
      <w:r w:rsidRPr="00CE7B0C">
        <w:rPr>
          <w:rFonts w:cs="Times New Roman"/>
          <w:sz w:val="24"/>
          <w:szCs w:val="24"/>
        </w:rPr>
        <w:t>HTI/ NPTA (Houston)</w:t>
      </w:r>
    </w:p>
    <w:p w14:paraId="25738BC3" w14:textId="759586FA" w:rsidR="00CE7B0C" w:rsidRPr="00CE7B0C" w:rsidRDefault="00CE7B0C" w:rsidP="00CE7B0C">
      <w:pPr>
        <w:widowControl/>
        <w:autoSpaceDE/>
        <w:autoSpaceDN/>
        <w:jc w:val="center"/>
        <w:rPr>
          <w:rFonts w:cs="Times New Roman"/>
          <w:b/>
          <w:bCs/>
          <w:color w:val="4472C4"/>
          <w:sz w:val="24"/>
          <w:szCs w:val="24"/>
        </w:rPr>
      </w:pPr>
    </w:p>
    <w:p w14:paraId="0D2E80FF" w14:textId="477ACAB7" w:rsidR="00CE7B0C" w:rsidRPr="00CE7B0C" w:rsidRDefault="00BF58AB" w:rsidP="00CE7B0C">
      <w:pPr>
        <w:widowControl/>
        <w:autoSpaceDE/>
        <w:autoSpaceDN/>
        <w:jc w:val="center"/>
        <w:rPr>
          <w:rFonts w:cs="Times New Roman"/>
          <w:b/>
          <w:bCs/>
          <w:color w:val="4472C4"/>
          <w:sz w:val="24"/>
          <w:szCs w:val="24"/>
        </w:rPr>
      </w:pPr>
      <w:r w:rsidRPr="00CE7B0C">
        <w:rPr>
          <w:noProof/>
          <w:color w:val="3052A4"/>
          <w:sz w:val="28"/>
          <w:szCs w:val="28"/>
        </w:rPr>
        <w:drawing>
          <wp:anchor distT="0" distB="0" distL="114300" distR="114300" simplePos="0" relativeHeight="251735040" behindDoc="0" locked="0" layoutInCell="1" allowOverlap="1" wp14:anchorId="49511FC8" wp14:editId="099E9DE6">
            <wp:simplePos x="0" y="0"/>
            <wp:positionH relativeFrom="column">
              <wp:posOffset>4981575</wp:posOffset>
            </wp:positionH>
            <wp:positionV relativeFrom="paragraph">
              <wp:posOffset>83721</wp:posOffset>
            </wp:positionV>
            <wp:extent cx="933450" cy="1068804"/>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934251" cy="1069721"/>
                    </a:xfrm>
                    <a:prstGeom prst="rect">
                      <a:avLst/>
                    </a:prstGeom>
                    <a:noFill/>
                  </pic:spPr>
                </pic:pic>
              </a:graphicData>
            </a:graphic>
            <wp14:sizeRelH relativeFrom="page">
              <wp14:pctWidth>0</wp14:pctWidth>
            </wp14:sizeRelH>
            <wp14:sizeRelV relativeFrom="page">
              <wp14:pctHeight>0</wp14:pctHeight>
            </wp14:sizeRelV>
          </wp:anchor>
        </w:drawing>
      </w:r>
    </w:p>
    <w:p w14:paraId="4C176325" w14:textId="7B5A04E5" w:rsidR="00CE7B0C" w:rsidRPr="00CE7B0C" w:rsidRDefault="00CE7B0C" w:rsidP="00E95B05">
      <w:pPr>
        <w:widowControl/>
        <w:tabs>
          <w:tab w:val="center" w:pos="5400"/>
          <w:tab w:val="left" w:pos="7095"/>
        </w:tabs>
        <w:autoSpaceDE/>
        <w:autoSpaceDN/>
        <w:jc w:val="center"/>
        <w:rPr>
          <w:rFonts w:cs="Times New Roman"/>
          <w:b/>
          <w:bCs/>
          <w:color w:val="4472C4"/>
          <w:sz w:val="28"/>
          <w:szCs w:val="28"/>
        </w:rPr>
      </w:pPr>
      <w:r w:rsidRPr="00CE7B0C">
        <w:rPr>
          <w:rFonts w:cs="Times New Roman"/>
          <w:b/>
          <w:bCs/>
          <w:color w:val="4472C4"/>
          <w:sz w:val="28"/>
          <w:szCs w:val="28"/>
        </w:rPr>
        <w:t>Paola Molina PhD</w:t>
      </w:r>
      <w:r w:rsidR="00765B66">
        <w:rPr>
          <w:rFonts w:cs="Times New Roman"/>
          <w:b/>
          <w:bCs/>
          <w:color w:val="4472C4"/>
          <w:sz w:val="28"/>
          <w:szCs w:val="28"/>
        </w:rPr>
        <w:t xml:space="preserve"> Molecular Biology</w:t>
      </w:r>
    </w:p>
    <w:p w14:paraId="2CC7FD18" w14:textId="74C34D40" w:rsidR="00C14829" w:rsidRPr="00CE7B0C" w:rsidRDefault="00C14829" w:rsidP="00C14829">
      <w:pPr>
        <w:widowControl/>
        <w:autoSpaceDE/>
        <w:autoSpaceDN/>
        <w:jc w:val="center"/>
        <w:rPr>
          <w:rFonts w:cs="Times New Roman"/>
          <w:sz w:val="24"/>
          <w:szCs w:val="24"/>
        </w:rPr>
      </w:pPr>
      <w:r>
        <w:rPr>
          <w:rFonts w:cs="Times New Roman"/>
          <w:sz w:val="24"/>
          <w:szCs w:val="24"/>
        </w:rPr>
        <w:t>Consultant</w:t>
      </w:r>
    </w:p>
    <w:p w14:paraId="0A9CCED1" w14:textId="74038FF3" w:rsidR="00CE7B0C" w:rsidRPr="00CE7B0C" w:rsidRDefault="00CE7B0C" w:rsidP="00CE7B0C">
      <w:pPr>
        <w:widowControl/>
        <w:autoSpaceDE/>
        <w:autoSpaceDN/>
        <w:jc w:val="center"/>
        <w:rPr>
          <w:rFonts w:cs="Times New Roman"/>
          <w:sz w:val="24"/>
          <w:szCs w:val="24"/>
        </w:rPr>
      </w:pPr>
      <w:r w:rsidRPr="00CE7B0C">
        <w:rPr>
          <w:rFonts w:cs="Times New Roman"/>
          <w:sz w:val="24"/>
          <w:szCs w:val="24"/>
        </w:rPr>
        <w:t>MTSU University</w:t>
      </w:r>
    </w:p>
    <w:p w14:paraId="275BF72E" w14:textId="77777777" w:rsidR="00765B66" w:rsidRDefault="00765B66" w:rsidP="00CE7B0C">
      <w:pPr>
        <w:widowControl/>
        <w:autoSpaceDE/>
        <w:autoSpaceDN/>
        <w:jc w:val="center"/>
        <w:rPr>
          <w:rFonts w:cs="Times New Roman"/>
          <w:b/>
          <w:bCs/>
          <w:color w:val="4472C4"/>
          <w:sz w:val="24"/>
          <w:szCs w:val="24"/>
        </w:rPr>
      </w:pPr>
    </w:p>
    <w:p w14:paraId="74401155" w14:textId="0EF4C9B0" w:rsidR="00765B66" w:rsidRPr="00765B66" w:rsidRDefault="00D177FE" w:rsidP="00CE7B0C">
      <w:pPr>
        <w:widowControl/>
        <w:autoSpaceDE/>
        <w:autoSpaceDN/>
        <w:jc w:val="center"/>
        <w:rPr>
          <w:rFonts w:cs="Times New Roman"/>
          <w:b/>
          <w:bCs/>
          <w:color w:val="4472C4"/>
          <w:sz w:val="28"/>
          <w:szCs w:val="28"/>
        </w:rPr>
      </w:pPr>
      <w:r>
        <w:rPr>
          <w:noProof/>
        </w:rPr>
        <w:drawing>
          <wp:anchor distT="0" distB="0" distL="114300" distR="114300" simplePos="0" relativeHeight="251745280" behindDoc="0" locked="0" layoutInCell="1" allowOverlap="1" wp14:anchorId="31C7E18F" wp14:editId="44B785BB">
            <wp:simplePos x="0" y="0"/>
            <wp:positionH relativeFrom="column">
              <wp:posOffset>609600</wp:posOffset>
            </wp:positionH>
            <wp:positionV relativeFrom="paragraph">
              <wp:posOffset>12064</wp:posOffset>
            </wp:positionV>
            <wp:extent cx="1036568" cy="1000125"/>
            <wp:effectExtent l="0" t="0" r="0" b="0"/>
            <wp:wrapNone/>
            <wp:docPr id="615507561" name="Picture 2" descr="A person in a graduation g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07561" name="Picture 2" descr="A person in a graduation gown&#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042969" cy="10063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5B66" w:rsidRPr="00765B66">
        <w:rPr>
          <w:rFonts w:cs="Times New Roman"/>
          <w:b/>
          <w:bCs/>
          <w:color w:val="4472C4"/>
          <w:sz w:val="28"/>
          <w:szCs w:val="28"/>
        </w:rPr>
        <w:t>Kelli Binion, PhD Phar</w:t>
      </w:r>
      <w:r w:rsidR="00765B66">
        <w:rPr>
          <w:rFonts w:cs="Times New Roman"/>
          <w:b/>
          <w:bCs/>
          <w:color w:val="4472C4"/>
          <w:sz w:val="28"/>
          <w:szCs w:val="28"/>
        </w:rPr>
        <w:t>m</w:t>
      </w:r>
      <w:r w:rsidR="00765B66" w:rsidRPr="00765B66">
        <w:rPr>
          <w:rFonts w:cs="Times New Roman"/>
          <w:b/>
          <w:bCs/>
          <w:color w:val="4472C4"/>
          <w:sz w:val="28"/>
          <w:szCs w:val="28"/>
        </w:rPr>
        <w:t>acy</w:t>
      </w:r>
    </w:p>
    <w:p w14:paraId="0657E48E" w14:textId="5416EFA7" w:rsidR="00765B66" w:rsidRPr="0087746B" w:rsidRDefault="00765B66" w:rsidP="00CE7B0C">
      <w:pPr>
        <w:widowControl/>
        <w:autoSpaceDE/>
        <w:autoSpaceDN/>
        <w:jc w:val="center"/>
        <w:rPr>
          <w:rFonts w:cs="Times New Roman"/>
          <w:sz w:val="24"/>
          <w:szCs w:val="24"/>
        </w:rPr>
      </w:pPr>
      <w:r w:rsidRPr="0087746B">
        <w:rPr>
          <w:rFonts w:cs="Times New Roman"/>
          <w:sz w:val="24"/>
          <w:szCs w:val="24"/>
        </w:rPr>
        <w:t>Consultant</w:t>
      </w:r>
    </w:p>
    <w:p w14:paraId="6F599D1A" w14:textId="7B522491" w:rsidR="00765B66" w:rsidRPr="0087746B" w:rsidRDefault="00765B66" w:rsidP="00CE7B0C">
      <w:pPr>
        <w:widowControl/>
        <w:autoSpaceDE/>
        <w:autoSpaceDN/>
        <w:jc w:val="center"/>
        <w:rPr>
          <w:rFonts w:cs="Times New Roman"/>
          <w:sz w:val="24"/>
          <w:szCs w:val="24"/>
        </w:rPr>
      </w:pPr>
      <w:r w:rsidRPr="0087746B">
        <w:rPr>
          <w:rFonts w:cs="Times New Roman"/>
          <w:sz w:val="24"/>
          <w:szCs w:val="24"/>
        </w:rPr>
        <w:t>East TN State University</w:t>
      </w:r>
    </w:p>
    <w:p w14:paraId="1E48C4F8" w14:textId="11B04EF8" w:rsidR="0087746B" w:rsidRPr="0087746B" w:rsidRDefault="0087746B" w:rsidP="00CE7B0C">
      <w:pPr>
        <w:widowControl/>
        <w:autoSpaceDE/>
        <w:autoSpaceDN/>
        <w:jc w:val="center"/>
        <w:rPr>
          <w:rFonts w:cs="Times New Roman"/>
          <w:sz w:val="24"/>
          <w:szCs w:val="24"/>
        </w:rPr>
      </w:pPr>
      <w:r w:rsidRPr="0087746B">
        <w:rPr>
          <w:rFonts w:cs="Times New Roman"/>
          <w:sz w:val="24"/>
          <w:szCs w:val="24"/>
        </w:rPr>
        <w:t>Gatton School of Pharmacy</w:t>
      </w:r>
    </w:p>
    <w:p w14:paraId="09BA5138" w14:textId="0875E513" w:rsidR="00C14829" w:rsidRDefault="00BF58AB" w:rsidP="00CE7B0C">
      <w:pPr>
        <w:widowControl/>
        <w:autoSpaceDE/>
        <w:autoSpaceDN/>
        <w:jc w:val="center"/>
        <w:rPr>
          <w:rFonts w:cs="Times New Roman"/>
          <w:b/>
          <w:bCs/>
          <w:color w:val="4472C4"/>
          <w:sz w:val="24"/>
          <w:szCs w:val="24"/>
        </w:rPr>
      </w:pPr>
      <w:r>
        <w:rPr>
          <w:noProof/>
        </w:rPr>
        <w:drawing>
          <wp:anchor distT="0" distB="0" distL="114300" distR="114300" simplePos="0" relativeHeight="251746304" behindDoc="0" locked="0" layoutInCell="1" allowOverlap="1" wp14:anchorId="70BCE0BA" wp14:editId="5930EB16">
            <wp:simplePos x="0" y="0"/>
            <wp:positionH relativeFrom="margin">
              <wp:posOffset>4848225</wp:posOffset>
            </wp:positionH>
            <wp:positionV relativeFrom="paragraph">
              <wp:posOffset>84455</wp:posOffset>
            </wp:positionV>
            <wp:extent cx="914400" cy="1370951"/>
            <wp:effectExtent l="0" t="0" r="0" b="1270"/>
            <wp:wrapNone/>
            <wp:docPr id="561575582" name="Picture 3" descr="A person in a graduation cap and g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75582" name="Picture 3" descr="A person in a graduation cap and gow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14400" cy="13709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D4D7B" w14:textId="4924163C" w:rsidR="00C14829" w:rsidRDefault="00C14829" w:rsidP="00CE7B0C">
      <w:pPr>
        <w:widowControl/>
        <w:autoSpaceDE/>
        <w:autoSpaceDN/>
        <w:jc w:val="center"/>
        <w:rPr>
          <w:rFonts w:cs="Times New Roman"/>
          <w:b/>
          <w:bCs/>
          <w:color w:val="4472C4"/>
          <w:sz w:val="24"/>
          <w:szCs w:val="24"/>
        </w:rPr>
      </w:pPr>
    </w:p>
    <w:p w14:paraId="17FF6A40" w14:textId="5F61D9A9" w:rsidR="0087746B" w:rsidRDefault="0087746B" w:rsidP="00CE7B0C">
      <w:pPr>
        <w:widowControl/>
        <w:autoSpaceDE/>
        <w:autoSpaceDN/>
        <w:jc w:val="center"/>
        <w:rPr>
          <w:rFonts w:cs="Times New Roman"/>
          <w:b/>
          <w:bCs/>
          <w:color w:val="4472C4"/>
          <w:sz w:val="24"/>
          <w:szCs w:val="24"/>
        </w:rPr>
      </w:pPr>
    </w:p>
    <w:p w14:paraId="4E364B5F" w14:textId="00687691" w:rsidR="00C14829" w:rsidRDefault="00C14829" w:rsidP="00CE7B0C">
      <w:pPr>
        <w:widowControl/>
        <w:autoSpaceDE/>
        <w:autoSpaceDN/>
        <w:jc w:val="center"/>
        <w:rPr>
          <w:rFonts w:cs="Times New Roman"/>
          <w:b/>
          <w:bCs/>
          <w:color w:val="4472C4"/>
          <w:sz w:val="28"/>
          <w:szCs w:val="28"/>
        </w:rPr>
      </w:pPr>
      <w:r w:rsidRPr="00C14829">
        <w:rPr>
          <w:rFonts w:cs="Times New Roman"/>
          <w:b/>
          <w:bCs/>
          <w:color w:val="4472C4"/>
          <w:sz w:val="28"/>
          <w:szCs w:val="28"/>
        </w:rPr>
        <w:t>Chelsey Molina</w:t>
      </w:r>
      <w:r>
        <w:rPr>
          <w:rFonts w:cs="Times New Roman"/>
          <w:b/>
          <w:bCs/>
          <w:color w:val="4472C4"/>
          <w:sz w:val="28"/>
          <w:szCs w:val="28"/>
        </w:rPr>
        <w:t>,</w:t>
      </w:r>
      <w:r w:rsidR="00D177FE">
        <w:rPr>
          <w:rFonts w:cs="Times New Roman"/>
          <w:b/>
          <w:bCs/>
          <w:color w:val="4472C4"/>
          <w:sz w:val="28"/>
          <w:szCs w:val="28"/>
        </w:rPr>
        <w:t xml:space="preserve"> M.S. Medicine</w:t>
      </w:r>
    </w:p>
    <w:p w14:paraId="7590ADE3" w14:textId="0C9CCFA9" w:rsidR="00C14829" w:rsidRDefault="00C14829" w:rsidP="00CE7B0C">
      <w:pPr>
        <w:widowControl/>
        <w:autoSpaceDE/>
        <w:autoSpaceDN/>
        <w:jc w:val="center"/>
        <w:rPr>
          <w:rFonts w:cs="Times New Roman"/>
          <w:sz w:val="24"/>
          <w:szCs w:val="24"/>
        </w:rPr>
      </w:pPr>
      <w:r>
        <w:rPr>
          <w:rFonts w:cs="Times New Roman"/>
          <w:sz w:val="24"/>
          <w:szCs w:val="24"/>
        </w:rPr>
        <w:t>Consultant</w:t>
      </w:r>
    </w:p>
    <w:p w14:paraId="536A0A3E" w14:textId="0E3988FE" w:rsidR="00C14829" w:rsidRPr="00C14829" w:rsidRDefault="0087746B" w:rsidP="00CE7B0C">
      <w:pPr>
        <w:widowControl/>
        <w:autoSpaceDE/>
        <w:autoSpaceDN/>
        <w:jc w:val="center"/>
        <w:rPr>
          <w:rFonts w:cs="Times New Roman"/>
          <w:sz w:val="24"/>
          <w:szCs w:val="24"/>
        </w:rPr>
      </w:pPr>
      <w:r>
        <w:rPr>
          <w:rFonts w:cs="Times New Roman"/>
          <w:sz w:val="24"/>
          <w:szCs w:val="24"/>
        </w:rPr>
        <w:t>Trevecca Nazarene University</w:t>
      </w:r>
    </w:p>
    <w:p w14:paraId="6A2FC6A5" w14:textId="5536AA64" w:rsidR="00C14829" w:rsidRDefault="00BF58AB" w:rsidP="00CE7B0C">
      <w:pPr>
        <w:widowControl/>
        <w:autoSpaceDE/>
        <w:autoSpaceDN/>
        <w:jc w:val="center"/>
        <w:rPr>
          <w:rFonts w:cs="Times New Roman"/>
          <w:b/>
          <w:bCs/>
          <w:color w:val="4472C4"/>
          <w:sz w:val="24"/>
          <w:szCs w:val="24"/>
        </w:rPr>
      </w:pPr>
      <w:r w:rsidRPr="00CE7B0C">
        <w:rPr>
          <w:noProof/>
          <w:color w:val="3052A4"/>
          <w:sz w:val="28"/>
          <w:szCs w:val="28"/>
        </w:rPr>
        <w:drawing>
          <wp:anchor distT="0" distB="0" distL="114300" distR="114300" simplePos="0" relativeHeight="251734016" behindDoc="0" locked="0" layoutInCell="1" allowOverlap="1" wp14:anchorId="6BE14A20" wp14:editId="4F99C53F">
            <wp:simplePos x="0" y="0"/>
            <wp:positionH relativeFrom="column">
              <wp:posOffset>476250</wp:posOffset>
            </wp:positionH>
            <wp:positionV relativeFrom="paragraph">
              <wp:posOffset>13335</wp:posOffset>
            </wp:positionV>
            <wp:extent cx="818813" cy="1157711"/>
            <wp:effectExtent l="0" t="0" r="635"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23928" cy="1164943"/>
                    </a:xfrm>
                    <a:prstGeom prst="rect">
                      <a:avLst/>
                    </a:prstGeom>
                    <a:noFill/>
                  </pic:spPr>
                </pic:pic>
              </a:graphicData>
            </a:graphic>
            <wp14:sizeRelH relativeFrom="page">
              <wp14:pctWidth>0</wp14:pctWidth>
            </wp14:sizeRelH>
            <wp14:sizeRelV relativeFrom="page">
              <wp14:pctHeight>0</wp14:pctHeight>
            </wp14:sizeRelV>
          </wp:anchor>
        </w:drawing>
      </w:r>
    </w:p>
    <w:p w14:paraId="3CB6D34F" w14:textId="07B210AE" w:rsidR="00CE7B0C" w:rsidRPr="00CE7B0C" w:rsidRDefault="00CE7B0C" w:rsidP="00CE7B0C">
      <w:pPr>
        <w:widowControl/>
        <w:autoSpaceDE/>
        <w:autoSpaceDN/>
        <w:jc w:val="center"/>
        <w:rPr>
          <w:rFonts w:cs="Times New Roman"/>
          <w:b/>
          <w:bCs/>
          <w:color w:val="4472C4"/>
          <w:sz w:val="24"/>
          <w:szCs w:val="24"/>
        </w:rPr>
      </w:pPr>
    </w:p>
    <w:p w14:paraId="4CD55E0E" w14:textId="31B0AEFA" w:rsidR="00CE7B0C" w:rsidRPr="00CE7B0C" w:rsidRDefault="00CE7B0C" w:rsidP="00CE7B0C">
      <w:pPr>
        <w:widowControl/>
        <w:autoSpaceDE/>
        <w:autoSpaceDN/>
        <w:jc w:val="center"/>
        <w:rPr>
          <w:rFonts w:cs="Times New Roman"/>
          <w:b/>
          <w:bCs/>
          <w:color w:val="4472C4"/>
          <w:sz w:val="28"/>
          <w:szCs w:val="28"/>
        </w:rPr>
      </w:pPr>
      <w:r w:rsidRPr="00CE7B0C">
        <w:rPr>
          <w:rFonts w:cs="Times New Roman"/>
          <w:b/>
          <w:bCs/>
          <w:color w:val="4472C4"/>
          <w:sz w:val="28"/>
          <w:szCs w:val="28"/>
        </w:rPr>
        <w:t>Melissa Vale, B.S. HR Major</w:t>
      </w:r>
    </w:p>
    <w:p w14:paraId="30862F8E" w14:textId="01BA4099" w:rsidR="00CE7B0C" w:rsidRPr="00CE7B0C" w:rsidRDefault="00CE7B0C" w:rsidP="00CE7B0C">
      <w:pPr>
        <w:widowControl/>
        <w:autoSpaceDE/>
        <w:autoSpaceDN/>
        <w:jc w:val="center"/>
        <w:rPr>
          <w:rFonts w:cs="Times New Roman"/>
          <w:sz w:val="24"/>
          <w:szCs w:val="24"/>
        </w:rPr>
      </w:pPr>
      <w:r w:rsidRPr="00CE7B0C">
        <w:rPr>
          <w:rFonts w:cs="Times New Roman"/>
          <w:sz w:val="24"/>
          <w:szCs w:val="24"/>
        </w:rPr>
        <w:t>Part Time HR Business Partners</w:t>
      </w:r>
    </w:p>
    <w:p w14:paraId="26DB26B7" w14:textId="77777777" w:rsidR="00CE7B0C" w:rsidRPr="00CE7B0C" w:rsidRDefault="00CE7B0C" w:rsidP="00CE7B0C">
      <w:pPr>
        <w:widowControl/>
        <w:autoSpaceDE/>
        <w:autoSpaceDN/>
        <w:jc w:val="center"/>
        <w:rPr>
          <w:rFonts w:cs="Times New Roman"/>
          <w:color w:val="4472C4"/>
          <w:sz w:val="24"/>
          <w:szCs w:val="24"/>
        </w:rPr>
      </w:pPr>
      <w:r w:rsidRPr="00CE7B0C">
        <w:rPr>
          <w:rFonts w:cs="Times New Roman"/>
          <w:sz w:val="24"/>
          <w:szCs w:val="24"/>
        </w:rPr>
        <w:t>Tennessee Tech University</w:t>
      </w:r>
    </w:p>
    <w:p w14:paraId="0A0C3257" w14:textId="2D8E76A8" w:rsidR="00FB165D" w:rsidRDefault="00FB165D" w:rsidP="00CA3305">
      <w:pPr>
        <w:rPr>
          <w:sz w:val="20"/>
        </w:rPr>
        <w:sectPr w:rsidR="00FB165D">
          <w:pgSz w:w="11910" w:h="16840"/>
          <w:pgMar w:top="1120" w:right="360" w:bottom="0" w:left="1680" w:header="720" w:footer="720" w:gutter="0"/>
          <w:cols w:space="720"/>
        </w:sectPr>
      </w:pPr>
    </w:p>
    <w:p w14:paraId="10F3F878" w14:textId="77777777" w:rsidR="00CA3305" w:rsidRDefault="00CA3305" w:rsidP="00CA3305">
      <w:pPr>
        <w:pStyle w:val="Heading2"/>
        <w:spacing w:before="43" w:line="334" w:lineRule="exact"/>
        <w:ind w:left="0"/>
      </w:pPr>
      <w:r>
        <w:rPr>
          <w:color w:val="3052A4"/>
        </w:rPr>
        <w:lastRenderedPageBreak/>
        <w:t xml:space="preserve">   </w:t>
      </w:r>
    </w:p>
    <w:p w14:paraId="7A8FC44B" w14:textId="77777777" w:rsidR="00CA3305" w:rsidRDefault="00CA3305" w:rsidP="00CA3305">
      <w:pPr>
        <w:pStyle w:val="BodyText"/>
        <w:spacing w:before="1"/>
        <w:rPr>
          <w:sz w:val="17"/>
        </w:rPr>
      </w:pPr>
    </w:p>
    <w:p w14:paraId="786A73FE" w14:textId="77777777" w:rsidR="00CA3305" w:rsidRDefault="00CA3305" w:rsidP="00CA3305">
      <w:pPr>
        <w:pStyle w:val="BodyText"/>
        <w:rPr>
          <w:b/>
          <w:sz w:val="20"/>
        </w:rPr>
      </w:pPr>
      <w:r>
        <w:rPr>
          <w:noProof/>
        </w:rPr>
        <mc:AlternateContent>
          <mc:Choice Requires="wpg">
            <w:drawing>
              <wp:anchor distT="0" distB="0" distL="114300" distR="114300" simplePos="0" relativeHeight="251658240" behindDoc="1" locked="0" layoutInCell="1" allowOverlap="1" wp14:anchorId="7B4A7269" wp14:editId="72141350">
                <wp:simplePos x="0" y="0"/>
                <wp:positionH relativeFrom="page">
                  <wp:posOffset>368300</wp:posOffset>
                </wp:positionH>
                <wp:positionV relativeFrom="page">
                  <wp:posOffset>0</wp:posOffset>
                </wp:positionV>
                <wp:extent cx="7210425" cy="10692130"/>
                <wp:effectExtent l="0" t="0" r="9525" b="0"/>
                <wp:wrapNone/>
                <wp:docPr id="2" name="Group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0425" cy="10692130"/>
                          <a:chOff x="580" y="0"/>
                          <a:chExt cx="11355" cy="16838"/>
                        </a:xfrm>
                      </wpg:grpSpPr>
                      <wps:wsp>
                        <wps:cNvPr id="3" name="Freeform 353"/>
                        <wps:cNvSpPr>
                          <a:spLocks/>
                        </wps:cNvSpPr>
                        <wps:spPr bwMode="auto">
                          <a:xfrm>
                            <a:off x="928" y="12591"/>
                            <a:ext cx="10253" cy="3733"/>
                          </a:xfrm>
                          <a:custGeom>
                            <a:avLst/>
                            <a:gdLst>
                              <a:gd name="T0" fmla="+- 0 11180 928"/>
                              <a:gd name="T1" fmla="*/ T0 w 10253"/>
                              <a:gd name="T2" fmla="+- 0 12591 12591"/>
                              <a:gd name="T3" fmla="*/ 12591 h 3733"/>
                              <a:gd name="T4" fmla="+- 0 928 928"/>
                              <a:gd name="T5" fmla="*/ T4 w 10253"/>
                              <a:gd name="T6" fmla="+- 0 13429 12591"/>
                              <a:gd name="T7" fmla="*/ 13429 h 3733"/>
                              <a:gd name="T8" fmla="+- 0 928 928"/>
                              <a:gd name="T9" fmla="*/ T8 w 10253"/>
                              <a:gd name="T10" fmla="+- 0 16324 12591"/>
                              <a:gd name="T11" fmla="*/ 16324 h 3733"/>
                              <a:gd name="T12" fmla="+- 0 11175 928"/>
                              <a:gd name="T13" fmla="*/ T12 w 10253"/>
                              <a:gd name="T14" fmla="+- 0 15467 12591"/>
                              <a:gd name="T15" fmla="*/ 15467 h 3733"/>
                              <a:gd name="T16" fmla="+- 0 11180 928"/>
                              <a:gd name="T17" fmla="*/ T16 w 10253"/>
                              <a:gd name="T18" fmla="+- 0 12591 12591"/>
                              <a:gd name="T19" fmla="*/ 12591 h 3733"/>
                            </a:gdLst>
                            <a:ahLst/>
                            <a:cxnLst>
                              <a:cxn ang="0">
                                <a:pos x="T1" y="T3"/>
                              </a:cxn>
                              <a:cxn ang="0">
                                <a:pos x="T5" y="T7"/>
                              </a:cxn>
                              <a:cxn ang="0">
                                <a:pos x="T9" y="T11"/>
                              </a:cxn>
                              <a:cxn ang="0">
                                <a:pos x="T13" y="T15"/>
                              </a:cxn>
                              <a:cxn ang="0">
                                <a:pos x="T17" y="T19"/>
                              </a:cxn>
                            </a:cxnLst>
                            <a:rect l="0" t="0" r="r" b="b"/>
                            <a:pathLst>
                              <a:path w="10253" h="3733">
                                <a:moveTo>
                                  <a:pt x="10252" y="0"/>
                                </a:moveTo>
                                <a:lnTo>
                                  <a:pt x="0" y="838"/>
                                </a:lnTo>
                                <a:lnTo>
                                  <a:pt x="0" y="3733"/>
                                </a:lnTo>
                                <a:lnTo>
                                  <a:pt x="10247" y="2876"/>
                                </a:lnTo>
                                <a:lnTo>
                                  <a:pt x="10252" y="0"/>
                                </a:lnTo>
                                <a:close/>
                              </a:path>
                            </a:pathLst>
                          </a:custGeom>
                          <a:solidFill>
                            <a:srgbClr val="3052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Line 354"/>
                        <wps:cNvCnPr/>
                        <wps:spPr bwMode="auto">
                          <a:xfrm>
                            <a:off x="5485" y="13406"/>
                            <a:ext cx="61" cy="0"/>
                          </a:xfrm>
                          <a:prstGeom prst="line">
                            <a:avLst/>
                          </a:prstGeom>
                          <a:noFill/>
                          <a:ln w="1557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5" name="Line 355"/>
                        <wps:cNvCnPr/>
                        <wps:spPr bwMode="auto">
                          <a:xfrm>
                            <a:off x="5670" y="13390"/>
                            <a:ext cx="4883" cy="0"/>
                          </a:xfrm>
                          <a:prstGeom prst="line">
                            <a:avLst/>
                          </a:prstGeom>
                          <a:noFill/>
                          <a:ln w="1557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6" name="Line 356"/>
                        <wps:cNvCnPr/>
                        <wps:spPr bwMode="auto">
                          <a:xfrm>
                            <a:off x="10614" y="12955"/>
                            <a:ext cx="61" cy="0"/>
                          </a:xfrm>
                          <a:prstGeom prst="line">
                            <a:avLst/>
                          </a:prstGeom>
                          <a:noFill/>
                          <a:ln w="1557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 name="Line 357"/>
                        <wps:cNvCnPr/>
                        <wps:spPr bwMode="auto">
                          <a:xfrm>
                            <a:off x="5485" y="15591"/>
                            <a:ext cx="61" cy="0"/>
                          </a:xfrm>
                          <a:prstGeom prst="line">
                            <a:avLst/>
                          </a:prstGeom>
                          <a:noFill/>
                          <a:ln w="1557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8" name="Line 358"/>
                        <wps:cNvCnPr/>
                        <wps:spPr bwMode="auto">
                          <a:xfrm>
                            <a:off x="5670" y="15574"/>
                            <a:ext cx="4883" cy="0"/>
                          </a:xfrm>
                          <a:prstGeom prst="line">
                            <a:avLst/>
                          </a:prstGeom>
                          <a:noFill/>
                          <a:ln w="1557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9" name="Line 359"/>
                        <wps:cNvCnPr/>
                        <wps:spPr bwMode="auto">
                          <a:xfrm>
                            <a:off x="10614" y="15139"/>
                            <a:ext cx="61" cy="0"/>
                          </a:xfrm>
                          <a:prstGeom prst="line">
                            <a:avLst/>
                          </a:prstGeom>
                          <a:noFill/>
                          <a:ln w="1557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 name="AutoShape 360"/>
                        <wps:cNvSpPr>
                          <a:spLocks/>
                        </wps:cNvSpPr>
                        <wps:spPr bwMode="auto">
                          <a:xfrm>
                            <a:off x="590" y="0"/>
                            <a:ext cx="3913" cy="16838"/>
                          </a:xfrm>
                          <a:custGeom>
                            <a:avLst/>
                            <a:gdLst>
                              <a:gd name="T0" fmla="+- 0 4502 590"/>
                              <a:gd name="T1" fmla="*/ T0 w 3913"/>
                              <a:gd name="T2" fmla="*/ 11497 h 16838"/>
                              <a:gd name="T3" fmla="+- 0 590 590"/>
                              <a:gd name="T4" fmla="*/ T3 w 3913"/>
                              <a:gd name="T5" fmla="*/ 11497 h 16838"/>
                              <a:gd name="T6" fmla="+- 0 590 590"/>
                              <a:gd name="T7" fmla="*/ T6 w 3913"/>
                              <a:gd name="T8" fmla="*/ 16838 h 16838"/>
                              <a:gd name="T9" fmla="+- 0 4502 590"/>
                              <a:gd name="T10" fmla="*/ T9 w 3913"/>
                              <a:gd name="T11" fmla="*/ 16838 h 16838"/>
                              <a:gd name="T12" fmla="+- 0 4502 590"/>
                              <a:gd name="T13" fmla="*/ T12 w 3913"/>
                              <a:gd name="T14" fmla="*/ 11497 h 16838"/>
                              <a:gd name="T15" fmla="+- 0 4502 590"/>
                              <a:gd name="T16" fmla="*/ T15 w 3913"/>
                              <a:gd name="T17" fmla="*/ 0 h 16838"/>
                              <a:gd name="T18" fmla="+- 0 590 590"/>
                              <a:gd name="T19" fmla="*/ T18 w 3913"/>
                              <a:gd name="T20" fmla="*/ 0 h 16838"/>
                              <a:gd name="T21" fmla="+- 0 590 590"/>
                              <a:gd name="T22" fmla="*/ T21 w 3913"/>
                              <a:gd name="T23" fmla="*/ 3968 h 16838"/>
                              <a:gd name="T24" fmla="+- 0 4502 590"/>
                              <a:gd name="T25" fmla="*/ T24 w 3913"/>
                              <a:gd name="T26" fmla="*/ 3968 h 16838"/>
                              <a:gd name="T27" fmla="+- 0 4502 590"/>
                              <a:gd name="T28" fmla="*/ T27 w 3913"/>
                              <a:gd name="T29" fmla="*/ 0 h 1683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3913" h="16838">
                                <a:moveTo>
                                  <a:pt x="3912" y="11497"/>
                                </a:moveTo>
                                <a:lnTo>
                                  <a:pt x="0" y="11497"/>
                                </a:lnTo>
                                <a:lnTo>
                                  <a:pt x="0" y="16838"/>
                                </a:lnTo>
                                <a:lnTo>
                                  <a:pt x="3912" y="16838"/>
                                </a:lnTo>
                                <a:lnTo>
                                  <a:pt x="3912" y="11497"/>
                                </a:lnTo>
                                <a:moveTo>
                                  <a:pt x="3912" y="0"/>
                                </a:moveTo>
                                <a:lnTo>
                                  <a:pt x="0" y="0"/>
                                </a:lnTo>
                                <a:lnTo>
                                  <a:pt x="0" y="3968"/>
                                </a:lnTo>
                                <a:lnTo>
                                  <a:pt x="3912" y="3968"/>
                                </a:lnTo>
                                <a:lnTo>
                                  <a:pt x="3912" y="0"/>
                                </a:lnTo>
                              </a:path>
                            </a:pathLst>
                          </a:custGeom>
                          <a:solidFill>
                            <a:srgbClr val="00B2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361"/>
                        <wps:cNvSpPr>
                          <a:spLocks/>
                        </wps:cNvSpPr>
                        <wps:spPr bwMode="auto">
                          <a:xfrm>
                            <a:off x="590" y="482"/>
                            <a:ext cx="5460" cy="3201"/>
                          </a:xfrm>
                          <a:custGeom>
                            <a:avLst/>
                            <a:gdLst>
                              <a:gd name="T0" fmla="+- 0 6050 590"/>
                              <a:gd name="T1" fmla="*/ T0 w 5460"/>
                              <a:gd name="T2" fmla="+- 0 573 482"/>
                              <a:gd name="T3" fmla="*/ 573 h 3201"/>
                              <a:gd name="T4" fmla="+- 0 2324 590"/>
                              <a:gd name="T5" fmla="*/ T4 w 5460"/>
                              <a:gd name="T6" fmla="+- 0 482 482"/>
                              <a:gd name="T7" fmla="*/ 482 h 3201"/>
                              <a:gd name="T8" fmla="+- 0 590 590"/>
                              <a:gd name="T9" fmla="*/ T8 w 5460"/>
                              <a:gd name="T10" fmla="+- 0 1282 482"/>
                              <a:gd name="T11" fmla="*/ 1282 h 3201"/>
                              <a:gd name="T12" fmla="+- 0 590 590"/>
                              <a:gd name="T13" fmla="*/ T12 w 5460"/>
                              <a:gd name="T14" fmla="+- 0 2074 482"/>
                              <a:gd name="T15" fmla="*/ 2074 h 3201"/>
                              <a:gd name="T16" fmla="+- 0 2580 590"/>
                              <a:gd name="T17" fmla="*/ T16 w 5460"/>
                              <a:gd name="T18" fmla="+- 0 2149 482"/>
                              <a:gd name="T19" fmla="*/ 2149 h 3201"/>
                              <a:gd name="T20" fmla="+- 0 3249 590"/>
                              <a:gd name="T21" fmla="*/ T20 w 5460"/>
                              <a:gd name="T22" fmla="+- 0 1845 482"/>
                              <a:gd name="T23" fmla="*/ 1845 h 3201"/>
                              <a:gd name="T24" fmla="+- 0 3261 590"/>
                              <a:gd name="T25" fmla="*/ T24 w 5460"/>
                              <a:gd name="T26" fmla="+- 0 1868 482"/>
                              <a:gd name="T27" fmla="*/ 1868 h 3201"/>
                              <a:gd name="T28" fmla="+- 0 3288 590"/>
                              <a:gd name="T29" fmla="*/ T28 w 5460"/>
                              <a:gd name="T30" fmla="+- 0 1928 482"/>
                              <a:gd name="T31" fmla="*/ 1928 h 3201"/>
                              <a:gd name="T32" fmla="+- 0 3311 590"/>
                              <a:gd name="T33" fmla="*/ T32 w 5460"/>
                              <a:gd name="T34" fmla="+- 0 1984 482"/>
                              <a:gd name="T35" fmla="*/ 1984 h 3201"/>
                              <a:gd name="T36" fmla="+- 0 2580 590"/>
                              <a:gd name="T37" fmla="*/ T36 w 5460"/>
                              <a:gd name="T38" fmla="+- 0 2317 482"/>
                              <a:gd name="T39" fmla="*/ 2317 h 3201"/>
                              <a:gd name="T40" fmla="+- 0 926 590"/>
                              <a:gd name="T41" fmla="*/ T40 w 5460"/>
                              <a:gd name="T42" fmla="+- 0 2234 482"/>
                              <a:gd name="T43" fmla="*/ 2234 h 3201"/>
                              <a:gd name="T44" fmla="+- 0 1184 590"/>
                              <a:gd name="T45" fmla="*/ T44 w 5460"/>
                              <a:gd name="T46" fmla="+- 0 3455 482"/>
                              <a:gd name="T47" fmla="*/ 3455 h 3201"/>
                              <a:gd name="T48" fmla="+- 0 1659 590"/>
                              <a:gd name="T49" fmla="*/ T48 w 5460"/>
                              <a:gd name="T50" fmla="+- 0 3683 482"/>
                              <a:gd name="T51" fmla="*/ 3683 h 3201"/>
                              <a:gd name="T52" fmla="+- 0 3397 590"/>
                              <a:gd name="T53" fmla="*/ T52 w 5460"/>
                              <a:gd name="T54" fmla="+- 0 3683 482"/>
                              <a:gd name="T55" fmla="*/ 3683 h 3201"/>
                              <a:gd name="T56" fmla="+- 0 3506 590"/>
                              <a:gd name="T57" fmla="*/ T56 w 5460"/>
                              <a:gd name="T58" fmla="+- 0 3620 482"/>
                              <a:gd name="T59" fmla="*/ 3620 h 3201"/>
                              <a:gd name="T60" fmla="+- 0 4491 590"/>
                              <a:gd name="T61" fmla="*/ T60 w 5460"/>
                              <a:gd name="T62" fmla="+- 0 2708 482"/>
                              <a:gd name="T63" fmla="*/ 2708 h 3201"/>
                              <a:gd name="T64" fmla="+- 0 4457 590"/>
                              <a:gd name="T65" fmla="*/ T64 w 5460"/>
                              <a:gd name="T66" fmla="+- 0 2522 482"/>
                              <a:gd name="T67" fmla="*/ 2522 h 3201"/>
                              <a:gd name="T68" fmla="+- 0 4414 590"/>
                              <a:gd name="T69" fmla="*/ T68 w 5460"/>
                              <a:gd name="T70" fmla="+- 0 2317 482"/>
                              <a:gd name="T71" fmla="*/ 2317 h 3201"/>
                              <a:gd name="T72" fmla="+- 0 4373 590"/>
                              <a:gd name="T73" fmla="*/ T72 w 5460"/>
                              <a:gd name="T74" fmla="+- 0 2126 482"/>
                              <a:gd name="T75" fmla="*/ 2126 h 3201"/>
                              <a:gd name="T76" fmla="+- 0 4287 590"/>
                              <a:gd name="T77" fmla="*/ T76 w 5460"/>
                              <a:gd name="T78" fmla="+- 0 1734 482"/>
                              <a:gd name="T79" fmla="*/ 1734 h 3201"/>
                              <a:gd name="T80" fmla="+- 0 4248 590"/>
                              <a:gd name="T81" fmla="*/ T80 w 5460"/>
                              <a:gd name="T82" fmla="+- 0 1556 482"/>
                              <a:gd name="T83" fmla="*/ 1556 h 3201"/>
                              <a:gd name="T84" fmla="+- 0 3367 590"/>
                              <a:gd name="T85" fmla="*/ T84 w 5460"/>
                              <a:gd name="T86" fmla="+- 0 1958 482"/>
                              <a:gd name="T87" fmla="*/ 1958 h 3201"/>
                              <a:gd name="T88" fmla="+- 0 3343 590"/>
                              <a:gd name="T89" fmla="*/ T88 w 5460"/>
                              <a:gd name="T90" fmla="+- 0 1897 482"/>
                              <a:gd name="T91" fmla="*/ 1897 h 3201"/>
                              <a:gd name="T92" fmla="+- 0 3314 590"/>
                              <a:gd name="T93" fmla="*/ T92 w 5460"/>
                              <a:gd name="T94" fmla="+- 0 1835 482"/>
                              <a:gd name="T95" fmla="*/ 1835 h 3201"/>
                              <a:gd name="T96" fmla="+- 0 3305 590"/>
                              <a:gd name="T97" fmla="*/ T96 w 5460"/>
                              <a:gd name="T98" fmla="+- 0 1819 482"/>
                              <a:gd name="T99" fmla="*/ 1819 h 3201"/>
                              <a:gd name="T100" fmla="+- 0 6050 590"/>
                              <a:gd name="T101" fmla="*/ T100 w 5460"/>
                              <a:gd name="T102" fmla="+- 0 573 482"/>
                              <a:gd name="T103" fmla="*/ 573 h 3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5460" h="3201">
                                <a:moveTo>
                                  <a:pt x="5460" y="91"/>
                                </a:moveTo>
                                <a:lnTo>
                                  <a:pt x="1734" y="0"/>
                                </a:lnTo>
                                <a:lnTo>
                                  <a:pt x="0" y="800"/>
                                </a:lnTo>
                                <a:lnTo>
                                  <a:pt x="0" y="1592"/>
                                </a:lnTo>
                                <a:lnTo>
                                  <a:pt x="1990" y="1667"/>
                                </a:lnTo>
                                <a:lnTo>
                                  <a:pt x="2659" y="1363"/>
                                </a:lnTo>
                                <a:lnTo>
                                  <a:pt x="2671" y="1386"/>
                                </a:lnTo>
                                <a:lnTo>
                                  <a:pt x="2698" y="1446"/>
                                </a:lnTo>
                                <a:lnTo>
                                  <a:pt x="2721" y="1502"/>
                                </a:lnTo>
                                <a:lnTo>
                                  <a:pt x="1990" y="1835"/>
                                </a:lnTo>
                                <a:lnTo>
                                  <a:pt x="336" y="1752"/>
                                </a:lnTo>
                                <a:lnTo>
                                  <a:pt x="594" y="2973"/>
                                </a:lnTo>
                                <a:lnTo>
                                  <a:pt x="1069" y="3201"/>
                                </a:lnTo>
                                <a:lnTo>
                                  <a:pt x="2807" y="3201"/>
                                </a:lnTo>
                                <a:lnTo>
                                  <a:pt x="2916" y="3138"/>
                                </a:lnTo>
                                <a:lnTo>
                                  <a:pt x="3901" y="2226"/>
                                </a:lnTo>
                                <a:lnTo>
                                  <a:pt x="3867" y="2040"/>
                                </a:lnTo>
                                <a:lnTo>
                                  <a:pt x="3824" y="1835"/>
                                </a:lnTo>
                                <a:lnTo>
                                  <a:pt x="3783" y="1644"/>
                                </a:lnTo>
                                <a:lnTo>
                                  <a:pt x="3697" y="1252"/>
                                </a:lnTo>
                                <a:lnTo>
                                  <a:pt x="3658" y="1074"/>
                                </a:lnTo>
                                <a:lnTo>
                                  <a:pt x="2777" y="1476"/>
                                </a:lnTo>
                                <a:lnTo>
                                  <a:pt x="2753" y="1415"/>
                                </a:lnTo>
                                <a:lnTo>
                                  <a:pt x="2724" y="1353"/>
                                </a:lnTo>
                                <a:lnTo>
                                  <a:pt x="2715" y="1337"/>
                                </a:lnTo>
                                <a:lnTo>
                                  <a:pt x="5460" y="91"/>
                                </a:lnTo>
                              </a:path>
                            </a:pathLst>
                          </a:custGeom>
                          <a:solidFill>
                            <a:srgbClr val="1A13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AutoShape 362"/>
                        <wps:cNvSpPr>
                          <a:spLocks/>
                        </wps:cNvSpPr>
                        <wps:spPr bwMode="auto">
                          <a:xfrm>
                            <a:off x="590" y="391"/>
                            <a:ext cx="5369" cy="3521"/>
                          </a:xfrm>
                          <a:custGeom>
                            <a:avLst/>
                            <a:gdLst>
                              <a:gd name="T0" fmla="+- 0 4400 590"/>
                              <a:gd name="T1" fmla="*/ T0 w 5369"/>
                              <a:gd name="T2" fmla="+- 0 2616 391"/>
                              <a:gd name="T3" fmla="*/ 2616 h 3521"/>
                              <a:gd name="T4" fmla="+- 0 4366 590"/>
                              <a:gd name="T5" fmla="*/ T4 w 5369"/>
                              <a:gd name="T6" fmla="+- 0 2430 391"/>
                              <a:gd name="T7" fmla="*/ 2430 h 3521"/>
                              <a:gd name="T8" fmla="+- 0 4322 590"/>
                              <a:gd name="T9" fmla="*/ T8 w 5369"/>
                              <a:gd name="T10" fmla="+- 0 2226 391"/>
                              <a:gd name="T11" fmla="*/ 2226 h 3521"/>
                              <a:gd name="T12" fmla="+- 0 4282 590"/>
                              <a:gd name="T13" fmla="*/ T12 w 5369"/>
                              <a:gd name="T14" fmla="+- 0 2035 391"/>
                              <a:gd name="T15" fmla="*/ 2035 h 3521"/>
                              <a:gd name="T16" fmla="+- 0 4196 590"/>
                              <a:gd name="T17" fmla="*/ T16 w 5369"/>
                              <a:gd name="T18" fmla="+- 0 1642 391"/>
                              <a:gd name="T19" fmla="*/ 1642 h 3521"/>
                              <a:gd name="T20" fmla="+- 0 4157 590"/>
                              <a:gd name="T21" fmla="*/ T20 w 5369"/>
                              <a:gd name="T22" fmla="+- 0 1464 391"/>
                              <a:gd name="T23" fmla="*/ 1464 h 3521"/>
                              <a:gd name="T24" fmla="+- 0 2489 590"/>
                              <a:gd name="T25" fmla="*/ T24 w 5369"/>
                              <a:gd name="T26" fmla="+- 0 2226 391"/>
                              <a:gd name="T27" fmla="*/ 2226 h 3521"/>
                              <a:gd name="T28" fmla="+- 0 834 590"/>
                              <a:gd name="T29" fmla="*/ T28 w 5369"/>
                              <a:gd name="T30" fmla="+- 0 2143 391"/>
                              <a:gd name="T31" fmla="*/ 2143 h 3521"/>
                              <a:gd name="T32" fmla="+- 0 1092 590"/>
                              <a:gd name="T33" fmla="*/ T32 w 5369"/>
                              <a:gd name="T34" fmla="+- 0 3364 391"/>
                              <a:gd name="T35" fmla="*/ 3364 h 3521"/>
                              <a:gd name="T36" fmla="+- 0 2072 590"/>
                              <a:gd name="T37" fmla="*/ T36 w 5369"/>
                              <a:gd name="T38" fmla="+- 0 3833 391"/>
                              <a:gd name="T39" fmla="*/ 3833 h 3521"/>
                              <a:gd name="T40" fmla="+- 0 2742 590"/>
                              <a:gd name="T41" fmla="*/ T40 w 5369"/>
                              <a:gd name="T42" fmla="+- 0 3911 391"/>
                              <a:gd name="T43" fmla="*/ 3911 h 3521"/>
                              <a:gd name="T44" fmla="+- 0 3415 590"/>
                              <a:gd name="T45" fmla="*/ T44 w 5369"/>
                              <a:gd name="T46" fmla="+- 0 3529 391"/>
                              <a:gd name="T47" fmla="*/ 3529 h 3521"/>
                              <a:gd name="T48" fmla="+- 0 4400 590"/>
                              <a:gd name="T49" fmla="*/ T48 w 5369"/>
                              <a:gd name="T50" fmla="+- 0 2616 391"/>
                              <a:gd name="T51" fmla="*/ 2616 h 3521"/>
                              <a:gd name="T52" fmla="+- 0 5958 590"/>
                              <a:gd name="T53" fmla="*/ T52 w 5369"/>
                              <a:gd name="T54" fmla="+- 0 482 391"/>
                              <a:gd name="T55" fmla="*/ 482 h 3521"/>
                              <a:gd name="T56" fmla="+- 0 2233 590"/>
                              <a:gd name="T57" fmla="*/ T56 w 5369"/>
                              <a:gd name="T58" fmla="+- 0 391 391"/>
                              <a:gd name="T59" fmla="*/ 391 h 3521"/>
                              <a:gd name="T60" fmla="+- 0 590 590"/>
                              <a:gd name="T61" fmla="*/ T60 w 5369"/>
                              <a:gd name="T62" fmla="+- 0 1149 391"/>
                              <a:gd name="T63" fmla="*/ 1149 h 3521"/>
                              <a:gd name="T64" fmla="+- 0 590 590"/>
                              <a:gd name="T65" fmla="*/ T64 w 5369"/>
                              <a:gd name="T66" fmla="+- 0 1986 391"/>
                              <a:gd name="T67" fmla="*/ 1986 h 3521"/>
                              <a:gd name="T68" fmla="+- 0 2489 590"/>
                              <a:gd name="T69" fmla="*/ T68 w 5369"/>
                              <a:gd name="T70" fmla="+- 0 2058 391"/>
                              <a:gd name="T71" fmla="*/ 2058 h 3521"/>
                              <a:gd name="T72" fmla="+- 0 5958 590"/>
                              <a:gd name="T73" fmla="*/ T72 w 5369"/>
                              <a:gd name="T74" fmla="+- 0 482 391"/>
                              <a:gd name="T75" fmla="*/ 482 h 3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369" h="3521">
                                <a:moveTo>
                                  <a:pt x="3810" y="2225"/>
                                </a:moveTo>
                                <a:lnTo>
                                  <a:pt x="3776" y="2039"/>
                                </a:lnTo>
                                <a:lnTo>
                                  <a:pt x="3732" y="1835"/>
                                </a:lnTo>
                                <a:lnTo>
                                  <a:pt x="3692" y="1644"/>
                                </a:lnTo>
                                <a:lnTo>
                                  <a:pt x="3606" y="1251"/>
                                </a:lnTo>
                                <a:lnTo>
                                  <a:pt x="3567" y="1073"/>
                                </a:lnTo>
                                <a:lnTo>
                                  <a:pt x="1899" y="1835"/>
                                </a:lnTo>
                                <a:lnTo>
                                  <a:pt x="244" y="1752"/>
                                </a:lnTo>
                                <a:lnTo>
                                  <a:pt x="502" y="2973"/>
                                </a:lnTo>
                                <a:lnTo>
                                  <a:pt x="1482" y="3442"/>
                                </a:lnTo>
                                <a:lnTo>
                                  <a:pt x="2152" y="3520"/>
                                </a:lnTo>
                                <a:lnTo>
                                  <a:pt x="2825" y="3138"/>
                                </a:lnTo>
                                <a:lnTo>
                                  <a:pt x="3810" y="2225"/>
                                </a:lnTo>
                                <a:moveTo>
                                  <a:pt x="5368" y="91"/>
                                </a:moveTo>
                                <a:lnTo>
                                  <a:pt x="1643" y="0"/>
                                </a:lnTo>
                                <a:lnTo>
                                  <a:pt x="0" y="758"/>
                                </a:lnTo>
                                <a:lnTo>
                                  <a:pt x="0" y="1595"/>
                                </a:lnTo>
                                <a:lnTo>
                                  <a:pt x="1899" y="1667"/>
                                </a:lnTo>
                                <a:lnTo>
                                  <a:pt x="5368" y="91"/>
                                </a:lnTo>
                              </a:path>
                            </a:pathLst>
                          </a:custGeom>
                          <a:solidFill>
                            <a:srgbClr val="0C06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363"/>
                        <wps:cNvSpPr>
                          <a:spLocks/>
                        </wps:cNvSpPr>
                        <wps:spPr bwMode="auto">
                          <a:xfrm>
                            <a:off x="2143" y="988"/>
                            <a:ext cx="1326" cy="2475"/>
                          </a:xfrm>
                          <a:custGeom>
                            <a:avLst/>
                            <a:gdLst>
                              <a:gd name="T0" fmla="+- 0 3385 2143"/>
                              <a:gd name="T1" fmla="*/ T0 w 1326"/>
                              <a:gd name="T2" fmla="+- 0 3462 988"/>
                              <a:gd name="T3" fmla="*/ 3462 h 2475"/>
                              <a:gd name="T4" fmla="+- 0 3434 2143"/>
                              <a:gd name="T5" fmla="*/ T4 w 1326"/>
                              <a:gd name="T6" fmla="+- 0 3459 988"/>
                              <a:gd name="T7" fmla="*/ 3459 h 2475"/>
                              <a:gd name="T8" fmla="+- 0 3464 2143"/>
                              <a:gd name="T9" fmla="*/ T8 w 1326"/>
                              <a:gd name="T10" fmla="+- 0 3285 988"/>
                              <a:gd name="T11" fmla="*/ 3285 h 2475"/>
                              <a:gd name="T12" fmla="+- 0 3294 2143"/>
                              <a:gd name="T13" fmla="*/ T12 w 1326"/>
                              <a:gd name="T14" fmla="+- 0 3449 988"/>
                              <a:gd name="T15" fmla="*/ 3449 h 2475"/>
                              <a:gd name="T16" fmla="+- 0 3344 2143"/>
                              <a:gd name="T17" fmla="*/ T16 w 1326"/>
                              <a:gd name="T18" fmla="+- 0 3457 988"/>
                              <a:gd name="T19" fmla="*/ 3457 h 2475"/>
                              <a:gd name="T20" fmla="+- 0 3464 2143"/>
                              <a:gd name="T21" fmla="*/ T20 w 1326"/>
                              <a:gd name="T22" fmla="+- 0 3285 988"/>
                              <a:gd name="T23" fmla="*/ 3285 h 2475"/>
                              <a:gd name="T24" fmla="+- 0 3215 2143"/>
                              <a:gd name="T25" fmla="*/ T24 w 1326"/>
                              <a:gd name="T26" fmla="+- 0 3275 988"/>
                              <a:gd name="T27" fmla="*/ 3275 h 2475"/>
                              <a:gd name="T28" fmla="+- 0 3267 2143"/>
                              <a:gd name="T29" fmla="*/ T28 w 1326"/>
                              <a:gd name="T30" fmla="+- 0 3444 988"/>
                              <a:gd name="T31" fmla="*/ 3444 h 2475"/>
                              <a:gd name="T32" fmla="+- 0 2415 2143"/>
                              <a:gd name="T33" fmla="*/ T32 w 1326"/>
                              <a:gd name="T34" fmla="+- 0 1180 988"/>
                              <a:gd name="T35" fmla="*/ 1180 h 2475"/>
                              <a:gd name="T36" fmla="+- 0 2503 2143"/>
                              <a:gd name="T37" fmla="*/ T36 w 1326"/>
                              <a:gd name="T38" fmla="+- 0 1199 988"/>
                              <a:gd name="T39" fmla="*/ 1199 h 2475"/>
                              <a:gd name="T40" fmla="+- 0 2704 2143"/>
                              <a:gd name="T41" fmla="*/ T40 w 1326"/>
                              <a:gd name="T42" fmla="+- 0 1282 988"/>
                              <a:gd name="T43" fmla="*/ 1282 h 2475"/>
                              <a:gd name="T44" fmla="+- 0 2953 2143"/>
                              <a:gd name="T45" fmla="*/ T44 w 1326"/>
                              <a:gd name="T46" fmla="+- 0 1468 988"/>
                              <a:gd name="T47" fmla="*/ 1468 h 2475"/>
                              <a:gd name="T48" fmla="+- 0 3107 2143"/>
                              <a:gd name="T49" fmla="*/ T48 w 1326"/>
                              <a:gd name="T50" fmla="+- 0 1663 988"/>
                              <a:gd name="T51" fmla="*/ 1663 h 2475"/>
                              <a:gd name="T52" fmla="+- 0 3197 2143"/>
                              <a:gd name="T53" fmla="*/ T52 w 1326"/>
                              <a:gd name="T54" fmla="+- 0 1837 988"/>
                              <a:gd name="T55" fmla="*/ 1837 h 2475"/>
                              <a:gd name="T56" fmla="+- 0 3265 2143"/>
                              <a:gd name="T57" fmla="*/ T56 w 1326"/>
                              <a:gd name="T58" fmla="+- 0 2032 988"/>
                              <a:gd name="T59" fmla="*/ 2032 h 2475"/>
                              <a:gd name="T60" fmla="+- 0 3310 2143"/>
                              <a:gd name="T61" fmla="*/ T60 w 1326"/>
                              <a:gd name="T62" fmla="+- 0 2248 988"/>
                              <a:gd name="T63" fmla="*/ 2248 h 2475"/>
                              <a:gd name="T64" fmla="+- 0 3333 2143"/>
                              <a:gd name="T65" fmla="*/ T64 w 1326"/>
                              <a:gd name="T66" fmla="+- 0 2484 988"/>
                              <a:gd name="T67" fmla="*/ 2484 h 2475"/>
                              <a:gd name="T68" fmla="+- 0 3333 2143"/>
                              <a:gd name="T69" fmla="*/ T68 w 1326"/>
                              <a:gd name="T70" fmla="+- 0 2741 988"/>
                              <a:gd name="T71" fmla="*/ 2741 h 2475"/>
                              <a:gd name="T72" fmla="+- 0 3309 2143"/>
                              <a:gd name="T73" fmla="*/ T72 w 1326"/>
                              <a:gd name="T74" fmla="+- 0 3018 988"/>
                              <a:gd name="T75" fmla="*/ 3018 h 2475"/>
                              <a:gd name="T76" fmla="+- 0 3121 2143"/>
                              <a:gd name="T77" fmla="*/ T76 w 1326"/>
                              <a:gd name="T78" fmla="+- 0 3357 988"/>
                              <a:gd name="T79" fmla="*/ 3357 h 2475"/>
                              <a:gd name="T80" fmla="+- 0 3166 2143"/>
                              <a:gd name="T81" fmla="*/ T80 w 1326"/>
                              <a:gd name="T82" fmla="+- 0 3422 988"/>
                              <a:gd name="T83" fmla="*/ 3422 h 2475"/>
                              <a:gd name="T84" fmla="+- 0 3215 2143"/>
                              <a:gd name="T85" fmla="*/ T84 w 1326"/>
                              <a:gd name="T86" fmla="+- 0 3275 988"/>
                              <a:gd name="T87" fmla="*/ 3275 h 2475"/>
                              <a:gd name="T88" fmla="+- 0 3468 2143"/>
                              <a:gd name="T89" fmla="*/ T88 w 1326"/>
                              <a:gd name="T90" fmla="+- 0 3227 988"/>
                              <a:gd name="T91" fmla="*/ 3227 h 2475"/>
                              <a:gd name="T92" fmla="+- 0 3446 2143"/>
                              <a:gd name="T93" fmla="*/ T92 w 1326"/>
                              <a:gd name="T94" fmla="+- 0 3086 988"/>
                              <a:gd name="T95" fmla="*/ 3086 h 2475"/>
                              <a:gd name="T96" fmla="+- 0 3372 2143"/>
                              <a:gd name="T97" fmla="*/ T96 w 1326"/>
                              <a:gd name="T98" fmla="+- 0 3017 988"/>
                              <a:gd name="T99" fmla="*/ 3017 h 2475"/>
                              <a:gd name="T100" fmla="+- 0 3395 2143"/>
                              <a:gd name="T101" fmla="*/ T100 w 1326"/>
                              <a:gd name="T102" fmla="+- 0 2734 988"/>
                              <a:gd name="T103" fmla="*/ 2734 h 2475"/>
                              <a:gd name="T104" fmla="+- 0 3394 2143"/>
                              <a:gd name="T105" fmla="*/ T104 w 1326"/>
                              <a:gd name="T106" fmla="+- 0 2471 988"/>
                              <a:gd name="T107" fmla="*/ 2471 h 2475"/>
                              <a:gd name="T108" fmla="+- 0 3370 2143"/>
                              <a:gd name="T109" fmla="*/ T108 w 1326"/>
                              <a:gd name="T110" fmla="+- 0 2229 988"/>
                              <a:gd name="T111" fmla="*/ 2229 h 2475"/>
                              <a:gd name="T112" fmla="+- 0 3323 2143"/>
                              <a:gd name="T113" fmla="*/ T112 w 1326"/>
                              <a:gd name="T114" fmla="+- 0 2007 988"/>
                              <a:gd name="T115" fmla="*/ 2007 h 2475"/>
                              <a:gd name="T116" fmla="+- 0 3252 2143"/>
                              <a:gd name="T117" fmla="*/ T116 w 1326"/>
                              <a:gd name="T118" fmla="+- 0 1806 988"/>
                              <a:gd name="T119" fmla="*/ 1806 h 2475"/>
                              <a:gd name="T120" fmla="+- 0 3157 2143"/>
                              <a:gd name="T121" fmla="*/ T120 w 1326"/>
                              <a:gd name="T122" fmla="+- 0 1627 988"/>
                              <a:gd name="T123" fmla="*/ 1627 h 2475"/>
                              <a:gd name="T124" fmla="+- 0 3008 2143"/>
                              <a:gd name="T125" fmla="*/ T124 w 1326"/>
                              <a:gd name="T126" fmla="+- 0 1436 988"/>
                              <a:gd name="T127" fmla="*/ 1436 h 2475"/>
                              <a:gd name="T128" fmla="+- 0 2784 2143"/>
                              <a:gd name="T129" fmla="*/ T128 w 1326"/>
                              <a:gd name="T130" fmla="+- 0 1255 988"/>
                              <a:gd name="T131" fmla="*/ 1255 h 2475"/>
                              <a:gd name="T132" fmla="+- 0 2638 2143"/>
                              <a:gd name="T133" fmla="*/ T132 w 1326"/>
                              <a:gd name="T134" fmla="+- 0 1180 988"/>
                              <a:gd name="T135" fmla="*/ 1180 h 2475"/>
                              <a:gd name="T136" fmla="+- 0 2208 2143"/>
                              <a:gd name="T137" fmla="*/ T136 w 1326"/>
                              <a:gd name="T138" fmla="+- 0 1023 988"/>
                              <a:gd name="T139" fmla="*/ 1023 h 2475"/>
                              <a:gd name="T140" fmla="+- 0 2143 2143"/>
                              <a:gd name="T141" fmla="*/ T140 w 1326"/>
                              <a:gd name="T142" fmla="+- 0 1157 988"/>
                              <a:gd name="T143" fmla="*/ 1157 h 2475"/>
                              <a:gd name="T144" fmla="+- 0 2269 2143"/>
                              <a:gd name="T145" fmla="*/ T144 w 1326"/>
                              <a:gd name="T146" fmla="+- 0 1236 988"/>
                              <a:gd name="T147" fmla="*/ 1236 h 2475"/>
                              <a:gd name="T148" fmla="+- 0 2378 2143"/>
                              <a:gd name="T149" fmla="*/ T148 w 1326"/>
                              <a:gd name="T150" fmla="+- 0 1208 988"/>
                              <a:gd name="T151" fmla="*/ 1208 h 2475"/>
                              <a:gd name="T152" fmla="+- 0 2638 2143"/>
                              <a:gd name="T153" fmla="*/ T152 w 1326"/>
                              <a:gd name="T154" fmla="+- 0 1180 988"/>
                              <a:gd name="T155" fmla="*/ 1180 h 2475"/>
                              <a:gd name="T156" fmla="+- 0 2486 2143"/>
                              <a:gd name="T157" fmla="*/ T156 w 1326"/>
                              <a:gd name="T158" fmla="+- 0 1131 988"/>
                              <a:gd name="T159" fmla="*/ 1131 h 2475"/>
                              <a:gd name="T160" fmla="+- 0 2457 2143"/>
                              <a:gd name="T161" fmla="*/ T160 w 1326"/>
                              <a:gd name="T162" fmla="+- 0 1095 988"/>
                              <a:gd name="T163" fmla="*/ 1095 h 2475"/>
                              <a:gd name="T164" fmla="+- 0 2429 2143"/>
                              <a:gd name="T165" fmla="*/ T164 w 1326"/>
                              <a:gd name="T166" fmla="+- 0 1026 988"/>
                              <a:gd name="T167" fmla="*/ 1026 h 24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26" h="2475">
                                <a:moveTo>
                                  <a:pt x="1321" y="2297"/>
                                </a:moveTo>
                                <a:lnTo>
                                  <a:pt x="1232" y="2297"/>
                                </a:lnTo>
                                <a:lnTo>
                                  <a:pt x="1242" y="2474"/>
                                </a:lnTo>
                                <a:lnTo>
                                  <a:pt x="1263" y="2475"/>
                                </a:lnTo>
                                <a:lnTo>
                                  <a:pt x="1280" y="2474"/>
                                </a:lnTo>
                                <a:lnTo>
                                  <a:pt x="1291" y="2471"/>
                                </a:lnTo>
                                <a:lnTo>
                                  <a:pt x="1296" y="2465"/>
                                </a:lnTo>
                                <a:lnTo>
                                  <a:pt x="1319" y="2332"/>
                                </a:lnTo>
                                <a:lnTo>
                                  <a:pt x="1321" y="2297"/>
                                </a:lnTo>
                                <a:close/>
                                <a:moveTo>
                                  <a:pt x="1325" y="2239"/>
                                </a:moveTo>
                                <a:lnTo>
                                  <a:pt x="1170" y="2239"/>
                                </a:lnTo>
                                <a:lnTo>
                                  <a:pt x="1151" y="2461"/>
                                </a:lnTo>
                                <a:lnTo>
                                  <a:pt x="1168" y="2464"/>
                                </a:lnTo>
                                <a:lnTo>
                                  <a:pt x="1184" y="2467"/>
                                </a:lnTo>
                                <a:lnTo>
                                  <a:pt x="1201" y="2469"/>
                                </a:lnTo>
                                <a:lnTo>
                                  <a:pt x="1216" y="2471"/>
                                </a:lnTo>
                                <a:lnTo>
                                  <a:pt x="1232" y="2297"/>
                                </a:lnTo>
                                <a:lnTo>
                                  <a:pt x="1321" y="2297"/>
                                </a:lnTo>
                                <a:lnTo>
                                  <a:pt x="1325" y="2239"/>
                                </a:lnTo>
                                <a:close/>
                                <a:moveTo>
                                  <a:pt x="1160" y="2287"/>
                                </a:moveTo>
                                <a:lnTo>
                                  <a:pt x="1072" y="2287"/>
                                </a:lnTo>
                                <a:lnTo>
                                  <a:pt x="1058" y="2442"/>
                                </a:lnTo>
                                <a:lnTo>
                                  <a:pt x="1074" y="2445"/>
                                </a:lnTo>
                                <a:lnTo>
                                  <a:pt x="1124" y="2456"/>
                                </a:lnTo>
                                <a:lnTo>
                                  <a:pt x="1160" y="2287"/>
                                </a:lnTo>
                                <a:close/>
                                <a:moveTo>
                                  <a:pt x="495" y="192"/>
                                </a:moveTo>
                                <a:lnTo>
                                  <a:pt x="272" y="192"/>
                                </a:lnTo>
                                <a:lnTo>
                                  <a:pt x="284" y="194"/>
                                </a:lnTo>
                                <a:lnTo>
                                  <a:pt x="314" y="200"/>
                                </a:lnTo>
                                <a:lnTo>
                                  <a:pt x="360" y="211"/>
                                </a:lnTo>
                                <a:lnTo>
                                  <a:pt x="417" y="230"/>
                                </a:lnTo>
                                <a:lnTo>
                                  <a:pt x="486" y="257"/>
                                </a:lnTo>
                                <a:lnTo>
                                  <a:pt x="561" y="294"/>
                                </a:lnTo>
                                <a:lnTo>
                                  <a:pt x="642" y="342"/>
                                </a:lnTo>
                                <a:lnTo>
                                  <a:pt x="726" y="404"/>
                                </a:lnTo>
                                <a:lnTo>
                                  <a:pt x="810" y="480"/>
                                </a:lnTo>
                                <a:lnTo>
                                  <a:pt x="891" y="571"/>
                                </a:lnTo>
                                <a:lnTo>
                                  <a:pt x="928" y="622"/>
                                </a:lnTo>
                                <a:lnTo>
                                  <a:pt x="964" y="675"/>
                                </a:lnTo>
                                <a:lnTo>
                                  <a:pt x="996" y="731"/>
                                </a:lnTo>
                                <a:lnTo>
                                  <a:pt x="1027" y="789"/>
                                </a:lnTo>
                                <a:lnTo>
                                  <a:pt x="1054" y="849"/>
                                </a:lnTo>
                                <a:lnTo>
                                  <a:pt x="1079" y="912"/>
                                </a:lnTo>
                                <a:lnTo>
                                  <a:pt x="1102" y="976"/>
                                </a:lnTo>
                                <a:lnTo>
                                  <a:pt x="1122" y="1044"/>
                                </a:lnTo>
                                <a:lnTo>
                                  <a:pt x="1140" y="1113"/>
                                </a:lnTo>
                                <a:lnTo>
                                  <a:pt x="1155" y="1185"/>
                                </a:lnTo>
                                <a:lnTo>
                                  <a:pt x="1167" y="1260"/>
                                </a:lnTo>
                                <a:lnTo>
                                  <a:pt x="1177" y="1336"/>
                                </a:lnTo>
                                <a:lnTo>
                                  <a:pt x="1185" y="1415"/>
                                </a:lnTo>
                                <a:lnTo>
                                  <a:pt x="1190" y="1496"/>
                                </a:lnTo>
                                <a:lnTo>
                                  <a:pt x="1192" y="1580"/>
                                </a:lnTo>
                                <a:lnTo>
                                  <a:pt x="1192" y="1665"/>
                                </a:lnTo>
                                <a:lnTo>
                                  <a:pt x="1190" y="1753"/>
                                </a:lnTo>
                                <a:lnTo>
                                  <a:pt x="1184" y="1843"/>
                                </a:lnTo>
                                <a:lnTo>
                                  <a:pt x="1177" y="1936"/>
                                </a:lnTo>
                                <a:lnTo>
                                  <a:pt x="1166" y="2030"/>
                                </a:lnTo>
                                <a:lnTo>
                                  <a:pt x="1060" y="2117"/>
                                </a:lnTo>
                                <a:lnTo>
                                  <a:pt x="1002" y="2248"/>
                                </a:lnTo>
                                <a:lnTo>
                                  <a:pt x="978" y="2369"/>
                                </a:lnTo>
                                <a:lnTo>
                                  <a:pt x="973" y="2422"/>
                                </a:lnTo>
                                <a:lnTo>
                                  <a:pt x="994" y="2427"/>
                                </a:lnTo>
                                <a:lnTo>
                                  <a:pt x="1023" y="2434"/>
                                </a:lnTo>
                                <a:lnTo>
                                  <a:pt x="1039" y="2385"/>
                                </a:lnTo>
                                <a:lnTo>
                                  <a:pt x="1055" y="2337"/>
                                </a:lnTo>
                                <a:lnTo>
                                  <a:pt x="1072" y="2287"/>
                                </a:lnTo>
                                <a:lnTo>
                                  <a:pt x="1160" y="2287"/>
                                </a:lnTo>
                                <a:lnTo>
                                  <a:pt x="1170" y="2239"/>
                                </a:lnTo>
                                <a:lnTo>
                                  <a:pt x="1325" y="2239"/>
                                </a:lnTo>
                                <a:lnTo>
                                  <a:pt x="1326" y="2229"/>
                                </a:lnTo>
                                <a:lnTo>
                                  <a:pt x="1319" y="2153"/>
                                </a:lnTo>
                                <a:lnTo>
                                  <a:pt x="1303" y="2098"/>
                                </a:lnTo>
                                <a:lnTo>
                                  <a:pt x="1280" y="2062"/>
                                </a:lnTo>
                                <a:lnTo>
                                  <a:pt x="1254" y="2040"/>
                                </a:lnTo>
                                <a:lnTo>
                                  <a:pt x="1229" y="2029"/>
                                </a:lnTo>
                                <a:lnTo>
                                  <a:pt x="1239" y="1933"/>
                                </a:lnTo>
                                <a:lnTo>
                                  <a:pt x="1247" y="1838"/>
                                </a:lnTo>
                                <a:lnTo>
                                  <a:pt x="1252" y="1746"/>
                                </a:lnTo>
                                <a:lnTo>
                                  <a:pt x="1254" y="1656"/>
                                </a:lnTo>
                                <a:lnTo>
                                  <a:pt x="1254" y="1568"/>
                                </a:lnTo>
                                <a:lnTo>
                                  <a:pt x="1251" y="1483"/>
                                </a:lnTo>
                                <a:lnTo>
                                  <a:pt x="1246" y="1400"/>
                                </a:lnTo>
                                <a:lnTo>
                                  <a:pt x="1238" y="1319"/>
                                </a:lnTo>
                                <a:lnTo>
                                  <a:pt x="1227" y="1241"/>
                                </a:lnTo>
                                <a:lnTo>
                                  <a:pt x="1214" y="1164"/>
                                </a:lnTo>
                                <a:lnTo>
                                  <a:pt x="1198" y="1090"/>
                                </a:lnTo>
                                <a:lnTo>
                                  <a:pt x="1180" y="1019"/>
                                </a:lnTo>
                                <a:lnTo>
                                  <a:pt x="1159" y="950"/>
                                </a:lnTo>
                                <a:lnTo>
                                  <a:pt x="1135" y="883"/>
                                </a:lnTo>
                                <a:lnTo>
                                  <a:pt x="1109" y="818"/>
                                </a:lnTo>
                                <a:lnTo>
                                  <a:pt x="1080" y="756"/>
                                </a:lnTo>
                                <a:lnTo>
                                  <a:pt x="1048" y="696"/>
                                </a:lnTo>
                                <a:lnTo>
                                  <a:pt x="1014" y="639"/>
                                </a:lnTo>
                                <a:lnTo>
                                  <a:pt x="978" y="584"/>
                                </a:lnTo>
                                <a:lnTo>
                                  <a:pt x="938" y="532"/>
                                </a:lnTo>
                                <a:lnTo>
                                  <a:pt x="865" y="448"/>
                                </a:lnTo>
                                <a:lnTo>
                                  <a:pt x="791" y="376"/>
                                </a:lnTo>
                                <a:lnTo>
                                  <a:pt x="715" y="316"/>
                                </a:lnTo>
                                <a:lnTo>
                                  <a:pt x="641" y="267"/>
                                </a:lnTo>
                                <a:lnTo>
                                  <a:pt x="570" y="227"/>
                                </a:lnTo>
                                <a:lnTo>
                                  <a:pt x="503" y="196"/>
                                </a:lnTo>
                                <a:lnTo>
                                  <a:pt x="495" y="192"/>
                                </a:lnTo>
                                <a:close/>
                                <a:moveTo>
                                  <a:pt x="186" y="0"/>
                                </a:moveTo>
                                <a:lnTo>
                                  <a:pt x="123" y="9"/>
                                </a:lnTo>
                                <a:lnTo>
                                  <a:pt x="65" y="35"/>
                                </a:lnTo>
                                <a:lnTo>
                                  <a:pt x="22" y="74"/>
                                </a:lnTo>
                                <a:lnTo>
                                  <a:pt x="0" y="120"/>
                                </a:lnTo>
                                <a:lnTo>
                                  <a:pt x="0" y="169"/>
                                </a:lnTo>
                                <a:lnTo>
                                  <a:pt x="25" y="210"/>
                                </a:lnTo>
                                <a:lnTo>
                                  <a:pt x="69" y="237"/>
                                </a:lnTo>
                                <a:lnTo>
                                  <a:pt x="126" y="248"/>
                                </a:lnTo>
                                <a:lnTo>
                                  <a:pt x="189" y="240"/>
                                </a:lnTo>
                                <a:lnTo>
                                  <a:pt x="213" y="231"/>
                                </a:lnTo>
                                <a:lnTo>
                                  <a:pt x="235" y="220"/>
                                </a:lnTo>
                                <a:lnTo>
                                  <a:pt x="255" y="207"/>
                                </a:lnTo>
                                <a:lnTo>
                                  <a:pt x="272" y="192"/>
                                </a:lnTo>
                                <a:lnTo>
                                  <a:pt x="495" y="192"/>
                                </a:lnTo>
                                <a:lnTo>
                                  <a:pt x="442" y="172"/>
                                </a:lnTo>
                                <a:lnTo>
                                  <a:pt x="388" y="154"/>
                                </a:lnTo>
                                <a:lnTo>
                                  <a:pt x="343" y="143"/>
                                </a:lnTo>
                                <a:lnTo>
                                  <a:pt x="309" y="135"/>
                                </a:lnTo>
                                <a:lnTo>
                                  <a:pt x="313" y="121"/>
                                </a:lnTo>
                                <a:lnTo>
                                  <a:pt x="314" y="107"/>
                                </a:lnTo>
                                <a:lnTo>
                                  <a:pt x="314" y="94"/>
                                </a:lnTo>
                                <a:lnTo>
                                  <a:pt x="311" y="80"/>
                                </a:lnTo>
                                <a:lnTo>
                                  <a:pt x="286" y="38"/>
                                </a:lnTo>
                                <a:lnTo>
                                  <a:pt x="242" y="11"/>
                                </a:lnTo>
                                <a:lnTo>
                                  <a:pt x="186" y="0"/>
                                </a:lnTo>
                                <a:close/>
                              </a:path>
                            </a:pathLst>
                          </a:custGeom>
                          <a:solidFill>
                            <a:srgbClr val="3230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36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4502" y="857"/>
                            <a:ext cx="275" cy="15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365"/>
                        <wps:cNvSpPr>
                          <a:spLocks noChangeArrowheads="1"/>
                        </wps:cNvSpPr>
                        <wps:spPr bwMode="auto">
                          <a:xfrm>
                            <a:off x="590" y="73"/>
                            <a:ext cx="11315" cy="16507"/>
                          </a:xfrm>
                          <a:prstGeom prst="rect">
                            <a:avLst/>
                          </a:prstGeom>
                          <a:noFill/>
                          <a:ln w="12700">
                            <a:solidFill>
                              <a:srgbClr val="00B2C9"/>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AutoShape 366"/>
                        <wps:cNvSpPr>
                          <a:spLocks/>
                        </wps:cNvSpPr>
                        <wps:spPr bwMode="auto">
                          <a:xfrm>
                            <a:off x="590" y="12060"/>
                            <a:ext cx="3863" cy="4081"/>
                          </a:xfrm>
                          <a:custGeom>
                            <a:avLst/>
                            <a:gdLst>
                              <a:gd name="T0" fmla="+- 0 2452 590"/>
                              <a:gd name="T1" fmla="*/ T0 w 3863"/>
                              <a:gd name="T2" fmla="+- 0 12720 12060"/>
                              <a:gd name="T3" fmla="*/ 12720 h 4081"/>
                              <a:gd name="T4" fmla="+- 0 2254 590"/>
                              <a:gd name="T5" fmla="*/ T4 w 3863"/>
                              <a:gd name="T6" fmla="+- 0 12534 12060"/>
                              <a:gd name="T7" fmla="*/ 12534 h 4081"/>
                              <a:gd name="T8" fmla="+- 0 1974 590"/>
                              <a:gd name="T9" fmla="*/ T8 w 3863"/>
                              <a:gd name="T10" fmla="+- 0 12493 12060"/>
                              <a:gd name="T11" fmla="*/ 12493 h 4081"/>
                              <a:gd name="T12" fmla="+- 0 1724 590"/>
                              <a:gd name="T13" fmla="*/ T12 w 3863"/>
                              <a:gd name="T14" fmla="+- 0 12640 12060"/>
                              <a:gd name="T15" fmla="*/ 12640 h 4081"/>
                              <a:gd name="T16" fmla="+- 0 1618 590"/>
                              <a:gd name="T17" fmla="*/ T16 w 3863"/>
                              <a:gd name="T18" fmla="+- 0 12913 12060"/>
                              <a:gd name="T19" fmla="*/ 12913 h 4081"/>
                              <a:gd name="T20" fmla="+- 0 1698 590"/>
                              <a:gd name="T21" fmla="*/ T20 w 3863"/>
                              <a:gd name="T22" fmla="+- 0 13174 12060"/>
                              <a:gd name="T23" fmla="*/ 13174 h 4081"/>
                              <a:gd name="T24" fmla="+- 0 1915 590"/>
                              <a:gd name="T25" fmla="*/ T24 w 3863"/>
                              <a:gd name="T26" fmla="+- 0 13329 12060"/>
                              <a:gd name="T27" fmla="*/ 13329 h 4081"/>
                              <a:gd name="T28" fmla="+- 0 2200 590"/>
                              <a:gd name="T29" fmla="*/ T28 w 3863"/>
                              <a:gd name="T30" fmla="+- 0 13326 12060"/>
                              <a:gd name="T31" fmla="*/ 13326 h 4081"/>
                              <a:gd name="T32" fmla="+- 0 2422 590"/>
                              <a:gd name="T33" fmla="*/ T32 w 3863"/>
                              <a:gd name="T34" fmla="+- 0 13168 12060"/>
                              <a:gd name="T35" fmla="*/ 13168 h 4081"/>
                              <a:gd name="T36" fmla="+- 0 2507 590"/>
                              <a:gd name="T37" fmla="*/ T36 w 3863"/>
                              <a:gd name="T38" fmla="+- 0 12915 12060"/>
                              <a:gd name="T39" fmla="*/ 12915 h 4081"/>
                              <a:gd name="T40" fmla="+- 0 3385 590"/>
                              <a:gd name="T41" fmla="*/ T40 w 3863"/>
                              <a:gd name="T42" fmla="+- 0 12274 12060"/>
                              <a:gd name="T43" fmla="*/ 12274 h 4081"/>
                              <a:gd name="T44" fmla="+- 0 3180 590"/>
                              <a:gd name="T45" fmla="*/ T44 w 3863"/>
                              <a:gd name="T46" fmla="+- 0 12090 12060"/>
                              <a:gd name="T47" fmla="*/ 12090 h 4081"/>
                              <a:gd name="T48" fmla="+- 0 2882 590"/>
                              <a:gd name="T49" fmla="*/ T48 w 3863"/>
                              <a:gd name="T50" fmla="+- 0 12082 12060"/>
                              <a:gd name="T51" fmla="*/ 12082 h 4081"/>
                              <a:gd name="T52" fmla="+- 0 2654 590"/>
                              <a:gd name="T53" fmla="*/ T52 w 3863"/>
                              <a:gd name="T54" fmla="+- 0 12264 12060"/>
                              <a:gd name="T55" fmla="*/ 12264 h 4081"/>
                              <a:gd name="T56" fmla="+- 0 2592 590"/>
                              <a:gd name="T57" fmla="*/ T56 w 3863"/>
                              <a:gd name="T58" fmla="+- 0 12556 12060"/>
                              <a:gd name="T59" fmla="*/ 12556 h 4081"/>
                              <a:gd name="T60" fmla="+- 0 2726 590"/>
                              <a:gd name="T61" fmla="*/ T60 w 3863"/>
                              <a:gd name="T62" fmla="+- 0 12811 12060"/>
                              <a:gd name="T63" fmla="*/ 12811 h 4081"/>
                              <a:gd name="T64" fmla="+- 0 2997 590"/>
                              <a:gd name="T65" fmla="*/ T64 w 3863"/>
                              <a:gd name="T66" fmla="+- 0 12916 12060"/>
                              <a:gd name="T67" fmla="*/ 12916 h 4081"/>
                              <a:gd name="T68" fmla="+- 0 3276 590"/>
                              <a:gd name="T69" fmla="*/ T68 w 3863"/>
                              <a:gd name="T70" fmla="+- 0 12854 12060"/>
                              <a:gd name="T71" fmla="*/ 12854 h 4081"/>
                              <a:gd name="T72" fmla="+- 0 3415 590"/>
                              <a:gd name="T73" fmla="*/ T72 w 3863"/>
                              <a:gd name="T74" fmla="+- 0 12654 12060"/>
                              <a:gd name="T75" fmla="*/ 12654 h 4081"/>
                              <a:gd name="T76" fmla="+- 0 3720 590"/>
                              <a:gd name="T77" fmla="*/ T76 w 3863"/>
                              <a:gd name="T78" fmla="+- 0 14343 12060"/>
                              <a:gd name="T79" fmla="*/ 14343 h 4081"/>
                              <a:gd name="T80" fmla="+- 0 2933 590"/>
                              <a:gd name="T81" fmla="*/ T80 w 3863"/>
                              <a:gd name="T82" fmla="+- 0 13276 12060"/>
                              <a:gd name="T83" fmla="*/ 13276 h 4081"/>
                              <a:gd name="T84" fmla="+- 0 2307 590"/>
                              <a:gd name="T85" fmla="*/ T84 w 3863"/>
                              <a:gd name="T86" fmla="+- 0 13952 12060"/>
                              <a:gd name="T87" fmla="*/ 13952 h 4081"/>
                              <a:gd name="T88" fmla="+- 0 2158 590"/>
                              <a:gd name="T89" fmla="*/ T88 w 3863"/>
                              <a:gd name="T90" fmla="+- 0 13706 12060"/>
                              <a:gd name="T91" fmla="*/ 13706 h 4081"/>
                              <a:gd name="T92" fmla="+- 0 2014 590"/>
                              <a:gd name="T93" fmla="*/ T92 w 3863"/>
                              <a:gd name="T94" fmla="+- 0 13624 12060"/>
                              <a:gd name="T95" fmla="*/ 13624 h 4081"/>
                              <a:gd name="T96" fmla="+- 0 1902 590"/>
                              <a:gd name="T97" fmla="*/ T96 w 3863"/>
                              <a:gd name="T98" fmla="+- 0 13825 12060"/>
                              <a:gd name="T99" fmla="*/ 13825 h 4081"/>
                              <a:gd name="T100" fmla="+- 0 590 590"/>
                              <a:gd name="T101" fmla="*/ T100 w 3863"/>
                              <a:gd name="T102" fmla="+- 0 16128 12060"/>
                              <a:gd name="T103" fmla="*/ 16128 h 4081"/>
                              <a:gd name="T104" fmla="+- 0 839 590"/>
                              <a:gd name="T105" fmla="*/ T104 w 3863"/>
                              <a:gd name="T106" fmla="+- 0 15913 12060"/>
                              <a:gd name="T107" fmla="*/ 15913 h 4081"/>
                              <a:gd name="T108" fmla="+- 0 1138 590"/>
                              <a:gd name="T109" fmla="*/ T108 w 3863"/>
                              <a:gd name="T110" fmla="+- 0 15638 12060"/>
                              <a:gd name="T111" fmla="*/ 15638 h 4081"/>
                              <a:gd name="T112" fmla="+- 0 1815 590"/>
                              <a:gd name="T113" fmla="*/ T112 w 3863"/>
                              <a:gd name="T114" fmla="+- 0 14972 12060"/>
                              <a:gd name="T115" fmla="*/ 14972 h 4081"/>
                              <a:gd name="T116" fmla="+- 0 1946 590"/>
                              <a:gd name="T117" fmla="*/ T116 w 3863"/>
                              <a:gd name="T118" fmla="+- 0 14950 12060"/>
                              <a:gd name="T119" fmla="*/ 14950 h 4081"/>
                              <a:gd name="T120" fmla="+- 0 1823 590"/>
                              <a:gd name="T121" fmla="*/ T120 w 3863"/>
                              <a:gd name="T122" fmla="+- 0 15229 12060"/>
                              <a:gd name="T123" fmla="*/ 15229 h 4081"/>
                              <a:gd name="T124" fmla="+- 0 1673 590"/>
                              <a:gd name="T125" fmla="*/ T124 w 3863"/>
                              <a:gd name="T126" fmla="+- 0 15494 12060"/>
                              <a:gd name="T127" fmla="*/ 15494 h 4081"/>
                              <a:gd name="T128" fmla="+- 0 1626 590"/>
                              <a:gd name="T129" fmla="*/ T128 w 3863"/>
                              <a:gd name="T130" fmla="+- 0 15652 12060"/>
                              <a:gd name="T131" fmla="*/ 15652 h 4081"/>
                              <a:gd name="T132" fmla="+- 0 1869 590"/>
                              <a:gd name="T133" fmla="*/ T132 w 3863"/>
                              <a:gd name="T134" fmla="+- 0 15452 12060"/>
                              <a:gd name="T135" fmla="*/ 15452 h 4081"/>
                              <a:gd name="T136" fmla="+- 0 2199 590"/>
                              <a:gd name="T137" fmla="*/ T136 w 3863"/>
                              <a:gd name="T138" fmla="+- 0 15114 12060"/>
                              <a:gd name="T139" fmla="*/ 15114 h 4081"/>
                              <a:gd name="T140" fmla="+- 0 2433 590"/>
                              <a:gd name="T141" fmla="*/ T140 w 3863"/>
                              <a:gd name="T142" fmla="+- 0 15103 12060"/>
                              <a:gd name="T143" fmla="*/ 15103 h 4081"/>
                              <a:gd name="T144" fmla="+- 0 2666 590"/>
                              <a:gd name="T145" fmla="*/ T144 w 3863"/>
                              <a:gd name="T146" fmla="+- 0 15320 12060"/>
                              <a:gd name="T147" fmla="*/ 15320 h 4081"/>
                              <a:gd name="T148" fmla="+- 0 3056 590"/>
                              <a:gd name="T149" fmla="*/ T148 w 3863"/>
                              <a:gd name="T150" fmla="+- 0 15721 12060"/>
                              <a:gd name="T151" fmla="*/ 15721 h 4081"/>
                              <a:gd name="T152" fmla="+- 0 3355 590"/>
                              <a:gd name="T153" fmla="*/ T152 w 3863"/>
                              <a:gd name="T154" fmla="+- 0 16013 12060"/>
                              <a:gd name="T155" fmla="*/ 16013 h 4081"/>
                              <a:gd name="T156" fmla="+- 0 3390 590"/>
                              <a:gd name="T157" fmla="*/ T156 w 3863"/>
                              <a:gd name="T158" fmla="+- 0 15919 12060"/>
                              <a:gd name="T159" fmla="*/ 15919 h 4081"/>
                              <a:gd name="T160" fmla="+- 0 3251 590"/>
                              <a:gd name="T161" fmla="*/ T160 w 3863"/>
                              <a:gd name="T162" fmla="+- 0 15636 12060"/>
                              <a:gd name="T163" fmla="*/ 15636 h 4081"/>
                              <a:gd name="T164" fmla="+- 0 3100 590"/>
                              <a:gd name="T165" fmla="*/ T164 w 3863"/>
                              <a:gd name="T166" fmla="+- 0 15361 12060"/>
                              <a:gd name="T167" fmla="*/ 15361 h 4081"/>
                              <a:gd name="T168" fmla="+- 0 2871 590"/>
                              <a:gd name="T169" fmla="*/ T168 w 3863"/>
                              <a:gd name="T170" fmla="+- 0 14953 12060"/>
                              <a:gd name="T171" fmla="*/ 14953 h 4081"/>
                              <a:gd name="T172" fmla="+- 0 2763 590"/>
                              <a:gd name="T173" fmla="*/ T172 w 3863"/>
                              <a:gd name="T174" fmla="+- 0 14746 12060"/>
                              <a:gd name="T175" fmla="*/ 14746 h 4081"/>
                              <a:gd name="T176" fmla="+- 0 2766 590"/>
                              <a:gd name="T177" fmla="*/ T176 w 3863"/>
                              <a:gd name="T178" fmla="+- 0 14547 12060"/>
                              <a:gd name="T179" fmla="*/ 14547 h 4081"/>
                              <a:gd name="T180" fmla="+- 0 2938 590"/>
                              <a:gd name="T181" fmla="*/ T180 w 3863"/>
                              <a:gd name="T182" fmla="+- 0 14364 12060"/>
                              <a:gd name="T183" fmla="*/ 14364 h 4081"/>
                              <a:gd name="T184" fmla="+- 0 3164 590"/>
                              <a:gd name="T185" fmla="*/ T184 w 3863"/>
                              <a:gd name="T186" fmla="+- 0 14413 12060"/>
                              <a:gd name="T187" fmla="*/ 14413 h 4081"/>
                              <a:gd name="T188" fmla="+- 0 3447 590"/>
                              <a:gd name="T189" fmla="*/ T188 w 3863"/>
                              <a:gd name="T190" fmla="+- 0 14705 12060"/>
                              <a:gd name="T191" fmla="*/ 14705 h 4081"/>
                              <a:gd name="T192" fmla="+- 0 4453 590"/>
                              <a:gd name="T193" fmla="*/ T192 w 3863"/>
                              <a:gd name="T194" fmla="+- 0 15614 12060"/>
                              <a:gd name="T195" fmla="*/ 15614 h 40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863" h="4081">
                                <a:moveTo>
                                  <a:pt x="1917" y="855"/>
                                </a:moveTo>
                                <a:lnTo>
                                  <a:pt x="1910" y="787"/>
                                </a:lnTo>
                                <a:lnTo>
                                  <a:pt x="1891" y="722"/>
                                </a:lnTo>
                                <a:lnTo>
                                  <a:pt x="1862" y="660"/>
                                </a:lnTo>
                                <a:lnTo>
                                  <a:pt x="1824" y="604"/>
                                </a:lnTo>
                                <a:lnTo>
                                  <a:pt x="1777" y="553"/>
                                </a:lnTo>
                                <a:lnTo>
                                  <a:pt x="1724" y="510"/>
                                </a:lnTo>
                                <a:lnTo>
                                  <a:pt x="1664" y="474"/>
                                </a:lnTo>
                                <a:lnTo>
                                  <a:pt x="1599" y="448"/>
                                </a:lnTo>
                                <a:lnTo>
                                  <a:pt x="1531" y="431"/>
                                </a:lnTo>
                                <a:lnTo>
                                  <a:pt x="1460" y="426"/>
                                </a:lnTo>
                                <a:lnTo>
                                  <a:pt x="1384" y="433"/>
                                </a:lnTo>
                                <a:lnTo>
                                  <a:pt x="1313" y="454"/>
                                </a:lnTo>
                                <a:lnTo>
                                  <a:pt x="1247" y="486"/>
                                </a:lnTo>
                                <a:lnTo>
                                  <a:pt x="1187" y="528"/>
                                </a:lnTo>
                                <a:lnTo>
                                  <a:pt x="1134" y="580"/>
                                </a:lnTo>
                                <a:lnTo>
                                  <a:pt x="1091" y="640"/>
                                </a:lnTo>
                                <a:lnTo>
                                  <a:pt x="1058" y="706"/>
                                </a:lnTo>
                                <a:lnTo>
                                  <a:pt x="1037" y="778"/>
                                </a:lnTo>
                                <a:lnTo>
                                  <a:pt x="1028" y="853"/>
                                </a:lnTo>
                                <a:lnTo>
                                  <a:pt x="1032" y="925"/>
                                </a:lnTo>
                                <a:lnTo>
                                  <a:pt x="1047" y="994"/>
                                </a:lnTo>
                                <a:lnTo>
                                  <a:pt x="1073" y="1057"/>
                                </a:lnTo>
                                <a:lnTo>
                                  <a:pt x="1108" y="1114"/>
                                </a:lnTo>
                                <a:lnTo>
                                  <a:pt x="1151" y="1165"/>
                                </a:lnTo>
                                <a:lnTo>
                                  <a:pt x="1202" y="1208"/>
                                </a:lnTo>
                                <a:lnTo>
                                  <a:pt x="1261" y="1243"/>
                                </a:lnTo>
                                <a:lnTo>
                                  <a:pt x="1325" y="1269"/>
                                </a:lnTo>
                                <a:lnTo>
                                  <a:pt x="1395" y="1285"/>
                                </a:lnTo>
                                <a:lnTo>
                                  <a:pt x="1469" y="1290"/>
                                </a:lnTo>
                                <a:lnTo>
                                  <a:pt x="1541" y="1283"/>
                                </a:lnTo>
                                <a:lnTo>
                                  <a:pt x="1610" y="1266"/>
                                </a:lnTo>
                                <a:lnTo>
                                  <a:pt x="1674" y="1239"/>
                                </a:lnTo>
                                <a:lnTo>
                                  <a:pt x="1734" y="1203"/>
                                </a:lnTo>
                                <a:lnTo>
                                  <a:pt x="1786" y="1159"/>
                                </a:lnTo>
                                <a:lnTo>
                                  <a:pt x="1832" y="1108"/>
                                </a:lnTo>
                                <a:lnTo>
                                  <a:pt x="1868" y="1051"/>
                                </a:lnTo>
                                <a:lnTo>
                                  <a:pt x="1896" y="989"/>
                                </a:lnTo>
                                <a:lnTo>
                                  <a:pt x="1912" y="924"/>
                                </a:lnTo>
                                <a:lnTo>
                                  <a:pt x="1917" y="855"/>
                                </a:lnTo>
                                <a:moveTo>
                                  <a:pt x="2843" y="439"/>
                                </a:moveTo>
                                <a:lnTo>
                                  <a:pt x="2838" y="357"/>
                                </a:lnTo>
                                <a:lnTo>
                                  <a:pt x="2822" y="282"/>
                                </a:lnTo>
                                <a:lnTo>
                                  <a:pt x="2795" y="214"/>
                                </a:lnTo>
                                <a:lnTo>
                                  <a:pt x="2757" y="154"/>
                                </a:lnTo>
                                <a:lnTo>
                                  <a:pt x="2710" y="103"/>
                                </a:lnTo>
                                <a:lnTo>
                                  <a:pt x="2655" y="61"/>
                                </a:lnTo>
                                <a:lnTo>
                                  <a:pt x="2590" y="30"/>
                                </a:lnTo>
                                <a:lnTo>
                                  <a:pt x="2518" y="9"/>
                                </a:lnTo>
                                <a:lnTo>
                                  <a:pt x="2439" y="0"/>
                                </a:lnTo>
                                <a:lnTo>
                                  <a:pt x="2364" y="4"/>
                                </a:lnTo>
                                <a:lnTo>
                                  <a:pt x="2292" y="22"/>
                                </a:lnTo>
                                <a:lnTo>
                                  <a:pt x="2225" y="53"/>
                                </a:lnTo>
                                <a:lnTo>
                                  <a:pt x="2163" y="94"/>
                                </a:lnTo>
                                <a:lnTo>
                                  <a:pt x="2109" y="145"/>
                                </a:lnTo>
                                <a:lnTo>
                                  <a:pt x="2064" y="204"/>
                                </a:lnTo>
                                <a:lnTo>
                                  <a:pt x="2029" y="270"/>
                                </a:lnTo>
                                <a:lnTo>
                                  <a:pt x="2006" y="341"/>
                                </a:lnTo>
                                <a:lnTo>
                                  <a:pt x="1997" y="416"/>
                                </a:lnTo>
                                <a:lnTo>
                                  <a:pt x="2002" y="496"/>
                                </a:lnTo>
                                <a:lnTo>
                                  <a:pt x="2019" y="570"/>
                                </a:lnTo>
                                <a:lnTo>
                                  <a:pt x="2048" y="638"/>
                                </a:lnTo>
                                <a:lnTo>
                                  <a:pt x="2087" y="699"/>
                                </a:lnTo>
                                <a:lnTo>
                                  <a:pt x="2136" y="751"/>
                                </a:lnTo>
                                <a:lnTo>
                                  <a:pt x="2194" y="794"/>
                                </a:lnTo>
                                <a:lnTo>
                                  <a:pt x="2258" y="827"/>
                                </a:lnTo>
                                <a:lnTo>
                                  <a:pt x="2330" y="848"/>
                                </a:lnTo>
                                <a:lnTo>
                                  <a:pt x="2407" y="856"/>
                                </a:lnTo>
                                <a:lnTo>
                                  <a:pt x="2490" y="853"/>
                                </a:lnTo>
                                <a:lnTo>
                                  <a:pt x="2565" y="842"/>
                                </a:lnTo>
                                <a:lnTo>
                                  <a:pt x="2630" y="822"/>
                                </a:lnTo>
                                <a:lnTo>
                                  <a:pt x="2686" y="794"/>
                                </a:lnTo>
                                <a:lnTo>
                                  <a:pt x="2734" y="757"/>
                                </a:lnTo>
                                <a:lnTo>
                                  <a:pt x="2773" y="711"/>
                                </a:lnTo>
                                <a:lnTo>
                                  <a:pt x="2803" y="657"/>
                                </a:lnTo>
                                <a:lnTo>
                                  <a:pt x="2825" y="594"/>
                                </a:lnTo>
                                <a:lnTo>
                                  <a:pt x="2838" y="521"/>
                                </a:lnTo>
                                <a:lnTo>
                                  <a:pt x="2843" y="439"/>
                                </a:lnTo>
                                <a:moveTo>
                                  <a:pt x="3863" y="3554"/>
                                </a:moveTo>
                                <a:lnTo>
                                  <a:pt x="3130" y="2283"/>
                                </a:lnTo>
                                <a:lnTo>
                                  <a:pt x="2436" y="1078"/>
                                </a:lnTo>
                                <a:lnTo>
                                  <a:pt x="2400" y="1132"/>
                                </a:lnTo>
                                <a:lnTo>
                                  <a:pt x="2369" y="1177"/>
                                </a:lnTo>
                                <a:lnTo>
                                  <a:pt x="2343" y="1216"/>
                                </a:lnTo>
                                <a:lnTo>
                                  <a:pt x="2321" y="1253"/>
                                </a:lnTo>
                                <a:lnTo>
                                  <a:pt x="2281" y="1323"/>
                                </a:lnTo>
                                <a:lnTo>
                                  <a:pt x="1845" y="2089"/>
                                </a:lnTo>
                                <a:lnTo>
                                  <a:pt x="1717" y="1892"/>
                                </a:lnTo>
                                <a:lnTo>
                                  <a:pt x="1674" y="1826"/>
                                </a:lnTo>
                                <a:lnTo>
                                  <a:pt x="1632" y="1760"/>
                                </a:lnTo>
                                <a:lnTo>
                                  <a:pt x="1591" y="1693"/>
                                </a:lnTo>
                                <a:lnTo>
                                  <a:pt x="1568" y="1646"/>
                                </a:lnTo>
                                <a:lnTo>
                                  <a:pt x="1544" y="1599"/>
                                </a:lnTo>
                                <a:lnTo>
                                  <a:pt x="1513" y="1562"/>
                                </a:lnTo>
                                <a:lnTo>
                                  <a:pt x="1468" y="1548"/>
                                </a:lnTo>
                                <a:lnTo>
                                  <a:pt x="1424" y="1564"/>
                                </a:lnTo>
                                <a:lnTo>
                                  <a:pt x="1395" y="1602"/>
                                </a:lnTo>
                                <a:lnTo>
                                  <a:pt x="1373" y="1650"/>
                                </a:lnTo>
                                <a:lnTo>
                                  <a:pt x="1352" y="1696"/>
                                </a:lnTo>
                                <a:lnTo>
                                  <a:pt x="1312" y="1765"/>
                                </a:lnTo>
                                <a:lnTo>
                                  <a:pt x="955" y="2384"/>
                                </a:lnTo>
                                <a:lnTo>
                                  <a:pt x="362" y="3421"/>
                                </a:lnTo>
                                <a:lnTo>
                                  <a:pt x="281" y="3565"/>
                                </a:lnTo>
                                <a:lnTo>
                                  <a:pt x="0" y="4068"/>
                                </a:lnTo>
                                <a:lnTo>
                                  <a:pt x="63" y="4015"/>
                                </a:lnTo>
                                <a:lnTo>
                                  <a:pt x="126" y="3961"/>
                                </a:lnTo>
                                <a:lnTo>
                                  <a:pt x="187" y="3907"/>
                                </a:lnTo>
                                <a:lnTo>
                                  <a:pt x="249" y="3853"/>
                                </a:lnTo>
                                <a:lnTo>
                                  <a:pt x="309" y="3799"/>
                                </a:lnTo>
                                <a:lnTo>
                                  <a:pt x="370" y="3744"/>
                                </a:lnTo>
                                <a:lnTo>
                                  <a:pt x="430" y="3689"/>
                                </a:lnTo>
                                <a:lnTo>
                                  <a:pt x="548" y="3578"/>
                                </a:lnTo>
                                <a:lnTo>
                                  <a:pt x="666" y="3466"/>
                                </a:lnTo>
                                <a:lnTo>
                                  <a:pt x="898" y="3240"/>
                                </a:lnTo>
                                <a:lnTo>
                                  <a:pt x="1185" y="2957"/>
                                </a:lnTo>
                                <a:lnTo>
                                  <a:pt x="1225" y="2912"/>
                                </a:lnTo>
                                <a:lnTo>
                                  <a:pt x="1266" y="2867"/>
                                </a:lnTo>
                                <a:lnTo>
                                  <a:pt x="1315" y="2832"/>
                                </a:lnTo>
                                <a:lnTo>
                                  <a:pt x="1378" y="2817"/>
                                </a:lnTo>
                                <a:lnTo>
                                  <a:pt x="1356" y="2890"/>
                                </a:lnTo>
                                <a:lnTo>
                                  <a:pt x="1329" y="2962"/>
                                </a:lnTo>
                                <a:lnTo>
                                  <a:pt x="1300" y="3032"/>
                                </a:lnTo>
                                <a:lnTo>
                                  <a:pt x="1267" y="3101"/>
                                </a:lnTo>
                                <a:lnTo>
                                  <a:pt x="1233" y="3169"/>
                                </a:lnTo>
                                <a:lnTo>
                                  <a:pt x="1197" y="3236"/>
                                </a:lnTo>
                                <a:lnTo>
                                  <a:pt x="1160" y="3302"/>
                                </a:lnTo>
                                <a:lnTo>
                                  <a:pt x="1121" y="3368"/>
                                </a:lnTo>
                                <a:lnTo>
                                  <a:pt x="1083" y="3434"/>
                                </a:lnTo>
                                <a:lnTo>
                                  <a:pt x="1044" y="3501"/>
                                </a:lnTo>
                                <a:lnTo>
                                  <a:pt x="1007" y="3568"/>
                                </a:lnTo>
                                <a:lnTo>
                                  <a:pt x="970" y="3636"/>
                                </a:lnTo>
                                <a:lnTo>
                                  <a:pt x="1036" y="3592"/>
                                </a:lnTo>
                                <a:lnTo>
                                  <a:pt x="1100" y="3545"/>
                                </a:lnTo>
                                <a:lnTo>
                                  <a:pt x="1161" y="3496"/>
                                </a:lnTo>
                                <a:lnTo>
                                  <a:pt x="1221" y="3445"/>
                                </a:lnTo>
                                <a:lnTo>
                                  <a:pt x="1279" y="3392"/>
                                </a:lnTo>
                                <a:lnTo>
                                  <a:pt x="1336" y="3338"/>
                                </a:lnTo>
                                <a:lnTo>
                                  <a:pt x="1391" y="3282"/>
                                </a:lnTo>
                                <a:lnTo>
                                  <a:pt x="1446" y="3225"/>
                                </a:lnTo>
                                <a:lnTo>
                                  <a:pt x="1609" y="3054"/>
                                </a:lnTo>
                                <a:lnTo>
                                  <a:pt x="1663" y="2997"/>
                                </a:lnTo>
                                <a:lnTo>
                                  <a:pt x="1719" y="2941"/>
                                </a:lnTo>
                                <a:lnTo>
                                  <a:pt x="1781" y="2991"/>
                                </a:lnTo>
                                <a:lnTo>
                                  <a:pt x="1843" y="3043"/>
                                </a:lnTo>
                                <a:lnTo>
                                  <a:pt x="1903" y="3095"/>
                                </a:lnTo>
                                <a:lnTo>
                                  <a:pt x="1961" y="3149"/>
                                </a:lnTo>
                                <a:lnTo>
                                  <a:pt x="2019" y="3204"/>
                                </a:lnTo>
                                <a:lnTo>
                                  <a:pt x="2076" y="3260"/>
                                </a:lnTo>
                                <a:lnTo>
                                  <a:pt x="2133" y="3317"/>
                                </a:lnTo>
                                <a:lnTo>
                                  <a:pt x="2188" y="3374"/>
                                </a:lnTo>
                                <a:lnTo>
                                  <a:pt x="2410" y="3604"/>
                                </a:lnTo>
                                <a:lnTo>
                                  <a:pt x="2466" y="3661"/>
                                </a:lnTo>
                                <a:lnTo>
                                  <a:pt x="2522" y="3717"/>
                                </a:lnTo>
                                <a:lnTo>
                                  <a:pt x="2579" y="3773"/>
                                </a:lnTo>
                                <a:lnTo>
                                  <a:pt x="2701" y="3890"/>
                                </a:lnTo>
                                <a:lnTo>
                                  <a:pt x="2765" y="3953"/>
                                </a:lnTo>
                                <a:lnTo>
                                  <a:pt x="2891" y="4080"/>
                                </a:lnTo>
                                <a:lnTo>
                                  <a:pt x="2862" y="4006"/>
                                </a:lnTo>
                                <a:lnTo>
                                  <a:pt x="2832" y="3932"/>
                                </a:lnTo>
                                <a:lnTo>
                                  <a:pt x="2800" y="3859"/>
                                </a:lnTo>
                                <a:lnTo>
                                  <a:pt x="2767" y="3787"/>
                                </a:lnTo>
                                <a:lnTo>
                                  <a:pt x="2732" y="3716"/>
                                </a:lnTo>
                                <a:lnTo>
                                  <a:pt x="2697" y="3646"/>
                                </a:lnTo>
                                <a:lnTo>
                                  <a:pt x="2661" y="3576"/>
                                </a:lnTo>
                                <a:lnTo>
                                  <a:pt x="2624" y="3507"/>
                                </a:lnTo>
                                <a:lnTo>
                                  <a:pt x="2587" y="3438"/>
                                </a:lnTo>
                                <a:lnTo>
                                  <a:pt x="2549" y="3369"/>
                                </a:lnTo>
                                <a:lnTo>
                                  <a:pt x="2510" y="3301"/>
                                </a:lnTo>
                                <a:lnTo>
                                  <a:pt x="2395" y="3097"/>
                                </a:lnTo>
                                <a:lnTo>
                                  <a:pt x="2357" y="3029"/>
                                </a:lnTo>
                                <a:lnTo>
                                  <a:pt x="2319" y="2961"/>
                                </a:lnTo>
                                <a:lnTo>
                                  <a:pt x="2281" y="2893"/>
                                </a:lnTo>
                                <a:lnTo>
                                  <a:pt x="2244" y="2824"/>
                                </a:lnTo>
                                <a:lnTo>
                                  <a:pt x="2208" y="2755"/>
                                </a:lnTo>
                                <a:lnTo>
                                  <a:pt x="2197" y="2734"/>
                                </a:lnTo>
                                <a:lnTo>
                                  <a:pt x="2173" y="2686"/>
                                </a:lnTo>
                                <a:lnTo>
                                  <a:pt x="2139" y="2616"/>
                                </a:lnTo>
                                <a:lnTo>
                                  <a:pt x="2106" y="2545"/>
                                </a:lnTo>
                                <a:lnTo>
                                  <a:pt x="2141" y="2516"/>
                                </a:lnTo>
                                <a:lnTo>
                                  <a:pt x="2176" y="2487"/>
                                </a:lnTo>
                                <a:lnTo>
                                  <a:pt x="2209" y="2457"/>
                                </a:lnTo>
                                <a:lnTo>
                                  <a:pt x="2237" y="2424"/>
                                </a:lnTo>
                                <a:lnTo>
                                  <a:pt x="2294" y="2351"/>
                                </a:lnTo>
                                <a:lnTo>
                                  <a:pt x="2348" y="2304"/>
                                </a:lnTo>
                                <a:lnTo>
                                  <a:pt x="2402" y="2283"/>
                                </a:lnTo>
                                <a:lnTo>
                                  <a:pt x="2457" y="2284"/>
                                </a:lnTo>
                                <a:lnTo>
                                  <a:pt x="2514" y="2308"/>
                                </a:lnTo>
                                <a:lnTo>
                                  <a:pt x="2574" y="2353"/>
                                </a:lnTo>
                                <a:lnTo>
                                  <a:pt x="2640" y="2417"/>
                                </a:lnTo>
                                <a:lnTo>
                                  <a:pt x="2694" y="2474"/>
                                </a:lnTo>
                                <a:lnTo>
                                  <a:pt x="2748" y="2532"/>
                                </a:lnTo>
                                <a:lnTo>
                                  <a:pt x="2857" y="2645"/>
                                </a:lnTo>
                                <a:lnTo>
                                  <a:pt x="2968" y="2758"/>
                                </a:lnTo>
                                <a:lnTo>
                                  <a:pt x="3134" y="2926"/>
                                </a:lnTo>
                                <a:lnTo>
                                  <a:pt x="3806" y="3593"/>
                                </a:lnTo>
                                <a:lnTo>
                                  <a:pt x="3863" y="355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Line 367"/>
                        <wps:cNvCnPr/>
                        <wps:spPr bwMode="auto">
                          <a:xfrm>
                            <a:off x="4424" y="16525"/>
                            <a:ext cx="7482" cy="0"/>
                          </a:xfrm>
                          <a:prstGeom prst="line">
                            <a:avLst/>
                          </a:prstGeom>
                          <a:noFill/>
                          <a:ln w="37059">
                            <a:solidFill>
                              <a:srgbClr val="00B2C9"/>
                            </a:solidFill>
                            <a:prstDash val="solid"/>
                            <a:round/>
                            <a:headEnd/>
                            <a:tailEnd/>
                          </a:ln>
                          <a:extLst>
                            <a:ext uri="{909E8E84-426E-40DD-AFC4-6F175D3DCCD1}">
                              <a14:hiddenFill xmlns:a14="http://schemas.microsoft.com/office/drawing/2010/main">
                                <a:noFill/>
                              </a14:hiddenFill>
                            </a:ext>
                          </a:extLst>
                        </wps:spPr>
                        <wps:bodyPr/>
                      </wps:wsp>
                      <wps:wsp>
                        <wps:cNvPr id="18" name="Freeform 368"/>
                        <wps:cNvSpPr>
                          <a:spLocks/>
                        </wps:cNvSpPr>
                        <wps:spPr bwMode="auto">
                          <a:xfrm>
                            <a:off x="5030" y="2285"/>
                            <a:ext cx="566" cy="715"/>
                          </a:xfrm>
                          <a:custGeom>
                            <a:avLst/>
                            <a:gdLst>
                              <a:gd name="T0" fmla="+- 0 5537 5030"/>
                              <a:gd name="T1" fmla="*/ T0 w 566"/>
                              <a:gd name="T2" fmla="+- 0 2318 2285"/>
                              <a:gd name="T3" fmla="*/ 2318 h 715"/>
                              <a:gd name="T4" fmla="+- 0 5395 5030"/>
                              <a:gd name="T5" fmla="*/ T4 w 566"/>
                              <a:gd name="T6" fmla="+- 0 2286 2285"/>
                              <a:gd name="T7" fmla="*/ 2286 h 715"/>
                              <a:gd name="T8" fmla="+- 0 5338 5030"/>
                              <a:gd name="T9" fmla="*/ T8 w 566"/>
                              <a:gd name="T10" fmla="+- 0 2287 2285"/>
                              <a:gd name="T11" fmla="*/ 2287 h 715"/>
                              <a:gd name="T12" fmla="+- 0 5204 5030"/>
                              <a:gd name="T13" fmla="*/ T12 w 566"/>
                              <a:gd name="T14" fmla="+- 0 2325 2285"/>
                              <a:gd name="T15" fmla="*/ 2325 h 715"/>
                              <a:gd name="T16" fmla="+- 0 5104 5030"/>
                              <a:gd name="T17" fmla="*/ T16 w 566"/>
                              <a:gd name="T18" fmla="+- 0 2409 2285"/>
                              <a:gd name="T19" fmla="*/ 2409 h 715"/>
                              <a:gd name="T20" fmla="+- 0 5044 5030"/>
                              <a:gd name="T21" fmla="*/ T20 w 566"/>
                              <a:gd name="T22" fmla="+- 0 2533 2285"/>
                              <a:gd name="T23" fmla="*/ 2533 h 715"/>
                              <a:gd name="T24" fmla="+- 0 5030 5030"/>
                              <a:gd name="T25" fmla="*/ T24 w 566"/>
                              <a:gd name="T26" fmla="+- 0 2649 2285"/>
                              <a:gd name="T27" fmla="*/ 2649 h 715"/>
                              <a:gd name="T28" fmla="+- 0 5043 5030"/>
                              <a:gd name="T29" fmla="*/ T28 w 566"/>
                              <a:gd name="T30" fmla="+- 0 2759 2285"/>
                              <a:gd name="T31" fmla="*/ 2759 h 715"/>
                              <a:gd name="T32" fmla="+- 0 5100 5030"/>
                              <a:gd name="T33" fmla="*/ T32 w 566"/>
                              <a:gd name="T34" fmla="+- 0 2879 2285"/>
                              <a:gd name="T35" fmla="*/ 2879 h 715"/>
                              <a:gd name="T36" fmla="+- 0 5197 5030"/>
                              <a:gd name="T37" fmla="*/ T36 w 566"/>
                              <a:gd name="T38" fmla="+- 0 2961 2285"/>
                              <a:gd name="T39" fmla="*/ 2961 h 715"/>
                              <a:gd name="T40" fmla="+- 0 5332 5030"/>
                              <a:gd name="T41" fmla="*/ T40 w 566"/>
                              <a:gd name="T42" fmla="+- 0 2998 2285"/>
                              <a:gd name="T43" fmla="*/ 2998 h 715"/>
                              <a:gd name="T44" fmla="+- 0 5384 5030"/>
                              <a:gd name="T45" fmla="*/ T44 w 566"/>
                              <a:gd name="T46" fmla="+- 0 2999 2285"/>
                              <a:gd name="T47" fmla="*/ 2999 h 715"/>
                              <a:gd name="T48" fmla="+- 0 5516 5030"/>
                              <a:gd name="T49" fmla="*/ T48 w 566"/>
                              <a:gd name="T50" fmla="+- 0 2975 2285"/>
                              <a:gd name="T51" fmla="*/ 2975 h 715"/>
                              <a:gd name="T52" fmla="+- 0 5594 5030"/>
                              <a:gd name="T53" fmla="*/ T52 w 566"/>
                              <a:gd name="T54" fmla="+- 0 2921 2285"/>
                              <a:gd name="T55" fmla="*/ 2921 h 715"/>
                              <a:gd name="T56" fmla="+- 0 5594 5030"/>
                              <a:gd name="T57" fmla="*/ T56 w 566"/>
                              <a:gd name="T58" fmla="+- 0 2647 2285"/>
                              <a:gd name="T59" fmla="*/ 2647 h 715"/>
                              <a:gd name="T60" fmla="+- 0 5593 5030"/>
                              <a:gd name="T61" fmla="*/ T60 w 566"/>
                              <a:gd name="T62" fmla="+- 0 2635 2285"/>
                              <a:gd name="T63" fmla="*/ 2635 h 715"/>
                              <a:gd name="T64" fmla="+- 0 5590 5030"/>
                              <a:gd name="T65" fmla="*/ T64 w 566"/>
                              <a:gd name="T66" fmla="+- 0 2625 2285"/>
                              <a:gd name="T67" fmla="*/ 2625 h 715"/>
                              <a:gd name="T68" fmla="+- 0 5561 5030"/>
                              <a:gd name="T69" fmla="*/ T68 w 566"/>
                              <a:gd name="T70" fmla="+- 0 2609 2285"/>
                              <a:gd name="T71" fmla="*/ 2609 h 715"/>
                              <a:gd name="T72" fmla="+- 0 5337 5030"/>
                              <a:gd name="T73" fmla="*/ T72 w 566"/>
                              <a:gd name="T74" fmla="+- 0 2609 2285"/>
                              <a:gd name="T75" fmla="*/ 2609 h 715"/>
                              <a:gd name="T76" fmla="+- 0 5333 5030"/>
                              <a:gd name="T77" fmla="*/ T76 w 566"/>
                              <a:gd name="T78" fmla="+- 0 2612 2285"/>
                              <a:gd name="T79" fmla="*/ 2612 h 715"/>
                              <a:gd name="T80" fmla="+- 0 5329 5030"/>
                              <a:gd name="T81" fmla="*/ T80 w 566"/>
                              <a:gd name="T82" fmla="+- 0 2615 2285"/>
                              <a:gd name="T83" fmla="*/ 2615 h 715"/>
                              <a:gd name="T84" fmla="+- 0 5325 5030"/>
                              <a:gd name="T85" fmla="*/ T84 w 566"/>
                              <a:gd name="T86" fmla="+- 0 2621 2285"/>
                              <a:gd name="T87" fmla="*/ 2621 h 715"/>
                              <a:gd name="T88" fmla="+- 0 5323 5030"/>
                              <a:gd name="T89" fmla="*/ T88 w 566"/>
                              <a:gd name="T90" fmla="+- 0 2630 2285"/>
                              <a:gd name="T91" fmla="*/ 2630 h 715"/>
                              <a:gd name="T92" fmla="+- 0 5322 5030"/>
                              <a:gd name="T93" fmla="*/ T92 w 566"/>
                              <a:gd name="T94" fmla="+- 0 2641 2285"/>
                              <a:gd name="T95" fmla="*/ 2641 h 715"/>
                              <a:gd name="T96" fmla="+- 0 5322 5030"/>
                              <a:gd name="T97" fmla="*/ T96 w 566"/>
                              <a:gd name="T98" fmla="+- 0 2661 2285"/>
                              <a:gd name="T99" fmla="*/ 2661 h 715"/>
                              <a:gd name="T100" fmla="+- 0 5327 5030"/>
                              <a:gd name="T101" fmla="*/ T100 w 566"/>
                              <a:gd name="T102" fmla="+- 0 2676 2285"/>
                              <a:gd name="T103" fmla="*/ 2676 h 715"/>
                              <a:gd name="T104" fmla="+- 0 5335 5030"/>
                              <a:gd name="T105" fmla="*/ T104 w 566"/>
                              <a:gd name="T106" fmla="+- 0 2685 2285"/>
                              <a:gd name="T107" fmla="*/ 2685 h 715"/>
                              <a:gd name="T108" fmla="+- 0 5502 5030"/>
                              <a:gd name="T109" fmla="*/ T108 w 566"/>
                              <a:gd name="T110" fmla="+- 0 2685 2285"/>
                              <a:gd name="T111" fmla="*/ 2685 h 715"/>
                              <a:gd name="T112" fmla="+- 0 5440 5030"/>
                              <a:gd name="T113" fmla="*/ T112 w 566"/>
                              <a:gd name="T114" fmla="+- 0 2911 2285"/>
                              <a:gd name="T115" fmla="*/ 2911 h 715"/>
                              <a:gd name="T116" fmla="+- 0 5348 5030"/>
                              <a:gd name="T117" fmla="*/ T116 w 566"/>
                              <a:gd name="T118" fmla="+- 0 2918 2285"/>
                              <a:gd name="T119" fmla="*/ 2918 h 715"/>
                              <a:gd name="T120" fmla="+- 0 5214 5030"/>
                              <a:gd name="T121" fmla="*/ T120 w 566"/>
                              <a:gd name="T122" fmla="+- 0 2864 2285"/>
                              <a:gd name="T123" fmla="*/ 2864 h 715"/>
                              <a:gd name="T124" fmla="+- 0 5138 5030"/>
                              <a:gd name="T125" fmla="*/ T124 w 566"/>
                              <a:gd name="T126" fmla="+- 0 2733 2285"/>
                              <a:gd name="T127" fmla="*/ 2733 h 715"/>
                              <a:gd name="T128" fmla="+- 0 5128 5030"/>
                              <a:gd name="T129" fmla="*/ T128 w 566"/>
                              <a:gd name="T130" fmla="+- 0 2612 2285"/>
                              <a:gd name="T131" fmla="*/ 2612 h 715"/>
                              <a:gd name="T132" fmla="+- 0 5178 5030"/>
                              <a:gd name="T133" fmla="*/ T132 w 566"/>
                              <a:gd name="T134" fmla="+- 0 2462 2285"/>
                              <a:gd name="T135" fmla="*/ 2462 h 715"/>
                              <a:gd name="T136" fmla="+- 0 5294 5030"/>
                              <a:gd name="T137" fmla="*/ T136 w 566"/>
                              <a:gd name="T138" fmla="+- 0 2376 2285"/>
                              <a:gd name="T139" fmla="*/ 2376 h 715"/>
                              <a:gd name="T140" fmla="+- 0 5397 5030"/>
                              <a:gd name="T141" fmla="*/ T140 w 566"/>
                              <a:gd name="T142" fmla="+- 0 2365 2285"/>
                              <a:gd name="T143" fmla="*/ 2365 h 715"/>
                              <a:gd name="T144" fmla="+- 0 5517 5030"/>
                              <a:gd name="T145" fmla="*/ T144 w 566"/>
                              <a:gd name="T146" fmla="+- 0 2397 2285"/>
                              <a:gd name="T147" fmla="*/ 2397 h 715"/>
                              <a:gd name="T148" fmla="+- 0 5575 5030"/>
                              <a:gd name="T149" fmla="*/ T148 w 566"/>
                              <a:gd name="T150" fmla="+- 0 2430 2285"/>
                              <a:gd name="T151" fmla="*/ 2430 h 715"/>
                              <a:gd name="T152" fmla="+- 0 5582 5030"/>
                              <a:gd name="T153" fmla="*/ T152 w 566"/>
                              <a:gd name="T154" fmla="+- 0 2430 2285"/>
                              <a:gd name="T155" fmla="*/ 2430 h 715"/>
                              <a:gd name="T156" fmla="+- 0 5586 5030"/>
                              <a:gd name="T157" fmla="*/ T156 w 566"/>
                              <a:gd name="T158" fmla="+- 0 2427 2285"/>
                              <a:gd name="T159" fmla="*/ 2427 h 715"/>
                              <a:gd name="T160" fmla="+- 0 5590 5030"/>
                              <a:gd name="T161" fmla="*/ T160 w 566"/>
                              <a:gd name="T162" fmla="+- 0 2424 2285"/>
                              <a:gd name="T163" fmla="*/ 2424 h 715"/>
                              <a:gd name="T164" fmla="+- 0 5593 5030"/>
                              <a:gd name="T165" fmla="*/ T164 w 566"/>
                              <a:gd name="T166" fmla="+- 0 2417 2285"/>
                              <a:gd name="T167" fmla="*/ 2417 h 715"/>
                              <a:gd name="T168" fmla="+- 0 5595 5030"/>
                              <a:gd name="T169" fmla="*/ T168 w 566"/>
                              <a:gd name="T170" fmla="+- 0 2407 2285"/>
                              <a:gd name="T171" fmla="*/ 2407 h 715"/>
                              <a:gd name="T172" fmla="+- 0 5596 5030"/>
                              <a:gd name="T173" fmla="*/ T172 w 566"/>
                              <a:gd name="T174" fmla="+- 0 2396 2285"/>
                              <a:gd name="T175" fmla="*/ 2396 h 715"/>
                              <a:gd name="T176" fmla="+- 0 5596 5030"/>
                              <a:gd name="T177" fmla="*/ T176 w 566"/>
                              <a:gd name="T178" fmla="+- 0 2378 2285"/>
                              <a:gd name="T179" fmla="*/ 2378 h 715"/>
                              <a:gd name="T180" fmla="+- 0 5593 5030"/>
                              <a:gd name="T181" fmla="*/ T180 w 566"/>
                              <a:gd name="T182" fmla="+- 0 2363 2285"/>
                              <a:gd name="T183" fmla="*/ 2363 h 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566" h="715">
                                <a:moveTo>
                                  <a:pt x="563" y="78"/>
                                </a:moveTo>
                                <a:lnTo>
                                  <a:pt x="507" y="33"/>
                                </a:lnTo>
                                <a:lnTo>
                                  <a:pt x="437" y="11"/>
                                </a:lnTo>
                                <a:lnTo>
                                  <a:pt x="365" y="1"/>
                                </a:lnTo>
                                <a:lnTo>
                                  <a:pt x="346" y="0"/>
                                </a:lnTo>
                                <a:lnTo>
                                  <a:pt x="308" y="2"/>
                                </a:lnTo>
                                <a:lnTo>
                                  <a:pt x="237" y="15"/>
                                </a:lnTo>
                                <a:lnTo>
                                  <a:pt x="174" y="40"/>
                                </a:lnTo>
                                <a:lnTo>
                                  <a:pt x="119" y="77"/>
                                </a:lnTo>
                                <a:lnTo>
                                  <a:pt x="74" y="124"/>
                                </a:lnTo>
                                <a:lnTo>
                                  <a:pt x="39" y="182"/>
                                </a:lnTo>
                                <a:lnTo>
                                  <a:pt x="14" y="248"/>
                                </a:lnTo>
                                <a:lnTo>
                                  <a:pt x="2" y="323"/>
                                </a:lnTo>
                                <a:lnTo>
                                  <a:pt x="0" y="364"/>
                                </a:lnTo>
                                <a:lnTo>
                                  <a:pt x="2" y="403"/>
                                </a:lnTo>
                                <a:lnTo>
                                  <a:pt x="13" y="474"/>
                                </a:lnTo>
                                <a:lnTo>
                                  <a:pt x="36" y="539"/>
                                </a:lnTo>
                                <a:lnTo>
                                  <a:pt x="70" y="594"/>
                                </a:lnTo>
                                <a:lnTo>
                                  <a:pt x="113" y="640"/>
                                </a:lnTo>
                                <a:lnTo>
                                  <a:pt x="167" y="676"/>
                                </a:lnTo>
                                <a:lnTo>
                                  <a:pt x="230" y="700"/>
                                </a:lnTo>
                                <a:lnTo>
                                  <a:pt x="302" y="713"/>
                                </a:lnTo>
                                <a:lnTo>
                                  <a:pt x="341" y="714"/>
                                </a:lnTo>
                                <a:lnTo>
                                  <a:pt x="354" y="714"/>
                                </a:lnTo>
                                <a:lnTo>
                                  <a:pt x="421" y="707"/>
                                </a:lnTo>
                                <a:lnTo>
                                  <a:pt x="486" y="690"/>
                                </a:lnTo>
                                <a:lnTo>
                                  <a:pt x="549" y="664"/>
                                </a:lnTo>
                                <a:lnTo>
                                  <a:pt x="564" y="636"/>
                                </a:lnTo>
                                <a:lnTo>
                                  <a:pt x="564" y="627"/>
                                </a:lnTo>
                                <a:lnTo>
                                  <a:pt x="564" y="362"/>
                                </a:lnTo>
                                <a:lnTo>
                                  <a:pt x="564" y="356"/>
                                </a:lnTo>
                                <a:lnTo>
                                  <a:pt x="563" y="350"/>
                                </a:lnTo>
                                <a:lnTo>
                                  <a:pt x="561" y="345"/>
                                </a:lnTo>
                                <a:lnTo>
                                  <a:pt x="560" y="340"/>
                                </a:lnTo>
                                <a:lnTo>
                                  <a:pt x="535" y="324"/>
                                </a:lnTo>
                                <a:lnTo>
                                  <a:pt x="531" y="324"/>
                                </a:lnTo>
                                <a:lnTo>
                                  <a:pt x="311" y="324"/>
                                </a:lnTo>
                                <a:lnTo>
                                  <a:pt x="307" y="324"/>
                                </a:lnTo>
                                <a:lnTo>
                                  <a:pt x="305" y="325"/>
                                </a:lnTo>
                                <a:lnTo>
                                  <a:pt x="303" y="327"/>
                                </a:lnTo>
                                <a:lnTo>
                                  <a:pt x="300" y="328"/>
                                </a:lnTo>
                                <a:lnTo>
                                  <a:pt x="299" y="330"/>
                                </a:lnTo>
                                <a:lnTo>
                                  <a:pt x="297" y="333"/>
                                </a:lnTo>
                                <a:lnTo>
                                  <a:pt x="295" y="336"/>
                                </a:lnTo>
                                <a:lnTo>
                                  <a:pt x="294" y="340"/>
                                </a:lnTo>
                                <a:lnTo>
                                  <a:pt x="293" y="345"/>
                                </a:lnTo>
                                <a:lnTo>
                                  <a:pt x="293" y="350"/>
                                </a:lnTo>
                                <a:lnTo>
                                  <a:pt x="292" y="356"/>
                                </a:lnTo>
                                <a:lnTo>
                                  <a:pt x="292" y="363"/>
                                </a:lnTo>
                                <a:lnTo>
                                  <a:pt x="292" y="376"/>
                                </a:lnTo>
                                <a:lnTo>
                                  <a:pt x="294" y="385"/>
                                </a:lnTo>
                                <a:lnTo>
                                  <a:pt x="297" y="391"/>
                                </a:lnTo>
                                <a:lnTo>
                                  <a:pt x="300" y="397"/>
                                </a:lnTo>
                                <a:lnTo>
                                  <a:pt x="305" y="400"/>
                                </a:lnTo>
                                <a:lnTo>
                                  <a:pt x="311" y="400"/>
                                </a:lnTo>
                                <a:lnTo>
                                  <a:pt x="472" y="400"/>
                                </a:lnTo>
                                <a:lnTo>
                                  <a:pt x="472" y="603"/>
                                </a:lnTo>
                                <a:lnTo>
                                  <a:pt x="410" y="626"/>
                                </a:lnTo>
                                <a:lnTo>
                                  <a:pt x="345" y="634"/>
                                </a:lnTo>
                                <a:lnTo>
                                  <a:pt x="318" y="633"/>
                                </a:lnTo>
                                <a:lnTo>
                                  <a:pt x="245" y="616"/>
                                </a:lnTo>
                                <a:lnTo>
                                  <a:pt x="184" y="579"/>
                                </a:lnTo>
                                <a:lnTo>
                                  <a:pt x="138" y="522"/>
                                </a:lnTo>
                                <a:lnTo>
                                  <a:pt x="108" y="448"/>
                                </a:lnTo>
                                <a:lnTo>
                                  <a:pt x="97" y="357"/>
                                </a:lnTo>
                                <a:lnTo>
                                  <a:pt x="98" y="327"/>
                                </a:lnTo>
                                <a:lnTo>
                                  <a:pt x="114" y="246"/>
                                </a:lnTo>
                                <a:lnTo>
                                  <a:pt x="148" y="177"/>
                                </a:lnTo>
                                <a:lnTo>
                                  <a:pt x="198" y="125"/>
                                </a:lnTo>
                                <a:lnTo>
                                  <a:pt x="264" y="91"/>
                                </a:lnTo>
                                <a:lnTo>
                                  <a:pt x="343" y="79"/>
                                </a:lnTo>
                                <a:lnTo>
                                  <a:pt x="367" y="80"/>
                                </a:lnTo>
                                <a:lnTo>
                                  <a:pt x="427" y="89"/>
                                </a:lnTo>
                                <a:lnTo>
                                  <a:pt x="487" y="112"/>
                                </a:lnTo>
                                <a:lnTo>
                                  <a:pt x="538" y="141"/>
                                </a:lnTo>
                                <a:lnTo>
                                  <a:pt x="545" y="145"/>
                                </a:lnTo>
                                <a:lnTo>
                                  <a:pt x="549" y="145"/>
                                </a:lnTo>
                                <a:lnTo>
                                  <a:pt x="552" y="145"/>
                                </a:lnTo>
                                <a:lnTo>
                                  <a:pt x="554" y="144"/>
                                </a:lnTo>
                                <a:lnTo>
                                  <a:pt x="556" y="142"/>
                                </a:lnTo>
                                <a:lnTo>
                                  <a:pt x="558" y="141"/>
                                </a:lnTo>
                                <a:lnTo>
                                  <a:pt x="560" y="139"/>
                                </a:lnTo>
                                <a:lnTo>
                                  <a:pt x="561" y="135"/>
                                </a:lnTo>
                                <a:lnTo>
                                  <a:pt x="563" y="132"/>
                                </a:lnTo>
                                <a:lnTo>
                                  <a:pt x="564" y="127"/>
                                </a:lnTo>
                                <a:lnTo>
                                  <a:pt x="565" y="122"/>
                                </a:lnTo>
                                <a:lnTo>
                                  <a:pt x="565" y="117"/>
                                </a:lnTo>
                                <a:lnTo>
                                  <a:pt x="566" y="111"/>
                                </a:lnTo>
                                <a:lnTo>
                                  <a:pt x="566" y="104"/>
                                </a:lnTo>
                                <a:lnTo>
                                  <a:pt x="566" y="93"/>
                                </a:lnTo>
                                <a:lnTo>
                                  <a:pt x="565" y="84"/>
                                </a:lnTo>
                                <a:lnTo>
                                  <a:pt x="563" y="78"/>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369"/>
                        <wps:cNvSpPr>
                          <a:spLocks/>
                        </wps:cNvSpPr>
                        <wps:spPr bwMode="auto">
                          <a:xfrm>
                            <a:off x="5768" y="2295"/>
                            <a:ext cx="464" cy="699"/>
                          </a:xfrm>
                          <a:custGeom>
                            <a:avLst/>
                            <a:gdLst>
                              <a:gd name="T0" fmla="+- 0 6157 5768"/>
                              <a:gd name="T1" fmla="*/ T0 w 464"/>
                              <a:gd name="T2" fmla="+- 0 2784 2295"/>
                              <a:gd name="T3" fmla="*/ 2784 h 699"/>
                              <a:gd name="T4" fmla="+- 0 6087 5768"/>
                              <a:gd name="T5" fmla="*/ T4 w 464"/>
                              <a:gd name="T6" fmla="+- 0 2672 2295"/>
                              <a:gd name="T7" fmla="*/ 2672 h 699"/>
                              <a:gd name="T8" fmla="+- 0 6070 5768"/>
                              <a:gd name="T9" fmla="*/ T8 w 464"/>
                              <a:gd name="T10" fmla="+- 0 2647 2295"/>
                              <a:gd name="T11" fmla="*/ 2647 h 699"/>
                              <a:gd name="T12" fmla="+- 0 6175 5768"/>
                              <a:gd name="T13" fmla="*/ T12 w 464"/>
                              <a:gd name="T14" fmla="+- 0 2554 2295"/>
                              <a:gd name="T15" fmla="*/ 2554 h 699"/>
                              <a:gd name="T16" fmla="+- 0 6190 5768"/>
                              <a:gd name="T17" fmla="*/ T16 w 464"/>
                              <a:gd name="T18" fmla="+- 0 2478 2295"/>
                              <a:gd name="T19" fmla="*/ 2478 h 699"/>
                              <a:gd name="T20" fmla="+- 0 6173 5768"/>
                              <a:gd name="T21" fmla="*/ T20 w 464"/>
                              <a:gd name="T22" fmla="+- 0 2398 2295"/>
                              <a:gd name="T23" fmla="*/ 2398 h 699"/>
                              <a:gd name="T24" fmla="+- 0 6080 5768"/>
                              <a:gd name="T25" fmla="*/ T24 w 464"/>
                              <a:gd name="T26" fmla="+- 0 2314 2295"/>
                              <a:gd name="T27" fmla="*/ 2314 h 699"/>
                              <a:gd name="T28" fmla="+- 0 5950 5768"/>
                              <a:gd name="T29" fmla="*/ T28 w 464"/>
                              <a:gd name="T30" fmla="+- 0 2295 2295"/>
                              <a:gd name="T31" fmla="*/ 2295 h 699"/>
                              <a:gd name="T32" fmla="+- 0 5794 5768"/>
                              <a:gd name="T33" fmla="*/ T32 w 464"/>
                              <a:gd name="T34" fmla="+- 0 2295 2295"/>
                              <a:gd name="T35" fmla="*/ 2295 h 699"/>
                              <a:gd name="T36" fmla="+- 0 5779 5768"/>
                              <a:gd name="T37" fmla="*/ T36 w 464"/>
                              <a:gd name="T38" fmla="+- 0 2303 2295"/>
                              <a:gd name="T39" fmla="*/ 2303 h 699"/>
                              <a:gd name="T40" fmla="+- 0 5768 5768"/>
                              <a:gd name="T41" fmla="*/ T40 w 464"/>
                              <a:gd name="T42" fmla="+- 0 2318 2295"/>
                              <a:gd name="T43" fmla="*/ 2318 h 699"/>
                              <a:gd name="T44" fmla="+- 0 5768 5768"/>
                              <a:gd name="T45" fmla="*/ T44 w 464"/>
                              <a:gd name="T46" fmla="+- 0 2976 2295"/>
                              <a:gd name="T47" fmla="*/ 2976 h 699"/>
                              <a:gd name="T48" fmla="+- 0 5768 5768"/>
                              <a:gd name="T49" fmla="*/ T48 w 464"/>
                              <a:gd name="T50" fmla="+- 0 2981 2295"/>
                              <a:gd name="T51" fmla="*/ 2981 h 699"/>
                              <a:gd name="T52" fmla="+- 0 5771 5768"/>
                              <a:gd name="T53" fmla="*/ T52 w 464"/>
                              <a:gd name="T54" fmla="+- 0 2985 2295"/>
                              <a:gd name="T55" fmla="*/ 2985 h 699"/>
                              <a:gd name="T56" fmla="+- 0 5777 5768"/>
                              <a:gd name="T57" fmla="*/ T56 w 464"/>
                              <a:gd name="T58" fmla="+- 0 2988 2295"/>
                              <a:gd name="T59" fmla="*/ 2988 h 699"/>
                              <a:gd name="T60" fmla="+- 0 5786 5768"/>
                              <a:gd name="T61" fmla="*/ T60 w 464"/>
                              <a:gd name="T62" fmla="+- 0 2991 2295"/>
                              <a:gd name="T63" fmla="*/ 2991 h 699"/>
                              <a:gd name="T64" fmla="+- 0 5797 5768"/>
                              <a:gd name="T65" fmla="*/ T64 w 464"/>
                              <a:gd name="T66" fmla="+- 0 2993 2295"/>
                              <a:gd name="T67" fmla="*/ 2993 h 699"/>
                              <a:gd name="T68" fmla="+- 0 5814 5768"/>
                              <a:gd name="T69" fmla="*/ T68 w 464"/>
                              <a:gd name="T70" fmla="+- 0 2993 2295"/>
                              <a:gd name="T71" fmla="*/ 2993 h 699"/>
                              <a:gd name="T72" fmla="+- 0 5830 5768"/>
                              <a:gd name="T73" fmla="*/ T72 w 464"/>
                              <a:gd name="T74" fmla="+- 0 2993 2295"/>
                              <a:gd name="T75" fmla="*/ 2993 h 699"/>
                              <a:gd name="T76" fmla="+- 0 5842 5768"/>
                              <a:gd name="T77" fmla="*/ T76 w 464"/>
                              <a:gd name="T78" fmla="+- 0 2991 2295"/>
                              <a:gd name="T79" fmla="*/ 2991 h 699"/>
                              <a:gd name="T80" fmla="+- 0 5850 5768"/>
                              <a:gd name="T81" fmla="*/ T80 w 464"/>
                              <a:gd name="T82" fmla="+- 0 2988 2295"/>
                              <a:gd name="T83" fmla="*/ 2988 h 699"/>
                              <a:gd name="T84" fmla="+- 0 5856 5768"/>
                              <a:gd name="T85" fmla="*/ T84 w 464"/>
                              <a:gd name="T86" fmla="+- 0 2985 2295"/>
                              <a:gd name="T87" fmla="*/ 2985 h 699"/>
                              <a:gd name="T88" fmla="+- 0 5859 5768"/>
                              <a:gd name="T89" fmla="*/ T88 w 464"/>
                              <a:gd name="T90" fmla="+- 0 2981 2295"/>
                              <a:gd name="T91" fmla="*/ 2981 h 699"/>
                              <a:gd name="T92" fmla="+- 0 5860 5768"/>
                              <a:gd name="T93" fmla="*/ T92 w 464"/>
                              <a:gd name="T94" fmla="+- 0 2976 2295"/>
                              <a:gd name="T95" fmla="*/ 2976 h 699"/>
                              <a:gd name="T96" fmla="+- 0 5922 5768"/>
                              <a:gd name="T97" fmla="*/ T96 w 464"/>
                              <a:gd name="T98" fmla="+- 0 2680 2295"/>
                              <a:gd name="T99" fmla="*/ 2680 h 699"/>
                              <a:gd name="T100" fmla="+- 0 5997 5768"/>
                              <a:gd name="T101" fmla="*/ T100 w 464"/>
                              <a:gd name="T102" fmla="+- 0 2701 2295"/>
                              <a:gd name="T103" fmla="*/ 2701 h 699"/>
                              <a:gd name="T104" fmla="+- 0 6131 5768"/>
                              <a:gd name="T105" fmla="*/ T104 w 464"/>
                              <a:gd name="T106" fmla="+- 0 2971 2295"/>
                              <a:gd name="T107" fmla="*/ 2971 h 699"/>
                              <a:gd name="T108" fmla="+- 0 6134 5768"/>
                              <a:gd name="T109" fmla="*/ T108 w 464"/>
                              <a:gd name="T110" fmla="+- 0 2979 2295"/>
                              <a:gd name="T111" fmla="*/ 2979 h 699"/>
                              <a:gd name="T112" fmla="+- 0 6138 5768"/>
                              <a:gd name="T113" fmla="*/ T112 w 464"/>
                              <a:gd name="T114" fmla="+- 0 2985 2295"/>
                              <a:gd name="T115" fmla="*/ 2985 h 699"/>
                              <a:gd name="T116" fmla="+- 0 6145 5768"/>
                              <a:gd name="T117" fmla="*/ T116 w 464"/>
                              <a:gd name="T118" fmla="+- 0 2988 2295"/>
                              <a:gd name="T119" fmla="*/ 2988 h 699"/>
                              <a:gd name="T120" fmla="+- 0 6153 5768"/>
                              <a:gd name="T121" fmla="*/ T120 w 464"/>
                              <a:gd name="T122" fmla="+- 0 2991 2295"/>
                              <a:gd name="T123" fmla="*/ 2991 h 699"/>
                              <a:gd name="T124" fmla="+- 0 6165 5768"/>
                              <a:gd name="T125" fmla="*/ T124 w 464"/>
                              <a:gd name="T126" fmla="+- 0 2993 2295"/>
                              <a:gd name="T127" fmla="*/ 2993 h 699"/>
                              <a:gd name="T128" fmla="+- 0 6182 5768"/>
                              <a:gd name="T129" fmla="*/ T128 w 464"/>
                              <a:gd name="T130" fmla="+- 0 2993 2295"/>
                              <a:gd name="T131" fmla="*/ 2993 h 699"/>
                              <a:gd name="T132" fmla="+- 0 6201 5768"/>
                              <a:gd name="T133" fmla="*/ T132 w 464"/>
                              <a:gd name="T134" fmla="+- 0 2993 2295"/>
                              <a:gd name="T135" fmla="*/ 2993 h 699"/>
                              <a:gd name="T136" fmla="+- 0 6214 5768"/>
                              <a:gd name="T137" fmla="*/ T136 w 464"/>
                              <a:gd name="T138" fmla="+- 0 2991 2295"/>
                              <a:gd name="T139" fmla="*/ 2991 h 699"/>
                              <a:gd name="T140" fmla="+- 0 6231 5768"/>
                              <a:gd name="T141" fmla="*/ T140 w 464"/>
                              <a:gd name="T142" fmla="+- 0 2981 2295"/>
                              <a:gd name="T143" fmla="*/ 2981 h 699"/>
                              <a:gd name="T144" fmla="+- 0 6231 5768"/>
                              <a:gd name="T145" fmla="*/ T144 w 464"/>
                              <a:gd name="T146" fmla="+- 0 2976 2295"/>
                              <a:gd name="T147" fmla="*/ 2976 h 699"/>
                              <a:gd name="T148" fmla="+- 0 6230 5768"/>
                              <a:gd name="T149" fmla="*/ T148 w 464"/>
                              <a:gd name="T150" fmla="+- 0 2969 2295"/>
                              <a:gd name="T151" fmla="*/ 2969 h 6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64" h="699">
                                <a:moveTo>
                                  <a:pt x="461" y="669"/>
                                </a:moveTo>
                                <a:lnTo>
                                  <a:pt x="389" y="489"/>
                                </a:lnTo>
                                <a:lnTo>
                                  <a:pt x="362" y="431"/>
                                </a:lnTo>
                                <a:lnTo>
                                  <a:pt x="319" y="377"/>
                                </a:lnTo>
                                <a:lnTo>
                                  <a:pt x="288" y="357"/>
                                </a:lnTo>
                                <a:lnTo>
                                  <a:pt x="302" y="352"/>
                                </a:lnTo>
                                <a:lnTo>
                                  <a:pt x="366" y="314"/>
                                </a:lnTo>
                                <a:lnTo>
                                  <a:pt x="407" y="259"/>
                                </a:lnTo>
                                <a:lnTo>
                                  <a:pt x="421" y="200"/>
                                </a:lnTo>
                                <a:lnTo>
                                  <a:pt x="422" y="183"/>
                                </a:lnTo>
                                <a:lnTo>
                                  <a:pt x="421" y="165"/>
                                </a:lnTo>
                                <a:lnTo>
                                  <a:pt x="405" y="103"/>
                                </a:lnTo>
                                <a:lnTo>
                                  <a:pt x="369" y="53"/>
                                </a:lnTo>
                                <a:lnTo>
                                  <a:pt x="312" y="19"/>
                                </a:lnTo>
                                <a:lnTo>
                                  <a:pt x="248" y="3"/>
                                </a:lnTo>
                                <a:lnTo>
                                  <a:pt x="182" y="0"/>
                                </a:lnTo>
                                <a:lnTo>
                                  <a:pt x="34" y="0"/>
                                </a:lnTo>
                                <a:lnTo>
                                  <a:pt x="26" y="0"/>
                                </a:lnTo>
                                <a:lnTo>
                                  <a:pt x="18" y="3"/>
                                </a:lnTo>
                                <a:lnTo>
                                  <a:pt x="11" y="8"/>
                                </a:lnTo>
                                <a:lnTo>
                                  <a:pt x="3" y="14"/>
                                </a:lnTo>
                                <a:lnTo>
                                  <a:pt x="0" y="23"/>
                                </a:lnTo>
                                <a:lnTo>
                                  <a:pt x="0" y="37"/>
                                </a:lnTo>
                                <a:lnTo>
                                  <a:pt x="0" y="681"/>
                                </a:lnTo>
                                <a:lnTo>
                                  <a:pt x="0" y="684"/>
                                </a:lnTo>
                                <a:lnTo>
                                  <a:pt x="0" y="686"/>
                                </a:lnTo>
                                <a:lnTo>
                                  <a:pt x="2" y="688"/>
                                </a:lnTo>
                                <a:lnTo>
                                  <a:pt x="3" y="690"/>
                                </a:lnTo>
                                <a:lnTo>
                                  <a:pt x="6" y="692"/>
                                </a:lnTo>
                                <a:lnTo>
                                  <a:pt x="9" y="693"/>
                                </a:lnTo>
                                <a:lnTo>
                                  <a:pt x="13" y="695"/>
                                </a:lnTo>
                                <a:lnTo>
                                  <a:pt x="18" y="696"/>
                                </a:lnTo>
                                <a:lnTo>
                                  <a:pt x="24" y="697"/>
                                </a:lnTo>
                                <a:lnTo>
                                  <a:pt x="29" y="698"/>
                                </a:lnTo>
                                <a:lnTo>
                                  <a:pt x="37" y="698"/>
                                </a:lnTo>
                                <a:lnTo>
                                  <a:pt x="46" y="698"/>
                                </a:lnTo>
                                <a:lnTo>
                                  <a:pt x="55" y="698"/>
                                </a:lnTo>
                                <a:lnTo>
                                  <a:pt x="62" y="698"/>
                                </a:lnTo>
                                <a:lnTo>
                                  <a:pt x="68" y="697"/>
                                </a:lnTo>
                                <a:lnTo>
                                  <a:pt x="74" y="696"/>
                                </a:lnTo>
                                <a:lnTo>
                                  <a:pt x="79" y="695"/>
                                </a:lnTo>
                                <a:lnTo>
                                  <a:pt x="82" y="693"/>
                                </a:lnTo>
                                <a:lnTo>
                                  <a:pt x="85" y="692"/>
                                </a:lnTo>
                                <a:lnTo>
                                  <a:pt x="88" y="690"/>
                                </a:lnTo>
                                <a:lnTo>
                                  <a:pt x="90" y="688"/>
                                </a:lnTo>
                                <a:lnTo>
                                  <a:pt x="91" y="686"/>
                                </a:lnTo>
                                <a:lnTo>
                                  <a:pt x="92" y="684"/>
                                </a:lnTo>
                                <a:lnTo>
                                  <a:pt x="92" y="681"/>
                                </a:lnTo>
                                <a:lnTo>
                                  <a:pt x="92" y="385"/>
                                </a:lnTo>
                                <a:lnTo>
                                  <a:pt x="154" y="385"/>
                                </a:lnTo>
                                <a:lnTo>
                                  <a:pt x="169" y="385"/>
                                </a:lnTo>
                                <a:lnTo>
                                  <a:pt x="229" y="406"/>
                                </a:lnTo>
                                <a:lnTo>
                                  <a:pt x="276" y="461"/>
                                </a:lnTo>
                                <a:lnTo>
                                  <a:pt x="363" y="676"/>
                                </a:lnTo>
                                <a:lnTo>
                                  <a:pt x="365" y="680"/>
                                </a:lnTo>
                                <a:lnTo>
                                  <a:pt x="366" y="684"/>
                                </a:lnTo>
                                <a:lnTo>
                                  <a:pt x="368" y="687"/>
                                </a:lnTo>
                                <a:lnTo>
                                  <a:pt x="370" y="690"/>
                                </a:lnTo>
                                <a:lnTo>
                                  <a:pt x="373" y="692"/>
                                </a:lnTo>
                                <a:lnTo>
                                  <a:pt x="377" y="693"/>
                                </a:lnTo>
                                <a:lnTo>
                                  <a:pt x="380" y="695"/>
                                </a:lnTo>
                                <a:lnTo>
                                  <a:pt x="385" y="696"/>
                                </a:lnTo>
                                <a:lnTo>
                                  <a:pt x="391" y="697"/>
                                </a:lnTo>
                                <a:lnTo>
                                  <a:pt x="397" y="698"/>
                                </a:lnTo>
                                <a:lnTo>
                                  <a:pt x="404" y="698"/>
                                </a:lnTo>
                                <a:lnTo>
                                  <a:pt x="414" y="698"/>
                                </a:lnTo>
                                <a:lnTo>
                                  <a:pt x="424" y="698"/>
                                </a:lnTo>
                                <a:lnTo>
                                  <a:pt x="433" y="698"/>
                                </a:lnTo>
                                <a:lnTo>
                                  <a:pt x="440" y="697"/>
                                </a:lnTo>
                                <a:lnTo>
                                  <a:pt x="446" y="696"/>
                                </a:lnTo>
                                <a:lnTo>
                                  <a:pt x="462" y="688"/>
                                </a:lnTo>
                                <a:lnTo>
                                  <a:pt x="463" y="686"/>
                                </a:lnTo>
                                <a:lnTo>
                                  <a:pt x="463" y="684"/>
                                </a:lnTo>
                                <a:lnTo>
                                  <a:pt x="463" y="681"/>
                                </a:lnTo>
                                <a:lnTo>
                                  <a:pt x="463" y="678"/>
                                </a:lnTo>
                                <a:lnTo>
                                  <a:pt x="462" y="674"/>
                                </a:lnTo>
                                <a:lnTo>
                                  <a:pt x="461" y="669"/>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 name="Picture 3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5840" y="2351"/>
                            <a:ext cx="272"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AutoShape 371"/>
                        <wps:cNvSpPr>
                          <a:spLocks/>
                        </wps:cNvSpPr>
                        <wps:spPr bwMode="auto">
                          <a:xfrm>
                            <a:off x="-361" y="16818"/>
                            <a:ext cx="599" cy="702"/>
                          </a:xfrm>
                          <a:custGeom>
                            <a:avLst/>
                            <a:gdLst>
                              <a:gd name="T0" fmla="+- 0 6651 -361"/>
                              <a:gd name="T1" fmla="*/ T0 w 599"/>
                              <a:gd name="T2" fmla="+- 0 2307 16818"/>
                              <a:gd name="T3" fmla="*/ 2307 h 702"/>
                              <a:gd name="T4" fmla="+- 0 6646 -361"/>
                              <a:gd name="T5" fmla="*/ T4 w 599"/>
                              <a:gd name="T6" fmla="+- 0 2301 16818"/>
                              <a:gd name="T7" fmla="*/ 2301 h 702"/>
                              <a:gd name="T8" fmla="+- 0 6640 -361"/>
                              <a:gd name="T9" fmla="*/ T8 w 599"/>
                              <a:gd name="T10" fmla="+- 0 2297 16818"/>
                              <a:gd name="T11" fmla="*/ 2297 h 702"/>
                              <a:gd name="T12" fmla="+- 0 6631 -361"/>
                              <a:gd name="T13" fmla="*/ T12 w 599"/>
                              <a:gd name="T14" fmla="+- 0 2294 16818"/>
                              <a:gd name="T15" fmla="*/ 2294 h 702"/>
                              <a:gd name="T16" fmla="+- 0 6617 -361"/>
                              <a:gd name="T17" fmla="*/ T16 w 599"/>
                              <a:gd name="T18" fmla="+- 0 2292 16818"/>
                              <a:gd name="T19" fmla="*/ 2292 h 702"/>
                              <a:gd name="T20" fmla="+- 0 6600 -361"/>
                              <a:gd name="T21" fmla="*/ T20 w 599"/>
                              <a:gd name="T22" fmla="+- 0 2292 16818"/>
                              <a:gd name="T23" fmla="*/ 2292 h 702"/>
                              <a:gd name="T24" fmla="+- 0 6578 -361"/>
                              <a:gd name="T25" fmla="*/ T24 w 599"/>
                              <a:gd name="T26" fmla="+- 0 2292 16818"/>
                              <a:gd name="T27" fmla="*/ 2292 h 702"/>
                              <a:gd name="T28" fmla="+- 0 6562 -361"/>
                              <a:gd name="T29" fmla="*/ T28 w 599"/>
                              <a:gd name="T30" fmla="+- 0 2292 16818"/>
                              <a:gd name="T31" fmla="*/ 2292 h 702"/>
                              <a:gd name="T32" fmla="+- 0 6550 -361"/>
                              <a:gd name="T33" fmla="*/ T32 w 599"/>
                              <a:gd name="T34" fmla="+- 0 2294 16818"/>
                              <a:gd name="T35" fmla="*/ 2294 h 702"/>
                              <a:gd name="T36" fmla="+- 0 6541 -361"/>
                              <a:gd name="T37" fmla="*/ T36 w 599"/>
                              <a:gd name="T38" fmla="+- 0 2297 16818"/>
                              <a:gd name="T39" fmla="*/ 2297 h 702"/>
                              <a:gd name="T40" fmla="+- 0 6535 -361"/>
                              <a:gd name="T41" fmla="*/ T40 w 599"/>
                              <a:gd name="T42" fmla="+- 0 2301 16818"/>
                              <a:gd name="T43" fmla="*/ 2301 h 702"/>
                              <a:gd name="T44" fmla="+- 0 6531 -361"/>
                              <a:gd name="T45" fmla="*/ T44 w 599"/>
                              <a:gd name="T46" fmla="+- 0 2307 16818"/>
                              <a:gd name="T47" fmla="*/ 2307 h 702"/>
                              <a:gd name="T48" fmla="+- 0 6296 -361"/>
                              <a:gd name="T49" fmla="*/ T48 w 599"/>
                              <a:gd name="T50" fmla="+- 0 2956 16818"/>
                              <a:gd name="T51" fmla="*/ 2956 h 702"/>
                              <a:gd name="T52" fmla="+- 0 6292 -361"/>
                              <a:gd name="T53" fmla="*/ T52 w 599"/>
                              <a:gd name="T54" fmla="+- 0 2971 16818"/>
                              <a:gd name="T55" fmla="*/ 2971 h 702"/>
                              <a:gd name="T56" fmla="+- 0 6291 -361"/>
                              <a:gd name="T57" fmla="*/ T56 w 599"/>
                              <a:gd name="T58" fmla="+- 0 2980 16818"/>
                              <a:gd name="T59" fmla="*/ 2980 h 702"/>
                              <a:gd name="T60" fmla="+- 0 6295 -361"/>
                              <a:gd name="T61" fmla="*/ T60 w 599"/>
                              <a:gd name="T62" fmla="+- 0 2987 16818"/>
                              <a:gd name="T63" fmla="*/ 2987 h 702"/>
                              <a:gd name="T64" fmla="+- 0 6303 -361"/>
                              <a:gd name="T65" fmla="*/ T64 w 599"/>
                              <a:gd name="T66" fmla="+- 0 2991 16818"/>
                              <a:gd name="T67" fmla="*/ 2991 h 702"/>
                              <a:gd name="T68" fmla="+- 0 6316 -361"/>
                              <a:gd name="T69" fmla="*/ T68 w 599"/>
                              <a:gd name="T70" fmla="+- 0 2993 16818"/>
                              <a:gd name="T71" fmla="*/ 2993 h 702"/>
                              <a:gd name="T72" fmla="+- 0 6335 -361"/>
                              <a:gd name="T73" fmla="*/ T72 w 599"/>
                              <a:gd name="T74" fmla="+- 0 2993 16818"/>
                              <a:gd name="T75" fmla="*/ 2993 h 702"/>
                              <a:gd name="T76" fmla="+- 0 6353 -361"/>
                              <a:gd name="T77" fmla="*/ T76 w 599"/>
                              <a:gd name="T78" fmla="+- 0 2993 16818"/>
                              <a:gd name="T79" fmla="*/ 2993 h 702"/>
                              <a:gd name="T80" fmla="+- 0 6366 -361"/>
                              <a:gd name="T81" fmla="*/ T80 w 599"/>
                              <a:gd name="T82" fmla="+- 0 2991 16818"/>
                              <a:gd name="T83" fmla="*/ 2991 h 702"/>
                              <a:gd name="T84" fmla="+- 0 6374 -361"/>
                              <a:gd name="T85" fmla="*/ T84 w 599"/>
                              <a:gd name="T86" fmla="+- 0 2988 16818"/>
                              <a:gd name="T87" fmla="*/ 2988 h 702"/>
                              <a:gd name="T88" fmla="+- 0 6380 -361"/>
                              <a:gd name="T89" fmla="*/ T88 w 599"/>
                              <a:gd name="T90" fmla="+- 0 2985 16818"/>
                              <a:gd name="T91" fmla="*/ 2985 h 702"/>
                              <a:gd name="T92" fmla="+- 0 6383 -361"/>
                              <a:gd name="T93" fmla="*/ T92 w 599"/>
                              <a:gd name="T94" fmla="+- 0 2980 16818"/>
                              <a:gd name="T95" fmla="*/ 2980 h 702"/>
                              <a:gd name="T96" fmla="+- 0 6386 -361"/>
                              <a:gd name="T97" fmla="*/ T96 w 599"/>
                              <a:gd name="T98" fmla="+- 0 2974 16818"/>
                              <a:gd name="T99" fmla="*/ 2974 h 702"/>
                              <a:gd name="T100" fmla="+- 0 6732 -361"/>
                              <a:gd name="T101" fmla="*/ T100 w 599"/>
                              <a:gd name="T102" fmla="+- 0 2807 16818"/>
                              <a:gd name="T103" fmla="*/ 2807 h 702"/>
                              <a:gd name="T104" fmla="+- 0 6793 -361"/>
                              <a:gd name="T105" fmla="*/ T104 w 599"/>
                              <a:gd name="T106" fmla="+- 0 2980 16818"/>
                              <a:gd name="T107" fmla="*/ 2980 h 702"/>
                              <a:gd name="T108" fmla="+- 0 6796 -361"/>
                              <a:gd name="T109" fmla="*/ T108 w 599"/>
                              <a:gd name="T110" fmla="+- 0 2984 16818"/>
                              <a:gd name="T111" fmla="*/ 2984 h 702"/>
                              <a:gd name="T112" fmla="+- 0 6800 -361"/>
                              <a:gd name="T113" fmla="*/ T112 w 599"/>
                              <a:gd name="T114" fmla="+- 0 2988 16818"/>
                              <a:gd name="T115" fmla="*/ 2988 h 702"/>
                              <a:gd name="T116" fmla="+- 0 6807 -361"/>
                              <a:gd name="T117" fmla="*/ T116 w 599"/>
                              <a:gd name="T118" fmla="+- 0 2991 16818"/>
                              <a:gd name="T119" fmla="*/ 2991 h 702"/>
                              <a:gd name="T120" fmla="+- 0 6818 -361"/>
                              <a:gd name="T121" fmla="*/ T120 w 599"/>
                              <a:gd name="T122" fmla="+- 0 2992 16818"/>
                              <a:gd name="T123" fmla="*/ 2992 h 702"/>
                              <a:gd name="T124" fmla="+- 0 6834 -361"/>
                              <a:gd name="T125" fmla="*/ T124 w 599"/>
                              <a:gd name="T126" fmla="+- 0 2993 16818"/>
                              <a:gd name="T127" fmla="*/ 2993 h 702"/>
                              <a:gd name="T128" fmla="+- 0 6856 -361"/>
                              <a:gd name="T129" fmla="*/ T128 w 599"/>
                              <a:gd name="T130" fmla="+- 0 2993 16818"/>
                              <a:gd name="T131" fmla="*/ 2993 h 702"/>
                              <a:gd name="T132" fmla="+- 0 6872 -361"/>
                              <a:gd name="T133" fmla="*/ T132 w 599"/>
                              <a:gd name="T134" fmla="+- 0 2992 16818"/>
                              <a:gd name="T135" fmla="*/ 2992 h 702"/>
                              <a:gd name="T136" fmla="+- 0 6883 -361"/>
                              <a:gd name="T137" fmla="*/ T136 w 599"/>
                              <a:gd name="T138" fmla="+- 0 2990 16818"/>
                              <a:gd name="T139" fmla="*/ 2990 h 702"/>
                              <a:gd name="T140" fmla="+- 0 6889 -361"/>
                              <a:gd name="T141" fmla="*/ T140 w 599"/>
                              <a:gd name="T142" fmla="+- 0 2985 16818"/>
                              <a:gd name="T143" fmla="*/ 2985 h 702"/>
                              <a:gd name="T144" fmla="+- 0 6890 -361"/>
                              <a:gd name="T145" fmla="*/ T144 w 599"/>
                              <a:gd name="T146" fmla="+- 0 2976 16818"/>
                              <a:gd name="T147" fmla="*/ 2976 h 702"/>
                              <a:gd name="T148" fmla="+- 0 6888 -361"/>
                              <a:gd name="T149" fmla="*/ T148 w 599"/>
                              <a:gd name="T150" fmla="+- 0 2965 16818"/>
                              <a:gd name="T151" fmla="*/ 2965 h 702"/>
                              <a:gd name="T152" fmla="+- 0 6652 -361"/>
                              <a:gd name="T153" fmla="*/ T152 w 599"/>
                              <a:gd name="T154" fmla="+- 0 2311 16818"/>
                              <a:gd name="T155" fmla="*/ 2311 h 702"/>
                              <a:gd name="T156" fmla="+- 0 6466 -361"/>
                              <a:gd name="T157" fmla="*/ T156 w 599"/>
                              <a:gd name="T158" fmla="+- 0 2734 16818"/>
                              <a:gd name="T159" fmla="*/ 2734 h 702"/>
                              <a:gd name="T160" fmla="+- 0 6586 -361"/>
                              <a:gd name="T161" fmla="*/ T160 w 599"/>
                              <a:gd name="T162" fmla="+- 0 2387 16818"/>
                              <a:gd name="T163" fmla="*/ 2387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599" h="702">
                                <a:moveTo>
                                  <a:pt x="7013" y="-14507"/>
                                </a:moveTo>
                                <a:lnTo>
                                  <a:pt x="7012" y="-14511"/>
                                </a:lnTo>
                                <a:lnTo>
                                  <a:pt x="7010" y="-14514"/>
                                </a:lnTo>
                                <a:lnTo>
                                  <a:pt x="7007" y="-14517"/>
                                </a:lnTo>
                                <a:lnTo>
                                  <a:pt x="7005" y="-14519"/>
                                </a:lnTo>
                                <a:lnTo>
                                  <a:pt x="7001" y="-14521"/>
                                </a:lnTo>
                                <a:lnTo>
                                  <a:pt x="6997" y="-14523"/>
                                </a:lnTo>
                                <a:lnTo>
                                  <a:pt x="6992" y="-14524"/>
                                </a:lnTo>
                                <a:lnTo>
                                  <a:pt x="6986" y="-14525"/>
                                </a:lnTo>
                                <a:lnTo>
                                  <a:pt x="6978" y="-14526"/>
                                </a:lnTo>
                                <a:lnTo>
                                  <a:pt x="6971" y="-14526"/>
                                </a:lnTo>
                                <a:lnTo>
                                  <a:pt x="6961" y="-14526"/>
                                </a:lnTo>
                                <a:lnTo>
                                  <a:pt x="6950" y="-14526"/>
                                </a:lnTo>
                                <a:lnTo>
                                  <a:pt x="6939" y="-14526"/>
                                </a:lnTo>
                                <a:lnTo>
                                  <a:pt x="6930" y="-14526"/>
                                </a:lnTo>
                                <a:lnTo>
                                  <a:pt x="6923" y="-14526"/>
                                </a:lnTo>
                                <a:lnTo>
                                  <a:pt x="6916" y="-14525"/>
                                </a:lnTo>
                                <a:lnTo>
                                  <a:pt x="6911" y="-14524"/>
                                </a:lnTo>
                                <a:lnTo>
                                  <a:pt x="6906" y="-14523"/>
                                </a:lnTo>
                                <a:lnTo>
                                  <a:pt x="6902" y="-14521"/>
                                </a:lnTo>
                                <a:lnTo>
                                  <a:pt x="6898" y="-14519"/>
                                </a:lnTo>
                                <a:lnTo>
                                  <a:pt x="6896" y="-14517"/>
                                </a:lnTo>
                                <a:lnTo>
                                  <a:pt x="6894" y="-14514"/>
                                </a:lnTo>
                                <a:lnTo>
                                  <a:pt x="6892" y="-14511"/>
                                </a:lnTo>
                                <a:lnTo>
                                  <a:pt x="6890" y="-14507"/>
                                </a:lnTo>
                                <a:lnTo>
                                  <a:pt x="6657" y="-13862"/>
                                </a:lnTo>
                                <a:lnTo>
                                  <a:pt x="6654" y="-13854"/>
                                </a:lnTo>
                                <a:lnTo>
                                  <a:pt x="6653" y="-13847"/>
                                </a:lnTo>
                                <a:lnTo>
                                  <a:pt x="6653" y="-13842"/>
                                </a:lnTo>
                                <a:lnTo>
                                  <a:pt x="6652" y="-13838"/>
                                </a:lnTo>
                                <a:lnTo>
                                  <a:pt x="6654" y="-13834"/>
                                </a:lnTo>
                                <a:lnTo>
                                  <a:pt x="6656" y="-13831"/>
                                </a:lnTo>
                                <a:lnTo>
                                  <a:pt x="6659" y="-13829"/>
                                </a:lnTo>
                                <a:lnTo>
                                  <a:pt x="6664" y="-13827"/>
                                </a:lnTo>
                                <a:lnTo>
                                  <a:pt x="6670" y="-13826"/>
                                </a:lnTo>
                                <a:lnTo>
                                  <a:pt x="6677" y="-13825"/>
                                </a:lnTo>
                                <a:lnTo>
                                  <a:pt x="6685" y="-13825"/>
                                </a:lnTo>
                                <a:lnTo>
                                  <a:pt x="6696" y="-13825"/>
                                </a:lnTo>
                                <a:lnTo>
                                  <a:pt x="6706" y="-13825"/>
                                </a:lnTo>
                                <a:lnTo>
                                  <a:pt x="6714" y="-13825"/>
                                </a:lnTo>
                                <a:lnTo>
                                  <a:pt x="6720" y="-13826"/>
                                </a:lnTo>
                                <a:lnTo>
                                  <a:pt x="6727" y="-13827"/>
                                </a:lnTo>
                                <a:lnTo>
                                  <a:pt x="6731" y="-13828"/>
                                </a:lnTo>
                                <a:lnTo>
                                  <a:pt x="6735" y="-13830"/>
                                </a:lnTo>
                                <a:lnTo>
                                  <a:pt x="6738" y="-13831"/>
                                </a:lnTo>
                                <a:lnTo>
                                  <a:pt x="6741" y="-13833"/>
                                </a:lnTo>
                                <a:lnTo>
                                  <a:pt x="6743" y="-13835"/>
                                </a:lnTo>
                                <a:lnTo>
                                  <a:pt x="6744" y="-13838"/>
                                </a:lnTo>
                                <a:lnTo>
                                  <a:pt x="6746" y="-13841"/>
                                </a:lnTo>
                                <a:lnTo>
                                  <a:pt x="6747" y="-13844"/>
                                </a:lnTo>
                                <a:lnTo>
                                  <a:pt x="6804" y="-14011"/>
                                </a:lnTo>
                                <a:lnTo>
                                  <a:pt x="7093" y="-14011"/>
                                </a:lnTo>
                                <a:lnTo>
                                  <a:pt x="7152" y="-13842"/>
                                </a:lnTo>
                                <a:lnTo>
                                  <a:pt x="7154" y="-13838"/>
                                </a:lnTo>
                                <a:lnTo>
                                  <a:pt x="7155" y="-13836"/>
                                </a:lnTo>
                                <a:lnTo>
                                  <a:pt x="7157" y="-13834"/>
                                </a:lnTo>
                                <a:lnTo>
                                  <a:pt x="7159" y="-13831"/>
                                </a:lnTo>
                                <a:lnTo>
                                  <a:pt x="7161" y="-13830"/>
                                </a:lnTo>
                                <a:lnTo>
                                  <a:pt x="7164" y="-13829"/>
                                </a:lnTo>
                                <a:lnTo>
                                  <a:pt x="7168" y="-13827"/>
                                </a:lnTo>
                                <a:lnTo>
                                  <a:pt x="7173" y="-13826"/>
                                </a:lnTo>
                                <a:lnTo>
                                  <a:pt x="7179" y="-13826"/>
                                </a:lnTo>
                                <a:lnTo>
                                  <a:pt x="7186" y="-13825"/>
                                </a:lnTo>
                                <a:lnTo>
                                  <a:pt x="7195" y="-13825"/>
                                </a:lnTo>
                                <a:lnTo>
                                  <a:pt x="7206" y="-13825"/>
                                </a:lnTo>
                                <a:lnTo>
                                  <a:pt x="7217" y="-13825"/>
                                </a:lnTo>
                                <a:lnTo>
                                  <a:pt x="7226" y="-13825"/>
                                </a:lnTo>
                                <a:lnTo>
                                  <a:pt x="7233" y="-13826"/>
                                </a:lnTo>
                                <a:lnTo>
                                  <a:pt x="7239" y="-13827"/>
                                </a:lnTo>
                                <a:lnTo>
                                  <a:pt x="7244" y="-13828"/>
                                </a:lnTo>
                                <a:lnTo>
                                  <a:pt x="7247" y="-13831"/>
                                </a:lnTo>
                                <a:lnTo>
                                  <a:pt x="7250" y="-13833"/>
                                </a:lnTo>
                                <a:lnTo>
                                  <a:pt x="7251" y="-13837"/>
                                </a:lnTo>
                                <a:lnTo>
                                  <a:pt x="7251" y="-13842"/>
                                </a:lnTo>
                                <a:lnTo>
                                  <a:pt x="7251" y="-13847"/>
                                </a:lnTo>
                                <a:lnTo>
                                  <a:pt x="7249" y="-13853"/>
                                </a:lnTo>
                                <a:lnTo>
                                  <a:pt x="7246" y="-13861"/>
                                </a:lnTo>
                                <a:lnTo>
                                  <a:pt x="7013" y="-14507"/>
                                </a:lnTo>
                                <a:close/>
                                <a:moveTo>
                                  <a:pt x="7069" y="-14084"/>
                                </a:moveTo>
                                <a:lnTo>
                                  <a:pt x="6827" y="-14084"/>
                                </a:lnTo>
                                <a:lnTo>
                                  <a:pt x="6947" y="-14431"/>
                                </a:lnTo>
                                <a:lnTo>
                                  <a:pt x="7069" y="-14084"/>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AutoShape 372"/>
                        <wps:cNvSpPr>
                          <a:spLocks/>
                        </wps:cNvSpPr>
                        <wps:spPr bwMode="auto">
                          <a:xfrm>
                            <a:off x="-513" y="16641"/>
                            <a:ext cx="535" cy="696"/>
                          </a:xfrm>
                          <a:custGeom>
                            <a:avLst/>
                            <a:gdLst>
                              <a:gd name="T0" fmla="+- 0 7502 -513"/>
                              <a:gd name="T1" fmla="*/ T0 w 535"/>
                              <a:gd name="T2" fmla="+- 0 2461 16641"/>
                              <a:gd name="T3" fmla="*/ 2461 h 696"/>
                              <a:gd name="T4" fmla="+- 0 7470 -513"/>
                              <a:gd name="T5" fmla="*/ T4 w 535"/>
                              <a:gd name="T6" fmla="+- 0 2408 16641"/>
                              <a:gd name="T7" fmla="*/ 2408 h 696"/>
                              <a:gd name="T8" fmla="+- 0 7428 -513"/>
                              <a:gd name="T9" fmla="*/ T8 w 535"/>
                              <a:gd name="T10" fmla="+- 0 2365 16641"/>
                              <a:gd name="T11" fmla="*/ 2365 h 696"/>
                              <a:gd name="T12" fmla="+- 0 7376 -513"/>
                              <a:gd name="T13" fmla="*/ T12 w 535"/>
                              <a:gd name="T14" fmla="+- 0 2331 16641"/>
                              <a:gd name="T15" fmla="*/ 2331 h 696"/>
                              <a:gd name="T16" fmla="+- 0 7313 -513"/>
                              <a:gd name="T17" fmla="*/ T16 w 535"/>
                              <a:gd name="T18" fmla="+- 0 2308 16641"/>
                              <a:gd name="T19" fmla="*/ 2308 h 696"/>
                              <a:gd name="T20" fmla="+- 0 7236 -513"/>
                              <a:gd name="T21" fmla="*/ T20 w 535"/>
                              <a:gd name="T22" fmla="+- 0 2296 16641"/>
                              <a:gd name="T23" fmla="*/ 2296 h 696"/>
                              <a:gd name="T24" fmla="+- 0 7036 -513"/>
                              <a:gd name="T25" fmla="*/ T24 w 535"/>
                              <a:gd name="T26" fmla="+- 0 2295 16641"/>
                              <a:gd name="T27" fmla="*/ 2295 h 696"/>
                              <a:gd name="T28" fmla="+- 0 7020 -513"/>
                              <a:gd name="T29" fmla="*/ T28 w 535"/>
                              <a:gd name="T30" fmla="+- 0 2298 16641"/>
                              <a:gd name="T31" fmla="*/ 2298 h 696"/>
                              <a:gd name="T32" fmla="+- 0 7005 -513"/>
                              <a:gd name="T33" fmla="*/ T32 w 535"/>
                              <a:gd name="T34" fmla="+- 0 2309 16641"/>
                              <a:gd name="T35" fmla="*/ 2309 h 696"/>
                              <a:gd name="T36" fmla="+- 0 7001 -513"/>
                              <a:gd name="T37" fmla="*/ T36 w 535"/>
                              <a:gd name="T38" fmla="+- 0 2332 16641"/>
                              <a:gd name="T39" fmla="*/ 2332 h 696"/>
                              <a:gd name="T40" fmla="+- 0 7001 -513"/>
                              <a:gd name="T41" fmla="*/ T40 w 535"/>
                              <a:gd name="T42" fmla="+- 0 2966 16641"/>
                              <a:gd name="T43" fmla="*/ 2966 h 696"/>
                              <a:gd name="T44" fmla="+- 0 7012 -513"/>
                              <a:gd name="T45" fmla="*/ T44 w 535"/>
                              <a:gd name="T46" fmla="+- 0 2981 16641"/>
                              <a:gd name="T47" fmla="*/ 2981 h 696"/>
                              <a:gd name="T48" fmla="+- 0 7027 -513"/>
                              <a:gd name="T49" fmla="*/ T48 w 535"/>
                              <a:gd name="T50" fmla="+- 0 2990 16641"/>
                              <a:gd name="T51" fmla="*/ 2990 h 696"/>
                              <a:gd name="T52" fmla="+- 0 7183 -513"/>
                              <a:gd name="T53" fmla="*/ T52 w 535"/>
                              <a:gd name="T54" fmla="+- 0 2990 16641"/>
                              <a:gd name="T55" fmla="*/ 2990 h 696"/>
                              <a:gd name="T56" fmla="+- 0 7266 -513"/>
                              <a:gd name="T57" fmla="*/ T56 w 535"/>
                              <a:gd name="T58" fmla="+- 0 2984 16641"/>
                              <a:gd name="T59" fmla="*/ 2984 h 696"/>
                              <a:gd name="T60" fmla="+- 0 7337 -513"/>
                              <a:gd name="T61" fmla="*/ T60 w 535"/>
                              <a:gd name="T62" fmla="+- 0 2968 16641"/>
                              <a:gd name="T63" fmla="*/ 2968 h 696"/>
                              <a:gd name="T64" fmla="+- 0 7396 -513"/>
                              <a:gd name="T65" fmla="*/ T64 w 535"/>
                              <a:gd name="T66" fmla="+- 0 2940 16641"/>
                              <a:gd name="T67" fmla="*/ 2940 h 696"/>
                              <a:gd name="T68" fmla="+- 0 7445 -513"/>
                              <a:gd name="T69" fmla="*/ T68 w 535"/>
                              <a:gd name="T70" fmla="+- 0 2901 16641"/>
                              <a:gd name="T71" fmla="*/ 2901 h 696"/>
                              <a:gd name="T72" fmla="+- 0 7484 -513"/>
                              <a:gd name="T73" fmla="*/ T72 w 535"/>
                              <a:gd name="T74" fmla="+- 0 2851 16641"/>
                              <a:gd name="T75" fmla="*/ 2851 h 696"/>
                              <a:gd name="T76" fmla="+- 0 7513 -513"/>
                              <a:gd name="T77" fmla="*/ T76 w 535"/>
                              <a:gd name="T78" fmla="+- 0 2790 16641"/>
                              <a:gd name="T79" fmla="*/ 2790 h 696"/>
                              <a:gd name="T80" fmla="+- 0 7530 -513"/>
                              <a:gd name="T81" fmla="*/ T80 w 535"/>
                              <a:gd name="T82" fmla="+- 0 2717 16641"/>
                              <a:gd name="T83" fmla="*/ 2717 h 696"/>
                              <a:gd name="T84" fmla="+- 0 7536 -513"/>
                              <a:gd name="T85" fmla="*/ T84 w 535"/>
                              <a:gd name="T86" fmla="+- 0 2632 16641"/>
                              <a:gd name="T87" fmla="*/ 2632 h 696"/>
                              <a:gd name="T88" fmla="+- 0 7530 -513"/>
                              <a:gd name="T89" fmla="*/ T88 w 535"/>
                              <a:gd name="T90" fmla="+- 0 2558 16641"/>
                              <a:gd name="T91" fmla="*/ 2558 h 696"/>
                              <a:gd name="T92" fmla="+- 0 7514 -513"/>
                              <a:gd name="T93" fmla="*/ T92 w 535"/>
                              <a:gd name="T94" fmla="+- 0 2491 16641"/>
                              <a:gd name="T95" fmla="*/ 2491 h 696"/>
                              <a:gd name="T96" fmla="+- 0 7415 -513"/>
                              <a:gd name="T97" fmla="*/ T96 w 535"/>
                              <a:gd name="T98" fmla="+- 0 2783 16641"/>
                              <a:gd name="T99" fmla="*/ 2783 h 696"/>
                              <a:gd name="T100" fmla="+- 0 7392 -513"/>
                              <a:gd name="T101" fmla="*/ T100 w 535"/>
                              <a:gd name="T102" fmla="+- 0 2826 16641"/>
                              <a:gd name="T103" fmla="*/ 2826 h 696"/>
                              <a:gd name="T104" fmla="+- 0 7361 -513"/>
                              <a:gd name="T105" fmla="*/ T104 w 535"/>
                              <a:gd name="T106" fmla="+- 0 2861 16641"/>
                              <a:gd name="T107" fmla="*/ 2861 h 696"/>
                              <a:gd name="T108" fmla="+- 0 7323 -513"/>
                              <a:gd name="T109" fmla="*/ T108 w 535"/>
                              <a:gd name="T110" fmla="+- 0 2886 16641"/>
                              <a:gd name="T111" fmla="*/ 2886 h 696"/>
                              <a:gd name="T112" fmla="+- 0 7277 -513"/>
                              <a:gd name="T113" fmla="*/ T112 w 535"/>
                              <a:gd name="T114" fmla="+- 0 2903 16641"/>
                              <a:gd name="T115" fmla="*/ 2903 h 696"/>
                              <a:gd name="T116" fmla="+- 0 7221 -513"/>
                              <a:gd name="T117" fmla="*/ T116 w 535"/>
                              <a:gd name="T118" fmla="+- 0 2911 16641"/>
                              <a:gd name="T119" fmla="*/ 2911 h 696"/>
                              <a:gd name="T120" fmla="+- 0 7094 -513"/>
                              <a:gd name="T121" fmla="*/ T120 w 535"/>
                              <a:gd name="T122" fmla="+- 0 2912 16641"/>
                              <a:gd name="T123" fmla="*/ 2912 h 696"/>
                              <a:gd name="T124" fmla="+- 0 7188 -513"/>
                              <a:gd name="T125" fmla="*/ T124 w 535"/>
                              <a:gd name="T126" fmla="+- 0 2372 16641"/>
                              <a:gd name="T127" fmla="*/ 2372 h 696"/>
                              <a:gd name="T128" fmla="+- 0 7253 -513"/>
                              <a:gd name="T129" fmla="*/ T128 w 535"/>
                              <a:gd name="T130" fmla="+- 0 2377 16641"/>
                              <a:gd name="T131" fmla="*/ 2377 h 696"/>
                              <a:gd name="T132" fmla="+- 0 7305 -513"/>
                              <a:gd name="T133" fmla="*/ T132 w 535"/>
                              <a:gd name="T134" fmla="+- 0 2391 16641"/>
                              <a:gd name="T135" fmla="*/ 2391 h 696"/>
                              <a:gd name="T136" fmla="+- 0 7347 -513"/>
                              <a:gd name="T137" fmla="*/ T136 w 535"/>
                              <a:gd name="T138" fmla="+- 0 2415 16641"/>
                              <a:gd name="T139" fmla="*/ 2415 h 696"/>
                              <a:gd name="T140" fmla="+- 0 7381 -513"/>
                              <a:gd name="T141" fmla="*/ T140 w 535"/>
                              <a:gd name="T142" fmla="+- 0 2447 16641"/>
                              <a:gd name="T143" fmla="*/ 2447 h 696"/>
                              <a:gd name="T144" fmla="+- 0 7407 -513"/>
                              <a:gd name="T145" fmla="*/ T144 w 535"/>
                              <a:gd name="T146" fmla="+- 0 2485 16641"/>
                              <a:gd name="T147" fmla="*/ 2485 h 696"/>
                              <a:gd name="T148" fmla="+- 0 7425 -513"/>
                              <a:gd name="T149" fmla="*/ T148 w 535"/>
                              <a:gd name="T150" fmla="+- 0 2531 16641"/>
                              <a:gd name="T151" fmla="*/ 2531 h 696"/>
                              <a:gd name="T152" fmla="+- 0 7435 -513"/>
                              <a:gd name="T153" fmla="*/ T152 w 535"/>
                              <a:gd name="T154" fmla="+- 0 2581 16641"/>
                              <a:gd name="T155" fmla="*/ 2581 h 696"/>
                              <a:gd name="T156" fmla="+- 0 7439 -513"/>
                              <a:gd name="T157" fmla="*/ T156 w 535"/>
                              <a:gd name="T158" fmla="+- 0 2636 16641"/>
                              <a:gd name="T159" fmla="*/ 2636 h 696"/>
                              <a:gd name="T160" fmla="+- 0 7435 -513"/>
                              <a:gd name="T161" fmla="*/ T160 w 535"/>
                              <a:gd name="T162" fmla="+- 0 2702 16641"/>
                              <a:gd name="T163" fmla="*/ 2702 h 696"/>
                              <a:gd name="T164" fmla="+- 0 7423 -513"/>
                              <a:gd name="T165" fmla="*/ T164 w 535"/>
                              <a:gd name="T166" fmla="+- 0 2759 16641"/>
                              <a:gd name="T167" fmla="*/ 2759 h 6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35" h="696">
                                <a:moveTo>
                                  <a:pt x="8027" y="-14150"/>
                                </a:moveTo>
                                <a:lnTo>
                                  <a:pt x="8015" y="-14180"/>
                                </a:lnTo>
                                <a:lnTo>
                                  <a:pt x="8000" y="-14207"/>
                                </a:lnTo>
                                <a:lnTo>
                                  <a:pt x="7983" y="-14233"/>
                                </a:lnTo>
                                <a:lnTo>
                                  <a:pt x="7963" y="-14256"/>
                                </a:lnTo>
                                <a:lnTo>
                                  <a:pt x="7941" y="-14276"/>
                                </a:lnTo>
                                <a:lnTo>
                                  <a:pt x="7916" y="-14294"/>
                                </a:lnTo>
                                <a:lnTo>
                                  <a:pt x="7889" y="-14310"/>
                                </a:lnTo>
                                <a:lnTo>
                                  <a:pt x="7859" y="-14323"/>
                                </a:lnTo>
                                <a:lnTo>
                                  <a:pt x="7826" y="-14333"/>
                                </a:lnTo>
                                <a:lnTo>
                                  <a:pt x="7789" y="-14340"/>
                                </a:lnTo>
                                <a:lnTo>
                                  <a:pt x="7749" y="-14345"/>
                                </a:lnTo>
                                <a:lnTo>
                                  <a:pt x="7706" y="-14346"/>
                                </a:lnTo>
                                <a:lnTo>
                                  <a:pt x="7549" y="-14346"/>
                                </a:lnTo>
                                <a:lnTo>
                                  <a:pt x="7540" y="-14346"/>
                                </a:lnTo>
                                <a:lnTo>
                                  <a:pt x="7533" y="-14343"/>
                                </a:lnTo>
                                <a:lnTo>
                                  <a:pt x="7525" y="-14338"/>
                                </a:lnTo>
                                <a:lnTo>
                                  <a:pt x="7518" y="-14332"/>
                                </a:lnTo>
                                <a:lnTo>
                                  <a:pt x="7514" y="-14323"/>
                                </a:lnTo>
                                <a:lnTo>
                                  <a:pt x="7514" y="-14309"/>
                                </a:lnTo>
                                <a:lnTo>
                                  <a:pt x="7514" y="-13689"/>
                                </a:lnTo>
                                <a:lnTo>
                                  <a:pt x="7514" y="-13675"/>
                                </a:lnTo>
                                <a:lnTo>
                                  <a:pt x="7518" y="-13665"/>
                                </a:lnTo>
                                <a:lnTo>
                                  <a:pt x="7525" y="-13660"/>
                                </a:lnTo>
                                <a:lnTo>
                                  <a:pt x="7533" y="-13654"/>
                                </a:lnTo>
                                <a:lnTo>
                                  <a:pt x="7540" y="-13651"/>
                                </a:lnTo>
                                <a:lnTo>
                                  <a:pt x="7549" y="-13651"/>
                                </a:lnTo>
                                <a:lnTo>
                                  <a:pt x="7696" y="-13651"/>
                                </a:lnTo>
                                <a:lnTo>
                                  <a:pt x="7739" y="-13653"/>
                                </a:lnTo>
                                <a:lnTo>
                                  <a:pt x="7779" y="-13657"/>
                                </a:lnTo>
                                <a:lnTo>
                                  <a:pt x="7816" y="-13664"/>
                                </a:lnTo>
                                <a:lnTo>
                                  <a:pt x="7850" y="-13673"/>
                                </a:lnTo>
                                <a:lnTo>
                                  <a:pt x="7880" y="-13686"/>
                                </a:lnTo>
                                <a:lnTo>
                                  <a:pt x="7909" y="-13701"/>
                                </a:lnTo>
                                <a:lnTo>
                                  <a:pt x="7935" y="-13719"/>
                                </a:lnTo>
                                <a:lnTo>
                                  <a:pt x="7958" y="-13740"/>
                                </a:lnTo>
                                <a:lnTo>
                                  <a:pt x="7979" y="-13763"/>
                                </a:lnTo>
                                <a:lnTo>
                                  <a:pt x="7997" y="-13790"/>
                                </a:lnTo>
                                <a:lnTo>
                                  <a:pt x="8013" y="-13819"/>
                                </a:lnTo>
                                <a:lnTo>
                                  <a:pt x="8026" y="-13851"/>
                                </a:lnTo>
                                <a:lnTo>
                                  <a:pt x="8036" y="-13886"/>
                                </a:lnTo>
                                <a:lnTo>
                                  <a:pt x="8043" y="-13924"/>
                                </a:lnTo>
                                <a:lnTo>
                                  <a:pt x="8047" y="-13965"/>
                                </a:lnTo>
                                <a:lnTo>
                                  <a:pt x="8049" y="-14009"/>
                                </a:lnTo>
                                <a:lnTo>
                                  <a:pt x="8047" y="-14047"/>
                                </a:lnTo>
                                <a:lnTo>
                                  <a:pt x="8043" y="-14083"/>
                                </a:lnTo>
                                <a:lnTo>
                                  <a:pt x="8037" y="-14118"/>
                                </a:lnTo>
                                <a:lnTo>
                                  <a:pt x="8027" y="-14150"/>
                                </a:lnTo>
                                <a:close/>
                                <a:moveTo>
                                  <a:pt x="7936" y="-13882"/>
                                </a:moveTo>
                                <a:lnTo>
                                  <a:pt x="7928" y="-13858"/>
                                </a:lnTo>
                                <a:lnTo>
                                  <a:pt x="7917" y="-13835"/>
                                </a:lnTo>
                                <a:lnTo>
                                  <a:pt x="7905" y="-13815"/>
                                </a:lnTo>
                                <a:lnTo>
                                  <a:pt x="7890" y="-13796"/>
                                </a:lnTo>
                                <a:lnTo>
                                  <a:pt x="7874" y="-13780"/>
                                </a:lnTo>
                                <a:lnTo>
                                  <a:pt x="7856" y="-13766"/>
                                </a:lnTo>
                                <a:lnTo>
                                  <a:pt x="7836" y="-13755"/>
                                </a:lnTo>
                                <a:lnTo>
                                  <a:pt x="7814" y="-13745"/>
                                </a:lnTo>
                                <a:lnTo>
                                  <a:pt x="7790" y="-13738"/>
                                </a:lnTo>
                                <a:lnTo>
                                  <a:pt x="7763" y="-13733"/>
                                </a:lnTo>
                                <a:lnTo>
                                  <a:pt x="7734" y="-13730"/>
                                </a:lnTo>
                                <a:lnTo>
                                  <a:pt x="7702" y="-13729"/>
                                </a:lnTo>
                                <a:lnTo>
                                  <a:pt x="7607" y="-13729"/>
                                </a:lnTo>
                                <a:lnTo>
                                  <a:pt x="7607" y="-14269"/>
                                </a:lnTo>
                                <a:lnTo>
                                  <a:pt x="7701" y="-14269"/>
                                </a:lnTo>
                                <a:lnTo>
                                  <a:pt x="7735" y="-14268"/>
                                </a:lnTo>
                                <a:lnTo>
                                  <a:pt x="7766" y="-14264"/>
                                </a:lnTo>
                                <a:lnTo>
                                  <a:pt x="7794" y="-14258"/>
                                </a:lnTo>
                                <a:lnTo>
                                  <a:pt x="7818" y="-14250"/>
                                </a:lnTo>
                                <a:lnTo>
                                  <a:pt x="7840" y="-14239"/>
                                </a:lnTo>
                                <a:lnTo>
                                  <a:pt x="7860" y="-14226"/>
                                </a:lnTo>
                                <a:lnTo>
                                  <a:pt x="7878" y="-14211"/>
                                </a:lnTo>
                                <a:lnTo>
                                  <a:pt x="7894" y="-14194"/>
                                </a:lnTo>
                                <a:lnTo>
                                  <a:pt x="7908" y="-14176"/>
                                </a:lnTo>
                                <a:lnTo>
                                  <a:pt x="7920" y="-14156"/>
                                </a:lnTo>
                                <a:lnTo>
                                  <a:pt x="7930" y="-14134"/>
                                </a:lnTo>
                                <a:lnTo>
                                  <a:pt x="7938" y="-14110"/>
                                </a:lnTo>
                                <a:lnTo>
                                  <a:pt x="7944" y="-14085"/>
                                </a:lnTo>
                                <a:lnTo>
                                  <a:pt x="7948" y="-14060"/>
                                </a:lnTo>
                                <a:lnTo>
                                  <a:pt x="7951" y="-14033"/>
                                </a:lnTo>
                                <a:lnTo>
                                  <a:pt x="7952" y="-14005"/>
                                </a:lnTo>
                                <a:lnTo>
                                  <a:pt x="7951" y="-13971"/>
                                </a:lnTo>
                                <a:lnTo>
                                  <a:pt x="7948" y="-13939"/>
                                </a:lnTo>
                                <a:lnTo>
                                  <a:pt x="7943" y="-13910"/>
                                </a:lnTo>
                                <a:lnTo>
                                  <a:pt x="7936" y="-13882"/>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373"/>
                        <wps:cNvSpPr>
                          <a:spLocks/>
                        </wps:cNvSpPr>
                        <wps:spPr bwMode="auto">
                          <a:xfrm>
                            <a:off x="7677" y="2292"/>
                            <a:ext cx="524" cy="709"/>
                          </a:xfrm>
                          <a:custGeom>
                            <a:avLst/>
                            <a:gdLst>
                              <a:gd name="T0" fmla="+- 0 8201 7677"/>
                              <a:gd name="T1" fmla="*/ T0 w 524"/>
                              <a:gd name="T2" fmla="+- 0 2309 2292"/>
                              <a:gd name="T3" fmla="*/ 2309 h 709"/>
                              <a:gd name="T4" fmla="+- 0 8201 7677"/>
                              <a:gd name="T5" fmla="*/ T4 w 524"/>
                              <a:gd name="T6" fmla="+- 0 2306 2292"/>
                              <a:gd name="T7" fmla="*/ 2306 h 709"/>
                              <a:gd name="T8" fmla="+- 0 8200 7677"/>
                              <a:gd name="T9" fmla="*/ T8 w 524"/>
                              <a:gd name="T10" fmla="+- 0 2303 2292"/>
                              <a:gd name="T11" fmla="*/ 2303 h 709"/>
                              <a:gd name="T12" fmla="+- 0 8177 7677"/>
                              <a:gd name="T13" fmla="*/ T12 w 524"/>
                              <a:gd name="T14" fmla="+- 0 2293 2292"/>
                              <a:gd name="T15" fmla="*/ 2293 h 709"/>
                              <a:gd name="T16" fmla="+- 0 8171 7677"/>
                              <a:gd name="T17" fmla="*/ T16 w 524"/>
                              <a:gd name="T18" fmla="+- 0 2292 2292"/>
                              <a:gd name="T19" fmla="*/ 2292 h 709"/>
                              <a:gd name="T20" fmla="+- 0 8164 7677"/>
                              <a:gd name="T21" fmla="*/ T20 w 524"/>
                              <a:gd name="T22" fmla="+- 0 2292 2292"/>
                              <a:gd name="T23" fmla="*/ 2292 h 709"/>
                              <a:gd name="T24" fmla="+- 0 8155 7677"/>
                              <a:gd name="T25" fmla="*/ T24 w 524"/>
                              <a:gd name="T26" fmla="+- 0 2292 2292"/>
                              <a:gd name="T27" fmla="*/ 2292 h 709"/>
                              <a:gd name="T28" fmla="+- 0 8146 7677"/>
                              <a:gd name="T29" fmla="*/ T28 w 524"/>
                              <a:gd name="T30" fmla="+- 0 2292 2292"/>
                              <a:gd name="T31" fmla="*/ 2292 h 709"/>
                              <a:gd name="T32" fmla="+- 0 8139 7677"/>
                              <a:gd name="T33" fmla="*/ T32 w 524"/>
                              <a:gd name="T34" fmla="+- 0 2292 2292"/>
                              <a:gd name="T35" fmla="*/ 2292 h 709"/>
                              <a:gd name="T36" fmla="+- 0 8133 7677"/>
                              <a:gd name="T37" fmla="*/ T36 w 524"/>
                              <a:gd name="T38" fmla="+- 0 2293 2292"/>
                              <a:gd name="T39" fmla="*/ 2293 h 709"/>
                              <a:gd name="T40" fmla="+- 0 8127 7677"/>
                              <a:gd name="T41" fmla="*/ T40 w 524"/>
                              <a:gd name="T42" fmla="+- 0 2294 2292"/>
                              <a:gd name="T43" fmla="*/ 2294 h 709"/>
                              <a:gd name="T44" fmla="+- 0 8111 7677"/>
                              <a:gd name="T45" fmla="*/ T44 w 524"/>
                              <a:gd name="T46" fmla="+- 0 2301 2292"/>
                              <a:gd name="T47" fmla="*/ 2301 h 709"/>
                              <a:gd name="T48" fmla="+- 0 8110 7677"/>
                              <a:gd name="T49" fmla="*/ T48 w 524"/>
                              <a:gd name="T50" fmla="+- 0 2303 2292"/>
                              <a:gd name="T51" fmla="*/ 2303 h 709"/>
                              <a:gd name="T52" fmla="+- 0 8109 7677"/>
                              <a:gd name="T53" fmla="*/ T52 w 524"/>
                              <a:gd name="T54" fmla="+- 0 2306 2292"/>
                              <a:gd name="T55" fmla="*/ 2306 h 709"/>
                              <a:gd name="T56" fmla="+- 0 8109 7677"/>
                              <a:gd name="T57" fmla="*/ T56 w 524"/>
                              <a:gd name="T58" fmla="+- 0 2309 2292"/>
                              <a:gd name="T59" fmla="*/ 2309 h 709"/>
                              <a:gd name="T60" fmla="+- 0 8109 7677"/>
                              <a:gd name="T61" fmla="*/ T60 w 524"/>
                              <a:gd name="T62" fmla="+- 0 2734 2292"/>
                              <a:gd name="T63" fmla="*/ 2734 h 709"/>
                              <a:gd name="T64" fmla="+- 0 8102 7677"/>
                              <a:gd name="T65" fmla="*/ T64 w 524"/>
                              <a:gd name="T66" fmla="+- 0 2797 2292"/>
                              <a:gd name="T67" fmla="*/ 2797 h 709"/>
                              <a:gd name="T68" fmla="+- 0 8074 7677"/>
                              <a:gd name="T69" fmla="*/ T68 w 524"/>
                              <a:gd name="T70" fmla="+- 0 2861 2292"/>
                              <a:gd name="T71" fmla="*/ 2861 h 709"/>
                              <a:gd name="T72" fmla="+- 0 8026 7677"/>
                              <a:gd name="T73" fmla="*/ T72 w 524"/>
                              <a:gd name="T74" fmla="+- 0 2903 2292"/>
                              <a:gd name="T75" fmla="*/ 2903 h 709"/>
                              <a:gd name="T76" fmla="+- 0 7959 7677"/>
                              <a:gd name="T77" fmla="*/ T76 w 524"/>
                              <a:gd name="T78" fmla="+- 0 2920 2292"/>
                              <a:gd name="T79" fmla="*/ 2920 h 709"/>
                              <a:gd name="T80" fmla="+- 0 7939 7677"/>
                              <a:gd name="T81" fmla="*/ T80 w 524"/>
                              <a:gd name="T82" fmla="+- 0 2921 2292"/>
                              <a:gd name="T83" fmla="*/ 2921 h 709"/>
                              <a:gd name="T84" fmla="+- 0 7920 7677"/>
                              <a:gd name="T85" fmla="*/ T84 w 524"/>
                              <a:gd name="T86" fmla="+- 0 2920 2292"/>
                              <a:gd name="T87" fmla="*/ 2920 h 709"/>
                              <a:gd name="T88" fmla="+- 0 7853 7677"/>
                              <a:gd name="T89" fmla="*/ T88 w 524"/>
                              <a:gd name="T90" fmla="+- 0 2902 2292"/>
                              <a:gd name="T91" fmla="*/ 2902 h 709"/>
                              <a:gd name="T92" fmla="+- 0 7804 7677"/>
                              <a:gd name="T93" fmla="*/ T92 w 524"/>
                              <a:gd name="T94" fmla="+- 0 2860 2292"/>
                              <a:gd name="T95" fmla="*/ 2860 h 709"/>
                              <a:gd name="T96" fmla="+- 0 7776 7677"/>
                              <a:gd name="T97" fmla="*/ T96 w 524"/>
                              <a:gd name="T98" fmla="+- 0 2794 2292"/>
                              <a:gd name="T99" fmla="*/ 2794 h 709"/>
                              <a:gd name="T100" fmla="+- 0 7769 7677"/>
                              <a:gd name="T101" fmla="*/ T100 w 524"/>
                              <a:gd name="T102" fmla="+- 0 2729 2292"/>
                              <a:gd name="T103" fmla="*/ 2729 h 709"/>
                              <a:gd name="T104" fmla="+- 0 7769 7677"/>
                              <a:gd name="T105" fmla="*/ T104 w 524"/>
                              <a:gd name="T106" fmla="+- 0 2309 2292"/>
                              <a:gd name="T107" fmla="*/ 2309 h 709"/>
                              <a:gd name="T108" fmla="+- 0 7769 7677"/>
                              <a:gd name="T109" fmla="*/ T108 w 524"/>
                              <a:gd name="T110" fmla="+- 0 2306 2292"/>
                              <a:gd name="T111" fmla="*/ 2306 h 709"/>
                              <a:gd name="T112" fmla="+- 0 7759 7677"/>
                              <a:gd name="T113" fmla="*/ T112 w 524"/>
                              <a:gd name="T114" fmla="+- 0 2296 2292"/>
                              <a:gd name="T115" fmla="*/ 2296 h 709"/>
                              <a:gd name="T116" fmla="+- 0 7756 7677"/>
                              <a:gd name="T117" fmla="*/ T116 w 524"/>
                              <a:gd name="T118" fmla="+- 0 2295 2292"/>
                              <a:gd name="T119" fmla="*/ 2295 h 709"/>
                              <a:gd name="T120" fmla="+- 0 7751 7677"/>
                              <a:gd name="T121" fmla="*/ T120 w 524"/>
                              <a:gd name="T122" fmla="+- 0 2294 2292"/>
                              <a:gd name="T123" fmla="*/ 2294 h 709"/>
                              <a:gd name="T124" fmla="+- 0 7745 7677"/>
                              <a:gd name="T125" fmla="*/ T124 w 524"/>
                              <a:gd name="T126" fmla="+- 0 2293 2292"/>
                              <a:gd name="T127" fmla="*/ 2293 h 709"/>
                              <a:gd name="T128" fmla="+- 0 7739 7677"/>
                              <a:gd name="T129" fmla="*/ T128 w 524"/>
                              <a:gd name="T130" fmla="+- 0 2292 2292"/>
                              <a:gd name="T131" fmla="*/ 2292 h 709"/>
                              <a:gd name="T132" fmla="+- 0 7732 7677"/>
                              <a:gd name="T133" fmla="*/ T132 w 524"/>
                              <a:gd name="T134" fmla="+- 0 2292 2292"/>
                              <a:gd name="T135" fmla="*/ 2292 h 709"/>
                              <a:gd name="T136" fmla="+- 0 7723 7677"/>
                              <a:gd name="T137" fmla="*/ T136 w 524"/>
                              <a:gd name="T138" fmla="+- 0 2292 2292"/>
                              <a:gd name="T139" fmla="*/ 2292 h 709"/>
                              <a:gd name="T140" fmla="+- 0 7714 7677"/>
                              <a:gd name="T141" fmla="*/ T140 w 524"/>
                              <a:gd name="T142" fmla="+- 0 2292 2292"/>
                              <a:gd name="T143" fmla="*/ 2292 h 709"/>
                              <a:gd name="T144" fmla="+- 0 7706 7677"/>
                              <a:gd name="T145" fmla="*/ T144 w 524"/>
                              <a:gd name="T146" fmla="+- 0 2292 2292"/>
                              <a:gd name="T147" fmla="*/ 2292 h 709"/>
                              <a:gd name="T148" fmla="+- 0 7701 7677"/>
                              <a:gd name="T149" fmla="*/ T148 w 524"/>
                              <a:gd name="T150" fmla="+- 0 2293 2292"/>
                              <a:gd name="T151" fmla="*/ 2293 h 709"/>
                              <a:gd name="T152" fmla="+- 0 7695 7677"/>
                              <a:gd name="T153" fmla="*/ T152 w 524"/>
                              <a:gd name="T154" fmla="+- 0 2294 2292"/>
                              <a:gd name="T155" fmla="*/ 2294 h 709"/>
                              <a:gd name="T156" fmla="+- 0 7677 7677"/>
                              <a:gd name="T157" fmla="*/ T156 w 524"/>
                              <a:gd name="T158" fmla="+- 0 2306 2292"/>
                              <a:gd name="T159" fmla="*/ 2306 h 709"/>
                              <a:gd name="T160" fmla="+- 0 7677 7677"/>
                              <a:gd name="T161" fmla="*/ T160 w 524"/>
                              <a:gd name="T162" fmla="+- 0 2309 2292"/>
                              <a:gd name="T163" fmla="*/ 2309 h 709"/>
                              <a:gd name="T164" fmla="+- 0 7677 7677"/>
                              <a:gd name="T165" fmla="*/ T164 w 524"/>
                              <a:gd name="T166" fmla="+- 0 2740 2292"/>
                              <a:gd name="T167" fmla="*/ 2740 h 709"/>
                              <a:gd name="T168" fmla="+- 0 7682 7677"/>
                              <a:gd name="T169" fmla="*/ T168 w 524"/>
                              <a:gd name="T170" fmla="+- 0 2800 2292"/>
                              <a:gd name="T171" fmla="*/ 2800 h 709"/>
                              <a:gd name="T172" fmla="+- 0 7705 7677"/>
                              <a:gd name="T173" fmla="*/ T172 w 524"/>
                              <a:gd name="T174" fmla="+- 0 2876 2292"/>
                              <a:gd name="T175" fmla="*/ 2876 h 709"/>
                              <a:gd name="T176" fmla="+- 0 7747 7677"/>
                              <a:gd name="T177" fmla="*/ T176 w 524"/>
                              <a:gd name="T178" fmla="+- 0 2934 2292"/>
                              <a:gd name="T179" fmla="*/ 2934 h 709"/>
                              <a:gd name="T180" fmla="+- 0 7806 7677"/>
                              <a:gd name="T181" fmla="*/ T180 w 524"/>
                              <a:gd name="T182" fmla="+- 0 2974 2292"/>
                              <a:gd name="T183" fmla="*/ 2974 h 709"/>
                              <a:gd name="T184" fmla="+- 0 7878 7677"/>
                              <a:gd name="T185" fmla="*/ T184 w 524"/>
                              <a:gd name="T186" fmla="+- 0 2996 2292"/>
                              <a:gd name="T187" fmla="*/ 2996 h 709"/>
                              <a:gd name="T188" fmla="+- 0 7933 7677"/>
                              <a:gd name="T189" fmla="*/ T188 w 524"/>
                              <a:gd name="T190" fmla="+- 0 3000 2292"/>
                              <a:gd name="T191" fmla="*/ 3000 h 709"/>
                              <a:gd name="T192" fmla="+- 0 7964 7677"/>
                              <a:gd name="T193" fmla="*/ T192 w 524"/>
                              <a:gd name="T194" fmla="+- 0 2999 2292"/>
                              <a:gd name="T195" fmla="*/ 2999 h 709"/>
                              <a:gd name="T196" fmla="+- 0 8045 7677"/>
                              <a:gd name="T197" fmla="*/ T196 w 524"/>
                              <a:gd name="T198" fmla="+- 0 2982 2292"/>
                              <a:gd name="T199" fmla="*/ 2982 h 709"/>
                              <a:gd name="T200" fmla="+- 0 8111 7677"/>
                              <a:gd name="T201" fmla="*/ T200 w 524"/>
                              <a:gd name="T202" fmla="+- 0 2946 2292"/>
                              <a:gd name="T203" fmla="*/ 2946 h 709"/>
                              <a:gd name="T204" fmla="+- 0 8160 7677"/>
                              <a:gd name="T205" fmla="*/ T204 w 524"/>
                              <a:gd name="T206" fmla="+- 0 2892 2292"/>
                              <a:gd name="T207" fmla="*/ 2892 h 709"/>
                              <a:gd name="T208" fmla="+- 0 8190 7677"/>
                              <a:gd name="T209" fmla="*/ T208 w 524"/>
                              <a:gd name="T210" fmla="+- 0 2820 2292"/>
                              <a:gd name="T211" fmla="*/ 2820 h 709"/>
                              <a:gd name="T212" fmla="+- 0 8201 7677"/>
                              <a:gd name="T213" fmla="*/ T212 w 524"/>
                              <a:gd name="T214" fmla="+- 0 2733 2292"/>
                              <a:gd name="T215" fmla="*/ 2733 h 709"/>
                              <a:gd name="T216" fmla="+- 0 8201 7677"/>
                              <a:gd name="T217" fmla="*/ T216 w 524"/>
                              <a:gd name="T218" fmla="+- 0 2309 2292"/>
                              <a:gd name="T219" fmla="*/ 2309 h 7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524" h="709">
                                <a:moveTo>
                                  <a:pt x="524" y="17"/>
                                </a:moveTo>
                                <a:lnTo>
                                  <a:pt x="524" y="14"/>
                                </a:lnTo>
                                <a:lnTo>
                                  <a:pt x="523" y="11"/>
                                </a:lnTo>
                                <a:lnTo>
                                  <a:pt x="500" y="1"/>
                                </a:lnTo>
                                <a:lnTo>
                                  <a:pt x="494" y="0"/>
                                </a:lnTo>
                                <a:lnTo>
                                  <a:pt x="487" y="0"/>
                                </a:lnTo>
                                <a:lnTo>
                                  <a:pt x="478" y="0"/>
                                </a:lnTo>
                                <a:lnTo>
                                  <a:pt x="469" y="0"/>
                                </a:lnTo>
                                <a:lnTo>
                                  <a:pt x="462" y="0"/>
                                </a:lnTo>
                                <a:lnTo>
                                  <a:pt x="456" y="1"/>
                                </a:lnTo>
                                <a:lnTo>
                                  <a:pt x="450" y="2"/>
                                </a:lnTo>
                                <a:lnTo>
                                  <a:pt x="434" y="9"/>
                                </a:lnTo>
                                <a:lnTo>
                                  <a:pt x="433" y="11"/>
                                </a:lnTo>
                                <a:lnTo>
                                  <a:pt x="432" y="14"/>
                                </a:lnTo>
                                <a:lnTo>
                                  <a:pt x="432" y="17"/>
                                </a:lnTo>
                                <a:lnTo>
                                  <a:pt x="432" y="442"/>
                                </a:lnTo>
                                <a:lnTo>
                                  <a:pt x="425" y="505"/>
                                </a:lnTo>
                                <a:lnTo>
                                  <a:pt x="397" y="569"/>
                                </a:lnTo>
                                <a:lnTo>
                                  <a:pt x="349" y="611"/>
                                </a:lnTo>
                                <a:lnTo>
                                  <a:pt x="282" y="628"/>
                                </a:lnTo>
                                <a:lnTo>
                                  <a:pt x="262" y="629"/>
                                </a:lnTo>
                                <a:lnTo>
                                  <a:pt x="243" y="628"/>
                                </a:lnTo>
                                <a:lnTo>
                                  <a:pt x="176" y="610"/>
                                </a:lnTo>
                                <a:lnTo>
                                  <a:pt x="127" y="568"/>
                                </a:lnTo>
                                <a:lnTo>
                                  <a:pt x="99" y="502"/>
                                </a:lnTo>
                                <a:lnTo>
                                  <a:pt x="92" y="437"/>
                                </a:lnTo>
                                <a:lnTo>
                                  <a:pt x="92" y="17"/>
                                </a:lnTo>
                                <a:lnTo>
                                  <a:pt x="92" y="14"/>
                                </a:lnTo>
                                <a:lnTo>
                                  <a:pt x="82" y="4"/>
                                </a:lnTo>
                                <a:lnTo>
                                  <a:pt x="79" y="3"/>
                                </a:lnTo>
                                <a:lnTo>
                                  <a:pt x="74" y="2"/>
                                </a:lnTo>
                                <a:lnTo>
                                  <a:pt x="68" y="1"/>
                                </a:lnTo>
                                <a:lnTo>
                                  <a:pt x="62" y="0"/>
                                </a:lnTo>
                                <a:lnTo>
                                  <a:pt x="55" y="0"/>
                                </a:lnTo>
                                <a:lnTo>
                                  <a:pt x="46" y="0"/>
                                </a:lnTo>
                                <a:lnTo>
                                  <a:pt x="37" y="0"/>
                                </a:lnTo>
                                <a:lnTo>
                                  <a:pt x="29" y="0"/>
                                </a:lnTo>
                                <a:lnTo>
                                  <a:pt x="24" y="1"/>
                                </a:lnTo>
                                <a:lnTo>
                                  <a:pt x="18" y="2"/>
                                </a:lnTo>
                                <a:lnTo>
                                  <a:pt x="0" y="14"/>
                                </a:lnTo>
                                <a:lnTo>
                                  <a:pt x="0" y="17"/>
                                </a:lnTo>
                                <a:lnTo>
                                  <a:pt x="0" y="448"/>
                                </a:lnTo>
                                <a:lnTo>
                                  <a:pt x="5" y="508"/>
                                </a:lnTo>
                                <a:lnTo>
                                  <a:pt x="28" y="584"/>
                                </a:lnTo>
                                <a:lnTo>
                                  <a:pt x="70" y="642"/>
                                </a:lnTo>
                                <a:lnTo>
                                  <a:pt x="129" y="682"/>
                                </a:lnTo>
                                <a:lnTo>
                                  <a:pt x="201" y="704"/>
                                </a:lnTo>
                                <a:lnTo>
                                  <a:pt x="256" y="708"/>
                                </a:lnTo>
                                <a:lnTo>
                                  <a:pt x="287" y="707"/>
                                </a:lnTo>
                                <a:lnTo>
                                  <a:pt x="368" y="690"/>
                                </a:lnTo>
                                <a:lnTo>
                                  <a:pt x="434" y="654"/>
                                </a:lnTo>
                                <a:lnTo>
                                  <a:pt x="483" y="600"/>
                                </a:lnTo>
                                <a:lnTo>
                                  <a:pt x="513" y="528"/>
                                </a:lnTo>
                                <a:lnTo>
                                  <a:pt x="524" y="441"/>
                                </a:lnTo>
                                <a:lnTo>
                                  <a:pt x="524" y="17"/>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AutoShape 374"/>
                        <wps:cNvSpPr>
                          <a:spLocks/>
                        </wps:cNvSpPr>
                        <wps:spPr bwMode="auto">
                          <a:xfrm>
                            <a:off x="-361" y="16818"/>
                            <a:ext cx="599" cy="702"/>
                          </a:xfrm>
                          <a:custGeom>
                            <a:avLst/>
                            <a:gdLst>
                              <a:gd name="T0" fmla="+- 0 8646 -361"/>
                              <a:gd name="T1" fmla="*/ T0 w 599"/>
                              <a:gd name="T2" fmla="+- 0 2307 16818"/>
                              <a:gd name="T3" fmla="*/ 2307 h 702"/>
                              <a:gd name="T4" fmla="+- 0 8641 -361"/>
                              <a:gd name="T5" fmla="*/ T4 w 599"/>
                              <a:gd name="T6" fmla="+- 0 2301 16818"/>
                              <a:gd name="T7" fmla="*/ 2301 h 702"/>
                              <a:gd name="T8" fmla="+- 0 8635 -361"/>
                              <a:gd name="T9" fmla="*/ T8 w 599"/>
                              <a:gd name="T10" fmla="+- 0 2297 16818"/>
                              <a:gd name="T11" fmla="*/ 2297 h 702"/>
                              <a:gd name="T12" fmla="+- 0 8626 -361"/>
                              <a:gd name="T13" fmla="*/ T12 w 599"/>
                              <a:gd name="T14" fmla="+- 0 2294 16818"/>
                              <a:gd name="T15" fmla="*/ 2294 h 702"/>
                              <a:gd name="T16" fmla="+- 0 8612 -361"/>
                              <a:gd name="T17" fmla="*/ T16 w 599"/>
                              <a:gd name="T18" fmla="+- 0 2292 16818"/>
                              <a:gd name="T19" fmla="*/ 2292 h 702"/>
                              <a:gd name="T20" fmla="+- 0 8595 -361"/>
                              <a:gd name="T21" fmla="*/ T20 w 599"/>
                              <a:gd name="T22" fmla="+- 0 2292 16818"/>
                              <a:gd name="T23" fmla="*/ 2292 h 702"/>
                              <a:gd name="T24" fmla="+- 0 8573 -361"/>
                              <a:gd name="T25" fmla="*/ T24 w 599"/>
                              <a:gd name="T26" fmla="+- 0 2292 16818"/>
                              <a:gd name="T27" fmla="*/ 2292 h 702"/>
                              <a:gd name="T28" fmla="+- 0 8557 -361"/>
                              <a:gd name="T29" fmla="*/ T28 w 599"/>
                              <a:gd name="T30" fmla="+- 0 2292 16818"/>
                              <a:gd name="T31" fmla="*/ 2292 h 702"/>
                              <a:gd name="T32" fmla="+- 0 8544 -361"/>
                              <a:gd name="T33" fmla="*/ T32 w 599"/>
                              <a:gd name="T34" fmla="+- 0 2294 16818"/>
                              <a:gd name="T35" fmla="*/ 2294 h 702"/>
                              <a:gd name="T36" fmla="+- 0 8535 -361"/>
                              <a:gd name="T37" fmla="*/ T36 w 599"/>
                              <a:gd name="T38" fmla="+- 0 2297 16818"/>
                              <a:gd name="T39" fmla="*/ 2297 h 702"/>
                              <a:gd name="T40" fmla="+- 0 8530 -361"/>
                              <a:gd name="T41" fmla="*/ T40 w 599"/>
                              <a:gd name="T42" fmla="+- 0 2301 16818"/>
                              <a:gd name="T43" fmla="*/ 2301 h 702"/>
                              <a:gd name="T44" fmla="+- 0 8525 -361"/>
                              <a:gd name="T45" fmla="*/ T44 w 599"/>
                              <a:gd name="T46" fmla="+- 0 2307 16818"/>
                              <a:gd name="T47" fmla="*/ 2307 h 702"/>
                              <a:gd name="T48" fmla="+- 0 8291 -361"/>
                              <a:gd name="T49" fmla="*/ T48 w 599"/>
                              <a:gd name="T50" fmla="+- 0 2956 16818"/>
                              <a:gd name="T51" fmla="*/ 2956 h 702"/>
                              <a:gd name="T52" fmla="+- 0 8287 -361"/>
                              <a:gd name="T53" fmla="*/ T52 w 599"/>
                              <a:gd name="T54" fmla="+- 0 2971 16818"/>
                              <a:gd name="T55" fmla="*/ 2971 h 702"/>
                              <a:gd name="T56" fmla="+- 0 8286 -361"/>
                              <a:gd name="T57" fmla="*/ T56 w 599"/>
                              <a:gd name="T58" fmla="+- 0 2980 16818"/>
                              <a:gd name="T59" fmla="*/ 2980 h 702"/>
                              <a:gd name="T60" fmla="+- 0 8290 -361"/>
                              <a:gd name="T61" fmla="*/ T60 w 599"/>
                              <a:gd name="T62" fmla="+- 0 2987 16818"/>
                              <a:gd name="T63" fmla="*/ 2987 h 702"/>
                              <a:gd name="T64" fmla="+- 0 8297 -361"/>
                              <a:gd name="T65" fmla="*/ T64 w 599"/>
                              <a:gd name="T66" fmla="+- 0 2991 16818"/>
                              <a:gd name="T67" fmla="*/ 2991 h 702"/>
                              <a:gd name="T68" fmla="+- 0 8311 -361"/>
                              <a:gd name="T69" fmla="*/ T68 w 599"/>
                              <a:gd name="T70" fmla="+- 0 2993 16818"/>
                              <a:gd name="T71" fmla="*/ 2993 h 702"/>
                              <a:gd name="T72" fmla="+- 0 8330 -361"/>
                              <a:gd name="T73" fmla="*/ T72 w 599"/>
                              <a:gd name="T74" fmla="+- 0 2993 16818"/>
                              <a:gd name="T75" fmla="*/ 2993 h 702"/>
                              <a:gd name="T76" fmla="+- 0 8348 -361"/>
                              <a:gd name="T77" fmla="*/ T76 w 599"/>
                              <a:gd name="T78" fmla="+- 0 2993 16818"/>
                              <a:gd name="T79" fmla="*/ 2993 h 702"/>
                              <a:gd name="T80" fmla="+- 0 8360 -361"/>
                              <a:gd name="T81" fmla="*/ T80 w 599"/>
                              <a:gd name="T82" fmla="+- 0 2991 16818"/>
                              <a:gd name="T83" fmla="*/ 2991 h 702"/>
                              <a:gd name="T84" fmla="+- 0 8369 -361"/>
                              <a:gd name="T85" fmla="*/ T84 w 599"/>
                              <a:gd name="T86" fmla="+- 0 2988 16818"/>
                              <a:gd name="T87" fmla="*/ 2988 h 702"/>
                              <a:gd name="T88" fmla="+- 0 8375 -361"/>
                              <a:gd name="T89" fmla="*/ T88 w 599"/>
                              <a:gd name="T90" fmla="+- 0 2985 16818"/>
                              <a:gd name="T91" fmla="*/ 2985 h 702"/>
                              <a:gd name="T92" fmla="+- 0 8378 -361"/>
                              <a:gd name="T93" fmla="*/ T92 w 599"/>
                              <a:gd name="T94" fmla="+- 0 2980 16818"/>
                              <a:gd name="T95" fmla="*/ 2980 h 702"/>
                              <a:gd name="T96" fmla="+- 0 8381 -361"/>
                              <a:gd name="T97" fmla="*/ T96 w 599"/>
                              <a:gd name="T98" fmla="+- 0 2974 16818"/>
                              <a:gd name="T99" fmla="*/ 2974 h 702"/>
                              <a:gd name="T100" fmla="+- 0 8727 -361"/>
                              <a:gd name="T101" fmla="*/ T100 w 599"/>
                              <a:gd name="T102" fmla="+- 0 2807 16818"/>
                              <a:gd name="T103" fmla="*/ 2807 h 702"/>
                              <a:gd name="T104" fmla="+- 0 8788 -361"/>
                              <a:gd name="T105" fmla="*/ T104 w 599"/>
                              <a:gd name="T106" fmla="+- 0 2980 16818"/>
                              <a:gd name="T107" fmla="*/ 2980 h 702"/>
                              <a:gd name="T108" fmla="+- 0 8791 -361"/>
                              <a:gd name="T109" fmla="*/ T108 w 599"/>
                              <a:gd name="T110" fmla="+- 0 2984 16818"/>
                              <a:gd name="T111" fmla="*/ 2984 h 702"/>
                              <a:gd name="T112" fmla="+- 0 8795 -361"/>
                              <a:gd name="T113" fmla="*/ T112 w 599"/>
                              <a:gd name="T114" fmla="+- 0 2988 16818"/>
                              <a:gd name="T115" fmla="*/ 2988 h 702"/>
                              <a:gd name="T116" fmla="+- 0 8802 -361"/>
                              <a:gd name="T117" fmla="*/ T116 w 599"/>
                              <a:gd name="T118" fmla="+- 0 2991 16818"/>
                              <a:gd name="T119" fmla="*/ 2991 h 702"/>
                              <a:gd name="T120" fmla="+- 0 8813 -361"/>
                              <a:gd name="T121" fmla="*/ T120 w 599"/>
                              <a:gd name="T122" fmla="+- 0 2992 16818"/>
                              <a:gd name="T123" fmla="*/ 2992 h 702"/>
                              <a:gd name="T124" fmla="+- 0 8829 -361"/>
                              <a:gd name="T125" fmla="*/ T124 w 599"/>
                              <a:gd name="T126" fmla="+- 0 2993 16818"/>
                              <a:gd name="T127" fmla="*/ 2993 h 702"/>
                              <a:gd name="T128" fmla="+- 0 8851 -361"/>
                              <a:gd name="T129" fmla="*/ T128 w 599"/>
                              <a:gd name="T130" fmla="+- 0 2993 16818"/>
                              <a:gd name="T131" fmla="*/ 2993 h 702"/>
                              <a:gd name="T132" fmla="+- 0 8866 -361"/>
                              <a:gd name="T133" fmla="*/ T132 w 599"/>
                              <a:gd name="T134" fmla="+- 0 2992 16818"/>
                              <a:gd name="T135" fmla="*/ 2992 h 702"/>
                              <a:gd name="T136" fmla="+- 0 8878 -361"/>
                              <a:gd name="T137" fmla="*/ T136 w 599"/>
                              <a:gd name="T138" fmla="+- 0 2990 16818"/>
                              <a:gd name="T139" fmla="*/ 2990 h 702"/>
                              <a:gd name="T140" fmla="+- 0 8884 -361"/>
                              <a:gd name="T141" fmla="*/ T140 w 599"/>
                              <a:gd name="T142" fmla="+- 0 2985 16818"/>
                              <a:gd name="T143" fmla="*/ 2985 h 702"/>
                              <a:gd name="T144" fmla="+- 0 8885 -361"/>
                              <a:gd name="T145" fmla="*/ T144 w 599"/>
                              <a:gd name="T146" fmla="+- 0 2976 16818"/>
                              <a:gd name="T147" fmla="*/ 2976 h 702"/>
                              <a:gd name="T148" fmla="+- 0 8883 -361"/>
                              <a:gd name="T149" fmla="*/ T148 w 599"/>
                              <a:gd name="T150" fmla="+- 0 2965 16818"/>
                              <a:gd name="T151" fmla="*/ 2965 h 702"/>
                              <a:gd name="T152" fmla="+- 0 8647 -361"/>
                              <a:gd name="T153" fmla="*/ T152 w 599"/>
                              <a:gd name="T154" fmla="+- 0 2311 16818"/>
                              <a:gd name="T155" fmla="*/ 2311 h 702"/>
                              <a:gd name="T156" fmla="+- 0 8461 -361"/>
                              <a:gd name="T157" fmla="*/ T156 w 599"/>
                              <a:gd name="T158" fmla="+- 0 2734 16818"/>
                              <a:gd name="T159" fmla="*/ 2734 h 702"/>
                              <a:gd name="T160" fmla="+- 0 8581 -361"/>
                              <a:gd name="T161" fmla="*/ T160 w 599"/>
                              <a:gd name="T162" fmla="+- 0 2387 16818"/>
                              <a:gd name="T163" fmla="*/ 2387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599" h="702">
                                <a:moveTo>
                                  <a:pt x="9008" y="-14507"/>
                                </a:moveTo>
                                <a:lnTo>
                                  <a:pt x="9007" y="-14511"/>
                                </a:lnTo>
                                <a:lnTo>
                                  <a:pt x="9005" y="-14514"/>
                                </a:lnTo>
                                <a:lnTo>
                                  <a:pt x="9002" y="-14517"/>
                                </a:lnTo>
                                <a:lnTo>
                                  <a:pt x="9000" y="-14519"/>
                                </a:lnTo>
                                <a:lnTo>
                                  <a:pt x="8996" y="-14521"/>
                                </a:lnTo>
                                <a:lnTo>
                                  <a:pt x="8991" y="-14523"/>
                                </a:lnTo>
                                <a:lnTo>
                                  <a:pt x="8987" y="-14524"/>
                                </a:lnTo>
                                <a:lnTo>
                                  <a:pt x="8981" y="-14525"/>
                                </a:lnTo>
                                <a:lnTo>
                                  <a:pt x="8973" y="-14526"/>
                                </a:lnTo>
                                <a:lnTo>
                                  <a:pt x="8966" y="-14526"/>
                                </a:lnTo>
                                <a:lnTo>
                                  <a:pt x="8956" y="-14526"/>
                                </a:lnTo>
                                <a:lnTo>
                                  <a:pt x="8945" y="-14526"/>
                                </a:lnTo>
                                <a:lnTo>
                                  <a:pt x="8934" y="-14526"/>
                                </a:lnTo>
                                <a:lnTo>
                                  <a:pt x="8925" y="-14526"/>
                                </a:lnTo>
                                <a:lnTo>
                                  <a:pt x="8918" y="-14526"/>
                                </a:lnTo>
                                <a:lnTo>
                                  <a:pt x="8911" y="-14525"/>
                                </a:lnTo>
                                <a:lnTo>
                                  <a:pt x="8905" y="-14524"/>
                                </a:lnTo>
                                <a:lnTo>
                                  <a:pt x="8901" y="-14523"/>
                                </a:lnTo>
                                <a:lnTo>
                                  <a:pt x="8896" y="-14521"/>
                                </a:lnTo>
                                <a:lnTo>
                                  <a:pt x="8893" y="-14519"/>
                                </a:lnTo>
                                <a:lnTo>
                                  <a:pt x="8891" y="-14517"/>
                                </a:lnTo>
                                <a:lnTo>
                                  <a:pt x="8888" y="-14514"/>
                                </a:lnTo>
                                <a:lnTo>
                                  <a:pt x="8886" y="-14511"/>
                                </a:lnTo>
                                <a:lnTo>
                                  <a:pt x="8885" y="-14507"/>
                                </a:lnTo>
                                <a:lnTo>
                                  <a:pt x="8652" y="-13862"/>
                                </a:lnTo>
                                <a:lnTo>
                                  <a:pt x="8649" y="-13854"/>
                                </a:lnTo>
                                <a:lnTo>
                                  <a:pt x="8648" y="-13847"/>
                                </a:lnTo>
                                <a:lnTo>
                                  <a:pt x="8647" y="-13842"/>
                                </a:lnTo>
                                <a:lnTo>
                                  <a:pt x="8647" y="-13838"/>
                                </a:lnTo>
                                <a:lnTo>
                                  <a:pt x="8648" y="-13834"/>
                                </a:lnTo>
                                <a:lnTo>
                                  <a:pt x="8651" y="-13831"/>
                                </a:lnTo>
                                <a:lnTo>
                                  <a:pt x="8654" y="-13829"/>
                                </a:lnTo>
                                <a:lnTo>
                                  <a:pt x="8658" y="-13827"/>
                                </a:lnTo>
                                <a:lnTo>
                                  <a:pt x="8665" y="-13826"/>
                                </a:lnTo>
                                <a:lnTo>
                                  <a:pt x="8672" y="-13825"/>
                                </a:lnTo>
                                <a:lnTo>
                                  <a:pt x="8680" y="-13825"/>
                                </a:lnTo>
                                <a:lnTo>
                                  <a:pt x="8691" y="-13825"/>
                                </a:lnTo>
                                <a:lnTo>
                                  <a:pt x="8701" y="-13825"/>
                                </a:lnTo>
                                <a:lnTo>
                                  <a:pt x="8709" y="-13825"/>
                                </a:lnTo>
                                <a:lnTo>
                                  <a:pt x="8715" y="-13826"/>
                                </a:lnTo>
                                <a:lnTo>
                                  <a:pt x="8721" y="-13827"/>
                                </a:lnTo>
                                <a:lnTo>
                                  <a:pt x="8726" y="-13828"/>
                                </a:lnTo>
                                <a:lnTo>
                                  <a:pt x="8730" y="-13830"/>
                                </a:lnTo>
                                <a:lnTo>
                                  <a:pt x="8733" y="-13831"/>
                                </a:lnTo>
                                <a:lnTo>
                                  <a:pt x="8736" y="-13833"/>
                                </a:lnTo>
                                <a:lnTo>
                                  <a:pt x="8737" y="-13835"/>
                                </a:lnTo>
                                <a:lnTo>
                                  <a:pt x="8739" y="-13838"/>
                                </a:lnTo>
                                <a:lnTo>
                                  <a:pt x="8741" y="-13841"/>
                                </a:lnTo>
                                <a:lnTo>
                                  <a:pt x="8742" y="-13844"/>
                                </a:lnTo>
                                <a:lnTo>
                                  <a:pt x="8799" y="-14011"/>
                                </a:lnTo>
                                <a:lnTo>
                                  <a:pt x="9088" y="-14011"/>
                                </a:lnTo>
                                <a:lnTo>
                                  <a:pt x="9147" y="-13842"/>
                                </a:lnTo>
                                <a:lnTo>
                                  <a:pt x="9149" y="-13838"/>
                                </a:lnTo>
                                <a:lnTo>
                                  <a:pt x="9150" y="-13836"/>
                                </a:lnTo>
                                <a:lnTo>
                                  <a:pt x="9152" y="-13834"/>
                                </a:lnTo>
                                <a:lnTo>
                                  <a:pt x="9153" y="-13831"/>
                                </a:lnTo>
                                <a:lnTo>
                                  <a:pt x="9156" y="-13830"/>
                                </a:lnTo>
                                <a:lnTo>
                                  <a:pt x="9159" y="-13829"/>
                                </a:lnTo>
                                <a:lnTo>
                                  <a:pt x="9163" y="-13827"/>
                                </a:lnTo>
                                <a:lnTo>
                                  <a:pt x="9168" y="-13826"/>
                                </a:lnTo>
                                <a:lnTo>
                                  <a:pt x="9174" y="-13826"/>
                                </a:lnTo>
                                <a:lnTo>
                                  <a:pt x="9181" y="-13825"/>
                                </a:lnTo>
                                <a:lnTo>
                                  <a:pt x="9190" y="-13825"/>
                                </a:lnTo>
                                <a:lnTo>
                                  <a:pt x="9201" y="-13825"/>
                                </a:lnTo>
                                <a:lnTo>
                                  <a:pt x="9212" y="-13825"/>
                                </a:lnTo>
                                <a:lnTo>
                                  <a:pt x="9221" y="-13825"/>
                                </a:lnTo>
                                <a:lnTo>
                                  <a:pt x="9227" y="-13826"/>
                                </a:lnTo>
                                <a:lnTo>
                                  <a:pt x="9234" y="-13827"/>
                                </a:lnTo>
                                <a:lnTo>
                                  <a:pt x="9239" y="-13828"/>
                                </a:lnTo>
                                <a:lnTo>
                                  <a:pt x="9242" y="-13831"/>
                                </a:lnTo>
                                <a:lnTo>
                                  <a:pt x="9245" y="-13833"/>
                                </a:lnTo>
                                <a:lnTo>
                                  <a:pt x="9246" y="-13837"/>
                                </a:lnTo>
                                <a:lnTo>
                                  <a:pt x="9246" y="-13842"/>
                                </a:lnTo>
                                <a:lnTo>
                                  <a:pt x="9246" y="-13847"/>
                                </a:lnTo>
                                <a:lnTo>
                                  <a:pt x="9244" y="-13853"/>
                                </a:lnTo>
                                <a:lnTo>
                                  <a:pt x="9241" y="-13861"/>
                                </a:lnTo>
                                <a:lnTo>
                                  <a:pt x="9008" y="-14507"/>
                                </a:lnTo>
                                <a:close/>
                                <a:moveTo>
                                  <a:pt x="9063" y="-14084"/>
                                </a:moveTo>
                                <a:lnTo>
                                  <a:pt x="8822" y="-14084"/>
                                </a:lnTo>
                                <a:lnTo>
                                  <a:pt x="8941" y="-14431"/>
                                </a:lnTo>
                                <a:lnTo>
                                  <a:pt x="8942" y="-14431"/>
                                </a:lnTo>
                                <a:lnTo>
                                  <a:pt x="9063" y="-14084"/>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375"/>
                        <wps:cNvSpPr>
                          <a:spLocks/>
                        </wps:cNvSpPr>
                        <wps:spPr bwMode="auto">
                          <a:xfrm>
                            <a:off x="8826" y="2295"/>
                            <a:ext cx="520" cy="699"/>
                          </a:xfrm>
                          <a:custGeom>
                            <a:avLst/>
                            <a:gdLst>
                              <a:gd name="T0" fmla="+- 0 9345 8826"/>
                              <a:gd name="T1" fmla="*/ T0 w 520"/>
                              <a:gd name="T2" fmla="+- 0 2317 2295"/>
                              <a:gd name="T3" fmla="*/ 2317 h 699"/>
                              <a:gd name="T4" fmla="+- 0 9335 8826"/>
                              <a:gd name="T5" fmla="*/ T4 w 520"/>
                              <a:gd name="T6" fmla="+- 0 2297 2295"/>
                              <a:gd name="T7" fmla="*/ 2297 h 699"/>
                              <a:gd name="T8" fmla="+- 0 9333 8826"/>
                              <a:gd name="T9" fmla="*/ T8 w 520"/>
                              <a:gd name="T10" fmla="+- 0 2295 2295"/>
                              <a:gd name="T11" fmla="*/ 2295 h 699"/>
                              <a:gd name="T12" fmla="+- 0 9330 8826"/>
                              <a:gd name="T13" fmla="*/ T12 w 520"/>
                              <a:gd name="T14" fmla="+- 0 2295 2295"/>
                              <a:gd name="T15" fmla="*/ 2295 h 699"/>
                              <a:gd name="T16" fmla="+- 0 9328 8826"/>
                              <a:gd name="T17" fmla="*/ T16 w 520"/>
                              <a:gd name="T18" fmla="+- 0 2295 2295"/>
                              <a:gd name="T19" fmla="*/ 2295 h 699"/>
                              <a:gd name="T20" fmla="+- 0 8844 8826"/>
                              <a:gd name="T21" fmla="*/ T20 w 520"/>
                              <a:gd name="T22" fmla="+- 0 2295 2295"/>
                              <a:gd name="T23" fmla="*/ 2295 h 699"/>
                              <a:gd name="T24" fmla="+- 0 8841 8826"/>
                              <a:gd name="T25" fmla="*/ T24 w 520"/>
                              <a:gd name="T26" fmla="+- 0 2295 2295"/>
                              <a:gd name="T27" fmla="*/ 2295 h 699"/>
                              <a:gd name="T28" fmla="+- 0 8839 8826"/>
                              <a:gd name="T29" fmla="*/ T28 w 520"/>
                              <a:gd name="T30" fmla="+- 0 2295 2295"/>
                              <a:gd name="T31" fmla="*/ 2295 h 699"/>
                              <a:gd name="T32" fmla="+- 0 8836 8826"/>
                              <a:gd name="T33" fmla="*/ T32 w 520"/>
                              <a:gd name="T34" fmla="+- 0 2297 2295"/>
                              <a:gd name="T35" fmla="*/ 2297 h 699"/>
                              <a:gd name="T36" fmla="+- 0 8834 8826"/>
                              <a:gd name="T37" fmla="*/ T36 w 520"/>
                              <a:gd name="T38" fmla="+- 0 2298 2295"/>
                              <a:gd name="T39" fmla="*/ 2298 h 699"/>
                              <a:gd name="T40" fmla="+- 0 8832 8826"/>
                              <a:gd name="T41" fmla="*/ T40 w 520"/>
                              <a:gd name="T42" fmla="+- 0 2301 2295"/>
                              <a:gd name="T43" fmla="*/ 2301 h 699"/>
                              <a:gd name="T44" fmla="+- 0 8831 8826"/>
                              <a:gd name="T45" fmla="*/ T44 w 520"/>
                              <a:gd name="T46" fmla="+- 0 2304 2295"/>
                              <a:gd name="T47" fmla="*/ 2304 h 699"/>
                              <a:gd name="T48" fmla="+- 0 8829 8826"/>
                              <a:gd name="T49" fmla="*/ T48 w 520"/>
                              <a:gd name="T50" fmla="+- 0 2307 2295"/>
                              <a:gd name="T51" fmla="*/ 2307 h 699"/>
                              <a:gd name="T52" fmla="+- 0 8828 8826"/>
                              <a:gd name="T53" fmla="*/ T52 w 520"/>
                              <a:gd name="T54" fmla="+- 0 2311 2295"/>
                              <a:gd name="T55" fmla="*/ 2311 h 699"/>
                              <a:gd name="T56" fmla="+- 0 8827 8826"/>
                              <a:gd name="T57" fmla="*/ T56 w 520"/>
                              <a:gd name="T58" fmla="+- 0 2317 2295"/>
                              <a:gd name="T59" fmla="*/ 2317 h 699"/>
                              <a:gd name="T60" fmla="+- 0 8826 8826"/>
                              <a:gd name="T61" fmla="*/ T60 w 520"/>
                              <a:gd name="T62" fmla="+- 0 2322 2295"/>
                              <a:gd name="T63" fmla="*/ 2322 h 699"/>
                              <a:gd name="T64" fmla="+- 0 8826 8826"/>
                              <a:gd name="T65" fmla="*/ T64 w 520"/>
                              <a:gd name="T66" fmla="+- 0 2328 2295"/>
                              <a:gd name="T67" fmla="*/ 2328 h 699"/>
                              <a:gd name="T68" fmla="+- 0 8826 8826"/>
                              <a:gd name="T69" fmla="*/ T68 w 520"/>
                              <a:gd name="T70" fmla="+- 0 2334 2295"/>
                              <a:gd name="T71" fmla="*/ 2334 h 699"/>
                              <a:gd name="T72" fmla="+- 0 8826 8826"/>
                              <a:gd name="T73" fmla="*/ T72 w 520"/>
                              <a:gd name="T74" fmla="+- 0 2341 2295"/>
                              <a:gd name="T75" fmla="*/ 2341 h 699"/>
                              <a:gd name="T76" fmla="+- 0 8831 8826"/>
                              <a:gd name="T77" fmla="*/ T76 w 520"/>
                              <a:gd name="T78" fmla="+- 0 2364 2295"/>
                              <a:gd name="T79" fmla="*/ 2364 h 699"/>
                              <a:gd name="T80" fmla="+- 0 8832 8826"/>
                              <a:gd name="T81" fmla="*/ T80 w 520"/>
                              <a:gd name="T82" fmla="+- 0 2367 2295"/>
                              <a:gd name="T83" fmla="*/ 2367 h 699"/>
                              <a:gd name="T84" fmla="+- 0 8834 8826"/>
                              <a:gd name="T85" fmla="*/ T84 w 520"/>
                              <a:gd name="T86" fmla="+- 0 2370 2295"/>
                              <a:gd name="T87" fmla="*/ 2370 h 699"/>
                              <a:gd name="T88" fmla="+- 0 8836 8826"/>
                              <a:gd name="T89" fmla="*/ T88 w 520"/>
                              <a:gd name="T90" fmla="+- 0 2371 2295"/>
                              <a:gd name="T91" fmla="*/ 2371 h 699"/>
                              <a:gd name="T92" fmla="+- 0 8839 8826"/>
                              <a:gd name="T93" fmla="*/ T92 w 520"/>
                              <a:gd name="T94" fmla="+- 0 2372 2295"/>
                              <a:gd name="T95" fmla="*/ 2372 h 699"/>
                              <a:gd name="T96" fmla="+- 0 8841 8826"/>
                              <a:gd name="T97" fmla="*/ T96 w 520"/>
                              <a:gd name="T98" fmla="+- 0 2373 2295"/>
                              <a:gd name="T99" fmla="*/ 2373 h 699"/>
                              <a:gd name="T100" fmla="+- 0 8844 8826"/>
                              <a:gd name="T101" fmla="*/ T100 w 520"/>
                              <a:gd name="T102" fmla="+- 0 2373 2295"/>
                              <a:gd name="T103" fmla="*/ 2373 h 699"/>
                              <a:gd name="T104" fmla="+- 0 9040 8826"/>
                              <a:gd name="T105" fmla="*/ T104 w 520"/>
                              <a:gd name="T106" fmla="+- 0 2373 2295"/>
                              <a:gd name="T107" fmla="*/ 2373 h 699"/>
                              <a:gd name="T108" fmla="+- 0 9040 8826"/>
                              <a:gd name="T109" fmla="*/ T108 w 520"/>
                              <a:gd name="T110" fmla="+- 0 2976 2295"/>
                              <a:gd name="T111" fmla="*/ 2976 h 699"/>
                              <a:gd name="T112" fmla="+- 0 9040 8826"/>
                              <a:gd name="T113" fmla="*/ T112 w 520"/>
                              <a:gd name="T114" fmla="+- 0 2979 2295"/>
                              <a:gd name="T115" fmla="*/ 2979 h 699"/>
                              <a:gd name="T116" fmla="+- 0 9040 8826"/>
                              <a:gd name="T117" fmla="*/ T116 w 520"/>
                              <a:gd name="T118" fmla="+- 0 2981 2295"/>
                              <a:gd name="T119" fmla="*/ 2981 h 699"/>
                              <a:gd name="T120" fmla="+- 0 9042 8826"/>
                              <a:gd name="T121" fmla="*/ T120 w 520"/>
                              <a:gd name="T122" fmla="+- 0 2983 2295"/>
                              <a:gd name="T123" fmla="*/ 2983 h 699"/>
                              <a:gd name="T124" fmla="+- 0 9043 8826"/>
                              <a:gd name="T125" fmla="*/ T124 w 520"/>
                              <a:gd name="T126" fmla="+- 0 2985 2295"/>
                              <a:gd name="T127" fmla="*/ 2985 h 699"/>
                              <a:gd name="T128" fmla="+- 0 9046 8826"/>
                              <a:gd name="T129" fmla="*/ T128 w 520"/>
                              <a:gd name="T130" fmla="+- 0 2987 2295"/>
                              <a:gd name="T131" fmla="*/ 2987 h 699"/>
                              <a:gd name="T132" fmla="+- 0 9049 8826"/>
                              <a:gd name="T133" fmla="*/ T132 w 520"/>
                              <a:gd name="T134" fmla="+- 0 2988 2295"/>
                              <a:gd name="T135" fmla="*/ 2988 h 699"/>
                              <a:gd name="T136" fmla="+- 0 9053 8826"/>
                              <a:gd name="T137" fmla="*/ T136 w 520"/>
                              <a:gd name="T138" fmla="+- 0 2990 2295"/>
                              <a:gd name="T139" fmla="*/ 2990 h 699"/>
                              <a:gd name="T140" fmla="+- 0 9058 8826"/>
                              <a:gd name="T141" fmla="*/ T140 w 520"/>
                              <a:gd name="T142" fmla="+- 0 2991 2295"/>
                              <a:gd name="T143" fmla="*/ 2991 h 699"/>
                              <a:gd name="T144" fmla="+- 0 9064 8826"/>
                              <a:gd name="T145" fmla="*/ T144 w 520"/>
                              <a:gd name="T146" fmla="+- 0 2992 2295"/>
                              <a:gd name="T147" fmla="*/ 2992 h 699"/>
                              <a:gd name="T148" fmla="+- 0 9070 8826"/>
                              <a:gd name="T149" fmla="*/ T148 w 520"/>
                              <a:gd name="T150" fmla="+- 0 2993 2295"/>
                              <a:gd name="T151" fmla="*/ 2993 h 699"/>
                              <a:gd name="T152" fmla="+- 0 9077 8826"/>
                              <a:gd name="T153" fmla="*/ T152 w 520"/>
                              <a:gd name="T154" fmla="+- 0 2993 2295"/>
                              <a:gd name="T155" fmla="*/ 2993 h 699"/>
                              <a:gd name="T156" fmla="+- 0 9086 8826"/>
                              <a:gd name="T157" fmla="*/ T156 w 520"/>
                              <a:gd name="T158" fmla="+- 0 2993 2295"/>
                              <a:gd name="T159" fmla="*/ 2993 h 699"/>
                              <a:gd name="T160" fmla="+- 0 9095 8826"/>
                              <a:gd name="T161" fmla="*/ T160 w 520"/>
                              <a:gd name="T162" fmla="+- 0 2993 2295"/>
                              <a:gd name="T163" fmla="*/ 2993 h 699"/>
                              <a:gd name="T164" fmla="+- 0 9102 8826"/>
                              <a:gd name="T165" fmla="*/ T164 w 520"/>
                              <a:gd name="T166" fmla="+- 0 2993 2295"/>
                              <a:gd name="T167" fmla="*/ 2993 h 699"/>
                              <a:gd name="T168" fmla="+- 0 9108 8826"/>
                              <a:gd name="T169" fmla="*/ T168 w 520"/>
                              <a:gd name="T170" fmla="+- 0 2992 2295"/>
                              <a:gd name="T171" fmla="*/ 2992 h 699"/>
                              <a:gd name="T172" fmla="+- 0 9114 8826"/>
                              <a:gd name="T173" fmla="*/ T172 w 520"/>
                              <a:gd name="T174" fmla="+- 0 2991 2295"/>
                              <a:gd name="T175" fmla="*/ 2991 h 699"/>
                              <a:gd name="T176" fmla="+- 0 9119 8826"/>
                              <a:gd name="T177" fmla="*/ T176 w 520"/>
                              <a:gd name="T178" fmla="+- 0 2990 2295"/>
                              <a:gd name="T179" fmla="*/ 2990 h 699"/>
                              <a:gd name="T180" fmla="+- 0 9122 8826"/>
                              <a:gd name="T181" fmla="*/ T180 w 520"/>
                              <a:gd name="T182" fmla="+- 0 2988 2295"/>
                              <a:gd name="T183" fmla="*/ 2988 h 699"/>
                              <a:gd name="T184" fmla="+- 0 9126 8826"/>
                              <a:gd name="T185" fmla="*/ T184 w 520"/>
                              <a:gd name="T186" fmla="+- 0 2987 2295"/>
                              <a:gd name="T187" fmla="*/ 2987 h 699"/>
                              <a:gd name="T188" fmla="+- 0 9128 8826"/>
                              <a:gd name="T189" fmla="*/ T188 w 520"/>
                              <a:gd name="T190" fmla="+- 0 2985 2295"/>
                              <a:gd name="T191" fmla="*/ 2985 h 699"/>
                              <a:gd name="T192" fmla="+- 0 9130 8826"/>
                              <a:gd name="T193" fmla="*/ T192 w 520"/>
                              <a:gd name="T194" fmla="+- 0 2983 2295"/>
                              <a:gd name="T195" fmla="*/ 2983 h 699"/>
                              <a:gd name="T196" fmla="+- 0 9131 8826"/>
                              <a:gd name="T197" fmla="*/ T196 w 520"/>
                              <a:gd name="T198" fmla="+- 0 2981 2295"/>
                              <a:gd name="T199" fmla="*/ 2981 h 699"/>
                              <a:gd name="T200" fmla="+- 0 9132 8826"/>
                              <a:gd name="T201" fmla="*/ T200 w 520"/>
                              <a:gd name="T202" fmla="+- 0 2979 2295"/>
                              <a:gd name="T203" fmla="*/ 2979 h 699"/>
                              <a:gd name="T204" fmla="+- 0 9132 8826"/>
                              <a:gd name="T205" fmla="*/ T204 w 520"/>
                              <a:gd name="T206" fmla="+- 0 2976 2295"/>
                              <a:gd name="T207" fmla="*/ 2976 h 699"/>
                              <a:gd name="T208" fmla="+- 0 9132 8826"/>
                              <a:gd name="T209" fmla="*/ T208 w 520"/>
                              <a:gd name="T210" fmla="+- 0 2373 2295"/>
                              <a:gd name="T211" fmla="*/ 2373 h 699"/>
                              <a:gd name="T212" fmla="+- 0 9328 8826"/>
                              <a:gd name="T213" fmla="*/ T212 w 520"/>
                              <a:gd name="T214" fmla="+- 0 2373 2295"/>
                              <a:gd name="T215" fmla="*/ 2373 h 699"/>
                              <a:gd name="T216" fmla="+- 0 9330 8826"/>
                              <a:gd name="T217" fmla="*/ T216 w 520"/>
                              <a:gd name="T218" fmla="+- 0 2373 2295"/>
                              <a:gd name="T219" fmla="*/ 2373 h 699"/>
                              <a:gd name="T220" fmla="+- 0 9333 8826"/>
                              <a:gd name="T221" fmla="*/ T220 w 520"/>
                              <a:gd name="T222" fmla="+- 0 2372 2295"/>
                              <a:gd name="T223" fmla="*/ 2372 h 699"/>
                              <a:gd name="T224" fmla="+- 0 9346 8826"/>
                              <a:gd name="T225" fmla="*/ T224 w 520"/>
                              <a:gd name="T226" fmla="+- 0 2341 2295"/>
                              <a:gd name="T227" fmla="*/ 2341 h 699"/>
                              <a:gd name="T228" fmla="+- 0 9346 8826"/>
                              <a:gd name="T229" fmla="*/ T228 w 520"/>
                              <a:gd name="T230" fmla="+- 0 2334 2295"/>
                              <a:gd name="T231" fmla="*/ 2334 h 699"/>
                              <a:gd name="T232" fmla="+- 0 9346 8826"/>
                              <a:gd name="T233" fmla="*/ T232 w 520"/>
                              <a:gd name="T234" fmla="+- 0 2328 2295"/>
                              <a:gd name="T235" fmla="*/ 2328 h 699"/>
                              <a:gd name="T236" fmla="+- 0 9345 8826"/>
                              <a:gd name="T237" fmla="*/ T236 w 520"/>
                              <a:gd name="T238" fmla="+- 0 2322 2295"/>
                              <a:gd name="T239" fmla="*/ 2322 h 699"/>
                              <a:gd name="T240" fmla="+- 0 9345 8826"/>
                              <a:gd name="T241" fmla="*/ T240 w 520"/>
                              <a:gd name="T242" fmla="+- 0 2317 2295"/>
                              <a:gd name="T243" fmla="*/ 2317 h 6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520" h="699">
                                <a:moveTo>
                                  <a:pt x="519" y="22"/>
                                </a:moveTo>
                                <a:lnTo>
                                  <a:pt x="509" y="2"/>
                                </a:lnTo>
                                <a:lnTo>
                                  <a:pt x="507" y="0"/>
                                </a:lnTo>
                                <a:lnTo>
                                  <a:pt x="504" y="0"/>
                                </a:lnTo>
                                <a:lnTo>
                                  <a:pt x="502" y="0"/>
                                </a:lnTo>
                                <a:lnTo>
                                  <a:pt x="18" y="0"/>
                                </a:lnTo>
                                <a:lnTo>
                                  <a:pt x="15" y="0"/>
                                </a:lnTo>
                                <a:lnTo>
                                  <a:pt x="13" y="0"/>
                                </a:lnTo>
                                <a:lnTo>
                                  <a:pt x="10" y="2"/>
                                </a:lnTo>
                                <a:lnTo>
                                  <a:pt x="8" y="3"/>
                                </a:lnTo>
                                <a:lnTo>
                                  <a:pt x="6" y="6"/>
                                </a:lnTo>
                                <a:lnTo>
                                  <a:pt x="5" y="9"/>
                                </a:lnTo>
                                <a:lnTo>
                                  <a:pt x="3" y="12"/>
                                </a:lnTo>
                                <a:lnTo>
                                  <a:pt x="2" y="16"/>
                                </a:lnTo>
                                <a:lnTo>
                                  <a:pt x="1" y="22"/>
                                </a:lnTo>
                                <a:lnTo>
                                  <a:pt x="0" y="27"/>
                                </a:lnTo>
                                <a:lnTo>
                                  <a:pt x="0" y="33"/>
                                </a:lnTo>
                                <a:lnTo>
                                  <a:pt x="0" y="39"/>
                                </a:lnTo>
                                <a:lnTo>
                                  <a:pt x="0" y="46"/>
                                </a:lnTo>
                                <a:lnTo>
                                  <a:pt x="5" y="69"/>
                                </a:lnTo>
                                <a:lnTo>
                                  <a:pt x="6" y="72"/>
                                </a:lnTo>
                                <a:lnTo>
                                  <a:pt x="8" y="75"/>
                                </a:lnTo>
                                <a:lnTo>
                                  <a:pt x="10" y="76"/>
                                </a:lnTo>
                                <a:lnTo>
                                  <a:pt x="13" y="77"/>
                                </a:lnTo>
                                <a:lnTo>
                                  <a:pt x="15" y="78"/>
                                </a:lnTo>
                                <a:lnTo>
                                  <a:pt x="18" y="78"/>
                                </a:lnTo>
                                <a:lnTo>
                                  <a:pt x="214" y="78"/>
                                </a:lnTo>
                                <a:lnTo>
                                  <a:pt x="214" y="681"/>
                                </a:lnTo>
                                <a:lnTo>
                                  <a:pt x="214" y="684"/>
                                </a:lnTo>
                                <a:lnTo>
                                  <a:pt x="214" y="686"/>
                                </a:lnTo>
                                <a:lnTo>
                                  <a:pt x="216" y="688"/>
                                </a:lnTo>
                                <a:lnTo>
                                  <a:pt x="217" y="690"/>
                                </a:lnTo>
                                <a:lnTo>
                                  <a:pt x="220" y="692"/>
                                </a:lnTo>
                                <a:lnTo>
                                  <a:pt x="223" y="693"/>
                                </a:lnTo>
                                <a:lnTo>
                                  <a:pt x="227" y="695"/>
                                </a:lnTo>
                                <a:lnTo>
                                  <a:pt x="232" y="696"/>
                                </a:lnTo>
                                <a:lnTo>
                                  <a:pt x="238" y="697"/>
                                </a:lnTo>
                                <a:lnTo>
                                  <a:pt x="244" y="698"/>
                                </a:lnTo>
                                <a:lnTo>
                                  <a:pt x="251" y="698"/>
                                </a:lnTo>
                                <a:lnTo>
                                  <a:pt x="260" y="698"/>
                                </a:lnTo>
                                <a:lnTo>
                                  <a:pt x="269" y="698"/>
                                </a:lnTo>
                                <a:lnTo>
                                  <a:pt x="276" y="698"/>
                                </a:lnTo>
                                <a:lnTo>
                                  <a:pt x="282" y="697"/>
                                </a:lnTo>
                                <a:lnTo>
                                  <a:pt x="288" y="696"/>
                                </a:lnTo>
                                <a:lnTo>
                                  <a:pt x="293" y="695"/>
                                </a:lnTo>
                                <a:lnTo>
                                  <a:pt x="296" y="693"/>
                                </a:lnTo>
                                <a:lnTo>
                                  <a:pt x="300" y="692"/>
                                </a:lnTo>
                                <a:lnTo>
                                  <a:pt x="302" y="690"/>
                                </a:lnTo>
                                <a:lnTo>
                                  <a:pt x="304" y="688"/>
                                </a:lnTo>
                                <a:lnTo>
                                  <a:pt x="305" y="686"/>
                                </a:lnTo>
                                <a:lnTo>
                                  <a:pt x="306" y="684"/>
                                </a:lnTo>
                                <a:lnTo>
                                  <a:pt x="306" y="681"/>
                                </a:lnTo>
                                <a:lnTo>
                                  <a:pt x="306" y="78"/>
                                </a:lnTo>
                                <a:lnTo>
                                  <a:pt x="502" y="78"/>
                                </a:lnTo>
                                <a:lnTo>
                                  <a:pt x="504" y="78"/>
                                </a:lnTo>
                                <a:lnTo>
                                  <a:pt x="507" y="77"/>
                                </a:lnTo>
                                <a:lnTo>
                                  <a:pt x="520" y="46"/>
                                </a:lnTo>
                                <a:lnTo>
                                  <a:pt x="520" y="39"/>
                                </a:lnTo>
                                <a:lnTo>
                                  <a:pt x="520" y="33"/>
                                </a:lnTo>
                                <a:lnTo>
                                  <a:pt x="519" y="27"/>
                                </a:lnTo>
                                <a:lnTo>
                                  <a:pt x="519" y="22"/>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376"/>
                        <wps:cNvSpPr>
                          <a:spLocks/>
                        </wps:cNvSpPr>
                        <wps:spPr bwMode="auto">
                          <a:xfrm>
                            <a:off x="9446" y="2292"/>
                            <a:ext cx="93" cy="702"/>
                          </a:xfrm>
                          <a:custGeom>
                            <a:avLst/>
                            <a:gdLst>
                              <a:gd name="T0" fmla="+- 0 9539 9446"/>
                              <a:gd name="T1" fmla="*/ T0 w 93"/>
                              <a:gd name="T2" fmla="+- 0 2309 2292"/>
                              <a:gd name="T3" fmla="*/ 2309 h 702"/>
                              <a:gd name="T4" fmla="+- 0 9539 9446"/>
                              <a:gd name="T5" fmla="*/ T4 w 93"/>
                              <a:gd name="T6" fmla="+- 0 2306 2292"/>
                              <a:gd name="T7" fmla="*/ 2306 h 702"/>
                              <a:gd name="T8" fmla="+- 0 9538 9446"/>
                              <a:gd name="T9" fmla="*/ T8 w 93"/>
                              <a:gd name="T10" fmla="+- 0 2303 2292"/>
                              <a:gd name="T11" fmla="*/ 2303 h 702"/>
                              <a:gd name="T12" fmla="+- 0 9515 9446"/>
                              <a:gd name="T13" fmla="*/ T12 w 93"/>
                              <a:gd name="T14" fmla="+- 0 2293 2292"/>
                              <a:gd name="T15" fmla="*/ 2293 h 702"/>
                              <a:gd name="T16" fmla="+- 0 9509 9446"/>
                              <a:gd name="T17" fmla="*/ T16 w 93"/>
                              <a:gd name="T18" fmla="+- 0 2292 2292"/>
                              <a:gd name="T19" fmla="*/ 2292 h 702"/>
                              <a:gd name="T20" fmla="+- 0 9501 9446"/>
                              <a:gd name="T21" fmla="*/ T20 w 93"/>
                              <a:gd name="T22" fmla="+- 0 2292 2292"/>
                              <a:gd name="T23" fmla="*/ 2292 h 702"/>
                              <a:gd name="T24" fmla="+- 0 9492 9446"/>
                              <a:gd name="T25" fmla="*/ T24 w 93"/>
                              <a:gd name="T26" fmla="+- 0 2292 2292"/>
                              <a:gd name="T27" fmla="*/ 2292 h 702"/>
                              <a:gd name="T28" fmla="+- 0 9484 9446"/>
                              <a:gd name="T29" fmla="*/ T28 w 93"/>
                              <a:gd name="T30" fmla="+- 0 2292 2292"/>
                              <a:gd name="T31" fmla="*/ 2292 h 702"/>
                              <a:gd name="T32" fmla="+- 0 9477 9446"/>
                              <a:gd name="T33" fmla="*/ T32 w 93"/>
                              <a:gd name="T34" fmla="+- 0 2292 2292"/>
                              <a:gd name="T35" fmla="*/ 2292 h 702"/>
                              <a:gd name="T36" fmla="+- 0 9471 9446"/>
                              <a:gd name="T37" fmla="*/ T36 w 93"/>
                              <a:gd name="T38" fmla="+- 0 2293 2292"/>
                              <a:gd name="T39" fmla="*/ 2293 h 702"/>
                              <a:gd name="T40" fmla="+- 0 9465 9446"/>
                              <a:gd name="T41" fmla="*/ T40 w 93"/>
                              <a:gd name="T42" fmla="+- 0 2294 2292"/>
                              <a:gd name="T43" fmla="*/ 2294 h 702"/>
                              <a:gd name="T44" fmla="+- 0 9449 9446"/>
                              <a:gd name="T45" fmla="*/ T44 w 93"/>
                              <a:gd name="T46" fmla="+- 0 2301 2292"/>
                              <a:gd name="T47" fmla="*/ 2301 h 702"/>
                              <a:gd name="T48" fmla="+- 0 9447 9446"/>
                              <a:gd name="T49" fmla="*/ T48 w 93"/>
                              <a:gd name="T50" fmla="+- 0 2303 2292"/>
                              <a:gd name="T51" fmla="*/ 2303 h 702"/>
                              <a:gd name="T52" fmla="+- 0 9446 9446"/>
                              <a:gd name="T53" fmla="*/ T52 w 93"/>
                              <a:gd name="T54" fmla="+- 0 2306 2292"/>
                              <a:gd name="T55" fmla="*/ 2306 h 702"/>
                              <a:gd name="T56" fmla="+- 0 9446 9446"/>
                              <a:gd name="T57" fmla="*/ T56 w 93"/>
                              <a:gd name="T58" fmla="+- 0 2309 2292"/>
                              <a:gd name="T59" fmla="*/ 2309 h 702"/>
                              <a:gd name="T60" fmla="+- 0 9446 9446"/>
                              <a:gd name="T61" fmla="*/ T60 w 93"/>
                              <a:gd name="T62" fmla="+- 0 2976 2292"/>
                              <a:gd name="T63" fmla="*/ 2976 h 702"/>
                              <a:gd name="T64" fmla="+- 0 9446 9446"/>
                              <a:gd name="T65" fmla="*/ T64 w 93"/>
                              <a:gd name="T66" fmla="+- 0 2979 2292"/>
                              <a:gd name="T67" fmla="*/ 2979 h 702"/>
                              <a:gd name="T68" fmla="+- 0 9447 9446"/>
                              <a:gd name="T69" fmla="*/ T68 w 93"/>
                              <a:gd name="T70" fmla="+- 0 2981 2292"/>
                              <a:gd name="T71" fmla="*/ 2981 h 702"/>
                              <a:gd name="T72" fmla="+- 0 9448 9446"/>
                              <a:gd name="T73" fmla="*/ T72 w 93"/>
                              <a:gd name="T74" fmla="+- 0 2983 2292"/>
                              <a:gd name="T75" fmla="*/ 2983 h 702"/>
                              <a:gd name="T76" fmla="+- 0 9450 9446"/>
                              <a:gd name="T77" fmla="*/ T76 w 93"/>
                              <a:gd name="T78" fmla="+- 0 2985 2292"/>
                              <a:gd name="T79" fmla="*/ 2985 h 702"/>
                              <a:gd name="T80" fmla="+- 0 9452 9446"/>
                              <a:gd name="T81" fmla="*/ T80 w 93"/>
                              <a:gd name="T82" fmla="+- 0 2987 2292"/>
                              <a:gd name="T83" fmla="*/ 2987 h 702"/>
                              <a:gd name="T84" fmla="+- 0 9456 9446"/>
                              <a:gd name="T85" fmla="*/ T84 w 93"/>
                              <a:gd name="T86" fmla="+- 0 2988 2292"/>
                              <a:gd name="T87" fmla="*/ 2988 h 702"/>
                              <a:gd name="T88" fmla="+- 0 9459 9446"/>
                              <a:gd name="T89" fmla="*/ T88 w 93"/>
                              <a:gd name="T90" fmla="+- 0 2990 2292"/>
                              <a:gd name="T91" fmla="*/ 2990 h 702"/>
                              <a:gd name="T92" fmla="+- 0 9464 9446"/>
                              <a:gd name="T93" fmla="*/ T92 w 93"/>
                              <a:gd name="T94" fmla="+- 0 2991 2292"/>
                              <a:gd name="T95" fmla="*/ 2991 h 702"/>
                              <a:gd name="T96" fmla="+- 0 9470 9446"/>
                              <a:gd name="T97" fmla="*/ T96 w 93"/>
                              <a:gd name="T98" fmla="+- 0 2992 2292"/>
                              <a:gd name="T99" fmla="*/ 2992 h 702"/>
                              <a:gd name="T100" fmla="+- 0 9477 9446"/>
                              <a:gd name="T101" fmla="*/ T100 w 93"/>
                              <a:gd name="T102" fmla="+- 0 2993 2292"/>
                              <a:gd name="T103" fmla="*/ 2993 h 702"/>
                              <a:gd name="T104" fmla="+- 0 9484 9446"/>
                              <a:gd name="T105" fmla="*/ T104 w 93"/>
                              <a:gd name="T106" fmla="+- 0 2993 2292"/>
                              <a:gd name="T107" fmla="*/ 2993 h 702"/>
                              <a:gd name="T108" fmla="+- 0 9492 9446"/>
                              <a:gd name="T109" fmla="*/ T108 w 93"/>
                              <a:gd name="T110" fmla="+- 0 2993 2292"/>
                              <a:gd name="T111" fmla="*/ 2993 h 702"/>
                              <a:gd name="T112" fmla="+- 0 9501 9446"/>
                              <a:gd name="T113" fmla="*/ T112 w 93"/>
                              <a:gd name="T114" fmla="+- 0 2993 2292"/>
                              <a:gd name="T115" fmla="*/ 2993 h 702"/>
                              <a:gd name="T116" fmla="+- 0 9509 9446"/>
                              <a:gd name="T117" fmla="*/ T116 w 93"/>
                              <a:gd name="T118" fmla="+- 0 2993 2292"/>
                              <a:gd name="T119" fmla="*/ 2993 h 702"/>
                              <a:gd name="T120" fmla="+- 0 9515 9446"/>
                              <a:gd name="T121" fmla="*/ T120 w 93"/>
                              <a:gd name="T122" fmla="+- 0 2992 2292"/>
                              <a:gd name="T123" fmla="*/ 2992 h 702"/>
                              <a:gd name="T124" fmla="+- 0 9521 9446"/>
                              <a:gd name="T125" fmla="*/ T124 w 93"/>
                              <a:gd name="T126" fmla="+- 0 2991 2292"/>
                              <a:gd name="T127" fmla="*/ 2991 h 702"/>
                              <a:gd name="T128" fmla="+- 0 9525 9446"/>
                              <a:gd name="T129" fmla="*/ T128 w 93"/>
                              <a:gd name="T130" fmla="+- 0 2990 2292"/>
                              <a:gd name="T131" fmla="*/ 2990 h 702"/>
                              <a:gd name="T132" fmla="+- 0 9529 9446"/>
                              <a:gd name="T133" fmla="*/ T132 w 93"/>
                              <a:gd name="T134" fmla="+- 0 2988 2292"/>
                              <a:gd name="T135" fmla="*/ 2988 h 702"/>
                              <a:gd name="T136" fmla="+- 0 9533 9446"/>
                              <a:gd name="T137" fmla="*/ T136 w 93"/>
                              <a:gd name="T138" fmla="+- 0 2987 2292"/>
                              <a:gd name="T139" fmla="*/ 2987 h 702"/>
                              <a:gd name="T140" fmla="+- 0 9535 9446"/>
                              <a:gd name="T141" fmla="*/ T140 w 93"/>
                              <a:gd name="T142" fmla="+- 0 2985 2292"/>
                              <a:gd name="T143" fmla="*/ 2985 h 702"/>
                              <a:gd name="T144" fmla="+- 0 9536 9446"/>
                              <a:gd name="T145" fmla="*/ T144 w 93"/>
                              <a:gd name="T146" fmla="+- 0 2983 2292"/>
                              <a:gd name="T147" fmla="*/ 2983 h 702"/>
                              <a:gd name="T148" fmla="+- 0 9538 9446"/>
                              <a:gd name="T149" fmla="*/ T148 w 93"/>
                              <a:gd name="T150" fmla="+- 0 2981 2292"/>
                              <a:gd name="T151" fmla="*/ 2981 h 702"/>
                              <a:gd name="T152" fmla="+- 0 9539 9446"/>
                              <a:gd name="T153" fmla="*/ T152 w 93"/>
                              <a:gd name="T154" fmla="+- 0 2979 2292"/>
                              <a:gd name="T155" fmla="*/ 2979 h 702"/>
                              <a:gd name="T156" fmla="+- 0 9539 9446"/>
                              <a:gd name="T157" fmla="*/ T156 w 93"/>
                              <a:gd name="T158" fmla="+- 0 2976 2292"/>
                              <a:gd name="T159" fmla="*/ 2976 h 702"/>
                              <a:gd name="T160" fmla="+- 0 9539 9446"/>
                              <a:gd name="T161" fmla="*/ T160 w 93"/>
                              <a:gd name="T162" fmla="+- 0 2309 2292"/>
                              <a:gd name="T163" fmla="*/ 2309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3" h="702">
                                <a:moveTo>
                                  <a:pt x="93" y="17"/>
                                </a:moveTo>
                                <a:lnTo>
                                  <a:pt x="93" y="14"/>
                                </a:lnTo>
                                <a:lnTo>
                                  <a:pt x="92" y="11"/>
                                </a:lnTo>
                                <a:lnTo>
                                  <a:pt x="69" y="1"/>
                                </a:lnTo>
                                <a:lnTo>
                                  <a:pt x="63" y="0"/>
                                </a:lnTo>
                                <a:lnTo>
                                  <a:pt x="55" y="0"/>
                                </a:lnTo>
                                <a:lnTo>
                                  <a:pt x="46" y="0"/>
                                </a:lnTo>
                                <a:lnTo>
                                  <a:pt x="38" y="0"/>
                                </a:lnTo>
                                <a:lnTo>
                                  <a:pt x="31" y="0"/>
                                </a:lnTo>
                                <a:lnTo>
                                  <a:pt x="25" y="1"/>
                                </a:lnTo>
                                <a:lnTo>
                                  <a:pt x="19" y="2"/>
                                </a:lnTo>
                                <a:lnTo>
                                  <a:pt x="3" y="9"/>
                                </a:lnTo>
                                <a:lnTo>
                                  <a:pt x="1" y="11"/>
                                </a:lnTo>
                                <a:lnTo>
                                  <a:pt x="0" y="14"/>
                                </a:lnTo>
                                <a:lnTo>
                                  <a:pt x="0" y="17"/>
                                </a:lnTo>
                                <a:lnTo>
                                  <a:pt x="0" y="684"/>
                                </a:lnTo>
                                <a:lnTo>
                                  <a:pt x="0" y="687"/>
                                </a:lnTo>
                                <a:lnTo>
                                  <a:pt x="1" y="689"/>
                                </a:lnTo>
                                <a:lnTo>
                                  <a:pt x="2" y="691"/>
                                </a:lnTo>
                                <a:lnTo>
                                  <a:pt x="4" y="693"/>
                                </a:lnTo>
                                <a:lnTo>
                                  <a:pt x="6" y="695"/>
                                </a:lnTo>
                                <a:lnTo>
                                  <a:pt x="10" y="696"/>
                                </a:lnTo>
                                <a:lnTo>
                                  <a:pt x="13" y="698"/>
                                </a:lnTo>
                                <a:lnTo>
                                  <a:pt x="18" y="699"/>
                                </a:lnTo>
                                <a:lnTo>
                                  <a:pt x="24" y="700"/>
                                </a:lnTo>
                                <a:lnTo>
                                  <a:pt x="31" y="701"/>
                                </a:lnTo>
                                <a:lnTo>
                                  <a:pt x="38" y="701"/>
                                </a:lnTo>
                                <a:lnTo>
                                  <a:pt x="46" y="701"/>
                                </a:lnTo>
                                <a:lnTo>
                                  <a:pt x="55" y="701"/>
                                </a:lnTo>
                                <a:lnTo>
                                  <a:pt x="63" y="701"/>
                                </a:lnTo>
                                <a:lnTo>
                                  <a:pt x="69" y="700"/>
                                </a:lnTo>
                                <a:lnTo>
                                  <a:pt x="75" y="699"/>
                                </a:lnTo>
                                <a:lnTo>
                                  <a:pt x="79" y="698"/>
                                </a:lnTo>
                                <a:lnTo>
                                  <a:pt x="83" y="696"/>
                                </a:lnTo>
                                <a:lnTo>
                                  <a:pt x="87" y="695"/>
                                </a:lnTo>
                                <a:lnTo>
                                  <a:pt x="89" y="693"/>
                                </a:lnTo>
                                <a:lnTo>
                                  <a:pt x="90" y="691"/>
                                </a:lnTo>
                                <a:lnTo>
                                  <a:pt x="92" y="689"/>
                                </a:lnTo>
                                <a:lnTo>
                                  <a:pt x="93" y="687"/>
                                </a:lnTo>
                                <a:lnTo>
                                  <a:pt x="93" y="684"/>
                                </a:lnTo>
                                <a:lnTo>
                                  <a:pt x="93" y="17"/>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AutoShape 377"/>
                        <wps:cNvSpPr>
                          <a:spLocks/>
                        </wps:cNvSpPr>
                        <wps:spPr bwMode="auto">
                          <a:xfrm>
                            <a:off x="-603" y="16638"/>
                            <a:ext cx="622" cy="716"/>
                          </a:xfrm>
                          <a:custGeom>
                            <a:avLst/>
                            <a:gdLst>
                              <a:gd name="T0" fmla="+- 0 10264 -603"/>
                              <a:gd name="T1" fmla="*/ T0 w 622"/>
                              <a:gd name="T2" fmla="+- 0 2425 16638"/>
                              <a:gd name="T3" fmla="*/ 2425 h 716"/>
                              <a:gd name="T4" fmla="+- 0 10211 -603"/>
                              <a:gd name="T5" fmla="*/ T4 w 622"/>
                              <a:gd name="T6" fmla="+- 0 2354 16638"/>
                              <a:gd name="T7" fmla="*/ 2354 h 716"/>
                              <a:gd name="T8" fmla="+- 0 10136 -603"/>
                              <a:gd name="T9" fmla="*/ T8 w 622"/>
                              <a:gd name="T10" fmla="+- 0 2308 16638"/>
                              <a:gd name="T11" fmla="*/ 2308 h 716"/>
                              <a:gd name="T12" fmla="+- 0 10039 -603"/>
                              <a:gd name="T13" fmla="*/ T12 w 622"/>
                              <a:gd name="T14" fmla="+- 0 2286 16638"/>
                              <a:gd name="T15" fmla="*/ 2286 h 716"/>
                              <a:gd name="T16" fmla="+- 0 9928 -603"/>
                              <a:gd name="T17" fmla="*/ T16 w 622"/>
                              <a:gd name="T18" fmla="+- 0 2291 16638"/>
                              <a:gd name="T19" fmla="*/ 2291 h 716"/>
                              <a:gd name="T20" fmla="+- 0 9834 -603"/>
                              <a:gd name="T21" fmla="*/ T20 w 622"/>
                              <a:gd name="T22" fmla="+- 0 2324 16638"/>
                              <a:gd name="T23" fmla="*/ 2324 h 716"/>
                              <a:gd name="T24" fmla="+- 0 9764 -603"/>
                              <a:gd name="T25" fmla="*/ T24 w 622"/>
                              <a:gd name="T26" fmla="+- 0 2383 16638"/>
                              <a:gd name="T27" fmla="*/ 2383 h 716"/>
                              <a:gd name="T28" fmla="+- 0 9715 -603"/>
                              <a:gd name="T29" fmla="*/ T28 w 622"/>
                              <a:gd name="T30" fmla="+- 0 2464 16638"/>
                              <a:gd name="T31" fmla="*/ 2464 h 716"/>
                              <a:gd name="T32" fmla="+- 0 9689 -603"/>
                              <a:gd name="T33" fmla="*/ T32 w 622"/>
                              <a:gd name="T34" fmla="+- 0 2568 16638"/>
                              <a:gd name="T35" fmla="*/ 2568 h 716"/>
                              <a:gd name="T36" fmla="+- 0 9685 -603"/>
                              <a:gd name="T37" fmla="*/ T36 w 622"/>
                              <a:gd name="T38" fmla="+- 0 2688 16638"/>
                              <a:gd name="T39" fmla="*/ 2688 h 716"/>
                              <a:gd name="T40" fmla="+- 0 9702 -603"/>
                              <a:gd name="T41" fmla="*/ T40 w 622"/>
                              <a:gd name="T42" fmla="+- 0 2798 16638"/>
                              <a:gd name="T43" fmla="*/ 2798 h 716"/>
                              <a:gd name="T44" fmla="+- 0 9741 -603"/>
                              <a:gd name="T45" fmla="*/ T44 w 622"/>
                              <a:gd name="T46" fmla="+- 0 2885 16638"/>
                              <a:gd name="T47" fmla="*/ 2885 h 716"/>
                              <a:gd name="T48" fmla="+- 0 9800 -603"/>
                              <a:gd name="T49" fmla="*/ T48 w 622"/>
                              <a:gd name="T50" fmla="+- 0 2948 16638"/>
                              <a:gd name="T51" fmla="*/ 2948 h 716"/>
                              <a:gd name="T52" fmla="+- 0 9882 -603"/>
                              <a:gd name="T53" fmla="*/ T52 w 622"/>
                              <a:gd name="T54" fmla="+- 0 2987 16638"/>
                              <a:gd name="T55" fmla="*/ 2987 h 716"/>
                              <a:gd name="T56" fmla="+- 0 9988 -603"/>
                              <a:gd name="T57" fmla="*/ T56 w 622"/>
                              <a:gd name="T58" fmla="+- 0 3000 16638"/>
                              <a:gd name="T59" fmla="*/ 3000 h 716"/>
                              <a:gd name="T60" fmla="+- 0 10096 -603"/>
                              <a:gd name="T61" fmla="*/ T60 w 622"/>
                              <a:gd name="T62" fmla="+- 0 2986 16638"/>
                              <a:gd name="T63" fmla="*/ 2986 h 716"/>
                              <a:gd name="T64" fmla="+- 0 10182 -603"/>
                              <a:gd name="T65" fmla="*/ T64 w 622"/>
                              <a:gd name="T66" fmla="+- 0 2943 16638"/>
                              <a:gd name="T67" fmla="*/ 2943 h 716"/>
                              <a:gd name="T68" fmla="+- 0 10245 -603"/>
                              <a:gd name="T69" fmla="*/ T68 w 622"/>
                              <a:gd name="T70" fmla="+- 0 2876 16638"/>
                              <a:gd name="T71" fmla="*/ 2876 h 716"/>
                              <a:gd name="T72" fmla="+- 0 10286 -603"/>
                              <a:gd name="T73" fmla="*/ T72 w 622"/>
                              <a:gd name="T74" fmla="+- 0 2786 16638"/>
                              <a:gd name="T75" fmla="*/ 2786 h 716"/>
                              <a:gd name="T76" fmla="+- 0 10304 -603"/>
                              <a:gd name="T77" fmla="*/ T76 w 622"/>
                              <a:gd name="T78" fmla="+- 0 2675 16638"/>
                              <a:gd name="T79" fmla="*/ 2675 h 716"/>
                              <a:gd name="T80" fmla="+- 0 10301 -603"/>
                              <a:gd name="T81" fmla="*/ T80 w 622"/>
                              <a:gd name="T82" fmla="+- 0 2555 16638"/>
                              <a:gd name="T83" fmla="*/ 2555 h 716"/>
                              <a:gd name="T84" fmla="+- 0 10197 -603"/>
                              <a:gd name="T85" fmla="*/ T84 w 622"/>
                              <a:gd name="T86" fmla="+- 0 2748 16638"/>
                              <a:gd name="T87" fmla="*/ 2748 h 716"/>
                              <a:gd name="T88" fmla="+- 0 10173 -603"/>
                              <a:gd name="T89" fmla="*/ T88 w 622"/>
                              <a:gd name="T90" fmla="+- 0 2816 16638"/>
                              <a:gd name="T91" fmla="*/ 2816 h 716"/>
                              <a:gd name="T92" fmla="+- 0 10132 -603"/>
                              <a:gd name="T93" fmla="*/ T92 w 622"/>
                              <a:gd name="T94" fmla="+- 0 2871 16638"/>
                              <a:gd name="T95" fmla="*/ 2871 h 716"/>
                              <a:gd name="T96" fmla="+- 0 10073 -603"/>
                              <a:gd name="T97" fmla="*/ T96 w 622"/>
                              <a:gd name="T98" fmla="+- 0 2907 16638"/>
                              <a:gd name="T99" fmla="*/ 2907 h 716"/>
                              <a:gd name="T100" fmla="+- 0 9993 -603"/>
                              <a:gd name="T101" fmla="*/ T100 w 622"/>
                              <a:gd name="T102" fmla="+- 0 2920 16638"/>
                              <a:gd name="T103" fmla="*/ 2920 h 716"/>
                              <a:gd name="T104" fmla="+- 0 9913 -603"/>
                              <a:gd name="T105" fmla="*/ T104 w 622"/>
                              <a:gd name="T106" fmla="+- 0 2908 16638"/>
                              <a:gd name="T107" fmla="*/ 2908 h 716"/>
                              <a:gd name="T108" fmla="+- 0 9855 -603"/>
                              <a:gd name="T109" fmla="*/ T108 w 622"/>
                              <a:gd name="T110" fmla="+- 0 2874 16638"/>
                              <a:gd name="T111" fmla="*/ 2874 h 716"/>
                              <a:gd name="T112" fmla="+- 0 9815 -603"/>
                              <a:gd name="T113" fmla="*/ T112 w 622"/>
                              <a:gd name="T114" fmla="+- 0 2822 16638"/>
                              <a:gd name="T115" fmla="*/ 2822 h 716"/>
                              <a:gd name="T116" fmla="+- 0 9792 -603"/>
                              <a:gd name="T117" fmla="*/ T116 w 622"/>
                              <a:gd name="T118" fmla="+- 0 2752 16638"/>
                              <a:gd name="T119" fmla="*/ 2752 h 716"/>
                              <a:gd name="T120" fmla="+- 0 9783 -603"/>
                              <a:gd name="T121" fmla="*/ T120 w 622"/>
                              <a:gd name="T122" fmla="+- 0 2670 16638"/>
                              <a:gd name="T123" fmla="*/ 2670 h 716"/>
                              <a:gd name="T124" fmla="+- 0 9785 -603"/>
                              <a:gd name="T125" fmla="*/ T124 w 622"/>
                              <a:gd name="T126" fmla="+- 0 2586 16638"/>
                              <a:gd name="T127" fmla="*/ 2586 h 716"/>
                              <a:gd name="T128" fmla="+- 0 9799 -603"/>
                              <a:gd name="T129" fmla="*/ T128 w 622"/>
                              <a:gd name="T130" fmla="+- 0 2510 16638"/>
                              <a:gd name="T131" fmla="*/ 2510 h 716"/>
                              <a:gd name="T132" fmla="+- 0 9829 -603"/>
                              <a:gd name="T133" fmla="*/ T132 w 622"/>
                              <a:gd name="T134" fmla="+- 0 2446 16638"/>
                              <a:gd name="T135" fmla="*/ 2446 h 716"/>
                              <a:gd name="T136" fmla="+- 0 9876 -603"/>
                              <a:gd name="T137" fmla="*/ T136 w 622"/>
                              <a:gd name="T138" fmla="+- 0 2398 16638"/>
                              <a:gd name="T139" fmla="*/ 2398 h 716"/>
                              <a:gd name="T140" fmla="+- 0 9941 -603"/>
                              <a:gd name="T141" fmla="*/ T140 w 622"/>
                              <a:gd name="T142" fmla="+- 0 2369 16638"/>
                              <a:gd name="T143" fmla="*/ 2369 h 716"/>
                              <a:gd name="T144" fmla="+- 0 10025 -603"/>
                              <a:gd name="T145" fmla="*/ T144 w 622"/>
                              <a:gd name="T146" fmla="+- 0 2365 16638"/>
                              <a:gd name="T147" fmla="*/ 2365 h 716"/>
                              <a:gd name="T148" fmla="+- 0 10097 -603"/>
                              <a:gd name="T149" fmla="*/ T148 w 622"/>
                              <a:gd name="T150" fmla="+- 0 2384 16638"/>
                              <a:gd name="T151" fmla="*/ 2384 h 716"/>
                              <a:gd name="T152" fmla="+- 0 10149 -603"/>
                              <a:gd name="T153" fmla="*/ T152 w 622"/>
                              <a:gd name="T154" fmla="+- 0 2425 16638"/>
                              <a:gd name="T155" fmla="*/ 2425 h 716"/>
                              <a:gd name="T156" fmla="+- 0 10183 -603"/>
                              <a:gd name="T157" fmla="*/ T156 w 622"/>
                              <a:gd name="T158" fmla="+- 0 2483 16638"/>
                              <a:gd name="T159" fmla="*/ 2483 h 716"/>
                              <a:gd name="T160" fmla="+- 0 10202 -603"/>
                              <a:gd name="T161" fmla="*/ T160 w 622"/>
                              <a:gd name="T162" fmla="+- 0 2557 16638"/>
                              <a:gd name="T163" fmla="*/ 2557 h 716"/>
                              <a:gd name="T164" fmla="+- 0 10208 -603"/>
                              <a:gd name="T165" fmla="*/ T164 w 622"/>
                              <a:gd name="T166" fmla="+- 0 2641 16638"/>
                              <a:gd name="T167" fmla="*/ 2641 h 716"/>
                              <a:gd name="T168" fmla="+- 0 10202 -603"/>
                              <a:gd name="T169" fmla="*/ T168 w 622"/>
                              <a:gd name="T170" fmla="+- 0 2722 16638"/>
                              <a:gd name="T171" fmla="*/ 2722 h 7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622" h="716">
                                <a:moveTo>
                                  <a:pt x="10890" y="-14153"/>
                                </a:moveTo>
                                <a:lnTo>
                                  <a:pt x="10880" y="-14185"/>
                                </a:lnTo>
                                <a:lnTo>
                                  <a:pt x="10867" y="-14213"/>
                                </a:lnTo>
                                <a:lnTo>
                                  <a:pt x="10851" y="-14239"/>
                                </a:lnTo>
                                <a:lnTo>
                                  <a:pt x="10834" y="-14263"/>
                                </a:lnTo>
                                <a:lnTo>
                                  <a:pt x="10814" y="-14284"/>
                                </a:lnTo>
                                <a:lnTo>
                                  <a:pt x="10791" y="-14302"/>
                                </a:lnTo>
                                <a:lnTo>
                                  <a:pt x="10766" y="-14317"/>
                                </a:lnTo>
                                <a:lnTo>
                                  <a:pt x="10739" y="-14330"/>
                                </a:lnTo>
                                <a:lnTo>
                                  <a:pt x="10709" y="-14340"/>
                                </a:lnTo>
                                <a:lnTo>
                                  <a:pt x="10677" y="-14348"/>
                                </a:lnTo>
                                <a:lnTo>
                                  <a:pt x="10642" y="-14352"/>
                                </a:lnTo>
                                <a:lnTo>
                                  <a:pt x="10605" y="-14353"/>
                                </a:lnTo>
                                <a:lnTo>
                                  <a:pt x="10567" y="-14352"/>
                                </a:lnTo>
                                <a:lnTo>
                                  <a:pt x="10531" y="-14347"/>
                                </a:lnTo>
                                <a:lnTo>
                                  <a:pt x="10497" y="-14339"/>
                                </a:lnTo>
                                <a:lnTo>
                                  <a:pt x="10466" y="-14328"/>
                                </a:lnTo>
                                <a:lnTo>
                                  <a:pt x="10437" y="-14314"/>
                                </a:lnTo>
                                <a:lnTo>
                                  <a:pt x="10411" y="-14297"/>
                                </a:lnTo>
                                <a:lnTo>
                                  <a:pt x="10388" y="-14278"/>
                                </a:lnTo>
                                <a:lnTo>
                                  <a:pt x="10367" y="-14255"/>
                                </a:lnTo>
                                <a:lnTo>
                                  <a:pt x="10348" y="-14231"/>
                                </a:lnTo>
                                <a:lnTo>
                                  <a:pt x="10332" y="-14203"/>
                                </a:lnTo>
                                <a:lnTo>
                                  <a:pt x="10318" y="-14174"/>
                                </a:lnTo>
                                <a:lnTo>
                                  <a:pt x="10307" y="-14141"/>
                                </a:lnTo>
                                <a:lnTo>
                                  <a:pt x="10298" y="-14107"/>
                                </a:lnTo>
                                <a:lnTo>
                                  <a:pt x="10292" y="-14070"/>
                                </a:lnTo>
                                <a:lnTo>
                                  <a:pt x="10288" y="-14032"/>
                                </a:lnTo>
                                <a:lnTo>
                                  <a:pt x="10287" y="-13992"/>
                                </a:lnTo>
                                <a:lnTo>
                                  <a:pt x="10288" y="-13950"/>
                                </a:lnTo>
                                <a:lnTo>
                                  <a:pt x="10292" y="-13911"/>
                                </a:lnTo>
                                <a:lnTo>
                                  <a:pt x="10297" y="-13874"/>
                                </a:lnTo>
                                <a:lnTo>
                                  <a:pt x="10305" y="-13840"/>
                                </a:lnTo>
                                <a:lnTo>
                                  <a:pt x="10316" y="-13808"/>
                                </a:lnTo>
                                <a:lnTo>
                                  <a:pt x="10328" y="-13779"/>
                                </a:lnTo>
                                <a:lnTo>
                                  <a:pt x="10344" y="-13753"/>
                                </a:lnTo>
                                <a:lnTo>
                                  <a:pt x="10361" y="-13729"/>
                                </a:lnTo>
                                <a:lnTo>
                                  <a:pt x="10381" y="-13708"/>
                                </a:lnTo>
                                <a:lnTo>
                                  <a:pt x="10403" y="-13690"/>
                                </a:lnTo>
                                <a:lnTo>
                                  <a:pt x="10428" y="-13674"/>
                                </a:lnTo>
                                <a:lnTo>
                                  <a:pt x="10456" y="-13661"/>
                                </a:lnTo>
                                <a:lnTo>
                                  <a:pt x="10485" y="-13651"/>
                                </a:lnTo>
                                <a:lnTo>
                                  <a:pt x="10518" y="-13644"/>
                                </a:lnTo>
                                <a:lnTo>
                                  <a:pt x="10553" y="-13639"/>
                                </a:lnTo>
                                <a:lnTo>
                                  <a:pt x="10591" y="-13638"/>
                                </a:lnTo>
                                <a:lnTo>
                                  <a:pt x="10630" y="-13640"/>
                                </a:lnTo>
                                <a:lnTo>
                                  <a:pt x="10666" y="-13644"/>
                                </a:lnTo>
                                <a:lnTo>
                                  <a:pt x="10699" y="-13652"/>
                                </a:lnTo>
                                <a:lnTo>
                                  <a:pt x="10730" y="-13664"/>
                                </a:lnTo>
                                <a:lnTo>
                                  <a:pt x="10759" y="-13678"/>
                                </a:lnTo>
                                <a:lnTo>
                                  <a:pt x="10785" y="-13695"/>
                                </a:lnTo>
                                <a:lnTo>
                                  <a:pt x="10808" y="-13714"/>
                                </a:lnTo>
                                <a:lnTo>
                                  <a:pt x="10829" y="-13737"/>
                                </a:lnTo>
                                <a:lnTo>
                                  <a:pt x="10848" y="-13762"/>
                                </a:lnTo>
                                <a:lnTo>
                                  <a:pt x="10864" y="-13789"/>
                                </a:lnTo>
                                <a:lnTo>
                                  <a:pt x="10878" y="-13819"/>
                                </a:lnTo>
                                <a:lnTo>
                                  <a:pt x="10889" y="-13852"/>
                                </a:lnTo>
                                <a:lnTo>
                                  <a:pt x="10897" y="-13887"/>
                                </a:lnTo>
                                <a:lnTo>
                                  <a:pt x="10904" y="-13924"/>
                                </a:lnTo>
                                <a:lnTo>
                                  <a:pt x="10907" y="-13963"/>
                                </a:lnTo>
                                <a:lnTo>
                                  <a:pt x="10909" y="-14004"/>
                                </a:lnTo>
                                <a:lnTo>
                                  <a:pt x="10907" y="-14045"/>
                                </a:lnTo>
                                <a:lnTo>
                                  <a:pt x="10904" y="-14083"/>
                                </a:lnTo>
                                <a:lnTo>
                                  <a:pt x="10898" y="-14120"/>
                                </a:lnTo>
                                <a:lnTo>
                                  <a:pt x="10890" y="-14153"/>
                                </a:lnTo>
                                <a:close/>
                                <a:moveTo>
                                  <a:pt x="10800" y="-13890"/>
                                </a:moveTo>
                                <a:lnTo>
                                  <a:pt x="10794" y="-13866"/>
                                </a:lnTo>
                                <a:lnTo>
                                  <a:pt x="10786" y="-13843"/>
                                </a:lnTo>
                                <a:lnTo>
                                  <a:pt x="10776" y="-13822"/>
                                </a:lnTo>
                                <a:lnTo>
                                  <a:pt x="10764" y="-13802"/>
                                </a:lnTo>
                                <a:lnTo>
                                  <a:pt x="10751" y="-13783"/>
                                </a:lnTo>
                                <a:lnTo>
                                  <a:pt x="10735" y="-13767"/>
                                </a:lnTo>
                                <a:lnTo>
                                  <a:pt x="10717" y="-13753"/>
                                </a:lnTo>
                                <a:lnTo>
                                  <a:pt x="10698" y="-13741"/>
                                </a:lnTo>
                                <a:lnTo>
                                  <a:pt x="10676" y="-13731"/>
                                </a:lnTo>
                                <a:lnTo>
                                  <a:pt x="10652" y="-13724"/>
                                </a:lnTo>
                                <a:lnTo>
                                  <a:pt x="10625" y="-13719"/>
                                </a:lnTo>
                                <a:lnTo>
                                  <a:pt x="10596" y="-13718"/>
                                </a:lnTo>
                                <a:lnTo>
                                  <a:pt x="10566" y="-13719"/>
                                </a:lnTo>
                                <a:lnTo>
                                  <a:pt x="10540" y="-13723"/>
                                </a:lnTo>
                                <a:lnTo>
                                  <a:pt x="10516" y="-13730"/>
                                </a:lnTo>
                                <a:lnTo>
                                  <a:pt x="10494" y="-13739"/>
                                </a:lnTo>
                                <a:lnTo>
                                  <a:pt x="10475" y="-13750"/>
                                </a:lnTo>
                                <a:lnTo>
                                  <a:pt x="10458" y="-13764"/>
                                </a:lnTo>
                                <a:lnTo>
                                  <a:pt x="10443" y="-13779"/>
                                </a:lnTo>
                                <a:lnTo>
                                  <a:pt x="10429" y="-13797"/>
                                </a:lnTo>
                                <a:lnTo>
                                  <a:pt x="10418" y="-13816"/>
                                </a:lnTo>
                                <a:lnTo>
                                  <a:pt x="10409" y="-13838"/>
                                </a:lnTo>
                                <a:lnTo>
                                  <a:pt x="10401" y="-13861"/>
                                </a:lnTo>
                                <a:lnTo>
                                  <a:pt x="10395" y="-13886"/>
                                </a:lnTo>
                                <a:lnTo>
                                  <a:pt x="10391" y="-13912"/>
                                </a:lnTo>
                                <a:lnTo>
                                  <a:pt x="10387" y="-13940"/>
                                </a:lnTo>
                                <a:lnTo>
                                  <a:pt x="10386" y="-13968"/>
                                </a:lnTo>
                                <a:lnTo>
                                  <a:pt x="10385" y="-13998"/>
                                </a:lnTo>
                                <a:lnTo>
                                  <a:pt x="10386" y="-14026"/>
                                </a:lnTo>
                                <a:lnTo>
                                  <a:pt x="10388" y="-14052"/>
                                </a:lnTo>
                                <a:lnTo>
                                  <a:pt x="10391" y="-14079"/>
                                </a:lnTo>
                                <a:lnTo>
                                  <a:pt x="10396" y="-14104"/>
                                </a:lnTo>
                                <a:lnTo>
                                  <a:pt x="10402" y="-14128"/>
                                </a:lnTo>
                                <a:lnTo>
                                  <a:pt x="10411" y="-14151"/>
                                </a:lnTo>
                                <a:lnTo>
                                  <a:pt x="10421" y="-14172"/>
                                </a:lnTo>
                                <a:lnTo>
                                  <a:pt x="10432" y="-14192"/>
                                </a:lnTo>
                                <a:lnTo>
                                  <a:pt x="10446" y="-14210"/>
                                </a:lnTo>
                                <a:lnTo>
                                  <a:pt x="10462" y="-14226"/>
                                </a:lnTo>
                                <a:lnTo>
                                  <a:pt x="10479" y="-14240"/>
                                </a:lnTo>
                                <a:lnTo>
                                  <a:pt x="10499" y="-14252"/>
                                </a:lnTo>
                                <a:lnTo>
                                  <a:pt x="10520" y="-14262"/>
                                </a:lnTo>
                                <a:lnTo>
                                  <a:pt x="10544" y="-14269"/>
                                </a:lnTo>
                                <a:lnTo>
                                  <a:pt x="10571" y="-14273"/>
                                </a:lnTo>
                                <a:lnTo>
                                  <a:pt x="10600" y="-14275"/>
                                </a:lnTo>
                                <a:lnTo>
                                  <a:pt x="10628" y="-14273"/>
                                </a:lnTo>
                                <a:lnTo>
                                  <a:pt x="10655" y="-14269"/>
                                </a:lnTo>
                                <a:lnTo>
                                  <a:pt x="10679" y="-14263"/>
                                </a:lnTo>
                                <a:lnTo>
                                  <a:pt x="10700" y="-14254"/>
                                </a:lnTo>
                                <a:lnTo>
                                  <a:pt x="10720" y="-14242"/>
                                </a:lnTo>
                                <a:lnTo>
                                  <a:pt x="10737" y="-14229"/>
                                </a:lnTo>
                                <a:lnTo>
                                  <a:pt x="10752" y="-14213"/>
                                </a:lnTo>
                                <a:lnTo>
                                  <a:pt x="10766" y="-14195"/>
                                </a:lnTo>
                                <a:lnTo>
                                  <a:pt x="10777" y="-14176"/>
                                </a:lnTo>
                                <a:lnTo>
                                  <a:pt x="10786" y="-14155"/>
                                </a:lnTo>
                                <a:lnTo>
                                  <a:pt x="10794" y="-14132"/>
                                </a:lnTo>
                                <a:lnTo>
                                  <a:pt x="10800" y="-14107"/>
                                </a:lnTo>
                                <a:lnTo>
                                  <a:pt x="10805" y="-14081"/>
                                </a:lnTo>
                                <a:lnTo>
                                  <a:pt x="10808" y="-14054"/>
                                </a:lnTo>
                                <a:lnTo>
                                  <a:pt x="10810" y="-14026"/>
                                </a:lnTo>
                                <a:lnTo>
                                  <a:pt x="10811" y="-13997"/>
                                </a:lnTo>
                                <a:lnTo>
                                  <a:pt x="10810" y="-13970"/>
                                </a:lnTo>
                                <a:lnTo>
                                  <a:pt x="10808" y="-13942"/>
                                </a:lnTo>
                                <a:lnTo>
                                  <a:pt x="10805" y="-13916"/>
                                </a:lnTo>
                                <a:lnTo>
                                  <a:pt x="10800" y="-13890"/>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378"/>
                        <wps:cNvSpPr>
                          <a:spLocks/>
                        </wps:cNvSpPr>
                        <wps:spPr bwMode="auto">
                          <a:xfrm>
                            <a:off x="10452" y="2293"/>
                            <a:ext cx="526" cy="700"/>
                          </a:xfrm>
                          <a:custGeom>
                            <a:avLst/>
                            <a:gdLst>
                              <a:gd name="T0" fmla="+- 0 10977 10452"/>
                              <a:gd name="T1" fmla="*/ T0 w 526"/>
                              <a:gd name="T2" fmla="+- 0 2308 2293"/>
                              <a:gd name="T3" fmla="*/ 2308 h 700"/>
                              <a:gd name="T4" fmla="+- 0 10975 10452"/>
                              <a:gd name="T5" fmla="*/ T4 w 526"/>
                              <a:gd name="T6" fmla="+- 0 2303 2293"/>
                              <a:gd name="T7" fmla="*/ 2303 h 700"/>
                              <a:gd name="T8" fmla="+- 0 10940 10452"/>
                              <a:gd name="T9" fmla="*/ T8 w 526"/>
                              <a:gd name="T10" fmla="+- 0 2293 2293"/>
                              <a:gd name="T11" fmla="*/ 2293 h 700"/>
                              <a:gd name="T12" fmla="+- 0 10922 10452"/>
                              <a:gd name="T13" fmla="*/ T12 w 526"/>
                              <a:gd name="T14" fmla="+- 0 2293 2293"/>
                              <a:gd name="T15" fmla="*/ 2293 h 700"/>
                              <a:gd name="T16" fmla="+- 0 10885 10452"/>
                              <a:gd name="T17" fmla="*/ T16 w 526"/>
                              <a:gd name="T18" fmla="+- 0 2305 2293"/>
                              <a:gd name="T19" fmla="*/ 2305 h 700"/>
                              <a:gd name="T20" fmla="+- 0 10885 10452"/>
                              <a:gd name="T21" fmla="*/ T20 w 526"/>
                              <a:gd name="T22" fmla="+- 0 2310 2293"/>
                              <a:gd name="T23" fmla="*/ 2310 h 700"/>
                              <a:gd name="T24" fmla="+- 0 10885 10452"/>
                              <a:gd name="T25" fmla="*/ T24 w 526"/>
                              <a:gd name="T26" fmla="+- 0 2753 2293"/>
                              <a:gd name="T27" fmla="*/ 2753 h 700"/>
                              <a:gd name="T28" fmla="+- 0 10886 10452"/>
                              <a:gd name="T29" fmla="*/ T28 w 526"/>
                              <a:gd name="T30" fmla="+- 0 2864 2293"/>
                              <a:gd name="T31" fmla="*/ 2864 h 700"/>
                              <a:gd name="T32" fmla="+- 0 10854 10452"/>
                              <a:gd name="T33" fmla="*/ T32 w 526"/>
                              <a:gd name="T34" fmla="+- 0 2801 2293"/>
                              <a:gd name="T35" fmla="*/ 2801 h 700"/>
                              <a:gd name="T36" fmla="+- 0 10841 10452"/>
                              <a:gd name="T37" fmla="*/ T36 w 526"/>
                              <a:gd name="T38" fmla="+- 0 2776 2293"/>
                              <a:gd name="T39" fmla="*/ 2776 h 700"/>
                              <a:gd name="T40" fmla="+- 0 10828 10452"/>
                              <a:gd name="T41" fmla="*/ T40 w 526"/>
                              <a:gd name="T42" fmla="+- 0 2750 2293"/>
                              <a:gd name="T43" fmla="*/ 2750 h 700"/>
                              <a:gd name="T44" fmla="+- 0 10779 10452"/>
                              <a:gd name="T45" fmla="*/ T44 w 526"/>
                              <a:gd name="T46" fmla="+- 0 2656 2293"/>
                              <a:gd name="T47" fmla="*/ 2656 h 700"/>
                              <a:gd name="T48" fmla="+- 0 10577 10452"/>
                              <a:gd name="T49" fmla="*/ T48 w 526"/>
                              <a:gd name="T50" fmla="+- 0 2302 2293"/>
                              <a:gd name="T51" fmla="*/ 2302 h 700"/>
                              <a:gd name="T52" fmla="+- 0 10536 10452"/>
                              <a:gd name="T53" fmla="*/ T52 w 526"/>
                              <a:gd name="T54" fmla="+- 0 2295 2293"/>
                              <a:gd name="T55" fmla="*/ 2295 h 700"/>
                              <a:gd name="T56" fmla="+- 0 10481 10452"/>
                              <a:gd name="T57" fmla="*/ T56 w 526"/>
                              <a:gd name="T58" fmla="+- 0 2295 2293"/>
                              <a:gd name="T59" fmla="*/ 2295 h 700"/>
                              <a:gd name="T60" fmla="+- 0 10464 10452"/>
                              <a:gd name="T61" fmla="*/ T60 w 526"/>
                              <a:gd name="T62" fmla="+- 0 2304 2293"/>
                              <a:gd name="T63" fmla="*/ 2304 h 700"/>
                              <a:gd name="T64" fmla="+- 0 10452 10452"/>
                              <a:gd name="T65" fmla="*/ T64 w 526"/>
                              <a:gd name="T66" fmla="+- 0 2320 2293"/>
                              <a:gd name="T67" fmla="*/ 2320 h 700"/>
                              <a:gd name="T68" fmla="+- 0 10452 10452"/>
                              <a:gd name="T69" fmla="*/ T68 w 526"/>
                              <a:gd name="T70" fmla="+- 0 2976 2293"/>
                              <a:gd name="T71" fmla="*/ 2976 h 700"/>
                              <a:gd name="T72" fmla="+- 0 10452 10452"/>
                              <a:gd name="T73" fmla="*/ T72 w 526"/>
                              <a:gd name="T74" fmla="+- 0 2981 2293"/>
                              <a:gd name="T75" fmla="*/ 2981 h 700"/>
                              <a:gd name="T76" fmla="+- 0 10455 10452"/>
                              <a:gd name="T77" fmla="*/ T76 w 526"/>
                              <a:gd name="T78" fmla="+- 0 2985 2293"/>
                              <a:gd name="T79" fmla="*/ 2985 h 700"/>
                              <a:gd name="T80" fmla="+- 0 10498 10452"/>
                              <a:gd name="T81" fmla="*/ T80 w 526"/>
                              <a:gd name="T82" fmla="+- 0 2993 2293"/>
                              <a:gd name="T83" fmla="*/ 2993 h 700"/>
                              <a:gd name="T84" fmla="+- 0 10534 10452"/>
                              <a:gd name="T85" fmla="*/ T84 w 526"/>
                              <a:gd name="T86" fmla="+- 0 2988 2293"/>
                              <a:gd name="T87" fmla="*/ 2988 h 700"/>
                              <a:gd name="T88" fmla="+- 0 10540 10452"/>
                              <a:gd name="T89" fmla="*/ T88 w 526"/>
                              <a:gd name="T90" fmla="+- 0 2985 2293"/>
                              <a:gd name="T91" fmla="*/ 2985 h 700"/>
                              <a:gd name="T92" fmla="+- 0 10543 10452"/>
                              <a:gd name="T93" fmla="*/ T92 w 526"/>
                              <a:gd name="T94" fmla="+- 0 2981 2293"/>
                              <a:gd name="T95" fmla="*/ 2981 h 700"/>
                              <a:gd name="T96" fmla="+- 0 10544 10452"/>
                              <a:gd name="T97" fmla="*/ T96 w 526"/>
                              <a:gd name="T98" fmla="+- 0 2976 2293"/>
                              <a:gd name="T99" fmla="*/ 2976 h 700"/>
                              <a:gd name="T100" fmla="+- 0 10544 10452"/>
                              <a:gd name="T101" fmla="*/ T100 w 526"/>
                              <a:gd name="T102" fmla="+- 0 2476 2293"/>
                              <a:gd name="T103" fmla="*/ 2476 h 700"/>
                              <a:gd name="T104" fmla="+- 0 10543 10452"/>
                              <a:gd name="T105" fmla="*/ T104 w 526"/>
                              <a:gd name="T106" fmla="+- 0 2397 2293"/>
                              <a:gd name="T107" fmla="*/ 2397 h 700"/>
                              <a:gd name="T108" fmla="+- 0 10608 10452"/>
                              <a:gd name="T109" fmla="*/ T108 w 526"/>
                              <a:gd name="T110" fmla="+- 0 2527 2293"/>
                              <a:gd name="T111" fmla="*/ 2527 h 700"/>
                              <a:gd name="T112" fmla="+- 0 10854 10452"/>
                              <a:gd name="T113" fmla="*/ T112 w 526"/>
                              <a:gd name="T114" fmla="+- 0 2972 2293"/>
                              <a:gd name="T115" fmla="*/ 2972 h 700"/>
                              <a:gd name="T116" fmla="+- 0 10888 10452"/>
                              <a:gd name="T117" fmla="*/ T116 w 526"/>
                              <a:gd name="T118" fmla="+- 0 2990 2293"/>
                              <a:gd name="T119" fmla="*/ 2990 h 700"/>
                              <a:gd name="T120" fmla="+- 0 10906 10452"/>
                              <a:gd name="T121" fmla="*/ T120 w 526"/>
                              <a:gd name="T122" fmla="+- 0 2991 2293"/>
                              <a:gd name="T123" fmla="*/ 2991 h 700"/>
                              <a:gd name="T124" fmla="+- 0 10941 10452"/>
                              <a:gd name="T125" fmla="*/ T124 w 526"/>
                              <a:gd name="T126" fmla="+- 0 2991 2293"/>
                              <a:gd name="T127" fmla="*/ 2991 h 700"/>
                              <a:gd name="T128" fmla="+- 0 10951 10452"/>
                              <a:gd name="T129" fmla="*/ T128 w 526"/>
                              <a:gd name="T130" fmla="+- 0 2989 2293"/>
                              <a:gd name="T131" fmla="*/ 2989 h 700"/>
                              <a:gd name="T132" fmla="+- 0 10977 10452"/>
                              <a:gd name="T133" fmla="*/ T132 w 526"/>
                              <a:gd name="T134" fmla="+- 0 2959 2293"/>
                              <a:gd name="T135" fmla="*/ 2959 h 700"/>
                              <a:gd name="T136" fmla="+- 0 10977 10452"/>
                              <a:gd name="T137" fmla="*/ T136 w 526"/>
                              <a:gd name="T138" fmla="+- 0 2310 2293"/>
                              <a:gd name="T139" fmla="*/ 2310 h 7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26" h="700">
                                <a:moveTo>
                                  <a:pt x="525" y="17"/>
                                </a:moveTo>
                                <a:lnTo>
                                  <a:pt x="525" y="15"/>
                                </a:lnTo>
                                <a:lnTo>
                                  <a:pt x="524" y="12"/>
                                </a:lnTo>
                                <a:lnTo>
                                  <a:pt x="523" y="10"/>
                                </a:lnTo>
                                <a:lnTo>
                                  <a:pt x="521" y="8"/>
                                </a:lnTo>
                                <a:lnTo>
                                  <a:pt x="488" y="0"/>
                                </a:lnTo>
                                <a:lnTo>
                                  <a:pt x="480" y="0"/>
                                </a:lnTo>
                                <a:lnTo>
                                  <a:pt x="470" y="0"/>
                                </a:lnTo>
                                <a:lnTo>
                                  <a:pt x="435" y="10"/>
                                </a:lnTo>
                                <a:lnTo>
                                  <a:pt x="433" y="12"/>
                                </a:lnTo>
                                <a:lnTo>
                                  <a:pt x="433" y="15"/>
                                </a:lnTo>
                                <a:lnTo>
                                  <a:pt x="433" y="17"/>
                                </a:lnTo>
                                <a:lnTo>
                                  <a:pt x="433" y="394"/>
                                </a:lnTo>
                                <a:lnTo>
                                  <a:pt x="433" y="460"/>
                                </a:lnTo>
                                <a:lnTo>
                                  <a:pt x="433" y="528"/>
                                </a:lnTo>
                                <a:lnTo>
                                  <a:pt x="434" y="571"/>
                                </a:lnTo>
                                <a:lnTo>
                                  <a:pt x="402" y="508"/>
                                </a:lnTo>
                                <a:lnTo>
                                  <a:pt x="396" y="496"/>
                                </a:lnTo>
                                <a:lnTo>
                                  <a:pt x="389" y="483"/>
                                </a:lnTo>
                                <a:lnTo>
                                  <a:pt x="383" y="470"/>
                                </a:lnTo>
                                <a:lnTo>
                                  <a:pt x="376" y="457"/>
                                </a:lnTo>
                                <a:lnTo>
                                  <a:pt x="342" y="391"/>
                                </a:lnTo>
                                <a:lnTo>
                                  <a:pt x="327" y="363"/>
                                </a:lnTo>
                                <a:lnTo>
                                  <a:pt x="164" y="58"/>
                                </a:lnTo>
                                <a:lnTo>
                                  <a:pt x="125" y="9"/>
                                </a:lnTo>
                                <a:lnTo>
                                  <a:pt x="95" y="2"/>
                                </a:lnTo>
                                <a:lnTo>
                                  <a:pt x="84" y="2"/>
                                </a:lnTo>
                                <a:lnTo>
                                  <a:pt x="39" y="2"/>
                                </a:lnTo>
                                <a:lnTo>
                                  <a:pt x="29" y="2"/>
                                </a:lnTo>
                                <a:lnTo>
                                  <a:pt x="20" y="5"/>
                                </a:lnTo>
                                <a:lnTo>
                                  <a:pt x="12" y="11"/>
                                </a:lnTo>
                                <a:lnTo>
                                  <a:pt x="4" y="17"/>
                                </a:lnTo>
                                <a:lnTo>
                                  <a:pt x="0" y="27"/>
                                </a:lnTo>
                                <a:lnTo>
                                  <a:pt x="0" y="41"/>
                                </a:lnTo>
                                <a:lnTo>
                                  <a:pt x="0" y="683"/>
                                </a:lnTo>
                                <a:lnTo>
                                  <a:pt x="0" y="685"/>
                                </a:lnTo>
                                <a:lnTo>
                                  <a:pt x="0" y="688"/>
                                </a:lnTo>
                                <a:lnTo>
                                  <a:pt x="2" y="690"/>
                                </a:lnTo>
                                <a:lnTo>
                                  <a:pt x="3" y="692"/>
                                </a:lnTo>
                                <a:lnTo>
                                  <a:pt x="37" y="700"/>
                                </a:lnTo>
                                <a:lnTo>
                                  <a:pt x="46" y="700"/>
                                </a:lnTo>
                                <a:lnTo>
                                  <a:pt x="55" y="700"/>
                                </a:lnTo>
                                <a:lnTo>
                                  <a:pt x="82" y="695"/>
                                </a:lnTo>
                                <a:lnTo>
                                  <a:pt x="86" y="694"/>
                                </a:lnTo>
                                <a:lnTo>
                                  <a:pt x="88" y="692"/>
                                </a:lnTo>
                                <a:lnTo>
                                  <a:pt x="90" y="690"/>
                                </a:lnTo>
                                <a:lnTo>
                                  <a:pt x="91" y="688"/>
                                </a:lnTo>
                                <a:lnTo>
                                  <a:pt x="92" y="685"/>
                                </a:lnTo>
                                <a:lnTo>
                                  <a:pt x="92" y="683"/>
                                </a:lnTo>
                                <a:lnTo>
                                  <a:pt x="92" y="263"/>
                                </a:lnTo>
                                <a:lnTo>
                                  <a:pt x="92" y="183"/>
                                </a:lnTo>
                                <a:lnTo>
                                  <a:pt x="90" y="104"/>
                                </a:lnTo>
                                <a:lnTo>
                                  <a:pt x="91" y="104"/>
                                </a:lnTo>
                                <a:lnTo>
                                  <a:pt x="122" y="170"/>
                                </a:lnTo>
                                <a:lnTo>
                                  <a:pt x="156" y="234"/>
                                </a:lnTo>
                                <a:lnTo>
                                  <a:pt x="368" y="629"/>
                                </a:lnTo>
                                <a:lnTo>
                                  <a:pt x="402" y="679"/>
                                </a:lnTo>
                                <a:lnTo>
                                  <a:pt x="429" y="695"/>
                                </a:lnTo>
                                <a:lnTo>
                                  <a:pt x="436" y="697"/>
                                </a:lnTo>
                                <a:lnTo>
                                  <a:pt x="444" y="698"/>
                                </a:lnTo>
                                <a:lnTo>
                                  <a:pt x="454" y="698"/>
                                </a:lnTo>
                                <a:lnTo>
                                  <a:pt x="484" y="698"/>
                                </a:lnTo>
                                <a:lnTo>
                                  <a:pt x="489" y="698"/>
                                </a:lnTo>
                                <a:lnTo>
                                  <a:pt x="494" y="698"/>
                                </a:lnTo>
                                <a:lnTo>
                                  <a:pt x="499" y="696"/>
                                </a:lnTo>
                                <a:lnTo>
                                  <a:pt x="504" y="695"/>
                                </a:lnTo>
                                <a:lnTo>
                                  <a:pt x="525" y="666"/>
                                </a:lnTo>
                                <a:lnTo>
                                  <a:pt x="525" y="659"/>
                                </a:lnTo>
                                <a:lnTo>
                                  <a:pt x="525" y="17"/>
                                </a:lnTo>
                                <a:close/>
                              </a:path>
                            </a:pathLst>
                          </a:custGeom>
                          <a:noFill/>
                          <a:ln w="25400">
                            <a:solidFill>
                              <a:srgbClr val="3052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379"/>
                        <wps:cNvSpPr>
                          <a:spLocks noChangeArrowheads="1"/>
                        </wps:cNvSpPr>
                        <wps:spPr bwMode="auto">
                          <a:xfrm>
                            <a:off x="590" y="3968"/>
                            <a:ext cx="10683" cy="7529"/>
                          </a:xfrm>
                          <a:prstGeom prst="rect">
                            <a:avLst/>
                          </a:prstGeom>
                          <a:solidFill>
                            <a:srgbClr val="3052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38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766" y="4124"/>
                            <a:ext cx="10331" cy="7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9D4D7EB" id="Group 352" o:spid="_x0000_s1026" style="position:absolute;margin-left:29pt;margin-top:0;width:567.75pt;height:841.9pt;z-index:-251658240;mso-position-horizontal-relative:page;mso-position-vertical-relative:page" coordorigin="580" coordsize="11355,1683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">
                <v:shape id="Freeform 353" o:spid="_x0000_s1027" style="position:absolute;left:928;top:12591;width:10253;height:3733;visibility:visible;mso-wrap-style:square;v-text-anchor:top" coordsize="10253,3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" path="m10252,l,838,,3733,10247,2876,10252,xe" fillcolor="#3052a4" stroked="f">
                  <v:path arrowok="t" o:connecttype="custom" o:connectlocs="10252,12591;0,13429;0,16324;10247,15467;10252,12591" o:connectangles="0,0,0,0,0"/>
                </v:shape>
                <v:line id="Line 354" o:spid="_x0000_s1028" style="position:absolute;visibility:visible;mso-wrap-style:square" from="5485,13406" to="5546,1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" strokecolor="white" strokeweight=".4325mm"/>
                <v:line id="Line 355" o:spid="_x0000_s1029" style="position:absolute;visibility:visible;mso-wrap-style:square" from="5670,13390" to="10553,13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" strokecolor="white" strokeweight=".4325mm">
                  <v:stroke dashstyle="dash"/>
                </v:line>
                <v:line id="Line 356" o:spid="_x0000_s1030" style="position:absolute;visibility:visible;mso-wrap-style:square" from="10614,12955" to="10675,12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" strokecolor="white" strokeweight=".4325mm"/>
                <v:line id="Line 357" o:spid="_x0000_s1031" style="position:absolute;visibility:visible;mso-wrap-style:square" from="5485,15591" to="5546,15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" strokecolor="white" strokeweight=".4325mm"/>
                <v:line id="Line 358" o:spid="_x0000_s1032" style="position:absolute;visibility:visible;mso-wrap-style:square" from="5670,15574" to="10553,15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" strokecolor="white" strokeweight=".4325mm">
                  <v:stroke dashstyle="dash"/>
                </v:line>
                <v:line id="Line 359" o:spid="_x0000_s1033" style="position:absolute;visibility:visible;mso-wrap-style:square" from="10614,15139" to="10675,15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" strokecolor="white" strokeweight=".4325mm"/>
                <v:shape id="AutoShape 360" o:spid="_x0000_s1034" style="position:absolute;left:590;width:3913;height:16838;visibility:visible;mso-wrap-style:square;v-text-anchor:top" coordsize="3913,1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" path="m3912,11497l,11497r,5341l3912,16838r,-5341m3912,l,,,3968r3912,l3912,e" fillcolor="#00b2c9" stroked="f">
                  <v:path arrowok="t" o:connecttype="custom" o:connectlocs="3912,11497;0,11497;0,16838;3912,16838;3912,11497;3912,0;0,0;0,3968;3912,3968;3912,0" o:connectangles="0,0,0,0,0,0,0,0,0,0"/>
                </v:shape>
                <v:shape id="Freeform 361" o:spid="_x0000_s1035" style="position:absolute;left:590;top:482;width:5460;height:3201;visibility:visible;mso-wrap-style:square;v-text-anchor:top" coordsize="5460,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" path="m5460,91l1734,,,800r,792l1990,1667r669,-304l2671,1386r27,60l2721,1502r-731,333l336,1752,594,2973r475,228l2807,3201r109,-63l3901,2226r-34,-186l3824,1835r-41,-191l3697,1252r-39,-178l2777,1476r-24,-61l2724,1353r-9,-16l5460,91e" fillcolor="#1a131c" stroked="f">
                  <v:path arrowok="t" o:connecttype="custom" o:connectlocs="5460,573;1734,482;0,1282;0,2074;1990,2149;2659,1845;2671,1868;2698,1928;2721,1984;1990,2317;336,2234;594,3455;1069,3683;2807,3683;2916,3620;3901,2708;3867,2522;3824,2317;3783,2126;3697,1734;3658,1556;2777,1958;2753,1897;2724,1835;2715,1819;5460,573" o:connectangles="0,0,0,0,0,0,0,0,0,0,0,0,0,0,0,0,0,0,0,0,0,0,0,0,0,0"/>
                </v:shape>
                <v:shape id="AutoShape 362" o:spid="_x0000_s1036" style="position:absolute;left:590;top:391;width:5369;height:3521;visibility:visible;mso-wrap-style:square;v-text-anchor:top" coordsize="5369,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" path="m3810,2225r-34,-186l3732,1835r-40,-191l3606,1251r-39,-178l1899,1835,244,1752,502,2973r980,469l2152,3520r673,-382l3810,2225m5368,91l1643,,,758r,837l1899,1667,5368,91e" fillcolor="#0c060d" stroked="f">
                  <v:path arrowok="t" o:connecttype="custom" o:connectlocs="3810,2616;3776,2430;3732,2226;3692,2035;3606,1642;3567,1464;1899,2226;244,2143;502,3364;1482,3833;2152,3911;2825,3529;3810,2616;5368,482;1643,391;0,1149;0,1986;1899,2058;5368,482" o:connectangles="0,0,0,0,0,0,0,0,0,0,0,0,0,0,0,0,0,0,0"/>
                </v:shape>
                <v:shape id="AutoShape 363" o:spid="_x0000_s1037" style="position:absolute;left:2143;top:988;width:1326;height:2475;visibility:visible;mso-wrap-style:square;v-text-anchor:top" coordsize="1326,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" path="m1321,2297r-89,l1242,2474r21,1l1280,2474r11,-3l1296,2465r23,-133l1321,2297xm1325,2239r-155,l1151,2461r17,3l1184,2467r17,2l1216,2471r16,-174l1321,2297r4,-58xm1160,2287r-88,l1058,2442r16,3l1124,2456r36,-169xm495,192r-223,l284,194r30,6l360,211r57,19l486,257r75,37l642,342r84,62l810,480r81,91l928,622r36,53l996,731r31,58l1054,849r25,63l1102,976r20,68l1140,1113r15,72l1167,1260r10,76l1185,1415r5,81l1192,1580r,85l1190,1753r-6,90l1177,1936r-11,94l1060,2117r-58,131l978,2369r-5,53l994,2427r29,7l1039,2385r16,-48l1072,2287r88,l1170,2239r155,l1326,2229r-7,-76l1303,2098r-23,-36l1254,2040r-25,-11l1239,1933r8,-95l1252,1746r2,-90l1254,1568r-3,-85l1246,1400r-8,-81l1227,1241r-13,-77l1198,1090r-18,-71l1159,950r-24,-67l1109,818r-29,-62l1048,696r-34,-57l978,584,938,532,865,448,791,376,715,316,641,267,570,227,503,196r-8,-4xm186,l123,9,65,35,22,74,,120r,49l25,210r44,27l126,248r63,-8l213,231r22,-11l255,207r17,-15l495,192,442,172,388,154,343,143r-34,-8l313,121r1,-14l314,94,311,80,286,38,242,11,186,xe" fillcolor="#323036" stroked="f">
                  <v:path arrowok="t" o:connecttype="custom" o:connectlocs="1242,3462;1291,3459;1321,3285;1151,3449;1201,3457;1321,3285;1072,3275;1124,3444;272,1180;360,1199;561,1282;810,1468;964,1663;1054,1837;1122,2032;1167,2248;1190,2484;1190,2741;1166,3018;978,3357;1023,3422;1072,3275;1325,3227;1303,3086;1229,3017;1252,2734;1251,2471;1227,2229;1180,2007;1109,1806;1014,1627;865,1436;641,1255;495,1180;65,1023;0,1157;126,1236;235,1208;495,1180;343,1131;314,1095;286,1026" o:connectangles="0,0,0,0,0,0,0,0,0,0,0,0,0,0,0,0,0,0,0,0,0,0,0,0,0,0,0,0,0,0,0,0,0,0,0,0,0,0,0,0,0,0"/>
                </v:shape>
                <v:shape id="Picture 364" o:spid="_x0000_s1038" type="#_x0000_t75" style="position:absolute;left:4502;top:857;width:275;height:15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">
                  <v:imagedata r:id="rId88" o:title=""/>
                </v:shape>
                <v:rect id="Rectangle 365" o:spid="_x0000_s1039" style="position:absolute;left:590;top:73;width:11315;height:1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" filled="f" strokecolor="#00b2c9" strokeweight="1pt"/>
                <v:shape id="AutoShape 366" o:spid="_x0000_s1040" style="position:absolute;left:590;top:12060;width:3863;height:4081;visibility:visible;mso-wrap-style:square;v-text-anchor:top" coordsize="3863,4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" path="m1917,855r-7,-68l1891,722r-29,-62l1824,604r-47,-51l1724,510r-60,-36l1599,448r-68,-17l1460,426r-76,7l1313,454r-66,32l1187,528r-53,52l1091,640r-33,66l1037,778r-9,75l1032,925r15,69l1073,1057r35,57l1151,1165r51,43l1261,1243r64,26l1395,1285r74,5l1541,1283r69,-17l1674,1239r60,-36l1786,1159r46,-51l1868,1051r28,-62l1912,924r5,-69m2843,439r-5,-82l2822,282r-27,-68l2757,154r-47,-51l2655,61,2590,30,2518,9,2439,r-75,4l2292,22r-67,31l2163,94r-54,51l2064,204r-35,66l2006,341r-9,75l2002,496r17,74l2048,638r39,61l2136,751r58,43l2258,827r72,21l2407,856r83,-3l2565,842r65,-20l2686,794r48,-37l2773,711r30,-54l2825,594r13,-73l2843,439m3863,3554l3130,2283,2436,1078r-36,54l2369,1177r-26,39l2321,1253r-40,70l1845,2089,1717,1892r-43,-66l1632,1760r-41,-67l1568,1646r-24,-47l1513,1562r-45,-14l1424,1564r-29,38l1373,1650r-21,46l1312,1765,955,2384,362,3421r-81,144l,4068r63,-53l126,3961r61,-54l249,3853r60,-54l370,3744r60,-55l548,3578,666,3466,898,3240r287,-283l1225,2912r41,-45l1315,2832r63,-15l1356,2890r-27,72l1300,3032r-33,69l1233,3169r-36,67l1160,3302r-39,66l1083,3434r-39,67l1007,3568r-37,68l1036,3592r64,-47l1161,3496r60,-51l1279,3392r57,-54l1391,3282r55,-57l1609,3054r54,-57l1719,2941r62,50l1843,3043r60,52l1961,3149r58,55l2076,3260r57,57l2188,3374r222,230l2466,3661r56,56l2579,3773r122,117l2765,3953r126,127l2862,4006r-30,-74l2800,3859r-33,-72l2732,3716r-35,-70l2661,3576r-37,-69l2587,3438r-38,-69l2510,3301,2395,3097r-38,-68l2319,2961r-38,-68l2244,2824r-36,-69l2197,2734r-24,-48l2139,2616r-33,-71l2141,2516r35,-29l2209,2457r28,-33l2294,2351r54,-47l2402,2283r55,1l2514,2308r60,45l2640,2417r54,57l2748,2532r109,113l2968,2758r166,168l3806,3593r57,-39e" stroked="f">
                  <v:path arrowok="t" o:connecttype="custom" o:connectlocs="1862,12720;1664,12534;1384,12493;1134,12640;1028,12913;1108,13174;1325,13329;1610,13326;1832,13168;1917,12915;2795,12274;2590,12090;2292,12082;2064,12264;2002,12556;2136,12811;2407,12916;2686,12854;2825,12654;3130,14343;2343,13276;1717,13952;1568,13706;1424,13624;1312,13825;0,16128;249,15913;548,15638;1225,14972;1356,14950;1233,15229;1083,15494;1036,15652;1279,15452;1609,15114;1843,15103;2076,15320;2466,15721;2765,16013;2800,15919;2661,15636;2510,15361;2281,14953;2173,14746;2176,14547;2348,14364;2574,14413;2857,14705;3863,15614" o:connectangles="0,0,0,0,0,0,0,0,0,0,0,0,0,0,0,0,0,0,0,0,0,0,0,0,0,0,0,0,0,0,0,0,0,0,0,0,0,0,0,0,0,0,0,0,0,0,0,0,0"/>
                </v:shape>
                <v:line id="Line 367" o:spid="_x0000_s1041" style="position:absolute;visibility:visible;mso-wrap-style:square" from="4424,16525" to="11906,16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" strokecolor="#00b2c9" strokeweight="1.0294mm"/>
                <v:shape id="Freeform 368" o:spid="_x0000_s1042" style="position:absolute;left:5030;top:2285;width:566;height:715;visibility:visible;mso-wrap-style:square;v-text-anchor:top" coordsize="566,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" path="m563,78l507,33,437,11,365,1,346,,308,2,237,15,174,40,119,77,74,124,39,182,14,248,2,323,,364r2,39l13,474r23,65l70,594r43,46l167,676r63,24l302,713r39,1l354,714r67,-7l486,690r63,-26l564,636r,-9l564,362r,-6l563,350r-2,-5l560,340,535,324r-4,l311,324r-4,l305,325r-2,2l300,328r-1,2l297,333r-2,3l294,340r-1,5l293,350r-1,6l292,363r,13l294,385r3,6l300,397r5,3l311,400r161,l472,603r-62,23l345,634r-27,-1l245,616,184,579,138,522,108,448,97,357r1,-30l114,246r34,-69l198,125,264,91,343,79r24,1l427,89r60,23l538,141r7,4l549,145r3,l554,144r2,-2l558,141r2,-2l561,135r2,-3l564,127r1,-5l565,117r1,-6l566,104r,-11l565,84r-2,-6xe" filled="f" strokecolor="#3052a4" strokeweight="2pt">
                  <v:path arrowok="t" o:connecttype="custom" o:connectlocs="507,2318;365,2286;308,2287;174,2325;74,2409;14,2533;0,2649;13,2759;70,2879;167,2961;302,2998;354,2999;486,2975;564,2921;564,2647;563,2635;560,2625;531,2609;307,2609;303,2612;299,2615;295,2621;293,2630;292,2641;292,2661;297,2676;305,2685;472,2685;410,2911;318,2918;184,2864;108,2733;98,2612;148,2462;264,2376;367,2365;487,2397;545,2430;552,2430;556,2427;560,2424;563,2417;565,2407;566,2396;566,2378;563,2363" o:connectangles="0,0,0,0,0,0,0,0,0,0,0,0,0,0,0,0,0,0,0,0,0,0,0,0,0,0,0,0,0,0,0,0,0,0,0,0,0,0,0,0,0,0,0,0,0,0"/>
                </v:shape>
                <v:shape id="Freeform 369" o:spid="_x0000_s1043" style="position:absolute;left:5768;top:2295;width:464;height:699;visibility:visible;mso-wrap-style:square;v-text-anchor:top" coordsize="464,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" path="m461,669l389,489,362,431,319,377,288,357r14,-5l366,314r41,-55l421,200r1,-17l421,165,405,103,369,53,312,19,248,3,182,,34,,26,,18,3,11,8,3,14,,23,,37,,681r,3l,686r2,2l3,690r3,2l9,693r4,2l18,696r6,1l29,698r8,l46,698r9,l62,698r6,-1l74,696r5,-1l82,693r3,-1l88,690r2,-2l91,686r1,-2l92,681r,-296l154,385r15,l229,406r47,55l363,676r2,4l366,684r2,3l370,690r3,2l377,693r3,2l385,696r6,1l397,698r7,l414,698r10,l433,698r7,-1l446,696r16,-8l463,686r,-2l463,681r,-3l462,674r-1,-5xe" filled="f" strokecolor="#3052a4" strokeweight="2pt">
                  <v:path arrowok="t" o:connecttype="custom" o:connectlocs="389,2784;319,2672;302,2647;407,2554;422,2478;405,2398;312,2314;182,2295;26,2295;11,2303;0,2318;0,2976;0,2981;3,2985;9,2988;18,2991;29,2993;46,2993;62,2993;74,2991;82,2988;88,2985;91,2981;92,2976;154,2680;229,2701;363,2971;366,2979;370,2985;377,2988;385,2991;397,2993;414,2993;433,2993;446,2991;463,2981;463,2976;462,2969" o:connectangles="0,0,0,0,0,0,0,0,0,0,0,0,0,0,0,0,0,0,0,0,0,0,0,0,0,0,0,0,0,0,0,0,0,0,0,0,0,0"/>
                </v:shape>
                <v:shape id="Picture 370" o:spid="_x0000_s1044" type="#_x0000_t75" style="position:absolute;left:5840;top:2351;width:272;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">
                  <v:imagedata r:id="rId89" o:title=""/>
                </v:shape>
                <v:shape id="AutoShape 371" o:spid="_x0000_s1045" style="position:absolute;left:-361;top:16818;width:599;height:702;visibility:visible;mso-wrap-style:square;v-text-anchor:top" coordsize="59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" path="m7013,-14507r-1,-4l7010,-14514r-3,-3l7005,-14519r-4,-2l6997,-14523r-5,-1l6986,-14525r-8,-1l6971,-14526r-10,l6950,-14526r-11,l6930,-14526r-7,l6916,-14525r-5,1l6906,-14523r-4,2l6898,-14519r-2,2l6894,-14514r-2,3l6890,-14507r-233,645l6654,-13854r-1,7l6653,-13842r-1,4l6654,-13834r2,3l6659,-13829r5,2l6670,-13826r7,1l6685,-13825r11,l6706,-13825r8,l6720,-13826r7,-1l6731,-13828r4,-2l6738,-13831r3,-2l6743,-13835r1,-3l6746,-13841r1,-3l6804,-14011r289,l7152,-13842r2,4l7155,-13836r2,2l7159,-13831r2,1l7164,-13829r4,2l7173,-13826r6,l7186,-13825r9,l7206,-13825r11,l7226,-13825r7,-1l7239,-13827r5,-1l7247,-13831r3,-2l7251,-13837r,-5l7251,-13847r-2,-6l7246,-13861r-233,-646xm7069,-14084r-242,l6947,-14431r122,347xe" filled="f" strokecolor="#3052a4" strokeweight="2pt">
                  <v:path arrowok="t" o:connecttype="custom" o:connectlocs="7012,2307;7007,2301;7001,2297;6992,2294;6978,2292;6961,2292;6939,2292;6923,2292;6911,2294;6902,2297;6896,2301;6892,2307;6657,2956;6653,2971;6652,2980;6656,2987;6664,2991;6677,2993;6696,2993;6714,2993;6727,2991;6735,2988;6741,2985;6744,2980;6747,2974;7093,2807;7154,2980;7157,2984;7161,2988;7168,2991;7179,2992;7195,2993;7217,2993;7233,2992;7244,2990;7250,2985;7251,2976;7249,2965;7013,2311;6827,2734;6947,2387" o:connectangles="0,0,0,0,0,0,0,0,0,0,0,0,0,0,0,0,0,0,0,0,0,0,0,0,0,0,0,0,0,0,0,0,0,0,0,0,0,0,0,0,0"/>
                </v:shape>
                <v:shape id="AutoShape 372" o:spid="_x0000_s1046" style="position:absolute;left:-513;top:16641;width:535;height:696;visibility:visible;mso-wrap-style:square;v-text-anchor:top" coordsize="535,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" path="m8027,-14150r-12,-30l8000,-14207r-17,-26l7963,-14256r-22,-20l7916,-14294r-27,-16l7859,-14323r-33,-10l7789,-14340r-40,-5l7706,-14346r-157,l7540,-14346r-7,3l7525,-14338r-7,6l7514,-14323r,14l7514,-13689r,14l7518,-13665r7,5l7533,-13654r7,3l7549,-13651r147,l7739,-13653r40,-4l7816,-13664r34,-9l7880,-13686r29,-15l7935,-13719r23,-21l7979,-13763r18,-27l8013,-13819r13,-32l8036,-13886r7,-38l8047,-13965r2,-44l8047,-14047r-4,-36l8037,-14118r-10,-32xm7936,-13882r-8,24l7917,-13835r-12,20l7890,-13796r-16,16l7856,-13766r-20,11l7814,-13745r-24,7l7763,-13733r-29,3l7702,-13729r-95,l7607,-14269r94,l7735,-14268r31,4l7794,-14258r24,8l7840,-14239r20,13l7878,-14211r16,17l7908,-14176r12,20l7930,-14134r8,24l7944,-14085r4,25l7951,-14033r1,28l7951,-13971r-3,32l7943,-13910r-7,28xe" filled="f" strokecolor="#3052a4" strokeweight="2pt">
                  <v:path arrowok="t" o:connecttype="custom" o:connectlocs="8015,2461;7983,2408;7941,2365;7889,2331;7826,2308;7749,2296;7549,2295;7533,2298;7518,2309;7514,2332;7514,2966;7525,2981;7540,2990;7696,2990;7779,2984;7850,2968;7909,2940;7958,2901;7997,2851;8026,2790;8043,2717;8049,2632;8043,2558;8027,2491;7928,2783;7905,2826;7874,2861;7836,2886;7790,2903;7734,2911;7607,2912;7701,2372;7766,2377;7818,2391;7860,2415;7894,2447;7920,2485;7938,2531;7948,2581;7952,2636;7948,2702;7936,2759" o:connectangles="0,0,0,0,0,0,0,0,0,0,0,0,0,0,0,0,0,0,0,0,0,0,0,0,0,0,0,0,0,0,0,0,0,0,0,0,0,0,0,0,0,0"/>
                </v:shape>
                <v:shape id="Freeform 373" o:spid="_x0000_s1047" style="position:absolute;left:7677;top:2292;width:524;height:709;visibility:visible;mso-wrap-style:square;v-text-anchor:top" coordsize="524,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" path="m524,17r,-3l523,11,500,1,494,r-7,l478,r-9,l462,r-6,1l450,2,434,9r-1,2l432,14r,3l432,442r-7,63l397,569r-48,42l282,628r-20,1l243,628,176,610,127,568,99,502,92,437,92,17r,-3l82,4,79,3,74,2,68,1,62,,55,,46,,37,,29,,24,1,18,2,,14r,3l,448r5,60l28,584r42,58l129,682r72,22l256,708r31,-1l368,690r66,-36l483,600r30,-72l524,441r,-424xe" filled="f" strokecolor="#3052a4" strokeweight="2pt">
                  <v:path arrowok="t" o:connecttype="custom" o:connectlocs="524,2309;524,2306;523,2303;500,2293;494,2292;487,2292;478,2292;469,2292;462,2292;456,2293;450,2294;434,2301;433,2303;432,2306;432,2309;432,2734;425,2797;397,2861;349,2903;282,2920;262,2921;243,2920;176,2902;127,2860;99,2794;92,2729;92,2309;92,2306;82,2296;79,2295;74,2294;68,2293;62,2292;55,2292;46,2292;37,2292;29,2292;24,2293;18,2294;0,2306;0,2309;0,2740;5,2800;28,2876;70,2934;129,2974;201,2996;256,3000;287,2999;368,2982;434,2946;483,2892;513,2820;524,2733;524,2309" o:connectangles="0,0,0,0,0,0,0,0,0,0,0,0,0,0,0,0,0,0,0,0,0,0,0,0,0,0,0,0,0,0,0,0,0,0,0,0,0,0,0,0,0,0,0,0,0,0,0,0,0,0,0,0,0,0,0"/>
                </v:shape>
                <v:shape id="AutoShape 374" o:spid="_x0000_s1048" style="position:absolute;left:-361;top:16818;width:599;height:702;visibility:visible;mso-wrap-style:square;v-text-anchor:top" coordsize="59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" path="m9008,-14507r-1,-4l9005,-14514r-3,-3l9000,-14519r-4,-2l8991,-14523r-4,-1l8981,-14525r-8,-1l8966,-14526r-10,l8945,-14526r-11,l8925,-14526r-7,l8911,-14525r-6,1l8901,-14523r-5,2l8893,-14519r-2,2l8888,-14514r-2,3l8885,-14507r-233,645l8649,-13854r-1,7l8647,-13842r,4l8648,-13834r3,3l8654,-13829r4,2l8665,-13826r7,1l8680,-13825r11,l8701,-13825r8,l8715,-13826r6,-1l8726,-13828r4,-2l8733,-13831r3,-2l8737,-13835r2,-3l8741,-13841r1,-3l8799,-14011r289,l9147,-13842r2,4l9150,-13836r2,2l9153,-13831r3,1l9159,-13829r4,2l9168,-13826r6,l9181,-13825r9,l9201,-13825r11,l9221,-13825r6,-1l9234,-13827r5,-1l9242,-13831r3,-2l9246,-13837r,-5l9246,-13847r-2,-6l9241,-13861r-233,-646xm9063,-14084r-241,l8941,-14431r1,l9063,-14084xe" filled="f" strokecolor="#3052a4" strokeweight="2pt">
                  <v:path arrowok="t" o:connecttype="custom" o:connectlocs="9007,2307;9002,2301;8996,2297;8987,2294;8973,2292;8956,2292;8934,2292;8918,2292;8905,2294;8896,2297;8891,2301;8886,2307;8652,2956;8648,2971;8647,2980;8651,2987;8658,2991;8672,2993;8691,2993;8709,2993;8721,2991;8730,2988;8736,2985;8739,2980;8742,2974;9088,2807;9149,2980;9152,2984;9156,2988;9163,2991;9174,2992;9190,2993;9212,2993;9227,2992;9239,2990;9245,2985;9246,2976;9244,2965;9008,2311;8822,2734;8942,2387" o:connectangles="0,0,0,0,0,0,0,0,0,0,0,0,0,0,0,0,0,0,0,0,0,0,0,0,0,0,0,0,0,0,0,0,0,0,0,0,0,0,0,0,0"/>
                </v:shape>
                <v:shape id="Freeform 375" o:spid="_x0000_s1049" style="position:absolute;left:8826;top:2295;width:520;height:699;visibility:visible;mso-wrap-style:square;v-text-anchor:top" coordsize="520,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" path="m519,22l509,2,507,r-3,l502,,18,,15,,13,,10,2,8,3,6,6,5,9,3,12,2,16,1,22,,27r,6l,39r,7l5,69r1,3l8,75r2,1l13,77r2,1l18,78r196,l214,681r,3l214,686r2,2l217,690r3,2l223,693r4,2l232,696r6,1l244,698r7,l260,698r9,l276,698r6,-1l288,696r5,-1l296,693r4,-1l302,690r2,-2l305,686r1,-2l306,681r,-603l502,78r2,l507,77,520,46r,-7l520,33r-1,-6l519,22xe" filled="f" strokecolor="#3052a4" strokeweight="2pt">
                  <v:path arrowok="t" o:connecttype="custom" o:connectlocs="519,2317;509,2297;507,2295;504,2295;502,2295;18,2295;15,2295;13,2295;10,2297;8,2298;6,2301;5,2304;3,2307;2,2311;1,2317;0,2322;0,2328;0,2334;0,2341;5,2364;6,2367;8,2370;10,2371;13,2372;15,2373;18,2373;214,2373;214,2976;214,2979;214,2981;216,2983;217,2985;220,2987;223,2988;227,2990;232,2991;238,2992;244,2993;251,2993;260,2993;269,2993;276,2993;282,2992;288,2991;293,2990;296,2988;300,2987;302,2985;304,2983;305,2981;306,2979;306,2976;306,2373;502,2373;504,2373;507,2372;520,2341;520,2334;520,2328;519,2322;519,2317" o:connectangles="0,0,0,0,0,0,0,0,0,0,0,0,0,0,0,0,0,0,0,0,0,0,0,0,0,0,0,0,0,0,0,0,0,0,0,0,0,0,0,0,0,0,0,0,0,0,0,0,0,0,0,0,0,0,0,0,0,0,0,0,0"/>
                </v:shape>
                <v:shape id="Freeform 376" o:spid="_x0000_s1050" style="position:absolute;left:9446;top:2292;width:93;height:702;visibility:visible;mso-wrap-style:square;v-text-anchor:top" coordsize="93,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" path="m93,17r,-3l92,11,69,1,63,,55,,46,,38,,31,,25,1,19,2,3,9,1,11,,14r,3l,684r,3l1,689r1,2l4,693r2,2l10,696r3,2l18,699r6,1l31,701r7,l46,701r9,l63,701r6,-1l75,699r4,-1l83,696r4,-1l89,693r1,-2l92,689r1,-2l93,684,93,17xe" filled="f" strokecolor="#3052a4" strokeweight="2pt">
                  <v:path arrowok="t" o:connecttype="custom" o:connectlocs="93,2309;93,2306;92,2303;69,2293;63,2292;55,2292;46,2292;38,2292;31,2292;25,2293;19,2294;3,2301;1,2303;0,2306;0,2309;0,2976;0,2979;1,2981;2,2983;4,2985;6,2987;10,2988;13,2990;18,2991;24,2992;31,2993;38,2993;46,2993;55,2993;63,2993;69,2992;75,2991;79,2990;83,2988;87,2987;89,2985;90,2983;92,2981;93,2979;93,2976;93,2309" o:connectangles="0,0,0,0,0,0,0,0,0,0,0,0,0,0,0,0,0,0,0,0,0,0,0,0,0,0,0,0,0,0,0,0,0,0,0,0,0,0,0,0,0"/>
                </v:shape>
                <v:shape id="AutoShape 377" o:spid="_x0000_s1051" style="position:absolute;left:-603;top:16638;width:622;height:716;visibility:visible;mso-wrap-style:square;v-text-anchor:top" coordsize="622,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" path="m10890,-14153r-10,-32l10867,-14213r-16,-26l10834,-14263r-20,-21l10791,-14302r-25,-15l10739,-14330r-30,-10l10677,-14348r-35,-4l10605,-14353r-38,1l10531,-14347r-34,8l10466,-14328r-29,14l10411,-14297r-23,19l10367,-14255r-19,24l10332,-14203r-14,29l10307,-14141r-9,34l10292,-14070r-4,38l10287,-13992r1,42l10292,-13911r5,37l10305,-13840r11,32l10328,-13779r16,26l10361,-13729r20,21l10403,-13690r25,16l10456,-13661r29,10l10518,-13644r35,5l10591,-13638r39,-2l10666,-13644r33,-8l10730,-13664r29,-14l10785,-13695r23,-19l10829,-13737r19,-25l10864,-13789r14,-30l10889,-13852r8,-35l10904,-13924r3,-39l10909,-14004r-2,-41l10904,-14083r-6,-37l10890,-14153xm10800,-13890r-6,24l10786,-13843r-10,21l10764,-13802r-13,19l10735,-13767r-18,14l10698,-13741r-22,10l10652,-13724r-27,5l10596,-13718r-30,-1l10540,-13723r-24,-7l10494,-13739r-19,-11l10458,-13764r-15,-15l10429,-13797r-11,-19l10409,-13838r-8,-23l10395,-13886r-4,-26l10387,-13940r-1,-28l10385,-13998r1,-28l10388,-14052r3,-27l10396,-14104r6,-24l10411,-14151r10,-21l10432,-14192r14,-18l10462,-14226r17,-14l10499,-14252r21,-10l10544,-14269r27,-4l10600,-14275r28,2l10655,-14269r24,6l10700,-14254r20,12l10737,-14229r15,16l10766,-14195r11,19l10786,-14155r8,23l10800,-14107r5,26l10808,-14054r2,28l10811,-13997r-1,27l10808,-13942r-3,26l10800,-13890xe" filled="f" strokecolor="#3052a4" strokeweight="2pt">
                  <v:path arrowok="t" o:connecttype="custom" o:connectlocs="10867,2425;10814,2354;10739,2308;10642,2286;10531,2291;10437,2324;10367,2383;10318,2464;10292,2568;10288,2688;10305,2798;10344,2885;10403,2948;10485,2987;10591,3000;10699,2986;10785,2943;10848,2876;10889,2786;10907,2675;10904,2555;10800,2748;10776,2816;10735,2871;10676,2907;10596,2920;10516,2908;10458,2874;10418,2822;10395,2752;10386,2670;10388,2586;10402,2510;10432,2446;10479,2398;10544,2369;10628,2365;10700,2384;10752,2425;10786,2483;10805,2557;10811,2641;10805,2722" o:connectangles="0,0,0,0,0,0,0,0,0,0,0,0,0,0,0,0,0,0,0,0,0,0,0,0,0,0,0,0,0,0,0,0,0,0,0,0,0,0,0,0,0,0,0"/>
                </v:shape>
                <v:shape id="Freeform 378" o:spid="_x0000_s1052" style="position:absolute;left:10452;top:2293;width:526;height:700;visibility:visible;mso-wrap-style:square;v-text-anchor:top" coordsize="52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" path="m525,17r,-2l524,12r-1,-2l521,8,488,r-8,l470,,435,10r-2,2l433,15r,2l433,394r,66l433,528r1,43l402,508r-6,-12l389,483r-6,-13l376,457,342,391,327,363,164,58,125,9,95,2,84,2,39,2,29,2,20,5r-8,6l4,17,,27,,41,,683r,2l,688r2,2l3,692r34,8l46,700r9,l82,695r4,-1l88,692r2,-2l91,688r1,-3l92,683r,-420l92,183,90,104r1,l122,170r34,64l368,629r34,50l429,695r7,2l444,698r10,l484,698r5,l494,698r5,-2l504,695r21,-29l525,659r,-642xe" filled="f" strokecolor="#3052a4" strokeweight="2pt">
                  <v:path arrowok="t" o:connecttype="custom" o:connectlocs="525,2308;523,2303;488,2293;470,2293;433,2305;433,2310;433,2753;434,2864;402,2801;389,2776;376,2750;327,2656;125,2302;84,2295;29,2295;12,2304;0,2320;0,2976;0,2981;3,2985;46,2993;82,2988;88,2985;91,2981;92,2976;92,2476;91,2397;156,2527;402,2972;436,2990;454,2991;489,2991;499,2989;525,2959;525,2310" o:connectangles="0,0,0,0,0,0,0,0,0,0,0,0,0,0,0,0,0,0,0,0,0,0,0,0,0,0,0,0,0,0,0,0,0,0,0"/>
                </v:shape>
                <v:rect id="Rectangle 379" o:spid="_x0000_s1053" style="position:absolute;left:590;top:3968;width:10683;height:7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" fillcolor="#3052a4" stroked="f"/>
                <v:shape id="Picture 380" o:spid="_x0000_s1054" type="#_x0000_t75" style="position:absolute;left:766;top:4124;width:10331;height:7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">
                  <v:imagedata r:id="rId90" o:title=""/>
                </v:shape>
                <w10:wrap anchorx="page" anchory="page"/>
              </v:group>
            </w:pict>
          </mc:Fallback>
        </mc:AlternateContent>
      </w:r>
    </w:p>
    <w:p w14:paraId="26F0D621" w14:textId="77777777" w:rsidR="00CA3305" w:rsidRDefault="00CA3305" w:rsidP="00CA3305">
      <w:pPr>
        <w:pStyle w:val="BodyText"/>
        <w:spacing w:before="3"/>
        <w:rPr>
          <w:b/>
          <w:sz w:val="18"/>
        </w:rPr>
      </w:pPr>
    </w:p>
    <w:p w14:paraId="00537766" w14:textId="77777777" w:rsidR="00CA3305" w:rsidRDefault="00CA3305" w:rsidP="00CA3305">
      <w:pPr>
        <w:pStyle w:val="BodyText"/>
        <w:rPr>
          <w:sz w:val="20"/>
        </w:rPr>
      </w:pPr>
    </w:p>
    <w:p w14:paraId="1D183B81" w14:textId="77777777" w:rsidR="00CA3305" w:rsidRDefault="00CA3305" w:rsidP="008D0C50">
      <w:pPr>
        <w:pStyle w:val="BodyText"/>
        <w:ind w:left="-360"/>
        <w:rPr>
          <w:sz w:val="20"/>
        </w:rPr>
      </w:pPr>
    </w:p>
    <w:p w14:paraId="45AF873A" w14:textId="77777777" w:rsidR="00CA3305" w:rsidRDefault="00CA3305" w:rsidP="00CA3305">
      <w:pPr>
        <w:pStyle w:val="BodyText"/>
        <w:rPr>
          <w:sz w:val="20"/>
        </w:rPr>
      </w:pPr>
    </w:p>
    <w:p w14:paraId="79E3893E" w14:textId="77777777" w:rsidR="00CA3305" w:rsidRDefault="00CA3305" w:rsidP="00CA3305">
      <w:pPr>
        <w:pStyle w:val="BodyText"/>
        <w:rPr>
          <w:sz w:val="20"/>
        </w:rPr>
      </w:pPr>
    </w:p>
    <w:p w14:paraId="2915132D" w14:textId="77777777" w:rsidR="00CA3305" w:rsidRDefault="00CA3305" w:rsidP="00CA3305">
      <w:pPr>
        <w:pStyle w:val="BodyText"/>
        <w:rPr>
          <w:sz w:val="20"/>
        </w:rPr>
      </w:pPr>
    </w:p>
    <w:p w14:paraId="288D5E5F" w14:textId="77777777" w:rsidR="00CA3305" w:rsidRDefault="00CA3305" w:rsidP="00CA3305">
      <w:pPr>
        <w:pStyle w:val="BodyText"/>
        <w:rPr>
          <w:sz w:val="20"/>
        </w:rPr>
      </w:pPr>
    </w:p>
    <w:p w14:paraId="526A1EC1" w14:textId="77777777" w:rsidR="00CA3305" w:rsidRDefault="00CA3305" w:rsidP="00CA3305">
      <w:pPr>
        <w:pStyle w:val="BodyText"/>
        <w:rPr>
          <w:sz w:val="20"/>
        </w:rPr>
      </w:pPr>
    </w:p>
    <w:p w14:paraId="4C2AAD73" w14:textId="77777777" w:rsidR="00CA3305" w:rsidRDefault="00CA3305" w:rsidP="00CA3305">
      <w:pPr>
        <w:pStyle w:val="BodyText"/>
        <w:rPr>
          <w:sz w:val="20"/>
        </w:rPr>
      </w:pPr>
    </w:p>
    <w:p w14:paraId="1C4CFEBA" w14:textId="1EF867D9" w:rsidR="00CA3305" w:rsidRDefault="00CA3305" w:rsidP="00CA3305">
      <w:pPr>
        <w:pStyle w:val="BodyText"/>
        <w:rPr>
          <w:sz w:val="20"/>
        </w:rPr>
      </w:pPr>
    </w:p>
    <w:p w14:paraId="50D4F944" w14:textId="673AB85F" w:rsidR="00CA3305" w:rsidRDefault="008D0C50" w:rsidP="00CA3305">
      <w:pPr>
        <w:pStyle w:val="BodyText"/>
        <w:rPr>
          <w:sz w:val="20"/>
        </w:rPr>
      </w:pPr>
      <w:r>
        <w:rPr>
          <w:noProof/>
        </w:rPr>
        <mc:AlternateContent>
          <mc:Choice Requires="wps">
            <w:drawing>
              <wp:anchor distT="0" distB="0" distL="114300" distR="114300" simplePos="0" relativeHeight="251697152" behindDoc="0" locked="0" layoutInCell="1" allowOverlap="1" wp14:anchorId="0735D6EE" wp14:editId="235D75A4">
                <wp:simplePos x="0" y="0"/>
                <wp:positionH relativeFrom="column">
                  <wp:posOffset>-225425</wp:posOffset>
                </wp:positionH>
                <wp:positionV relativeFrom="paragraph">
                  <wp:posOffset>95250</wp:posOffset>
                </wp:positionV>
                <wp:extent cx="6769735" cy="4686935"/>
                <wp:effectExtent l="0" t="0" r="12065" b="18415"/>
                <wp:wrapNone/>
                <wp:docPr id="242" name="Rectangle 242"/>
                <wp:cNvGraphicFramePr/>
                <a:graphic xmlns:a="http://schemas.openxmlformats.org/drawingml/2006/main">
                  <a:graphicData uri="http://schemas.microsoft.com/office/word/2010/wordprocessingShape">
                    <wps:wsp>
                      <wps:cNvSpPr/>
                      <wps:spPr>
                        <a:xfrm>
                          <a:off x="0" y="0"/>
                          <a:ext cx="6769735" cy="46869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08A20" id="Rectangle 242" o:spid="_x0000_s1026" style="position:absolute;margin-left:-17.75pt;margin-top:7.5pt;width:533.05pt;height:369.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" fillcolor="#4f81bd [3204]" strokecolor="#243f60 [1604]" strokeweight="2pt"/>
            </w:pict>
          </mc:Fallback>
        </mc:AlternateContent>
      </w:r>
    </w:p>
    <w:p w14:paraId="156B7B6D" w14:textId="259F9605" w:rsidR="00CA3305" w:rsidRDefault="00CA3305" w:rsidP="00CA3305">
      <w:pPr>
        <w:pStyle w:val="BodyText"/>
        <w:rPr>
          <w:sz w:val="20"/>
        </w:rPr>
      </w:pPr>
    </w:p>
    <w:p w14:paraId="576AB048" w14:textId="085D0A2E" w:rsidR="00CA3305" w:rsidRDefault="005710E6" w:rsidP="00CA3305">
      <w:pPr>
        <w:pStyle w:val="BodyText"/>
        <w:rPr>
          <w:sz w:val="20"/>
        </w:rPr>
      </w:pPr>
      <w:r>
        <w:rPr>
          <w:noProof/>
        </w:rPr>
        <w:drawing>
          <wp:anchor distT="0" distB="0" distL="114300" distR="114300" simplePos="0" relativeHeight="251698176" behindDoc="0" locked="0" layoutInCell="1" allowOverlap="1" wp14:anchorId="3E743999" wp14:editId="66806ACD">
            <wp:simplePos x="0" y="0"/>
            <wp:positionH relativeFrom="column">
              <wp:posOffset>-50166</wp:posOffset>
            </wp:positionH>
            <wp:positionV relativeFrom="paragraph">
              <wp:posOffset>122556</wp:posOffset>
            </wp:positionV>
            <wp:extent cx="3743498" cy="2495666"/>
            <wp:effectExtent l="247650" t="419100" r="238125" b="41910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may contain: 1 person, smiling, standing and outdoor"/>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rot="20762422">
                      <a:off x="0" y="0"/>
                      <a:ext cx="3743498" cy="24956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F99006" w14:textId="693744F3" w:rsidR="00CA3305" w:rsidRDefault="00CA3305" w:rsidP="00CA3305">
      <w:pPr>
        <w:pStyle w:val="BodyText"/>
        <w:rPr>
          <w:sz w:val="20"/>
        </w:rPr>
      </w:pPr>
    </w:p>
    <w:p w14:paraId="2B17162A" w14:textId="74FA9EE9" w:rsidR="00CA3305" w:rsidRDefault="00CA3305" w:rsidP="00CA3305">
      <w:pPr>
        <w:pStyle w:val="BodyText"/>
        <w:rPr>
          <w:sz w:val="20"/>
        </w:rPr>
      </w:pPr>
    </w:p>
    <w:p w14:paraId="2FBA16E3" w14:textId="4F220ABE" w:rsidR="00CA3305" w:rsidRDefault="00CA3305" w:rsidP="00CA3305">
      <w:pPr>
        <w:pStyle w:val="BodyText"/>
        <w:rPr>
          <w:sz w:val="20"/>
        </w:rPr>
      </w:pPr>
    </w:p>
    <w:p w14:paraId="110CBCD6" w14:textId="4117EE85" w:rsidR="00CA3305" w:rsidRDefault="00CA3305" w:rsidP="00CA3305">
      <w:pPr>
        <w:pStyle w:val="BodyText"/>
        <w:rPr>
          <w:sz w:val="20"/>
        </w:rPr>
      </w:pPr>
    </w:p>
    <w:p w14:paraId="30B52453" w14:textId="36D9E096" w:rsidR="00CA3305" w:rsidRDefault="00CA3305" w:rsidP="00CA3305">
      <w:pPr>
        <w:pStyle w:val="BodyText"/>
        <w:rPr>
          <w:sz w:val="20"/>
        </w:rPr>
      </w:pPr>
    </w:p>
    <w:p w14:paraId="303F620A" w14:textId="3671B791" w:rsidR="00CA3305" w:rsidRDefault="00CA3305" w:rsidP="00CA3305">
      <w:pPr>
        <w:pStyle w:val="BodyText"/>
        <w:rPr>
          <w:sz w:val="20"/>
        </w:rPr>
      </w:pPr>
    </w:p>
    <w:p w14:paraId="0AA0E3F7" w14:textId="77777777" w:rsidR="00CA3305" w:rsidRDefault="00CA3305" w:rsidP="00CA3305">
      <w:pPr>
        <w:pStyle w:val="BodyText"/>
        <w:rPr>
          <w:sz w:val="20"/>
        </w:rPr>
      </w:pPr>
    </w:p>
    <w:p w14:paraId="59563566" w14:textId="5B4965C9" w:rsidR="00CA3305" w:rsidRDefault="00CA3305" w:rsidP="00CA3305">
      <w:pPr>
        <w:pStyle w:val="BodyText"/>
        <w:rPr>
          <w:sz w:val="20"/>
        </w:rPr>
      </w:pPr>
    </w:p>
    <w:p w14:paraId="5B4B6C82" w14:textId="65C1646C" w:rsidR="00CA3305" w:rsidRDefault="00CA3305" w:rsidP="00CA3305">
      <w:pPr>
        <w:pStyle w:val="BodyText"/>
        <w:rPr>
          <w:sz w:val="20"/>
        </w:rPr>
      </w:pPr>
    </w:p>
    <w:p w14:paraId="778EAAFD" w14:textId="47367CEB" w:rsidR="00CA3305" w:rsidRDefault="005710E6" w:rsidP="00CA3305">
      <w:pPr>
        <w:pStyle w:val="BodyText"/>
        <w:rPr>
          <w:sz w:val="20"/>
        </w:rPr>
      </w:pPr>
      <w:r>
        <w:rPr>
          <w:noProof/>
        </w:rPr>
        <w:drawing>
          <wp:anchor distT="0" distB="0" distL="114300" distR="114300" simplePos="0" relativeHeight="251704320" behindDoc="0" locked="0" layoutInCell="1" allowOverlap="1" wp14:anchorId="714B975C" wp14:editId="6FBB6EAC">
            <wp:simplePos x="0" y="0"/>
            <wp:positionH relativeFrom="margin">
              <wp:posOffset>2335530</wp:posOffset>
            </wp:positionH>
            <wp:positionV relativeFrom="paragraph">
              <wp:posOffset>11430</wp:posOffset>
            </wp:positionV>
            <wp:extent cx="3980928" cy="2653827"/>
            <wp:effectExtent l="152400" t="247650" r="153035" b="24193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4V4A1058.JPG"/>
                    <pic:cNvPicPr/>
                  </pic:nvPicPr>
                  <pic:blipFill>
                    <a:blip r:embed="rId92" cstate="print">
                      <a:extLst>
                        <a:ext uri="{28A0092B-C50C-407E-A947-70E740481C1C}">
                          <a14:useLocalDpi xmlns:a14="http://schemas.microsoft.com/office/drawing/2010/main" val="0"/>
                        </a:ext>
                      </a:extLst>
                    </a:blip>
                    <a:stretch>
                      <a:fillRect/>
                    </a:stretch>
                  </pic:blipFill>
                  <pic:spPr>
                    <a:xfrm rot="419688">
                      <a:off x="0" y="0"/>
                      <a:ext cx="3980928" cy="2653827"/>
                    </a:xfrm>
                    <a:prstGeom prst="rect">
                      <a:avLst/>
                    </a:prstGeom>
                  </pic:spPr>
                </pic:pic>
              </a:graphicData>
            </a:graphic>
            <wp14:sizeRelH relativeFrom="page">
              <wp14:pctWidth>0</wp14:pctWidth>
            </wp14:sizeRelH>
            <wp14:sizeRelV relativeFrom="page">
              <wp14:pctHeight>0</wp14:pctHeight>
            </wp14:sizeRelV>
          </wp:anchor>
        </w:drawing>
      </w:r>
    </w:p>
    <w:p w14:paraId="37429E1A" w14:textId="452EC8B8" w:rsidR="00CA3305" w:rsidRDefault="00CA3305" w:rsidP="00CA3305">
      <w:pPr>
        <w:pStyle w:val="BodyText"/>
        <w:rPr>
          <w:sz w:val="20"/>
        </w:rPr>
      </w:pPr>
    </w:p>
    <w:p w14:paraId="11B81E65" w14:textId="7AE685CC" w:rsidR="00CA3305" w:rsidRDefault="00CA3305" w:rsidP="00CA3305">
      <w:pPr>
        <w:pStyle w:val="BodyText"/>
        <w:rPr>
          <w:sz w:val="20"/>
        </w:rPr>
      </w:pPr>
    </w:p>
    <w:p w14:paraId="5F72BF16" w14:textId="77777777" w:rsidR="00CA3305" w:rsidRDefault="00CA3305" w:rsidP="00CA3305">
      <w:pPr>
        <w:pStyle w:val="BodyText"/>
        <w:rPr>
          <w:sz w:val="20"/>
        </w:rPr>
      </w:pPr>
    </w:p>
    <w:p w14:paraId="5019AA40" w14:textId="77777777" w:rsidR="00CA3305" w:rsidRDefault="00CA3305" w:rsidP="00CA3305">
      <w:pPr>
        <w:pStyle w:val="BodyText"/>
        <w:rPr>
          <w:sz w:val="20"/>
        </w:rPr>
      </w:pPr>
    </w:p>
    <w:p w14:paraId="03A52B60" w14:textId="77777777" w:rsidR="00CA3305" w:rsidRDefault="00CA3305" w:rsidP="00CA3305">
      <w:pPr>
        <w:pStyle w:val="BodyText"/>
        <w:rPr>
          <w:sz w:val="20"/>
        </w:rPr>
      </w:pPr>
    </w:p>
    <w:p w14:paraId="727DB858" w14:textId="77777777" w:rsidR="00CA3305" w:rsidRDefault="00CA3305" w:rsidP="00CA3305">
      <w:pPr>
        <w:pStyle w:val="BodyText"/>
        <w:rPr>
          <w:sz w:val="20"/>
        </w:rPr>
      </w:pPr>
    </w:p>
    <w:p w14:paraId="5C160A31" w14:textId="77777777" w:rsidR="00CA3305" w:rsidRDefault="00CA3305" w:rsidP="00CA3305">
      <w:pPr>
        <w:pStyle w:val="BodyText"/>
        <w:rPr>
          <w:sz w:val="20"/>
        </w:rPr>
      </w:pPr>
    </w:p>
    <w:p w14:paraId="5491EE50" w14:textId="77777777" w:rsidR="00CA3305" w:rsidRDefault="00CA3305" w:rsidP="00CA3305">
      <w:pPr>
        <w:pStyle w:val="BodyText"/>
        <w:rPr>
          <w:sz w:val="20"/>
        </w:rPr>
      </w:pPr>
    </w:p>
    <w:p w14:paraId="7D705E35" w14:textId="77777777" w:rsidR="00CA3305" w:rsidRDefault="00CA3305" w:rsidP="00CA3305">
      <w:pPr>
        <w:pStyle w:val="BodyText"/>
        <w:rPr>
          <w:sz w:val="20"/>
        </w:rPr>
      </w:pPr>
    </w:p>
    <w:p w14:paraId="5ADB0DB7" w14:textId="77777777" w:rsidR="00CA3305" w:rsidRDefault="00CA3305" w:rsidP="00CA3305">
      <w:pPr>
        <w:pStyle w:val="BodyText"/>
        <w:rPr>
          <w:sz w:val="20"/>
        </w:rPr>
      </w:pPr>
    </w:p>
    <w:p w14:paraId="20AA0611" w14:textId="77777777" w:rsidR="00CA3305" w:rsidRDefault="00CA3305" w:rsidP="00CA3305">
      <w:pPr>
        <w:pStyle w:val="BodyText"/>
        <w:rPr>
          <w:sz w:val="20"/>
        </w:rPr>
      </w:pPr>
    </w:p>
    <w:p w14:paraId="35B772D3" w14:textId="77777777" w:rsidR="00CA3305" w:rsidRDefault="00CA3305" w:rsidP="00CA3305">
      <w:pPr>
        <w:pStyle w:val="BodyText"/>
        <w:rPr>
          <w:sz w:val="20"/>
        </w:rPr>
      </w:pPr>
    </w:p>
    <w:p w14:paraId="59BCC86A" w14:textId="77777777" w:rsidR="00CA3305" w:rsidRDefault="00CA3305" w:rsidP="00CA3305">
      <w:pPr>
        <w:pStyle w:val="BodyText"/>
        <w:rPr>
          <w:sz w:val="20"/>
        </w:rPr>
      </w:pPr>
    </w:p>
    <w:p w14:paraId="3A617A74" w14:textId="77777777" w:rsidR="00CA3305" w:rsidRDefault="00CA3305" w:rsidP="00CA3305">
      <w:pPr>
        <w:pStyle w:val="BodyText"/>
        <w:rPr>
          <w:sz w:val="20"/>
        </w:rPr>
      </w:pPr>
    </w:p>
    <w:p w14:paraId="48A375DA" w14:textId="77777777" w:rsidR="00CA3305" w:rsidRDefault="00CA3305" w:rsidP="00CA3305">
      <w:pPr>
        <w:pStyle w:val="BodyText"/>
        <w:rPr>
          <w:sz w:val="20"/>
        </w:rPr>
      </w:pPr>
    </w:p>
    <w:p w14:paraId="41ED1180" w14:textId="77777777" w:rsidR="00CA3305" w:rsidRDefault="00CA3305" w:rsidP="00CA3305">
      <w:pPr>
        <w:pStyle w:val="BodyText"/>
        <w:rPr>
          <w:sz w:val="20"/>
        </w:rPr>
      </w:pPr>
    </w:p>
    <w:p w14:paraId="3EC52528" w14:textId="77777777" w:rsidR="00CA3305" w:rsidRDefault="00CA3305" w:rsidP="00CA3305">
      <w:pPr>
        <w:pStyle w:val="BodyText"/>
        <w:rPr>
          <w:sz w:val="20"/>
        </w:rPr>
      </w:pPr>
    </w:p>
    <w:p w14:paraId="2C2F3837" w14:textId="77777777" w:rsidR="00CA3305" w:rsidRDefault="00CA3305" w:rsidP="00CA3305">
      <w:pPr>
        <w:pStyle w:val="BodyText"/>
        <w:rPr>
          <w:sz w:val="20"/>
        </w:rPr>
      </w:pPr>
    </w:p>
    <w:p w14:paraId="2A8C50CD" w14:textId="77777777" w:rsidR="00CA3305" w:rsidRDefault="00CA3305" w:rsidP="00CA3305">
      <w:pPr>
        <w:pStyle w:val="BodyText"/>
        <w:rPr>
          <w:sz w:val="20"/>
        </w:rPr>
      </w:pPr>
    </w:p>
    <w:p w14:paraId="64049280" w14:textId="77777777" w:rsidR="00CA3305" w:rsidRDefault="00CA3305" w:rsidP="00CA3305">
      <w:pPr>
        <w:pStyle w:val="BodyText"/>
        <w:rPr>
          <w:sz w:val="20"/>
        </w:rPr>
      </w:pPr>
    </w:p>
    <w:p w14:paraId="1E752406" w14:textId="77777777" w:rsidR="00CA3305" w:rsidRDefault="00CA3305" w:rsidP="00CA3305">
      <w:pPr>
        <w:pStyle w:val="BodyText"/>
        <w:rPr>
          <w:sz w:val="20"/>
        </w:rPr>
      </w:pPr>
    </w:p>
    <w:p w14:paraId="0EF3C6C2" w14:textId="77777777" w:rsidR="00CA3305" w:rsidRDefault="00CA3305" w:rsidP="00CA3305">
      <w:pPr>
        <w:pStyle w:val="BodyText"/>
        <w:rPr>
          <w:sz w:val="20"/>
        </w:rPr>
      </w:pPr>
    </w:p>
    <w:p w14:paraId="391CCC61" w14:textId="77777777" w:rsidR="00CA3305" w:rsidRDefault="00CA3305" w:rsidP="00CA3305">
      <w:pPr>
        <w:pStyle w:val="BodyText"/>
        <w:rPr>
          <w:sz w:val="20"/>
        </w:rPr>
      </w:pPr>
    </w:p>
    <w:p w14:paraId="20D97F28" w14:textId="77777777" w:rsidR="00CA3305" w:rsidRDefault="00CA3305" w:rsidP="00CA3305">
      <w:pPr>
        <w:pStyle w:val="BodyText"/>
        <w:rPr>
          <w:sz w:val="20"/>
        </w:rPr>
      </w:pPr>
    </w:p>
    <w:p w14:paraId="52EFD3CF" w14:textId="77777777" w:rsidR="00CA3305" w:rsidRDefault="00CA3305" w:rsidP="00CA3305">
      <w:pPr>
        <w:pStyle w:val="BodyText"/>
        <w:rPr>
          <w:sz w:val="20"/>
        </w:rPr>
      </w:pPr>
    </w:p>
    <w:p w14:paraId="559D8177" w14:textId="77777777" w:rsidR="00CA3305" w:rsidRDefault="00CA3305" w:rsidP="00CA3305">
      <w:pPr>
        <w:pStyle w:val="BodyText"/>
        <w:rPr>
          <w:sz w:val="20"/>
        </w:rPr>
      </w:pPr>
    </w:p>
    <w:p w14:paraId="167CA732" w14:textId="77777777" w:rsidR="00CA3305" w:rsidRDefault="00CA3305" w:rsidP="00CA3305">
      <w:pPr>
        <w:pStyle w:val="BodyText"/>
        <w:rPr>
          <w:sz w:val="20"/>
        </w:rPr>
      </w:pPr>
    </w:p>
    <w:p w14:paraId="4726F165" w14:textId="77777777" w:rsidR="00CA3305" w:rsidRDefault="008D0C50" w:rsidP="00CA3305">
      <w:pPr>
        <w:pStyle w:val="BodyText"/>
        <w:rPr>
          <w:sz w:val="20"/>
        </w:rPr>
      </w:pPr>
      <w:r>
        <w:rPr>
          <w:noProof/>
        </w:rPr>
        <mc:AlternateContent>
          <mc:Choice Requires="wps">
            <w:drawing>
              <wp:anchor distT="0" distB="0" distL="114300" distR="114300" simplePos="0" relativeHeight="251659264" behindDoc="0" locked="0" layoutInCell="1" allowOverlap="1" wp14:anchorId="242196BD" wp14:editId="37A089FB">
                <wp:simplePos x="0" y="0"/>
                <wp:positionH relativeFrom="column">
                  <wp:posOffset>3211830</wp:posOffset>
                </wp:positionH>
                <wp:positionV relativeFrom="paragraph">
                  <wp:posOffset>137795</wp:posOffset>
                </wp:positionV>
                <wp:extent cx="2678430" cy="681355"/>
                <wp:effectExtent l="15875" t="16510" r="15875" b="165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8430" cy="681355"/>
                        </a:xfrm>
                        <a:prstGeom prst="rect">
                          <a:avLst/>
                        </a:prstGeom>
                        <a:solidFill>
                          <a:schemeClr val="lt1">
                            <a:lumMod val="100000"/>
                            <a:lumOff val="0"/>
                          </a:schemeClr>
                        </a:solidFill>
                        <a:ln w="31750" cmpd="sng">
                          <a:solidFill>
                            <a:schemeClr val="accent1">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D388DF" w14:textId="364D2A85" w:rsidR="00D535BB" w:rsidRPr="005E4F21" w:rsidRDefault="001238C1" w:rsidP="00CA3305">
                            <w:pPr>
                              <w:rPr>
                                <w:sz w:val="72"/>
                                <w:szCs w:val="72"/>
                              </w:rPr>
                            </w:pPr>
                            <w:r>
                              <w:rPr>
                                <w:sz w:val="72"/>
                                <w:szCs w:val="72"/>
                              </w:rPr>
                              <w:t xml:space="preserve">       202</w:t>
                            </w:r>
                            <w:r w:rsidR="00E007AA">
                              <w:rPr>
                                <w:sz w:val="72"/>
                                <w:szCs w:val="72"/>
                              </w:rPr>
                              <w:t>6</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42196BD" id="_x0000_s1041" type="#_x0000_t202" style="position:absolute;margin-left:252.9pt;margin-top:10.85pt;width:210.9pt;height:53.6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" fillcolor="white [3201]" strokecolor="#4f81bd [3204]" strokeweight="2.5pt">
                <v:shadow color="#868686"/>
                <v:textbox style="mso-fit-shape-to-text:t">
                  <w:txbxContent>
                    <w:p w14:paraId="4AD388DF" w14:textId="364D2A85" w:rsidR="00D535BB" w:rsidRPr="005E4F21" w:rsidRDefault="001238C1" w:rsidP="00CA3305">
                      <w:pPr>
                        <w:rPr>
                          <w:sz w:val="72"/>
                          <w:szCs w:val="72"/>
                        </w:rPr>
                      </w:pPr>
                      <w:r>
                        <w:rPr>
                          <w:sz w:val="72"/>
                          <w:szCs w:val="72"/>
                        </w:rPr>
                        <w:t xml:space="preserve">       202</w:t>
                      </w:r>
                      <w:r w:rsidR="00E007AA">
                        <w:rPr>
                          <w:sz w:val="72"/>
                          <w:szCs w:val="72"/>
                        </w:rPr>
                        <w:t>6</w:t>
                      </w:r>
                    </w:p>
                  </w:txbxContent>
                </v:textbox>
              </v:shape>
            </w:pict>
          </mc:Fallback>
        </mc:AlternateContent>
      </w:r>
    </w:p>
    <w:p w14:paraId="3C078D6D" w14:textId="77777777" w:rsidR="00CA3305" w:rsidRDefault="00CA3305" w:rsidP="00CA3305">
      <w:pPr>
        <w:pStyle w:val="BodyText"/>
        <w:rPr>
          <w:sz w:val="20"/>
        </w:rPr>
      </w:pPr>
    </w:p>
    <w:p w14:paraId="08C9715B" w14:textId="77777777" w:rsidR="00CA3305" w:rsidRDefault="00CA3305" w:rsidP="00CA3305">
      <w:pPr>
        <w:pStyle w:val="BodyText"/>
        <w:spacing w:before="9"/>
      </w:pPr>
    </w:p>
    <w:p w14:paraId="330E72F8" w14:textId="77777777" w:rsidR="00CA3305" w:rsidRDefault="00CA3305">
      <w:pPr>
        <w:spacing w:before="165"/>
        <w:ind w:right="106"/>
        <w:jc w:val="right"/>
        <w:rPr>
          <w:b/>
        </w:rPr>
      </w:pPr>
    </w:p>
    <w:sectPr w:rsidR="00CA3305">
      <w:pgSz w:w="11910" w:h="16840"/>
      <w:pgMar w:top="560" w:right="360" w:bottom="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83965" w14:textId="77777777" w:rsidR="00D535BB" w:rsidRDefault="00D535BB" w:rsidP="00D766B2">
      <w:r>
        <w:separator/>
      </w:r>
    </w:p>
  </w:endnote>
  <w:endnote w:type="continuationSeparator" w:id="0">
    <w:p w14:paraId="0BC20099" w14:textId="77777777" w:rsidR="00D535BB" w:rsidRDefault="00D535BB" w:rsidP="00D76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7848327"/>
      <w:docPartObj>
        <w:docPartGallery w:val="Page Numbers (Bottom of Page)"/>
        <w:docPartUnique/>
      </w:docPartObj>
    </w:sdtPr>
    <w:sdtEndPr>
      <w:rPr>
        <w:noProof/>
      </w:rPr>
    </w:sdtEndPr>
    <w:sdtContent>
      <w:p w14:paraId="641DEB48" w14:textId="77777777" w:rsidR="00D535BB" w:rsidRDefault="00D535BB">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6AD802FE" w14:textId="77777777" w:rsidR="00D535BB" w:rsidRDefault="00D5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3EA46" w14:textId="77777777" w:rsidR="00D535BB" w:rsidRDefault="00D535BB" w:rsidP="00D766B2">
      <w:r>
        <w:separator/>
      </w:r>
    </w:p>
  </w:footnote>
  <w:footnote w:type="continuationSeparator" w:id="0">
    <w:p w14:paraId="5C41979A" w14:textId="77777777" w:rsidR="00D535BB" w:rsidRDefault="00D535BB" w:rsidP="00D766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63919"/>
    <w:multiLevelType w:val="hybridMultilevel"/>
    <w:tmpl w:val="48F0803E"/>
    <w:lvl w:ilvl="0" w:tplc="04090001">
      <w:start w:val="1"/>
      <w:numFmt w:val="bullet"/>
      <w:lvlText w:val=""/>
      <w:lvlJc w:val="left"/>
      <w:pPr>
        <w:ind w:left="1170" w:hanging="720"/>
      </w:pPr>
      <w:rPr>
        <w:rFonts w:ascii="Symbol" w:hAnsi="Symbol" w:hint="default"/>
        <w:color w:val="231F20"/>
        <w:w w:val="99"/>
        <w:sz w:val="24"/>
        <w:szCs w:val="24"/>
      </w:rPr>
    </w:lvl>
    <w:lvl w:ilvl="1" w:tplc="04090003">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 w15:restartNumberingAfterBreak="0">
    <w:nsid w:val="18047A46"/>
    <w:multiLevelType w:val="hybridMultilevel"/>
    <w:tmpl w:val="B298E5D2"/>
    <w:lvl w:ilvl="0" w:tplc="DEB8F228">
      <w:numFmt w:val="bullet"/>
      <w:lvlText w:val="o"/>
      <w:lvlJc w:val="left"/>
      <w:pPr>
        <w:ind w:left="936" w:hanging="720"/>
      </w:pPr>
      <w:rPr>
        <w:rFonts w:ascii="Calibri" w:eastAsia="Calibri" w:hAnsi="Calibri" w:cs="Calibri" w:hint="default"/>
        <w:color w:val="231F20"/>
        <w:w w:val="99"/>
        <w:sz w:val="24"/>
        <w:szCs w:val="24"/>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2" w15:restartNumberingAfterBreak="0">
    <w:nsid w:val="1C983C80"/>
    <w:multiLevelType w:val="hybridMultilevel"/>
    <w:tmpl w:val="E6F87C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DA16806"/>
    <w:multiLevelType w:val="hybridMultilevel"/>
    <w:tmpl w:val="0CE03056"/>
    <w:lvl w:ilvl="0" w:tplc="B5AC3A6C">
      <w:start w:val="1"/>
      <w:numFmt w:val="decimal"/>
      <w:lvlText w:val="%1."/>
      <w:lvlJc w:val="left"/>
      <w:pPr>
        <w:ind w:left="108" w:hanging="240"/>
      </w:pPr>
      <w:rPr>
        <w:rFonts w:ascii="Calibri" w:eastAsia="Calibri" w:hAnsi="Calibri" w:cs="Calibri" w:hint="default"/>
        <w:b/>
        <w:bCs/>
        <w:color w:val="00B2C9"/>
        <w:w w:val="100"/>
        <w:sz w:val="24"/>
        <w:szCs w:val="24"/>
      </w:rPr>
    </w:lvl>
    <w:lvl w:ilvl="1" w:tplc="CE2E7588">
      <w:start w:val="1"/>
      <w:numFmt w:val="upperLetter"/>
      <w:lvlText w:val="%2."/>
      <w:lvlJc w:val="left"/>
      <w:pPr>
        <w:ind w:left="417" w:hanging="310"/>
        <w:jc w:val="right"/>
      </w:pPr>
      <w:rPr>
        <w:rFonts w:ascii="Calibri" w:eastAsia="Calibri" w:hAnsi="Calibri" w:cs="Calibri" w:hint="default"/>
        <w:b/>
        <w:bCs/>
        <w:color w:val="3052A4"/>
        <w:spacing w:val="0"/>
        <w:w w:val="100"/>
        <w:sz w:val="28"/>
        <w:szCs w:val="28"/>
      </w:rPr>
    </w:lvl>
    <w:lvl w:ilvl="2" w:tplc="58D2C97E">
      <w:numFmt w:val="bullet"/>
      <w:lvlText w:val="•"/>
      <w:lvlJc w:val="left"/>
      <w:pPr>
        <w:ind w:left="1551" w:hanging="310"/>
      </w:pPr>
      <w:rPr>
        <w:rFonts w:hint="default"/>
      </w:rPr>
    </w:lvl>
    <w:lvl w:ilvl="3" w:tplc="9424C198">
      <w:numFmt w:val="bullet"/>
      <w:lvlText w:val="•"/>
      <w:lvlJc w:val="left"/>
      <w:pPr>
        <w:ind w:left="2683" w:hanging="310"/>
      </w:pPr>
      <w:rPr>
        <w:rFonts w:hint="default"/>
      </w:rPr>
    </w:lvl>
    <w:lvl w:ilvl="4" w:tplc="78A26B80">
      <w:numFmt w:val="bullet"/>
      <w:lvlText w:val="•"/>
      <w:lvlJc w:val="left"/>
      <w:pPr>
        <w:ind w:left="3815" w:hanging="310"/>
      </w:pPr>
      <w:rPr>
        <w:rFonts w:hint="default"/>
      </w:rPr>
    </w:lvl>
    <w:lvl w:ilvl="5" w:tplc="961AE0F2">
      <w:numFmt w:val="bullet"/>
      <w:lvlText w:val="•"/>
      <w:lvlJc w:val="left"/>
      <w:pPr>
        <w:ind w:left="4946" w:hanging="310"/>
      </w:pPr>
      <w:rPr>
        <w:rFonts w:hint="default"/>
      </w:rPr>
    </w:lvl>
    <w:lvl w:ilvl="6" w:tplc="698EF05E">
      <w:numFmt w:val="bullet"/>
      <w:lvlText w:val="•"/>
      <w:lvlJc w:val="left"/>
      <w:pPr>
        <w:ind w:left="6078" w:hanging="310"/>
      </w:pPr>
      <w:rPr>
        <w:rFonts w:hint="default"/>
      </w:rPr>
    </w:lvl>
    <w:lvl w:ilvl="7" w:tplc="DE5C323E">
      <w:numFmt w:val="bullet"/>
      <w:lvlText w:val="•"/>
      <w:lvlJc w:val="left"/>
      <w:pPr>
        <w:ind w:left="7210" w:hanging="310"/>
      </w:pPr>
      <w:rPr>
        <w:rFonts w:hint="default"/>
      </w:rPr>
    </w:lvl>
    <w:lvl w:ilvl="8" w:tplc="F926E0C6">
      <w:numFmt w:val="bullet"/>
      <w:lvlText w:val="•"/>
      <w:lvlJc w:val="left"/>
      <w:pPr>
        <w:ind w:left="8342" w:hanging="310"/>
      </w:pPr>
      <w:rPr>
        <w:rFonts w:hint="default"/>
      </w:rPr>
    </w:lvl>
  </w:abstractNum>
  <w:abstractNum w:abstractNumId="4" w15:restartNumberingAfterBreak="0">
    <w:nsid w:val="1E6D0234"/>
    <w:multiLevelType w:val="hybridMultilevel"/>
    <w:tmpl w:val="8C1CA806"/>
    <w:lvl w:ilvl="0" w:tplc="DEB8F228">
      <w:numFmt w:val="bullet"/>
      <w:lvlText w:val="o"/>
      <w:lvlJc w:val="left"/>
      <w:pPr>
        <w:ind w:left="828" w:hanging="720"/>
      </w:pPr>
      <w:rPr>
        <w:rFonts w:ascii="Calibri" w:eastAsia="Calibri" w:hAnsi="Calibri" w:cs="Calibri" w:hint="default"/>
        <w:color w:val="231F20"/>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31351"/>
    <w:multiLevelType w:val="hybridMultilevel"/>
    <w:tmpl w:val="F552D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146E5F"/>
    <w:multiLevelType w:val="hybridMultilevel"/>
    <w:tmpl w:val="C36ED37E"/>
    <w:lvl w:ilvl="0" w:tplc="CEFE7E56">
      <w:numFmt w:val="bullet"/>
      <w:lvlText w:val="•"/>
      <w:lvlJc w:val="left"/>
      <w:pPr>
        <w:ind w:left="108" w:hanging="174"/>
      </w:pPr>
      <w:rPr>
        <w:rFonts w:ascii="Calibri" w:eastAsia="Calibri" w:hAnsi="Calibri" w:cs="Calibri" w:hint="default"/>
        <w:color w:val="231F20"/>
        <w:spacing w:val="-22"/>
        <w:w w:val="99"/>
        <w:sz w:val="24"/>
        <w:szCs w:val="24"/>
      </w:rPr>
    </w:lvl>
    <w:lvl w:ilvl="1" w:tplc="0B4A551C">
      <w:numFmt w:val="bullet"/>
      <w:lvlText w:val="•"/>
      <w:lvlJc w:val="left"/>
      <w:pPr>
        <w:ind w:left="1880" w:hanging="174"/>
      </w:pPr>
      <w:rPr>
        <w:rFonts w:hint="default"/>
      </w:rPr>
    </w:lvl>
    <w:lvl w:ilvl="2" w:tplc="9A80BC18">
      <w:numFmt w:val="bullet"/>
      <w:lvlText w:val="•"/>
      <w:lvlJc w:val="left"/>
      <w:pPr>
        <w:ind w:left="3800" w:hanging="174"/>
      </w:pPr>
      <w:rPr>
        <w:rFonts w:hint="default"/>
      </w:rPr>
    </w:lvl>
    <w:lvl w:ilvl="3" w:tplc="7D1E7D9E">
      <w:numFmt w:val="bullet"/>
      <w:lvlText w:val="•"/>
      <w:lvlJc w:val="left"/>
      <w:pPr>
        <w:ind w:left="3703" w:hanging="174"/>
      </w:pPr>
      <w:rPr>
        <w:rFonts w:hint="default"/>
      </w:rPr>
    </w:lvl>
    <w:lvl w:ilvl="4" w:tplc="8EC45E5A">
      <w:numFmt w:val="bullet"/>
      <w:lvlText w:val="•"/>
      <w:lvlJc w:val="left"/>
      <w:pPr>
        <w:ind w:left="3606" w:hanging="174"/>
      </w:pPr>
      <w:rPr>
        <w:rFonts w:hint="default"/>
      </w:rPr>
    </w:lvl>
    <w:lvl w:ilvl="5" w:tplc="34A4DF08">
      <w:numFmt w:val="bullet"/>
      <w:lvlText w:val="•"/>
      <w:lvlJc w:val="left"/>
      <w:pPr>
        <w:ind w:left="3509" w:hanging="174"/>
      </w:pPr>
      <w:rPr>
        <w:rFonts w:hint="default"/>
      </w:rPr>
    </w:lvl>
    <w:lvl w:ilvl="6" w:tplc="BE9AA7AE">
      <w:numFmt w:val="bullet"/>
      <w:lvlText w:val="•"/>
      <w:lvlJc w:val="left"/>
      <w:pPr>
        <w:ind w:left="3412" w:hanging="174"/>
      </w:pPr>
      <w:rPr>
        <w:rFonts w:hint="default"/>
      </w:rPr>
    </w:lvl>
    <w:lvl w:ilvl="7" w:tplc="6ACEBA0E">
      <w:numFmt w:val="bullet"/>
      <w:lvlText w:val="•"/>
      <w:lvlJc w:val="left"/>
      <w:pPr>
        <w:ind w:left="3315" w:hanging="174"/>
      </w:pPr>
      <w:rPr>
        <w:rFonts w:hint="default"/>
      </w:rPr>
    </w:lvl>
    <w:lvl w:ilvl="8" w:tplc="43243058">
      <w:numFmt w:val="bullet"/>
      <w:lvlText w:val="•"/>
      <w:lvlJc w:val="left"/>
      <w:pPr>
        <w:ind w:left="3218" w:hanging="174"/>
      </w:pPr>
      <w:rPr>
        <w:rFonts w:hint="default"/>
      </w:rPr>
    </w:lvl>
  </w:abstractNum>
  <w:abstractNum w:abstractNumId="7" w15:restartNumberingAfterBreak="0">
    <w:nsid w:val="33A61AED"/>
    <w:multiLevelType w:val="hybridMultilevel"/>
    <w:tmpl w:val="7A88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70139"/>
    <w:multiLevelType w:val="hybridMultilevel"/>
    <w:tmpl w:val="0A8C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382A4F"/>
    <w:multiLevelType w:val="hybridMultilevel"/>
    <w:tmpl w:val="91562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A48C1"/>
    <w:multiLevelType w:val="hybridMultilevel"/>
    <w:tmpl w:val="B2F4E3DC"/>
    <w:lvl w:ilvl="0" w:tplc="CEFE7E56">
      <w:numFmt w:val="bullet"/>
      <w:lvlText w:val="•"/>
      <w:lvlJc w:val="left"/>
      <w:pPr>
        <w:ind w:left="108" w:hanging="174"/>
      </w:pPr>
      <w:rPr>
        <w:rFonts w:ascii="Calibri" w:eastAsia="Calibri" w:hAnsi="Calibri" w:cs="Calibri" w:hint="default"/>
        <w:color w:val="231F20"/>
        <w:spacing w:val="-22"/>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42920"/>
    <w:multiLevelType w:val="hybridMultilevel"/>
    <w:tmpl w:val="F24E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E5269"/>
    <w:multiLevelType w:val="hybridMultilevel"/>
    <w:tmpl w:val="88D606D8"/>
    <w:lvl w:ilvl="0" w:tplc="FAA4F540">
      <w:start w:val="1"/>
      <w:numFmt w:val="decimal"/>
      <w:lvlText w:val="%1."/>
      <w:lvlJc w:val="left"/>
      <w:pPr>
        <w:ind w:left="828" w:hanging="720"/>
      </w:pPr>
      <w:rPr>
        <w:rFonts w:ascii="Calibri" w:eastAsia="Calibri" w:hAnsi="Calibri" w:cs="Calibri" w:hint="default"/>
        <w:color w:val="231F20"/>
        <w:w w:val="99"/>
        <w:sz w:val="24"/>
        <w:szCs w:val="24"/>
      </w:rPr>
    </w:lvl>
    <w:lvl w:ilvl="1" w:tplc="2E96BFBA">
      <w:numFmt w:val="bullet"/>
      <w:lvlText w:val="•"/>
      <w:lvlJc w:val="left"/>
      <w:pPr>
        <w:ind w:left="1804" w:hanging="720"/>
      </w:pPr>
      <w:rPr>
        <w:rFonts w:hint="default"/>
      </w:rPr>
    </w:lvl>
    <w:lvl w:ilvl="2" w:tplc="EF66B6C2">
      <w:numFmt w:val="bullet"/>
      <w:lvlText w:val="•"/>
      <w:lvlJc w:val="left"/>
      <w:pPr>
        <w:ind w:left="2789" w:hanging="720"/>
      </w:pPr>
      <w:rPr>
        <w:rFonts w:hint="default"/>
      </w:rPr>
    </w:lvl>
    <w:lvl w:ilvl="3" w:tplc="C84CC9BC">
      <w:numFmt w:val="bullet"/>
      <w:lvlText w:val="•"/>
      <w:lvlJc w:val="left"/>
      <w:pPr>
        <w:ind w:left="3773" w:hanging="720"/>
      </w:pPr>
      <w:rPr>
        <w:rFonts w:hint="default"/>
      </w:rPr>
    </w:lvl>
    <w:lvl w:ilvl="4" w:tplc="CB644C42">
      <w:numFmt w:val="bullet"/>
      <w:lvlText w:val="•"/>
      <w:lvlJc w:val="left"/>
      <w:pPr>
        <w:ind w:left="4758" w:hanging="720"/>
      </w:pPr>
      <w:rPr>
        <w:rFonts w:hint="default"/>
      </w:rPr>
    </w:lvl>
    <w:lvl w:ilvl="5" w:tplc="F3DE4258">
      <w:numFmt w:val="bullet"/>
      <w:lvlText w:val="•"/>
      <w:lvlJc w:val="left"/>
      <w:pPr>
        <w:ind w:left="5742" w:hanging="720"/>
      </w:pPr>
      <w:rPr>
        <w:rFonts w:hint="default"/>
      </w:rPr>
    </w:lvl>
    <w:lvl w:ilvl="6" w:tplc="9F365868">
      <w:numFmt w:val="bullet"/>
      <w:lvlText w:val="•"/>
      <w:lvlJc w:val="left"/>
      <w:pPr>
        <w:ind w:left="6727" w:hanging="720"/>
      </w:pPr>
      <w:rPr>
        <w:rFonts w:hint="default"/>
      </w:rPr>
    </w:lvl>
    <w:lvl w:ilvl="7" w:tplc="243C9B4E">
      <w:numFmt w:val="bullet"/>
      <w:lvlText w:val="•"/>
      <w:lvlJc w:val="left"/>
      <w:pPr>
        <w:ind w:left="7711" w:hanging="720"/>
      </w:pPr>
      <w:rPr>
        <w:rFonts w:hint="default"/>
      </w:rPr>
    </w:lvl>
    <w:lvl w:ilvl="8" w:tplc="AB4AD45E">
      <w:numFmt w:val="bullet"/>
      <w:lvlText w:val="•"/>
      <w:lvlJc w:val="left"/>
      <w:pPr>
        <w:ind w:left="8696" w:hanging="720"/>
      </w:pPr>
      <w:rPr>
        <w:rFonts w:hint="default"/>
      </w:rPr>
    </w:lvl>
  </w:abstractNum>
  <w:abstractNum w:abstractNumId="13" w15:restartNumberingAfterBreak="0">
    <w:nsid w:val="45D41221"/>
    <w:multiLevelType w:val="hybridMultilevel"/>
    <w:tmpl w:val="7812E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317AA"/>
    <w:multiLevelType w:val="hybridMultilevel"/>
    <w:tmpl w:val="2F2C1CA0"/>
    <w:lvl w:ilvl="0" w:tplc="6C94DDFA">
      <w:start w:val="1"/>
      <w:numFmt w:val="upperLetter"/>
      <w:lvlText w:val="%1."/>
      <w:lvlJc w:val="left"/>
      <w:pPr>
        <w:ind w:left="373" w:hanging="266"/>
      </w:pPr>
      <w:rPr>
        <w:rFonts w:ascii="Calibri" w:eastAsia="Calibri" w:hAnsi="Calibri" w:cs="Calibri" w:hint="default"/>
        <w:b/>
        <w:bCs/>
        <w:color w:val="231F20"/>
        <w:spacing w:val="0"/>
        <w:w w:val="100"/>
        <w:sz w:val="24"/>
        <w:szCs w:val="24"/>
      </w:rPr>
    </w:lvl>
    <w:lvl w:ilvl="1" w:tplc="528C4704">
      <w:numFmt w:val="bullet"/>
      <w:lvlText w:val="•"/>
      <w:lvlJc w:val="left"/>
      <w:pPr>
        <w:ind w:left="1408" w:hanging="266"/>
      </w:pPr>
      <w:rPr>
        <w:rFonts w:hint="default"/>
      </w:rPr>
    </w:lvl>
    <w:lvl w:ilvl="2" w:tplc="D438119C">
      <w:numFmt w:val="bullet"/>
      <w:lvlText w:val="•"/>
      <w:lvlJc w:val="left"/>
      <w:pPr>
        <w:ind w:left="2437" w:hanging="266"/>
      </w:pPr>
      <w:rPr>
        <w:rFonts w:hint="default"/>
      </w:rPr>
    </w:lvl>
    <w:lvl w:ilvl="3" w:tplc="031E08AC">
      <w:numFmt w:val="bullet"/>
      <w:lvlText w:val="•"/>
      <w:lvlJc w:val="left"/>
      <w:pPr>
        <w:ind w:left="3465" w:hanging="266"/>
      </w:pPr>
      <w:rPr>
        <w:rFonts w:hint="default"/>
      </w:rPr>
    </w:lvl>
    <w:lvl w:ilvl="4" w:tplc="31866884">
      <w:numFmt w:val="bullet"/>
      <w:lvlText w:val="•"/>
      <w:lvlJc w:val="left"/>
      <w:pPr>
        <w:ind w:left="4494" w:hanging="266"/>
      </w:pPr>
      <w:rPr>
        <w:rFonts w:hint="default"/>
      </w:rPr>
    </w:lvl>
    <w:lvl w:ilvl="5" w:tplc="1B921190">
      <w:numFmt w:val="bullet"/>
      <w:lvlText w:val="•"/>
      <w:lvlJc w:val="left"/>
      <w:pPr>
        <w:ind w:left="5522" w:hanging="266"/>
      </w:pPr>
      <w:rPr>
        <w:rFonts w:hint="default"/>
      </w:rPr>
    </w:lvl>
    <w:lvl w:ilvl="6" w:tplc="23D06CA2">
      <w:numFmt w:val="bullet"/>
      <w:lvlText w:val="•"/>
      <w:lvlJc w:val="left"/>
      <w:pPr>
        <w:ind w:left="6551" w:hanging="266"/>
      </w:pPr>
      <w:rPr>
        <w:rFonts w:hint="default"/>
      </w:rPr>
    </w:lvl>
    <w:lvl w:ilvl="7" w:tplc="F8A09494">
      <w:numFmt w:val="bullet"/>
      <w:lvlText w:val="•"/>
      <w:lvlJc w:val="left"/>
      <w:pPr>
        <w:ind w:left="7579" w:hanging="266"/>
      </w:pPr>
      <w:rPr>
        <w:rFonts w:hint="default"/>
      </w:rPr>
    </w:lvl>
    <w:lvl w:ilvl="8" w:tplc="858A76B8">
      <w:numFmt w:val="bullet"/>
      <w:lvlText w:val="•"/>
      <w:lvlJc w:val="left"/>
      <w:pPr>
        <w:ind w:left="8608" w:hanging="266"/>
      </w:pPr>
      <w:rPr>
        <w:rFonts w:hint="default"/>
      </w:rPr>
    </w:lvl>
  </w:abstractNum>
  <w:abstractNum w:abstractNumId="15" w15:restartNumberingAfterBreak="0">
    <w:nsid w:val="4AC52285"/>
    <w:multiLevelType w:val="hybridMultilevel"/>
    <w:tmpl w:val="FE0CC82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6" w15:restartNumberingAfterBreak="0">
    <w:nsid w:val="4CE705BF"/>
    <w:multiLevelType w:val="hybridMultilevel"/>
    <w:tmpl w:val="40A4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43CB3"/>
    <w:multiLevelType w:val="hybridMultilevel"/>
    <w:tmpl w:val="A0FC526E"/>
    <w:lvl w:ilvl="0" w:tplc="04090001">
      <w:start w:val="1"/>
      <w:numFmt w:val="bullet"/>
      <w:lvlText w:val=""/>
      <w:lvlJc w:val="left"/>
      <w:pPr>
        <w:ind w:left="828" w:hanging="360"/>
      </w:pPr>
      <w:rPr>
        <w:rFonts w:ascii="Symbol" w:hAnsi="Symbol" w:hint="default"/>
      </w:rPr>
    </w:lvl>
    <w:lvl w:ilvl="1" w:tplc="04090003">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8" w15:restartNumberingAfterBreak="0">
    <w:nsid w:val="555D238B"/>
    <w:multiLevelType w:val="hybridMultilevel"/>
    <w:tmpl w:val="AF06FB46"/>
    <w:lvl w:ilvl="0" w:tplc="3CD4F33A">
      <w:numFmt w:val="bullet"/>
      <w:lvlText w:val="•"/>
      <w:lvlJc w:val="left"/>
      <w:pPr>
        <w:ind w:left="108" w:hanging="720"/>
      </w:pPr>
      <w:rPr>
        <w:rFonts w:ascii="Calibri" w:eastAsia="Calibri" w:hAnsi="Calibri" w:cs="Calibri" w:hint="default"/>
        <w:color w:val="231F20"/>
        <w:spacing w:val="-16"/>
        <w:w w:val="99"/>
        <w:sz w:val="24"/>
        <w:szCs w:val="24"/>
      </w:rPr>
    </w:lvl>
    <w:lvl w:ilvl="1" w:tplc="C3201586">
      <w:numFmt w:val="bullet"/>
      <w:lvlText w:val="•"/>
      <w:lvlJc w:val="left"/>
      <w:pPr>
        <w:ind w:left="220" w:hanging="720"/>
      </w:pPr>
      <w:rPr>
        <w:rFonts w:hint="default"/>
      </w:rPr>
    </w:lvl>
    <w:lvl w:ilvl="2" w:tplc="157A3104">
      <w:numFmt w:val="bullet"/>
      <w:lvlText w:val="•"/>
      <w:lvlJc w:val="left"/>
      <w:pPr>
        <w:ind w:left="387" w:hanging="720"/>
      </w:pPr>
      <w:rPr>
        <w:rFonts w:hint="default"/>
      </w:rPr>
    </w:lvl>
    <w:lvl w:ilvl="3" w:tplc="BF768BF2">
      <w:numFmt w:val="bullet"/>
      <w:lvlText w:val="•"/>
      <w:lvlJc w:val="left"/>
      <w:pPr>
        <w:ind w:left="554" w:hanging="720"/>
      </w:pPr>
      <w:rPr>
        <w:rFonts w:hint="default"/>
      </w:rPr>
    </w:lvl>
    <w:lvl w:ilvl="4" w:tplc="42C86786">
      <w:numFmt w:val="bullet"/>
      <w:lvlText w:val="•"/>
      <w:lvlJc w:val="left"/>
      <w:pPr>
        <w:ind w:left="721" w:hanging="720"/>
      </w:pPr>
      <w:rPr>
        <w:rFonts w:hint="default"/>
      </w:rPr>
    </w:lvl>
    <w:lvl w:ilvl="5" w:tplc="EDA2F2C6">
      <w:numFmt w:val="bullet"/>
      <w:lvlText w:val="•"/>
      <w:lvlJc w:val="left"/>
      <w:pPr>
        <w:ind w:left="888" w:hanging="720"/>
      </w:pPr>
      <w:rPr>
        <w:rFonts w:hint="default"/>
      </w:rPr>
    </w:lvl>
    <w:lvl w:ilvl="6" w:tplc="3FD07AFE">
      <w:numFmt w:val="bullet"/>
      <w:lvlText w:val="•"/>
      <w:lvlJc w:val="left"/>
      <w:pPr>
        <w:ind w:left="1055" w:hanging="720"/>
      </w:pPr>
      <w:rPr>
        <w:rFonts w:hint="default"/>
      </w:rPr>
    </w:lvl>
    <w:lvl w:ilvl="7" w:tplc="DCAC6F38">
      <w:numFmt w:val="bullet"/>
      <w:lvlText w:val="•"/>
      <w:lvlJc w:val="left"/>
      <w:pPr>
        <w:ind w:left="1222" w:hanging="720"/>
      </w:pPr>
      <w:rPr>
        <w:rFonts w:hint="default"/>
      </w:rPr>
    </w:lvl>
    <w:lvl w:ilvl="8" w:tplc="2B70F556">
      <w:numFmt w:val="bullet"/>
      <w:lvlText w:val="•"/>
      <w:lvlJc w:val="left"/>
      <w:pPr>
        <w:ind w:left="1389" w:hanging="720"/>
      </w:pPr>
      <w:rPr>
        <w:rFonts w:hint="default"/>
      </w:rPr>
    </w:lvl>
  </w:abstractNum>
  <w:abstractNum w:abstractNumId="19" w15:restartNumberingAfterBreak="0">
    <w:nsid w:val="5AD43FBE"/>
    <w:multiLevelType w:val="hybridMultilevel"/>
    <w:tmpl w:val="42FC0812"/>
    <w:lvl w:ilvl="0" w:tplc="CEFE7E56">
      <w:numFmt w:val="bullet"/>
      <w:lvlText w:val="•"/>
      <w:lvlJc w:val="left"/>
      <w:pPr>
        <w:ind w:left="108" w:hanging="174"/>
      </w:pPr>
      <w:rPr>
        <w:rFonts w:ascii="Calibri" w:eastAsia="Calibri" w:hAnsi="Calibri" w:cs="Calibri" w:hint="default"/>
        <w:color w:val="231F20"/>
        <w:spacing w:val="-22"/>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F2874"/>
    <w:multiLevelType w:val="hybridMultilevel"/>
    <w:tmpl w:val="B4605974"/>
    <w:lvl w:ilvl="0" w:tplc="CEFE7E56">
      <w:numFmt w:val="bullet"/>
      <w:lvlText w:val="•"/>
      <w:lvlJc w:val="left"/>
      <w:pPr>
        <w:ind w:left="108" w:hanging="174"/>
      </w:pPr>
      <w:rPr>
        <w:rFonts w:ascii="Calibri" w:eastAsia="Calibri" w:hAnsi="Calibri" w:cs="Calibri" w:hint="default"/>
        <w:color w:val="231F20"/>
        <w:spacing w:val="-22"/>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F97CD5"/>
    <w:multiLevelType w:val="hybridMultilevel"/>
    <w:tmpl w:val="7ED096A0"/>
    <w:lvl w:ilvl="0" w:tplc="DEB8F228">
      <w:numFmt w:val="bullet"/>
      <w:lvlText w:val="o"/>
      <w:lvlJc w:val="left"/>
      <w:pPr>
        <w:ind w:left="828" w:hanging="720"/>
      </w:pPr>
      <w:rPr>
        <w:rFonts w:ascii="Calibri" w:eastAsia="Calibri" w:hAnsi="Calibri" w:cs="Calibri" w:hint="default"/>
        <w:color w:val="231F20"/>
        <w:w w:val="99"/>
        <w:sz w:val="24"/>
        <w:szCs w:val="24"/>
      </w:rPr>
    </w:lvl>
    <w:lvl w:ilvl="1" w:tplc="9440E7B8">
      <w:numFmt w:val="bullet"/>
      <w:lvlText w:val="•"/>
      <w:lvlJc w:val="left"/>
      <w:pPr>
        <w:ind w:left="1798" w:hanging="720"/>
      </w:pPr>
      <w:rPr>
        <w:rFonts w:hint="default"/>
      </w:rPr>
    </w:lvl>
    <w:lvl w:ilvl="2" w:tplc="2BAEFEA4">
      <w:numFmt w:val="bullet"/>
      <w:lvlText w:val="•"/>
      <w:lvlJc w:val="left"/>
      <w:pPr>
        <w:ind w:left="2777" w:hanging="720"/>
      </w:pPr>
      <w:rPr>
        <w:rFonts w:hint="default"/>
      </w:rPr>
    </w:lvl>
    <w:lvl w:ilvl="3" w:tplc="79A42510">
      <w:numFmt w:val="bullet"/>
      <w:lvlText w:val="•"/>
      <w:lvlJc w:val="left"/>
      <w:pPr>
        <w:ind w:left="3755" w:hanging="720"/>
      </w:pPr>
      <w:rPr>
        <w:rFonts w:hint="default"/>
      </w:rPr>
    </w:lvl>
    <w:lvl w:ilvl="4" w:tplc="20EC59BE">
      <w:numFmt w:val="bullet"/>
      <w:lvlText w:val="•"/>
      <w:lvlJc w:val="left"/>
      <w:pPr>
        <w:ind w:left="4734" w:hanging="720"/>
      </w:pPr>
      <w:rPr>
        <w:rFonts w:hint="default"/>
      </w:rPr>
    </w:lvl>
    <w:lvl w:ilvl="5" w:tplc="33021F3A">
      <w:numFmt w:val="bullet"/>
      <w:lvlText w:val="•"/>
      <w:lvlJc w:val="left"/>
      <w:pPr>
        <w:ind w:left="5712" w:hanging="720"/>
      </w:pPr>
      <w:rPr>
        <w:rFonts w:hint="default"/>
      </w:rPr>
    </w:lvl>
    <w:lvl w:ilvl="6" w:tplc="41D85E00">
      <w:numFmt w:val="bullet"/>
      <w:lvlText w:val="•"/>
      <w:lvlJc w:val="left"/>
      <w:pPr>
        <w:ind w:left="6691" w:hanging="720"/>
      </w:pPr>
      <w:rPr>
        <w:rFonts w:hint="default"/>
      </w:rPr>
    </w:lvl>
    <w:lvl w:ilvl="7" w:tplc="805A7116">
      <w:numFmt w:val="bullet"/>
      <w:lvlText w:val="•"/>
      <w:lvlJc w:val="left"/>
      <w:pPr>
        <w:ind w:left="7669" w:hanging="720"/>
      </w:pPr>
      <w:rPr>
        <w:rFonts w:hint="default"/>
      </w:rPr>
    </w:lvl>
    <w:lvl w:ilvl="8" w:tplc="D960C0EA">
      <w:numFmt w:val="bullet"/>
      <w:lvlText w:val="•"/>
      <w:lvlJc w:val="left"/>
      <w:pPr>
        <w:ind w:left="8648" w:hanging="720"/>
      </w:pPr>
      <w:rPr>
        <w:rFonts w:hint="default"/>
      </w:rPr>
    </w:lvl>
  </w:abstractNum>
  <w:abstractNum w:abstractNumId="22" w15:restartNumberingAfterBreak="0">
    <w:nsid w:val="6F6C57E9"/>
    <w:multiLevelType w:val="hybridMultilevel"/>
    <w:tmpl w:val="AFBA09F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70513539"/>
    <w:multiLevelType w:val="hybridMultilevel"/>
    <w:tmpl w:val="296C7DB6"/>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4" w15:restartNumberingAfterBreak="0">
    <w:nsid w:val="715C26A0"/>
    <w:multiLevelType w:val="hybridMultilevel"/>
    <w:tmpl w:val="14E0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32354F"/>
    <w:multiLevelType w:val="hybridMultilevel"/>
    <w:tmpl w:val="CBD6515E"/>
    <w:lvl w:ilvl="0" w:tplc="CEFE7E56">
      <w:numFmt w:val="bullet"/>
      <w:lvlText w:val="•"/>
      <w:lvlJc w:val="left"/>
      <w:pPr>
        <w:ind w:left="18" w:hanging="174"/>
      </w:pPr>
      <w:rPr>
        <w:rFonts w:ascii="Calibri" w:eastAsia="Calibri" w:hAnsi="Calibri" w:cs="Calibri" w:hint="default"/>
        <w:color w:val="231F20"/>
        <w:spacing w:val="-22"/>
        <w:w w:val="99"/>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7A747CCD"/>
    <w:multiLevelType w:val="hybridMultilevel"/>
    <w:tmpl w:val="6BD681DA"/>
    <w:lvl w:ilvl="0" w:tplc="C4EE9548">
      <w:start w:val="1"/>
      <w:numFmt w:val="lowerRoman"/>
      <w:lvlText w:val="(%1)"/>
      <w:lvlJc w:val="left"/>
      <w:pPr>
        <w:ind w:left="828" w:hanging="720"/>
      </w:pPr>
      <w:rPr>
        <w:rFonts w:hint="default"/>
        <w:color w:val="231F20"/>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num w:numId="1" w16cid:durableId="987248824">
    <w:abstractNumId w:val="3"/>
  </w:num>
  <w:num w:numId="2" w16cid:durableId="1108042815">
    <w:abstractNumId w:val="21"/>
  </w:num>
  <w:num w:numId="3" w16cid:durableId="101801397">
    <w:abstractNumId w:val="6"/>
  </w:num>
  <w:num w:numId="4" w16cid:durableId="164824075">
    <w:abstractNumId w:val="9"/>
  </w:num>
  <w:num w:numId="5" w16cid:durableId="546257628">
    <w:abstractNumId w:val="18"/>
  </w:num>
  <w:num w:numId="6" w16cid:durableId="1987929752">
    <w:abstractNumId w:val="12"/>
  </w:num>
  <w:num w:numId="7" w16cid:durableId="322242593">
    <w:abstractNumId w:val="14"/>
  </w:num>
  <w:num w:numId="8" w16cid:durableId="1938632114">
    <w:abstractNumId w:val="7"/>
  </w:num>
  <w:num w:numId="9" w16cid:durableId="2086996651">
    <w:abstractNumId w:val="8"/>
  </w:num>
  <w:num w:numId="10" w16cid:durableId="466776800">
    <w:abstractNumId w:val="24"/>
  </w:num>
  <w:num w:numId="11" w16cid:durableId="407119105">
    <w:abstractNumId w:val="15"/>
  </w:num>
  <w:num w:numId="12" w16cid:durableId="1459907766">
    <w:abstractNumId w:val="22"/>
  </w:num>
  <w:num w:numId="13" w16cid:durableId="730008658">
    <w:abstractNumId w:val="13"/>
  </w:num>
  <w:num w:numId="14" w16cid:durableId="2009140163">
    <w:abstractNumId w:val="23"/>
  </w:num>
  <w:num w:numId="15" w16cid:durableId="1098329195">
    <w:abstractNumId w:val="19"/>
  </w:num>
  <w:num w:numId="16" w16cid:durableId="1089503117">
    <w:abstractNumId w:val="25"/>
  </w:num>
  <w:num w:numId="17" w16cid:durableId="1085229705">
    <w:abstractNumId w:val="20"/>
  </w:num>
  <w:num w:numId="18" w16cid:durableId="925303585">
    <w:abstractNumId w:val="10"/>
  </w:num>
  <w:num w:numId="19" w16cid:durableId="706367603">
    <w:abstractNumId w:val="1"/>
  </w:num>
  <w:num w:numId="20" w16cid:durableId="343434263">
    <w:abstractNumId w:val="4"/>
  </w:num>
  <w:num w:numId="21" w16cid:durableId="90468164">
    <w:abstractNumId w:val="26"/>
  </w:num>
  <w:num w:numId="22" w16cid:durableId="1368601350">
    <w:abstractNumId w:val="0"/>
  </w:num>
  <w:num w:numId="23" w16cid:durableId="1285962971">
    <w:abstractNumId w:val="2"/>
  </w:num>
  <w:num w:numId="24" w16cid:durableId="2129733313">
    <w:abstractNumId w:val="5"/>
  </w:num>
  <w:num w:numId="25" w16cid:durableId="364015545">
    <w:abstractNumId w:val="17"/>
  </w:num>
  <w:num w:numId="26" w16cid:durableId="455216213">
    <w:abstractNumId w:val="16"/>
  </w:num>
  <w:num w:numId="27" w16cid:durableId="14904432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bQ0MrQwsjAzMjRQ0lEKTi0uzszPAykwqQUA4WgfcCwAAAA="/>
  </w:docVars>
  <w:rsids>
    <w:rsidRoot w:val="00B369BC"/>
    <w:rsid w:val="00002505"/>
    <w:rsid w:val="00006CA9"/>
    <w:rsid w:val="00012A8B"/>
    <w:rsid w:val="000226B2"/>
    <w:rsid w:val="000274AA"/>
    <w:rsid w:val="00043F79"/>
    <w:rsid w:val="000563C7"/>
    <w:rsid w:val="00064D09"/>
    <w:rsid w:val="00065A41"/>
    <w:rsid w:val="000801A9"/>
    <w:rsid w:val="00083F5E"/>
    <w:rsid w:val="00084B98"/>
    <w:rsid w:val="00084FB4"/>
    <w:rsid w:val="000B3EFB"/>
    <w:rsid w:val="000C1293"/>
    <w:rsid w:val="000F06D0"/>
    <w:rsid w:val="000F7768"/>
    <w:rsid w:val="00100CEB"/>
    <w:rsid w:val="001071A5"/>
    <w:rsid w:val="00113489"/>
    <w:rsid w:val="001238C1"/>
    <w:rsid w:val="001238E4"/>
    <w:rsid w:val="00136DB7"/>
    <w:rsid w:val="00145EB5"/>
    <w:rsid w:val="001508F3"/>
    <w:rsid w:val="001B300F"/>
    <w:rsid w:val="001C7626"/>
    <w:rsid w:val="001D68E2"/>
    <w:rsid w:val="001D6ECD"/>
    <w:rsid w:val="001E3BE6"/>
    <w:rsid w:val="00216ADC"/>
    <w:rsid w:val="00236E6B"/>
    <w:rsid w:val="0024097A"/>
    <w:rsid w:val="00265961"/>
    <w:rsid w:val="0029209D"/>
    <w:rsid w:val="00294DA9"/>
    <w:rsid w:val="002A5108"/>
    <w:rsid w:val="002C4EAB"/>
    <w:rsid w:val="002F0A86"/>
    <w:rsid w:val="002F2483"/>
    <w:rsid w:val="003047B1"/>
    <w:rsid w:val="003103A8"/>
    <w:rsid w:val="003359E2"/>
    <w:rsid w:val="0037388E"/>
    <w:rsid w:val="00381B30"/>
    <w:rsid w:val="00390E0E"/>
    <w:rsid w:val="00394052"/>
    <w:rsid w:val="003A46C1"/>
    <w:rsid w:val="003B7F08"/>
    <w:rsid w:val="003F5DC8"/>
    <w:rsid w:val="004075D3"/>
    <w:rsid w:val="0041482E"/>
    <w:rsid w:val="00415541"/>
    <w:rsid w:val="00416158"/>
    <w:rsid w:val="00426DCC"/>
    <w:rsid w:val="00434AAB"/>
    <w:rsid w:val="00443CEC"/>
    <w:rsid w:val="00447293"/>
    <w:rsid w:val="004502CD"/>
    <w:rsid w:val="0046281B"/>
    <w:rsid w:val="00462F9F"/>
    <w:rsid w:val="004906A4"/>
    <w:rsid w:val="00491A43"/>
    <w:rsid w:val="004B0CBF"/>
    <w:rsid w:val="004B15A4"/>
    <w:rsid w:val="004B63CC"/>
    <w:rsid w:val="004D47EC"/>
    <w:rsid w:val="004E00A8"/>
    <w:rsid w:val="00515890"/>
    <w:rsid w:val="00545645"/>
    <w:rsid w:val="005641C4"/>
    <w:rsid w:val="005710E6"/>
    <w:rsid w:val="005A3F7D"/>
    <w:rsid w:val="005C3C9A"/>
    <w:rsid w:val="005C4178"/>
    <w:rsid w:val="005C6CF3"/>
    <w:rsid w:val="005D69C6"/>
    <w:rsid w:val="0060318E"/>
    <w:rsid w:val="00606A8C"/>
    <w:rsid w:val="00611D89"/>
    <w:rsid w:val="006144FE"/>
    <w:rsid w:val="00620D80"/>
    <w:rsid w:val="00675318"/>
    <w:rsid w:val="006815C1"/>
    <w:rsid w:val="00685C43"/>
    <w:rsid w:val="00690E2D"/>
    <w:rsid w:val="00695B21"/>
    <w:rsid w:val="006C779A"/>
    <w:rsid w:val="006D5513"/>
    <w:rsid w:val="006D5FAD"/>
    <w:rsid w:val="006E2DBB"/>
    <w:rsid w:val="006F0A0E"/>
    <w:rsid w:val="00705805"/>
    <w:rsid w:val="007066DD"/>
    <w:rsid w:val="0071773D"/>
    <w:rsid w:val="00720F22"/>
    <w:rsid w:val="00723C04"/>
    <w:rsid w:val="0075561D"/>
    <w:rsid w:val="00765ABF"/>
    <w:rsid w:val="00765B66"/>
    <w:rsid w:val="007738FF"/>
    <w:rsid w:val="00776166"/>
    <w:rsid w:val="00791187"/>
    <w:rsid w:val="007C0BCA"/>
    <w:rsid w:val="007C0CC6"/>
    <w:rsid w:val="00801DA2"/>
    <w:rsid w:val="00805DE7"/>
    <w:rsid w:val="00811503"/>
    <w:rsid w:val="00823387"/>
    <w:rsid w:val="00826652"/>
    <w:rsid w:val="0084794C"/>
    <w:rsid w:val="00853C68"/>
    <w:rsid w:val="00872D36"/>
    <w:rsid w:val="0087439C"/>
    <w:rsid w:val="00874812"/>
    <w:rsid w:val="0087746B"/>
    <w:rsid w:val="008856B8"/>
    <w:rsid w:val="008B5C07"/>
    <w:rsid w:val="008B7F5E"/>
    <w:rsid w:val="008C355E"/>
    <w:rsid w:val="008C4787"/>
    <w:rsid w:val="008D0C50"/>
    <w:rsid w:val="008E281B"/>
    <w:rsid w:val="008F33A9"/>
    <w:rsid w:val="00903F20"/>
    <w:rsid w:val="009046CD"/>
    <w:rsid w:val="00907B7B"/>
    <w:rsid w:val="00907C05"/>
    <w:rsid w:val="00940184"/>
    <w:rsid w:val="009678E8"/>
    <w:rsid w:val="009709A8"/>
    <w:rsid w:val="009977F5"/>
    <w:rsid w:val="009A15A3"/>
    <w:rsid w:val="009E1458"/>
    <w:rsid w:val="009E15A1"/>
    <w:rsid w:val="009E2659"/>
    <w:rsid w:val="009E2F0F"/>
    <w:rsid w:val="009F3550"/>
    <w:rsid w:val="00A03727"/>
    <w:rsid w:val="00A06EC3"/>
    <w:rsid w:val="00A06EDD"/>
    <w:rsid w:val="00A10152"/>
    <w:rsid w:val="00A13403"/>
    <w:rsid w:val="00A40122"/>
    <w:rsid w:val="00A43962"/>
    <w:rsid w:val="00A906E4"/>
    <w:rsid w:val="00A90D56"/>
    <w:rsid w:val="00A962F3"/>
    <w:rsid w:val="00AB7304"/>
    <w:rsid w:val="00AD38F2"/>
    <w:rsid w:val="00B0383C"/>
    <w:rsid w:val="00B11D71"/>
    <w:rsid w:val="00B14F1A"/>
    <w:rsid w:val="00B1606D"/>
    <w:rsid w:val="00B20B66"/>
    <w:rsid w:val="00B26FEE"/>
    <w:rsid w:val="00B3175B"/>
    <w:rsid w:val="00B34701"/>
    <w:rsid w:val="00B369BC"/>
    <w:rsid w:val="00B417D6"/>
    <w:rsid w:val="00B4498E"/>
    <w:rsid w:val="00B65AB1"/>
    <w:rsid w:val="00B72E0C"/>
    <w:rsid w:val="00B82A9A"/>
    <w:rsid w:val="00B852D4"/>
    <w:rsid w:val="00B9078E"/>
    <w:rsid w:val="00BC0EDC"/>
    <w:rsid w:val="00BD0536"/>
    <w:rsid w:val="00BF58AB"/>
    <w:rsid w:val="00C0152A"/>
    <w:rsid w:val="00C05BA4"/>
    <w:rsid w:val="00C14829"/>
    <w:rsid w:val="00C21079"/>
    <w:rsid w:val="00C30183"/>
    <w:rsid w:val="00C32430"/>
    <w:rsid w:val="00C47253"/>
    <w:rsid w:val="00C6264C"/>
    <w:rsid w:val="00C8192F"/>
    <w:rsid w:val="00CA3305"/>
    <w:rsid w:val="00CA49D2"/>
    <w:rsid w:val="00CB0CCD"/>
    <w:rsid w:val="00CD6DDE"/>
    <w:rsid w:val="00CD751A"/>
    <w:rsid w:val="00CE7B0C"/>
    <w:rsid w:val="00D040FF"/>
    <w:rsid w:val="00D16491"/>
    <w:rsid w:val="00D177FE"/>
    <w:rsid w:val="00D21874"/>
    <w:rsid w:val="00D27EAA"/>
    <w:rsid w:val="00D422E7"/>
    <w:rsid w:val="00D4405C"/>
    <w:rsid w:val="00D535BB"/>
    <w:rsid w:val="00D74285"/>
    <w:rsid w:val="00D766B2"/>
    <w:rsid w:val="00D7737C"/>
    <w:rsid w:val="00D94DDC"/>
    <w:rsid w:val="00DA68D9"/>
    <w:rsid w:val="00DC18A2"/>
    <w:rsid w:val="00DD48D7"/>
    <w:rsid w:val="00DE51C9"/>
    <w:rsid w:val="00DE5551"/>
    <w:rsid w:val="00DE5562"/>
    <w:rsid w:val="00DF1A47"/>
    <w:rsid w:val="00E007AA"/>
    <w:rsid w:val="00E072EB"/>
    <w:rsid w:val="00E2787C"/>
    <w:rsid w:val="00E30D31"/>
    <w:rsid w:val="00E46370"/>
    <w:rsid w:val="00E64AB1"/>
    <w:rsid w:val="00E66692"/>
    <w:rsid w:val="00E80A73"/>
    <w:rsid w:val="00E95B05"/>
    <w:rsid w:val="00E9611E"/>
    <w:rsid w:val="00EA3874"/>
    <w:rsid w:val="00EB0006"/>
    <w:rsid w:val="00EB3CC0"/>
    <w:rsid w:val="00EB7087"/>
    <w:rsid w:val="00ED4435"/>
    <w:rsid w:val="00ED7F99"/>
    <w:rsid w:val="00EE479D"/>
    <w:rsid w:val="00F11133"/>
    <w:rsid w:val="00F140CF"/>
    <w:rsid w:val="00F43A6F"/>
    <w:rsid w:val="00F45427"/>
    <w:rsid w:val="00F5392B"/>
    <w:rsid w:val="00F65964"/>
    <w:rsid w:val="00FA3A18"/>
    <w:rsid w:val="00FA7863"/>
    <w:rsid w:val="00FA797A"/>
    <w:rsid w:val="00FB002C"/>
    <w:rsid w:val="00FB0D9B"/>
    <w:rsid w:val="00FB165D"/>
    <w:rsid w:val="00FC0C5E"/>
    <w:rsid w:val="00FC659F"/>
    <w:rsid w:val="00FD4BB8"/>
    <w:rsid w:val="00FF7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323505E"/>
  <w15:docId w15:val="{A9D87D3D-4010-457E-824E-0A22CA0E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8"/>
      <w:jc w:val="both"/>
      <w:outlineLvl w:val="0"/>
    </w:pPr>
    <w:rPr>
      <w:b/>
      <w:bCs/>
      <w:sz w:val="28"/>
      <w:szCs w:val="28"/>
    </w:rPr>
  </w:style>
  <w:style w:type="paragraph" w:styleId="Heading2">
    <w:name w:val="heading 2"/>
    <w:basedOn w:val="Normal"/>
    <w:uiPriority w:val="1"/>
    <w:qFormat/>
    <w:pPr>
      <w:spacing w:line="290" w:lineRule="exact"/>
      <w:ind w:left="108" w:right="3771"/>
      <w:jc w:val="center"/>
      <w:outlineLvl w:val="1"/>
    </w:pPr>
    <w:rPr>
      <w:b/>
      <w:bCs/>
      <w:sz w:val="24"/>
      <w:szCs w:val="24"/>
    </w:rPr>
  </w:style>
  <w:style w:type="paragraph" w:styleId="Heading3">
    <w:name w:val="heading 3"/>
    <w:basedOn w:val="Normal"/>
    <w:next w:val="Normal"/>
    <w:link w:val="Heading3Char"/>
    <w:uiPriority w:val="1"/>
    <w:unhideWhenUsed/>
    <w:qFormat/>
    <w:rsid w:val="00CA330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line="264" w:lineRule="exact"/>
      <w:ind w:left="108"/>
    </w:p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line="288" w:lineRule="exact"/>
      <w:ind w:left="828" w:hanging="720"/>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A3305"/>
    <w:rPr>
      <w:rFonts w:ascii="Tahoma" w:hAnsi="Tahoma" w:cs="Tahoma"/>
      <w:sz w:val="16"/>
      <w:szCs w:val="16"/>
    </w:rPr>
  </w:style>
  <w:style w:type="character" w:customStyle="1" w:styleId="BalloonTextChar">
    <w:name w:val="Balloon Text Char"/>
    <w:basedOn w:val="DefaultParagraphFont"/>
    <w:link w:val="BalloonText"/>
    <w:uiPriority w:val="99"/>
    <w:semiHidden/>
    <w:rsid w:val="00CA3305"/>
    <w:rPr>
      <w:rFonts w:ascii="Tahoma" w:eastAsia="Calibri" w:hAnsi="Tahoma" w:cs="Tahoma"/>
      <w:sz w:val="16"/>
      <w:szCs w:val="16"/>
    </w:rPr>
  </w:style>
  <w:style w:type="character" w:customStyle="1" w:styleId="Heading3Char">
    <w:name w:val="Heading 3 Char"/>
    <w:basedOn w:val="DefaultParagraphFont"/>
    <w:link w:val="Heading3"/>
    <w:uiPriority w:val="9"/>
    <w:semiHidden/>
    <w:rsid w:val="00CA3305"/>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766B2"/>
    <w:pPr>
      <w:tabs>
        <w:tab w:val="center" w:pos="4680"/>
        <w:tab w:val="right" w:pos="9360"/>
      </w:tabs>
    </w:pPr>
  </w:style>
  <w:style w:type="character" w:customStyle="1" w:styleId="HeaderChar">
    <w:name w:val="Header Char"/>
    <w:basedOn w:val="DefaultParagraphFont"/>
    <w:link w:val="Header"/>
    <w:uiPriority w:val="99"/>
    <w:rsid w:val="00D766B2"/>
    <w:rPr>
      <w:rFonts w:ascii="Calibri" w:eastAsia="Calibri" w:hAnsi="Calibri" w:cs="Calibri"/>
    </w:rPr>
  </w:style>
  <w:style w:type="paragraph" w:styleId="Footer">
    <w:name w:val="footer"/>
    <w:basedOn w:val="Normal"/>
    <w:link w:val="FooterChar"/>
    <w:uiPriority w:val="99"/>
    <w:unhideWhenUsed/>
    <w:rsid w:val="00D766B2"/>
    <w:pPr>
      <w:tabs>
        <w:tab w:val="center" w:pos="4680"/>
        <w:tab w:val="right" w:pos="9360"/>
      </w:tabs>
    </w:pPr>
  </w:style>
  <w:style w:type="character" w:customStyle="1" w:styleId="FooterChar">
    <w:name w:val="Footer Char"/>
    <w:basedOn w:val="DefaultParagraphFont"/>
    <w:link w:val="Footer"/>
    <w:uiPriority w:val="99"/>
    <w:rsid w:val="00D766B2"/>
    <w:rPr>
      <w:rFonts w:ascii="Calibri" w:eastAsia="Calibri" w:hAnsi="Calibri" w:cs="Calibri"/>
    </w:rPr>
  </w:style>
  <w:style w:type="character" w:styleId="Hyperlink">
    <w:name w:val="Hyperlink"/>
    <w:basedOn w:val="DefaultParagraphFont"/>
    <w:uiPriority w:val="99"/>
    <w:rsid w:val="00084FB4"/>
    <w:rPr>
      <w:rFonts w:cs="Times New Roman"/>
      <w:color w:val="1E90FF"/>
      <w:u w:val="single"/>
    </w:rPr>
  </w:style>
  <w:style w:type="paragraph" w:styleId="NormalWeb">
    <w:name w:val="Normal (Web)"/>
    <w:basedOn w:val="Normal"/>
    <w:uiPriority w:val="99"/>
    <w:rsid w:val="00084FB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rsid w:val="00084FB4"/>
    <w:pPr>
      <w:widowControl/>
      <w:autoSpaceDE/>
      <w:autoSpaceDN/>
    </w:pPr>
    <w:rPr>
      <w:rFonts w:ascii="Calibri" w:eastAsia="Calibri" w:hAnsi="Calibri" w:cs="Times New Roman"/>
    </w:rPr>
  </w:style>
  <w:style w:type="character" w:customStyle="1" w:styleId="NoSpacingChar">
    <w:name w:val="No Spacing Char"/>
    <w:link w:val="NoSpacing"/>
    <w:uiPriority w:val="1"/>
    <w:locked/>
    <w:rsid w:val="00084FB4"/>
    <w:rPr>
      <w:rFonts w:ascii="Calibri" w:eastAsia="Calibri" w:hAnsi="Calibri" w:cs="Times New Roman"/>
    </w:rPr>
  </w:style>
  <w:style w:type="table" w:customStyle="1" w:styleId="TableGrid">
    <w:name w:val="TableGrid"/>
    <w:rsid w:val="00C8192F"/>
    <w:pPr>
      <w:widowControl/>
      <w:autoSpaceDE/>
      <w:autoSpaceDN/>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043F7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866674">
      <w:bodyDiv w:val="1"/>
      <w:marLeft w:val="0"/>
      <w:marRight w:val="0"/>
      <w:marTop w:val="0"/>
      <w:marBottom w:val="0"/>
      <w:divBdr>
        <w:top w:val="none" w:sz="0" w:space="0" w:color="auto"/>
        <w:left w:val="none" w:sz="0" w:space="0" w:color="auto"/>
        <w:bottom w:val="none" w:sz="0" w:space="0" w:color="auto"/>
        <w:right w:val="none" w:sz="0" w:space="0" w:color="auto"/>
      </w:divBdr>
    </w:div>
    <w:div w:id="613441377">
      <w:bodyDiv w:val="1"/>
      <w:marLeft w:val="0"/>
      <w:marRight w:val="0"/>
      <w:marTop w:val="0"/>
      <w:marBottom w:val="0"/>
      <w:divBdr>
        <w:top w:val="none" w:sz="0" w:space="0" w:color="auto"/>
        <w:left w:val="none" w:sz="0" w:space="0" w:color="auto"/>
        <w:bottom w:val="none" w:sz="0" w:space="0" w:color="auto"/>
        <w:right w:val="none" w:sz="0" w:space="0" w:color="auto"/>
      </w:divBdr>
    </w:div>
    <w:div w:id="1342663348">
      <w:bodyDiv w:val="1"/>
      <w:marLeft w:val="0"/>
      <w:marRight w:val="0"/>
      <w:marTop w:val="0"/>
      <w:marBottom w:val="0"/>
      <w:divBdr>
        <w:top w:val="none" w:sz="0" w:space="0" w:color="auto"/>
        <w:left w:val="none" w:sz="0" w:space="0" w:color="auto"/>
        <w:bottom w:val="none" w:sz="0" w:space="0" w:color="auto"/>
        <w:right w:val="none" w:sz="0" w:space="0" w:color="auto"/>
      </w:divBdr>
    </w:div>
    <w:div w:id="1926844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30.JPG"/><Relationship Id="rId68" Type="http://schemas.openxmlformats.org/officeDocument/2006/relationships/image" Target="media/image52.png"/><Relationship Id="rId89" Type="http://schemas.openxmlformats.org/officeDocument/2006/relationships/image" Target="media/image65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27.jpeg"/><Relationship Id="rId74" Type="http://schemas.openxmlformats.org/officeDocument/2006/relationships/image" Target="media/image57.jpe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660.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25.jpeg"/><Relationship Id="rId64" Type="http://schemas.openxmlformats.org/officeDocument/2006/relationships/image" Target="media/image49.png"/><Relationship Id="rId69" Type="http://schemas.openxmlformats.org/officeDocument/2006/relationships/image" Target="media/image53.JPG"/><Relationship Id="rId77" Type="http://schemas.openxmlformats.org/officeDocument/2006/relationships/image" Target="media/image60.jpe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55.png"/><Relationship Id="rId80" Type="http://schemas.openxmlformats.org/officeDocument/2006/relationships/image" Target="media/image63.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28.jpeg"/><Relationship Id="rId67"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70" Type="http://schemas.openxmlformats.org/officeDocument/2006/relationships/image" Target="media/image530.JPG"/><Relationship Id="rId75" Type="http://schemas.openxmlformats.org/officeDocument/2006/relationships/image" Target="media/image58.png"/><Relationship Id="rId88" Type="http://schemas.openxmlformats.org/officeDocument/2006/relationships/image" Target="media/image640.png"/><Relationship Id="rId91"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26.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29.jpeg"/><Relationship Id="rId65" Type="http://schemas.openxmlformats.org/officeDocument/2006/relationships/image" Target="media/image50.png"/><Relationship Id="rId73" Type="http://schemas.openxmlformats.org/officeDocument/2006/relationships/image" Target="media/image56.png"/><Relationship Id="rId78" Type="http://schemas.openxmlformats.org/officeDocument/2006/relationships/image" Target="media/image61.jpeg"/><Relationship Id="rId81" Type="http://schemas.openxmlformats.org/officeDocument/2006/relationships/image" Target="media/image64.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67.jpe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00.png"/><Relationship Id="rId61" Type="http://schemas.openxmlformats.org/officeDocument/2006/relationships/hyperlink" Target="http://www.edumed-partners.com/" TargetMode="External"/><Relationship Id="rId82" Type="http://schemas.openxmlformats.org/officeDocument/2006/relationships/image" Target="media/image65.jpe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38D8A-743E-4FC9-9618-149CE41BE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4</Pages>
  <Words>6154</Words>
  <Characters>33811</Characters>
  <Application>Microsoft Office Word</Application>
  <DocSecurity>0</DocSecurity>
  <Lines>1261</Lines>
  <Paragraphs>540</Paragraphs>
  <ScaleCrop>false</ScaleCrop>
  <HeadingPairs>
    <vt:vector size="2" baseType="variant">
      <vt:variant>
        <vt:lpstr>Title</vt:lpstr>
      </vt:variant>
      <vt:variant>
        <vt:i4>1</vt:i4>
      </vt:variant>
    </vt:vector>
  </HeadingPairs>
  <TitlesOfParts>
    <vt:vector size="1" baseType="lpstr">
      <vt:lpstr>catalog c</vt:lpstr>
    </vt:vector>
  </TitlesOfParts>
  <Company>Hewlett-Packard</Company>
  <LinksUpToDate>false</LinksUpToDate>
  <CharactersWithSpaces>4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log c</dc:title>
  <dc:subject/>
  <dc:creator>EduMed</dc:creator>
  <cp:keywords/>
  <dc:description/>
  <cp:lastModifiedBy>Sandra Overton</cp:lastModifiedBy>
  <cp:revision>3</cp:revision>
  <cp:lastPrinted>2024-11-12T16:07:00Z</cp:lastPrinted>
  <dcterms:created xsi:type="dcterms:W3CDTF">2025-12-02T21:12:00Z</dcterms:created>
  <dcterms:modified xsi:type="dcterms:W3CDTF">2025-12-0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4T00:00:00Z</vt:filetime>
  </property>
  <property fmtid="{D5CDD505-2E9C-101B-9397-08002B2CF9AE}" pid="3" name="Creator">
    <vt:lpwstr>Adobe Illustrator CS6 (Windows)</vt:lpwstr>
  </property>
  <property fmtid="{D5CDD505-2E9C-101B-9397-08002B2CF9AE}" pid="4" name="LastSaved">
    <vt:filetime>2016-10-19T00:00:00Z</vt:filetime>
  </property>
  <property fmtid="{D5CDD505-2E9C-101B-9397-08002B2CF9AE}" pid="5" name="_DocHome">
    <vt:i4>-1792049764</vt:i4>
  </property>
  <property fmtid="{D5CDD505-2E9C-101B-9397-08002B2CF9AE}" pid="6" name="GrammarlyDocumentId">
    <vt:lpwstr>410a5d3ed07ac2e1e799576af3eaa9794215a09c735d767d53b1537661a17186</vt:lpwstr>
  </property>
</Properties>
</file>